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1B869" w14:textId="77777777" w:rsidR="001D7624" w:rsidRPr="00DD5200" w:rsidRDefault="001D7624" w:rsidP="001D7624">
      <w:pPr>
        <w:ind w:left="567" w:hanging="567"/>
        <w:rPr>
          <w:szCs w:val="22"/>
        </w:rPr>
      </w:pPr>
    </w:p>
    <w:p w14:paraId="336C4DB1" w14:textId="6B2F0547" w:rsidR="001D7624" w:rsidRPr="00DD5200" w:rsidRDefault="001D7624" w:rsidP="001D7624">
      <w:pPr>
        <w:tabs>
          <w:tab w:val="left" w:pos="6900"/>
        </w:tabs>
        <w:ind w:left="567" w:hanging="567"/>
        <w:rPr>
          <w:szCs w:val="22"/>
        </w:rPr>
      </w:pPr>
    </w:p>
    <w:p w14:paraId="5CED45F5" w14:textId="77777777" w:rsidR="001D7624" w:rsidRPr="00DD5200" w:rsidRDefault="001D7624" w:rsidP="001D7624">
      <w:pPr>
        <w:ind w:left="567" w:hanging="567"/>
        <w:rPr>
          <w:szCs w:val="22"/>
        </w:rPr>
      </w:pPr>
    </w:p>
    <w:p w14:paraId="15A1ACDC" w14:textId="77777777" w:rsidR="001D7624" w:rsidRPr="00DD5200" w:rsidRDefault="001D7624" w:rsidP="001D7624">
      <w:pPr>
        <w:ind w:left="567" w:hanging="567"/>
        <w:rPr>
          <w:szCs w:val="22"/>
        </w:rPr>
      </w:pPr>
    </w:p>
    <w:p w14:paraId="76713A20" w14:textId="77777777" w:rsidR="001D7624" w:rsidRPr="00DD5200" w:rsidRDefault="001D7624" w:rsidP="001D7624">
      <w:pPr>
        <w:ind w:left="567" w:hanging="567"/>
        <w:rPr>
          <w:szCs w:val="22"/>
        </w:rPr>
      </w:pPr>
    </w:p>
    <w:p w14:paraId="70CFE564" w14:textId="77777777" w:rsidR="001D7624" w:rsidRPr="00DD5200" w:rsidRDefault="001D7624" w:rsidP="001D7624">
      <w:pPr>
        <w:ind w:left="567" w:hanging="567"/>
        <w:rPr>
          <w:szCs w:val="22"/>
        </w:rPr>
      </w:pPr>
    </w:p>
    <w:p w14:paraId="72A0329F" w14:textId="77777777" w:rsidR="001D7624" w:rsidRPr="00DD5200" w:rsidRDefault="001D7624" w:rsidP="001D7624">
      <w:pPr>
        <w:ind w:left="567" w:hanging="567"/>
        <w:rPr>
          <w:szCs w:val="22"/>
        </w:rPr>
      </w:pPr>
    </w:p>
    <w:p w14:paraId="06C3035D" w14:textId="77777777" w:rsidR="001D7624" w:rsidRPr="00DD5200" w:rsidRDefault="001D7624" w:rsidP="001D7624">
      <w:pPr>
        <w:ind w:left="567" w:hanging="567"/>
        <w:rPr>
          <w:szCs w:val="22"/>
        </w:rPr>
      </w:pPr>
    </w:p>
    <w:p w14:paraId="0264B52B" w14:textId="77777777" w:rsidR="001D7624" w:rsidRPr="00DD5200" w:rsidRDefault="001D7624" w:rsidP="001D7624">
      <w:pPr>
        <w:ind w:left="567" w:hanging="567"/>
        <w:rPr>
          <w:szCs w:val="22"/>
        </w:rPr>
      </w:pPr>
    </w:p>
    <w:p w14:paraId="6C86F6CE" w14:textId="77777777" w:rsidR="001D7624" w:rsidRPr="00DD5200" w:rsidRDefault="001D7624" w:rsidP="001D7624">
      <w:pPr>
        <w:ind w:left="567" w:hanging="567"/>
        <w:rPr>
          <w:szCs w:val="22"/>
        </w:rPr>
      </w:pPr>
    </w:p>
    <w:p w14:paraId="10B721EB" w14:textId="77777777" w:rsidR="001D7624" w:rsidRPr="00DD5200" w:rsidRDefault="001D7624" w:rsidP="001D7624">
      <w:pPr>
        <w:ind w:left="567" w:hanging="567"/>
        <w:rPr>
          <w:szCs w:val="22"/>
        </w:rPr>
      </w:pPr>
    </w:p>
    <w:p w14:paraId="5C9D001F" w14:textId="77777777" w:rsidR="001D7624" w:rsidRPr="00DD5200" w:rsidRDefault="001D7624" w:rsidP="001D7624">
      <w:pPr>
        <w:ind w:left="567" w:hanging="567"/>
        <w:rPr>
          <w:szCs w:val="22"/>
        </w:rPr>
      </w:pPr>
    </w:p>
    <w:p w14:paraId="0E1A979B" w14:textId="77777777" w:rsidR="001D7624" w:rsidRPr="00DD5200" w:rsidRDefault="001D7624" w:rsidP="001D7624">
      <w:pPr>
        <w:ind w:left="567" w:hanging="567"/>
        <w:rPr>
          <w:szCs w:val="22"/>
        </w:rPr>
      </w:pPr>
    </w:p>
    <w:p w14:paraId="2D36CFD4" w14:textId="77777777" w:rsidR="001D7624" w:rsidRPr="00DD5200" w:rsidRDefault="001D7624" w:rsidP="001D7624">
      <w:pPr>
        <w:ind w:left="567" w:hanging="567"/>
        <w:rPr>
          <w:szCs w:val="22"/>
        </w:rPr>
      </w:pPr>
    </w:p>
    <w:p w14:paraId="2ACFCC89" w14:textId="77777777" w:rsidR="001D7624" w:rsidRPr="00DD5200" w:rsidRDefault="001D7624" w:rsidP="001D7624">
      <w:pPr>
        <w:ind w:left="567" w:hanging="567"/>
        <w:rPr>
          <w:szCs w:val="22"/>
        </w:rPr>
      </w:pPr>
    </w:p>
    <w:p w14:paraId="00E6796B" w14:textId="77777777" w:rsidR="001D7624" w:rsidRPr="00DD5200" w:rsidRDefault="001D7624" w:rsidP="001D7624">
      <w:pPr>
        <w:ind w:left="567" w:hanging="567"/>
        <w:rPr>
          <w:szCs w:val="22"/>
        </w:rPr>
      </w:pPr>
    </w:p>
    <w:p w14:paraId="24CCA297" w14:textId="77777777" w:rsidR="001D7624" w:rsidRPr="00DD5200" w:rsidRDefault="001D7624" w:rsidP="001D7624">
      <w:pPr>
        <w:ind w:left="567" w:hanging="567"/>
        <w:rPr>
          <w:szCs w:val="22"/>
        </w:rPr>
      </w:pPr>
    </w:p>
    <w:p w14:paraId="59862E7B" w14:textId="77777777" w:rsidR="001D7624" w:rsidRPr="00DD5200" w:rsidRDefault="001D7624" w:rsidP="001D7624">
      <w:pPr>
        <w:ind w:left="567" w:hanging="567"/>
        <w:rPr>
          <w:szCs w:val="22"/>
        </w:rPr>
      </w:pPr>
    </w:p>
    <w:p w14:paraId="0BB20FCC" w14:textId="77777777" w:rsidR="001D7624" w:rsidRPr="00DD5200" w:rsidRDefault="001D7624" w:rsidP="001D7624">
      <w:pPr>
        <w:ind w:left="567" w:hanging="567"/>
        <w:rPr>
          <w:szCs w:val="22"/>
        </w:rPr>
      </w:pPr>
    </w:p>
    <w:p w14:paraId="4914BE81" w14:textId="77777777" w:rsidR="001D7624" w:rsidRPr="00DD5200" w:rsidRDefault="001D7624" w:rsidP="001D7624">
      <w:pPr>
        <w:ind w:left="567" w:hanging="567"/>
        <w:rPr>
          <w:szCs w:val="22"/>
        </w:rPr>
      </w:pPr>
    </w:p>
    <w:p w14:paraId="3BDD39F3" w14:textId="77777777" w:rsidR="001D7624" w:rsidRPr="00DD5200" w:rsidRDefault="001D7624" w:rsidP="001D7624">
      <w:pPr>
        <w:ind w:left="567" w:hanging="567"/>
        <w:rPr>
          <w:szCs w:val="22"/>
        </w:rPr>
      </w:pPr>
    </w:p>
    <w:p w14:paraId="3104E603" w14:textId="77777777" w:rsidR="001D7624" w:rsidRPr="00DD5200" w:rsidRDefault="001D7624" w:rsidP="001D7624">
      <w:pPr>
        <w:ind w:left="567" w:hanging="567"/>
        <w:rPr>
          <w:szCs w:val="22"/>
        </w:rPr>
      </w:pPr>
    </w:p>
    <w:p w14:paraId="23F8C68D" w14:textId="77777777" w:rsidR="001D7624" w:rsidRPr="00DD5200" w:rsidRDefault="001D7624" w:rsidP="001D7624">
      <w:pPr>
        <w:ind w:left="567" w:hanging="567"/>
        <w:jc w:val="center"/>
        <w:rPr>
          <w:b/>
          <w:szCs w:val="22"/>
        </w:rPr>
      </w:pPr>
    </w:p>
    <w:p w14:paraId="19E5D150" w14:textId="77777777" w:rsidR="001D7624" w:rsidRPr="00DD5200" w:rsidRDefault="001D7624" w:rsidP="001D7624">
      <w:pPr>
        <w:ind w:left="567" w:hanging="567"/>
        <w:jc w:val="center"/>
        <w:rPr>
          <w:szCs w:val="22"/>
        </w:rPr>
      </w:pPr>
      <w:r w:rsidRPr="00DD5200">
        <w:rPr>
          <w:b/>
          <w:szCs w:val="22"/>
        </w:rPr>
        <w:t>I PRIEDAS</w:t>
      </w:r>
    </w:p>
    <w:p w14:paraId="209BA57C" w14:textId="77777777" w:rsidR="001D7624" w:rsidRPr="00DD5200" w:rsidRDefault="001D7624" w:rsidP="001D7624">
      <w:pPr>
        <w:ind w:left="567" w:hanging="567"/>
        <w:jc w:val="center"/>
        <w:rPr>
          <w:b/>
          <w:szCs w:val="22"/>
        </w:rPr>
      </w:pPr>
    </w:p>
    <w:p w14:paraId="0E283B19" w14:textId="77777777" w:rsidR="001D7624" w:rsidRPr="00DD5200" w:rsidRDefault="001D7624" w:rsidP="001D7624">
      <w:pPr>
        <w:ind w:left="567" w:hanging="567"/>
        <w:jc w:val="center"/>
        <w:rPr>
          <w:b/>
          <w:szCs w:val="22"/>
        </w:rPr>
      </w:pPr>
      <w:r w:rsidRPr="00DD5200">
        <w:rPr>
          <w:b/>
          <w:szCs w:val="22"/>
        </w:rPr>
        <w:t>PREPARATO CHARAKTERISTIKŲ SANTRAUKA</w:t>
      </w:r>
    </w:p>
    <w:p w14:paraId="386FF8A3" w14:textId="77777777" w:rsidR="001D7624" w:rsidRPr="00DD5200" w:rsidRDefault="001D7624" w:rsidP="001D7624">
      <w:pPr>
        <w:ind w:left="567" w:hanging="567"/>
        <w:jc w:val="center"/>
        <w:rPr>
          <w:b/>
          <w:szCs w:val="22"/>
        </w:rPr>
      </w:pPr>
    </w:p>
    <w:p w14:paraId="3AA254CA" w14:textId="77777777" w:rsidR="001D7624" w:rsidRPr="00DD5200" w:rsidRDefault="001D7624" w:rsidP="001D7624">
      <w:pPr>
        <w:ind w:left="567" w:hanging="567"/>
        <w:rPr>
          <w:b/>
          <w:bCs/>
          <w:szCs w:val="22"/>
        </w:rPr>
      </w:pPr>
      <w:r w:rsidRPr="00DD5200">
        <w:rPr>
          <w:szCs w:val="22"/>
        </w:rPr>
        <w:br w:type="page"/>
      </w:r>
      <w:r w:rsidRPr="00DD5200">
        <w:rPr>
          <w:b/>
          <w:bCs/>
          <w:szCs w:val="22"/>
        </w:rPr>
        <w:lastRenderedPageBreak/>
        <w:t>1.</w:t>
      </w:r>
      <w:r w:rsidRPr="00DD5200">
        <w:rPr>
          <w:b/>
          <w:bCs/>
          <w:szCs w:val="22"/>
        </w:rPr>
        <w:tab/>
      </w:r>
      <w:r w:rsidRPr="00DD5200">
        <w:rPr>
          <w:b/>
          <w:bCs/>
          <w:caps/>
          <w:szCs w:val="22"/>
        </w:rPr>
        <w:t>VAISTINIO</w:t>
      </w:r>
      <w:r w:rsidRPr="00DD5200">
        <w:rPr>
          <w:b/>
          <w:bCs/>
          <w:szCs w:val="22"/>
        </w:rPr>
        <w:t xml:space="preserve"> PREPARATO PAVADINIMAS</w:t>
      </w:r>
    </w:p>
    <w:p w14:paraId="009B9F7B" w14:textId="77777777" w:rsidR="001D7624" w:rsidRPr="00DD5200" w:rsidRDefault="001D7624" w:rsidP="001D7624">
      <w:pPr>
        <w:ind w:left="567" w:hanging="567"/>
        <w:rPr>
          <w:szCs w:val="22"/>
        </w:rPr>
      </w:pPr>
    </w:p>
    <w:p w14:paraId="124F1B19" w14:textId="4BCB396E" w:rsidR="001D7624" w:rsidRPr="00DD5200" w:rsidRDefault="008A7D9C" w:rsidP="001D7624">
      <w:pPr>
        <w:pStyle w:val="Pagrindinistekstas"/>
        <w:spacing w:line="240" w:lineRule="auto"/>
        <w:jc w:val="both"/>
        <w:rPr>
          <w:b w:val="0"/>
          <w:bCs/>
          <w:i w:val="0"/>
          <w:iCs/>
          <w:szCs w:val="22"/>
          <w:lang w:val="lt-LT"/>
        </w:rPr>
      </w:pPr>
      <w:proofErr w:type="spellStart"/>
      <w:r w:rsidRPr="00DD5200">
        <w:rPr>
          <w:b w:val="0"/>
          <w:bCs/>
          <w:i w:val="0"/>
          <w:iCs/>
          <w:szCs w:val="22"/>
          <w:lang w:val="lt-LT"/>
        </w:rPr>
        <w:t>Iohexol</w:t>
      </w:r>
      <w:proofErr w:type="spellEnd"/>
      <w:r w:rsidRPr="00DD5200">
        <w:rPr>
          <w:b w:val="0"/>
          <w:bCs/>
          <w:i w:val="0"/>
          <w:iCs/>
          <w:szCs w:val="22"/>
          <w:lang w:val="lt-LT"/>
        </w:rPr>
        <w:t xml:space="preserve"> ICG </w:t>
      </w:r>
      <w:proofErr w:type="spellStart"/>
      <w:r w:rsidRPr="00DD5200">
        <w:rPr>
          <w:b w:val="0"/>
          <w:bCs/>
          <w:i w:val="0"/>
          <w:iCs/>
          <w:szCs w:val="22"/>
          <w:lang w:val="lt-LT"/>
        </w:rPr>
        <w:t>farma</w:t>
      </w:r>
      <w:proofErr w:type="spellEnd"/>
      <w:r w:rsidR="00A05FFF" w:rsidRPr="00DD5200">
        <w:rPr>
          <w:b w:val="0"/>
          <w:bCs/>
          <w:i w:val="0"/>
          <w:iCs/>
          <w:szCs w:val="22"/>
          <w:lang w:val="lt-LT"/>
        </w:rPr>
        <w:t xml:space="preserve"> </w:t>
      </w:r>
      <w:r w:rsidR="001D7624" w:rsidRPr="00DD5200">
        <w:rPr>
          <w:b w:val="0"/>
          <w:bCs/>
          <w:i w:val="0"/>
          <w:iCs/>
          <w:szCs w:val="22"/>
          <w:lang w:val="lt-LT"/>
        </w:rPr>
        <w:t xml:space="preserve">647 mg/ml </w:t>
      </w:r>
      <w:r w:rsidR="00F34747" w:rsidRPr="00DD5200">
        <w:rPr>
          <w:b w:val="0"/>
          <w:bCs/>
          <w:i w:val="0"/>
          <w:iCs/>
          <w:szCs w:val="22"/>
          <w:highlight w:val="lightGray"/>
          <w:lang w:val="lt-LT"/>
        </w:rPr>
        <w:t>[</w:t>
      </w:r>
      <w:r w:rsidR="00407400" w:rsidRPr="00DD5200">
        <w:rPr>
          <w:b w:val="0"/>
          <w:bCs/>
          <w:i w:val="0"/>
          <w:iCs/>
          <w:szCs w:val="22"/>
          <w:highlight w:val="lightGray"/>
          <w:lang w:val="lt-LT"/>
        </w:rPr>
        <w:t>300 mg I/ml]</w:t>
      </w:r>
      <w:r w:rsidR="00407400" w:rsidRPr="00DD5200">
        <w:rPr>
          <w:b w:val="0"/>
          <w:bCs/>
          <w:i w:val="0"/>
          <w:iCs/>
          <w:szCs w:val="22"/>
          <w:lang w:val="lt-LT"/>
        </w:rPr>
        <w:t xml:space="preserve"> </w:t>
      </w:r>
      <w:r w:rsidR="001D7624" w:rsidRPr="00DD5200">
        <w:rPr>
          <w:b w:val="0"/>
          <w:bCs/>
          <w:i w:val="0"/>
          <w:iCs/>
          <w:szCs w:val="22"/>
          <w:lang w:val="lt-LT"/>
        </w:rPr>
        <w:t>injekcinis tirpalas</w:t>
      </w:r>
    </w:p>
    <w:p w14:paraId="7FCF552F" w14:textId="2179FBA0" w:rsidR="001D7624" w:rsidRPr="00DD5200" w:rsidRDefault="008A7D9C" w:rsidP="001D7624">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00A05FFF" w:rsidRPr="00DD5200">
        <w:rPr>
          <w:b w:val="0"/>
          <w:bCs/>
          <w:i w:val="0"/>
          <w:iCs/>
          <w:szCs w:val="22"/>
          <w:highlight w:val="lightGray"/>
          <w:lang w:val="lt-LT"/>
        </w:rPr>
        <w:t xml:space="preserve"> </w:t>
      </w:r>
      <w:r w:rsidR="001D7624" w:rsidRPr="00DD5200">
        <w:rPr>
          <w:b w:val="0"/>
          <w:bCs/>
          <w:i w:val="0"/>
          <w:iCs/>
          <w:szCs w:val="22"/>
          <w:highlight w:val="lightGray"/>
          <w:lang w:val="lt-LT"/>
        </w:rPr>
        <w:t xml:space="preserve">755 mg/ml </w:t>
      </w:r>
      <w:r w:rsidR="00407400" w:rsidRPr="00DD5200">
        <w:rPr>
          <w:b w:val="0"/>
          <w:bCs/>
          <w:i w:val="0"/>
          <w:iCs/>
          <w:szCs w:val="22"/>
          <w:highlight w:val="lightGray"/>
          <w:lang w:val="lt-LT"/>
        </w:rPr>
        <w:t>[3</w:t>
      </w:r>
      <w:r w:rsidR="00AC78E1" w:rsidRPr="00DD5200">
        <w:rPr>
          <w:b w:val="0"/>
          <w:bCs/>
          <w:i w:val="0"/>
          <w:iCs/>
          <w:szCs w:val="22"/>
          <w:highlight w:val="lightGray"/>
          <w:lang w:val="lt-LT"/>
        </w:rPr>
        <w:t>5</w:t>
      </w:r>
      <w:r w:rsidR="00407400" w:rsidRPr="00DD5200">
        <w:rPr>
          <w:b w:val="0"/>
          <w:bCs/>
          <w:i w:val="0"/>
          <w:iCs/>
          <w:szCs w:val="22"/>
          <w:highlight w:val="lightGray"/>
          <w:lang w:val="lt-LT"/>
        </w:rPr>
        <w:t xml:space="preserve">0 mg I/ml] </w:t>
      </w:r>
      <w:r w:rsidR="001D7624" w:rsidRPr="00DD5200">
        <w:rPr>
          <w:b w:val="0"/>
          <w:bCs/>
          <w:i w:val="0"/>
          <w:iCs/>
          <w:szCs w:val="22"/>
          <w:highlight w:val="lightGray"/>
          <w:lang w:val="lt-LT"/>
        </w:rPr>
        <w:t>injekcinis tirpalas</w:t>
      </w:r>
    </w:p>
    <w:p w14:paraId="5003FABD" w14:textId="77777777" w:rsidR="001D7624" w:rsidRPr="00DD5200" w:rsidRDefault="001D7624" w:rsidP="001D7624">
      <w:pPr>
        <w:ind w:left="567" w:hanging="567"/>
        <w:rPr>
          <w:szCs w:val="22"/>
        </w:rPr>
      </w:pPr>
    </w:p>
    <w:p w14:paraId="43B6F881" w14:textId="77777777" w:rsidR="001D7624" w:rsidRPr="00DD5200" w:rsidRDefault="001D7624" w:rsidP="001D7624">
      <w:pPr>
        <w:ind w:left="567" w:hanging="567"/>
        <w:rPr>
          <w:szCs w:val="22"/>
        </w:rPr>
      </w:pPr>
    </w:p>
    <w:p w14:paraId="5D685084" w14:textId="77777777" w:rsidR="001D7624" w:rsidRPr="00DD5200" w:rsidRDefault="001D7624" w:rsidP="001D7624">
      <w:pPr>
        <w:ind w:left="567" w:hanging="567"/>
        <w:rPr>
          <w:b/>
          <w:bCs/>
          <w:caps/>
          <w:szCs w:val="22"/>
        </w:rPr>
      </w:pPr>
      <w:r w:rsidRPr="00DD5200">
        <w:rPr>
          <w:b/>
          <w:bCs/>
          <w:caps/>
          <w:szCs w:val="22"/>
        </w:rPr>
        <w:t>2.</w:t>
      </w:r>
      <w:r w:rsidRPr="00DD5200">
        <w:rPr>
          <w:b/>
          <w:bCs/>
          <w:caps/>
          <w:szCs w:val="22"/>
        </w:rPr>
        <w:tab/>
        <w:t>kokybinė ir kiekybinė sudėtis</w:t>
      </w:r>
    </w:p>
    <w:p w14:paraId="05E5C820" w14:textId="77777777" w:rsidR="001D7624" w:rsidRPr="00DD5200" w:rsidRDefault="001D7624" w:rsidP="001D7624">
      <w:pPr>
        <w:rPr>
          <w:szCs w:val="22"/>
        </w:rPr>
      </w:pPr>
    </w:p>
    <w:p w14:paraId="06DC47AF" w14:textId="020F4B39" w:rsidR="001D7624" w:rsidRPr="00DD5200" w:rsidRDefault="001D7624" w:rsidP="001D7624">
      <w:pPr>
        <w:ind w:left="567" w:hanging="567"/>
        <w:rPr>
          <w:szCs w:val="22"/>
        </w:rPr>
      </w:pPr>
      <w:r w:rsidRPr="00DD5200">
        <w:rPr>
          <w:szCs w:val="22"/>
        </w:rPr>
        <w:t>1</w:t>
      </w:r>
      <w:r w:rsidR="00C07CD1" w:rsidRPr="00DD5200">
        <w:rPr>
          <w:szCs w:val="22"/>
        </w:rPr>
        <w:t> ml</w:t>
      </w:r>
      <w:r w:rsidRPr="00DD5200">
        <w:rPr>
          <w:szCs w:val="22"/>
        </w:rPr>
        <w:t xml:space="preserve"> tirpalo yra 647 mg </w:t>
      </w:r>
      <w:proofErr w:type="spellStart"/>
      <w:r w:rsidRPr="00DD5200">
        <w:rPr>
          <w:szCs w:val="22"/>
        </w:rPr>
        <w:t>joheksolio</w:t>
      </w:r>
      <w:proofErr w:type="spellEnd"/>
      <w:r w:rsidRPr="00DD5200">
        <w:rPr>
          <w:szCs w:val="22"/>
        </w:rPr>
        <w:t xml:space="preserve"> (atitinka 300 mg jodo).</w:t>
      </w:r>
    </w:p>
    <w:p w14:paraId="4BB6A8FD" w14:textId="76F2DF26" w:rsidR="001D7624" w:rsidRPr="00DD5200" w:rsidRDefault="001D7624" w:rsidP="001D7624">
      <w:pPr>
        <w:ind w:left="567" w:hanging="567"/>
        <w:rPr>
          <w:szCs w:val="22"/>
        </w:rPr>
      </w:pPr>
      <w:r w:rsidRPr="00DD5200">
        <w:rPr>
          <w:szCs w:val="22"/>
          <w:highlight w:val="lightGray"/>
        </w:rPr>
        <w:t>1</w:t>
      </w:r>
      <w:r w:rsidR="00C07CD1" w:rsidRPr="00DD5200">
        <w:rPr>
          <w:szCs w:val="22"/>
          <w:highlight w:val="lightGray"/>
        </w:rPr>
        <w:t> ml</w:t>
      </w:r>
      <w:r w:rsidRPr="00DD5200">
        <w:rPr>
          <w:szCs w:val="22"/>
          <w:highlight w:val="lightGray"/>
        </w:rPr>
        <w:t xml:space="preserve"> tirpalo yra 755 mg </w:t>
      </w:r>
      <w:proofErr w:type="spellStart"/>
      <w:r w:rsidRPr="00DD5200">
        <w:rPr>
          <w:szCs w:val="22"/>
          <w:highlight w:val="lightGray"/>
        </w:rPr>
        <w:t>joheksolio</w:t>
      </w:r>
      <w:proofErr w:type="spellEnd"/>
      <w:r w:rsidRPr="00DD5200">
        <w:rPr>
          <w:szCs w:val="22"/>
          <w:highlight w:val="lightGray"/>
        </w:rPr>
        <w:t xml:space="preserve"> (atitinka 350 mg jodo).</w:t>
      </w:r>
    </w:p>
    <w:p w14:paraId="397DD664" w14:textId="77777777" w:rsidR="001D7624" w:rsidRPr="00DD5200" w:rsidRDefault="001D7624" w:rsidP="001D7624">
      <w:pPr>
        <w:rPr>
          <w:szCs w:val="22"/>
        </w:rPr>
      </w:pPr>
    </w:p>
    <w:p w14:paraId="46562944" w14:textId="2C83B658" w:rsidR="009C6732" w:rsidRPr="00DD5200" w:rsidRDefault="001D7624" w:rsidP="001D7624">
      <w:pPr>
        <w:rPr>
          <w:szCs w:val="22"/>
        </w:rPr>
      </w:pPr>
      <w:proofErr w:type="spellStart"/>
      <w:r w:rsidRPr="00DD5200">
        <w:rPr>
          <w:szCs w:val="22"/>
        </w:rPr>
        <w:t>Joheksolis</w:t>
      </w:r>
      <w:proofErr w:type="spellEnd"/>
      <w:r w:rsidRPr="00DD5200">
        <w:rPr>
          <w:szCs w:val="22"/>
        </w:rPr>
        <w:t xml:space="preserve"> yra </w:t>
      </w:r>
      <w:proofErr w:type="spellStart"/>
      <w:r w:rsidRPr="00DD5200">
        <w:rPr>
          <w:szCs w:val="22"/>
        </w:rPr>
        <w:t>nejonin</w:t>
      </w:r>
      <w:r w:rsidR="00B1619D" w:rsidRPr="00DD5200">
        <w:rPr>
          <w:szCs w:val="22"/>
        </w:rPr>
        <w:t>ė</w:t>
      </w:r>
      <w:proofErr w:type="spellEnd"/>
      <w:r w:rsidRPr="00DD5200">
        <w:rPr>
          <w:szCs w:val="22"/>
        </w:rPr>
        <w:t xml:space="preserve">, </w:t>
      </w:r>
      <w:proofErr w:type="spellStart"/>
      <w:r w:rsidRPr="00DD5200">
        <w:rPr>
          <w:szCs w:val="22"/>
        </w:rPr>
        <w:t>monomerin</w:t>
      </w:r>
      <w:r w:rsidR="00B1619D" w:rsidRPr="00DD5200">
        <w:rPr>
          <w:szCs w:val="22"/>
        </w:rPr>
        <w:t>ė</w:t>
      </w:r>
      <w:proofErr w:type="spellEnd"/>
      <w:r w:rsidRPr="00DD5200">
        <w:rPr>
          <w:szCs w:val="22"/>
        </w:rPr>
        <w:t xml:space="preserve">, </w:t>
      </w:r>
      <w:proofErr w:type="spellStart"/>
      <w:r w:rsidRPr="00DD5200">
        <w:rPr>
          <w:szCs w:val="22"/>
        </w:rPr>
        <w:t>trijodin</w:t>
      </w:r>
      <w:r w:rsidR="00B1619D" w:rsidRPr="00DD5200">
        <w:rPr>
          <w:szCs w:val="22"/>
        </w:rPr>
        <w:t>ė</w:t>
      </w:r>
      <w:proofErr w:type="spellEnd"/>
      <w:r w:rsidRPr="00DD5200">
        <w:rPr>
          <w:szCs w:val="22"/>
        </w:rPr>
        <w:t xml:space="preserve">, vandenyje </w:t>
      </w:r>
      <w:r w:rsidR="00B86735">
        <w:rPr>
          <w:szCs w:val="22"/>
        </w:rPr>
        <w:t xml:space="preserve">tirpi </w:t>
      </w:r>
      <w:r w:rsidR="00DD2C3B" w:rsidRPr="00DD5200">
        <w:rPr>
          <w:snapToGrid w:val="0"/>
        </w:rPr>
        <w:t>r</w:t>
      </w:r>
      <w:r w:rsidR="00DD2C3B">
        <w:rPr>
          <w:snapToGrid w:val="0"/>
        </w:rPr>
        <w:t>entgeno</w:t>
      </w:r>
      <w:r w:rsidR="00DD2C3B" w:rsidRPr="00DD5200">
        <w:rPr>
          <w:snapToGrid w:val="0"/>
        </w:rPr>
        <w:t xml:space="preserve"> </w:t>
      </w:r>
      <w:r w:rsidR="009B0B73" w:rsidRPr="00DD5200">
        <w:rPr>
          <w:szCs w:val="22"/>
        </w:rPr>
        <w:t xml:space="preserve">kontrastinė </w:t>
      </w:r>
      <w:r w:rsidR="00187331" w:rsidRPr="00DD5200">
        <w:rPr>
          <w:szCs w:val="22"/>
        </w:rPr>
        <w:t>medžiaga</w:t>
      </w:r>
      <w:r w:rsidR="009B0B73" w:rsidRPr="00DD5200">
        <w:rPr>
          <w:szCs w:val="22"/>
        </w:rPr>
        <w:t>.</w:t>
      </w:r>
      <w:r w:rsidR="00187331" w:rsidRPr="00DD5200">
        <w:rPr>
          <w:szCs w:val="22"/>
        </w:rPr>
        <w:t xml:space="preserve"> </w:t>
      </w:r>
    </w:p>
    <w:p w14:paraId="12F7B18D" w14:textId="77777777" w:rsidR="009C6732" w:rsidRPr="00DD5200" w:rsidRDefault="009C6732" w:rsidP="001D7624">
      <w:pPr>
        <w:rPr>
          <w:szCs w:val="22"/>
        </w:rPr>
      </w:pPr>
    </w:p>
    <w:p w14:paraId="4F4100E0" w14:textId="77777777" w:rsidR="001D7624" w:rsidRPr="00DD5200" w:rsidRDefault="001D7624" w:rsidP="001D7624">
      <w:pPr>
        <w:rPr>
          <w:szCs w:val="22"/>
          <w:lang w:eastAsia="zh-CN"/>
        </w:rPr>
      </w:pPr>
      <w:r w:rsidRPr="00DD5200">
        <w:rPr>
          <w:szCs w:val="22"/>
        </w:rPr>
        <w:t>Pagalbin</w:t>
      </w:r>
      <w:r w:rsidRPr="00DD5200">
        <w:rPr>
          <w:szCs w:val="22"/>
          <w:lang w:eastAsia="zh-CN"/>
        </w:rPr>
        <w:t>ės medžiagos išvardytos 6.1 skyriuje.</w:t>
      </w:r>
    </w:p>
    <w:p w14:paraId="0BCB7243" w14:textId="77777777" w:rsidR="001D7624" w:rsidRPr="00DD5200" w:rsidRDefault="001D7624" w:rsidP="001D7624">
      <w:pPr>
        <w:ind w:left="567" w:hanging="567"/>
        <w:rPr>
          <w:szCs w:val="22"/>
        </w:rPr>
      </w:pPr>
    </w:p>
    <w:p w14:paraId="16EB2280" w14:textId="77777777" w:rsidR="001D7624" w:rsidRPr="00DD5200" w:rsidRDefault="001D7624" w:rsidP="001D7624">
      <w:pPr>
        <w:ind w:left="567" w:hanging="567"/>
        <w:rPr>
          <w:szCs w:val="22"/>
        </w:rPr>
      </w:pPr>
    </w:p>
    <w:p w14:paraId="559737C7" w14:textId="77777777" w:rsidR="001D7624" w:rsidRPr="00DD5200" w:rsidRDefault="001D7624" w:rsidP="001D7624">
      <w:pPr>
        <w:ind w:left="567" w:hanging="567"/>
        <w:rPr>
          <w:b/>
          <w:bCs/>
          <w:caps/>
          <w:szCs w:val="22"/>
        </w:rPr>
      </w:pPr>
      <w:r w:rsidRPr="00DD5200">
        <w:rPr>
          <w:b/>
          <w:bCs/>
          <w:caps/>
          <w:szCs w:val="22"/>
        </w:rPr>
        <w:t>3.</w:t>
      </w:r>
      <w:r w:rsidRPr="00DD5200">
        <w:rPr>
          <w:b/>
          <w:bCs/>
          <w:caps/>
          <w:szCs w:val="22"/>
        </w:rPr>
        <w:tab/>
        <w:t>FARMACINĖ forma</w:t>
      </w:r>
    </w:p>
    <w:p w14:paraId="2543BEBD" w14:textId="77777777" w:rsidR="001D7624" w:rsidRPr="00DD5200" w:rsidRDefault="001D7624" w:rsidP="001D7624">
      <w:pPr>
        <w:ind w:left="567" w:hanging="567"/>
        <w:rPr>
          <w:szCs w:val="22"/>
        </w:rPr>
      </w:pPr>
    </w:p>
    <w:p w14:paraId="32F90C49" w14:textId="511186F4" w:rsidR="001D7624" w:rsidRPr="00DD5200" w:rsidRDefault="001D7624" w:rsidP="001D7624">
      <w:pPr>
        <w:rPr>
          <w:szCs w:val="22"/>
        </w:rPr>
      </w:pPr>
      <w:r w:rsidRPr="00DD5200">
        <w:rPr>
          <w:szCs w:val="22"/>
        </w:rPr>
        <w:t>Injekcinis tirpalas.</w:t>
      </w:r>
    </w:p>
    <w:p w14:paraId="17592C21" w14:textId="5A120440" w:rsidR="001D7624" w:rsidRPr="00DD5200" w:rsidRDefault="00281573" w:rsidP="001D7624">
      <w:pPr>
        <w:rPr>
          <w:b/>
          <w:bCs/>
          <w:caps/>
          <w:szCs w:val="22"/>
        </w:rPr>
      </w:pPr>
      <w:r w:rsidRPr="00DD5200">
        <w:rPr>
          <w:szCs w:val="22"/>
        </w:rPr>
        <w:t>S</w:t>
      </w:r>
      <w:r w:rsidR="001D7624" w:rsidRPr="00DD5200">
        <w:rPr>
          <w:szCs w:val="22"/>
        </w:rPr>
        <w:t>kaidrus, bespalvis ar blyškiai gelsvas tirpalas</w:t>
      </w:r>
      <w:r w:rsidR="00006A78" w:rsidRPr="00DD5200">
        <w:rPr>
          <w:szCs w:val="22"/>
        </w:rPr>
        <w:t xml:space="preserve"> be matomų dalelių</w:t>
      </w:r>
      <w:r w:rsidR="001D7624" w:rsidRPr="00DD5200">
        <w:rPr>
          <w:szCs w:val="22"/>
        </w:rPr>
        <w:t>.</w:t>
      </w:r>
    </w:p>
    <w:p w14:paraId="4BDB1D02" w14:textId="17E7ECD4" w:rsidR="000A06C4" w:rsidRPr="00DD5200" w:rsidRDefault="000A06C4" w:rsidP="000A06C4">
      <w:pPr>
        <w:tabs>
          <w:tab w:val="left" w:pos="567"/>
        </w:tabs>
        <w:rPr>
          <w:rFonts w:eastAsia="Times New Roman"/>
          <w:szCs w:val="20"/>
        </w:rPr>
      </w:pPr>
      <w:r w:rsidRPr="00DD5200">
        <w:rPr>
          <w:rFonts w:eastAsia="Times New Roman"/>
          <w:szCs w:val="20"/>
        </w:rPr>
        <w:t>pH = 8,8–7,7</w:t>
      </w:r>
    </w:p>
    <w:p w14:paraId="41D7939C" w14:textId="36C04612" w:rsidR="00C739E9" w:rsidRPr="00DD5200" w:rsidRDefault="00C739E9" w:rsidP="00C739E9">
      <w:pPr>
        <w:tabs>
          <w:tab w:val="left" w:pos="567"/>
        </w:tabs>
        <w:rPr>
          <w:rFonts w:eastAsia="Times New Roman"/>
          <w:szCs w:val="20"/>
        </w:rPr>
      </w:pPr>
      <w:proofErr w:type="spellStart"/>
      <w:r w:rsidRPr="00DD5200">
        <w:rPr>
          <w:rFonts w:eastAsia="Times New Roman"/>
          <w:szCs w:val="20"/>
        </w:rPr>
        <w:t>Osmoliališkumas</w:t>
      </w:r>
      <w:proofErr w:type="spellEnd"/>
      <w:r w:rsidRPr="00DD5200">
        <w:rPr>
          <w:rFonts w:eastAsia="Times New Roman"/>
          <w:szCs w:val="20"/>
        </w:rPr>
        <w:t>: 60–150 </w:t>
      </w:r>
      <w:proofErr w:type="spellStart"/>
      <w:r w:rsidRPr="00DD5200">
        <w:rPr>
          <w:rFonts w:eastAsia="Times New Roman"/>
          <w:szCs w:val="20"/>
        </w:rPr>
        <w:t>mOsm</w:t>
      </w:r>
      <w:proofErr w:type="spellEnd"/>
    </w:p>
    <w:p w14:paraId="52FEBF23" w14:textId="138B530C" w:rsidR="001D7624" w:rsidRPr="00DD5200" w:rsidRDefault="001D7624" w:rsidP="001D7624">
      <w:pPr>
        <w:ind w:left="567" w:hanging="567"/>
        <w:rPr>
          <w:caps/>
          <w:szCs w:val="22"/>
        </w:rPr>
      </w:pPr>
    </w:p>
    <w:p w14:paraId="11F770B1" w14:textId="77777777" w:rsidR="001D7624" w:rsidRPr="00DD5200" w:rsidRDefault="001D7624" w:rsidP="001D7624">
      <w:pPr>
        <w:ind w:left="567" w:hanging="567"/>
        <w:rPr>
          <w:szCs w:val="22"/>
        </w:rPr>
      </w:pPr>
    </w:p>
    <w:p w14:paraId="5CAAFB02" w14:textId="77777777" w:rsidR="001D7624" w:rsidRPr="00DD5200" w:rsidRDefault="001D7624" w:rsidP="001D7624">
      <w:pPr>
        <w:ind w:left="567" w:hanging="567"/>
        <w:rPr>
          <w:b/>
          <w:bCs/>
          <w:caps/>
          <w:szCs w:val="22"/>
        </w:rPr>
      </w:pPr>
      <w:r w:rsidRPr="00DD5200">
        <w:rPr>
          <w:b/>
          <w:bCs/>
          <w:caps/>
          <w:szCs w:val="22"/>
        </w:rPr>
        <w:t>4.</w:t>
      </w:r>
      <w:r w:rsidRPr="00DD5200">
        <w:rPr>
          <w:b/>
          <w:bCs/>
          <w:caps/>
          <w:szCs w:val="22"/>
        </w:rPr>
        <w:tab/>
        <w:t>klinikinĖ informacija</w:t>
      </w:r>
    </w:p>
    <w:p w14:paraId="266C6B39" w14:textId="77777777" w:rsidR="001D7624" w:rsidRPr="00DD5200" w:rsidRDefault="001D7624" w:rsidP="001D7624">
      <w:pPr>
        <w:ind w:left="567" w:hanging="567"/>
        <w:rPr>
          <w:szCs w:val="22"/>
        </w:rPr>
      </w:pPr>
    </w:p>
    <w:p w14:paraId="285A27F9" w14:textId="77777777" w:rsidR="001D7624" w:rsidRPr="00DD5200" w:rsidRDefault="001D7624" w:rsidP="001D7624">
      <w:pPr>
        <w:ind w:left="567" w:hanging="567"/>
        <w:rPr>
          <w:b/>
          <w:bCs/>
          <w:szCs w:val="22"/>
        </w:rPr>
      </w:pPr>
      <w:r w:rsidRPr="00DD5200">
        <w:rPr>
          <w:b/>
          <w:bCs/>
          <w:szCs w:val="22"/>
        </w:rPr>
        <w:t>4.1</w:t>
      </w:r>
      <w:r w:rsidRPr="00DD5200">
        <w:rPr>
          <w:b/>
          <w:bCs/>
          <w:szCs w:val="22"/>
        </w:rPr>
        <w:tab/>
        <w:t>Terapinės indikacijos</w:t>
      </w:r>
    </w:p>
    <w:p w14:paraId="25BC5320" w14:textId="77777777" w:rsidR="001D7624" w:rsidRPr="00DD5200" w:rsidRDefault="001D7624" w:rsidP="001D7624">
      <w:pPr>
        <w:ind w:left="567" w:hanging="567"/>
        <w:rPr>
          <w:szCs w:val="22"/>
        </w:rPr>
      </w:pPr>
    </w:p>
    <w:p w14:paraId="44CDBA08" w14:textId="77777777" w:rsidR="001D7624" w:rsidRPr="00DD5200" w:rsidRDefault="001D7624" w:rsidP="001D7624">
      <w:pPr>
        <w:rPr>
          <w:szCs w:val="22"/>
        </w:rPr>
      </w:pPr>
      <w:r w:rsidRPr="00DD5200">
        <w:rPr>
          <w:szCs w:val="22"/>
        </w:rPr>
        <w:t>Šis vaistinis preparatas vartojamas tik diagnostikai.</w:t>
      </w:r>
    </w:p>
    <w:p w14:paraId="2366A2B8" w14:textId="77777777" w:rsidR="001D7624" w:rsidRPr="00DD5200" w:rsidRDefault="001D7624" w:rsidP="001D7624">
      <w:pPr>
        <w:rPr>
          <w:szCs w:val="22"/>
        </w:rPr>
      </w:pPr>
    </w:p>
    <w:p w14:paraId="0EAB69E2" w14:textId="305EDB63" w:rsidR="00CC5032" w:rsidRPr="00DD5200" w:rsidRDefault="00611073" w:rsidP="00DB192D">
      <w:pPr>
        <w:rPr>
          <w:rFonts w:asciiTheme="minorHAnsi" w:hAnsiTheme="minorHAnsi" w:cstheme="minorBidi"/>
          <w:szCs w:val="22"/>
        </w:rPr>
      </w:pPr>
      <w:proofErr w:type="spellStart"/>
      <w:r>
        <w:rPr>
          <w:szCs w:val="22"/>
        </w:rPr>
        <w:t>Iohexol</w:t>
      </w:r>
      <w:proofErr w:type="spellEnd"/>
      <w:r>
        <w:rPr>
          <w:szCs w:val="22"/>
        </w:rPr>
        <w:t xml:space="preserve"> ICG </w:t>
      </w:r>
      <w:proofErr w:type="spellStart"/>
      <w:r>
        <w:rPr>
          <w:szCs w:val="22"/>
        </w:rPr>
        <w:t>farma</w:t>
      </w:r>
      <w:proofErr w:type="spellEnd"/>
      <w:r>
        <w:rPr>
          <w:szCs w:val="22"/>
        </w:rPr>
        <w:t xml:space="preserve"> yra rentgeno</w:t>
      </w:r>
      <w:r w:rsidR="00AD0B93" w:rsidRPr="00DD5200">
        <w:rPr>
          <w:szCs w:val="22"/>
        </w:rPr>
        <w:t xml:space="preserve"> kontrastinė medžiaga</w:t>
      </w:r>
      <w:r w:rsidR="00585B63">
        <w:rPr>
          <w:szCs w:val="22"/>
        </w:rPr>
        <w:t>, skirta</w:t>
      </w:r>
      <w:r w:rsidR="00AD0B93" w:rsidRPr="00DD5200">
        <w:rPr>
          <w:szCs w:val="22"/>
        </w:rPr>
        <w:t xml:space="preserve"> </w:t>
      </w:r>
      <w:proofErr w:type="spellStart"/>
      <w:r w:rsidR="001D7624" w:rsidRPr="00DD5200">
        <w:rPr>
          <w:szCs w:val="22"/>
        </w:rPr>
        <w:t>kardioangiografijai</w:t>
      </w:r>
      <w:proofErr w:type="spellEnd"/>
      <w:r w:rsidR="001D7624" w:rsidRPr="00DD5200">
        <w:rPr>
          <w:szCs w:val="22"/>
        </w:rPr>
        <w:t xml:space="preserve">, </w:t>
      </w:r>
      <w:proofErr w:type="spellStart"/>
      <w:r w:rsidR="001D7624" w:rsidRPr="00DD5200">
        <w:rPr>
          <w:szCs w:val="22"/>
        </w:rPr>
        <w:t>arteriografijai</w:t>
      </w:r>
      <w:proofErr w:type="spellEnd"/>
      <w:r w:rsidR="001D7624" w:rsidRPr="00DD5200">
        <w:rPr>
          <w:szCs w:val="22"/>
        </w:rPr>
        <w:t xml:space="preserve">, </w:t>
      </w:r>
      <w:proofErr w:type="spellStart"/>
      <w:r w:rsidR="001D7624" w:rsidRPr="00DD5200">
        <w:rPr>
          <w:szCs w:val="22"/>
        </w:rPr>
        <w:t>urografijai</w:t>
      </w:r>
      <w:proofErr w:type="spellEnd"/>
      <w:r w:rsidR="001D7624" w:rsidRPr="00DD5200">
        <w:rPr>
          <w:szCs w:val="22"/>
        </w:rPr>
        <w:t xml:space="preserve">, </w:t>
      </w:r>
      <w:proofErr w:type="spellStart"/>
      <w:r w:rsidR="001D7624" w:rsidRPr="00DD5200">
        <w:rPr>
          <w:szCs w:val="22"/>
        </w:rPr>
        <w:t>flebografijai</w:t>
      </w:r>
      <w:proofErr w:type="spellEnd"/>
      <w:r w:rsidR="001D7624" w:rsidRPr="00DD5200">
        <w:rPr>
          <w:szCs w:val="22"/>
        </w:rPr>
        <w:t xml:space="preserve"> ir kompiuterinės tomografijos (KT) vaizdo sustiprinimui</w:t>
      </w:r>
      <w:r w:rsidR="00585B63">
        <w:rPr>
          <w:szCs w:val="22"/>
        </w:rPr>
        <w:t xml:space="preserve"> </w:t>
      </w:r>
      <w:r w:rsidR="001D7624" w:rsidRPr="00DD5200">
        <w:rPr>
          <w:szCs w:val="22"/>
        </w:rPr>
        <w:t>vaikams ir suaugusie</w:t>
      </w:r>
      <w:r>
        <w:rPr>
          <w:szCs w:val="22"/>
        </w:rPr>
        <w:t>sie</w:t>
      </w:r>
      <w:r w:rsidR="001D7624" w:rsidRPr="00DD5200">
        <w:rPr>
          <w:szCs w:val="22"/>
        </w:rPr>
        <w:t xml:space="preserve">ms. </w:t>
      </w:r>
      <w:r w:rsidR="00585B63">
        <w:rPr>
          <w:szCs w:val="22"/>
        </w:rPr>
        <w:t>Taip pat v</w:t>
      </w:r>
      <w:r w:rsidR="002650EE" w:rsidRPr="00DD5200">
        <w:rPr>
          <w:szCs w:val="22"/>
        </w:rPr>
        <w:t>artojama</w:t>
      </w:r>
      <w:r w:rsidR="001D7624" w:rsidRPr="00DD5200">
        <w:rPr>
          <w:szCs w:val="22"/>
        </w:rPr>
        <w:t xml:space="preserve"> atliekant </w:t>
      </w:r>
      <w:proofErr w:type="spellStart"/>
      <w:r w:rsidR="001D7624" w:rsidRPr="00DD5200">
        <w:rPr>
          <w:szCs w:val="22"/>
        </w:rPr>
        <w:t>juosmeninės</w:t>
      </w:r>
      <w:proofErr w:type="spellEnd"/>
      <w:r w:rsidR="001D7624" w:rsidRPr="00DD5200">
        <w:rPr>
          <w:szCs w:val="22"/>
        </w:rPr>
        <w:t xml:space="preserve">, krūtininės ir kaklinės dalies </w:t>
      </w:r>
      <w:proofErr w:type="spellStart"/>
      <w:r w:rsidR="001D7624" w:rsidRPr="00DD5200">
        <w:rPr>
          <w:szCs w:val="22"/>
        </w:rPr>
        <w:t>mielografiją</w:t>
      </w:r>
      <w:proofErr w:type="spellEnd"/>
      <w:r w:rsidR="001D7624" w:rsidRPr="00DD5200">
        <w:rPr>
          <w:szCs w:val="22"/>
        </w:rPr>
        <w:t xml:space="preserve"> ir, </w:t>
      </w:r>
      <w:r w:rsidR="0090239E" w:rsidRPr="00DD5200">
        <w:rPr>
          <w:szCs w:val="22"/>
        </w:rPr>
        <w:t>vaistinio preparato su</w:t>
      </w:r>
      <w:r w:rsidR="0007184B">
        <w:rPr>
          <w:szCs w:val="22"/>
        </w:rPr>
        <w:t>leidus</w:t>
      </w:r>
      <w:r w:rsidR="0090239E" w:rsidRPr="00DD5200">
        <w:rPr>
          <w:szCs w:val="22"/>
        </w:rPr>
        <w:t xml:space="preserve"> į </w:t>
      </w:r>
      <w:proofErr w:type="spellStart"/>
      <w:r w:rsidR="0090239E" w:rsidRPr="00DD5200">
        <w:rPr>
          <w:szCs w:val="22"/>
        </w:rPr>
        <w:t>povoratinklinę</w:t>
      </w:r>
      <w:proofErr w:type="spellEnd"/>
      <w:r w:rsidR="0090239E" w:rsidRPr="00DD5200">
        <w:rPr>
          <w:szCs w:val="22"/>
        </w:rPr>
        <w:t xml:space="preserve"> ertmę</w:t>
      </w:r>
      <w:r w:rsidR="001D7624" w:rsidRPr="00DD5200">
        <w:rPr>
          <w:szCs w:val="22"/>
        </w:rPr>
        <w:t xml:space="preserve">, galvos smegenų pamato cisternų KT. </w:t>
      </w:r>
      <w:r w:rsidR="00F32A8A" w:rsidRPr="00DD5200">
        <w:t>S</w:t>
      </w:r>
      <w:r w:rsidR="00CC5032" w:rsidRPr="00DD5200">
        <w:t xml:space="preserve">kirta vartoti </w:t>
      </w:r>
      <w:proofErr w:type="spellStart"/>
      <w:r w:rsidR="00CC5032" w:rsidRPr="00DD5200">
        <w:t>artrografijos</w:t>
      </w:r>
      <w:proofErr w:type="spellEnd"/>
      <w:r w:rsidR="00CC5032" w:rsidRPr="00DD5200">
        <w:t xml:space="preserve">, endoskopinės </w:t>
      </w:r>
      <w:proofErr w:type="spellStart"/>
      <w:r w:rsidR="00CC5032" w:rsidRPr="00DD5200">
        <w:t>retrogradinės</w:t>
      </w:r>
      <w:proofErr w:type="spellEnd"/>
      <w:r w:rsidR="00CC5032" w:rsidRPr="00DD5200">
        <w:t xml:space="preserve"> </w:t>
      </w:r>
      <w:proofErr w:type="spellStart"/>
      <w:r w:rsidR="00CC5032" w:rsidRPr="00DD5200">
        <w:t>pankreatografijos</w:t>
      </w:r>
      <w:proofErr w:type="spellEnd"/>
      <w:r w:rsidR="00CC5032" w:rsidRPr="00DD5200">
        <w:t xml:space="preserve"> (ERP), endoskopinės </w:t>
      </w:r>
      <w:proofErr w:type="spellStart"/>
      <w:r w:rsidR="00CC5032" w:rsidRPr="00DD5200">
        <w:t>retrogradinės</w:t>
      </w:r>
      <w:proofErr w:type="spellEnd"/>
      <w:r w:rsidR="00CC5032" w:rsidRPr="00DD5200">
        <w:t xml:space="preserve"> </w:t>
      </w:r>
      <w:proofErr w:type="spellStart"/>
      <w:r w:rsidR="00CC5032" w:rsidRPr="00DD5200">
        <w:t>chol</w:t>
      </w:r>
      <w:r w:rsidR="00585B63">
        <w:t>angio</w:t>
      </w:r>
      <w:r w:rsidR="00CC5032" w:rsidRPr="00DD5200">
        <w:t>pankreatografijos</w:t>
      </w:r>
      <w:proofErr w:type="spellEnd"/>
      <w:r w:rsidR="00CC5032" w:rsidRPr="00DD5200">
        <w:t xml:space="preserve"> (ERCP), </w:t>
      </w:r>
      <w:proofErr w:type="spellStart"/>
      <w:r w:rsidR="00CC5032" w:rsidRPr="00DD5200">
        <w:t>herniografijos</w:t>
      </w:r>
      <w:proofErr w:type="spellEnd"/>
      <w:r w:rsidR="00CC5032" w:rsidRPr="00DD5200">
        <w:t xml:space="preserve">, </w:t>
      </w:r>
      <w:proofErr w:type="spellStart"/>
      <w:r w:rsidR="00CC5032" w:rsidRPr="00DD5200">
        <w:t>histerosalpingografijos</w:t>
      </w:r>
      <w:proofErr w:type="spellEnd"/>
      <w:r w:rsidR="00CC5032" w:rsidRPr="00DD5200">
        <w:t xml:space="preserve"> (HSG), </w:t>
      </w:r>
      <w:proofErr w:type="spellStart"/>
      <w:r w:rsidR="00CC5032" w:rsidRPr="00DD5200">
        <w:t>sialografijos</w:t>
      </w:r>
      <w:proofErr w:type="spellEnd"/>
      <w:r w:rsidR="00CC5032" w:rsidRPr="00DD5200">
        <w:t xml:space="preserve"> bei virškinimo trakto tyrimų metu. </w:t>
      </w:r>
    </w:p>
    <w:p w14:paraId="415D2FF9" w14:textId="77777777" w:rsidR="00CC5032" w:rsidRPr="00DD5200" w:rsidRDefault="00CC5032" w:rsidP="001D7624">
      <w:pPr>
        <w:rPr>
          <w:szCs w:val="22"/>
        </w:rPr>
      </w:pPr>
    </w:p>
    <w:p w14:paraId="2D6D2814" w14:textId="77777777" w:rsidR="001D7624" w:rsidRPr="00DD5200" w:rsidRDefault="001D7624" w:rsidP="001D7624">
      <w:pPr>
        <w:numPr>
          <w:ilvl w:val="1"/>
          <w:numId w:val="3"/>
        </w:numPr>
        <w:outlineLvl w:val="0"/>
        <w:rPr>
          <w:b/>
          <w:bCs/>
          <w:szCs w:val="22"/>
        </w:rPr>
      </w:pPr>
      <w:r w:rsidRPr="00DD5200">
        <w:rPr>
          <w:b/>
          <w:bCs/>
          <w:szCs w:val="22"/>
        </w:rPr>
        <w:t>Dozavimas ir vartojimo metodas</w:t>
      </w:r>
    </w:p>
    <w:p w14:paraId="4FA75830" w14:textId="77777777" w:rsidR="001D7624" w:rsidRPr="00DD5200" w:rsidRDefault="001D7624" w:rsidP="001D7624">
      <w:pPr>
        <w:rPr>
          <w:szCs w:val="22"/>
        </w:rPr>
      </w:pPr>
    </w:p>
    <w:p w14:paraId="61EF09DE" w14:textId="77777777" w:rsidR="001D7624" w:rsidRPr="00DD5200" w:rsidRDefault="001D7624" w:rsidP="001D7624">
      <w:pPr>
        <w:tabs>
          <w:tab w:val="left" w:pos="567"/>
        </w:tabs>
        <w:spacing w:line="260" w:lineRule="exact"/>
        <w:rPr>
          <w:rFonts w:eastAsia="Times New Roman"/>
          <w:noProof/>
          <w:snapToGrid w:val="0"/>
          <w:szCs w:val="22"/>
          <w:u w:val="single"/>
        </w:rPr>
      </w:pPr>
      <w:r w:rsidRPr="00DD5200">
        <w:rPr>
          <w:rFonts w:eastAsia="Times New Roman"/>
          <w:noProof/>
          <w:snapToGrid w:val="0"/>
          <w:szCs w:val="22"/>
          <w:u w:val="single"/>
        </w:rPr>
        <w:t>Dozavimas</w:t>
      </w:r>
    </w:p>
    <w:p w14:paraId="2A5A8116" w14:textId="77777777" w:rsidR="001D7624" w:rsidRPr="00DD5200" w:rsidRDefault="001D7624" w:rsidP="001D7624">
      <w:pPr>
        <w:tabs>
          <w:tab w:val="left" w:pos="567"/>
        </w:tabs>
        <w:spacing w:line="260" w:lineRule="exact"/>
        <w:rPr>
          <w:caps/>
          <w:szCs w:val="22"/>
        </w:rPr>
      </w:pPr>
    </w:p>
    <w:p w14:paraId="6D16F0FF" w14:textId="7BC2AC51" w:rsidR="001D7624" w:rsidRPr="00DD5200" w:rsidRDefault="001D7624" w:rsidP="001D7624">
      <w:pPr>
        <w:rPr>
          <w:szCs w:val="22"/>
        </w:rPr>
      </w:pPr>
      <w:r w:rsidRPr="00DD5200">
        <w:rPr>
          <w:caps/>
          <w:szCs w:val="22"/>
        </w:rPr>
        <w:t>D</w:t>
      </w:r>
      <w:r w:rsidRPr="00DD5200">
        <w:rPr>
          <w:szCs w:val="22"/>
        </w:rPr>
        <w:t xml:space="preserve">ozė priklauso nuo atliekamo tyrimo rūšies, paciento amžiaus, svorio, širdies išmetimo frakcijos dydžio ir bendros paciento būklės bei naudojamos techninės įrangos. Paprastai vartojama tokia pati jodo koncentracija ir </w:t>
      </w:r>
      <w:r w:rsidR="003F046B">
        <w:rPr>
          <w:szCs w:val="22"/>
        </w:rPr>
        <w:t xml:space="preserve">vaistinio </w:t>
      </w:r>
      <w:r w:rsidRPr="00DD5200">
        <w:rPr>
          <w:szCs w:val="22"/>
        </w:rPr>
        <w:t>preparato tūris, kaip ir vartojant kitų šiuo metu vartojamų r</w:t>
      </w:r>
      <w:r w:rsidR="003F046B">
        <w:rPr>
          <w:szCs w:val="22"/>
        </w:rPr>
        <w:t>entgeno</w:t>
      </w:r>
      <w:r w:rsidRPr="00DD5200">
        <w:rPr>
          <w:szCs w:val="22"/>
        </w:rPr>
        <w:t xml:space="preserve"> kontrastinių </w:t>
      </w:r>
      <w:r w:rsidR="001F0449" w:rsidRPr="00DD5200">
        <w:rPr>
          <w:szCs w:val="22"/>
        </w:rPr>
        <w:t>medžiagų</w:t>
      </w:r>
      <w:r w:rsidRPr="00DD5200">
        <w:rPr>
          <w:szCs w:val="22"/>
        </w:rPr>
        <w:t xml:space="preserve">, kuriose yra jodo. Be to, kaip ir vartojant kitų kontrastinių </w:t>
      </w:r>
      <w:r w:rsidR="001F0449" w:rsidRPr="00DD5200">
        <w:rPr>
          <w:szCs w:val="22"/>
        </w:rPr>
        <w:t>medžiagų</w:t>
      </w:r>
      <w:r w:rsidRPr="00DD5200">
        <w:rPr>
          <w:szCs w:val="22"/>
        </w:rPr>
        <w:t xml:space="preserve">, reikia užtikrinti pakankamą organizmo hidrataciją prieš ir po tyrimo. </w:t>
      </w:r>
    </w:p>
    <w:p w14:paraId="242855D5" w14:textId="77777777" w:rsidR="001D7624" w:rsidRPr="00DD5200" w:rsidRDefault="001D7624" w:rsidP="001D7624">
      <w:pPr>
        <w:rPr>
          <w:szCs w:val="22"/>
        </w:rPr>
      </w:pPr>
    </w:p>
    <w:p w14:paraId="3A719523" w14:textId="089C5BB0" w:rsidR="001D7624" w:rsidRPr="00DD5200" w:rsidRDefault="00EC0078" w:rsidP="001D7624">
      <w:pPr>
        <w:keepNext/>
        <w:rPr>
          <w:szCs w:val="22"/>
        </w:rPr>
      </w:pPr>
      <w:r w:rsidRPr="00DD5200">
        <w:rPr>
          <w:szCs w:val="22"/>
        </w:rPr>
        <w:lastRenderedPageBreak/>
        <w:t>Toliau</w:t>
      </w:r>
      <w:r w:rsidR="001D7624" w:rsidRPr="00DD5200">
        <w:rPr>
          <w:szCs w:val="22"/>
        </w:rPr>
        <w:t xml:space="preserve"> pateikiamos rekomenduojamos dozės.</w:t>
      </w:r>
    </w:p>
    <w:p w14:paraId="32732181" w14:textId="77777777" w:rsidR="001D7624" w:rsidRPr="00DD5200" w:rsidRDefault="001D7624" w:rsidP="001D7624">
      <w:pPr>
        <w:keepNext/>
        <w:rPr>
          <w:szCs w:val="22"/>
        </w:rPr>
      </w:pPr>
    </w:p>
    <w:p w14:paraId="05D917C6" w14:textId="6867688F" w:rsidR="001D7624" w:rsidRPr="00DD5200" w:rsidRDefault="003F046B" w:rsidP="00074B61">
      <w:pPr>
        <w:keepNext/>
        <w:keepLines/>
        <w:rPr>
          <w:b/>
          <w:szCs w:val="22"/>
        </w:rPr>
      </w:pPr>
      <w:r>
        <w:rPr>
          <w:b/>
          <w:szCs w:val="22"/>
        </w:rPr>
        <w:t>Rekomendacijos</w:t>
      </w:r>
      <w:r w:rsidR="001D7624" w:rsidRPr="00DD5200">
        <w:rPr>
          <w:b/>
          <w:szCs w:val="22"/>
        </w:rPr>
        <w:t xml:space="preserve"> lei</w:t>
      </w:r>
      <w:r>
        <w:rPr>
          <w:b/>
          <w:szCs w:val="22"/>
        </w:rPr>
        <w:t>džiant</w:t>
      </w:r>
      <w:r w:rsidR="001D7624" w:rsidRPr="00DD5200">
        <w:rPr>
          <w:b/>
          <w:szCs w:val="22"/>
        </w:rPr>
        <w:t xml:space="preserve"> į veną</w:t>
      </w:r>
    </w:p>
    <w:p w14:paraId="4C3E7CF6" w14:textId="77777777" w:rsidR="00562684" w:rsidRPr="00DD5200" w:rsidRDefault="00562684" w:rsidP="00DB192D">
      <w:pPr>
        <w:keepNext/>
        <w:keepLines/>
        <w:rPr>
          <w:b/>
          <w:szCs w:val="22"/>
        </w:rPr>
      </w:pPr>
    </w:p>
    <w:tbl>
      <w:tblPr>
        <w:tblW w:w="9124" w:type="dxa"/>
        <w:tblLayout w:type="fixed"/>
        <w:tblLook w:val="0000" w:firstRow="0" w:lastRow="0" w:firstColumn="0" w:lastColumn="0" w:noHBand="0" w:noVBand="0"/>
      </w:tblPr>
      <w:tblGrid>
        <w:gridCol w:w="1654"/>
        <w:gridCol w:w="1890"/>
        <w:gridCol w:w="1620"/>
        <w:gridCol w:w="2160"/>
        <w:gridCol w:w="1800"/>
      </w:tblGrid>
      <w:tr w:rsidR="00A05FFF" w:rsidRPr="00DD5200" w14:paraId="75CB33F0" w14:textId="77777777" w:rsidTr="009A724E">
        <w:tc>
          <w:tcPr>
            <w:tcW w:w="1654" w:type="dxa"/>
            <w:tcBorders>
              <w:top w:val="single" w:sz="4" w:space="0" w:color="auto"/>
              <w:bottom w:val="single" w:sz="4" w:space="0" w:color="auto"/>
            </w:tcBorders>
          </w:tcPr>
          <w:p w14:paraId="7471CC76" w14:textId="77777777" w:rsidR="001D7624" w:rsidRPr="00DD5200" w:rsidRDefault="001D7624" w:rsidP="00DB192D">
            <w:pPr>
              <w:keepNext/>
              <w:keepLines/>
              <w:jc w:val="center"/>
              <w:rPr>
                <w:b/>
                <w:bCs/>
                <w:szCs w:val="22"/>
              </w:rPr>
            </w:pPr>
            <w:r w:rsidRPr="00DD5200">
              <w:rPr>
                <w:b/>
                <w:bCs/>
                <w:szCs w:val="22"/>
              </w:rPr>
              <w:t>Indikacija</w:t>
            </w:r>
          </w:p>
        </w:tc>
        <w:tc>
          <w:tcPr>
            <w:tcW w:w="1890" w:type="dxa"/>
            <w:tcBorders>
              <w:top w:val="single" w:sz="4" w:space="0" w:color="auto"/>
              <w:bottom w:val="single" w:sz="4" w:space="0" w:color="auto"/>
            </w:tcBorders>
          </w:tcPr>
          <w:p w14:paraId="4CBDBA49" w14:textId="77777777" w:rsidR="001D7624" w:rsidRPr="00DD5200" w:rsidRDefault="001D7624" w:rsidP="00DB192D">
            <w:pPr>
              <w:keepNext/>
              <w:keepLines/>
              <w:jc w:val="center"/>
              <w:rPr>
                <w:b/>
                <w:bCs/>
                <w:szCs w:val="22"/>
              </w:rPr>
            </w:pPr>
            <w:r w:rsidRPr="00DD5200">
              <w:rPr>
                <w:b/>
                <w:bCs/>
                <w:szCs w:val="22"/>
              </w:rPr>
              <w:t>Jodo koncentracija</w:t>
            </w:r>
          </w:p>
        </w:tc>
        <w:tc>
          <w:tcPr>
            <w:tcW w:w="1620" w:type="dxa"/>
            <w:tcBorders>
              <w:top w:val="single" w:sz="4" w:space="0" w:color="auto"/>
              <w:bottom w:val="single" w:sz="4" w:space="0" w:color="auto"/>
            </w:tcBorders>
          </w:tcPr>
          <w:p w14:paraId="25A06042" w14:textId="77777777" w:rsidR="001D7624" w:rsidRPr="00DD5200" w:rsidRDefault="001D7624" w:rsidP="00DB192D">
            <w:pPr>
              <w:keepNext/>
              <w:keepLines/>
              <w:jc w:val="center"/>
              <w:rPr>
                <w:b/>
                <w:bCs/>
                <w:szCs w:val="22"/>
              </w:rPr>
            </w:pPr>
            <w:proofErr w:type="spellStart"/>
            <w:r w:rsidRPr="00DD5200">
              <w:rPr>
                <w:b/>
                <w:bCs/>
                <w:szCs w:val="22"/>
              </w:rPr>
              <w:t>Joheksolio</w:t>
            </w:r>
            <w:proofErr w:type="spellEnd"/>
            <w:r w:rsidRPr="00DD5200">
              <w:rPr>
                <w:b/>
                <w:bCs/>
                <w:szCs w:val="22"/>
              </w:rPr>
              <w:t xml:space="preserve"> koncentracija</w:t>
            </w:r>
          </w:p>
        </w:tc>
        <w:tc>
          <w:tcPr>
            <w:tcW w:w="2160" w:type="dxa"/>
            <w:tcBorders>
              <w:top w:val="single" w:sz="4" w:space="0" w:color="auto"/>
              <w:bottom w:val="single" w:sz="4" w:space="0" w:color="auto"/>
            </w:tcBorders>
          </w:tcPr>
          <w:p w14:paraId="1499805F" w14:textId="77777777" w:rsidR="001D7624" w:rsidRPr="00DD5200" w:rsidRDefault="001D7624" w:rsidP="00DB192D">
            <w:pPr>
              <w:keepNext/>
              <w:keepLines/>
              <w:jc w:val="center"/>
              <w:rPr>
                <w:b/>
                <w:bCs/>
                <w:szCs w:val="22"/>
              </w:rPr>
            </w:pPr>
            <w:r w:rsidRPr="00DD5200">
              <w:rPr>
                <w:b/>
                <w:bCs/>
                <w:szCs w:val="22"/>
              </w:rPr>
              <w:t>Tūris</w:t>
            </w:r>
          </w:p>
        </w:tc>
        <w:tc>
          <w:tcPr>
            <w:tcW w:w="1800" w:type="dxa"/>
            <w:tcBorders>
              <w:top w:val="single" w:sz="4" w:space="0" w:color="auto"/>
              <w:bottom w:val="single" w:sz="4" w:space="0" w:color="auto"/>
            </w:tcBorders>
          </w:tcPr>
          <w:p w14:paraId="5FDE7F6C" w14:textId="77777777" w:rsidR="001D7624" w:rsidRPr="00DD5200" w:rsidRDefault="001D7624" w:rsidP="00DB192D">
            <w:pPr>
              <w:keepNext/>
              <w:keepLines/>
              <w:jc w:val="center"/>
              <w:rPr>
                <w:b/>
                <w:bCs/>
                <w:szCs w:val="22"/>
              </w:rPr>
            </w:pPr>
            <w:r w:rsidRPr="00DD5200">
              <w:rPr>
                <w:b/>
                <w:bCs/>
                <w:szCs w:val="22"/>
              </w:rPr>
              <w:t>Pastabos</w:t>
            </w:r>
          </w:p>
        </w:tc>
      </w:tr>
      <w:tr w:rsidR="00A05FFF" w:rsidRPr="00DD5200" w14:paraId="656E5457" w14:textId="77777777" w:rsidTr="009A724E">
        <w:trPr>
          <w:trHeight w:val="1209"/>
        </w:trPr>
        <w:tc>
          <w:tcPr>
            <w:tcW w:w="1654" w:type="dxa"/>
            <w:tcBorders>
              <w:top w:val="single" w:sz="4" w:space="0" w:color="auto"/>
            </w:tcBorders>
          </w:tcPr>
          <w:p w14:paraId="0F947900" w14:textId="77777777" w:rsidR="001D7624" w:rsidRPr="00DD5200" w:rsidRDefault="001D7624" w:rsidP="00DB192D">
            <w:pPr>
              <w:pStyle w:val="Antrat6"/>
              <w:keepLines/>
              <w:tabs>
                <w:tab w:val="clear" w:pos="-720"/>
                <w:tab w:val="clear" w:pos="567"/>
                <w:tab w:val="clear" w:pos="4536"/>
              </w:tabs>
              <w:suppressAutoHyphens w:val="0"/>
              <w:spacing w:line="240" w:lineRule="auto"/>
              <w:rPr>
                <w:b/>
                <w:i w:val="0"/>
                <w:iCs/>
                <w:szCs w:val="22"/>
                <w:lang w:val="lt-LT"/>
              </w:rPr>
            </w:pPr>
            <w:proofErr w:type="spellStart"/>
            <w:r w:rsidRPr="00DD5200">
              <w:rPr>
                <w:b/>
                <w:i w:val="0"/>
                <w:iCs/>
                <w:szCs w:val="22"/>
                <w:lang w:val="lt-LT"/>
              </w:rPr>
              <w:t>Urografija</w:t>
            </w:r>
            <w:proofErr w:type="spellEnd"/>
          </w:p>
          <w:p w14:paraId="4DF29D63" w14:textId="77777777" w:rsidR="001D7624" w:rsidRPr="00DD5200" w:rsidRDefault="001D7624" w:rsidP="00DB192D">
            <w:pPr>
              <w:keepNext/>
              <w:keepLines/>
              <w:rPr>
                <w:szCs w:val="22"/>
              </w:rPr>
            </w:pPr>
          </w:p>
          <w:p w14:paraId="6F8CB521" w14:textId="62232883" w:rsidR="001D7624" w:rsidRPr="00DD5200" w:rsidRDefault="001D7624" w:rsidP="00DB192D">
            <w:pPr>
              <w:pStyle w:val="Antrat6"/>
              <w:keepLines/>
              <w:tabs>
                <w:tab w:val="clear" w:pos="-720"/>
                <w:tab w:val="clear" w:pos="567"/>
                <w:tab w:val="clear" w:pos="4536"/>
              </w:tabs>
              <w:suppressAutoHyphens w:val="0"/>
              <w:spacing w:line="240" w:lineRule="auto"/>
              <w:rPr>
                <w:i w:val="0"/>
                <w:szCs w:val="22"/>
                <w:lang w:val="lt-LT"/>
              </w:rPr>
            </w:pPr>
            <w:r w:rsidRPr="00DD5200">
              <w:rPr>
                <w:i w:val="0"/>
                <w:szCs w:val="22"/>
                <w:lang w:val="lt-LT"/>
              </w:rPr>
              <w:t>Suaugusie</w:t>
            </w:r>
            <w:r w:rsidR="003F046B">
              <w:rPr>
                <w:i w:val="0"/>
                <w:szCs w:val="22"/>
                <w:lang w:val="lt-LT"/>
              </w:rPr>
              <w:t>sie</w:t>
            </w:r>
            <w:r w:rsidRPr="00DD5200">
              <w:rPr>
                <w:i w:val="0"/>
                <w:szCs w:val="22"/>
                <w:lang w:val="lt-LT"/>
              </w:rPr>
              <w:t xml:space="preserve">ms </w:t>
            </w:r>
          </w:p>
          <w:p w14:paraId="040DAED9" w14:textId="77777777" w:rsidR="001D7624" w:rsidRPr="00DD5200" w:rsidRDefault="001D7624" w:rsidP="00DB192D">
            <w:pPr>
              <w:keepNext/>
              <w:keepLines/>
              <w:jc w:val="center"/>
              <w:rPr>
                <w:szCs w:val="22"/>
              </w:rPr>
            </w:pPr>
          </w:p>
        </w:tc>
        <w:tc>
          <w:tcPr>
            <w:tcW w:w="1890" w:type="dxa"/>
            <w:tcBorders>
              <w:top w:val="single" w:sz="4" w:space="0" w:color="auto"/>
            </w:tcBorders>
          </w:tcPr>
          <w:p w14:paraId="1BF9780D" w14:textId="77777777" w:rsidR="001D7624" w:rsidRPr="00DD5200" w:rsidRDefault="001D7624" w:rsidP="00DB192D">
            <w:pPr>
              <w:keepNext/>
              <w:keepLines/>
              <w:jc w:val="center"/>
              <w:rPr>
                <w:szCs w:val="22"/>
              </w:rPr>
            </w:pPr>
          </w:p>
          <w:p w14:paraId="4C7F4D8F" w14:textId="77777777" w:rsidR="001D7624" w:rsidRPr="00DD5200" w:rsidRDefault="001D7624" w:rsidP="00DB192D">
            <w:pPr>
              <w:keepNext/>
              <w:keepLines/>
              <w:jc w:val="center"/>
              <w:rPr>
                <w:szCs w:val="22"/>
              </w:rPr>
            </w:pPr>
          </w:p>
          <w:p w14:paraId="4ACF41B0" w14:textId="77777777" w:rsidR="001D7624" w:rsidRPr="00DD5200" w:rsidRDefault="001D7624" w:rsidP="00DB192D">
            <w:pPr>
              <w:keepNext/>
              <w:keepLines/>
              <w:jc w:val="center"/>
              <w:rPr>
                <w:szCs w:val="22"/>
              </w:rPr>
            </w:pPr>
            <w:r w:rsidRPr="00DD5200">
              <w:rPr>
                <w:szCs w:val="22"/>
              </w:rPr>
              <w:t xml:space="preserve">300 mg I/ml </w:t>
            </w:r>
          </w:p>
          <w:p w14:paraId="0C17D582" w14:textId="77777777" w:rsidR="001D7624" w:rsidRPr="00DD5200" w:rsidRDefault="001D7624" w:rsidP="00DB192D">
            <w:pPr>
              <w:keepNext/>
              <w:keepLines/>
              <w:jc w:val="center"/>
              <w:rPr>
                <w:szCs w:val="22"/>
              </w:rPr>
            </w:pPr>
            <w:r w:rsidRPr="00DD5200">
              <w:rPr>
                <w:szCs w:val="22"/>
              </w:rPr>
              <w:t>arba 350 mg I/ml</w:t>
            </w:r>
          </w:p>
          <w:p w14:paraId="0966842B" w14:textId="77777777" w:rsidR="001D7624" w:rsidRPr="00DD5200" w:rsidRDefault="001D7624" w:rsidP="00DB192D">
            <w:pPr>
              <w:keepNext/>
              <w:keepLines/>
              <w:jc w:val="center"/>
              <w:rPr>
                <w:szCs w:val="22"/>
              </w:rPr>
            </w:pPr>
          </w:p>
        </w:tc>
        <w:tc>
          <w:tcPr>
            <w:tcW w:w="1620" w:type="dxa"/>
            <w:tcBorders>
              <w:top w:val="single" w:sz="4" w:space="0" w:color="auto"/>
            </w:tcBorders>
          </w:tcPr>
          <w:p w14:paraId="3CE911FB" w14:textId="77777777" w:rsidR="001D7624" w:rsidRPr="00DD5200" w:rsidRDefault="001D7624" w:rsidP="00DB192D">
            <w:pPr>
              <w:keepNext/>
              <w:keepLines/>
              <w:jc w:val="center"/>
              <w:rPr>
                <w:szCs w:val="22"/>
              </w:rPr>
            </w:pPr>
          </w:p>
          <w:p w14:paraId="5463920A" w14:textId="77777777" w:rsidR="001D7624" w:rsidRPr="00DD5200" w:rsidRDefault="001D7624" w:rsidP="00DB192D">
            <w:pPr>
              <w:keepNext/>
              <w:keepLines/>
              <w:jc w:val="center"/>
              <w:rPr>
                <w:szCs w:val="22"/>
              </w:rPr>
            </w:pPr>
          </w:p>
          <w:p w14:paraId="0AE66AE5" w14:textId="77777777" w:rsidR="001D7624" w:rsidRPr="00DD5200" w:rsidRDefault="001D7624" w:rsidP="00DB192D">
            <w:pPr>
              <w:keepNext/>
              <w:keepLines/>
              <w:jc w:val="center"/>
              <w:rPr>
                <w:szCs w:val="22"/>
              </w:rPr>
            </w:pPr>
            <w:r w:rsidRPr="00DD5200">
              <w:rPr>
                <w:szCs w:val="22"/>
              </w:rPr>
              <w:t>647 mg/ml</w:t>
            </w:r>
          </w:p>
          <w:p w14:paraId="449F7DD3" w14:textId="77777777" w:rsidR="001D7624" w:rsidRPr="00DD5200" w:rsidRDefault="001D7624" w:rsidP="00DB192D">
            <w:pPr>
              <w:keepNext/>
              <w:keepLines/>
              <w:jc w:val="center"/>
              <w:rPr>
                <w:szCs w:val="22"/>
              </w:rPr>
            </w:pPr>
            <w:r w:rsidRPr="00DD5200">
              <w:rPr>
                <w:szCs w:val="22"/>
              </w:rPr>
              <w:t>arba 755 mg/ml</w:t>
            </w:r>
          </w:p>
          <w:p w14:paraId="35AAEF0E" w14:textId="77777777" w:rsidR="001D7624" w:rsidRPr="00DD5200" w:rsidRDefault="001D7624" w:rsidP="00DB192D">
            <w:pPr>
              <w:keepNext/>
              <w:keepLines/>
              <w:jc w:val="center"/>
              <w:rPr>
                <w:szCs w:val="22"/>
              </w:rPr>
            </w:pPr>
          </w:p>
        </w:tc>
        <w:tc>
          <w:tcPr>
            <w:tcW w:w="2160" w:type="dxa"/>
            <w:tcBorders>
              <w:top w:val="single" w:sz="4" w:space="0" w:color="auto"/>
            </w:tcBorders>
          </w:tcPr>
          <w:p w14:paraId="79A1B909" w14:textId="77777777" w:rsidR="001D7624" w:rsidRPr="00DD5200" w:rsidRDefault="001D7624" w:rsidP="00DB192D">
            <w:pPr>
              <w:keepNext/>
              <w:keepLines/>
              <w:jc w:val="center"/>
              <w:rPr>
                <w:szCs w:val="22"/>
              </w:rPr>
            </w:pPr>
          </w:p>
          <w:p w14:paraId="4C447D03" w14:textId="77777777" w:rsidR="001D7624" w:rsidRPr="00DD5200" w:rsidRDefault="001D7624" w:rsidP="00DB192D">
            <w:pPr>
              <w:keepNext/>
              <w:keepLines/>
              <w:jc w:val="center"/>
              <w:rPr>
                <w:szCs w:val="22"/>
              </w:rPr>
            </w:pPr>
          </w:p>
          <w:p w14:paraId="7A7CC7E9" w14:textId="5CB406F0" w:rsidR="001D7624" w:rsidRPr="00DD5200" w:rsidRDefault="001D7624" w:rsidP="00DB192D">
            <w:pPr>
              <w:keepNext/>
              <w:keepLines/>
              <w:jc w:val="center"/>
              <w:rPr>
                <w:szCs w:val="22"/>
              </w:rPr>
            </w:pPr>
            <w:r w:rsidRPr="00DD5200">
              <w:rPr>
                <w:szCs w:val="22"/>
              </w:rPr>
              <w:t>40</w:t>
            </w:r>
            <w:r w:rsidR="00A05FFF" w:rsidRPr="00DD5200">
              <w:rPr>
                <w:szCs w:val="22"/>
              </w:rPr>
              <w:t>–</w:t>
            </w:r>
            <w:r w:rsidRPr="00DD5200">
              <w:rPr>
                <w:szCs w:val="22"/>
              </w:rPr>
              <w:t>80</w:t>
            </w:r>
            <w:r w:rsidR="00C07CD1" w:rsidRPr="00DD5200">
              <w:rPr>
                <w:szCs w:val="22"/>
              </w:rPr>
              <w:t> ml</w:t>
            </w:r>
          </w:p>
          <w:p w14:paraId="200E1E19" w14:textId="667402C4" w:rsidR="001D7624" w:rsidRPr="00DD5200" w:rsidRDefault="001D7624" w:rsidP="00DB192D">
            <w:pPr>
              <w:keepNext/>
              <w:keepLines/>
              <w:jc w:val="center"/>
              <w:rPr>
                <w:szCs w:val="22"/>
              </w:rPr>
            </w:pPr>
            <w:r w:rsidRPr="00DD5200">
              <w:rPr>
                <w:szCs w:val="22"/>
              </w:rPr>
              <w:t>40</w:t>
            </w:r>
            <w:r w:rsidR="00A05FFF" w:rsidRPr="00DD5200">
              <w:rPr>
                <w:szCs w:val="22"/>
              </w:rPr>
              <w:t>–</w:t>
            </w:r>
            <w:r w:rsidRPr="00DD5200">
              <w:rPr>
                <w:szCs w:val="22"/>
              </w:rPr>
              <w:t>80</w:t>
            </w:r>
            <w:r w:rsidR="00C07CD1" w:rsidRPr="00DD5200">
              <w:rPr>
                <w:szCs w:val="22"/>
              </w:rPr>
              <w:t> ml</w:t>
            </w:r>
          </w:p>
          <w:p w14:paraId="58A560A6" w14:textId="77777777" w:rsidR="001D7624" w:rsidRPr="00DD5200" w:rsidRDefault="001D7624" w:rsidP="00DB192D">
            <w:pPr>
              <w:keepNext/>
              <w:keepLines/>
              <w:jc w:val="center"/>
              <w:rPr>
                <w:szCs w:val="22"/>
              </w:rPr>
            </w:pPr>
          </w:p>
        </w:tc>
        <w:tc>
          <w:tcPr>
            <w:tcW w:w="1800" w:type="dxa"/>
            <w:tcBorders>
              <w:top w:val="single" w:sz="4" w:space="0" w:color="auto"/>
            </w:tcBorders>
          </w:tcPr>
          <w:p w14:paraId="57B93EE9" w14:textId="77777777" w:rsidR="00977721" w:rsidRPr="00DD5200" w:rsidRDefault="00977721" w:rsidP="00074B61">
            <w:pPr>
              <w:keepNext/>
              <w:keepLines/>
              <w:rPr>
                <w:szCs w:val="22"/>
              </w:rPr>
            </w:pPr>
          </w:p>
          <w:p w14:paraId="5B45DEEA" w14:textId="77777777" w:rsidR="00977721" w:rsidRPr="00DD5200" w:rsidRDefault="00977721" w:rsidP="00074B61">
            <w:pPr>
              <w:keepNext/>
              <w:keepLines/>
              <w:rPr>
                <w:szCs w:val="22"/>
              </w:rPr>
            </w:pPr>
          </w:p>
          <w:p w14:paraId="5B79A9A7" w14:textId="0B9AFDB0" w:rsidR="001D7624" w:rsidRPr="00DD5200" w:rsidRDefault="001D7624" w:rsidP="00DB192D">
            <w:pPr>
              <w:keepNext/>
              <w:keepLines/>
              <w:rPr>
                <w:szCs w:val="22"/>
              </w:rPr>
            </w:pPr>
            <w:r w:rsidRPr="00DD5200">
              <w:rPr>
                <w:szCs w:val="22"/>
              </w:rPr>
              <w:t>Kartais vartojama daugiau nei 80</w:t>
            </w:r>
            <w:r w:rsidR="00C07CD1" w:rsidRPr="00DD5200">
              <w:rPr>
                <w:szCs w:val="22"/>
              </w:rPr>
              <w:t> ml</w:t>
            </w:r>
          </w:p>
        </w:tc>
      </w:tr>
      <w:tr w:rsidR="00A05FFF" w:rsidRPr="00DD5200" w14:paraId="7437CB30" w14:textId="77777777" w:rsidTr="0049310E">
        <w:trPr>
          <w:trHeight w:val="1584"/>
        </w:trPr>
        <w:tc>
          <w:tcPr>
            <w:tcW w:w="1654" w:type="dxa"/>
          </w:tcPr>
          <w:p w14:paraId="54A6844A" w14:textId="77777777" w:rsidR="001D7624" w:rsidRPr="00DD5200" w:rsidRDefault="001D7624" w:rsidP="0049310E">
            <w:pPr>
              <w:pStyle w:val="Antrat6"/>
              <w:keepNext w:val="0"/>
              <w:tabs>
                <w:tab w:val="clear" w:pos="-720"/>
                <w:tab w:val="clear" w:pos="567"/>
                <w:tab w:val="clear" w:pos="4536"/>
              </w:tabs>
              <w:suppressAutoHyphens w:val="0"/>
              <w:spacing w:line="240" w:lineRule="auto"/>
              <w:rPr>
                <w:szCs w:val="22"/>
                <w:lang w:val="lt-LT"/>
              </w:rPr>
            </w:pPr>
            <w:r w:rsidRPr="00DD5200">
              <w:rPr>
                <w:i w:val="0"/>
                <w:szCs w:val="22"/>
                <w:lang w:val="lt-LT"/>
              </w:rPr>
              <w:t>Vaikams iki 7 kg svorio</w:t>
            </w:r>
          </w:p>
          <w:p w14:paraId="179B6C0F" w14:textId="77777777" w:rsidR="003F046B" w:rsidRDefault="003F046B" w:rsidP="0049310E">
            <w:pPr>
              <w:pStyle w:val="Antrat6"/>
              <w:keepNext w:val="0"/>
              <w:tabs>
                <w:tab w:val="clear" w:pos="-720"/>
                <w:tab w:val="clear" w:pos="567"/>
                <w:tab w:val="clear" w:pos="4536"/>
              </w:tabs>
              <w:suppressAutoHyphens w:val="0"/>
              <w:spacing w:line="240" w:lineRule="auto"/>
              <w:rPr>
                <w:i w:val="0"/>
                <w:szCs w:val="22"/>
                <w:lang w:val="lt-LT"/>
              </w:rPr>
            </w:pPr>
          </w:p>
          <w:p w14:paraId="132E004C" w14:textId="756DFD4D" w:rsidR="001D7624" w:rsidRPr="00DD5200"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D5200">
              <w:rPr>
                <w:i w:val="0"/>
                <w:szCs w:val="22"/>
                <w:lang w:val="lt-LT"/>
              </w:rPr>
              <w:t>Vaikams virš 7 kg svorio</w:t>
            </w:r>
          </w:p>
          <w:p w14:paraId="66CE2F49" w14:textId="77777777" w:rsidR="001D7624" w:rsidRPr="00DD5200" w:rsidRDefault="001D7624" w:rsidP="0049310E">
            <w:pPr>
              <w:jc w:val="center"/>
              <w:rPr>
                <w:b/>
                <w:i/>
                <w:iCs/>
                <w:szCs w:val="22"/>
                <w:u w:val="single"/>
              </w:rPr>
            </w:pPr>
          </w:p>
        </w:tc>
        <w:tc>
          <w:tcPr>
            <w:tcW w:w="1890" w:type="dxa"/>
          </w:tcPr>
          <w:p w14:paraId="0EF8EEE5" w14:textId="6B04C090" w:rsidR="001D7624" w:rsidRPr="00DD5200" w:rsidRDefault="001D7624" w:rsidP="0049310E">
            <w:pPr>
              <w:jc w:val="center"/>
              <w:rPr>
                <w:szCs w:val="22"/>
              </w:rPr>
            </w:pPr>
            <w:r w:rsidRPr="00DD5200">
              <w:rPr>
                <w:szCs w:val="22"/>
              </w:rPr>
              <w:t>240 mg I/ml</w:t>
            </w:r>
            <w:r w:rsidR="00977721" w:rsidRPr="00DD5200">
              <w:rPr>
                <w:szCs w:val="22"/>
              </w:rPr>
              <w:t>*</w:t>
            </w:r>
            <w:r w:rsidRPr="00DD5200">
              <w:rPr>
                <w:szCs w:val="22"/>
              </w:rPr>
              <w:t xml:space="preserve"> </w:t>
            </w:r>
          </w:p>
          <w:p w14:paraId="7EF185D4" w14:textId="77777777" w:rsidR="001D7624" w:rsidRPr="00DD5200" w:rsidRDefault="001D7624" w:rsidP="0049310E">
            <w:pPr>
              <w:jc w:val="center"/>
              <w:rPr>
                <w:szCs w:val="22"/>
              </w:rPr>
            </w:pPr>
            <w:r w:rsidRPr="00DD5200">
              <w:rPr>
                <w:szCs w:val="22"/>
              </w:rPr>
              <w:t>arba 300 mg I/ml</w:t>
            </w:r>
          </w:p>
          <w:p w14:paraId="485D12B7" w14:textId="77777777" w:rsidR="003F046B" w:rsidRDefault="003F046B" w:rsidP="0049310E">
            <w:pPr>
              <w:jc w:val="center"/>
              <w:rPr>
                <w:szCs w:val="22"/>
              </w:rPr>
            </w:pPr>
          </w:p>
          <w:p w14:paraId="12A81087" w14:textId="1B6337B6" w:rsidR="001D7624" w:rsidRPr="00DD5200" w:rsidRDefault="001D7624" w:rsidP="0049310E">
            <w:pPr>
              <w:jc w:val="center"/>
              <w:rPr>
                <w:szCs w:val="22"/>
              </w:rPr>
            </w:pPr>
            <w:r w:rsidRPr="00DD5200">
              <w:rPr>
                <w:szCs w:val="22"/>
              </w:rPr>
              <w:t>240 mg I/ml</w:t>
            </w:r>
            <w:r w:rsidR="00BA6D0E" w:rsidRPr="00DD5200">
              <w:rPr>
                <w:szCs w:val="22"/>
              </w:rPr>
              <w:t>*</w:t>
            </w:r>
            <w:r w:rsidRPr="00DD5200">
              <w:rPr>
                <w:szCs w:val="22"/>
              </w:rPr>
              <w:t xml:space="preserve"> </w:t>
            </w:r>
          </w:p>
          <w:p w14:paraId="548EBDEB" w14:textId="77777777" w:rsidR="001D7624" w:rsidRPr="00DD5200" w:rsidRDefault="001D7624" w:rsidP="0049310E">
            <w:pPr>
              <w:jc w:val="center"/>
              <w:rPr>
                <w:szCs w:val="22"/>
              </w:rPr>
            </w:pPr>
            <w:r w:rsidRPr="00DD5200">
              <w:rPr>
                <w:szCs w:val="22"/>
              </w:rPr>
              <w:t>arba 300 mg I/ml</w:t>
            </w:r>
          </w:p>
        </w:tc>
        <w:tc>
          <w:tcPr>
            <w:tcW w:w="1620" w:type="dxa"/>
          </w:tcPr>
          <w:p w14:paraId="0318C707" w14:textId="7A0BAF7B" w:rsidR="001D7624" w:rsidRPr="00DD5200" w:rsidRDefault="001D7624" w:rsidP="0049310E">
            <w:pPr>
              <w:jc w:val="center"/>
              <w:rPr>
                <w:szCs w:val="22"/>
              </w:rPr>
            </w:pPr>
            <w:r w:rsidRPr="00DD5200">
              <w:rPr>
                <w:szCs w:val="22"/>
              </w:rPr>
              <w:t>518 mg/ml</w:t>
            </w:r>
            <w:r w:rsidR="00BA6D0E" w:rsidRPr="00DD5200">
              <w:rPr>
                <w:szCs w:val="22"/>
              </w:rPr>
              <w:t>*</w:t>
            </w:r>
          </w:p>
          <w:p w14:paraId="6898052C" w14:textId="77777777" w:rsidR="001D7624" w:rsidRPr="00DD5200" w:rsidRDefault="001D7624" w:rsidP="00A05FFF">
            <w:pPr>
              <w:jc w:val="center"/>
              <w:rPr>
                <w:szCs w:val="22"/>
              </w:rPr>
            </w:pPr>
            <w:r w:rsidRPr="00DD5200">
              <w:rPr>
                <w:szCs w:val="22"/>
              </w:rPr>
              <w:t>arba 647 mg/ml</w:t>
            </w:r>
          </w:p>
          <w:p w14:paraId="6FAC90C0" w14:textId="77777777" w:rsidR="003F046B" w:rsidRDefault="003F046B" w:rsidP="0049310E">
            <w:pPr>
              <w:jc w:val="center"/>
              <w:rPr>
                <w:szCs w:val="22"/>
              </w:rPr>
            </w:pPr>
          </w:p>
          <w:p w14:paraId="2B0B5A94" w14:textId="37D48985" w:rsidR="001D7624" w:rsidRPr="00DD5200" w:rsidRDefault="001D7624" w:rsidP="0049310E">
            <w:pPr>
              <w:jc w:val="center"/>
              <w:rPr>
                <w:szCs w:val="22"/>
              </w:rPr>
            </w:pPr>
            <w:r w:rsidRPr="00DD5200">
              <w:rPr>
                <w:szCs w:val="22"/>
              </w:rPr>
              <w:t>518 mg/ml</w:t>
            </w:r>
            <w:r w:rsidR="00BA6D0E" w:rsidRPr="00DD5200">
              <w:rPr>
                <w:szCs w:val="22"/>
              </w:rPr>
              <w:t>*</w:t>
            </w:r>
          </w:p>
          <w:p w14:paraId="6D9EB854" w14:textId="24B5BD24" w:rsidR="001D7624" w:rsidRPr="00DD5200" w:rsidRDefault="001D7624" w:rsidP="0049310E">
            <w:pPr>
              <w:jc w:val="center"/>
              <w:rPr>
                <w:szCs w:val="22"/>
              </w:rPr>
            </w:pPr>
            <w:r w:rsidRPr="00DD5200">
              <w:rPr>
                <w:szCs w:val="22"/>
              </w:rPr>
              <w:t>arba 647 mg/ml</w:t>
            </w:r>
          </w:p>
          <w:p w14:paraId="7D12632D" w14:textId="77777777" w:rsidR="001D7624" w:rsidRPr="00DD5200" w:rsidRDefault="001D7624" w:rsidP="0049310E">
            <w:pPr>
              <w:jc w:val="center"/>
              <w:rPr>
                <w:szCs w:val="22"/>
              </w:rPr>
            </w:pPr>
          </w:p>
        </w:tc>
        <w:tc>
          <w:tcPr>
            <w:tcW w:w="2160" w:type="dxa"/>
          </w:tcPr>
          <w:p w14:paraId="4573AE82" w14:textId="5402F7C4" w:rsidR="001D7624" w:rsidRPr="00DD5200" w:rsidRDefault="001D7624" w:rsidP="0049310E">
            <w:pPr>
              <w:jc w:val="center"/>
              <w:rPr>
                <w:szCs w:val="22"/>
              </w:rPr>
            </w:pPr>
            <w:r w:rsidRPr="00DD5200">
              <w:rPr>
                <w:szCs w:val="22"/>
              </w:rPr>
              <w:t>4</w:t>
            </w:r>
            <w:r w:rsidR="00C07CD1" w:rsidRPr="00DD5200">
              <w:rPr>
                <w:szCs w:val="22"/>
              </w:rPr>
              <w:t> ml</w:t>
            </w:r>
            <w:r w:rsidRPr="00DD5200">
              <w:rPr>
                <w:szCs w:val="22"/>
              </w:rPr>
              <w:t>/kg kūno svorio</w:t>
            </w:r>
          </w:p>
          <w:p w14:paraId="01FA8021" w14:textId="10E80833" w:rsidR="001D7624" w:rsidRPr="00DD5200" w:rsidRDefault="001D7624" w:rsidP="0049310E">
            <w:pPr>
              <w:jc w:val="center"/>
              <w:rPr>
                <w:szCs w:val="22"/>
              </w:rPr>
            </w:pPr>
            <w:r w:rsidRPr="00DD5200">
              <w:rPr>
                <w:szCs w:val="22"/>
              </w:rPr>
              <w:t>3</w:t>
            </w:r>
            <w:r w:rsidR="00C07CD1" w:rsidRPr="00DD5200">
              <w:rPr>
                <w:szCs w:val="22"/>
              </w:rPr>
              <w:t> ml</w:t>
            </w:r>
            <w:r w:rsidRPr="00DD5200">
              <w:rPr>
                <w:szCs w:val="22"/>
              </w:rPr>
              <w:t>/kg kūno svorio</w:t>
            </w:r>
          </w:p>
          <w:p w14:paraId="70258A4F" w14:textId="77777777" w:rsidR="003F046B" w:rsidRDefault="003F046B" w:rsidP="0049310E">
            <w:pPr>
              <w:jc w:val="center"/>
              <w:rPr>
                <w:szCs w:val="22"/>
              </w:rPr>
            </w:pPr>
          </w:p>
          <w:p w14:paraId="02122FBC" w14:textId="6680A422" w:rsidR="001D7624" w:rsidRPr="00DD5200" w:rsidRDefault="001D7624" w:rsidP="0049310E">
            <w:pPr>
              <w:jc w:val="center"/>
              <w:rPr>
                <w:szCs w:val="22"/>
              </w:rPr>
            </w:pPr>
            <w:r w:rsidRPr="00DD5200">
              <w:rPr>
                <w:szCs w:val="22"/>
              </w:rPr>
              <w:t>3</w:t>
            </w:r>
            <w:r w:rsidR="00C07CD1" w:rsidRPr="00DD5200">
              <w:rPr>
                <w:szCs w:val="22"/>
              </w:rPr>
              <w:t> ml</w:t>
            </w:r>
            <w:r w:rsidRPr="00DD5200">
              <w:rPr>
                <w:szCs w:val="22"/>
              </w:rPr>
              <w:t>/kg kūno svorio</w:t>
            </w:r>
          </w:p>
          <w:p w14:paraId="0EBDE631" w14:textId="06518D1A" w:rsidR="001D7624" w:rsidRPr="00DD5200" w:rsidRDefault="001D7624" w:rsidP="0049310E">
            <w:pPr>
              <w:jc w:val="center"/>
              <w:rPr>
                <w:szCs w:val="22"/>
              </w:rPr>
            </w:pPr>
            <w:r w:rsidRPr="00DD5200">
              <w:rPr>
                <w:szCs w:val="22"/>
              </w:rPr>
              <w:t>2</w:t>
            </w:r>
            <w:r w:rsidR="00C07CD1" w:rsidRPr="00DD5200">
              <w:rPr>
                <w:szCs w:val="22"/>
              </w:rPr>
              <w:t> ml</w:t>
            </w:r>
            <w:r w:rsidRPr="00DD5200">
              <w:rPr>
                <w:szCs w:val="22"/>
              </w:rPr>
              <w:t>/kg kūno svorio</w:t>
            </w:r>
          </w:p>
          <w:p w14:paraId="26349454" w14:textId="019EDE5D" w:rsidR="001D7624" w:rsidRPr="00DD5200" w:rsidRDefault="001D7624" w:rsidP="0049310E">
            <w:pPr>
              <w:jc w:val="center"/>
              <w:rPr>
                <w:szCs w:val="22"/>
              </w:rPr>
            </w:pPr>
            <w:r w:rsidRPr="00DD5200">
              <w:rPr>
                <w:szCs w:val="22"/>
              </w:rPr>
              <w:t>(ne daugiau 40</w:t>
            </w:r>
            <w:r w:rsidR="00C07CD1" w:rsidRPr="00DD5200">
              <w:rPr>
                <w:szCs w:val="22"/>
              </w:rPr>
              <w:t> ml</w:t>
            </w:r>
            <w:r w:rsidRPr="00DD5200">
              <w:rPr>
                <w:szCs w:val="22"/>
              </w:rPr>
              <w:t>)</w:t>
            </w:r>
          </w:p>
        </w:tc>
        <w:tc>
          <w:tcPr>
            <w:tcW w:w="1800" w:type="dxa"/>
          </w:tcPr>
          <w:p w14:paraId="4A2B2503" w14:textId="77777777" w:rsidR="001D7624" w:rsidRPr="00DD5200" w:rsidRDefault="001D7624" w:rsidP="0049310E">
            <w:pPr>
              <w:rPr>
                <w:szCs w:val="22"/>
              </w:rPr>
            </w:pPr>
          </w:p>
        </w:tc>
      </w:tr>
      <w:tr w:rsidR="00A05FFF" w:rsidRPr="00DD5200" w14:paraId="3A6A8958" w14:textId="77777777" w:rsidTr="0049310E">
        <w:tc>
          <w:tcPr>
            <w:tcW w:w="1654" w:type="dxa"/>
          </w:tcPr>
          <w:p w14:paraId="1B7AEE3F" w14:textId="79D61F60" w:rsidR="001D7624" w:rsidRPr="00DD5200" w:rsidRDefault="001D7624" w:rsidP="0049310E">
            <w:pPr>
              <w:rPr>
                <w:b/>
                <w:bCs/>
                <w:szCs w:val="22"/>
              </w:rPr>
            </w:pPr>
            <w:proofErr w:type="spellStart"/>
            <w:r w:rsidRPr="00DD5200">
              <w:rPr>
                <w:b/>
                <w:szCs w:val="22"/>
              </w:rPr>
              <w:t>Flebografija</w:t>
            </w:r>
            <w:proofErr w:type="spellEnd"/>
            <w:r w:rsidRPr="00DD5200">
              <w:rPr>
                <w:b/>
                <w:szCs w:val="22"/>
              </w:rPr>
              <w:t xml:space="preserve"> (koj</w:t>
            </w:r>
            <w:r w:rsidR="003F046B">
              <w:rPr>
                <w:b/>
                <w:szCs w:val="22"/>
              </w:rPr>
              <w:t>os</w:t>
            </w:r>
            <w:r w:rsidRPr="00DD5200">
              <w:rPr>
                <w:szCs w:val="22"/>
              </w:rPr>
              <w:t>)</w:t>
            </w:r>
          </w:p>
        </w:tc>
        <w:tc>
          <w:tcPr>
            <w:tcW w:w="1890" w:type="dxa"/>
          </w:tcPr>
          <w:p w14:paraId="56129976" w14:textId="192C97E5" w:rsidR="001D7624" w:rsidRPr="00DD5200" w:rsidRDefault="001D7624" w:rsidP="0049310E">
            <w:pPr>
              <w:jc w:val="center"/>
              <w:rPr>
                <w:szCs w:val="22"/>
              </w:rPr>
            </w:pPr>
            <w:r w:rsidRPr="00DD5200">
              <w:rPr>
                <w:szCs w:val="22"/>
              </w:rPr>
              <w:t>240 mg I/ml</w:t>
            </w:r>
            <w:r w:rsidR="002B1984" w:rsidRPr="00DD5200">
              <w:rPr>
                <w:szCs w:val="22"/>
              </w:rPr>
              <w:t>*</w:t>
            </w:r>
          </w:p>
          <w:p w14:paraId="22963503" w14:textId="77777777" w:rsidR="001D7624" w:rsidRPr="00DD5200" w:rsidRDefault="001D7624" w:rsidP="0049310E">
            <w:pPr>
              <w:jc w:val="center"/>
              <w:rPr>
                <w:szCs w:val="22"/>
              </w:rPr>
            </w:pPr>
            <w:r w:rsidRPr="00DD5200">
              <w:rPr>
                <w:szCs w:val="22"/>
              </w:rPr>
              <w:t>arba 300 mg I/ml</w:t>
            </w:r>
          </w:p>
        </w:tc>
        <w:tc>
          <w:tcPr>
            <w:tcW w:w="1620" w:type="dxa"/>
          </w:tcPr>
          <w:p w14:paraId="777C7234" w14:textId="601245BC" w:rsidR="001D7624" w:rsidRPr="00DD5200" w:rsidRDefault="001D7624" w:rsidP="0049310E">
            <w:pPr>
              <w:jc w:val="center"/>
              <w:rPr>
                <w:szCs w:val="22"/>
              </w:rPr>
            </w:pPr>
            <w:r w:rsidRPr="00DD5200">
              <w:rPr>
                <w:szCs w:val="22"/>
              </w:rPr>
              <w:t>518 mg/ml</w:t>
            </w:r>
            <w:r w:rsidR="002B1984" w:rsidRPr="00DD5200">
              <w:rPr>
                <w:szCs w:val="22"/>
              </w:rPr>
              <w:t>*</w:t>
            </w:r>
          </w:p>
          <w:p w14:paraId="7C3624FB" w14:textId="4800B1FE" w:rsidR="001D7624" w:rsidRPr="00DD5200" w:rsidRDefault="001D7624" w:rsidP="0049310E">
            <w:pPr>
              <w:jc w:val="center"/>
              <w:rPr>
                <w:szCs w:val="22"/>
              </w:rPr>
            </w:pPr>
            <w:r w:rsidRPr="00DD5200">
              <w:rPr>
                <w:szCs w:val="22"/>
              </w:rPr>
              <w:t>arba 647 mg/ml</w:t>
            </w:r>
          </w:p>
        </w:tc>
        <w:tc>
          <w:tcPr>
            <w:tcW w:w="2160" w:type="dxa"/>
          </w:tcPr>
          <w:p w14:paraId="4435A732" w14:textId="193F4506" w:rsidR="001D7624" w:rsidRPr="00DD5200" w:rsidRDefault="001D7624" w:rsidP="0049310E">
            <w:pPr>
              <w:jc w:val="center"/>
              <w:rPr>
                <w:szCs w:val="22"/>
              </w:rPr>
            </w:pPr>
            <w:r w:rsidRPr="00DD5200">
              <w:rPr>
                <w:szCs w:val="22"/>
              </w:rPr>
              <w:t>20</w:t>
            </w:r>
            <w:r w:rsidR="00A05FFF" w:rsidRPr="00DD5200">
              <w:rPr>
                <w:szCs w:val="22"/>
              </w:rPr>
              <w:t>–</w:t>
            </w:r>
            <w:r w:rsidRPr="00DD5200">
              <w:rPr>
                <w:szCs w:val="22"/>
              </w:rPr>
              <w:t>100</w:t>
            </w:r>
            <w:r w:rsidR="00C07CD1" w:rsidRPr="00DD5200">
              <w:rPr>
                <w:szCs w:val="22"/>
              </w:rPr>
              <w:t> ml</w:t>
            </w:r>
            <w:r w:rsidRPr="00DD5200">
              <w:rPr>
                <w:szCs w:val="22"/>
              </w:rPr>
              <w:t>/kojai</w:t>
            </w:r>
          </w:p>
        </w:tc>
        <w:tc>
          <w:tcPr>
            <w:tcW w:w="1800" w:type="dxa"/>
          </w:tcPr>
          <w:p w14:paraId="595C064C" w14:textId="77777777" w:rsidR="001D7624" w:rsidRPr="00DD5200" w:rsidRDefault="001D7624" w:rsidP="0049310E">
            <w:pPr>
              <w:jc w:val="center"/>
              <w:rPr>
                <w:szCs w:val="22"/>
              </w:rPr>
            </w:pPr>
          </w:p>
        </w:tc>
      </w:tr>
      <w:tr w:rsidR="00A05FFF" w:rsidRPr="00DD5200" w14:paraId="70973F74" w14:textId="77777777" w:rsidTr="0049310E">
        <w:tc>
          <w:tcPr>
            <w:tcW w:w="1654" w:type="dxa"/>
          </w:tcPr>
          <w:p w14:paraId="34FAA101" w14:textId="77777777" w:rsidR="0024523C" w:rsidRPr="00DD5200" w:rsidRDefault="0024523C" w:rsidP="0049310E">
            <w:pPr>
              <w:rPr>
                <w:b/>
                <w:szCs w:val="22"/>
              </w:rPr>
            </w:pPr>
          </w:p>
          <w:p w14:paraId="2423D8DA" w14:textId="3746DF8B" w:rsidR="001D7624" w:rsidRPr="00DD5200" w:rsidRDefault="001D7624" w:rsidP="0049310E">
            <w:pPr>
              <w:rPr>
                <w:b/>
                <w:szCs w:val="22"/>
              </w:rPr>
            </w:pPr>
            <w:r w:rsidRPr="00DD5200">
              <w:rPr>
                <w:b/>
                <w:szCs w:val="22"/>
              </w:rPr>
              <w:t xml:space="preserve">Skaitmeninė </w:t>
            </w:r>
            <w:proofErr w:type="spellStart"/>
            <w:r w:rsidRPr="00DD5200">
              <w:rPr>
                <w:b/>
                <w:szCs w:val="22"/>
              </w:rPr>
              <w:t>subtrakcinė</w:t>
            </w:r>
            <w:proofErr w:type="spellEnd"/>
            <w:r w:rsidRPr="00DD5200">
              <w:rPr>
                <w:b/>
                <w:szCs w:val="22"/>
              </w:rPr>
              <w:t xml:space="preserve"> angiografija</w:t>
            </w:r>
          </w:p>
        </w:tc>
        <w:tc>
          <w:tcPr>
            <w:tcW w:w="1890" w:type="dxa"/>
          </w:tcPr>
          <w:p w14:paraId="2AB510C4" w14:textId="77777777" w:rsidR="0024523C" w:rsidRPr="00DD5200" w:rsidRDefault="0024523C" w:rsidP="0049310E">
            <w:pPr>
              <w:jc w:val="center"/>
              <w:rPr>
                <w:szCs w:val="22"/>
              </w:rPr>
            </w:pPr>
          </w:p>
          <w:p w14:paraId="0E42DB8B" w14:textId="567D9474" w:rsidR="001D7624" w:rsidRPr="00DD5200" w:rsidRDefault="001D7624" w:rsidP="0049310E">
            <w:pPr>
              <w:jc w:val="center"/>
              <w:rPr>
                <w:szCs w:val="22"/>
              </w:rPr>
            </w:pPr>
            <w:r w:rsidRPr="00DD5200">
              <w:rPr>
                <w:szCs w:val="22"/>
              </w:rPr>
              <w:t>300 mg I/ml</w:t>
            </w:r>
          </w:p>
          <w:p w14:paraId="35ED2DC0" w14:textId="77777777" w:rsidR="001D7624" w:rsidRPr="00DD5200" w:rsidRDefault="001D7624" w:rsidP="0049310E">
            <w:pPr>
              <w:jc w:val="center"/>
              <w:rPr>
                <w:szCs w:val="22"/>
              </w:rPr>
            </w:pPr>
            <w:r w:rsidRPr="00DD5200">
              <w:rPr>
                <w:szCs w:val="22"/>
              </w:rPr>
              <w:t>arba 350 mg I/ml</w:t>
            </w:r>
          </w:p>
        </w:tc>
        <w:tc>
          <w:tcPr>
            <w:tcW w:w="1620" w:type="dxa"/>
          </w:tcPr>
          <w:p w14:paraId="042C7D3B" w14:textId="77777777" w:rsidR="0024523C" w:rsidRPr="00DD5200" w:rsidRDefault="0024523C" w:rsidP="0049310E">
            <w:pPr>
              <w:jc w:val="center"/>
              <w:rPr>
                <w:szCs w:val="22"/>
              </w:rPr>
            </w:pPr>
          </w:p>
          <w:p w14:paraId="6700F8D0" w14:textId="3D6FC6DA" w:rsidR="001D7624" w:rsidRPr="00DD5200" w:rsidRDefault="001D7624" w:rsidP="0049310E">
            <w:pPr>
              <w:jc w:val="center"/>
              <w:rPr>
                <w:szCs w:val="22"/>
              </w:rPr>
            </w:pPr>
            <w:r w:rsidRPr="00DD5200">
              <w:rPr>
                <w:szCs w:val="22"/>
              </w:rPr>
              <w:t>647 mg/ml</w:t>
            </w:r>
          </w:p>
          <w:p w14:paraId="2B562A24" w14:textId="77777777" w:rsidR="001D7624" w:rsidRPr="00DD5200" w:rsidRDefault="001D7624" w:rsidP="0049310E">
            <w:pPr>
              <w:jc w:val="center"/>
              <w:rPr>
                <w:szCs w:val="22"/>
              </w:rPr>
            </w:pPr>
            <w:r w:rsidRPr="00DD5200">
              <w:rPr>
                <w:szCs w:val="22"/>
              </w:rPr>
              <w:t>arba 755 mg/ml</w:t>
            </w:r>
          </w:p>
          <w:p w14:paraId="239B741B" w14:textId="77777777" w:rsidR="001D7624" w:rsidRPr="00DD5200" w:rsidRDefault="001D7624" w:rsidP="0049310E">
            <w:pPr>
              <w:jc w:val="center"/>
              <w:rPr>
                <w:szCs w:val="22"/>
              </w:rPr>
            </w:pPr>
          </w:p>
        </w:tc>
        <w:tc>
          <w:tcPr>
            <w:tcW w:w="2160" w:type="dxa"/>
          </w:tcPr>
          <w:p w14:paraId="7B2B9505" w14:textId="77777777" w:rsidR="0024523C" w:rsidRPr="00DD5200" w:rsidRDefault="0024523C" w:rsidP="0049310E">
            <w:pPr>
              <w:jc w:val="center"/>
              <w:rPr>
                <w:szCs w:val="22"/>
              </w:rPr>
            </w:pPr>
          </w:p>
          <w:p w14:paraId="1DC1FF29" w14:textId="7AF717D5" w:rsidR="001D7624" w:rsidRPr="00DD5200" w:rsidRDefault="001D7624" w:rsidP="0049310E">
            <w:pPr>
              <w:jc w:val="center"/>
              <w:rPr>
                <w:szCs w:val="22"/>
              </w:rPr>
            </w:pPr>
            <w:r w:rsidRPr="00DD5200">
              <w:rPr>
                <w:szCs w:val="22"/>
              </w:rPr>
              <w:t>20</w:t>
            </w:r>
            <w:r w:rsidR="00A05FFF" w:rsidRPr="00DD5200">
              <w:rPr>
                <w:szCs w:val="22"/>
              </w:rPr>
              <w:t>–</w:t>
            </w:r>
            <w:r w:rsidRPr="00DD5200">
              <w:rPr>
                <w:szCs w:val="22"/>
              </w:rPr>
              <w:t>6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36668915" w14:textId="4691D108" w:rsidR="001D7624" w:rsidRPr="00DD5200" w:rsidRDefault="001D7624" w:rsidP="0049310E">
            <w:pPr>
              <w:jc w:val="center"/>
              <w:rPr>
                <w:szCs w:val="22"/>
              </w:rPr>
            </w:pPr>
            <w:r w:rsidRPr="00DD5200">
              <w:rPr>
                <w:szCs w:val="22"/>
              </w:rPr>
              <w:t>20</w:t>
            </w:r>
            <w:r w:rsidR="00A05FFF" w:rsidRPr="00DD5200">
              <w:rPr>
                <w:szCs w:val="22"/>
              </w:rPr>
              <w:t>–</w:t>
            </w:r>
            <w:r w:rsidRPr="00DD5200">
              <w:rPr>
                <w:szCs w:val="22"/>
              </w:rPr>
              <w:t>6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tc>
        <w:tc>
          <w:tcPr>
            <w:tcW w:w="1800" w:type="dxa"/>
          </w:tcPr>
          <w:p w14:paraId="16A5C585" w14:textId="77777777" w:rsidR="001D7624" w:rsidRPr="00DD5200" w:rsidRDefault="001D7624" w:rsidP="0049310E">
            <w:pPr>
              <w:rPr>
                <w:szCs w:val="22"/>
              </w:rPr>
            </w:pPr>
          </w:p>
        </w:tc>
      </w:tr>
      <w:tr w:rsidR="00A05FFF" w:rsidRPr="00DD5200" w14:paraId="3FA290BF" w14:textId="77777777" w:rsidTr="0049310E">
        <w:trPr>
          <w:trHeight w:val="1766"/>
        </w:trPr>
        <w:tc>
          <w:tcPr>
            <w:tcW w:w="1654" w:type="dxa"/>
          </w:tcPr>
          <w:p w14:paraId="348BDA5F" w14:textId="77777777" w:rsidR="0024523C" w:rsidRPr="00DD5200" w:rsidRDefault="0024523C" w:rsidP="0049310E">
            <w:pPr>
              <w:pStyle w:val="Antrat6"/>
              <w:keepNext w:val="0"/>
              <w:tabs>
                <w:tab w:val="clear" w:pos="-720"/>
                <w:tab w:val="clear" w:pos="567"/>
                <w:tab w:val="clear" w:pos="4536"/>
              </w:tabs>
              <w:suppressAutoHyphens w:val="0"/>
              <w:spacing w:line="240" w:lineRule="auto"/>
              <w:rPr>
                <w:b/>
                <w:i w:val="0"/>
                <w:iCs/>
                <w:szCs w:val="22"/>
                <w:lang w:val="lt-LT"/>
              </w:rPr>
            </w:pPr>
          </w:p>
          <w:p w14:paraId="756A318F" w14:textId="6E25A084" w:rsidR="001D7624" w:rsidRPr="00DD5200"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r w:rsidRPr="00DD5200">
              <w:rPr>
                <w:b/>
                <w:i w:val="0"/>
                <w:iCs/>
                <w:szCs w:val="22"/>
                <w:lang w:val="lt-LT"/>
              </w:rPr>
              <w:t>KT vaizdo sustiprinimas</w:t>
            </w:r>
          </w:p>
          <w:p w14:paraId="05FC34DD" w14:textId="77777777" w:rsidR="001D7624" w:rsidRPr="00DD5200" w:rsidRDefault="001D7624" w:rsidP="0049310E">
            <w:pPr>
              <w:rPr>
                <w:szCs w:val="22"/>
              </w:rPr>
            </w:pPr>
          </w:p>
          <w:p w14:paraId="3784A3C7" w14:textId="267E9465" w:rsidR="001D7624" w:rsidRPr="00DD5200"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D5200">
              <w:rPr>
                <w:i w:val="0"/>
                <w:szCs w:val="22"/>
                <w:lang w:val="lt-LT"/>
              </w:rPr>
              <w:t>Suaugusie</w:t>
            </w:r>
            <w:r w:rsidR="003F046B">
              <w:rPr>
                <w:i w:val="0"/>
                <w:szCs w:val="22"/>
                <w:lang w:val="lt-LT"/>
              </w:rPr>
              <w:t>sie</w:t>
            </w:r>
            <w:r w:rsidRPr="00DD5200">
              <w:rPr>
                <w:i w:val="0"/>
                <w:szCs w:val="22"/>
                <w:lang w:val="lt-LT"/>
              </w:rPr>
              <w:t xml:space="preserve">ms </w:t>
            </w:r>
          </w:p>
          <w:p w14:paraId="768BEA8C" w14:textId="77777777" w:rsidR="001D7624" w:rsidRPr="00DD5200" w:rsidRDefault="001D7624" w:rsidP="0049310E">
            <w:pPr>
              <w:rPr>
                <w:szCs w:val="22"/>
              </w:rPr>
            </w:pPr>
          </w:p>
          <w:p w14:paraId="70B1F438" w14:textId="77777777" w:rsidR="001D7624" w:rsidRPr="00DD5200" w:rsidRDefault="001D7624" w:rsidP="0049310E">
            <w:pPr>
              <w:jc w:val="center"/>
              <w:rPr>
                <w:szCs w:val="22"/>
              </w:rPr>
            </w:pPr>
          </w:p>
        </w:tc>
        <w:tc>
          <w:tcPr>
            <w:tcW w:w="1890" w:type="dxa"/>
          </w:tcPr>
          <w:p w14:paraId="75F2EFD1" w14:textId="77777777" w:rsidR="001D7624" w:rsidRPr="00DD5200" w:rsidRDefault="001D7624" w:rsidP="0049310E">
            <w:pPr>
              <w:jc w:val="center"/>
              <w:rPr>
                <w:szCs w:val="22"/>
              </w:rPr>
            </w:pPr>
          </w:p>
          <w:p w14:paraId="03E71F4A" w14:textId="77777777" w:rsidR="001D7624" w:rsidRPr="00DD5200" w:rsidRDefault="001D7624" w:rsidP="0049310E">
            <w:pPr>
              <w:jc w:val="center"/>
              <w:rPr>
                <w:szCs w:val="22"/>
              </w:rPr>
            </w:pPr>
          </w:p>
          <w:p w14:paraId="54A7FED2" w14:textId="77777777" w:rsidR="001D7624" w:rsidRPr="00DD5200" w:rsidRDefault="001D7624" w:rsidP="0049310E">
            <w:pPr>
              <w:jc w:val="center"/>
              <w:rPr>
                <w:szCs w:val="22"/>
              </w:rPr>
            </w:pPr>
          </w:p>
          <w:p w14:paraId="4BE7AD2F" w14:textId="54DABA2F" w:rsidR="001D7624" w:rsidRPr="00DD5200" w:rsidRDefault="001D7624" w:rsidP="0049310E">
            <w:pPr>
              <w:jc w:val="center"/>
              <w:rPr>
                <w:szCs w:val="22"/>
              </w:rPr>
            </w:pPr>
            <w:r w:rsidRPr="00DD5200">
              <w:rPr>
                <w:szCs w:val="22"/>
              </w:rPr>
              <w:t>240 mg I/ml</w:t>
            </w:r>
            <w:r w:rsidR="002B1984" w:rsidRPr="00DD5200">
              <w:rPr>
                <w:szCs w:val="22"/>
              </w:rPr>
              <w:t>*</w:t>
            </w:r>
          </w:p>
          <w:p w14:paraId="11EBB753" w14:textId="77777777" w:rsidR="001D7624" w:rsidRPr="00DD5200" w:rsidRDefault="001D7624" w:rsidP="0049310E">
            <w:pPr>
              <w:jc w:val="center"/>
              <w:rPr>
                <w:szCs w:val="22"/>
              </w:rPr>
            </w:pPr>
            <w:r w:rsidRPr="00DD5200">
              <w:rPr>
                <w:szCs w:val="22"/>
              </w:rPr>
              <w:t>arba 300 mg I/ml</w:t>
            </w:r>
          </w:p>
          <w:p w14:paraId="1AE49710" w14:textId="77777777" w:rsidR="001D7624" w:rsidRPr="00DD5200" w:rsidRDefault="001D7624" w:rsidP="0049310E">
            <w:pPr>
              <w:jc w:val="center"/>
              <w:rPr>
                <w:szCs w:val="22"/>
              </w:rPr>
            </w:pPr>
            <w:r w:rsidRPr="00DD5200">
              <w:rPr>
                <w:szCs w:val="22"/>
              </w:rPr>
              <w:t>arba 350 mg I/ml</w:t>
            </w:r>
          </w:p>
          <w:p w14:paraId="4E840539" w14:textId="77777777" w:rsidR="001D7624" w:rsidRPr="00DD5200" w:rsidRDefault="001D7624" w:rsidP="0049310E">
            <w:pPr>
              <w:jc w:val="center"/>
              <w:rPr>
                <w:szCs w:val="22"/>
              </w:rPr>
            </w:pPr>
          </w:p>
        </w:tc>
        <w:tc>
          <w:tcPr>
            <w:tcW w:w="1620" w:type="dxa"/>
          </w:tcPr>
          <w:p w14:paraId="39C92F54" w14:textId="77777777" w:rsidR="001D7624" w:rsidRPr="00DD5200" w:rsidRDefault="001D7624" w:rsidP="0049310E">
            <w:pPr>
              <w:jc w:val="center"/>
              <w:rPr>
                <w:szCs w:val="22"/>
              </w:rPr>
            </w:pPr>
          </w:p>
          <w:p w14:paraId="76297843" w14:textId="77777777" w:rsidR="001D7624" w:rsidRPr="00DD5200" w:rsidRDefault="001D7624" w:rsidP="0049310E">
            <w:pPr>
              <w:jc w:val="center"/>
              <w:rPr>
                <w:szCs w:val="22"/>
              </w:rPr>
            </w:pPr>
          </w:p>
          <w:p w14:paraId="2FF79EDF" w14:textId="77777777" w:rsidR="001D7624" w:rsidRPr="00DD5200" w:rsidRDefault="001D7624" w:rsidP="0049310E">
            <w:pPr>
              <w:jc w:val="center"/>
              <w:rPr>
                <w:szCs w:val="22"/>
              </w:rPr>
            </w:pPr>
          </w:p>
          <w:p w14:paraId="4996A6A8" w14:textId="494BA3DF" w:rsidR="001D7624" w:rsidRPr="00DD5200" w:rsidRDefault="001D7624" w:rsidP="0049310E">
            <w:pPr>
              <w:jc w:val="center"/>
              <w:rPr>
                <w:szCs w:val="22"/>
              </w:rPr>
            </w:pPr>
            <w:r w:rsidRPr="00DD5200">
              <w:rPr>
                <w:szCs w:val="22"/>
              </w:rPr>
              <w:t>518 mg/ml</w:t>
            </w:r>
            <w:r w:rsidR="002B1984" w:rsidRPr="00DD5200">
              <w:rPr>
                <w:szCs w:val="22"/>
              </w:rPr>
              <w:t>*</w:t>
            </w:r>
          </w:p>
          <w:p w14:paraId="3384461C" w14:textId="609C5670" w:rsidR="001D7624" w:rsidRPr="00DD5200" w:rsidRDefault="001D7624" w:rsidP="0049310E">
            <w:pPr>
              <w:jc w:val="center"/>
              <w:rPr>
                <w:szCs w:val="22"/>
              </w:rPr>
            </w:pPr>
            <w:r w:rsidRPr="00DD5200">
              <w:rPr>
                <w:szCs w:val="22"/>
              </w:rPr>
              <w:t>arba 647 mg/ml</w:t>
            </w:r>
          </w:p>
          <w:p w14:paraId="74827A28" w14:textId="77777777" w:rsidR="001D7624" w:rsidRPr="00DD5200" w:rsidRDefault="001D7624" w:rsidP="0049310E">
            <w:pPr>
              <w:jc w:val="center"/>
              <w:rPr>
                <w:szCs w:val="22"/>
              </w:rPr>
            </w:pPr>
            <w:r w:rsidRPr="00DD5200">
              <w:rPr>
                <w:szCs w:val="22"/>
              </w:rPr>
              <w:t>arba 755 mg/ml</w:t>
            </w:r>
          </w:p>
          <w:p w14:paraId="4C955681" w14:textId="77777777" w:rsidR="001D7624" w:rsidRPr="00DD5200" w:rsidRDefault="001D7624" w:rsidP="0049310E">
            <w:pPr>
              <w:jc w:val="center"/>
              <w:rPr>
                <w:szCs w:val="22"/>
              </w:rPr>
            </w:pPr>
          </w:p>
        </w:tc>
        <w:tc>
          <w:tcPr>
            <w:tcW w:w="2160" w:type="dxa"/>
          </w:tcPr>
          <w:p w14:paraId="18246403" w14:textId="77777777" w:rsidR="001D7624" w:rsidRPr="00DD5200" w:rsidRDefault="001D7624" w:rsidP="0049310E">
            <w:pPr>
              <w:jc w:val="center"/>
              <w:rPr>
                <w:szCs w:val="22"/>
              </w:rPr>
            </w:pPr>
          </w:p>
          <w:p w14:paraId="471D9610" w14:textId="77777777" w:rsidR="001D7624" w:rsidRPr="00DD5200" w:rsidRDefault="001D7624" w:rsidP="0049310E">
            <w:pPr>
              <w:jc w:val="center"/>
              <w:rPr>
                <w:szCs w:val="22"/>
              </w:rPr>
            </w:pPr>
          </w:p>
          <w:p w14:paraId="5512CEE2" w14:textId="77777777" w:rsidR="001D7624" w:rsidRPr="00DD5200" w:rsidRDefault="001D7624" w:rsidP="0049310E">
            <w:pPr>
              <w:jc w:val="center"/>
              <w:rPr>
                <w:szCs w:val="22"/>
              </w:rPr>
            </w:pPr>
          </w:p>
          <w:p w14:paraId="4D97A398" w14:textId="02BC32BD" w:rsidR="001D7624" w:rsidRPr="00DD5200" w:rsidRDefault="001D7624" w:rsidP="0049310E">
            <w:pPr>
              <w:jc w:val="center"/>
              <w:rPr>
                <w:szCs w:val="22"/>
              </w:rPr>
            </w:pPr>
            <w:r w:rsidRPr="00DD5200">
              <w:rPr>
                <w:szCs w:val="22"/>
              </w:rPr>
              <w:t>100</w:t>
            </w:r>
            <w:r w:rsidR="00A05FFF" w:rsidRPr="00DD5200">
              <w:rPr>
                <w:szCs w:val="22"/>
              </w:rPr>
              <w:t>–</w:t>
            </w:r>
            <w:r w:rsidRPr="00DD5200">
              <w:rPr>
                <w:szCs w:val="22"/>
              </w:rPr>
              <w:t>250</w:t>
            </w:r>
            <w:r w:rsidR="00C07CD1" w:rsidRPr="00DD5200">
              <w:rPr>
                <w:szCs w:val="22"/>
              </w:rPr>
              <w:t> ml</w:t>
            </w:r>
          </w:p>
          <w:p w14:paraId="4D6BE2D9" w14:textId="71C1A076" w:rsidR="001D7624" w:rsidRPr="00DD5200" w:rsidRDefault="001D7624" w:rsidP="0049310E">
            <w:pPr>
              <w:jc w:val="center"/>
              <w:rPr>
                <w:szCs w:val="22"/>
              </w:rPr>
            </w:pPr>
            <w:r w:rsidRPr="00DD5200">
              <w:rPr>
                <w:szCs w:val="22"/>
              </w:rPr>
              <w:t>100</w:t>
            </w:r>
            <w:r w:rsidR="00A05FFF" w:rsidRPr="00DD5200">
              <w:rPr>
                <w:szCs w:val="22"/>
              </w:rPr>
              <w:t>–</w:t>
            </w:r>
            <w:r w:rsidRPr="00DD5200">
              <w:rPr>
                <w:szCs w:val="22"/>
              </w:rPr>
              <w:t>200</w:t>
            </w:r>
            <w:r w:rsidR="00C07CD1" w:rsidRPr="00DD5200">
              <w:rPr>
                <w:szCs w:val="22"/>
              </w:rPr>
              <w:t> ml</w:t>
            </w:r>
          </w:p>
          <w:p w14:paraId="3EEA7680" w14:textId="22E5EE6F" w:rsidR="001D7624" w:rsidRPr="00DD5200" w:rsidRDefault="001D7624" w:rsidP="0049310E">
            <w:pPr>
              <w:jc w:val="center"/>
              <w:rPr>
                <w:szCs w:val="22"/>
              </w:rPr>
            </w:pPr>
            <w:r w:rsidRPr="00DD5200">
              <w:rPr>
                <w:szCs w:val="22"/>
              </w:rPr>
              <w:t>100</w:t>
            </w:r>
            <w:r w:rsidR="00A05FFF" w:rsidRPr="00DD5200">
              <w:rPr>
                <w:szCs w:val="22"/>
              </w:rPr>
              <w:t>–</w:t>
            </w:r>
            <w:r w:rsidRPr="00DD5200">
              <w:rPr>
                <w:szCs w:val="22"/>
              </w:rPr>
              <w:t>150</w:t>
            </w:r>
            <w:r w:rsidR="00C07CD1" w:rsidRPr="00DD5200">
              <w:rPr>
                <w:szCs w:val="22"/>
              </w:rPr>
              <w:t> ml</w:t>
            </w:r>
          </w:p>
          <w:p w14:paraId="43D0D3E8" w14:textId="77777777" w:rsidR="001D7624" w:rsidRPr="00DD5200" w:rsidRDefault="001D7624" w:rsidP="0049310E">
            <w:pPr>
              <w:jc w:val="center"/>
              <w:rPr>
                <w:szCs w:val="22"/>
              </w:rPr>
            </w:pPr>
          </w:p>
        </w:tc>
        <w:tc>
          <w:tcPr>
            <w:tcW w:w="1800" w:type="dxa"/>
          </w:tcPr>
          <w:p w14:paraId="3D5E4918" w14:textId="77777777" w:rsidR="001D7624" w:rsidRPr="00DD5200" w:rsidRDefault="001D7624" w:rsidP="0049310E">
            <w:pPr>
              <w:rPr>
                <w:szCs w:val="22"/>
              </w:rPr>
            </w:pPr>
          </w:p>
          <w:p w14:paraId="6526E114" w14:textId="77777777" w:rsidR="001D7624" w:rsidRPr="00DD5200" w:rsidRDefault="001D7624" w:rsidP="0049310E">
            <w:pPr>
              <w:rPr>
                <w:szCs w:val="22"/>
              </w:rPr>
            </w:pPr>
          </w:p>
          <w:p w14:paraId="1F95A16C" w14:textId="77777777" w:rsidR="001D7624" w:rsidRPr="00DD5200" w:rsidRDefault="001D7624" w:rsidP="0049310E">
            <w:pPr>
              <w:rPr>
                <w:szCs w:val="22"/>
              </w:rPr>
            </w:pPr>
          </w:p>
          <w:p w14:paraId="4A5E67F4" w14:textId="69F8E7BF" w:rsidR="001D7624" w:rsidRPr="00DD5200" w:rsidRDefault="001D7624" w:rsidP="0049310E">
            <w:pPr>
              <w:rPr>
                <w:szCs w:val="22"/>
              </w:rPr>
            </w:pPr>
            <w:r w:rsidRPr="00DD5200">
              <w:rPr>
                <w:szCs w:val="22"/>
              </w:rPr>
              <w:t>Bendras jodo kiekis dažnai būna 30</w:t>
            </w:r>
            <w:r w:rsidR="00A05FFF" w:rsidRPr="00DD5200">
              <w:rPr>
                <w:szCs w:val="22"/>
              </w:rPr>
              <w:t>–</w:t>
            </w:r>
            <w:r w:rsidRPr="00DD5200">
              <w:rPr>
                <w:szCs w:val="22"/>
              </w:rPr>
              <w:t>60 g</w:t>
            </w:r>
          </w:p>
          <w:p w14:paraId="22C6CC91" w14:textId="77777777" w:rsidR="001D7624" w:rsidRPr="00DD5200" w:rsidRDefault="001D7624" w:rsidP="0049310E">
            <w:pPr>
              <w:rPr>
                <w:szCs w:val="22"/>
              </w:rPr>
            </w:pPr>
          </w:p>
        </w:tc>
      </w:tr>
      <w:tr w:rsidR="001D7624" w:rsidRPr="00DD5200" w14:paraId="20D75B01" w14:textId="77777777" w:rsidTr="0049310E">
        <w:trPr>
          <w:trHeight w:val="1522"/>
        </w:trPr>
        <w:tc>
          <w:tcPr>
            <w:tcW w:w="1654" w:type="dxa"/>
          </w:tcPr>
          <w:p w14:paraId="5A97C075" w14:textId="77777777" w:rsidR="001D7624" w:rsidRPr="00DD5200" w:rsidRDefault="001D7624" w:rsidP="0049310E">
            <w:pPr>
              <w:pStyle w:val="Antrat6"/>
              <w:keepNext w:val="0"/>
              <w:tabs>
                <w:tab w:val="clear" w:pos="-720"/>
                <w:tab w:val="clear" w:pos="567"/>
                <w:tab w:val="clear" w:pos="4536"/>
              </w:tabs>
              <w:suppressAutoHyphens w:val="0"/>
              <w:spacing w:line="240" w:lineRule="auto"/>
              <w:rPr>
                <w:i w:val="0"/>
                <w:szCs w:val="22"/>
                <w:lang w:val="lt-LT"/>
              </w:rPr>
            </w:pPr>
            <w:r w:rsidRPr="00DD5200">
              <w:rPr>
                <w:i w:val="0"/>
                <w:szCs w:val="22"/>
                <w:lang w:val="lt-LT"/>
              </w:rPr>
              <w:t>Vaikams</w:t>
            </w:r>
          </w:p>
          <w:p w14:paraId="0ABF36E0" w14:textId="77777777" w:rsidR="001D7624" w:rsidRPr="00DD5200" w:rsidRDefault="001D7624" w:rsidP="0049310E">
            <w:pPr>
              <w:rPr>
                <w:szCs w:val="22"/>
                <w:u w:val="single"/>
              </w:rPr>
            </w:pPr>
          </w:p>
          <w:p w14:paraId="64A8F834" w14:textId="77777777" w:rsidR="001D7624" w:rsidRPr="00DD5200" w:rsidRDefault="001D7624" w:rsidP="0049310E">
            <w:pPr>
              <w:jc w:val="center"/>
              <w:rPr>
                <w:b/>
                <w:i/>
                <w:iCs/>
                <w:szCs w:val="22"/>
                <w:u w:val="single"/>
              </w:rPr>
            </w:pPr>
          </w:p>
        </w:tc>
        <w:tc>
          <w:tcPr>
            <w:tcW w:w="1890" w:type="dxa"/>
          </w:tcPr>
          <w:p w14:paraId="4146D202" w14:textId="16CD9A6D" w:rsidR="001D7624" w:rsidRPr="00DD5200" w:rsidRDefault="001D7624" w:rsidP="0049310E">
            <w:pPr>
              <w:rPr>
                <w:szCs w:val="22"/>
              </w:rPr>
            </w:pPr>
            <w:r w:rsidRPr="00DD5200">
              <w:rPr>
                <w:szCs w:val="22"/>
              </w:rPr>
              <w:t>240 mg I/ml</w:t>
            </w:r>
            <w:r w:rsidR="002B1984" w:rsidRPr="00DD5200">
              <w:rPr>
                <w:szCs w:val="22"/>
              </w:rPr>
              <w:t>*</w:t>
            </w:r>
          </w:p>
          <w:p w14:paraId="54F37EE0" w14:textId="77777777" w:rsidR="001D7624" w:rsidRPr="00DD5200" w:rsidRDefault="001D7624" w:rsidP="0049310E">
            <w:pPr>
              <w:rPr>
                <w:szCs w:val="22"/>
              </w:rPr>
            </w:pPr>
            <w:r w:rsidRPr="00DD5200">
              <w:rPr>
                <w:szCs w:val="22"/>
              </w:rPr>
              <w:t xml:space="preserve">arba </w:t>
            </w:r>
          </w:p>
          <w:p w14:paraId="1C5743A6" w14:textId="77777777" w:rsidR="001D7624" w:rsidRPr="00DD5200" w:rsidRDefault="001D7624" w:rsidP="0049310E">
            <w:pPr>
              <w:rPr>
                <w:szCs w:val="22"/>
              </w:rPr>
            </w:pPr>
            <w:r w:rsidRPr="00DD5200">
              <w:rPr>
                <w:szCs w:val="22"/>
              </w:rPr>
              <w:t>300 mg I/ml</w:t>
            </w:r>
          </w:p>
        </w:tc>
        <w:tc>
          <w:tcPr>
            <w:tcW w:w="1620" w:type="dxa"/>
          </w:tcPr>
          <w:p w14:paraId="5ACAFCD6" w14:textId="40000DCD" w:rsidR="001D7624" w:rsidRPr="00DD5200" w:rsidRDefault="001D7624" w:rsidP="0049310E">
            <w:pPr>
              <w:rPr>
                <w:szCs w:val="22"/>
              </w:rPr>
            </w:pPr>
            <w:r w:rsidRPr="00DD5200">
              <w:rPr>
                <w:szCs w:val="22"/>
              </w:rPr>
              <w:t>518 mg/ml</w:t>
            </w:r>
            <w:r w:rsidR="002B1984" w:rsidRPr="00DD5200">
              <w:rPr>
                <w:szCs w:val="22"/>
              </w:rPr>
              <w:t>*</w:t>
            </w:r>
          </w:p>
          <w:p w14:paraId="38528D29" w14:textId="51DD463C" w:rsidR="001D7624" w:rsidRPr="00DD5200" w:rsidRDefault="001D7624" w:rsidP="0049310E">
            <w:pPr>
              <w:rPr>
                <w:szCs w:val="22"/>
              </w:rPr>
            </w:pPr>
            <w:r w:rsidRPr="00DD5200">
              <w:rPr>
                <w:szCs w:val="22"/>
              </w:rPr>
              <w:t xml:space="preserve">arba </w:t>
            </w:r>
          </w:p>
          <w:p w14:paraId="51FE3B8E" w14:textId="77777777" w:rsidR="001D7624" w:rsidRPr="00DD5200" w:rsidRDefault="001D7624" w:rsidP="0049310E">
            <w:pPr>
              <w:rPr>
                <w:szCs w:val="22"/>
              </w:rPr>
            </w:pPr>
            <w:r w:rsidRPr="00DD5200">
              <w:rPr>
                <w:szCs w:val="22"/>
              </w:rPr>
              <w:t>647 mg/ml</w:t>
            </w:r>
          </w:p>
        </w:tc>
        <w:tc>
          <w:tcPr>
            <w:tcW w:w="2160" w:type="dxa"/>
          </w:tcPr>
          <w:p w14:paraId="213F9260" w14:textId="2B693A3D" w:rsidR="001D7624" w:rsidRPr="00DD5200" w:rsidRDefault="001D7624" w:rsidP="0049310E">
            <w:pPr>
              <w:jc w:val="center"/>
              <w:rPr>
                <w:szCs w:val="22"/>
              </w:rPr>
            </w:pPr>
            <w:r w:rsidRPr="00DD5200">
              <w:rPr>
                <w:szCs w:val="22"/>
              </w:rPr>
              <w:t>2</w:t>
            </w:r>
            <w:r w:rsidR="00A05FFF" w:rsidRPr="00DD5200">
              <w:rPr>
                <w:szCs w:val="22"/>
              </w:rPr>
              <w:t>–</w:t>
            </w:r>
            <w:r w:rsidRPr="00DD5200">
              <w:rPr>
                <w:szCs w:val="22"/>
              </w:rPr>
              <w:t>3</w:t>
            </w:r>
            <w:r w:rsidR="00C07CD1" w:rsidRPr="00DD5200">
              <w:rPr>
                <w:szCs w:val="22"/>
              </w:rPr>
              <w:t> ml</w:t>
            </w:r>
            <w:r w:rsidRPr="00DD5200">
              <w:rPr>
                <w:szCs w:val="22"/>
              </w:rPr>
              <w:t>/kg kūno svorio iki 40</w:t>
            </w:r>
            <w:r w:rsidR="00C07CD1" w:rsidRPr="00DD5200">
              <w:rPr>
                <w:szCs w:val="22"/>
              </w:rPr>
              <w:t> ml</w:t>
            </w:r>
          </w:p>
          <w:p w14:paraId="1EDF33E9" w14:textId="2BB8E2C5" w:rsidR="001D7624" w:rsidRPr="00DD5200" w:rsidRDefault="001D7624" w:rsidP="0049310E">
            <w:pPr>
              <w:jc w:val="center"/>
              <w:rPr>
                <w:szCs w:val="22"/>
              </w:rPr>
            </w:pPr>
            <w:r w:rsidRPr="00DD5200">
              <w:rPr>
                <w:szCs w:val="22"/>
              </w:rPr>
              <w:t>1</w:t>
            </w:r>
            <w:r w:rsidR="00A05FFF" w:rsidRPr="00DD5200">
              <w:rPr>
                <w:szCs w:val="22"/>
              </w:rPr>
              <w:t>–</w:t>
            </w:r>
            <w:r w:rsidRPr="00DD5200">
              <w:rPr>
                <w:szCs w:val="22"/>
              </w:rPr>
              <w:t>3</w:t>
            </w:r>
            <w:r w:rsidR="00C07CD1" w:rsidRPr="00DD5200">
              <w:rPr>
                <w:szCs w:val="22"/>
              </w:rPr>
              <w:t> ml</w:t>
            </w:r>
            <w:r w:rsidRPr="00DD5200">
              <w:rPr>
                <w:szCs w:val="22"/>
              </w:rPr>
              <w:t>/kg kūno svorio iki 40</w:t>
            </w:r>
            <w:r w:rsidR="00C07CD1" w:rsidRPr="00DD5200">
              <w:rPr>
                <w:szCs w:val="22"/>
              </w:rPr>
              <w:t> ml</w:t>
            </w:r>
          </w:p>
        </w:tc>
        <w:tc>
          <w:tcPr>
            <w:tcW w:w="1800" w:type="dxa"/>
          </w:tcPr>
          <w:p w14:paraId="73D72C9C" w14:textId="610FBD88" w:rsidR="001D7624" w:rsidRPr="00DD5200" w:rsidRDefault="001D7624" w:rsidP="0049310E">
            <w:pPr>
              <w:rPr>
                <w:szCs w:val="22"/>
              </w:rPr>
            </w:pPr>
            <w:r w:rsidRPr="00DD5200">
              <w:rPr>
                <w:szCs w:val="22"/>
              </w:rPr>
              <w:t>Kai kuriais atvejais galima suleisti iki 100</w:t>
            </w:r>
            <w:r w:rsidR="00C07CD1" w:rsidRPr="00DD5200">
              <w:rPr>
                <w:szCs w:val="22"/>
              </w:rPr>
              <w:t> ml</w:t>
            </w:r>
            <w:r w:rsidR="00D53AEE" w:rsidRPr="00DD5200">
              <w:rPr>
                <w:szCs w:val="22"/>
              </w:rPr>
              <w:t>**</w:t>
            </w:r>
          </w:p>
        </w:tc>
      </w:tr>
    </w:tbl>
    <w:p w14:paraId="00CAF26F" w14:textId="77777777" w:rsidR="001D7624" w:rsidRPr="00DD5200" w:rsidRDefault="001D7624" w:rsidP="001D7624">
      <w:pPr>
        <w:rPr>
          <w:szCs w:val="22"/>
        </w:rPr>
      </w:pPr>
    </w:p>
    <w:p w14:paraId="04C3413A" w14:textId="3ECE9407" w:rsidR="001D7624" w:rsidRPr="00DD5200" w:rsidRDefault="003F046B" w:rsidP="001D7624">
      <w:pPr>
        <w:pStyle w:val="Dokumentoinaostekstas"/>
        <w:tabs>
          <w:tab w:val="clear" w:pos="567"/>
        </w:tabs>
        <w:rPr>
          <w:b/>
          <w:szCs w:val="22"/>
          <w:lang w:val="lt-LT"/>
        </w:rPr>
      </w:pPr>
      <w:r>
        <w:rPr>
          <w:b/>
          <w:szCs w:val="22"/>
          <w:lang w:val="lt-LT"/>
        </w:rPr>
        <w:t>Rekomendacijos</w:t>
      </w:r>
      <w:r w:rsidR="001D7624" w:rsidRPr="00DD5200">
        <w:rPr>
          <w:b/>
          <w:szCs w:val="22"/>
          <w:lang w:val="lt-LT"/>
        </w:rPr>
        <w:t xml:space="preserve"> lei</w:t>
      </w:r>
      <w:r>
        <w:rPr>
          <w:b/>
          <w:szCs w:val="22"/>
          <w:lang w:val="lt-LT"/>
        </w:rPr>
        <w:t>džiant</w:t>
      </w:r>
      <w:r w:rsidR="001D7624" w:rsidRPr="00DD5200">
        <w:rPr>
          <w:b/>
          <w:szCs w:val="22"/>
          <w:lang w:val="lt-LT"/>
        </w:rPr>
        <w:t xml:space="preserve"> į arteriją</w:t>
      </w:r>
    </w:p>
    <w:p w14:paraId="7E9811D1" w14:textId="77777777" w:rsidR="002B1984" w:rsidRPr="00DD5200" w:rsidRDefault="002B1984" w:rsidP="00DB192D"/>
    <w:tbl>
      <w:tblPr>
        <w:tblW w:w="9196" w:type="dxa"/>
        <w:tblInd w:w="-72" w:type="dxa"/>
        <w:tblLayout w:type="fixed"/>
        <w:tblLook w:val="0000" w:firstRow="0" w:lastRow="0" w:firstColumn="0" w:lastColumn="0" w:noHBand="0" w:noVBand="0"/>
      </w:tblPr>
      <w:tblGrid>
        <w:gridCol w:w="1816"/>
        <w:gridCol w:w="1800"/>
        <w:gridCol w:w="1620"/>
        <w:gridCol w:w="2160"/>
        <w:gridCol w:w="1800"/>
      </w:tblGrid>
      <w:tr w:rsidR="00A05FFF" w:rsidRPr="00DD5200" w14:paraId="3CD504F2" w14:textId="77777777" w:rsidTr="009A724E">
        <w:tc>
          <w:tcPr>
            <w:tcW w:w="1816" w:type="dxa"/>
            <w:tcBorders>
              <w:top w:val="single" w:sz="4" w:space="0" w:color="auto"/>
              <w:bottom w:val="single" w:sz="4" w:space="0" w:color="auto"/>
            </w:tcBorders>
          </w:tcPr>
          <w:p w14:paraId="51AA0AB0" w14:textId="77777777" w:rsidR="001D7624" w:rsidRPr="00DD5200" w:rsidRDefault="001D7624" w:rsidP="0049310E">
            <w:pPr>
              <w:jc w:val="center"/>
              <w:rPr>
                <w:b/>
                <w:bCs/>
                <w:szCs w:val="22"/>
              </w:rPr>
            </w:pPr>
            <w:r w:rsidRPr="00DD5200">
              <w:rPr>
                <w:b/>
                <w:bCs/>
                <w:szCs w:val="22"/>
              </w:rPr>
              <w:t>Indikacija</w:t>
            </w:r>
          </w:p>
        </w:tc>
        <w:tc>
          <w:tcPr>
            <w:tcW w:w="1800" w:type="dxa"/>
            <w:tcBorders>
              <w:top w:val="single" w:sz="4" w:space="0" w:color="auto"/>
              <w:bottom w:val="single" w:sz="4" w:space="0" w:color="auto"/>
            </w:tcBorders>
          </w:tcPr>
          <w:p w14:paraId="0368E541" w14:textId="77777777" w:rsidR="001D7624" w:rsidRPr="00DD5200" w:rsidRDefault="001D7624" w:rsidP="0049310E">
            <w:pPr>
              <w:jc w:val="center"/>
              <w:rPr>
                <w:b/>
                <w:bCs/>
                <w:szCs w:val="22"/>
              </w:rPr>
            </w:pPr>
            <w:r w:rsidRPr="00DD5200">
              <w:rPr>
                <w:b/>
                <w:bCs/>
                <w:szCs w:val="22"/>
              </w:rPr>
              <w:t>Jodo koncentracija</w:t>
            </w:r>
          </w:p>
        </w:tc>
        <w:tc>
          <w:tcPr>
            <w:tcW w:w="1620" w:type="dxa"/>
            <w:tcBorders>
              <w:top w:val="single" w:sz="4" w:space="0" w:color="auto"/>
              <w:bottom w:val="single" w:sz="4" w:space="0" w:color="auto"/>
            </w:tcBorders>
          </w:tcPr>
          <w:p w14:paraId="6A2FA4A2" w14:textId="77777777" w:rsidR="001D7624" w:rsidRPr="00DD5200" w:rsidRDefault="001D7624" w:rsidP="0049310E">
            <w:pPr>
              <w:jc w:val="center"/>
              <w:rPr>
                <w:b/>
                <w:bCs/>
                <w:szCs w:val="22"/>
              </w:rPr>
            </w:pPr>
            <w:proofErr w:type="spellStart"/>
            <w:r w:rsidRPr="00DD5200">
              <w:rPr>
                <w:b/>
                <w:bCs/>
                <w:szCs w:val="22"/>
              </w:rPr>
              <w:t>Joheksolio</w:t>
            </w:r>
            <w:proofErr w:type="spellEnd"/>
            <w:r w:rsidRPr="00DD5200">
              <w:rPr>
                <w:b/>
                <w:bCs/>
                <w:szCs w:val="22"/>
              </w:rPr>
              <w:t xml:space="preserve"> koncentracija</w:t>
            </w:r>
          </w:p>
        </w:tc>
        <w:tc>
          <w:tcPr>
            <w:tcW w:w="2160" w:type="dxa"/>
            <w:tcBorders>
              <w:top w:val="single" w:sz="4" w:space="0" w:color="auto"/>
              <w:bottom w:val="single" w:sz="4" w:space="0" w:color="auto"/>
            </w:tcBorders>
          </w:tcPr>
          <w:p w14:paraId="40CBD9A1" w14:textId="77777777" w:rsidR="001D7624" w:rsidRPr="00DD5200" w:rsidRDefault="001D7624" w:rsidP="0049310E">
            <w:pPr>
              <w:jc w:val="center"/>
              <w:rPr>
                <w:b/>
                <w:bCs/>
                <w:szCs w:val="22"/>
              </w:rPr>
            </w:pPr>
            <w:r w:rsidRPr="00DD5200">
              <w:rPr>
                <w:b/>
                <w:bCs/>
                <w:szCs w:val="22"/>
              </w:rPr>
              <w:t>Tūris</w:t>
            </w:r>
          </w:p>
        </w:tc>
        <w:tc>
          <w:tcPr>
            <w:tcW w:w="1800" w:type="dxa"/>
            <w:tcBorders>
              <w:top w:val="single" w:sz="4" w:space="0" w:color="auto"/>
              <w:bottom w:val="single" w:sz="4" w:space="0" w:color="auto"/>
            </w:tcBorders>
          </w:tcPr>
          <w:p w14:paraId="6768DC36" w14:textId="77777777" w:rsidR="001D7624" w:rsidRPr="00DD5200" w:rsidRDefault="001D7624" w:rsidP="0049310E">
            <w:pPr>
              <w:jc w:val="center"/>
              <w:rPr>
                <w:b/>
                <w:bCs/>
                <w:szCs w:val="22"/>
              </w:rPr>
            </w:pPr>
            <w:r w:rsidRPr="00DD5200">
              <w:rPr>
                <w:b/>
                <w:bCs/>
                <w:szCs w:val="22"/>
              </w:rPr>
              <w:t>Pastabos</w:t>
            </w:r>
          </w:p>
        </w:tc>
      </w:tr>
      <w:tr w:rsidR="00A05FFF" w:rsidRPr="00DD5200" w14:paraId="58C1D366" w14:textId="77777777" w:rsidTr="009A724E">
        <w:trPr>
          <w:trHeight w:val="964"/>
        </w:trPr>
        <w:tc>
          <w:tcPr>
            <w:tcW w:w="1816" w:type="dxa"/>
            <w:tcBorders>
              <w:top w:val="single" w:sz="4" w:space="0" w:color="auto"/>
            </w:tcBorders>
          </w:tcPr>
          <w:p w14:paraId="532B7F05" w14:textId="77777777" w:rsidR="001D7624" w:rsidRPr="00DD5200" w:rsidRDefault="001D7624" w:rsidP="0049310E">
            <w:pPr>
              <w:rPr>
                <w:b/>
                <w:szCs w:val="22"/>
              </w:rPr>
            </w:pPr>
            <w:proofErr w:type="spellStart"/>
            <w:r w:rsidRPr="00DD5200">
              <w:rPr>
                <w:b/>
                <w:szCs w:val="22"/>
              </w:rPr>
              <w:t>Arteriografijos</w:t>
            </w:r>
            <w:proofErr w:type="spellEnd"/>
          </w:p>
          <w:p w14:paraId="46B4CB1E" w14:textId="77777777" w:rsidR="001D7624" w:rsidRPr="00DD5200" w:rsidRDefault="001D7624" w:rsidP="0049310E">
            <w:pPr>
              <w:rPr>
                <w:b/>
                <w:szCs w:val="22"/>
                <w:u w:val="single"/>
              </w:rPr>
            </w:pPr>
          </w:p>
          <w:p w14:paraId="20E111BF" w14:textId="77777777" w:rsidR="001D7624" w:rsidRPr="00DD5200" w:rsidRDefault="001D7624" w:rsidP="0049310E">
            <w:pPr>
              <w:rPr>
                <w:szCs w:val="22"/>
              </w:rPr>
            </w:pPr>
            <w:r w:rsidRPr="00DD5200">
              <w:rPr>
                <w:iCs/>
                <w:szCs w:val="22"/>
              </w:rPr>
              <w:t xml:space="preserve">Aortos lanko </w:t>
            </w:r>
            <w:proofErr w:type="spellStart"/>
            <w:r w:rsidRPr="00DD5200">
              <w:rPr>
                <w:iCs/>
                <w:szCs w:val="22"/>
              </w:rPr>
              <w:t>aortografija</w:t>
            </w:r>
            <w:proofErr w:type="spellEnd"/>
          </w:p>
        </w:tc>
        <w:tc>
          <w:tcPr>
            <w:tcW w:w="1800" w:type="dxa"/>
            <w:tcBorders>
              <w:top w:val="single" w:sz="4" w:space="0" w:color="auto"/>
            </w:tcBorders>
          </w:tcPr>
          <w:p w14:paraId="757289AD" w14:textId="77777777" w:rsidR="001D7624" w:rsidRPr="00DD5200" w:rsidRDefault="001D7624" w:rsidP="0049310E">
            <w:pPr>
              <w:jc w:val="center"/>
              <w:rPr>
                <w:szCs w:val="22"/>
              </w:rPr>
            </w:pPr>
          </w:p>
          <w:p w14:paraId="4618A204" w14:textId="77777777" w:rsidR="001D7624" w:rsidRPr="00DD5200" w:rsidRDefault="001D7624" w:rsidP="0049310E">
            <w:pPr>
              <w:jc w:val="center"/>
              <w:rPr>
                <w:szCs w:val="22"/>
              </w:rPr>
            </w:pPr>
          </w:p>
          <w:p w14:paraId="3A0C4A25" w14:textId="77777777" w:rsidR="001D7624" w:rsidRPr="00DD5200" w:rsidRDefault="001D7624" w:rsidP="0049310E">
            <w:pPr>
              <w:jc w:val="center"/>
              <w:rPr>
                <w:szCs w:val="22"/>
              </w:rPr>
            </w:pPr>
            <w:r w:rsidRPr="00DD5200">
              <w:rPr>
                <w:szCs w:val="22"/>
              </w:rPr>
              <w:t>300 mg I/ml</w:t>
            </w:r>
          </w:p>
          <w:p w14:paraId="04854D5B" w14:textId="77777777" w:rsidR="001D7624" w:rsidRPr="00DD5200" w:rsidRDefault="001D7624" w:rsidP="0049310E">
            <w:pPr>
              <w:jc w:val="center"/>
              <w:rPr>
                <w:szCs w:val="22"/>
              </w:rPr>
            </w:pPr>
          </w:p>
        </w:tc>
        <w:tc>
          <w:tcPr>
            <w:tcW w:w="1620" w:type="dxa"/>
            <w:tcBorders>
              <w:top w:val="single" w:sz="4" w:space="0" w:color="auto"/>
            </w:tcBorders>
          </w:tcPr>
          <w:p w14:paraId="08F53C5B" w14:textId="77777777" w:rsidR="001D7624" w:rsidRPr="00DD5200" w:rsidRDefault="001D7624" w:rsidP="0049310E">
            <w:pPr>
              <w:jc w:val="center"/>
              <w:rPr>
                <w:szCs w:val="22"/>
              </w:rPr>
            </w:pPr>
          </w:p>
          <w:p w14:paraId="43192D8D" w14:textId="77777777" w:rsidR="001D7624" w:rsidRPr="00DD5200" w:rsidRDefault="001D7624" w:rsidP="0049310E">
            <w:pPr>
              <w:jc w:val="center"/>
              <w:rPr>
                <w:szCs w:val="22"/>
              </w:rPr>
            </w:pPr>
          </w:p>
          <w:p w14:paraId="37F5406E" w14:textId="77777777" w:rsidR="001D7624" w:rsidRPr="00DD5200" w:rsidRDefault="001D7624" w:rsidP="0049310E">
            <w:pPr>
              <w:jc w:val="center"/>
              <w:rPr>
                <w:szCs w:val="22"/>
              </w:rPr>
            </w:pPr>
            <w:r w:rsidRPr="00DD5200">
              <w:rPr>
                <w:szCs w:val="22"/>
              </w:rPr>
              <w:t>647 mg/ml</w:t>
            </w:r>
          </w:p>
        </w:tc>
        <w:tc>
          <w:tcPr>
            <w:tcW w:w="2160" w:type="dxa"/>
            <w:tcBorders>
              <w:top w:val="single" w:sz="4" w:space="0" w:color="auto"/>
            </w:tcBorders>
          </w:tcPr>
          <w:p w14:paraId="56B59D5E" w14:textId="77777777" w:rsidR="001D7624" w:rsidRPr="00DD5200" w:rsidRDefault="001D7624" w:rsidP="0049310E">
            <w:pPr>
              <w:jc w:val="center"/>
              <w:rPr>
                <w:szCs w:val="22"/>
              </w:rPr>
            </w:pPr>
          </w:p>
          <w:p w14:paraId="1062FE16" w14:textId="77777777" w:rsidR="001D7624" w:rsidRPr="00DD5200" w:rsidRDefault="001D7624" w:rsidP="0049310E">
            <w:pPr>
              <w:jc w:val="center"/>
              <w:rPr>
                <w:szCs w:val="22"/>
              </w:rPr>
            </w:pPr>
          </w:p>
          <w:p w14:paraId="40BA4ACA" w14:textId="6DD1C015" w:rsidR="001D7624" w:rsidRPr="00DD5200" w:rsidRDefault="001D7624" w:rsidP="0049310E">
            <w:pPr>
              <w:jc w:val="center"/>
              <w:rPr>
                <w:szCs w:val="22"/>
              </w:rPr>
            </w:pPr>
            <w:r w:rsidRPr="00DD5200">
              <w:rPr>
                <w:szCs w:val="22"/>
              </w:rPr>
              <w:t>30</w:t>
            </w:r>
            <w:r w:rsidR="00A05FFF" w:rsidRPr="00DD5200">
              <w:rPr>
                <w:szCs w:val="22"/>
              </w:rPr>
              <w:t>–</w:t>
            </w:r>
            <w:r w:rsidRPr="00DD5200">
              <w:rPr>
                <w:szCs w:val="22"/>
              </w:rPr>
              <w:t>4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45D3F515" w14:textId="77777777" w:rsidR="001D7624" w:rsidRPr="00DD5200" w:rsidRDefault="001D7624" w:rsidP="0049310E">
            <w:pPr>
              <w:jc w:val="center"/>
              <w:rPr>
                <w:szCs w:val="22"/>
              </w:rPr>
            </w:pPr>
          </w:p>
        </w:tc>
        <w:tc>
          <w:tcPr>
            <w:tcW w:w="1800" w:type="dxa"/>
            <w:vMerge w:val="restart"/>
            <w:tcBorders>
              <w:top w:val="single" w:sz="4" w:space="0" w:color="auto"/>
            </w:tcBorders>
          </w:tcPr>
          <w:p w14:paraId="6F6E0E54" w14:textId="77777777" w:rsidR="001D7624" w:rsidRPr="00DD5200" w:rsidRDefault="001D7624" w:rsidP="0049310E">
            <w:pPr>
              <w:jc w:val="center"/>
              <w:rPr>
                <w:szCs w:val="22"/>
              </w:rPr>
            </w:pPr>
          </w:p>
          <w:p w14:paraId="6C289557" w14:textId="77777777" w:rsidR="001D7624" w:rsidRPr="00DD5200" w:rsidRDefault="001D7624" w:rsidP="0049310E">
            <w:pPr>
              <w:rPr>
                <w:szCs w:val="22"/>
              </w:rPr>
            </w:pPr>
          </w:p>
          <w:p w14:paraId="6BF608F0" w14:textId="77777777" w:rsidR="001D7624" w:rsidRPr="00DD5200" w:rsidRDefault="001D7624" w:rsidP="0049310E">
            <w:pPr>
              <w:jc w:val="center"/>
              <w:rPr>
                <w:szCs w:val="22"/>
              </w:rPr>
            </w:pPr>
            <w:r w:rsidRPr="00DD5200">
              <w:rPr>
                <w:szCs w:val="22"/>
              </w:rPr>
              <w:t>Leidžiamas tūris priklauso nuo injekcijos vietos</w:t>
            </w:r>
          </w:p>
        </w:tc>
      </w:tr>
      <w:tr w:rsidR="00A05FFF" w:rsidRPr="00DD5200" w14:paraId="197F19A1" w14:textId="77777777" w:rsidTr="0049310E">
        <w:trPr>
          <w:trHeight w:val="611"/>
        </w:trPr>
        <w:tc>
          <w:tcPr>
            <w:tcW w:w="1816" w:type="dxa"/>
          </w:tcPr>
          <w:p w14:paraId="1ED7E5C5" w14:textId="77777777" w:rsidR="001D7624" w:rsidRPr="00DD5200" w:rsidRDefault="001D7624" w:rsidP="0049310E">
            <w:pPr>
              <w:rPr>
                <w:b/>
                <w:szCs w:val="22"/>
                <w:u w:val="single"/>
              </w:rPr>
            </w:pPr>
            <w:r w:rsidRPr="00DD5200">
              <w:rPr>
                <w:iCs/>
                <w:szCs w:val="22"/>
              </w:rPr>
              <w:t>Selektyvi galvos smegenų</w:t>
            </w:r>
          </w:p>
        </w:tc>
        <w:tc>
          <w:tcPr>
            <w:tcW w:w="1800" w:type="dxa"/>
          </w:tcPr>
          <w:p w14:paraId="5B9677C1" w14:textId="77777777" w:rsidR="001D7624" w:rsidRPr="00DD5200" w:rsidRDefault="001D7624" w:rsidP="0049310E">
            <w:pPr>
              <w:jc w:val="center"/>
              <w:rPr>
                <w:szCs w:val="22"/>
              </w:rPr>
            </w:pPr>
            <w:r w:rsidRPr="00DD5200">
              <w:rPr>
                <w:szCs w:val="22"/>
              </w:rPr>
              <w:t>300 mg I/ml</w:t>
            </w:r>
          </w:p>
          <w:p w14:paraId="367D0201" w14:textId="77777777" w:rsidR="001D7624" w:rsidRPr="00DD5200" w:rsidRDefault="001D7624" w:rsidP="0049310E">
            <w:pPr>
              <w:jc w:val="center"/>
              <w:rPr>
                <w:szCs w:val="22"/>
              </w:rPr>
            </w:pPr>
          </w:p>
        </w:tc>
        <w:tc>
          <w:tcPr>
            <w:tcW w:w="1620" w:type="dxa"/>
          </w:tcPr>
          <w:p w14:paraId="74C2A080" w14:textId="77777777" w:rsidR="001D7624" w:rsidRPr="00DD5200" w:rsidRDefault="001D7624" w:rsidP="0049310E">
            <w:pPr>
              <w:jc w:val="center"/>
              <w:rPr>
                <w:szCs w:val="22"/>
              </w:rPr>
            </w:pPr>
            <w:r w:rsidRPr="00DD5200">
              <w:rPr>
                <w:szCs w:val="22"/>
              </w:rPr>
              <w:t>647 mg/ml</w:t>
            </w:r>
          </w:p>
        </w:tc>
        <w:tc>
          <w:tcPr>
            <w:tcW w:w="2160" w:type="dxa"/>
          </w:tcPr>
          <w:p w14:paraId="69943AEB" w14:textId="25888123" w:rsidR="001D7624" w:rsidRPr="00DD5200" w:rsidRDefault="001D7624" w:rsidP="0049310E">
            <w:pPr>
              <w:jc w:val="center"/>
              <w:rPr>
                <w:szCs w:val="22"/>
              </w:rPr>
            </w:pPr>
            <w:r w:rsidRPr="00DD5200">
              <w:rPr>
                <w:szCs w:val="22"/>
              </w:rPr>
              <w:t>5</w:t>
            </w:r>
            <w:r w:rsidR="00A05FFF" w:rsidRPr="00DD5200">
              <w:rPr>
                <w:szCs w:val="22"/>
              </w:rPr>
              <w:t>–</w:t>
            </w:r>
            <w:r w:rsidRPr="00DD5200">
              <w:rPr>
                <w:szCs w:val="22"/>
              </w:rPr>
              <w:t>1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76A54347" w14:textId="77777777" w:rsidR="001D7624" w:rsidRPr="00DD5200" w:rsidRDefault="001D7624" w:rsidP="0049310E">
            <w:pPr>
              <w:jc w:val="center"/>
              <w:rPr>
                <w:szCs w:val="22"/>
              </w:rPr>
            </w:pPr>
          </w:p>
        </w:tc>
        <w:tc>
          <w:tcPr>
            <w:tcW w:w="1800" w:type="dxa"/>
            <w:vMerge/>
          </w:tcPr>
          <w:p w14:paraId="3D12E8F0" w14:textId="77777777" w:rsidR="001D7624" w:rsidRPr="00DD5200" w:rsidRDefault="001D7624" w:rsidP="0049310E">
            <w:pPr>
              <w:jc w:val="center"/>
              <w:rPr>
                <w:szCs w:val="22"/>
              </w:rPr>
            </w:pPr>
          </w:p>
        </w:tc>
      </w:tr>
      <w:tr w:rsidR="00A05FFF" w:rsidRPr="00DD5200" w14:paraId="2513CB5E" w14:textId="77777777" w:rsidTr="0049310E">
        <w:trPr>
          <w:trHeight w:val="502"/>
        </w:trPr>
        <w:tc>
          <w:tcPr>
            <w:tcW w:w="1816" w:type="dxa"/>
          </w:tcPr>
          <w:p w14:paraId="3C06F22E" w14:textId="77777777" w:rsidR="001D7624" w:rsidRPr="00DD5200" w:rsidRDefault="001D7624" w:rsidP="0049310E">
            <w:pPr>
              <w:rPr>
                <w:szCs w:val="22"/>
              </w:rPr>
            </w:pPr>
            <w:proofErr w:type="spellStart"/>
            <w:r w:rsidRPr="00DD5200">
              <w:rPr>
                <w:iCs/>
                <w:szCs w:val="22"/>
              </w:rPr>
              <w:t>Aortografija</w:t>
            </w:r>
            <w:proofErr w:type="spellEnd"/>
          </w:p>
          <w:p w14:paraId="7185AD7E" w14:textId="77777777" w:rsidR="001D7624" w:rsidRPr="00DD5200" w:rsidDel="00782B06" w:rsidRDefault="001D7624" w:rsidP="0049310E">
            <w:pPr>
              <w:jc w:val="center"/>
              <w:rPr>
                <w:szCs w:val="22"/>
              </w:rPr>
            </w:pPr>
          </w:p>
        </w:tc>
        <w:tc>
          <w:tcPr>
            <w:tcW w:w="1800" w:type="dxa"/>
          </w:tcPr>
          <w:p w14:paraId="305DB25C" w14:textId="77777777" w:rsidR="001D7624" w:rsidRPr="00DD5200" w:rsidRDefault="001D7624" w:rsidP="0049310E">
            <w:pPr>
              <w:jc w:val="center"/>
              <w:rPr>
                <w:szCs w:val="22"/>
              </w:rPr>
            </w:pPr>
            <w:r w:rsidRPr="00DD5200">
              <w:rPr>
                <w:szCs w:val="22"/>
              </w:rPr>
              <w:t>350 mg I/ml</w:t>
            </w:r>
          </w:p>
        </w:tc>
        <w:tc>
          <w:tcPr>
            <w:tcW w:w="1620" w:type="dxa"/>
          </w:tcPr>
          <w:p w14:paraId="1590495E" w14:textId="77777777" w:rsidR="001D7624" w:rsidRPr="00DD5200" w:rsidRDefault="001D7624" w:rsidP="0049310E">
            <w:pPr>
              <w:jc w:val="center"/>
              <w:rPr>
                <w:szCs w:val="22"/>
              </w:rPr>
            </w:pPr>
            <w:r w:rsidRPr="00DD5200">
              <w:rPr>
                <w:szCs w:val="22"/>
              </w:rPr>
              <w:t>755 mg/ml</w:t>
            </w:r>
          </w:p>
        </w:tc>
        <w:tc>
          <w:tcPr>
            <w:tcW w:w="2160" w:type="dxa"/>
          </w:tcPr>
          <w:p w14:paraId="5B5B5BBC" w14:textId="1B5960AC" w:rsidR="001D7624" w:rsidRPr="00DD5200" w:rsidRDefault="001D7624" w:rsidP="0049310E">
            <w:pPr>
              <w:jc w:val="center"/>
              <w:rPr>
                <w:szCs w:val="22"/>
              </w:rPr>
            </w:pPr>
            <w:r w:rsidRPr="00DD5200">
              <w:rPr>
                <w:szCs w:val="22"/>
              </w:rPr>
              <w:t>40</w:t>
            </w:r>
            <w:r w:rsidR="00A05FFF" w:rsidRPr="00DD5200">
              <w:rPr>
                <w:szCs w:val="22"/>
              </w:rPr>
              <w:t>–</w:t>
            </w:r>
            <w:r w:rsidRPr="00DD5200">
              <w:rPr>
                <w:szCs w:val="22"/>
              </w:rPr>
              <w:t>6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tc>
        <w:tc>
          <w:tcPr>
            <w:tcW w:w="1800" w:type="dxa"/>
            <w:vMerge/>
          </w:tcPr>
          <w:p w14:paraId="5ADB2B2A" w14:textId="77777777" w:rsidR="001D7624" w:rsidRPr="00DD5200" w:rsidRDefault="001D7624" w:rsidP="0049310E">
            <w:pPr>
              <w:jc w:val="center"/>
              <w:rPr>
                <w:szCs w:val="22"/>
              </w:rPr>
            </w:pPr>
          </w:p>
        </w:tc>
      </w:tr>
      <w:tr w:rsidR="00A05FFF" w:rsidRPr="00DD5200" w14:paraId="75207818" w14:textId="77777777" w:rsidTr="0049310E">
        <w:trPr>
          <w:trHeight w:val="706"/>
        </w:trPr>
        <w:tc>
          <w:tcPr>
            <w:tcW w:w="1816" w:type="dxa"/>
          </w:tcPr>
          <w:p w14:paraId="036D9837" w14:textId="77777777" w:rsidR="001D7624" w:rsidRPr="00DD5200" w:rsidRDefault="001D7624" w:rsidP="0049310E">
            <w:pPr>
              <w:rPr>
                <w:szCs w:val="22"/>
              </w:rPr>
            </w:pPr>
            <w:proofErr w:type="spellStart"/>
            <w:r w:rsidRPr="00DD5200">
              <w:rPr>
                <w:iCs/>
                <w:szCs w:val="22"/>
              </w:rPr>
              <w:t>Femoralinė</w:t>
            </w:r>
            <w:proofErr w:type="spellEnd"/>
          </w:p>
          <w:p w14:paraId="1E7518E6" w14:textId="77777777" w:rsidR="001D7624" w:rsidRPr="00DD5200" w:rsidRDefault="001D7624" w:rsidP="0049310E">
            <w:pPr>
              <w:rPr>
                <w:szCs w:val="22"/>
              </w:rPr>
            </w:pPr>
          </w:p>
          <w:p w14:paraId="0D48FBC3" w14:textId="77777777" w:rsidR="001D7624" w:rsidRPr="00DD5200" w:rsidRDefault="001D7624" w:rsidP="0049310E">
            <w:pPr>
              <w:jc w:val="center"/>
              <w:rPr>
                <w:iCs/>
                <w:szCs w:val="22"/>
              </w:rPr>
            </w:pPr>
          </w:p>
        </w:tc>
        <w:tc>
          <w:tcPr>
            <w:tcW w:w="1800" w:type="dxa"/>
          </w:tcPr>
          <w:p w14:paraId="43EF10E7" w14:textId="77777777" w:rsidR="001D7624" w:rsidRPr="00DD5200" w:rsidRDefault="001D7624" w:rsidP="0049310E">
            <w:pPr>
              <w:jc w:val="center"/>
              <w:rPr>
                <w:szCs w:val="22"/>
              </w:rPr>
            </w:pPr>
            <w:r w:rsidRPr="00DD5200">
              <w:rPr>
                <w:szCs w:val="22"/>
              </w:rPr>
              <w:t>300 mg I/ml</w:t>
            </w:r>
          </w:p>
          <w:p w14:paraId="45683613" w14:textId="77777777" w:rsidR="001D7624" w:rsidRPr="00DD5200" w:rsidRDefault="001D7624" w:rsidP="0049310E">
            <w:pPr>
              <w:jc w:val="center"/>
              <w:rPr>
                <w:szCs w:val="22"/>
              </w:rPr>
            </w:pPr>
            <w:r w:rsidRPr="00DD5200">
              <w:rPr>
                <w:szCs w:val="22"/>
              </w:rPr>
              <w:t>arba 350 mg I/ml</w:t>
            </w:r>
          </w:p>
          <w:p w14:paraId="49EF4DAB" w14:textId="77777777" w:rsidR="001D7624" w:rsidRPr="00DD5200" w:rsidRDefault="001D7624" w:rsidP="0049310E">
            <w:pPr>
              <w:jc w:val="center"/>
              <w:rPr>
                <w:szCs w:val="22"/>
              </w:rPr>
            </w:pPr>
          </w:p>
        </w:tc>
        <w:tc>
          <w:tcPr>
            <w:tcW w:w="1620" w:type="dxa"/>
          </w:tcPr>
          <w:p w14:paraId="7C837FFF" w14:textId="77777777" w:rsidR="001D7624" w:rsidRPr="00DD5200" w:rsidRDefault="001D7624" w:rsidP="0049310E">
            <w:pPr>
              <w:jc w:val="center"/>
              <w:rPr>
                <w:szCs w:val="22"/>
              </w:rPr>
            </w:pPr>
            <w:r w:rsidRPr="00DD5200">
              <w:rPr>
                <w:szCs w:val="22"/>
              </w:rPr>
              <w:t>647 mg/ml</w:t>
            </w:r>
          </w:p>
          <w:p w14:paraId="5BD24289" w14:textId="77777777" w:rsidR="001D7624" w:rsidRPr="00DD5200" w:rsidRDefault="001D7624" w:rsidP="0049310E">
            <w:pPr>
              <w:jc w:val="center"/>
              <w:rPr>
                <w:szCs w:val="22"/>
              </w:rPr>
            </w:pPr>
            <w:r w:rsidRPr="00DD5200">
              <w:rPr>
                <w:szCs w:val="22"/>
              </w:rPr>
              <w:t>arba 755 mg/ml</w:t>
            </w:r>
          </w:p>
          <w:p w14:paraId="2C4F6700" w14:textId="77777777" w:rsidR="001D7624" w:rsidRPr="00DD5200" w:rsidRDefault="001D7624" w:rsidP="0049310E">
            <w:pPr>
              <w:jc w:val="center"/>
              <w:rPr>
                <w:szCs w:val="22"/>
              </w:rPr>
            </w:pPr>
          </w:p>
        </w:tc>
        <w:tc>
          <w:tcPr>
            <w:tcW w:w="2160" w:type="dxa"/>
          </w:tcPr>
          <w:p w14:paraId="7D2F2DAF" w14:textId="428FF6A7" w:rsidR="001D7624" w:rsidRPr="00DD5200" w:rsidRDefault="001D7624" w:rsidP="0049310E">
            <w:pPr>
              <w:jc w:val="center"/>
              <w:rPr>
                <w:szCs w:val="22"/>
              </w:rPr>
            </w:pPr>
            <w:r w:rsidRPr="00DD5200">
              <w:rPr>
                <w:szCs w:val="22"/>
              </w:rPr>
              <w:t>30</w:t>
            </w:r>
            <w:r w:rsidR="00A05FFF" w:rsidRPr="00DD5200">
              <w:rPr>
                <w:szCs w:val="22"/>
              </w:rPr>
              <w:t>–</w:t>
            </w:r>
            <w:r w:rsidRPr="00DD5200">
              <w:rPr>
                <w:szCs w:val="22"/>
              </w:rPr>
              <w:t>5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15F885BE" w14:textId="77777777" w:rsidR="001D7624" w:rsidRPr="00DD5200" w:rsidRDefault="001D7624" w:rsidP="0049310E">
            <w:pPr>
              <w:jc w:val="center"/>
              <w:rPr>
                <w:szCs w:val="22"/>
              </w:rPr>
            </w:pPr>
          </w:p>
          <w:p w14:paraId="7A2F848A" w14:textId="77777777" w:rsidR="001D7624" w:rsidRPr="00DD5200" w:rsidRDefault="001D7624" w:rsidP="0049310E">
            <w:pPr>
              <w:jc w:val="center"/>
              <w:rPr>
                <w:szCs w:val="22"/>
              </w:rPr>
            </w:pPr>
          </w:p>
        </w:tc>
        <w:tc>
          <w:tcPr>
            <w:tcW w:w="1800" w:type="dxa"/>
            <w:vMerge/>
          </w:tcPr>
          <w:p w14:paraId="0BFC9D05" w14:textId="77777777" w:rsidR="001D7624" w:rsidRPr="00DD5200" w:rsidRDefault="001D7624" w:rsidP="0049310E">
            <w:pPr>
              <w:jc w:val="center"/>
              <w:rPr>
                <w:szCs w:val="22"/>
              </w:rPr>
            </w:pPr>
          </w:p>
        </w:tc>
      </w:tr>
      <w:tr w:rsidR="00A05FFF" w:rsidRPr="00DD5200" w14:paraId="7BF711EF" w14:textId="77777777" w:rsidTr="0049310E">
        <w:trPr>
          <w:trHeight w:val="597"/>
        </w:trPr>
        <w:tc>
          <w:tcPr>
            <w:tcW w:w="1816" w:type="dxa"/>
          </w:tcPr>
          <w:p w14:paraId="79AC2228" w14:textId="77777777" w:rsidR="001D7624" w:rsidRPr="00DD5200" w:rsidRDefault="001D7624" w:rsidP="0049310E">
            <w:pPr>
              <w:rPr>
                <w:iCs/>
                <w:szCs w:val="22"/>
              </w:rPr>
            </w:pPr>
            <w:r w:rsidRPr="00DD5200">
              <w:rPr>
                <w:iCs/>
                <w:szCs w:val="22"/>
              </w:rPr>
              <w:t>Įvairi</w:t>
            </w:r>
          </w:p>
        </w:tc>
        <w:tc>
          <w:tcPr>
            <w:tcW w:w="1800" w:type="dxa"/>
          </w:tcPr>
          <w:p w14:paraId="5BA75908" w14:textId="77777777" w:rsidR="001D7624" w:rsidRPr="00DD5200" w:rsidDel="00782B06" w:rsidRDefault="001D7624" w:rsidP="0049310E">
            <w:pPr>
              <w:jc w:val="center"/>
              <w:rPr>
                <w:szCs w:val="22"/>
              </w:rPr>
            </w:pPr>
            <w:r w:rsidRPr="00DD5200">
              <w:rPr>
                <w:szCs w:val="22"/>
              </w:rPr>
              <w:t>300 mg I/ml</w:t>
            </w:r>
          </w:p>
        </w:tc>
        <w:tc>
          <w:tcPr>
            <w:tcW w:w="1620" w:type="dxa"/>
          </w:tcPr>
          <w:p w14:paraId="3E0F7587" w14:textId="77777777" w:rsidR="001D7624" w:rsidRPr="00DD5200" w:rsidRDefault="001D7624" w:rsidP="0049310E">
            <w:pPr>
              <w:jc w:val="center"/>
              <w:rPr>
                <w:szCs w:val="22"/>
              </w:rPr>
            </w:pPr>
            <w:r w:rsidRPr="00DD5200">
              <w:rPr>
                <w:szCs w:val="22"/>
              </w:rPr>
              <w:t>647 mg/ml</w:t>
            </w:r>
          </w:p>
        </w:tc>
        <w:tc>
          <w:tcPr>
            <w:tcW w:w="2160" w:type="dxa"/>
          </w:tcPr>
          <w:p w14:paraId="721C8BEA" w14:textId="77777777" w:rsidR="001D7624" w:rsidRPr="00DD5200" w:rsidDel="00782B06" w:rsidRDefault="001D7624" w:rsidP="0049310E">
            <w:pPr>
              <w:jc w:val="center"/>
              <w:rPr>
                <w:szCs w:val="22"/>
              </w:rPr>
            </w:pPr>
            <w:r w:rsidRPr="00DD5200">
              <w:rPr>
                <w:szCs w:val="22"/>
              </w:rPr>
              <w:t>Priklauso nuo tyrimo tipo</w:t>
            </w:r>
          </w:p>
        </w:tc>
        <w:tc>
          <w:tcPr>
            <w:tcW w:w="1800" w:type="dxa"/>
          </w:tcPr>
          <w:p w14:paraId="4C3081F9" w14:textId="77777777" w:rsidR="001D7624" w:rsidRPr="00DD5200" w:rsidRDefault="001D7624" w:rsidP="0049310E">
            <w:pPr>
              <w:jc w:val="center"/>
              <w:rPr>
                <w:szCs w:val="22"/>
              </w:rPr>
            </w:pPr>
          </w:p>
        </w:tc>
      </w:tr>
      <w:tr w:rsidR="00A05FFF" w:rsidRPr="00DD5200" w14:paraId="466558D0" w14:textId="77777777" w:rsidTr="0049310E">
        <w:trPr>
          <w:cantSplit/>
          <w:trHeight w:val="1223"/>
        </w:trPr>
        <w:tc>
          <w:tcPr>
            <w:tcW w:w="1816" w:type="dxa"/>
          </w:tcPr>
          <w:p w14:paraId="5077EDEB" w14:textId="27F64939" w:rsidR="001D7624" w:rsidRPr="00DD5200" w:rsidRDefault="001D7624" w:rsidP="0049310E">
            <w:pPr>
              <w:rPr>
                <w:b/>
                <w:szCs w:val="22"/>
                <w:u w:val="single"/>
              </w:rPr>
            </w:pPr>
            <w:proofErr w:type="spellStart"/>
            <w:r w:rsidRPr="00DD5200">
              <w:rPr>
                <w:b/>
                <w:szCs w:val="22"/>
              </w:rPr>
              <w:lastRenderedPageBreak/>
              <w:t>Kardioangiogra</w:t>
            </w:r>
            <w:proofErr w:type="spellEnd"/>
            <w:r w:rsidR="00A05FFF" w:rsidRPr="00DD5200">
              <w:rPr>
                <w:b/>
                <w:szCs w:val="22"/>
              </w:rPr>
              <w:t>–</w:t>
            </w:r>
            <w:proofErr w:type="spellStart"/>
            <w:r w:rsidRPr="00DD5200">
              <w:rPr>
                <w:b/>
                <w:szCs w:val="22"/>
              </w:rPr>
              <w:t>fija</w:t>
            </w:r>
            <w:proofErr w:type="spellEnd"/>
          </w:p>
          <w:p w14:paraId="23EF2006" w14:textId="1611B626" w:rsidR="001D7624" w:rsidRPr="00DD5200" w:rsidRDefault="001D7624" w:rsidP="0049310E">
            <w:pPr>
              <w:rPr>
                <w:iCs/>
                <w:szCs w:val="22"/>
                <w:u w:val="single"/>
              </w:rPr>
            </w:pPr>
            <w:r w:rsidRPr="00DD5200">
              <w:rPr>
                <w:iCs/>
                <w:szCs w:val="22"/>
                <w:u w:val="single"/>
              </w:rPr>
              <w:t>Suaugusie</w:t>
            </w:r>
            <w:r w:rsidR="00342B36">
              <w:rPr>
                <w:iCs/>
                <w:szCs w:val="22"/>
                <w:u w:val="single"/>
              </w:rPr>
              <w:t>sie</w:t>
            </w:r>
            <w:r w:rsidRPr="00DD5200">
              <w:rPr>
                <w:iCs/>
                <w:szCs w:val="22"/>
                <w:u w:val="single"/>
              </w:rPr>
              <w:t xml:space="preserve">ms </w:t>
            </w:r>
          </w:p>
          <w:p w14:paraId="27AC3CE1" w14:textId="77777777" w:rsidR="001D7624" w:rsidRPr="00DD5200" w:rsidRDefault="001D7624" w:rsidP="0049310E">
            <w:pPr>
              <w:rPr>
                <w:iCs/>
                <w:szCs w:val="22"/>
                <w:u w:val="single"/>
              </w:rPr>
            </w:pPr>
            <w:r w:rsidRPr="00DD5200">
              <w:rPr>
                <w:szCs w:val="22"/>
              </w:rPr>
              <w:t xml:space="preserve">Kairiojo skilvelio ir aortos šaknies </w:t>
            </w:r>
            <w:proofErr w:type="spellStart"/>
            <w:r w:rsidRPr="00DD5200">
              <w:rPr>
                <w:szCs w:val="22"/>
              </w:rPr>
              <w:t>inj</w:t>
            </w:r>
            <w:proofErr w:type="spellEnd"/>
            <w:r w:rsidRPr="00DD5200">
              <w:rPr>
                <w:szCs w:val="22"/>
              </w:rPr>
              <w:t>.</w:t>
            </w:r>
          </w:p>
        </w:tc>
        <w:tc>
          <w:tcPr>
            <w:tcW w:w="1800" w:type="dxa"/>
          </w:tcPr>
          <w:p w14:paraId="15A84E25" w14:textId="77777777" w:rsidR="001D7624" w:rsidRPr="00DD5200" w:rsidRDefault="001D7624" w:rsidP="0049310E">
            <w:pPr>
              <w:jc w:val="center"/>
              <w:rPr>
                <w:szCs w:val="22"/>
              </w:rPr>
            </w:pPr>
          </w:p>
          <w:p w14:paraId="74CAA313" w14:textId="77777777" w:rsidR="001D7624" w:rsidRPr="00DD5200" w:rsidRDefault="001D7624" w:rsidP="0049310E">
            <w:pPr>
              <w:jc w:val="center"/>
              <w:rPr>
                <w:szCs w:val="22"/>
              </w:rPr>
            </w:pPr>
          </w:p>
          <w:p w14:paraId="1CDF149A" w14:textId="77777777" w:rsidR="001D7624" w:rsidRPr="00DD5200" w:rsidRDefault="001D7624" w:rsidP="0049310E">
            <w:pPr>
              <w:jc w:val="center"/>
              <w:rPr>
                <w:szCs w:val="22"/>
              </w:rPr>
            </w:pPr>
          </w:p>
          <w:p w14:paraId="352625CC" w14:textId="77777777" w:rsidR="001D7624" w:rsidRPr="00DD5200" w:rsidRDefault="001D7624" w:rsidP="0049310E">
            <w:pPr>
              <w:jc w:val="center"/>
              <w:rPr>
                <w:szCs w:val="22"/>
              </w:rPr>
            </w:pPr>
          </w:p>
          <w:p w14:paraId="1384D263" w14:textId="77777777" w:rsidR="001D7624" w:rsidRPr="00DD5200" w:rsidRDefault="001D7624" w:rsidP="0049310E">
            <w:pPr>
              <w:jc w:val="center"/>
              <w:rPr>
                <w:szCs w:val="22"/>
              </w:rPr>
            </w:pPr>
          </w:p>
          <w:p w14:paraId="6987DA2F" w14:textId="77777777" w:rsidR="001D7624" w:rsidRPr="00DD5200" w:rsidRDefault="001D7624" w:rsidP="0049310E">
            <w:pPr>
              <w:rPr>
                <w:szCs w:val="22"/>
              </w:rPr>
            </w:pPr>
            <w:r w:rsidRPr="00DD5200">
              <w:rPr>
                <w:szCs w:val="22"/>
              </w:rPr>
              <w:t>350 mg I/ml</w:t>
            </w:r>
          </w:p>
          <w:p w14:paraId="1BCA1C16" w14:textId="77777777" w:rsidR="001D7624" w:rsidRPr="00DD5200" w:rsidRDefault="001D7624" w:rsidP="0049310E">
            <w:pPr>
              <w:jc w:val="center"/>
              <w:rPr>
                <w:szCs w:val="22"/>
              </w:rPr>
            </w:pPr>
          </w:p>
        </w:tc>
        <w:tc>
          <w:tcPr>
            <w:tcW w:w="1620" w:type="dxa"/>
          </w:tcPr>
          <w:p w14:paraId="33A437C2" w14:textId="77777777" w:rsidR="001D7624" w:rsidRPr="00DD5200" w:rsidRDefault="001D7624" w:rsidP="0049310E">
            <w:pPr>
              <w:jc w:val="center"/>
              <w:rPr>
                <w:szCs w:val="22"/>
              </w:rPr>
            </w:pPr>
          </w:p>
          <w:p w14:paraId="3DFBD70E" w14:textId="77777777" w:rsidR="001D7624" w:rsidRPr="00DD5200" w:rsidRDefault="001D7624" w:rsidP="0049310E">
            <w:pPr>
              <w:jc w:val="center"/>
              <w:rPr>
                <w:szCs w:val="22"/>
              </w:rPr>
            </w:pPr>
          </w:p>
          <w:p w14:paraId="01761C2A" w14:textId="77777777" w:rsidR="001D7624" w:rsidRPr="00DD5200" w:rsidRDefault="001D7624" w:rsidP="0049310E">
            <w:pPr>
              <w:jc w:val="center"/>
              <w:rPr>
                <w:szCs w:val="22"/>
              </w:rPr>
            </w:pPr>
          </w:p>
          <w:p w14:paraId="2B233633" w14:textId="77777777" w:rsidR="001D7624" w:rsidRPr="00DD5200" w:rsidRDefault="001D7624" w:rsidP="0049310E">
            <w:pPr>
              <w:jc w:val="center"/>
              <w:rPr>
                <w:szCs w:val="22"/>
              </w:rPr>
            </w:pPr>
          </w:p>
          <w:p w14:paraId="00E30C30" w14:textId="77777777" w:rsidR="001D7624" w:rsidRPr="00DD5200" w:rsidRDefault="001D7624" w:rsidP="0049310E">
            <w:pPr>
              <w:jc w:val="center"/>
              <w:rPr>
                <w:szCs w:val="22"/>
              </w:rPr>
            </w:pPr>
          </w:p>
          <w:p w14:paraId="21573B42" w14:textId="77777777" w:rsidR="001D7624" w:rsidRPr="00DD5200" w:rsidRDefault="001D7624" w:rsidP="0049310E">
            <w:pPr>
              <w:jc w:val="center"/>
              <w:rPr>
                <w:szCs w:val="22"/>
              </w:rPr>
            </w:pPr>
            <w:r w:rsidRPr="00DD5200">
              <w:rPr>
                <w:szCs w:val="22"/>
              </w:rPr>
              <w:t>755 mg/ml</w:t>
            </w:r>
          </w:p>
        </w:tc>
        <w:tc>
          <w:tcPr>
            <w:tcW w:w="2160" w:type="dxa"/>
          </w:tcPr>
          <w:p w14:paraId="2A891C72" w14:textId="77777777" w:rsidR="001D7624" w:rsidRPr="00DD5200" w:rsidRDefault="001D7624" w:rsidP="0049310E">
            <w:pPr>
              <w:jc w:val="center"/>
              <w:rPr>
                <w:szCs w:val="22"/>
              </w:rPr>
            </w:pPr>
          </w:p>
          <w:p w14:paraId="6915175B" w14:textId="77777777" w:rsidR="001D7624" w:rsidRPr="00DD5200" w:rsidRDefault="001D7624" w:rsidP="0049310E">
            <w:pPr>
              <w:jc w:val="center"/>
              <w:rPr>
                <w:szCs w:val="22"/>
              </w:rPr>
            </w:pPr>
          </w:p>
          <w:p w14:paraId="692DE502" w14:textId="77777777" w:rsidR="001D7624" w:rsidRPr="00DD5200" w:rsidRDefault="001D7624" w:rsidP="0049310E">
            <w:pPr>
              <w:jc w:val="center"/>
              <w:rPr>
                <w:szCs w:val="22"/>
              </w:rPr>
            </w:pPr>
          </w:p>
          <w:p w14:paraId="20B76D99" w14:textId="77777777" w:rsidR="001D7624" w:rsidRPr="00DD5200" w:rsidRDefault="001D7624" w:rsidP="0049310E">
            <w:pPr>
              <w:jc w:val="center"/>
              <w:rPr>
                <w:szCs w:val="22"/>
              </w:rPr>
            </w:pPr>
          </w:p>
          <w:p w14:paraId="37F44154" w14:textId="77777777" w:rsidR="001D7624" w:rsidRPr="00DD5200" w:rsidRDefault="001D7624" w:rsidP="0049310E">
            <w:pPr>
              <w:jc w:val="center"/>
              <w:rPr>
                <w:szCs w:val="22"/>
              </w:rPr>
            </w:pPr>
          </w:p>
          <w:p w14:paraId="307AF694" w14:textId="48A4C14F" w:rsidR="001D7624" w:rsidRPr="00DD5200" w:rsidRDefault="001D7624" w:rsidP="0049310E">
            <w:pPr>
              <w:rPr>
                <w:szCs w:val="22"/>
              </w:rPr>
            </w:pPr>
            <w:r w:rsidRPr="00DD5200">
              <w:rPr>
                <w:szCs w:val="22"/>
              </w:rPr>
              <w:t>30</w:t>
            </w:r>
            <w:r w:rsidR="00A05FFF" w:rsidRPr="00DD5200">
              <w:rPr>
                <w:szCs w:val="22"/>
              </w:rPr>
              <w:t>–</w:t>
            </w:r>
            <w:r w:rsidRPr="00DD5200">
              <w:rPr>
                <w:szCs w:val="22"/>
              </w:rPr>
              <w:t>60</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7852550B" w14:textId="77777777" w:rsidR="001D7624" w:rsidRPr="00DD5200" w:rsidRDefault="001D7624" w:rsidP="0049310E">
            <w:pPr>
              <w:jc w:val="center"/>
              <w:rPr>
                <w:szCs w:val="22"/>
              </w:rPr>
            </w:pPr>
          </w:p>
        </w:tc>
        <w:tc>
          <w:tcPr>
            <w:tcW w:w="1800" w:type="dxa"/>
            <w:vMerge w:val="restart"/>
          </w:tcPr>
          <w:p w14:paraId="09957991" w14:textId="77777777" w:rsidR="001D7624" w:rsidRPr="00DD5200" w:rsidRDefault="001D7624" w:rsidP="0049310E">
            <w:pPr>
              <w:jc w:val="center"/>
              <w:rPr>
                <w:szCs w:val="22"/>
              </w:rPr>
            </w:pPr>
          </w:p>
        </w:tc>
      </w:tr>
      <w:tr w:rsidR="00A05FFF" w:rsidRPr="00DD5200" w14:paraId="2D090D25" w14:textId="77777777" w:rsidTr="0049310E">
        <w:trPr>
          <w:trHeight w:val="1236"/>
        </w:trPr>
        <w:tc>
          <w:tcPr>
            <w:tcW w:w="1816" w:type="dxa"/>
          </w:tcPr>
          <w:p w14:paraId="390CF2B0" w14:textId="77777777" w:rsidR="001D7624" w:rsidRPr="00DD5200" w:rsidRDefault="001D7624" w:rsidP="0049310E">
            <w:pPr>
              <w:rPr>
                <w:szCs w:val="22"/>
              </w:rPr>
            </w:pPr>
            <w:r w:rsidRPr="00DD5200">
              <w:rPr>
                <w:szCs w:val="22"/>
              </w:rPr>
              <w:t xml:space="preserve">Selektyvi vainikinių arterijų </w:t>
            </w:r>
            <w:proofErr w:type="spellStart"/>
            <w:r w:rsidRPr="00DD5200">
              <w:rPr>
                <w:szCs w:val="22"/>
              </w:rPr>
              <w:t>arteriografija</w:t>
            </w:r>
            <w:proofErr w:type="spellEnd"/>
          </w:p>
          <w:p w14:paraId="40C71C95" w14:textId="77777777" w:rsidR="001D7624" w:rsidRPr="00DD5200" w:rsidRDefault="001D7624" w:rsidP="0049310E">
            <w:pPr>
              <w:rPr>
                <w:b/>
                <w:szCs w:val="22"/>
                <w:u w:val="single"/>
              </w:rPr>
            </w:pPr>
          </w:p>
        </w:tc>
        <w:tc>
          <w:tcPr>
            <w:tcW w:w="1800" w:type="dxa"/>
          </w:tcPr>
          <w:p w14:paraId="31A06762" w14:textId="77777777" w:rsidR="001D7624" w:rsidRPr="00DD5200" w:rsidRDefault="001D7624" w:rsidP="0049310E">
            <w:pPr>
              <w:jc w:val="center"/>
              <w:rPr>
                <w:szCs w:val="22"/>
              </w:rPr>
            </w:pPr>
          </w:p>
          <w:p w14:paraId="71AAD99D" w14:textId="77777777" w:rsidR="001D7624" w:rsidRPr="00DD5200" w:rsidRDefault="001D7624" w:rsidP="0049310E">
            <w:pPr>
              <w:jc w:val="center"/>
              <w:rPr>
                <w:szCs w:val="22"/>
              </w:rPr>
            </w:pPr>
            <w:r w:rsidRPr="00DD5200">
              <w:rPr>
                <w:szCs w:val="22"/>
              </w:rPr>
              <w:t>350 mg I/ml</w:t>
            </w:r>
          </w:p>
          <w:p w14:paraId="426B5305" w14:textId="77777777" w:rsidR="001D7624" w:rsidRPr="00DD5200" w:rsidRDefault="001D7624" w:rsidP="0049310E">
            <w:pPr>
              <w:jc w:val="center"/>
              <w:rPr>
                <w:szCs w:val="22"/>
              </w:rPr>
            </w:pPr>
          </w:p>
          <w:p w14:paraId="2A5CD1BE" w14:textId="77777777" w:rsidR="001D7624" w:rsidRPr="00DD5200" w:rsidRDefault="001D7624" w:rsidP="0049310E">
            <w:pPr>
              <w:rPr>
                <w:szCs w:val="22"/>
              </w:rPr>
            </w:pPr>
          </w:p>
          <w:p w14:paraId="45E72137" w14:textId="77777777" w:rsidR="001D7624" w:rsidRPr="00DD5200" w:rsidRDefault="001D7624" w:rsidP="0049310E">
            <w:pPr>
              <w:jc w:val="center"/>
              <w:rPr>
                <w:szCs w:val="22"/>
              </w:rPr>
            </w:pPr>
          </w:p>
        </w:tc>
        <w:tc>
          <w:tcPr>
            <w:tcW w:w="1620" w:type="dxa"/>
          </w:tcPr>
          <w:p w14:paraId="4EF227DA" w14:textId="77777777" w:rsidR="001D7624" w:rsidRPr="00DD5200" w:rsidRDefault="001D7624" w:rsidP="0049310E">
            <w:pPr>
              <w:jc w:val="center"/>
              <w:rPr>
                <w:szCs w:val="22"/>
              </w:rPr>
            </w:pPr>
          </w:p>
          <w:p w14:paraId="3AEFAD1D" w14:textId="77777777" w:rsidR="001D7624" w:rsidRPr="00DD5200" w:rsidRDefault="001D7624" w:rsidP="0049310E">
            <w:pPr>
              <w:jc w:val="center"/>
              <w:rPr>
                <w:szCs w:val="22"/>
              </w:rPr>
            </w:pPr>
            <w:r w:rsidRPr="00DD5200">
              <w:rPr>
                <w:szCs w:val="22"/>
              </w:rPr>
              <w:t>755 mg/ml</w:t>
            </w:r>
          </w:p>
        </w:tc>
        <w:tc>
          <w:tcPr>
            <w:tcW w:w="2160" w:type="dxa"/>
          </w:tcPr>
          <w:p w14:paraId="17D0FFFD" w14:textId="77777777" w:rsidR="001D7624" w:rsidRPr="00DD5200" w:rsidRDefault="001D7624" w:rsidP="0049310E">
            <w:pPr>
              <w:jc w:val="center"/>
              <w:rPr>
                <w:szCs w:val="22"/>
              </w:rPr>
            </w:pPr>
          </w:p>
          <w:p w14:paraId="47F94734" w14:textId="489BF299" w:rsidR="001D7624" w:rsidRPr="00DD5200" w:rsidRDefault="001D7624" w:rsidP="0049310E">
            <w:pPr>
              <w:jc w:val="center"/>
              <w:rPr>
                <w:szCs w:val="22"/>
              </w:rPr>
            </w:pPr>
            <w:r w:rsidRPr="00DD5200">
              <w:rPr>
                <w:szCs w:val="22"/>
              </w:rPr>
              <w:t>4</w:t>
            </w:r>
            <w:r w:rsidR="00A05FFF" w:rsidRPr="00DD5200">
              <w:rPr>
                <w:szCs w:val="22"/>
              </w:rPr>
              <w:t>–</w:t>
            </w:r>
            <w:r w:rsidRPr="00DD5200">
              <w:rPr>
                <w:szCs w:val="22"/>
              </w:rPr>
              <w:t>8</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412D7BDE" w14:textId="77777777" w:rsidR="001D7624" w:rsidRPr="00DD5200" w:rsidRDefault="001D7624" w:rsidP="0049310E">
            <w:pPr>
              <w:jc w:val="center"/>
              <w:rPr>
                <w:szCs w:val="22"/>
              </w:rPr>
            </w:pPr>
          </w:p>
          <w:p w14:paraId="08F5D5A9" w14:textId="77777777" w:rsidR="001D7624" w:rsidRPr="00DD5200" w:rsidRDefault="001D7624" w:rsidP="0049310E">
            <w:pPr>
              <w:jc w:val="center"/>
              <w:rPr>
                <w:szCs w:val="22"/>
              </w:rPr>
            </w:pPr>
          </w:p>
          <w:p w14:paraId="5A1257FC" w14:textId="77777777" w:rsidR="001D7624" w:rsidRPr="00DD5200" w:rsidRDefault="001D7624" w:rsidP="0049310E">
            <w:pPr>
              <w:jc w:val="center"/>
              <w:rPr>
                <w:szCs w:val="22"/>
              </w:rPr>
            </w:pPr>
          </w:p>
        </w:tc>
        <w:tc>
          <w:tcPr>
            <w:tcW w:w="1800" w:type="dxa"/>
            <w:vMerge/>
          </w:tcPr>
          <w:p w14:paraId="0CC6431B" w14:textId="77777777" w:rsidR="001D7624" w:rsidRPr="00DD5200" w:rsidRDefault="001D7624" w:rsidP="0049310E">
            <w:pPr>
              <w:jc w:val="center"/>
              <w:rPr>
                <w:szCs w:val="22"/>
              </w:rPr>
            </w:pPr>
          </w:p>
        </w:tc>
      </w:tr>
      <w:tr w:rsidR="00A05FFF" w:rsidRPr="00DD5200" w14:paraId="484CA029" w14:textId="77777777" w:rsidTr="0049310E">
        <w:trPr>
          <w:trHeight w:val="1073"/>
        </w:trPr>
        <w:tc>
          <w:tcPr>
            <w:tcW w:w="1816" w:type="dxa"/>
          </w:tcPr>
          <w:p w14:paraId="4F4A0FF8" w14:textId="77777777" w:rsidR="001D7624" w:rsidRPr="00DD5200" w:rsidRDefault="001D7624" w:rsidP="0049310E">
            <w:pPr>
              <w:rPr>
                <w:iCs/>
                <w:szCs w:val="22"/>
                <w:u w:val="single"/>
              </w:rPr>
            </w:pPr>
          </w:p>
          <w:p w14:paraId="67537A87" w14:textId="77777777" w:rsidR="001D7624" w:rsidRPr="00DD5200" w:rsidRDefault="001D7624" w:rsidP="0049310E">
            <w:pPr>
              <w:rPr>
                <w:szCs w:val="22"/>
              </w:rPr>
            </w:pPr>
            <w:r w:rsidRPr="00DD5200">
              <w:rPr>
                <w:iCs/>
                <w:szCs w:val="22"/>
                <w:u w:val="single"/>
              </w:rPr>
              <w:t>Vaikams</w:t>
            </w:r>
          </w:p>
        </w:tc>
        <w:tc>
          <w:tcPr>
            <w:tcW w:w="1800" w:type="dxa"/>
          </w:tcPr>
          <w:p w14:paraId="08907A4B" w14:textId="77777777" w:rsidR="001D7624" w:rsidRPr="00DD5200" w:rsidRDefault="001D7624" w:rsidP="0049310E">
            <w:pPr>
              <w:jc w:val="center"/>
              <w:rPr>
                <w:szCs w:val="22"/>
              </w:rPr>
            </w:pPr>
          </w:p>
          <w:p w14:paraId="29B03C48" w14:textId="77777777" w:rsidR="001D7624" w:rsidRPr="00DD5200" w:rsidRDefault="001D7624" w:rsidP="0049310E">
            <w:pPr>
              <w:jc w:val="center"/>
              <w:rPr>
                <w:szCs w:val="22"/>
              </w:rPr>
            </w:pPr>
            <w:r w:rsidRPr="00DD5200">
              <w:rPr>
                <w:szCs w:val="22"/>
              </w:rPr>
              <w:t>300 mg I/ml</w:t>
            </w:r>
          </w:p>
          <w:p w14:paraId="69055000" w14:textId="77777777" w:rsidR="001D7624" w:rsidRPr="00DD5200" w:rsidRDefault="001D7624" w:rsidP="0049310E">
            <w:pPr>
              <w:jc w:val="center"/>
              <w:rPr>
                <w:szCs w:val="22"/>
              </w:rPr>
            </w:pPr>
            <w:r w:rsidRPr="00DD5200">
              <w:rPr>
                <w:szCs w:val="22"/>
              </w:rPr>
              <w:t>arba 350 mg I/ml</w:t>
            </w:r>
          </w:p>
        </w:tc>
        <w:tc>
          <w:tcPr>
            <w:tcW w:w="1620" w:type="dxa"/>
          </w:tcPr>
          <w:p w14:paraId="0BDAF289" w14:textId="77777777" w:rsidR="001D7624" w:rsidRPr="00DD5200" w:rsidRDefault="001D7624" w:rsidP="0049310E">
            <w:pPr>
              <w:jc w:val="center"/>
              <w:rPr>
                <w:szCs w:val="22"/>
              </w:rPr>
            </w:pPr>
          </w:p>
          <w:p w14:paraId="69971FC6" w14:textId="77777777" w:rsidR="001D7624" w:rsidRPr="00DD5200" w:rsidRDefault="001D7624" w:rsidP="0049310E">
            <w:pPr>
              <w:jc w:val="center"/>
              <w:rPr>
                <w:szCs w:val="22"/>
              </w:rPr>
            </w:pPr>
            <w:r w:rsidRPr="00DD5200">
              <w:rPr>
                <w:szCs w:val="22"/>
              </w:rPr>
              <w:t>647 mg/ml</w:t>
            </w:r>
          </w:p>
          <w:p w14:paraId="65AADCFF" w14:textId="77777777" w:rsidR="001D7624" w:rsidRPr="00DD5200" w:rsidRDefault="001D7624" w:rsidP="0049310E">
            <w:pPr>
              <w:jc w:val="center"/>
              <w:rPr>
                <w:szCs w:val="22"/>
              </w:rPr>
            </w:pPr>
            <w:r w:rsidRPr="00DD5200">
              <w:rPr>
                <w:szCs w:val="22"/>
              </w:rPr>
              <w:t>arba 755 mg/ml</w:t>
            </w:r>
          </w:p>
          <w:p w14:paraId="66ED1C51" w14:textId="77777777" w:rsidR="001D7624" w:rsidRPr="00DD5200" w:rsidRDefault="001D7624" w:rsidP="0049310E">
            <w:pPr>
              <w:jc w:val="center"/>
              <w:rPr>
                <w:szCs w:val="22"/>
              </w:rPr>
            </w:pPr>
          </w:p>
        </w:tc>
        <w:tc>
          <w:tcPr>
            <w:tcW w:w="2160" w:type="dxa"/>
          </w:tcPr>
          <w:p w14:paraId="31644F08" w14:textId="21B6AB21" w:rsidR="001D7624" w:rsidRPr="00DD5200" w:rsidRDefault="001D7624" w:rsidP="0049310E">
            <w:pPr>
              <w:jc w:val="center"/>
              <w:rPr>
                <w:szCs w:val="22"/>
              </w:rPr>
            </w:pPr>
            <w:r w:rsidRPr="00DD5200">
              <w:rPr>
                <w:szCs w:val="22"/>
              </w:rPr>
              <w:t>Priklauso nuo amžiaus, svorio ir patologijos (iki 8</w:t>
            </w:r>
            <w:r w:rsidR="00C07CD1" w:rsidRPr="00DD5200">
              <w:rPr>
                <w:szCs w:val="22"/>
              </w:rPr>
              <w:t> ml</w:t>
            </w:r>
            <w:r w:rsidRPr="00DD5200">
              <w:rPr>
                <w:szCs w:val="22"/>
              </w:rPr>
              <w:t>/kg kūno svorio)</w:t>
            </w:r>
          </w:p>
        </w:tc>
        <w:tc>
          <w:tcPr>
            <w:tcW w:w="1800" w:type="dxa"/>
            <w:vMerge/>
          </w:tcPr>
          <w:p w14:paraId="7038A631" w14:textId="77777777" w:rsidR="001D7624" w:rsidRPr="00DD5200" w:rsidRDefault="001D7624" w:rsidP="0049310E">
            <w:pPr>
              <w:jc w:val="center"/>
              <w:rPr>
                <w:szCs w:val="22"/>
              </w:rPr>
            </w:pPr>
          </w:p>
        </w:tc>
      </w:tr>
      <w:tr w:rsidR="00A05FFF" w:rsidRPr="00DD5200" w14:paraId="0B0A36CA" w14:textId="77777777" w:rsidTr="0049310E">
        <w:tc>
          <w:tcPr>
            <w:tcW w:w="1816" w:type="dxa"/>
          </w:tcPr>
          <w:p w14:paraId="3EA91033" w14:textId="77777777" w:rsidR="001D7624" w:rsidRPr="00DD5200" w:rsidRDefault="001D7624" w:rsidP="0049310E">
            <w:pPr>
              <w:rPr>
                <w:b/>
                <w:szCs w:val="22"/>
                <w:u w:val="single"/>
              </w:rPr>
            </w:pPr>
          </w:p>
          <w:p w14:paraId="76DF3D0E" w14:textId="77777777" w:rsidR="001D7624" w:rsidRPr="00DD5200" w:rsidRDefault="001D7624" w:rsidP="0049310E">
            <w:pPr>
              <w:rPr>
                <w:b/>
                <w:szCs w:val="22"/>
              </w:rPr>
            </w:pPr>
            <w:r w:rsidRPr="00DD5200">
              <w:rPr>
                <w:b/>
                <w:szCs w:val="22"/>
              </w:rPr>
              <w:t xml:space="preserve">Skaitmeninė </w:t>
            </w:r>
            <w:proofErr w:type="spellStart"/>
            <w:r w:rsidRPr="00DD5200">
              <w:rPr>
                <w:b/>
                <w:szCs w:val="22"/>
              </w:rPr>
              <w:t>subtrakcinė</w:t>
            </w:r>
            <w:proofErr w:type="spellEnd"/>
            <w:r w:rsidRPr="00DD5200">
              <w:rPr>
                <w:b/>
                <w:szCs w:val="22"/>
              </w:rPr>
              <w:t xml:space="preserve"> angiografija</w:t>
            </w:r>
          </w:p>
        </w:tc>
        <w:tc>
          <w:tcPr>
            <w:tcW w:w="1800" w:type="dxa"/>
          </w:tcPr>
          <w:p w14:paraId="6D363BB1" w14:textId="77777777" w:rsidR="001D7624" w:rsidRPr="00DD5200" w:rsidRDefault="001D7624" w:rsidP="0049310E">
            <w:pPr>
              <w:jc w:val="center"/>
              <w:rPr>
                <w:szCs w:val="22"/>
              </w:rPr>
            </w:pPr>
          </w:p>
          <w:p w14:paraId="549CEE02" w14:textId="77777777" w:rsidR="001D7624" w:rsidRPr="00DD5200" w:rsidRDefault="001D7624" w:rsidP="0049310E">
            <w:pPr>
              <w:jc w:val="center"/>
              <w:rPr>
                <w:szCs w:val="22"/>
              </w:rPr>
            </w:pPr>
          </w:p>
          <w:p w14:paraId="2363B48B" w14:textId="2078E109" w:rsidR="001D7624" w:rsidRPr="00DD5200" w:rsidRDefault="001D7624" w:rsidP="0049310E">
            <w:pPr>
              <w:jc w:val="center"/>
              <w:rPr>
                <w:szCs w:val="22"/>
              </w:rPr>
            </w:pPr>
            <w:r w:rsidRPr="00DD5200">
              <w:rPr>
                <w:szCs w:val="22"/>
              </w:rPr>
              <w:t>240 mg I/ml</w:t>
            </w:r>
            <w:r w:rsidR="002B1984" w:rsidRPr="00DD5200">
              <w:rPr>
                <w:szCs w:val="22"/>
              </w:rPr>
              <w:t>*</w:t>
            </w:r>
          </w:p>
          <w:p w14:paraId="43120EF7" w14:textId="77777777" w:rsidR="001D7624" w:rsidRPr="00DD5200" w:rsidRDefault="001D7624" w:rsidP="0049310E">
            <w:pPr>
              <w:jc w:val="center"/>
              <w:rPr>
                <w:szCs w:val="22"/>
              </w:rPr>
            </w:pPr>
            <w:r w:rsidRPr="00DD5200">
              <w:rPr>
                <w:szCs w:val="22"/>
              </w:rPr>
              <w:t>arba 300 mg I/ml</w:t>
            </w:r>
          </w:p>
        </w:tc>
        <w:tc>
          <w:tcPr>
            <w:tcW w:w="1620" w:type="dxa"/>
          </w:tcPr>
          <w:p w14:paraId="26D4E4BC" w14:textId="77777777" w:rsidR="001D7624" w:rsidRPr="00DD5200" w:rsidRDefault="001D7624" w:rsidP="0049310E">
            <w:pPr>
              <w:jc w:val="center"/>
              <w:rPr>
                <w:szCs w:val="22"/>
              </w:rPr>
            </w:pPr>
          </w:p>
          <w:p w14:paraId="5057D351" w14:textId="77777777" w:rsidR="001D7624" w:rsidRPr="00DD5200" w:rsidRDefault="001D7624" w:rsidP="0049310E">
            <w:pPr>
              <w:jc w:val="center"/>
              <w:rPr>
                <w:szCs w:val="22"/>
              </w:rPr>
            </w:pPr>
          </w:p>
          <w:p w14:paraId="5452AE28" w14:textId="4CD23415" w:rsidR="001D7624" w:rsidRPr="00DD5200" w:rsidRDefault="001D7624" w:rsidP="0049310E">
            <w:pPr>
              <w:jc w:val="center"/>
              <w:rPr>
                <w:szCs w:val="22"/>
              </w:rPr>
            </w:pPr>
            <w:r w:rsidRPr="00DD5200">
              <w:rPr>
                <w:szCs w:val="22"/>
              </w:rPr>
              <w:t>518 mg/ml</w:t>
            </w:r>
            <w:r w:rsidR="002B1984" w:rsidRPr="00DD5200">
              <w:rPr>
                <w:szCs w:val="22"/>
              </w:rPr>
              <w:t>*</w:t>
            </w:r>
          </w:p>
          <w:p w14:paraId="02F0054F" w14:textId="636F245E" w:rsidR="001D7624" w:rsidRPr="00DD5200" w:rsidRDefault="001D7624" w:rsidP="0049310E">
            <w:pPr>
              <w:jc w:val="center"/>
              <w:rPr>
                <w:szCs w:val="22"/>
              </w:rPr>
            </w:pPr>
            <w:r w:rsidRPr="00DD5200">
              <w:rPr>
                <w:szCs w:val="22"/>
              </w:rPr>
              <w:t>arba 647 mg/ml</w:t>
            </w:r>
          </w:p>
          <w:p w14:paraId="4D0853D5" w14:textId="77777777" w:rsidR="001D7624" w:rsidRPr="00DD5200" w:rsidRDefault="001D7624" w:rsidP="0049310E">
            <w:pPr>
              <w:jc w:val="center"/>
              <w:rPr>
                <w:szCs w:val="22"/>
              </w:rPr>
            </w:pPr>
          </w:p>
        </w:tc>
        <w:tc>
          <w:tcPr>
            <w:tcW w:w="2160" w:type="dxa"/>
          </w:tcPr>
          <w:p w14:paraId="5384EBB2" w14:textId="77777777" w:rsidR="001D7624" w:rsidRPr="00DD5200" w:rsidRDefault="001D7624" w:rsidP="0049310E">
            <w:pPr>
              <w:jc w:val="center"/>
              <w:rPr>
                <w:szCs w:val="22"/>
              </w:rPr>
            </w:pPr>
          </w:p>
          <w:p w14:paraId="2D52E9ED" w14:textId="77777777" w:rsidR="001D7624" w:rsidRPr="00DD5200" w:rsidRDefault="001D7624" w:rsidP="0049310E">
            <w:pPr>
              <w:jc w:val="center"/>
              <w:rPr>
                <w:szCs w:val="22"/>
              </w:rPr>
            </w:pPr>
          </w:p>
          <w:p w14:paraId="60E4EFE7" w14:textId="7BBBD7DA" w:rsidR="001D7624" w:rsidRPr="00DD5200" w:rsidRDefault="001D7624" w:rsidP="0049310E">
            <w:pPr>
              <w:jc w:val="center"/>
              <w:rPr>
                <w:szCs w:val="22"/>
              </w:rPr>
            </w:pPr>
            <w:r w:rsidRPr="00DD5200">
              <w:rPr>
                <w:szCs w:val="22"/>
              </w:rPr>
              <w:t>1</w:t>
            </w:r>
            <w:r w:rsidR="00A05FFF" w:rsidRPr="00DD5200">
              <w:rPr>
                <w:szCs w:val="22"/>
              </w:rPr>
              <w:t>–</w:t>
            </w:r>
            <w:r w:rsidRPr="00DD5200">
              <w:rPr>
                <w:szCs w:val="22"/>
              </w:rPr>
              <w:t>15</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p w14:paraId="49D463B5" w14:textId="7E99D0D1" w:rsidR="001D7624" w:rsidRPr="00DD5200" w:rsidRDefault="001D7624" w:rsidP="0049310E">
            <w:pPr>
              <w:jc w:val="center"/>
              <w:rPr>
                <w:szCs w:val="22"/>
              </w:rPr>
            </w:pPr>
            <w:r w:rsidRPr="00DD5200">
              <w:rPr>
                <w:szCs w:val="22"/>
              </w:rPr>
              <w:t>1</w:t>
            </w:r>
            <w:r w:rsidR="00A05FFF" w:rsidRPr="00DD5200">
              <w:rPr>
                <w:szCs w:val="22"/>
              </w:rPr>
              <w:t>–</w:t>
            </w:r>
            <w:r w:rsidRPr="00DD5200">
              <w:rPr>
                <w:szCs w:val="22"/>
              </w:rPr>
              <w:t>15</w:t>
            </w:r>
            <w:r w:rsidR="00C07CD1" w:rsidRPr="00DD5200">
              <w:rPr>
                <w:szCs w:val="22"/>
              </w:rPr>
              <w:t> ml</w:t>
            </w:r>
            <w:r w:rsidRPr="00DD5200">
              <w:rPr>
                <w:szCs w:val="22"/>
              </w:rPr>
              <w:t>/</w:t>
            </w:r>
            <w:proofErr w:type="spellStart"/>
            <w:r w:rsidRPr="00DD5200">
              <w:rPr>
                <w:szCs w:val="22"/>
              </w:rPr>
              <w:t>inj</w:t>
            </w:r>
            <w:proofErr w:type="spellEnd"/>
            <w:r w:rsidRPr="00DD5200">
              <w:rPr>
                <w:szCs w:val="22"/>
              </w:rPr>
              <w:t>.</w:t>
            </w:r>
          </w:p>
        </w:tc>
        <w:tc>
          <w:tcPr>
            <w:tcW w:w="1800" w:type="dxa"/>
          </w:tcPr>
          <w:p w14:paraId="7401FB14" w14:textId="5CABCEFB" w:rsidR="001D7624" w:rsidRPr="00DD5200" w:rsidRDefault="001D7624" w:rsidP="0049310E">
            <w:pPr>
              <w:jc w:val="center"/>
              <w:rPr>
                <w:szCs w:val="22"/>
              </w:rPr>
            </w:pPr>
            <w:r w:rsidRPr="00DD5200">
              <w:rPr>
                <w:szCs w:val="22"/>
              </w:rPr>
              <w:t xml:space="preserve">Kartais, priklausomai nuo injekcijos vietos, galima suleisti ir didelius </w:t>
            </w:r>
            <w:r w:rsidR="00A05FFF" w:rsidRPr="00DD5200">
              <w:rPr>
                <w:szCs w:val="22"/>
              </w:rPr>
              <w:t>–</w:t>
            </w:r>
            <w:r w:rsidRPr="00DD5200">
              <w:rPr>
                <w:szCs w:val="22"/>
              </w:rPr>
              <w:t xml:space="preserve"> iki 30</w:t>
            </w:r>
            <w:r w:rsidR="00C07CD1" w:rsidRPr="00DD5200">
              <w:rPr>
                <w:szCs w:val="22"/>
              </w:rPr>
              <w:t> ml</w:t>
            </w:r>
            <w:r w:rsidRPr="00DD5200">
              <w:rPr>
                <w:szCs w:val="22"/>
              </w:rPr>
              <w:t xml:space="preserve"> – kontrastin</w:t>
            </w:r>
            <w:r w:rsidR="00831C2D">
              <w:rPr>
                <w:szCs w:val="22"/>
              </w:rPr>
              <w:t xml:space="preserve">ės medžiagos </w:t>
            </w:r>
            <w:r w:rsidRPr="00DD5200">
              <w:rPr>
                <w:szCs w:val="22"/>
              </w:rPr>
              <w:t>kiekius.</w:t>
            </w:r>
          </w:p>
        </w:tc>
      </w:tr>
    </w:tbl>
    <w:p w14:paraId="21E49510" w14:textId="77777777" w:rsidR="001D7624" w:rsidRPr="00DD5200" w:rsidRDefault="001D7624" w:rsidP="001D7624">
      <w:pPr>
        <w:rPr>
          <w:szCs w:val="22"/>
        </w:rPr>
      </w:pPr>
    </w:p>
    <w:p w14:paraId="59374AB2" w14:textId="5ECA9EA7" w:rsidR="001D7624" w:rsidRPr="00DD5200" w:rsidRDefault="00342B36" w:rsidP="001D7624">
      <w:pPr>
        <w:pStyle w:val="Dokumentoinaostekstas"/>
        <w:tabs>
          <w:tab w:val="clear" w:pos="567"/>
        </w:tabs>
        <w:rPr>
          <w:b/>
          <w:szCs w:val="22"/>
          <w:lang w:val="lt-LT"/>
        </w:rPr>
      </w:pPr>
      <w:r>
        <w:rPr>
          <w:b/>
          <w:szCs w:val="22"/>
          <w:lang w:val="lt-LT"/>
        </w:rPr>
        <w:t>Rekomendacijos</w:t>
      </w:r>
      <w:r w:rsidR="001D7624" w:rsidRPr="00DD5200">
        <w:rPr>
          <w:b/>
          <w:szCs w:val="22"/>
          <w:lang w:val="lt-LT"/>
        </w:rPr>
        <w:t xml:space="preserve"> lei</w:t>
      </w:r>
      <w:r>
        <w:rPr>
          <w:b/>
          <w:szCs w:val="22"/>
          <w:lang w:val="lt-LT"/>
        </w:rPr>
        <w:t>džiant</w:t>
      </w:r>
      <w:r w:rsidR="001D7624" w:rsidRPr="00DD5200">
        <w:rPr>
          <w:b/>
          <w:szCs w:val="22"/>
          <w:lang w:val="lt-LT"/>
        </w:rPr>
        <w:t xml:space="preserve"> į </w:t>
      </w:r>
      <w:proofErr w:type="spellStart"/>
      <w:r w:rsidR="001D7624" w:rsidRPr="00DD5200">
        <w:rPr>
          <w:b/>
          <w:szCs w:val="22"/>
          <w:lang w:val="lt-LT"/>
        </w:rPr>
        <w:t>povoratinklinę</w:t>
      </w:r>
      <w:proofErr w:type="spellEnd"/>
      <w:r w:rsidR="001D7624" w:rsidRPr="00DD5200">
        <w:rPr>
          <w:b/>
          <w:szCs w:val="22"/>
          <w:lang w:val="lt-LT"/>
        </w:rPr>
        <w:t xml:space="preserve"> ertmę</w:t>
      </w:r>
    </w:p>
    <w:p w14:paraId="2D424E29" w14:textId="77777777" w:rsidR="003D50F3" w:rsidRPr="00DD5200" w:rsidRDefault="003D50F3" w:rsidP="009A724E"/>
    <w:tbl>
      <w:tblPr>
        <w:tblW w:w="9124" w:type="dxa"/>
        <w:tblLayout w:type="fixed"/>
        <w:tblLook w:val="0000" w:firstRow="0" w:lastRow="0" w:firstColumn="0" w:lastColumn="0" w:noHBand="0" w:noVBand="0"/>
      </w:tblPr>
      <w:tblGrid>
        <w:gridCol w:w="1744"/>
        <w:gridCol w:w="1800"/>
        <w:gridCol w:w="1620"/>
        <w:gridCol w:w="2160"/>
        <w:gridCol w:w="1800"/>
      </w:tblGrid>
      <w:tr w:rsidR="00A05FFF" w:rsidRPr="00DD5200" w14:paraId="6F2A09D6" w14:textId="77777777" w:rsidTr="009A724E">
        <w:tc>
          <w:tcPr>
            <w:tcW w:w="1744" w:type="dxa"/>
            <w:tcBorders>
              <w:top w:val="single" w:sz="4" w:space="0" w:color="auto"/>
              <w:bottom w:val="single" w:sz="4" w:space="0" w:color="auto"/>
            </w:tcBorders>
          </w:tcPr>
          <w:p w14:paraId="39397E3C" w14:textId="77777777" w:rsidR="001D7624" w:rsidRPr="00DD5200" w:rsidRDefault="001D7624" w:rsidP="0049310E">
            <w:pPr>
              <w:jc w:val="center"/>
              <w:rPr>
                <w:b/>
                <w:bCs/>
                <w:szCs w:val="22"/>
              </w:rPr>
            </w:pPr>
            <w:r w:rsidRPr="00DD5200">
              <w:rPr>
                <w:b/>
                <w:bCs/>
                <w:szCs w:val="22"/>
              </w:rPr>
              <w:t>Indikacija</w:t>
            </w:r>
          </w:p>
        </w:tc>
        <w:tc>
          <w:tcPr>
            <w:tcW w:w="1800" w:type="dxa"/>
            <w:tcBorders>
              <w:top w:val="single" w:sz="4" w:space="0" w:color="auto"/>
              <w:bottom w:val="single" w:sz="4" w:space="0" w:color="auto"/>
            </w:tcBorders>
          </w:tcPr>
          <w:p w14:paraId="6DAC8907" w14:textId="77777777" w:rsidR="001D7624" w:rsidRPr="00DD5200" w:rsidRDefault="001D7624" w:rsidP="0049310E">
            <w:pPr>
              <w:jc w:val="center"/>
              <w:rPr>
                <w:b/>
                <w:bCs/>
                <w:szCs w:val="22"/>
              </w:rPr>
            </w:pPr>
            <w:r w:rsidRPr="00DD5200">
              <w:rPr>
                <w:b/>
                <w:bCs/>
                <w:szCs w:val="22"/>
              </w:rPr>
              <w:t xml:space="preserve">Jodo </w:t>
            </w:r>
          </w:p>
          <w:p w14:paraId="0F11CB74" w14:textId="77777777" w:rsidR="001D7624" w:rsidRPr="00DD5200" w:rsidRDefault="001D7624" w:rsidP="0049310E">
            <w:pPr>
              <w:jc w:val="center"/>
              <w:rPr>
                <w:b/>
                <w:bCs/>
                <w:szCs w:val="22"/>
              </w:rPr>
            </w:pPr>
            <w:r w:rsidRPr="00DD5200">
              <w:rPr>
                <w:b/>
                <w:bCs/>
                <w:szCs w:val="22"/>
              </w:rPr>
              <w:t>koncentracija</w:t>
            </w:r>
          </w:p>
        </w:tc>
        <w:tc>
          <w:tcPr>
            <w:tcW w:w="1620" w:type="dxa"/>
            <w:tcBorders>
              <w:top w:val="single" w:sz="4" w:space="0" w:color="auto"/>
              <w:bottom w:val="single" w:sz="4" w:space="0" w:color="auto"/>
            </w:tcBorders>
          </w:tcPr>
          <w:p w14:paraId="38B6E8FF" w14:textId="77777777" w:rsidR="001D7624" w:rsidRPr="00DD5200" w:rsidRDefault="001D7624" w:rsidP="0049310E">
            <w:pPr>
              <w:jc w:val="center"/>
              <w:rPr>
                <w:b/>
                <w:bCs/>
                <w:szCs w:val="22"/>
              </w:rPr>
            </w:pPr>
            <w:proofErr w:type="spellStart"/>
            <w:r w:rsidRPr="00DD5200">
              <w:rPr>
                <w:b/>
                <w:bCs/>
                <w:szCs w:val="22"/>
              </w:rPr>
              <w:t>Joheksolio</w:t>
            </w:r>
            <w:proofErr w:type="spellEnd"/>
            <w:r w:rsidRPr="00DD5200">
              <w:rPr>
                <w:b/>
                <w:bCs/>
                <w:szCs w:val="22"/>
              </w:rPr>
              <w:t xml:space="preserve"> koncentracija</w:t>
            </w:r>
          </w:p>
        </w:tc>
        <w:tc>
          <w:tcPr>
            <w:tcW w:w="2160" w:type="dxa"/>
            <w:tcBorders>
              <w:top w:val="single" w:sz="4" w:space="0" w:color="auto"/>
              <w:bottom w:val="single" w:sz="4" w:space="0" w:color="auto"/>
            </w:tcBorders>
          </w:tcPr>
          <w:p w14:paraId="5C155FE4" w14:textId="77777777" w:rsidR="001D7624" w:rsidRPr="00DD5200" w:rsidRDefault="001D7624" w:rsidP="0049310E">
            <w:pPr>
              <w:jc w:val="center"/>
              <w:rPr>
                <w:b/>
                <w:bCs/>
                <w:szCs w:val="22"/>
              </w:rPr>
            </w:pPr>
            <w:r w:rsidRPr="00DD5200">
              <w:rPr>
                <w:b/>
                <w:bCs/>
                <w:szCs w:val="22"/>
              </w:rPr>
              <w:t>Tūris</w:t>
            </w:r>
          </w:p>
        </w:tc>
        <w:tc>
          <w:tcPr>
            <w:tcW w:w="1800" w:type="dxa"/>
            <w:tcBorders>
              <w:top w:val="single" w:sz="4" w:space="0" w:color="auto"/>
              <w:bottom w:val="single" w:sz="4" w:space="0" w:color="auto"/>
            </w:tcBorders>
          </w:tcPr>
          <w:p w14:paraId="3B0CA531" w14:textId="77777777" w:rsidR="001D7624" w:rsidRPr="00DD5200" w:rsidRDefault="001D7624" w:rsidP="0049310E">
            <w:pPr>
              <w:jc w:val="center"/>
              <w:rPr>
                <w:b/>
                <w:bCs/>
                <w:szCs w:val="22"/>
              </w:rPr>
            </w:pPr>
            <w:r w:rsidRPr="00DD5200">
              <w:rPr>
                <w:b/>
                <w:bCs/>
                <w:szCs w:val="22"/>
              </w:rPr>
              <w:t>Pastabos</w:t>
            </w:r>
          </w:p>
        </w:tc>
      </w:tr>
      <w:tr w:rsidR="00A05FFF" w:rsidRPr="00DD5200" w14:paraId="3CCFE116" w14:textId="77777777" w:rsidTr="009A724E">
        <w:trPr>
          <w:trHeight w:val="1522"/>
        </w:trPr>
        <w:tc>
          <w:tcPr>
            <w:tcW w:w="1744" w:type="dxa"/>
            <w:tcBorders>
              <w:top w:val="single" w:sz="4" w:space="0" w:color="auto"/>
            </w:tcBorders>
          </w:tcPr>
          <w:p w14:paraId="3AC84A0F" w14:textId="77777777" w:rsidR="001D7624" w:rsidRPr="00DD5200" w:rsidRDefault="001D7624" w:rsidP="0049310E">
            <w:pPr>
              <w:rPr>
                <w:szCs w:val="22"/>
              </w:rPr>
            </w:pPr>
            <w:proofErr w:type="spellStart"/>
            <w:r w:rsidRPr="00DD5200">
              <w:rPr>
                <w:szCs w:val="22"/>
              </w:rPr>
              <w:t>Liumbalinė</w:t>
            </w:r>
            <w:proofErr w:type="spellEnd"/>
            <w:r w:rsidRPr="00DD5200">
              <w:rPr>
                <w:szCs w:val="22"/>
              </w:rPr>
              <w:t xml:space="preserve"> ir torakalinė </w:t>
            </w:r>
            <w:proofErr w:type="spellStart"/>
            <w:r w:rsidRPr="00DD5200">
              <w:rPr>
                <w:szCs w:val="22"/>
              </w:rPr>
              <w:t>mielografija</w:t>
            </w:r>
            <w:proofErr w:type="spellEnd"/>
            <w:r w:rsidRPr="00DD5200">
              <w:rPr>
                <w:szCs w:val="22"/>
              </w:rPr>
              <w:t xml:space="preserve"> </w:t>
            </w:r>
          </w:p>
          <w:p w14:paraId="30CDE9E8" w14:textId="77777777" w:rsidR="001D7624" w:rsidRPr="00DD5200" w:rsidRDefault="001D7624" w:rsidP="0049310E">
            <w:pPr>
              <w:rPr>
                <w:szCs w:val="22"/>
              </w:rPr>
            </w:pPr>
            <w:r w:rsidRPr="00DD5200">
              <w:rPr>
                <w:szCs w:val="22"/>
              </w:rPr>
              <w:t>(</w:t>
            </w:r>
            <w:proofErr w:type="spellStart"/>
            <w:r w:rsidRPr="00DD5200">
              <w:rPr>
                <w:szCs w:val="22"/>
              </w:rPr>
              <w:t>liumbalinė</w:t>
            </w:r>
            <w:proofErr w:type="spellEnd"/>
            <w:r w:rsidRPr="00DD5200">
              <w:rPr>
                <w:szCs w:val="22"/>
              </w:rPr>
              <w:t xml:space="preserve"> injekcija)</w:t>
            </w:r>
          </w:p>
          <w:p w14:paraId="6693358E" w14:textId="77777777" w:rsidR="001D7624" w:rsidRPr="00DD5200" w:rsidRDefault="001D7624" w:rsidP="0049310E">
            <w:pPr>
              <w:rPr>
                <w:szCs w:val="22"/>
              </w:rPr>
            </w:pPr>
          </w:p>
        </w:tc>
        <w:tc>
          <w:tcPr>
            <w:tcW w:w="1800" w:type="dxa"/>
            <w:tcBorders>
              <w:top w:val="single" w:sz="4" w:space="0" w:color="auto"/>
            </w:tcBorders>
          </w:tcPr>
          <w:p w14:paraId="387A8558" w14:textId="77777777" w:rsidR="001D7624" w:rsidRPr="00DD5200" w:rsidRDefault="001D7624" w:rsidP="0049310E">
            <w:pPr>
              <w:jc w:val="center"/>
              <w:rPr>
                <w:szCs w:val="22"/>
              </w:rPr>
            </w:pPr>
          </w:p>
          <w:p w14:paraId="4F5A4501" w14:textId="77777777" w:rsidR="001D7624" w:rsidRPr="00DD5200" w:rsidRDefault="001D7624" w:rsidP="0049310E">
            <w:pPr>
              <w:jc w:val="center"/>
              <w:rPr>
                <w:szCs w:val="22"/>
              </w:rPr>
            </w:pPr>
          </w:p>
          <w:p w14:paraId="55160E81" w14:textId="1A1912FF" w:rsidR="001D7624" w:rsidRPr="00DD5200" w:rsidRDefault="001D7624" w:rsidP="0049310E">
            <w:pPr>
              <w:jc w:val="center"/>
              <w:rPr>
                <w:szCs w:val="22"/>
              </w:rPr>
            </w:pPr>
            <w:r w:rsidRPr="00DD5200">
              <w:rPr>
                <w:szCs w:val="22"/>
              </w:rPr>
              <w:t>240 mg I/ml</w:t>
            </w:r>
            <w:r w:rsidR="002B1984" w:rsidRPr="00DD5200">
              <w:rPr>
                <w:szCs w:val="22"/>
              </w:rPr>
              <w:t>*</w:t>
            </w:r>
          </w:p>
          <w:p w14:paraId="4A374E38" w14:textId="77777777" w:rsidR="001D7624" w:rsidRPr="00DD5200" w:rsidRDefault="001D7624" w:rsidP="0049310E">
            <w:pPr>
              <w:jc w:val="center"/>
              <w:rPr>
                <w:szCs w:val="22"/>
              </w:rPr>
            </w:pPr>
          </w:p>
          <w:p w14:paraId="46C08EA3" w14:textId="77777777" w:rsidR="001D7624" w:rsidRPr="00DD5200" w:rsidRDefault="001D7624" w:rsidP="0049310E">
            <w:pPr>
              <w:jc w:val="center"/>
              <w:rPr>
                <w:szCs w:val="22"/>
              </w:rPr>
            </w:pPr>
          </w:p>
          <w:p w14:paraId="642CEA50" w14:textId="77777777" w:rsidR="001D7624" w:rsidRPr="00DD5200" w:rsidRDefault="001D7624" w:rsidP="0049310E">
            <w:pPr>
              <w:jc w:val="center"/>
              <w:rPr>
                <w:szCs w:val="22"/>
              </w:rPr>
            </w:pPr>
          </w:p>
        </w:tc>
        <w:tc>
          <w:tcPr>
            <w:tcW w:w="1620" w:type="dxa"/>
            <w:tcBorders>
              <w:top w:val="single" w:sz="4" w:space="0" w:color="auto"/>
            </w:tcBorders>
          </w:tcPr>
          <w:p w14:paraId="2A25FCDE" w14:textId="77777777" w:rsidR="001D7624" w:rsidRPr="00DD5200" w:rsidRDefault="001D7624" w:rsidP="0049310E">
            <w:pPr>
              <w:jc w:val="center"/>
              <w:rPr>
                <w:szCs w:val="22"/>
              </w:rPr>
            </w:pPr>
          </w:p>
          <w:p w14:paraId="0E62A984" w14:textId="77777777" w:rsidR="001D7624" w:rsidRPr="00DD5200" w:rsidRDefault="001D7624" w:rsidP="0049310E">
            <w:pPr>
              <w:jc w:val="center"/>
              <w:rPr>
                <w:szCs w:val="22"/>
              </w:rPr>
            </w:pPr>
          </w:p>
          <w:p w14:paraId="7A0DF0C3" w14:textId="7B3BBB30" w:rsidR="001D7624" w:rsidRPr="00DD5200" w:rsidRDefault="001D7624" w:rsidP="0049310E">
            <w:pPr>
              <w:jc w:val="center"/>
              <w:rPr>
                <w:szCs w:val="22"/>
              </w:rPr>
            </w:pPr>
            <w:r w:rsidRPr="00DD5200">
              <w:rPr>
                <w:szCs w:val="22"/>
              </w:rPr>
              <w:t>518 mg/ml</w:t>
            </w:r>
            <w:r w:rsidR="002B1984" w:rsidRPr="00DD5200">
              <w:rPr>
                <w:szCs w:val="22"/>
              </w:rPr>
              <w:t>*</w:t>
            </w:r>
          </w:p>
          <w:p w14:paraId="03DA5172" w14:textId="77777777" w:rsidR="001D7624" w:rsidRPr="00DD5200" w:rsidRDefault="001D7624" w:rsidP="0049310E">
            <w:pPr>
              <w:jc w:val="center"/>
              <w:rPr>
                <w:szCs w:val="22"/>
              </w:rPr>
            </w:pPr>
          </w:p>
        </w:tc>
        <w:tc>
          <w:tcPr>
            <w:tcW w:w="2160" w:type="dxa"/>
            <w:tcBorders>
              <w:top w:val="single" w:sz="4" w:space="0" w:color="auto"/>
            </w:tcBorders>
          </w:tcPr>
          <w:p w14:paraId="69732567" w14:textId="77777777" w:rsidR="001D7624" w:rsidRPr="00DD5200" w:rsidRDefault="001D7624" w:rsidP="0049310E">
            <w:pPr>
              <w:jc w:val="center"/>
              <w:rPr>
                <w:szCs w:val="22"/>
              </w:rPr>
            </w:pPr>
          </w:p>
          <w:p w14:paraId="016ED9F5" w14:textId="77777777" w:rsidR="001D7624" w:rsidRPr="00DD5200" w:rsidRDefault="001D7624" w:rsidP="0049310E">
            <w:pPr>
              <w:jc w:val="center"/>
              <w:rPr>
                <w:szCs w:val="22"/>
              </w:rPr>
            </w:pPr>
          </w:p>
          <w:p w14:paraId="14AC30F2" w14:textId="4C50C691" w:rsidR="001D7624" w:rsidRPr="00DD5200" w:rsidRDefault="001D7624" w:rsidP="0049310E">
            <w:pPr>
              <w:jc w:val="center"/>
              <w:rPr>
                <w:szCs w:val="22"/>
              </w:rPr>
            </w:pPr>
            <w:r w:rsidRPr="00DD5200">
              <w:rPr>
                <w:szCs w:val="22"/>
              </w:rPr>
              <w:t>8</w:t>
            </w:r>
            <w:r w:rsidR="00A05FFF" w:rsidRPr="00DD5200">
              <w:rPr>
                <w:szCs w:val="22"/>
              </w:rPr>
              <w:t>–</w:t>
            </w:r>
            <w:r w:rsidRPr="00DD5200">
              <w:rPr>
                <w:szCs w:val="22"/>
              </w:rPr>
              <w:t>12</w:t>
            </w:r>
            <w:r w:rsidR="00C07CD1" w:rsidRPr="00DD5200">
              <w:rPr>
                <w:szCs w:val="22"/>
              </w:rPr>
              <w:t> ml</w:t>
            </w:r>
          </w:p>
          <w:p w14:paraId="2CDE7C73" w14:textId="77777777" w:rsidR="001D7624" w:rsidRPr="00DD5200" w:rsidRDefault="001D7624" w:rsidP="0049310E">
            <w:pPr>
              <w:jc w:val="center"/>
              <w:rPr>
                <w:szCs w:val="22"/>
              </w:rPr>
            </w:pPr>
          </w:p>
          <w:p w14:paraId="6E590029" w14:textId="77777777" w:rsidR="001D7624" w:rsidRPr="00DD5200" w:rsidRDefault="001D7624" w:rsidP="0049310E">
            <w:pPr>
              <w:jc w:val="center"/>
              <w:rPr>
                <w:szCs w:val="22"/>
              </w:rPr>
            </w:pPr>
          </w:p>
          <w:p w14:paraId="676805D0" w14:textId="77777777" w:rsidR="001D7624" w:rsidRPr="00DD5200" w:rsidRDefault="001D7624" w:rsidP="0049310E">
            <w:pPr>
              <w:jc w:val="center"/>
              <w:rPr>
                <w:szCs w:val="22"/>
              </w:rPr>
            </w:pPr>
          </w:p>
        </w:tc>
        <w:tc>
          <w:tcPr>
            <w:tcW w:w="1800" w:type="dxa"/>
            <w:vMerge w:val="restart"/>
            <w:tcBorders>
              <w:top w:val="single" w:sz="4" w:space="0" w:color="auto"/>
            </w:tcBorders>
          </w:tcPr>
          <w:p w14:paraId="1CB3E7CA" w14:textId="77777777" w:rsidR="001D7624" w:rsidRPr="00DD5200" w:rsidRDefault="001D7624" w:rsidP="0049310E">
            <w:pPr>
              <w:jc w:val="center"/>
              <w:rPr>
                <w:szCs w:val="22"/>
              </w:rPr>
            </w:pPr>
          </w:p>
        </w:tc>
      </w:tr>
      <w:tr w:rsidR="00A05FFF" w:rsidRPr="00DD5200" w14:paraId="7A2415D1" w14:textId="77777777" w:rsidTr="0049310E">
        <w:trPr>
          <w:trHeight w:val="1222"/>
        </w:trPr>
        <w:tc>
          <w:tcPr>
            <w:tcW w:w="1744" w:type="dxa"/>
          </w:tcPr>
          <w:p w14:paraId="0DFAE562" w14:textId="77777777" w:rsidR="001D7624" w:rsidRPr="00DD5200" w:rsidRDefault="001D7624" w:rsidP="0049310E">
            <w:pPr>
              <w:rPr>
                <w:szCs w:val="22"/>
              </w:rPr>
            </w:pPr>
            <w:proofErr w:type="spellStart"/>
            <w:r w:rsidRPr="00DD5200">
              <w:rPr>
                <w:szCs w:val="22"/>
              </w:rPr>
              <w:t>Cervikalinė</w:t>
            </w:r>
            <w:proofErr w:type="spellEnd"/>
            <w:r w:rsidRPr="00DD5200">
              <w:rPr>
                <w:szCs w:val="22"/>
              </w:rPr>
              <w:t xml:space="preserve"> </w:t>
            </w:r>
            <w:proofErr w:type="spellStart"/>
            <w:r w:rsidRPr="00DD5200">
              <w:rPr>
                <w:szCs w:val="22"/>
              </w:rPr>
              <w:t>mielografija</w:t>
            </w:r>
            <w:proofErr w:type="spellEnd"/>
            <w:r w:rsidRPr="00DD5200">
              <w:rPr>
                <w:szCs w:val="22"/>
              </w:rPr>
              <w:t xml:space="preserve"> (</w:t>
            </w:r>
            <w:proofErr w:type="spellStart"/>
            <w:r w:rsidRPr="00DD5200">
              <w:rPr>
                <w:szCs w:val="22"/>
              </w:rPr>
              <w:t>liumbalinė</w:t>
            </w:r>
            <w:proofErr w:type="spellEnd"/>
            <w:r w:rsidRPr="00DD5200">
              <w:rPr>
                <w:szCs w:val="22"/>
              </w:rPr>
              <w:t xml:space="preserve"> injekcija)</w:t>
            </w:r>
          </w:p>
          <w:p w14:paraId="6D3E92A7" w14:textId="77777777" w:rsidR="001D7624" w:rsidRPr="00DD5200" w:rsidRDefault="001D7624" w:rsidP="0049310E">
            <w:pPr>
              <w:rPr>
                <w:szCs w:val="22"/>
              </w:rPr>
            </w:pPr>
          </w:p>
        </w:tc>
        <w:tc>
          <w:tcPr>
            <w:tcW w:w="1800" w:type="dxa"/>
          </w:tcPr>
          <w:p w14:paraId="148CF766" w14:textId="77777777" w:rsidR="001D7624" w:rsidRPr="00DD5200" w:rsidRDefault="001D7624" w:rsidP="0049310E">
            <w:pPr>
              <w:jc w:val="center"/>
              <w:rPr>
                <w:szCs w:val="22"/>
              </w:rPr>
            </w:pPr>
          </w:p>
          <w:p w14:paraId="7EFBB8BA" w14:textId="2AA3B6E0" w:rsidR="001D7624" w:rsidRPr="00DD5200" w:rsidRDefault="001D7624" w:rsidP="0049310E">
            <w:pPr>
              <w:jc w:val="center"/>
              <w:rPr>
                <w:szCs w:val="22"/>
              </w:rPr>
            </w:pPr>
            <w:r w:rsidRPr="00DD5200">
              <w:rPr>
                <w:szCs w:val="22"/>
              </w:rPr>
              <w:t>240 mg I/ml</w:t>
            </w:r>
            <w:r w:rsidR="002B1984" w:rsidRPr="00DD5200">
              <w:rPr>
                <w:szCs w:val="22"/>
              </w:rPr>
              <w:t>*</w:t>
            </w:r>
          </w:p>
          <w:p w14:paraId="19EAAC03" w14:textId="77777777" w:rsidR="001D7624" w:rsidRPr="00DD5200" w:rsidRDefault="001D7624" w:rsidP="0049310E">
            <w:pPr>
              <w:jc w:val="center"/>
              <w:rPr>
                <w:szCs w:val="22"/>
              </w:rPr>
            </w:pPr>
            <w:r w:rsidRPr="00DD5200">
              <w:rPr>
                <w:szCs w:val="22"/>
              </w:rPr>
              <w:t>arba 300 mg I/ml</w:t>
            </w:r>
          </w:p>
          <w:p w14:paraId="5AD5AD0E" w14:textId="77777777" w:rsidR="001D7624" w:rsidRPr="00DD5200" w:rsidRDefault="001D7624" w:rsidP="0049310E">
            <w:pPr>
              <w:jc w:val="center"/>
              <w:rPr>
                <w:szCs w:val="22"/>
              </w:rPr>
            </w:pPr>
          </w:p>
          <w:p w14:paraId="525CD43E" w14:textId="77777777" w:rsidR="001D7624" w:rsidRPr="00DD5200" w:rsidRDefault="001D7624" w:rsidP="0049310E">
            <w:pPr>
              <w:jc w:val="center"/>
              <w:rPr>
                <w:szCs w:val="22"/>
              </w:rPr>
            </w:pPr>
          </w:p>
        </w:tc>
        <w:tc>
          <w:tcPr>
            <w:tcW w:w="1620" w:type="dxa"/>
          </w:tcPr>
          <w:p w14:paraId="4E47266A" w14:textId="77777777" w:rsidR="001D7624" w:rsidRPr="00DD5200" w:rsidRDefault="001D7624" w:rsidP="0049310E">
            <w:pPr>
              <w:jc w:val="center"/>
              <w:rPr>
                <w:szCs w:val="22"/>
              </w:rPr>
            </w:pPr>
          </w:p>
          <w:p w14:paraId="1A998CD2" w14:textId="6DB82DCE" w:rsidR="001D7624" w:rsidRPr="00DD5200" w:rsidRDefault="001D7624" w:rsidP="0049310E">
            <w:pPr>
              <w:jc w:val="center"/>
              <w:rPr>
                <w:szCs w:val="22"/>
              </w:rPr>
            </w:pPr>
            <w:r w:rsidRPr="00DD5200">
              <w:rPr>
                <w:szCs w:val="22"/>
              </w:rPr>
              <w:t>518 mg/ml</w:t>
            </w:r>
            <w:r w:rsidR="002B1984" w:rsidRPr="00DD5200">
              <w:rPr>
                <w:szCs w:val="22"/>
              </w:rPr>
              <w:t>*</w:t>
            </w:r>
          </w:p>
          <w:p w14:paraId="0FBC25BD" w14:textId="3E8753BF" w:rsidR="001D7624" w:rsidRPr="00DD5200" w:rsidRDefault="001D7624" w:rsidP="0049310E">
            <w:pPr>
              <w:jc w:val="center"/>
              <w:rPr>
                <w:szCs w:val="22"/>
              </w:rPr>
            </w:pPr>
            <w:r w:rsidRPr="00DD5200">
              <w:rPr>
                <w:szCs w:val="22"/>
              </w:rPr>
              <w:t>arba 647 mg/ml</w:t>
            </w:r>
          </w:p>
          <w:p w14:paraId="40008825" w14:textId="77777777" w:rsidR="001D7624" w:rsidRPr="00DD5200" w:rsidRDefault="001D7624" w:rsidP="0049310E">
            <w:pPr>
              <w:jc w:val="center"/>
              <w:rPr>
                <w:szCs w:val="22"/>
              </w:rPr>
            </w:pPr>
          </w:p>
        </w:tc>
        <w:tc>
          <w:tcPr>
            <w:tcW w:w="2160" w:type="dxa"/>
          </w:tcPr>
          <w:p w14:paraId="6F73CE07" w14:textId="77777777" w:rsidR="001D7624" w:rsidRPr="00DD5200" w:rsidRDefault="001D7624" w:rsidP="0049310E">
            <w:pPr>
              <w:jc w:val="center"/>
              <w:rPr>
                <w:szCs w:val="22"/>
              </w:rPr>
            </w:pPr>
          </w:p>
          <w:p w14:paraId="48B3D389" w14:textId="62BA372C" w:rsidR="001D7624" w:rsidRPr="00DD5200" w:rsidRDefault="001D7624" w:rsidP="0049310E">
            <w:pPr>
              <w:jc w:val="center"/>
              <w:rPr>
                <w:szCs w:val="22"/>
              </w:rPr>
            </w:pPr>
            <w:r w:rsidRPr="00DD5200">
              <w:rPr>
                <w:szCs w:val="22"/>
              </w:rPr>
              <w:t>10</w:t>
            </w:r>
            <w:r w:rsidR="00A05FFF" w:rsidRPr="00DD5200">
              <w:rPr>
                <w:szCs w:val="22"/>
              </w:rPr>
              <w:t>–</w:t>
            </w:r>
            <w:r w:rsidRPr="00DD5200">
              <w:rPr>
                <w:szCs w:val="22"/>
              </w:rPr>
              <w:t>12</w:t>
            </w:r>
            <w:r w:rsidR="00C07CD1" w:rsidRPr="00DD5200">
              <w:rPr>
                <w:szCs w:val="22"/>
              </w:rPr>
              <w:t> ml</w:t>
            </w:r>
          </w:p>
          <w:p w14:paraId="35C70550" w14:textId="5DDDD4C9" w:rsidR="001D7624" w:rsidRPr="00DD5200" w:rsidRDefault="001D7624" w:rsidP="0049310E">
            <w:pPr>
              <w:jc w:val="center"/>
              <w:rPr>
                <w:szCs w:val="22"/>
              </w:rPr>
            </w:pPr>
            <w:r w:rsidRPr="00DD5200">
              <w:rPr>
                <w:szCs w:val="22"/>
              </w:rPr>
              <w:t>7</w:t>
            </w:r>
            <w:r w:rsidR="00A05FFF" w:rsidRPr="00DD5200">
              <w:rPr>
                <w:szCs w:val="22"/>
              </w:rPr>
              <w:t>–</w:t>
            </w:r>
            <w:r w:rsidRPr="00DD5200">
              <w:rPr>
                <w:szCs w:val="22"/>
              </w:rPr>
              <w:t>10</w:t>
            </w:r>
            <w:r w:rsidR="00C07CD1" w:rsidRPr="00DD5200">
              <w:rPr>
                <w:szCs w:val="22"/>
              </w:rPr>
              <w:t> ml</w:t>
            </w:r>
          </w:p>
          <w:p w14:paraId="2F23A009" w14:textId="77777777" w:rsidR="001D7624" w:rsidRPr="00DD5200" w:rsidRDefault="001D7624" w:rsidP="0049310E">
            <w:pPr>
              <w:jc w:val="center"/>
              <w:rPr>
                <w:szCs w:val="22"/>
              </w:rPr>
            </w:pPr>
          </w:p>
          <w:p w14:paraId="04BF482C" w14:textId="77777777" w:rsidR="001D7624" w:rsidRPr="00DD5200" w:rsidRDefault="001D7624" w:rsidP="0049310E">
            <w:pPr>
              <w:jc w:val="center"/>
              <w:rPr>
                <w:szCs w:val="22"/>
              </w:rPr>
            </w:pPr>
          </w:p>
        </w:tc>
        <w:tc>
          <w:tcPr>
            <w:tcW w:w="1800" w:type="dxa"/>
            <w:vMerge/>
          </w:tcPr>
          <w:p w14:paraId="39407DBA" w14:textId="77777777" w:rsidR="001D7624" w:rsidRPr="00DD5200" w:rsidRDefault="001D7624" w:rsidP="0049310E">
            <w:pPr>
              <w:jc w:val="center"/>
              <w:rPr>
                <w:szCs w:val="22"/>
              </w:rPr>
            </w:pPr>
          </w:p>
        </w:tc>
      </w:tr>
      <w:tr w:rsidR="00A05FFF" w:rsidRPr="00DD5200" w14:paraId="2B20B753" w14:textId="77777777" w:rsidTr="0049310E">
        <w:trPr>
          <w:trHeight w:val="1426"/>
        </w:trPr>
        <w:tc>
          <w:tcPr>
            <w:tcW w:w="1744" w:type="dxa"/>
          </w:tcPr>
          <w:p w14:paraId="5565FD8B" w14:textId="77777777" w:rsidR="001D7624" w:rsidRPr="00DD5200" w:rsidRDefault="001D7624" w:rsidP="0049310E">
            <w:pPr>
              <w:rPr>
                <w:szCs w:val="22"/>
              </w:rPr>
            </w:pPr>
            <w:proofErr w:type="spellStart"/>
            <w:r w:rsidRPr="00DD5200">
              <w:rPr>
                <w:szCs w:val="22"/>
              </w:rPr>
              <w:t>Cervikalinė</w:t>
            </w:r>
            <w:proofErr w:type="spellEnd"/>
            <w:r w:rsidRPr="00DD5200">
              <w:rPr>
                <w:szCs w:val="22"/>
              </w:rPr>
              <w:t xml:space="preserve"> </w:t>
            </w:r>
            <w:proofErr w:type="spellStart"/>
            <w:r w:rsidRPr="00DD5200">
              <w:rPr>
                <w:szCs w:val="22"/>
              </w:rPr>
              <w:t>mielografija</w:t>
            </w:r>
            <w:proofErr w:type="spellEnd"/>
            <w:r w:rsidRPr="00DD5200">
              <w:rPr>
                <w:szCs w:val="22"/>
              </w:rPr>
              <w:t xml:space="preserve"> (</w:t>
            </w:r>
            <w:proofErr w:type="spellStart"/>
            <w:r w:rsidRPr="00DD5200">
              <w:rPr>
                <w:szCs w:val="22"/>
              </w:rPr>
              <w:t>lateralinė</w:t>
            </w:r>
            <w:proofErr w:type="spellEnd"/>
            <w:r w:rsidRPr="00DD5200">
              <w:rPr>
                <w:szCs w:val="22"/>
              </w:rPr>
              <w:t xml:space="preserve"> </w:t>
            </w:r>
            <w:proofErr w:type="spellStart"/>
            <w:r w:rsidRPr="00DD5200">
              <w:rPr>
                <w:szCs w:val="22"/>
              </w:rPr>
              <w:t>cervikalinė</w:t>
            </w:r>
            <w:proofErr w:type="spellEnd"/>
            <w:r w:rsidRPr="00DD5200">
              <w:rPr>
                <w:szCs w:val="22"/>
              </w:rPr>
              <w:t xml:space="preserve"> injekcija)</w:t>
            </w:r>
          </w:p>
          <w:p w14:paraId="44BC98D5" w14:textId="77777777" w:rsidR="001D7624" w:rsidRPr="00DD5200" w:rsidRDefault="001D7624" w:rsidP="0049310E">
            <w:pPr>
              <w:rPr>
                <w:szCs w:val="22"/>
              </w:rPr>
            </w:pPr>
          </w:p>
        </w:tc>
        <w:tc>
          <w:tcPr>
            <w:tcW w:w="1800" w:type="dxa"/>
          </w:tcPr>
          <w:p w14:paraId="12400D55" w14:textId="77777777" w:rsidR="001D7624" w:rsidRPr="00DD5200" w:rsidRDefault="001D7624" w:rsidP="0049310E">
            <w:pPr>
              <w:jc w:val="center"/>
              <w:rPr>
                <w:szCs w:val="22"/>
              </w:rPr>
            </w:pPr>
          </w:p>
          <w:p w14:paraId="3E4C2336" w14:textId="698680E1" w:rsidR="001D7624" w:rsidRPr="00DD5200" w:rsidRDefault="001D7624" w:rsidP="0049310E">
            <w:pPr>
              <w:jc w:val="center"/>
              <w:rPr>
                <w:szCs w:val="22"/>
              </w:rPr>
            </w:pPr>
            <w:r w:rsidRPr="00DD5200">
              <w:rPr>
                <w:szCs w:val="22"/>
              </w:rPr>
              <w:t>240 mg I/ml</w:t>
            </w:r>
            <w:r w:rsidR="002B1984" w:rsidRPr="00DD5200">
              <w:rPr>
                <w:szCs w:val="22"/>
              </w:rPr>
              <w:t>*</w:t>
            </w:r>
          </w:p>
          <w:p w14:paraId="09EFA457" w14:textId="77777777" w:rsidR="001D7624" w:rsidRPr="00DD5200" w:rsidRDefault="001D7624" w:rsidP="0049310E">
            <w:pPr>
              <w:jc w:val="center"/>
              <w:rPr>
                <w:szCs w:val="22"/>
              </w:rPr>
            </w:pPr>
            <w:r w:rsidRPr="00DD5200">
              <w:rPr>
                <w:szCs w:val="22"/>
              </w:rPr>
              <w:t>arba 300 mg I/ml</w:t>
            </w:r>
          </w:p>
          <w:p w14:paraId="4980494A" w14:textId="77777777" w:rsidR="001D7624" w:rsidRPr="00DD5200" w:rsidRDefault="001D7624" w:rsidP="0049310E">
            <w:pPr>
              <w:jc w:val="center"/>
              <w:rPr>
                <w:szCs w:val="22"/>
              </w:rPr>
            </w:pPr>
          </w:p>
          <w:p w14:paraId="598871C0" w14:textId="77777777" w:rsidR="001D7624" w:rsidRPr="00DD5200" w:rsidRDefault="001D7624" w:rsidP="0049310E">
            <w:pPr>
              <w:jc w:val="center"/>
              <w:rPr>
                <w:szCs w:val="22"/>
              </w:rPr>
            </w:pPr>
          </w:p>
          <w:p w14:paraId="6280B2BB" w14:textId="77777777" w:rsidR="001D7624" w:rsidRPr="00DD5200" w:rsidRDefault="001D7624" w:rsidP="0049310E">
            <w:pPr>
              <w:jc w:val="center"/>
              <w:rPr>
                <w:szCs w:val="22"/>
              </w:rPr>
            </w:pPr>
          </w:p>
        </w:tc>
        <w:tc>
          <w:tcPr>
            <w:tcW w:w="1620" w:type="dxa"/>
          </w:tcPr>
          <w:p w14:paraId="7E55A3EB" w14:textId="77777777" w:rsidR="001D7624" w:rsidRPr="00DD5200" w:rsidRDefault="001D7624" w:rsidP="0049310E">
            <w:pPr>
              <w:jc w:val="center"/>
              <w:rPr>
                <w:szCs w:val="22"/>
              </w:rPr>
            </w:pPr>
          </w:p>
          <w:p w14:paraId="367E7578" w14:textId="018892F9" w:rsidR="001D7624" w:rsidRPr="00DD5200" w:rsidRDefault="001D7624" w:rsidP="0049310E">
            <w:pPr>
              <w:jc w:val="center"/>
              <w:rPr>
                <w:szCs w:val="22"/>
              </w:rPr>
            </w:pPr>
            <w:r w:rsidRPr="00DD5200">
              <w:rPr>
                <w:szCs w:val="22"/>
              </w:rPr>
              <w:t>518 mg/ml</w:t>
            </w:r>
            <w:r w:rsidR="002B1984" w:rsidRPr="00DD5200">
              <w:rPr>
                <w:szCs w:val="22"/>
              </w:rPr>
              <w:t>*</w:t>
            </w:r>
          </w:p>
          <w:p w14:paraId="2C6D4341" w14:textId="0944DE05" w:rsidR="001D7624" w:rsidRPr="00DD5200" w:rsidRDefault="001D7624" w:rsidP="0049310E">
            <w:pPr>
              <w:jc w:val="center"/>
              <w:rPr>
                <w:szCs w:val="22"/>
              </w:rPr>
            </w:pPr>
            <w:r w:rsidRPr="00DD5200">
              <w:rPr>
                <w:szCs w:val="22"/>
              </w:rPr>
              <w:t>arba 647 mg/ml</w:t>
            </w:r>
          </w:p>
          <w:p w14:paraId="76B9D31A" w14:textId="77777777" w:rsidR="001D7624" w:rsidRPr="00DD5200" w:rsidRDefault="001D7624" w:rsidP="0049310E">
            <w:pPr>
              <w:jc w:val="center"/>
              <w:rPr>
                <w:szCs w:val="22"/>
              </w:rPr>
            </w:pPr>
          </w:p>
        </w:tc>
        <w:tc>
          <w:tcPr>
            <w:tcW w:w="2160" w:type="dxa"/>
          </w:tcPr>
          <w:p w14:paraId="51E47904" w14:textId="77777777" w:rsidR="001D7624" w:rsidRPr="00DD5200" w:rsidRDefault="001D7624" w:rsidP="0049310E">
            <w:pPr>
              <w:jc w:val="center"/>
              <w:rPr>
                <w:szCs w:val="22"/>
              </w:rPr>
            </w:pPr>
          </w:p>
          <w:p w14:paraId="45036FEF" w14:textId="01CD38A1" w:rsidR="001D7624" w:rsidRPr="00DD5200" w:rsidRDefault="001D7624" w:rsidP="0049310E">
            <w:pPr>
              <w:jc w:val="center"/>
              <w:rPr>
                <w:szCs w:val="22"/>
              </w:rPr>
            </w:pPr>
            <w:r w:rsidRPr="00DD5200">
              <w:rPr>
                <w:szCs w:val="22"/>
              </w:rPr>
              <w:t>6</w:t>
            </w:r>
            <w:r w:rsidR="00A05FFF" w:rsidRPr="00DD5200">
              <w:rPr>
                <w:szCs w:val="22"/>
              </w:rPr>
              <w:t>–</w:t>
            </w:r>
            <w:r w:rsidRPr="00DD5200">
              <w:rPr>
                <w:szCs w:val="22"/>
              </w:rPr>
              <w:t>10</w:t>
            </w:r>
            <w:r w:rsidR="00C07CD1" w:rsidRPr="00DD5200">
              <w:rPr>
                <w:szCs w:val="22"/>
              </w:rPr>
              <w:t> ml</w:t>
            </w:r>
          </w:p>
          <w:p w14:paraId="2FEA09BA" w14:textId="22F03952" w:rsidR="001D7624" w:rsidRPr="00DD5200" w:rsidRDefault="001D7624" w:rsidP="0049310E">
            <w:pPr>
              <w:jc w:val="center"/>
              <w:rPr>
                <w:szCs w:val="22"/>
              </w:rPr>
            </w:pPr>
            <w:r w:rsidRPr="00DD5200">
              <w:rPr>
                <w:szCs w:val="22"/>
              </w:rPr>
              <w:t>6</w:t>
            </w:r>
            <w:r w:rsidR="00A05FFF" w:rsidRPr="00DD5200">
              <w:rPr>
                <w:szCs w:val="22"/>
              </w:rPr>
              <w:t>–</w:t>
            </w:r>
            <w:r w:rsidRPr="00DD5200">
              <w:rPr>
                <w:szCs w:val="22"/>
              </w:rPr>
              <w:t>8</w:t>
            </w:r>
            <w:r w:rsidR="00C07CD1" w:rsidRPr="00DD5200">
              <w:rPr>
                <w:szCs w:val="22"/>
              </w:rPr>
              <w:t> ml</w:t>
            </w:r>
          </w:p>
          <w:p w14:paraId="4083FF9C" w14:textId="77777777" w:rsidR="001D7624" w:rsidRPr="00DD5200" w:rsidRDefault="001D7624" w:rsidP="0049310E">
            <w:pPr>
              <w:jc w:val="center"/>
              <w:rPr>
                <w:szCs w:val="22"/>
              </w:rPr>
            </w:pPr>
          </w:p>
          <w:p w14:paraId="22F1D1C0" w14:textId="77777777" w:rsidR="001D7624" w:rsidRPr="00DD5200" w:rsidRDefault="001D7624" w:rsidP="0049310E">
            <w:pPr>
              <w:jc w:val="center"/>
              <w:rPr>
                <w:szCs w:val="22"/>
              </w:rPr>
            </w:pPr>
          </w:p>
          <w:p w14:paraId="32087091" w14:textId="77777777" w:rsidR="001D7624" w:rsidRPr="00DD5200" w:rsidRDefault="001D7624" w:rsidP="0049310E">
            <w:pPr>
              <w:jc w:val="center"/>
              <w:rPr>
                <w:szCs w:val="22"/>
              </w:rPr>
            </w:pPr>
          </w:p>
        </w:tc>
        <w:tc>
          <w:tcPr>
            <w:tcW w:w="1800" w:type="dxa"/>
            <w:vMerge/>
          </w:tcPr>
          <w:p w14:paraId="08D33EE6" w14:textId="77777777" w:rsidR="001D7624" w:rsidRPr="00DD5200" w:rsidRDefault="001D7624" w:rsidP="0049310E">
            <w:pPr>
              <w:jc w:val="center"/>
              <w:rPr>
                <w:szCs w:val="22"/>
              </w:rPr>
            </w:pPr>
          </w:p>
        </w:tc>
      </w:tr>
      <w:tr w:rsidR="00A05FFF" w:rsidRPr="00DD5200" w14:paraId="46AFB3A2" w14:textId="77777777" w:rsidTr="009A3B2A">
        <w:trPr>
          <w:trHeight w:val="1141"/>
        </w:trPr>
        <w:tc>
          <w:tcPr>
            <w:tcW w:w="1744" w:type="dxa"/>
            <w:tcBorders>
              <w:bottom w:val="single" w:sz="4" w:space="0" w:color="auto"/>
            </w:tcBorders>
          </w:tcPr>
          <w:p w14:paraId="2125C6B8" w14:textId="77777777" w:rsidR="001D7624" w:rsidRPr="00DD5200" w:rsidRDefault="001D7624" w:rsidP="0049310E">
            <w:pPr>
              <w:rPr>
                <w:szCs w:val="22"/>
              </w:rPr>
            </w:pPr>
            <w:r w:rsidRPr="00DD5200">
              <w:rPr>
                <w:szCs w:val="22"/>
              </w:rPr>
              <w:t xml:space="preserve">KT </w:t>
            </w:r>
            <w:proofErr w:type="spellStart"/>
            <w:r w:rsidRPr="00DD5200">
              <w:rPr>
                <w:szCs w:val="22"/>
              </w:rPr>
              <w:t>cisternografija</w:t>
            </w:r>
            <w:proofErr w:type="spellEnd"/>
            <w:r w:rsidRPr="00DD5200">
              <w:rPr>
                <w:szCs w:val="22"/>
              </w:rPr>
              <w:t xml:space="preserve"> (</w:t>
            </w:r>
            <w:proofErr w:type="spellStart"/>
            <w:r w:rsidRPr="00DD5200">
              <w:rPr>
                <w:szCs w:val="22"/>
              </w:rPr>
              <w:t>liumbalinė</w:t>
            </w:r>
            <w:proofErr w:type="spellEnd"/>
            <w:r w:rsidRPr="00DD5200">
              <w:rPr>
                <w:szCs w:val="22"/>
              </w:rPr>
              <w:t xml:space="preserve"> injekcija)</w:t>
            </w:r>
          </w:p>
        </w:tc>
        <w:tc>
          <w:tcPr>
            <w:tcW w:w="1800" w:type="dxa"/>
            <w:tcBorders>
              <w:bottom w:val="single" w:sz="4" w:space="0" w:color="auto"/>
            </w:tcBorders>
          </w:tcPr>
          <w:p w14:paraId="414532F9" w14:textId="77777777" w:rsidR="001D7624" w:rsidRPr="00DD5200" w:rsidRDefault="001D7624" w:rsidP="0049310E">
            <w:pPr>
              <w:jc w:val="center"/>
              <w:rPr>
                <w:szCs w:val="22"/>
              </w:rPr>
            </w:pPr>
          </w:p>
          <w:p w14:paraId="16C141CB" w14:textId="4BC3C7CB" w:rsidR="001D7624" w:rsidRPr="00DD5200" w:rsidRDefault="001D7624" w:rsidP="0049310E">
            <w:pPr>
              <w:jc w:val="center"/>
              <w:rPr>
                <w:szCs w:val="22"/>
              </w:rPr>
            </w:pPr>
            <w:r w:rsidRPr="00DD5200">
              <w:rPr>
                <w:szCs w:val="22"/>
              </w:rPr>
              <w:t>240 mg I/ml</w:t>
            </w:r>
            <w:r w:rsidR="002B1984" w:rsidRPr="00DD5200">
              <w:rPr>
                <w:szCs w:val="22"/>
              </w:rPr>
              <w:t>*</w:t>
            </w:r>
          </w:p>
        </w:tc>
        <w:tc>
          <w:tcPr>
            <w:tcW w:w="1620" w:type="dxa"/>
            <w:tcBorders>
              <w:bottom w:val="single" w:sz="4" w:space="0" w:color="auto"/>
            </w:tcBorders>
          </w:tcPr>
          <w:p w14:paraId="0F05B93A" w14:textId="77777777" w:rsidR="001D7624" w:rsidRPr="00DD5200" w:rsidRDefault="001D7624" w:rsidP="0049310E">
            <w:pPr>
              <w:jc w:val="center"/>
              <w:rPr>
                <w:szCs w:val="22"/>
              </w:rPr>
            </w:pPr>
          </w:p>
          <w:p w14:paraId="699FAD8D" w14:textId="5019E16E" w:rsidR="001D7624" w:rsidRPr="00DD5200" w:rsidRDefault="001D7624" w:rsidP="0049310E">
            <w:pPr>
              <w:jc w:val="center"/>
              <w:rPr>
                <w:szCs w:val="22"/>
              </w:rPr>
            </w:pPr>
            <w:r w:rsidRPr="00DD5200">
              <w:rPr>
                <w:szCs w:val="22"/>
              </w:rPr>
              <w:t>518 mg/ml</w:t>
            </w:r>
            <w:r w:rsidR="002B1984" w:rsidRPr="00DD5200">
              <w:rPr>
                <w:szCs w:val="22"/>
              </w:rPr>
              <w:t>*</w:t>
            </w:r>
          </w:p>
          <w:p w14:paraId="2DD1DF01" w14:textId="77777777" w:rsidR="001D7624" w:rsidRPr="00DD5200" w:rsidRDefault="001D7624" w:rsidP="0049310E">
            <w:pPr>
              <w:jc w:val="center"/>
              <w:rPr>
                <w:szCs w:val="22"/>
              </w:rPr>
            </w:pPr>
          </w:p>
        </w:tc>
        <w:tc>
          <w:tcPr>
            <w:tcW w:w="2160" w:type="dxa"/>
            <w:tcBorders>
              <w:bottom w:val="single" w:sz="4" w:space="0" w:color="auto"/>
            </w:tcBorders>
          </w:tcPr>
          <w:p w14:paraId="6764E89A" w14:textId="77777777" w:rsidR="001D7624" w:rsidRPr="00DD5200" w:rsidRDefault="001D7624" w:rsidP="0049310E">
            <w:pPr>
              <w:jc w:val="center"/>
              <w:rPr>
                <w:szCs w:val="22"/>
              </w:rPr>
            </w:pPr>
          </w:p>
          <w:p w14:paraId="253C417A" w14:textId="7C44A003" w:rsidR="001D7624" w:rsidRPr="00DD5200" w:rsidRDefault="001D7624" w:rsidP="0049310E">
            <w:pPr>
              <w:jc w:val="center"/>
              <w:rPr>
                <w:szCs w:val="22"/>
              </w:rPr>
            </w:pPr>
            <w:r w:rsidRPr="00DD5200">
              <w:rPr>
                <w:szCs w:val="22"/>
              </w:rPr>
              <w:t>4</w:t>
            </w:r>
            <w:r w:rsidR="00A05FFF" w:rsidRPr="00DD5200">
              <w:rPr>
                <w:szCs w:val="22"/>
              </w:rPr>
              <w:t>–</w:t>
            </w:r>
            <w:r w:rsidRPr="00DD5200">
              <w:rPr>
                <w:szCs w:val="22"/>
              </w:rPr>
              <w:t>12</w:t>
            </w:r>
            <w:r w:rsidR="00C07CD1" w:rsidRPr="00DD5200">
              <w:rPr>
                <w:szCs w:val="22"/>
              </w:rPr>
              <w:t> ml</w:t>
            </w:r>
          </w:p>
        </w:tc>
        <w:tc>
          <w:tcPr>
            <w:tcW w:w="1800" w:type="dxa"/>
            <w:vMerge/>
            <w:tcBorders>
              <w:bottom w:val="single" w:sz="4" w:space="0" w:color="auto"/>
            </w:tcBorders>
          </w:tcPr>
          <w:p w14:paraId="13A89D85" w14:textId="77777777" w:rsidR="001D7624" w:rsidRPr="00DD5200" w:rsidRDefault="001D7624" w:rsidP="0049310E">
            <w:pPr>
              <w:jc w:val="center"/>
              <w:rPr>
                <w:szCs w:val="22"/>
              </w:rPr>
            </w:pPr>
          </w:p>
        </w:tc>
      </w:tr>
    </w:tbl>
    <w:p w14:paraId="4DD662F6" w14:textId="77777777" w:rsidR="008C2A12" w:rsidRDefault="008C2A12" w:rsidP="001D7624">
      <w:pPr>
        <w:rPr>
          <w:szCs w:val="22"/>
        </w:rPr>
      </w:pPr>
    </w:p>
    <w:p w14:paraId="3FC3545C" w14:textId="07CD0D80" w:rsidR="001D7624" w:rsidRPr="00DD5200" w:rsidRDefault="008C2A12" w:rsidP="001D7624">
      <w:pPr>
        <w:rPr>
          <w:szCs w:val="22"/>
        </w:rPr>
      </w:pPr>
      <w:r w:rsidRPr="008C2A12">
        <w:rPr>
          <w:szCs w:val="22"/>
        </w:rPr>
        <w:t xml:space="preserve">Siekiant sumažinti galimas nepageidaujamas reakcijas, negalima viršyti </w:t>
      </w:r>
      <w:r w:rsidR="001E3893">
        <w:rPr>
          <w:szCs w:val="22"/>
        </w:rPr>
        <w:t xml:space="preserve">bendros </w:t>
      </w:r>
      <w:r w:rsidRPr="008C2A12">
        <w:rPr>
          <w:szCs w:val="22"/>
        </w:rPr>
        <w:t>3</w:t>
      </w:r>
      <w:r w:rsidR="001E492B">
        <w:rPr>
          <w:szCs w:val="22"/>
        </w:rPr>
        <w:t> </w:t>
      </w:r>
      <w:r w:rsidRPr="008C2A12">
        <w:rPr>
          <w:szCs w:val="22"/>
        </w:rPr>
        <w:t>g jodo dozė</w:t>
      </w:r>
      <w:r w:rsidR="001E3893">
        <w:rPr>
          <w:szCs w:val="22"/>
        </w:rPr>
        <w:t>s</w:t>
      </w:r>
      <w:r>
        <w:rPr>
          <w:szCs w:val="22"/>
        </w:rPr>
        <w:t>.</w:t>
      </w:r>
    </w:p>
    <w:p w14:paraId="4388217E" w14:textId="77EBA05D" w:rsidR="001D7624" w:rsidRPr="00DD5200" w:rsidRDefault="001E3893" w:rsidP="00DB192D">
      <w:pPr>
        <w:keepNext/>
        <w:keepLines/>
        <w:rPr>
          <w:b/>
          <w:szCs w:val="22"/>
        </w:rPr>
      </w:pPr>
      <w:r>
        <w:rPr>
          <w:b/>
          <w:szCs w:val="22"/>
        </w:rPr>
        <w:lastRenderedPageBreak/>
        <w:t>Rekomendacijos</w:t>
      </w:r>
      <w:r w:rsidR="001D7624" w:rsidRPr="00DD5200">
        <w:rPr>
          <w:b/>
          <w:szCs w:val="22"/>
        </w:rPr>
        <w:t xml:space="preserve"> </w:t>
      </w:r>
      <w:r>
        <w:rPr>
          <w:b/>
          <w:szCs w:val="22"/>
        </w:rPr>
        <w:t>leidžiant</w:t>
      </w:r>
      <w:r w:rsidR="001D7624" w:rsidRPr="00DD5200">
        <w:rPr>
          <w:b/>
          <w:szCs w:val="22"/>
        </w:rPr>
        <w:t xml:space="preserve"> į kūno ertmes</w:t>
      </w:r>
    </w:p>
    <w:p w14:paraId="16977E11" w14:textId="77777777" w:rsidR="003D50F3" w:rsidRPr="00DD5200" w:rsidRDefault="003D50F3" w:rsidP="00DB192D">
      <w:pPr>
        <w:keepNext/>
        <w:keepLines/>
        <w:rPr>
          <w:b/>
          <w:szCs w:val="22"/>
        </w:rPr>
      </w:pPr>
    </w:p>
    <w:tbl>
      <w:tblPr>
        <w:tblW w:w="9034" w:type="dxa"/>
        <w:tblLayout w:type="fixed"/>
        <w:tblLook w:val="0000" w:firstRow="0" w:lastRow="0" w:firstColumn="0" w:lastColumn="0" w:noHBand="0" w:noVBand="0"/>
      </w:tblPr>
      <w:tblGrid>
        <w:gridCol w:w="1744"/>
        <w:gridCol w:w="1800"/>
        <w:gridCol w:w="1620"/>
        <w:gridCol w:w="2160"/>
        <w:gridCol w:w="1710"/>
      </w:tblGrid>
      <w:tr w:rsidR="00A05FFF" w:rsidRPr="00DD5200" w14:paraId="31020FD3" w14:textId="77777777" w:rsidTr="009A724E">
        <w:tc>
          <w:tcPr>
            <w:tcW w:w="1744" w:type="dxa"/>
            <w:tcBorders>
              <w:top w:val="single" w:sz="4" w:space="0" w:color="auto"/>
              <w:bottom w:val="single" w:sz="4" w:space="0" w:color="auto"/>
            </w:tcBorders>
          </w:tcPr>
          <w:p w14:paraId="5879B0F8" w14:textId="77777777" w:rsidR="001D7624" w:rsidRPr="00DD5200" w:rsidRDefault="001D7624" w:rsidP="00DB192D">
            <w:pPr>
              <w:keepNext/>
              <w:keepLines/>
              <w:jc w:val="center"/>
              <w:rPr>
                <w:b/>
                <w:bCs/>
                <w:szCs w:val="22"/>
              </w:rPr>
            </w:pPr>
            <w:r w:rsidRPr="00DD5200">
              <w:rPr>
                <w:b/>
                <w:bCs/>
                <w:szCs w:val="22"/>
              </w:rPr>
              <w:t>Indikacija</w:t>
            </w:r>
          </w:p>
        </w:tc>
        <w:tc>
          <w:tcPr>
            <w:tcW w:w="1800" w:type="dxa"/>
            <w:tcBorders>
              <w:top w:val="single" w:sz="4" w:space="0" w:color="auto"/>
              <w:bottom w:val="single" w:sz="4" w:space="0" w:color="auto"/>
            </w:tcBorders>
          </w:tcPr>
          <w:p w14:paraId="4F86FDE6" w14:textId="77777777" w:rsidR="001D7624" w:rsidRPr="00DD5200" w:rsidRDefault="001D7624" w:rsidP="00DB192D">
            <w:pPr>
              <w:keepNext/>
              <w:keepLines/>
              <w:jc w:val="center"/>
              <w:rPr>
                <w:b/>
                <w:bCs/>
                <w:szCs w:val="22"/>
              </w:rPr>
            </w:pPr>
            <w:r w:rsidRPr="00DD5200">
              <w:rPr>
                <w:b/>
                <w:bCs/>
                <w:szCs w:val="22"/>
              </w:rPr>
              <w:t>Jodo</w:t>
            </w:r>
          </w:p>
          <w:p w14:paraId="08C7384D" w14:textId="77777777" w:rsidR="001D7624" w:rsidRPr="00DD5200" w:rsidRDefault="001D7624" w:rsidP="00DB192D">
            <w:pPr>
              <w:keepNext/>
              <w:keepLines/>
              <w:jc w:val="center"/>
              <w:rPr>
                <w:b/>
                <w:bCs/>
                <w:szCs w:val="22"/>
              </w:rPr>
            </w:pPr>
            <w:r w:rsidRPr="00DD5200">
              <w:rPr>
                <w:b/>
                <w:bCs/>
                <w:szCs w:val="22"/>
              </w:rPr>
              <w:t>koncentracija</w:t>
            </w:r>
          </w:p>
        </w:tc>
        <w:tc>
          <w:tcPr>
            <w:tcW w:w="1620" w:type="dxa"/>
            <w:tcBorders>
              <w:top w:val="single" w:sz="4" w:space="0" w:color="auto"/>
              <w:bottom w:val="single" w:sz="4" w:space="0" w:color="auto"/>
            </w:tcBorders>
          </w:tcPr>
          <w:p w14:paraId="5DC789FC" w14:textId="77777777" w:rsidR="001D7624" w:rsidRPr="00DD5200" w:rsidRDefault="001D7624" w:rsidP="00DB192D">
            <w:pPr>
              <w:keepNext/>
              <w:keepLines/>
              <w:jc w:val="center"/>
              <w:rPr>
                <w:b/>
                <w:bCs/>
                <w:szCs w:val="22"/>
              </w:rPr>
            </w:pPr>
            <w:proofErr w:type="spellStart"/>
            <w:r w:rsidRPr="00DD5200">
              <w:rPr>
                <w:b/>
                <w:bCs/>
                <w:szCs w:val="22"/>
              </w:rPr>
              <w:t>Joheksolio</w:t>
            </w:r>
            <w:proofErr w:type="spellEnd"/>
            <w:r w:rsidRPr="00DD5200">
              <w:rPr>
                <w:b/>
                <w:bCs/>
                <w:szCs w:val="22"/>
              </w:rPr>
              <w:t xml:space="preserve"> koncentracija</w:t>
            </w:r>
          </w:p>
        </w:tc>
        <w:tc>
          <w:tcPr>
            <w:tcW w:w="2160" w:type="dxa"/>
            <w:tcBorders>
              <w:top w:val="single" w:sz="4" w:space="0" w:color="auto"/>
              <w:bottom w:val="single" w:sz="4" w:space="0" w:color="auto"/>
            </w:tcBorders>
          </w:tcPr>
          <w:p w14:paraId="4B05623C" w14:textId="77777777" w:rsidR="001D7624" w:rsidRPr="00DD5200" w:rsidRDefault="001D7624" w:rsidP="00DB192D">
            <w:pPr>
              <w:keepNext/>
              <w:keepLines/>
              <w:jc w:val="center"/>
              <w:rPr>
                <w:b/>
                <w:bCs/>
                <w:szCs w:val="22"/>
              </w:rPr>
            </w:pPr>
            <w:r w:rsidRPr="00DD5200">
              <w:rPr>
                <w:b/>
                <w:bCs/>
                <w:szCs w:val="22"/>
              </w:rPr>
              <w:t>Tūris</w:t>
            </w:r>
          </w:p>
        </w:tc>
        <w:tc>
          <w:tcPr>
            <w:tcW w:w="1710" w:type="dxa"/>
            <w:tcBorders>
              <w:top w:val="single" w:sz="4" w:space="0" w:color="auto"/>
              <w:bottom w:val="single" w:sz="4" w:space="0" w:color="auto"/>
            </w:tcBorders>
          </w:tcPr>
          <w:p w14:paraId="289681E6" w14:textId="77777777" w:rsidR="001D7624" w:rsidRPr="00DD5200" w:rsidRDefault="001D7624" w:rsidP="00DB192D">
            <w:pPr>
              <w:keepNext/>
              <w:keepLines/>
              <w:jc w:val="center"/>
              <w:rPr>
                <w:b/>
                <w:bCs/>
                <w:szCs w:val="22"/>
              </w:rPr>
            </w:pPr>
            <w:r w:rsidRPr="00DD5200">
              <w:rPr>
                <w:b/>
                <w:bCs/>
                <w:szCs w:val="22"/>
              </w:rPr>
              <w:t>Pastabos</w:t>
            </w:r>
          </w:p>
        </w:tc>
      </w:tr>
      <w:tr w:rsidR="00A05FFF" w:rsidRPr="00DD5200" w14:paraId="0085AD37" w14:textId="77777777" w:rsidTr="009A724E">
        <w:tc>
          <w:tcPr>
            <w:tcW w:w="1744" w:type="dxa"/>
            <w:tcBorders>
              <w:top w:val="single" w:sz="4" w:space="0" w:color="auto"/>
            </w:tcBorders>
          </w:tcPr>
          <w:p w14:paraId="3725DF21" w14:textId="77777777" w:rsidR="001D7624" w:rsidRPr="00DD5200" w:rsidRDefault="001D7624" w:rsidP="00DB192D">
            <w:pPr>
              <w:pStyle w:val="Antrat6"/>
              <w:keepLines/>
              <w:tabs>
                <w:tab w:val="clear" w:pos="-720"/>
                <w:tab w:val="clear" w:pos="567"/>
                <w:tab w:val="clear" w:pos="4536"/>
              </w:tabs>
              <w:suppressAutoHyphens w:val="0"/>
              <w:spacing w:line="240" w:lineRule="auto"/>
              <w:rPr>
                <w:b/>
                <w:i w:val="0"/>
                <w:iCs/>
                <w:szCs w:val="22"/>
                <w:lang w:val="lt-LT"/>
              </w:rPr>
            </w:pPr>
            <w:proofErr w:type="spellStart"/>
            <w:r w:rsidRPr="00DD5200">
              <w:rPr>
                <w:b/>
                <w:i w:val="0"/>
                <w:iCs/>
                <w:szCs w:val="22"/>
                <w:lang w:val="lt-LT"/>
              </w:rPr>
              <w:t>Artrografija</w:t>
            </w:r>
            <w:proofErr w:type="spellEnd"/>
          </w:p>
        </w:tc>
        <w:tc>
          <w:tcPr>
            <w:tcW w:w="1800" w:type="dxa"/>
            <w:tcBorders>
              <w:top w:val="single" w:sz="4" w:space="0" w:color="auto"/>
            </w:tcBorders>
          </w:tcPr>
          <w:p w14:paraId="42EDC7C9" w14:textId="3D1BCFE7" w:rsidR="001D7624" w:rsidRPr="00DD5200" w:rsidRDefault="001D7624" w:rsidP="00DB192D">
            <w:pPr>
              <w:keepNext/>
              <w:keepLines/>
              <w:jc w:val="center"/>
              <w:rPr>
                <w:szCs w:val="22"/>
              </w:rPr>
            </w:pPr>
            <w:r w:rsidRPr="00DD5200">
              <w:rPr>
                <w:szCs w:val="22"/>
              </w:rPr>
              <w:t>240 mg I/ml</w:t>
            </w:r>
            <w:r w:rsidR="0048598F" w:rsidRPr="00DD5200">
              <w:rPr>
                <w:szCs w:val="22"/>
              </w:rPr>
              <w:t>*</w:t>
            </w:r>
          </w:p>
          <w:p w14:paraId="371638D8" w14:textId="77777777" w:rsidR="001D7624" w:rsidRPr="00DD5200" w:rsidRDefault="001D7624" w:rsidP="00DB192D">
            <w:pPr>
              <w:keepNext/>
              <w:keepLines/>
              <w:jc w:val="center"/>
              <w:rPr>
                <w:szCs w:val="22"/>
              </w:rPr>
            </w:pPr>
            <w:r w:rsidRPr="00DD5200">
              <w:rPr>
                <w:szCs w:val="22"/>
              </w:rPr>
              <w:t>arba 300 mg I/ml</w:t>
            </w:r>
          </w:p>
          <w:p w14:paraId="6A8F939A" w14:textId="77777777" w:rsidR="001D7624" w:rsidRPr="00DD5200" w:rsidRDefault="001D7624" w:rsidP="00DB192D">
            <w:pPr>
              <w:keepNext/>
              <w:keepLines/>
              <w:jc w:val="center"/>
              <w:rPr>
                <w:szCs w:val="22"/>
              </w:rPr>
            </w:pPr>
            <w:r w:rsidRPr="00DD5200">
              <w:rPr>
                <w:szCs w:val="22"/>
              </w:rPr>
              <w:t>arba 350 mg I/ml</w:t>
            </w:r>
          </w:p>
        </w:tc>
        <w:tc>
          <w:tcPr>
            <w:tcW w:w="1620" w:type="dxa"/>
            <w:tcBorders>
              <w:top w:val="single" w:sz="4" w:space="0" w:color="auto"/>
            </w:tcBorders>
          </w:tcPr>
          <w:p w14:paraId="211E72AF" w14:textId="7147E3B6" w:rsidR="001D7624" w:rsidRPr="00DD5200" w:rsidRDefault="001D7624" w:rsidP="00DB192D">
            <w:pPr>
              <w:keepNext/>
              <w:keepLines/>
              <w:jc w:val="center"/>
              <w:rPr>
                <w:szCs w:val="22"/>
              </w:rPr>
            </w:pPr>
            <w:r w:rsidRPr="00DD5200">
              <w:rPr>
                <w:szCs w:val="22"/>
              </w:rPr>
              <w:t>518 mg/ml</w:t>
            </w:r>
            <w:r w:rsidR="0048598F" w:rsidRPr="00DD5200">
              <w:rPr>
                <w:szCs w:val="22"/>
              </w:rPr>
              <w:t>*</w:t>
            </w:r>
          </w:p>
          <w:p w14:paraId="28226118" w14:textId="2C388717" w:rsidR="001D7624" w:rsidRPr="00DD5200" w:rsidRDefault="001D7624" w:rsidP="00DB192D">
            <w:pPr>
              <w:keepNext/>
              <w:keepLines/>
              <w:jc w:val="center"/>
              <w:rPr>
                <w:szCs w:val="22"/>
              </w:rPr>
            </w:pPr>
            <w:r w:rsidRPr="00DD5200">
              <w:rPr>
                <w:szCs w:val="22"/>
              </w:rPr>
              <w:t>arba 647 mg/ml</w:t>
            </w:r>
          </w:p>
          <w:p w14:paraId="49F38E11" w14:textId="77777777" w:rsidR="001D7624" w:rsidRPr="00DD5200" w:rsidRDefault="001D7624" w:rsidP="00DB192D">
            <w:pPr>
              <w:keepNext/>
              <w:keepLines/>
              <w:jc w:val="center"/>
              <w:rPr>
                <w:szCs w:val="22"/>
              </w:rPr>
            </w:pPr>
            <w:r w:rsidRPr="00DD5200">
              <w:rPr>
                <w:szCs w:val="22"/>
              </w:rPr>
              <w:t>arba 755 mg/ml</w:t>
            </w:r>
          </w:p>
        </w:tc>
        <w:tc>
          <w:tcPr>
            <w:tcW w:w="2160" w:type="dxa"/>
            <w:tcBorders>
              <w:top w:val="single" w:sz="4" w:space="0" w:color="auto"/>
            </w:tcBorders>
          </w:tcPr>
          <w:p w14:paraId="1F9DEC6F" w14:textId="0AE32C6D" w:rsidR="001D7624" w:rsidRPr="00DD5200" w:rsidRDefault="001D7624" w:rsidP="00DB192D">
            <w:pPr>
              <w:keepNext/>
              <w:keepLines/>
              <w:jc w:val="center"/>
              <w:rPr>
                <w:szCs w:val="22"/>
              </w:rPr>
            </w:pPr>
            <w:r w:rsidRPr="00DD5200">
              <w:rPr>
                <w:szCs w:val="22"/>
              </w:rPr>
              <w:t>5</w:t>
            </w:r>
            <w:r w:rsidR="00A05FFF" w:rsidRPr="00DD5200">
              <w:rPr>
                <w:szCs w:val="22"/>
              </w:rPr>
              <w:t>–</w:t>
            </w:r>
            <w:r w:rsidRPr="00DD5200">
              <w:rPr>
                <w:szCs w:val="22"/>
              </w:rPr>
              <w:t>20</w:t>
            </w:r>
            <w:r w:rsidR="00C07CD1" w:rsidRPr="00DD5200">
              <w:rPr>
                <w:szCs w:val="22"/>
              </w:rPr>
              <w:t> ml</w:t>
            </w:r>
          </w:p>
          <w:p w14:paraId="08841207" w14:textId="5D132CD4" w:rsidR="001D7624" w:rsidRPr="00DD5200" w:rsidRDefault="001D7624" w:rsidP="00DB192D">
            <w:pPr>
              <w:keepNext/>
              <w:keepLines/>
              <w:jc w:val="center"/>
              <w:rPr>
                <w:szCs w:val="22"/>
              </w:rPr>
            </w:pPr>
            <w:r w:rsidRPr="00DD5200">
              <w:rPr>
                <w:szCs w:val="22"/>
              </w:rPr>
              <w:t>5</w:t>
            </w:r>
            <w:r w:rsidR="00A05FFF" w:rsidRPr="00DD5200">
              <w:rPr>
                <w:szCs w:val="22"/>
              </w:rPr>
              <w:t>–</w:t>
            </w:r>
            <w:r w:rsidRPr="00DD5200">
              <w:rPr>
                <w:szCs w:val="22"/>
              </w:rPr>
              <w:t>15</w:t>
            </w:r>
            <w:r w:rsidR="00C07CD1" w:rsidRPr="00DD5200">
              <w:rPr>
                <w:szCs w:val="22"/>
              </w:rPr>
              <w:t> ml</w:t>
            </w:r>
          </w:p>
          <w:p w14:paraId="4DB456C2" w14:textId="2DA4E417" w:rsidR="001D7624" w:rsidRPr="00DD5200" w:rsidRDefault="001D7624" w:rsidP="00DB192D">
            <w:pPr>
              <w:keepNext/>
              <w:keepLines/>
              <w:jc w:val="center"/>
              <w:rPr>
                <w:szCs w:val="22"/>
              </w:rPr>
            </w:pPr>
            <w:r w:rsidRPr="00DD5200">
              <w:rPr>
                <w:szCs w:val="22"/>
              </w:rPr>
              <w:t>5</w:t>
            </w:r>
            <w:r w:rsidR="00A05FFF" w:rsidRPr="00DD5200">
              <w:rPr>
                <w:szCs w:val="22"/>
              </w:rPr>
              <w:t>–</w:t>
            </w:r>
            <w:r w:rsidRPr="00DD5200">
              <w:rPr>
                <w:szCs w:val="22"/>
              </w:rPr>
              <w:t>10</w:t>
            </w:r>
            <w:r w:rsidR="00C07CD1" w:rsidRPr="00DD5200">
              <w:rPr>
                <w:szCs w:val="22"/>
              </w:rPr>
              <w:t> ml</w:t>
            </w:r>
          </w:p>
        </w:tc>
        <w:tc>
          <w:tcPr>
            <w:tcW w:w="1710" w:type="dxa"/>
            <w:tcBorders>
              <w:top w:val="single" w:sz="4" w:space="0" w:color="auto"/>
            </w:tcBorders>
          </w:tcPr>
          <w:p w14:paraId="1A711D81" w14:textId="77777777" w:rsidR="001D7624" w:rsidRPr="00DD5200" w:rsidRDefault="001D7624" w:rsidP="00DB192D">
            <w:pPr>
              <w:keepNext/>
              <w:keepLines/>
              <w:jc w:val="center"/>
              <w:rPr>
                <w:szCs w:val="22"/>
              </w:rPr>
            </w:pPr>
          </w:p>
        </w:tc>
      </w:tr>
      <w:tr w:rsidR="00A05FFF" w:rsidRPr="00DD5200" w14:paraId="01D414DA" w14:textId="77777777" w:rsidTr="0049310E">
        <w:tc>
          <w:tcPr>
            <w:tcW w:w="1744" w:type="dxa"/>
          </w:tcPr>
          <w:p w14:paraId="2352D82C" w14:textId="77777777" w:rsidR="001D7624" w:rsidRPr="00DD5200" w:rsidRDefault="001D7624" w:rsidP="00DB192D">
            <w:pPr>
              <w:pStyle w:val="Antrat6"/>
              <w:keepLines/>
              <w:tabs>
                <w:tab w:val="clear" w:pos="-720"/>
                <w:tab w:val="clear" w:pos="567"/>
                <w:tab w:val="clear" w:pos="4536"/>
              </w:tabs>
              <w:suppressAutoHyphens w:val="0"/>
              <w:spacing w:line="240" w:lineRule="auto"/>
              <w:rPr>
                <w:b/>
                <w:i w:val="0"/>
                <w:iCs/>
                <w:szCs w:val="22"/>
                <w:lang w:val="lt-LT"/>
              </w:rPr>
            </w:pPr>
            <w:r w:rsidRPr="00DD5200">
              <w:rPr>
                <w:b/>
                <w:i w:val="0"/>
                <w:iCs/>
                <w:szCs w:val="22"/>
                <w:lang w:val="lt-LT"/>
              </w:rPr>
              <w:t>ERP/ERCP</w:t>
            </w:r>
          </w:p>
        </w:tc>
        <w:tc>
          <w:tcPr>
            <w:tcW w:w="1800" w:type="dxa"/>
          </w:tcPr>
          <w:p w14:paraId="3C3BC483" w14:textId="37E3397A" w:rsidR="001D7624" w:rsidRPr="00DD5200" w:rsidRDefault="001D7624" w:rsidP="00DB192D">
            <w:pPr>
              <w:keepNext/>
              <w:keepLines/>
              <w:jc w:val="center"/>
              <w:rPr>
                <w:szCs w:val="22"/>
              </w:rPr>
            </w:pPr>
            <w:r w:rsidRPr="00DD5200">
              <w:rPr>
                <w:szCs w:val="22"/>
              </w:rPr>
              <w:t>240 mg I/ml</w:t>
            </w:r>
            <w:r w:rsidR="00784C48" w:rsidRPr="00DD5200">
              <w:rPr>
                <w:szCs w:val="22"/>
              </w:rPr>
              <w:t>*</w:t>
            </w:r>
          </w:p>
        </w:tc>
        <w:tc>
          <w:tcPr>
            <w:tcW w:w="1620" w:type="dxa"/>
          </w:tcPr>
          <w:p w14:paraId="5BEEA13B" w14:textId="66E31E35" w:rsidR="001D7624" w:rsidRPr="00DD5200" w:rsidRDefault="001D7624" w:rsidP="00DB192D">
            <w:pPr>
              <w:keepNext/>
              <w:keepLines/>
              <w:jc w:val="center"/>
              <w:rPr>
                <w:szCs w:val="22"/>
              </w:rPr>
            </w:pPr>
            <w:r w:rsidRPr="00DD5200">
              <w:rPr>
                <w:szCs w:val="22"/>
              </w:rPr>
              <w:t>518 mg/ml</w:t>
            </w:r>
            <w:r w:rsidR="00784C48" w:rsidRPr="00DD5200">
              <w:rPr>
                <w:szCs w:val="22"/>
              </w:rPr>
              <w:t>*</w:t>
            </w:r>
          </w:p>
          <w:p w14:paraId="6CAC291A" w14:textId="77777777" w:rsidR="001D7624" w:rsidRPr="00DD5200" w:rsidRDefault="001D7624" w:rsidP="00DB192D">
            <w:pPr>
              <w:keepNext/>
              <w:keepLines/>
              <w:jc w:val="center"/>
              <w:rPr>
                <w:szCs w:val="22"/>
              </w:rPr>
            </w:pPr>
          </w:p>
        </w:tc>
        <w:tc>
          <w:tcPr>
            <w:tcW w:w="2160" w:type="dxa"/>
          </w:tcPr>
          <w:p w14:paraId="23B1AE07" w14:textId="054A66EF" w:rsidR="001D7624" w:rsidRPr="00DD5200" w:rsidRDefault="001D7624" w:rsidP="00DB192D">
            <w:pPr>
              <w:keepNext/>
              <w:keepLines/>
              <w:jc w:val="center"/>
              <w:rPr>
                <w:szCs w:val="22"/>
              </w:rPr>
            </w:pPr>
            <w:r w:rsidRPr="00DD5200">
              <w:rPr>
                <w:szCs w:val="22"/>
              </w:rPr>
              <w:t>20</w:t>
            </w:r>
            <w:r w:rsidR="00A05FFF" w:rsidRPr="00DD5200">
              <w:rPr>
                <w:szCs w:val="22"/>
              </w:rPr>
              <w:t>–</w:t>
            </w:r>
            <w:r w:rsidRPr="00DD5200">
              <w:rPr>
                <w:szCs w:val="22"/>
              </w:rPr>
              <w:t>50</w:t>
            </w:r>
            <w:r w:rsidR="00C07CD1" w:rsidRPr="00DD5200">
              <w:rPr>
                <w:szCs w:val="22"/>
              </w:rPr>
              <w:t> ml</w:t>
            </w:r>
          </w:p>
        </w:tc>
        <w:tc>
          <w:tcPr>
            <w:tcW w:w="1710" w:type="dxa"/>
          </w:tcPr>
          <w:p w14:paraId="726E0574" w14:textId="77777777" w:rsidR="001D7624" w:rsidRPr="00DD5200" w:rsidRDefault="001D7624" w:rsidP="00DB192D">
            <w:pPr>
              <w:keepNext/>
              <w:keepLines/>
              <w:jc w:val="center"/>
              <w:rPr>
                <w:szCs w:val="22"/>
              </w:rPr>
            </w:pPr>
          </w:p>
        </w:tc>
      </w:tr>
      <w:tr w:rsidR="00A05FFF" w:rsidRPr="00DD5200" w14:paraId="385A3354" w14:textId="77777777" w:rsidTr="0049310E">
        <w:tc>
          <w:tcPr>
            <w:tcW w:w="1744" w:type="dxa"/>
          </w:tcPr>
          <w:p w14:paraId="40309D47" w14:textId="77777777" w:rsidR="001D7624" w:rsidRPr="00DD5200" w:rsidRDefault="001D7624" w:rsidP="0049310E">
            <w:pPr>
              <w:pStyle w:val="Antrat6"/>
              <w:keepNext w:val="0"/>
              <w:tabs>
                <w:tab w:val="clear" w:pos="-720"/>
                <w:tab w:val="clear" w:pos="567"/>
                <w:tab w:val="clear" w:pos="4536"/>
              </w:tabs>
              <w:suppressAutoHyphens w:val="0"/>
              <w:spacing w:line="240" w:lineRule="auto"/>
              <w:rPr>
                <w:b/>
                <w:i w:val="0"/>
                <w:iCs/>
                <w:szCs w:val="22"/>
                <w:lang w:val="lt-LT"/>
              </w:rPr>
            </w:pPr>
            <w:proofErr w:type="spellStart"/>
            <w:r w:rsidRPr="00DD5200">
              <w:rPr>
                <w:b/>
                <w:i w:val="0"/>
                <w:iCs/>
                <w:szCs w:val="22"/>
                <w:lang w:val="lt-LT"/>
              </w:rPr>
              <w:t>Herniografija</w:t>
            </w:r>
            <w:proofErr w:type="spellEnd"/>
          </w:p>
        </w:tc>
        <w:tc>
          <w:tcPr>
            <w:tcW w:w="1800" w:type="dxa"/>
          </w:tcPr>
          <w:p w14:paraId="240E7B79" w14:textId="4C67B33E" w:rsidR="001D7624" w:rsidRPr="00DD5200" w:rsidRDefault="001D7624" w:rsidP="0049310E">
            <w:pPr>
              <w:jc w:val="center"/>
              <w:rPr>
                <w:szCs w:val="22"/>
              </w:rPr>
            </w:pPr>
            <w:r w:rsidRPr="00DD5200">
              <w:rPr>
                <w:szCs w:val="22"/>
              </w:rPr>
              <w:t>240 mg I/ml</w:t>
            </w:r>
            <w:r w:rsidR="002177A8" w:rsidRPr="00DD5200">
              <w:rPr>
                <w:szCs w:val="22"/>
              </w:rPr>
              <w:t>*</w:t>
            </w:r>
          </w:p>
          <w:p w14:paraId="5AA390CB" w14:textId="77777777" w:rsidR="001D7624" w:rsidRPr="00DD5200" w:rsidRDefault="001D7624" w:rsidP="0049310E">
            <w:pPr>
              <w:jc w:val="center"/>
              <w:rPr>
                <w:szCs w:val="22"/>
              </w:rPr>
            </w:pPr>
          </w:p>
        </w:tc>
        <w:tc>
          <w:tcPr>
            <w:tcW w:w="1620" w:type="dxa"/>
          </w:tcPr>
          <w:p w14:paraId="4FF6B2A8" w14:textId="24B23096" w:rsidR="001D7624" w:rsidRPr="00DD5200" w:rsidRDefault="001D7624" w:rsidP="0049310E">
            <w:pPr>
              <w:jc w:val="center"/>
              <w:rPr>
                <w:szCs w:val="22"/>
              </w:rPr>
            </w:pPr>
            <w:r w:rsidRPr="00DD5200">
              <w:rPr>
                <w:szCs w:val="22"/>
              </w:rPr>
              <w:t>518 mg/ml</w:t>
            </w:r>
            <w:r w:rsidR="002177A8" w:rsidRPr="00DD5200">
              <w:rPr>
                <w:szCs w:val="22"/>
              </w:rPr>
              <w:t>*</w:t>
            </w:r>
          </w:p>
          <w:p w14:paraId="4630BAFC" w14:textId="77777777" w:rsidR="001D7624" w:rsidRPr="00DD5200" w:rsidRDefault="001D7624" w:rsidP="0049310E">
            <w:pPr>
              <w:jc w:val="center"/>
              <w:rPr>
                <w:szCs w:val="22"/>
              </w:rPr>
            </w:pPr>
          </w:p>
        </w:tc>
        <w:tc>
          <w:tcPr>
            <w:tcW w:w="2160" w:type="dxa"/>
          </w:tcPr>
          <w:p w14:paraId="56823B39" w14:textId="125B88B6" w:rsidR="001D7624" w:rsidRPr="00DD5200" w:rsidRDefault="001D7624" w:rsidP="0049310E">
            <w:pPr>
              <w:jc w:val="center"/>
              <w:rPr>
                <w:szCs w:val="22"/>
              </w:rPr>
            </w:pPr>
            <w:r w:rsidRPr="00DD5200">
              <w:rPr>
                <w:szCs w:val="22"/>
              </w:rPr>
              <w:t>50</w:t>
            </w:r>
            <w:r w:rsidR="00C07CD1" w:rsidRPr="00DD5200">
              <w:rPr>
                <w:szCs w:val="22"/>
              </w:rPr>
              <w:t> ml</w:t>
            </w:r>
          </w:p>
        </w:tc>
        <w:tc>
          <w:tcPr>
            <w:tcW w:w="1710" w:type="dxa"/>
          </w:tcPr>
          <w:p w14:paraId="5D26E634" w14:textId="77777777" w:rsidR="001D7624" w:rsidRPr="00DD5200" w:rsidRDefault="001D7624" w:rsidP="0049310E">
            <w:pPr>
              <w:jc w:val="center"/>
              <w:rPr>
                <w:szCs w:val="22"/>
              </w:rPr>
            </w:pPr>
            <w:r w:rsidRPr="00DD5200">
              <w:rPr>
                <w:szCs w:val="22"/>
              </w:rPr>
              <w:t>Dozė priklauso nuo išvaržos dydžio</w:t>
            </w:r>
          </w:p>
        </w:tc>
      </w:tr>
      <w:tr w:rsidR="00A05FFF" w:rsidRPr="00DD5200" w14:paraId="643A4C3B" w14:textId="77777777" w:rsidTr="0049310E">
        <w:tc>
          <w:tcPr>
            <w:tcW w:w="1744" w:type="dxa"/>
          </w:tcPr>
          <w:p w14:paraId="77700091" w14:textId="77777777" w:rsidR="001D7624" w:rsidRPr="00DD5200" w:rsidRDefault="001D7624" w:rsidP="0049310E">
            <w:pPr>
              <w:pStyle w:val="Antrat6"/>
              <w:keepNext w:val="0"/>
              <w:rPr>
                <w:b/>
                <w:i w:val="0"/>
                <w:iCs/>
                <w:szCs w:val="22"/>
                <w:lang w:val="lt-LT"/>
              </w:rPr>
            </w:pPr>
            <w:proofErr w:type="spellStart"/>
            <w:r w:rsidRPr="00DD5200">
              <w:rPr>
                <w:b/>
                <w:i w:val="0"/>
                <w:iCs/>
                <w:szCs w:val="22"/>
                <w:lang w:val="lt-LT"/>
              </w:rPr>
              <w:t>Histerosalpingografija</w:t>
            </w:r>
            <w:proofErr w:type="spellEnd"/>
          </w:p>
        </w:tc>
        <w:tc>
          <w:tcPr>
            <w:tcW w:w="1800" w:type="dxa"/>
          </w:tcPr>
          <w:p w14:paraId="1ED2BFD3" w14:textId="2F1FA36B" w:rsidR="001D7624" w:rsidRPr="00DD5200" w:rsidRDefault="001D7624" w:rsidP="0049310E">
            <w:pPr>
              <w:jc w:val="center"/>
              <w:rPr>
                <w:szCs w:val="22"/>
              </w:rPr>
            </w:pPr>
            <w:r w:rsidRPr="00DD5200">
              <w:rPr>
                <w:szCs w:val="22"/>
              </w:rPr>
              <w:t>240 mg I/ml</w:t>
            </w:r>
            <w:r w:rsidR="002177A8" w:rsidRPr="00DD5200">
              <w:rPr>
                <w:szCs w:val="22"/>
              </w:rPr>
              <w:t>*</w:t>
            </w:r>
          </w:p>
          <w:p w14:paraId="1615D2F4" w14:textId="77777777" w:rsidR="001D7624" w:rsidRPr="00DD5200" w:rsidRDefault="001D7624" w:rsidP="0049310E">
            <w:pPr>
              <w:jc w:val="center"/>
              <w:rPr>
                <w:szCs w:val="22"/>
              </w:rPr>
            </w:pPr>
            <w:r w:rsidRPr="00DD5200">
              <w:rPr>
                <w:szCs w:val="22"/>
              </w:rPr>
              <w:t>arba 300 mg I/ml</w:t>
            </w:r>
          </w:p>
          <w:p w14:paraId="5E4A9130" w14:textId="77777777" w:rsidR="001D7624" w:rsidRPr="00DD5200" w:rsidRDefault="001D7624" w:rsidP="0049310E">
            <w:pPr>
              <w:jc w:val="center"/>
              <w:rPr>
                <w:szCs w:val="22"/>
              </w:rPr>
            </w:pPr>
          </w:p>
        </w:tc>
        <w:tc>
          <w:tcPr>
            <w:tcW w:w="1620" w:type="dxa"/>
          </w:tcPr>
          <w:p w14:paraId="6DB0C144" w14:textId="21EFE5FD" w:rsidR="001D7624" w:rsidRPr="00DD5200" w:rsidRDefault="001D7624" w:rsidP="0049310E">
            <w:pPr>
              <w:jc w:val="center"/>
              <w:rPr>
                <w:szCs w:val="22"/>
              </w:rPr>
            </w:pPr>
            <w:r w:rsidRPr="00DD5200">
              <w:rPr>
                <w:szCs w:val="22"/>
              </w:rPr>
              <w:t>518 mg/ml</w:t>
            </w:r>
            <w:r w:rsidR="002177A8" w:rsidRPr="00DD5200">
              <w:rPr>
                <w:szCs w:val="22"/>
              </w:rPr>
              <w:t>*</w:t>
            </w:r>
          </w:p>
          <w:p w14:paraId="30F33DF2" w14:textId="3713E676" w:rsidR="001D7624" w:rsidRPr="00DD5200" w:rsidRDefault="001D7624" w:rsidP="0049310E">
            <w:pPr>
              <w:jc w:val="center"/>
              <w:rPr>
                <w:szCs w:val="22"/>
              </w:rPr>
            </w:pPr>
            <w:r w:rsidRPr="00DD5200">
              <w:rPr>
                <w:szCs w:val="22"/>
              </w:rPr>
              <w:t>arba 647 mg/ml</w:t>
            </w:r>
          </w:p>
          <w:p w14:paraId="7E9C4AA5" w14:textId="77777777" w:rsidR="001D7624" w:rsidRPr="00DD5200" w:rsidRDefault="001D7624" w:rsidP="0049310E">
            <w:pPr>
              <w:jc w:val="center"/>
              <w:rPr>
                <w:szCs w:val="22"/>
              </w:rPr>
            </w:pPr>
          </w:p>
        </w:tc>
        <w:tc>
          <w:tcPr>
            <w:tcW w:w="2160" w:type="dxa"/>
          </w:tcPr>
          <w:p w14:paraId="4CE8A50F" w14:textId="5FFB5253" w:rsidR="001D7624" w:rsidRPr="00DD5200" w:rsidRDefault="001D7624" w:rsidP="0049310E">
            <w:pPr>
              <w:jc w:val="center"/>
              <w:rPr>
                <w:szCs w:val="22"/>
              </w:rPr>
            </w:pPr>
            <w:r w:rsidRPr="00DD5200">
              <w:rPr>
                <w:szCs w:val="22"/>
              </w:rPr>
              <w:t>15</w:t>
            </w:r>
            <w:r w:rsidR="00A05FFF" w:rsidRPr="00DD5200">
              <w:rPr>
                <w:szCs w:val="22"/>
              </w:rPr>
              <w:t>–</w:t>
            </w:r>
            <w:r w:rsidRPr="00DD5200">
              <w:rPr>
                <w:szCs w:val="22"/>
              </w:rPr>
              <w:t>50</w:t>
            </w:r>
            <w:r w:rsidR="00C07CD1" w:rsidRPr="00DD5200">
              <w:rPr>
                <w:szCs w:val="22"/>
              </w:rPr>
              <w:t> ml</w:t>
            </w:r>
          </w:p>
          <w:p w14:paraId="141119E0" w14:textId="4CA80B54" w:rsidR="001D7624" w:rsidRPr="00DD5200" w:rsidRDefault="001D7624" w:rsidP="0049310E">
            <w:pPr>
              <w:jc w:val="center"/>
              <w:rPr>
                <w:szCs w:val="22"/>
              </w:rPr>
            </w:pPr>
            <w:r w:rsidRPr="00DD5200">
              <w:rPr>
                <w:szCs w:val="22"/>
              </w:rPr>
              <w:t>15</w:t>
            </w:r>
            <w:r w:rsidR="00A05FFF" w:rsidRPr="00DD5200">
              <w:rPr>
                <w:szCs w:val="22"/>
              </w:rPr>
              <w:t>–</w:t>
            </w:r>
            <w:r w:rsidRPr="00DD5200">
              <w:rPr>
                <w:szCs w:val="22"/>
              </w:rPr>
              <w:t>25</w:t>
            </w:r>
            <w:r w:rsidR="00C07CD1" w:rsidRPr="00DD5200">
              <w:rPr>
                <w:szCs w:val="22"/>
              </w:rPr>
              <w:t> ml</w:t>
            </w:r>
          </w:p>
        </w:tc>
        <w:tc>
          <w:tcPr>
            <w:tcW w:w="1710" w:type="dxa"/>
          </w:tcPr>
          <w:p w14:paraId="6F1A6FA7" w14:textId="77777777" w:rsidR="001D7624" w:rsidRPr="00DD5200" w:rsidRDefault="001D7624" w:rsidP="0049310E">
            <w:pPr>
              <w:jc w:val="center"/>
              <w:rPr>
                <w:szCs w:val="22"/>
              </w:rPr>
            </w:pPr>
          </w:p>
        </w:tc>
      </w:tr>
      <w:tr w:rsidR="00A05FFF" w:rsidRPr="00DD5200" w14:paraId="776FDF8B" w14:textId="77777777" w:rsidTr="0049310E">
        <w:tc>
          <w:tcPr>
            <w:tcW w:w="1744" w:type="dxa"/>
          </w:tcPr>
          <w:p w14:paraId="2B8B694C" w14:textId="77777777" w:rsidR="001D7624" w:rsidRPr="00DD5200" w:rsidRDefault="001D7624" w:rsidP="0049310E">
            <w:pPr>
              <w:pStyle w:val="Antrat6"/>
              <w:keepNext w:val="0"/>
              <w:rPr>
                <w:b/>
                <w:i w:val="0"/>
                <w:iCs/>
                <w:szCs w:val="22"/>
                <w:lang w:val="lt-LT"/>
              </w:rPr>
            </w:pPr>
            <w:proofErr w:type="spellStart"/>
            <w:r w:rsidRPr="00DD5200">
              <w:rPr>
                <w:b/>
                <w:i w:val="0"/>
                <w:iCs/>
                <w:szCs w:val="22"/>
                <w:lang w:val="lt-LT"/>
              </w:rPr>
              <w:t>Sialografija</w:t>
            </w:r>
            <w:proofErr w:type="spellEnd"/>
          </w:p>
        </w:tc>
        <w:tc>
          <w:tcPr>
            <w:tcW w:w="1800" w:type="dxa"/>
          </w:tcPr>
          <w:p w14:paraId="1E5357BC" w14:textId="27E59A69" w:rsidR="001D7624" w:rsidRPr="00DD5200" w:rsidRDefault="001D7624" w:rsidP="0049310E">
            <w:pPr>
              <w:jc w:val="center"/>
              <w:rPr>
                <w:szCs w:val="22"/>
              </w:rPr>
            </w:pPr>
            <w:r w:rsidRPr="00DD5200">
              <w:rPr>
                <w:szCs w:val="22"/>
              </w:rPr>
              <w:t>240 mg I/ml</w:t>
            </w:r>
            <w:r w:rsidR="002177A8" w:rsidRPr="00DD5200">
              <w:rPr>
                <w:szCs w:val="22"/>
              </w:rPr>
              <w:t>*</w:t>
            </w:r>
          </w:p>
          <w:p w14:paraId="7E5999F0" w14:textId="77777777" w:rsidR="001D7624" w:rsidRPr="00DD5200" w:rsidRDefault="001D7624" w:rsidP="0049310E">
            <w:pPr>
              <w:jc w:val="center"/>
              <w:rPr>
                <w:szCs w:val="22"/>
              </w:rPr>
            </w:pPr>
            <w:r w:rsidRPr="00DD5200">
              <w:rPr>
                <w:szCs w:val="22"/>
              </w:rPr>
              <w:t>arba 300 mg I/ml</w:t>
            </w:r>
          </w:p>
        </w:tc>
        <w:tc>
          <w:tcPr>
            <w:tcW w:w="1620" w:type="dxa"/>
          </w:tcPr>
          <w:p w14:paraId="4E7399CD" w14:textId="7F05D371" w:rsidR="001D7624" w:rsidRPr="00DD5200" w:rsidRDefault="001D7624" w:rsidP="0049310E">
            <w:pPr>
              <w:jc w:val="center"/>
              <w:rPr>
                <w:szCs w:val="22"/>
              </w:rPr>
            </w:pPr>
            <w:r w:rsidRPr="00DD5200">
              <w:rPr>
                <w:szCs w:val="22"/>
              </w:rPr>
              <w:t>518 mg/ml</w:t>
            </w:r>
            <w:r w:rsidR="002177A8" w:rsidRPr="00DD5200">
              <w:rPr>
                <w:szCs w:val="22"/>
              </w:rPr>
              <w:t>*</w:t>
            </w:r>
          </w:p>
          <w:p w14:paraId="43E03300" w14:textId="55B4F5A3" w:rsidR="001D7624" w:rsidRPr="00DD5200" w:rsidRDefault="001D7624" w:rsidP="0049310E">
            <w:pPr>
              <w:jc w:val="center"/>
              <w:rPr>
                <w:szCs w:val="22"/>
              </w:rPr>
            </w:pPr>
            <w:r w:rsidRPr="00DD5200">
              <w:rPr>
                <w:szCs w:val="22"/>
              </w:rPr>
              <w:t>arba 647 mg/ml</w:t>
            </w:r>
          </w:p>
          <w:p w14:paraId="0B116590" w14:textId="77777777" w:rsidR="001D7624" w:rsidRPr="00DD5200" w:rsidRDefault="001D7624" w:rsidP="0049310E">
            <w:pPr>
              <w:jc w:val="center"/>
              <w:rPr>
                <w:szCs w:val="22"/>
              </w:rPr>
            </w:pPr>
          </w:p>
        </w:tc>
        <w:tc>
          <w:tcPr>
            <w:tcW w:w="2160" w:type="dxa"/>
          </w:tcPr>
          <w:p w14:paraId="357201A1" w14:textId="3143CDFF" w:rsidR="001D7624" w:rsidRPr="00DD5200" w:rsidRDefault="001D7624" w:rsidP="0049310E">
            <w:pPr>
              <w:jc w:val="center"/>
              <w:rPr>
                <w:szCs w:val="22"/>
              </w:rPr>
            </w:pPr>
            <w:r w:rsidRPr="00DD5200">
              <w:rPr>
                <w:szCs w:val="22"/>
              </w:rPr>
              <w:t>0,5</w:t>
            </w:r>
            <w:r w:rsidR="00A05FFF" w:rsidRPr="00DD5200">
              <w:rPr>
                <w:szCs w:val="22"/>
              </w:rPr>
              <w:t>–</w:t>
            </w:r>
            <w:r w:rsidRPr="00DD5200">
              <w:rPr>
                <w:szCs w:val="22"/>
              </w:rPr>
              <w:t>2</w:t>
            </w:r>
            <w:r w:rsidR="00C07CD1" w:rsidRPr="00DD5200">
              <w:rPr>
                <w:szCs w:val="22"/>
              </w:rPr>
              <w:t> ml</w:t>
            </w:r>
          </w:p>
          <w:p w14:paraId="71B55FCB" w14:textId="3E64D8BA" w:rsidR="001D7624" w:rsidRPr="00DD5200" w:rsidRDefault="001D7624" w:rsidP="0049310E">
            <w:pPr>
              <w:jc w:val="center"/>
              <w:rPr>
                <w:szCs w:val="22"/>
              </w:rPr>
            </w:pPr>
            <w:r w:rsidRPr="00DD5200">
              <w:rPr>
                <w:szCs w:val="22"/>
              </w:rPr>
              <w:t>0,5</w:t>
            </w:r>
            <w:r w:rsidR="00A05FFF" w:rsidRPr="00DD5200">
              <w:rPr>
                <w:szCs w:val="22"/>
              </w:rPr>
              <w:t>–</w:t>
            </w:r>
            <w:r w:rsidRPr="00DD5200">
              <w:rPr>
                <w:szCs w:val="22"/>
              </w:rPr>
              <w:t>2</w:t>
            </w:r>
            <w:r w:rsidR="00C07CD1" w:rsidRPr="00DD5200">
              <w:rPr>
                <w:szCs w:val="22"/>
              </w:rPr>
              <w:t> ml</w:t>
            </w:r>
          </w:p>
        </w:tc>
        <w:tc>
          <w:tcPr>
            <w:tcW w:w="1710" w:type="dxa"/>
          </w:tcPr>
          <w:p w14:paraId="5628D493" w14:textId="77777777" w:rsidR="001D7624" w:rsidRPr="00DD5200" w:rsidRDefault="001D7624" w:rsidP="0049310E">
            <w:pPr>
              <w:jc w:val="center"/>
              <w:rPr>
                <w:szCs w:val="22"/>
              </w:rPr>
            </w:pPr>
          </w:p>
        </w:tc>
      </w:tr>
      <w:tr w:rsidR="00A05FFF" w:rsidRPr="00DD5200" w14:paraId="2980DC6D" w14:textId="77777777" w:rsidTr="0049310E">
        <w:trPr>
          <w:trHeight w:val="1766"/>
        </w:trPr>
        <w:tc>
          <w:tcPr>
            <w:tcW w:w="1744" w:type="dxa"/>
          </w:tcPr>
          <w:p w14:paraId="19DFD707" w14:textId="77777777" w:rsidR="001D7624" w:rsidRPr="00DD5200" w:rsidRDefault="001D7624" w:rsidP="0049310E">
            <w:pPr>
              <w:rPr>
                <w:b/>
                <w:szCs w:val="22"/>
              </w:rPr>
            </w:pPr>
            <w:r w:rsidRPr="00DD5200">
              <w:rPr>
                <w:b/>
                <w:szCs w:val="22"/>
              </w:rPr>
              <w:t>Virškinamojo trakto tyrimai</w:t>
            </w:r>
          </w:p>
          <w:p w14:paraId="3B48E103" w14:textId="2573FB3C" w:rsidR="001D7624" w:rsidRPr="00DD5200" w:rsidRDefault="001E3893" w:rsidP="0049310E">
            <w:pPr>
              <w:pStyle w:val="Antrat6"/>
              <w:tabs>
                <w:tab w:val="clear" w:pos="-720"/>
                <w:tab w:val="clear" w:pos="567"/>
                <w:tab w:val="clear" w:pos="4536"/>
              </w:tabs>
              <w:suppressAutoHyphens w:val="0"/>
              <w:spacing w:line="240" w:lineRule="auto"/>
              <w:rPr>
                <w:i w:val="0"/>
                <w:szCs w:val="22"/>
                <w:u w:val="single"/>
                <w:lang w:val="lt-LT"/>
              </w:rPr>
            </w:pPr>
            <w:r>
              <w:rPr>
                <w:i w:val="0"/>
                <w:szCs w:val="22"/>
                <w:u w:val="single"/>
                <w:lang w:val="lt-LT"/>
              </w:rPr>
              <w:t>Vartojant per burną</w:t>
            </w:r>
          </w:p>
          <w:p w14:paraId="75ED1624" w14:textId="6D79F28D" w:rsidR="001D7624" w:rsidRPr="00DD5200" w:rsidRDefault="001D7624" w:rsidP="0049310E">
            <w:pPr>
              <w:rPr>
                <w:i/>
                <w:szCs w:val="22"/>
              </w:rPr>
            </w:pPr>
            <w:r w:rsidRPr="00DD5200">
              <w:rPr>
                <w:i/>
                <w:szCs w:val="22"/>
              </w:rPr>
              <w:t>Suaugusie</w:t>
            </w:r>
            <w:r w:rsidR="001E3893">
              <w:rPr>
                <w:i/>
                <w:szCs w:val="22"/>
              </w:rPr>
              <w:t>sie</w:t>
            </w:r>
            <w:r w:rsidRPr="00DD5200">
              <w:rPr>
                <w:i/>
                <w:szCs w:val="22"/>
              </w:rPr>
              <w:t xml:space="preserve">ms </w:t>
            </w:r>
          </w:p>
          <w:p w14:paraId="23774C0E" w14:textId="77777777" w:rsidR="001D7624" w:rsidRPr="00DD5200" w:rsidRDefault="001D7624" w:rsidP="0049310E">
            <w:pPr>
              <w:rPr>
                <w:i/>
                <w:iCs/>
                <w:szCs w:val="22"/>
              </w:rPr>
            </w:pPr>
          </w:p>
        </w:tc>
        <w:tc>
          <w:tcPr>
            <w:tcW w:w="1800" w:type="dxa"/>
          </w:tcPr>
          <w:p w14:paraId="32AD7AFF" w14:textId="77777777" w:rsidR="001D7624" w:rsidRPr="00DD5200" w:rsidRDefault="001D7624" w:rsidP="0049310E">
            <w:pPr>
              <w:jc w:val="center"/>
              <w:rPr>
                <w:szCs w:val="22"/>
              </w:rPr>
            </w:pPr>
          </w:p>
          <w:p w14:paraId="44544E2C" w14:textId="77777777" w:rsidR="001D7624" w:rsidRPr="00DD5200" w:rsidRDefault="001D7624" w:rsidP="0049310E">
            <w:pPr>
              <w:jc w:val="center"/>
              <w:rPr>
                <w:szCs w:val="22"/>
              </w:rPr>
            </w:pPr>
          </w:p>
          <w:p w14:paraId="7147B709" w14:textId="77777777" w:rsidR="001D7624" w:rsidRPr="00DD5200" w:rsidRDefault="001D7624" w:rsidP="0049310E">
            <w:pPr>
              <w:jc w:val="center"/>
              <w:rPr>
                <w:szCs w:val="22"/>
              </w:rPr>
            </w:pPr>
          </w:p>
          <w:p w14:paraId="6745D84B" w14:textId="77777777" w:rsidR="001D7624" w:rsidRPr="00DD5200" w:rsidRDefault="001D7624" w:rsidP="0049310E">
            <w:pPr>
              <w:jc w:val="center"/>
              <w:rPr>
                <w:szCs w:val="22"/>
              </w:rPr>
            </w:pPr>
          </w:p>
          <w:p w14:paraId="7D87912E" w14:textId="77777777" w:rsidR="001D7624" w:rsidRPr="00DD5200" w:rsidRDefault="001D7624" w:rsidP="0049310E">
            <w:pPr>
              <w:jc w:val="center"/>
              <w:rPr>
                <w:szCs w:val="22"/>
              </w:rPr>
            </w:pPr>
            <w:r w:rsidRPr="00DD5200">
              <w:rPr>
                <w:szCs w:val="22"/>
              </w:rPr>
              <w:t>350 mg I/ml</w:t>
            </w:r>
          </w:p>
          <w:p w14:paraId="54D98D0B" w14:textId="77777777" w:rsidR="001D7624" w:rsidRPr="00DD5200" w:rsidRDefault="001D7624" w:rsidP="0049310E">
            <w:pPr>
              <w:jc w:val="center"/>
              <w:rPr>
                <w:szCs w:val="22"/>
              </w:rPr>
            </w:pPr>
          </w:p>
          <w:p w14:paraId="3904B83D" w14:textId="77777777" w:rsidR="001D7624" w:rsidRPr="00DD5200" w:rsidRDefault="001D7624" w:rsidP="0049310E">
            <w:pPr>
              <w:jc w:val="center"/>
              <w:rPr>
                <w:szCs w:val="22"/>
              </w:rPr>
            </w:pPr>
          </w:p>
        </w:tc>
        <w:tc>
          <w:tcPr>
            <w:tcW w:w="1620" w:type="dxa"/>
          </w:tcPr>
          <w:p w14:paraId="051CBC74" w14:textId="77777777" w:rsidR="001D7624" w:rsidRPr="00DD5200" w:rsidRDefault="001D7624" w:rsidP="0049310E">
            <w:pPr>
              <w:jc w:val="center"/>
              <w:rPr>
                <w:szCs w:val="22"/>
              </w:rPr>
            </w:pPr>
          </w:p>
          <w:p w14:paraId="3A765BC6" w14:textId="77777777" w:rsidR="001D7624" w:rsidRPr="00DD5200" w:rsidRDefault="001D7624" w:rsidP="0049310E">
            <w:pPr>
              <w:jc w:val="center"/>
              <w:rPr>
                <w:szCs w:val="22"/>
              </w:rPr>
            </w:pPr>
          </w:p>
          <w:p w14:paraId="69AB8628" w14:textId="77777777" w:rsidR="001D7624" w:rsidRPr="00DD5200" w:rsidRDefault="001D7624" w:rsidP="0049310E">
            <w:pPr>
              <w:jc w:val="center"/>
              <w:rPr>
                <w:szCs w:val="22"/>
              </w:rPr>
            </w:pPr>
          </w:p>
          <w:p w14:paraId="74469474" w14:textId="77777777" w:rsidR="001D7624" w:rsidRPr="00DD5200" w:rsidRDefault="001D7624" w:rsidP="0049310E">
            <w:pPr>
              <w:jc w:val="center"/>
              <w:rPr>
                <w:szCs w:val="22"/>
              </w:rPr>
            </w:pPr>
          </w:p>
          <w:p w14:paraId="52BA23DF" w14:textId="77777777" w:rsidR="001D7624" w:rsidRPr="00DD5200" w:rsidRDefault="001D7624" w:rsidP="0049310E">
            <w:pPr>
              <w:jc w:val="center"/>
              <w:rPr>
                <w:szCs w:val="22"/>
              </w:rPr>
            </w:pPr>
            <w:r w:rsidRPr="00DD5200">
              <w:rPr>
                <w:szCs w:val="22"/>
              </w:rPr>
              <w:t>755 mg/ml</w:t>
            </w:r>
          </w:p>
        </w:tc>
        <w:tc>
          <w:tcPr>
            <w:tcW w:w="2160" w:type="dxa"/>
          </w:tcPr>
          <w:p w14:paraId="49FEF40F" w14:textId="77777777" w:rsidR="001D7624" w:rsidRPr="00DD5200" w:rsidRDefault="001D7624" w:rsidP="0049310E">
            <w:pPr>
              <w:jc w:val="center"/>
              <w:rPr>
                <w:szCs w:val="22"/>
              </w:rPr>
            </w:pPr>
          </w:p>
          <w:p w14:paraId="54E5B951" w14:textId="77777777" w:rsidR="001D7624" w:rsidRPr="00DD5200" w:rsidRDefault="001D7624" w:rsidP="0049310E">
            <w:pPr>
              <w:jc w:val="center"/>
              <w:rPr>
                <w:szCs w:val="22"/>
              </w:rPr>
            </w:pPr>
          </w:p>
          <w:p w14:paraId="0C03386A" w14:textId="77777777" w:rsidR="001D7624" w:rsidRPr="00DD5200" w:rsidRDefault="001D7624" w:rsidP="0049310E">
            <w:pPr>
              <w:jc w:val="center"/>
              <w:rPr>
                <w:szCs w:val="22"/>
              </w:rPr>
            </w:pPr>
          </w:p>
          <w:p w14:paraId="7297E1C4" w14:textId="77777777" w:rsidR="001D7624" w:rsidRPr="00DD5200" w:rsidRDefault="001D7624" w:rsidP="0049310E">
            <w:pPr>
              <w:jc w:val="center"/>
              <w:rPr>
                <w:szCs w:val="22"/>
              </w:rPr>
            </w:pPr>
          </w:p>
          <w:p w14:paraId="47BD234C" w14:textId="77777777" w:rsidR="001D7624" w:rsidRPr="00DD5200" w:rsidRDefault="001D7624" w:rsidP="0049310E">
            <w:pPr>
              <w:jc w:val="center"/>
              <w:rPr>
                <w:szCs w:val="22"/>
              </w:rPr>
            </w:pPr>
            <w:r w:rsidRPr="00DD5200">
              <w:rPr>
                <w:szCs w:val="22"/>
              </w:rPr>
              <w:t>Individualiai</w:t>
            </w:r>
          </w:p>
          <w:p w14:paraId="3E0007A1" w14:textId="77777777" w:rsidR="001D7624" w:rsidRPr="00DD5200" w:rsidRDefault="001D7624" w:rsidP="0049310E">
            <w:pPr>
              <w:jc w:val="center"/>
              <w:rPr>
                <w:szCs w:val="22"/>
              </w:rPr>
            </w:pPr>
          </w:p>
          <w:p w14:paraId="22319058" w14:textId="77777777" w:rsidR="001D7624" w:rsidRPr="00DD5200" w:rsidRDefault="001D7624" w:rsidP="0049310E">
            <w:pPr>
              <w:jc w:val="center"/>
              <w:rPr>
                <w:szCs w:val="22"/>
              </w:rPr>
            </w:pPr>
          </w:p>
        </w:tc>
        <w:tc>
          <w:tcPr>
            <w:tcW w:w="1710" w:type="dxa"/>
          </w:tcPr>
          <w:p w14:paraId="627B462D" w14:textId="77777777" w:rsidR="001D7624" w:rsidRPr="00DD5200" w:rsidRDefault="001D7624" w:rsidP="0049310E">
            <w:pPr>
              <w:jc w:val="center"/>
              <w:rPr>
                <w:szCs w:val="22"/>
              </w:rPr>
            </w:pPr>
          </w:p>
          <w:p w14:paraId="2E400DC1" w14:textId="77777777" w:rsidR="001D7624" w:rsidRPr="00DD5200" w:rsidRDefault="001D7624" w:rsidP="0049310E">
            <w:pPr>
              <w:jc w:val="center"/>
              <w:rPr>
                <w:szCs w:val="22"/>
              </w:rPr>
            </w:pPr>
          </w:p>
          <w:p w14:paraId="6A5C840C" w14:textId="77777777" w:rsidR="001D7624" w:rsidRPr="00DD5200" w:rsidRDefault="001D7624" w:rsidP="0049310E">
            <w:pPr>
              <w:jc w:val="center"/>
              <w:rPr>
                <w:szCs w:val="22"/>
              </w:rPr>
            </w:pPr>
          </w:p>
          <w:p w14:paraId="7A429F84" w14:textId="77777777" w:rsidR="001D7624" w:rsidRPr="00DD5200" w:rsidRDefault="001D7624" w:rsidP="0049310E">
            <w:pPr>
              <w:jc w:val="center"/>
              <w:rPr>
                <w:szCs w:val="22"/>
              </w:rPr>
            </w:pPr>
          </w:p>
          <w:p w14:paraId="68EE7F04" w14:textId="77777777" w:rsidR="001D7624" w:rsidRPr="00DD5200" w:rsidRDefault="001D7624" w:rsidP="0049310E">
            <w:pPr>
              <w:jc w:val="center"/>
              <w:rPr>
                <w:szCs w:val="22"/>
              </w:rPr>
            </w:pPr>
          </w:p>
          <w:p w14:paraId="208BA43B" w14:textId="77777777" w:rsidR="001D7624" w:rsidRPr="00DD5200" w:rsidRDefault="001D7624" w:rsidP="0049310E">
            <w:pPr>
              <w:jc w:val="center"/>
              <w:rPr>
                <w:szCs w:val="22"/>
              </w:rPr>
            </w:pPr>
          </w:p>
          <w:p w14:paraId="282834DD" w14:textId="77777777" w:rsidR="001D7624" w:rsidRPr="00DD5200" w:rsidRDefault="001D7624" w:rsidP="0049310E">
            <w:pPr>
              <w:jc w:val="center"/>
              <w:rPr>
                <w:szCs w:val="22"/>
              </w:rPr>
            </w:pPr>
          </w:p>
        </w:tc>
      </w:tr>
      <w:tr w:rsidR="00A05FFF" w:rsidRPr="00DD5200" w14:paraId="25EB873F" w14:textId="77777777" w:rsidTr="0049310E">
        <w:trPr>
          <w:trHeight w:val="1412"/>
        </w:trPr>
        <w:tc>
          <w:tcPr>
            <w:tcW w:w="1744" w:type="dxa"/>
          </w:tcPr>
          <w:p w14:paraId="4F9508C7" w14:textId="77777777" w:rsidR="001D7624" w:rsidRPr="00DD5200" w:rsidRDefault="001D7624" w:rsidP="0049310E">
            <w:pPr>
              <w:rPr>
                <w:iCs/>
                <w:szCs w:val="22"/>
              </w:rPr>
            </w:pPr>
          </w:p>
          <w:p w14:paraId="237EA990" w14:textId="77777777" w:rsidR="001D7624" w:rsidRPr="00DD5200" w:rsidRDefault="001D7624" w:rsidP="0049310E">
            <w:pPr>
              <w:rPr>
                <w:b/>
                <w:bCs/>
                <w:i/>
                <w:szCs w:val="22"/>
              </w:rPr>
            </w:pPr>
            <w:r w:rsidRPr="00DD5200">
              <w:rPr>
                <w:i/>
                <w:szCs w:val="22"/>
              </w:rPr>
              <w:t>Vaikams</w:t>
            </w:r>
          </w:p>
          <w:p w14:paraId="4D3BC909" w14:textId="3DDB3F6C" w:rsidR="001D7624" w:rsidRPr="00DD5200" w:rsidRDefault="00A05FFF" w:rsidP="0049310E">
            <w:pPr>
              <w:rPr>
                <w:bCs/>
                <w:szCs w:val="22"/>
              </w:rPr>
            </w:pPr>
            <w:r w:rsidRPr="00DD5200">
              <w:rPr>
                <w:bCs/>
                <w:szCs w:val="22"/>
              </w:rPr>
              <w:t>–</w:t>
            </w:r>
            <w:r w:rsidR="001D7624" w:rsidRPr="00DD5200">
              <w:rPr>
                <w:bCs/>
                <w:szCs w:val="22"/>
              </w:rPr>
              <w:t xml:space="preserve">Stemplės </w:t>
            </w:r>
          </w:p>
          <w:p w14:paraId="099C424D" w14:textId="77777777" w:rsidR="001D7624" w:rsidRPr="00DD5200" w:rsidRDefault="001D7624" w:rsidP="0049310E">
            <w:pPr>
              <w:jc w:val="center"/>
              <w:rPr>
                <w:szCs w:val="22"/>
              </w:rPr>
            </w:pPr>
          </w:p>
          <w:p w14:paraId="4AA84A41" w14:textId="77777777" w:rsidR="001D7624" w:rsidRPr="00DD5200" w:rsidRDefault="001D7624" w:rsidP="0049310E">
            <w:pPr>
              <w:rPr>
                <w:szCs w:val="22"/>
              </w:rPr>
            </w:pPr>
          </w:p>
          <w:p w14:paraId="353587FD" w14:textId="77777777" w:rsidR="001D7624" w:rsidRPr="00DD5200" w:rsidRDefault="001D7624" w:rsidP="0049310E">
            <w:pPr>
              <w:rPr>
                <w:b/>
                <w:szCs w:val="22"/>
                <w:u w:val="single"/>
              </w:rPr>
            </w:pPr>
          </w:p>
        </w:tc>
        <w:tc>
          <w:tcPr>
            <w:tcW w:w="1800" w:type="dxa"/>
          </w:tcPr>
          <w:p w14:paraId="61AECFB9" w14:textId="77777777" w:rsidR="001D7624" w:rsidRPr="00DD5200" w:rsidRDefault="001D7624" w:rsidP="0049310E">
            <w:pPr>
              <w:jc w:val="center"/>
              <w:rPr>
                <w:szCs w:val="22"/>
              </w:rPr>
            </w:pPr>
          </w:p>
          <w:p w14:paraId="0A63CBBF" w14:textId="77777777" w:rsidR="001D7624" w:rsidRPr="00DD5200" w:rsidRDefault="001D7624" w:rsidP="0049310E">
            <w:pPr>
              <w:jc w:val="center"/>
              <w:rPr>
                <w:szCs w:val="22"/>
              </w:rPr>
            </w:pPr>
          </w:p>
          <w:p w14:paraId="318C0234" w14:textId="77777777" w:rsidR="001D7624" w:rsidRPr="00DD5200" w:rsidRDefault="001D7624" w:rsidP="0049310E">
            <w:pPr>
              <w:jc w:val="center"/>
              <w:rPr>
                <w:szCs w:val="22"/>
              </w:rPr>
            </w:pPr>
            <w:r w:rsidRPr="00DD5200">
              <w:rPr>
                <w:szCs w:val="22"/>
              </w:rPr>
              <w:t>300 mg I/ml</w:t>
            </w:r>
          </w:p>
          <w:p w14:paraId="633D57FC" w14:textId="77777777" w:rsidR="001D7624" w:rsidRPr="00DD5200" w:rsidRDefault="001D7624" w:rsidP="0049310E">
            <w:pPr>
              <w:jc w:val="center"/>
              <w:rPr>
                <w:szCs w:val="22"/>
              </w:rPr>
            </w:pPr>
            <w:r w:rsidRPr="00DD5200">
              <w:rPr>
                <w:szCs w:val="22"/>
              </w:rPr>
              <w:t>arba</w:t>
            </w:r>
          </w:p>
          <w:p w14:paraId="4365493F" w14:textId="77777777" w:rsidR="001D7624" w:rsidRPr="00DD5200" w:rsidRDefault="001D7624" w:rsidP="0049310E">
            <w:pPr>
              <w:jc w:val="center"/>
              <w:rPr>
                <w:szCs w:val="22"/>
              </w:rPr>
            </w:pPr>
            <w:r w:rsidRPr="00DD5200">
              <w:rPr>
                <w:szCs w:val="22"/>
              </w:rPr>
              <w:t>350 mg I/ml</w:t>
            </w:r>
          </w:p>
          <w:p w14:paraId="1FB7C28A" w14:textId="77777777" w:rsidR="001D7624" w:rsidRPr="00DD5200" w:rsidRDefault="001D7624" w:rsidP="0049310E">
            <w:pPr>
              <w:jc w:val="center"/>
              <w:rPr>
                <w:szCs w:val="22"/>
              </w:rPr>
            </w:pPr>
          </w:p>
          <w:p w14:paraId="67AEFB00" w14:textId="77777777" w:rsidR="001D7624" w:rsidRPr="00DD5200" w:rsidRDefault="001D7624" w:rsidP="0049310E">
            <w:pPr>
              <w:jc w:val="center"/>
              <w:rPr>
                <w:szCs w:val="22"/>
              </w:rPr>
            </w:pPr>
          </w:p>
        </w:tc>
        <w:tc>
          <w:tcPr>
            <w:tcW w:w="1620" w:type="dxa"/>
          </w:tcPr>
          <w:p w14:paraId="3EE02B28" w14:textId="77777777" w:rsidR="001D7624" w:rsidRPr="00DD5200" w:rsidRDefault="001D7624" w:rsidP="0049310E">
            <w:pPr>
              <w:jc w:val="center"/>
              <w:rPr>
                <w:szCs w:val="22"/>
              </w:rPr>
            </w:pPr>
          </w:p>
          <w:p w14:paraId="38E4768C" w14:textId="77777777" w:rsidR="001D7624" w:rsidRPr="00DD5200" w:rsidRDefault="001D7624" w:rsidP="0049310E">
            <w:pPr>
              <w:jc w:val="center"/>
              <w:rPr>
                <w:szCs w:val="22"/>
              </w:rPr>
            </w:pPr>
          </w:p>
          <w:p w14:paraId="2FA4AA9C" w14:textId="77777777" w:rsidR="001D7624" w:rsidRPr="00DD5200" w:rsidRDefault="001D7624" w:rsidP="0049310E">
            <w:pPr>
              <w:jc w:val="center"/>
              <w:rPr>
                <w:szCs w:val="22"/>
              </w:rPr>
            </w:pPr>
            <w:r w:rsidRPr="00DD5200">
              <w:rPr>
                <w:szCs w:val="22"/>
              </w:rPr>
              <w:t>647 mg/ml</w:t>
            </w:r>
          </w:p>
          <w:p w14:paraId="5B31DCAA" w14:textId="77777777" w:rsidR="001D7624" w:rsidRPr="00DD5200" w:rsidRDefault="001D7624" w:rsidP="0049310E">
            <w:pPr>
              <w:jc w:val="center"/>
              <w:rPr>
                <w:szCs w:val="22"/>
              </w:rPr>
            </w:pPr>
            <w:r w:rsidRPr="00DD5200">
              <w:rPr>
                <w:szCs w:val="22"/>
              </w:rPr>
              <w:t xml:space="preserve">arba </w:t>
            </w:r>
          </w:p>
          <w:p w14:paraId="22EB563A" w14:textId="77777777" w:rsidR="001D7624" w:rsidRPr="00DD5200" w:rsidRDefault="001D7624" w:rsidP="0049310E">
            <w:pPr>
              <w:jc w:val="center"/>
              <w:rPr>
                <w:szCs w:val="22"/>
              </w:rPr>
            </w:pPr>
            <w:r w:rsidRPr="00DD5200">
              <w:rPr>
                <w:szCs w:val="22"/>
              </w:rPr>
              <w:t>755 mg/ml</w:t>
            </w:r>
          </w:p>
          <w:p w14:paraId="3957BB33" w14:textId="77777777" w:rsidR="001D7624" w:rsidRPr="00DD5200" w:rsidRDefault="001D7624" w:rsidP="0049310E">
            <w:pPr>
              <w:jc w:val="center"/>
              <w:rPr>
                <w:szCs w:val="22"/>
              </w:rPr>
            </w:pPr>
          </w:p>
        </w:tc>
        <w:tc>
          <w:tcPr>
            <w:tcW w:w="2160" w:type="dxa"/>
          </w:tcPr>
          <w:p w14:paraId="75B55BFB" w14:textId="77777777" w:rsidR="001D7624" w:rsidRPr="00DD5200" w:rsidRDefault="001D7624" w:rsidP="0049310E">
            <w:pPr>
              <w:jc w:val="center"/>
              <w:rPr>
                <w:szCs w:val="22"/>
              </w:rPr>
            </w:pPr>
          </w:p>
          <w:p w14:paraId="49969ED3" w14:textId="77777777" w:rsidR="001D7624" w:rsidRPr="00DD5200" w:rsidRDefault="001D7624" w:rsidP="0049310E">
            <w:pPr>
              <w:jc w:val="center"/>
              <w:rPr>
                <w:szCs w:val="22"/>
              </w:rPr>
            </w:pPr>
          </w:p>
          <w:p w14:paraId="3257DB32" w14:textId="322F36DF" w:rsidR="001D7624" w:rsidRPr="00DD5200" w:rsidRDefault="001D7624" w:rsidP="0049310E">
            <w:pPr>
              <w:jc w:val="center"/>
              <w:rPr>
                <w:szCs w:val="22"/>
              </w:rPr>
            </w:pPr>
            <w:r w:rsidRPr="00DD5200">
              <w:rPr>
                <w:szCs w:val="22"/>
              </w:rPr>
              <w:t>2</w:t>
            </w:r>
            <w:r w:rsidR="00A05FFF" w:rsidRPr="00DD5200">
              <w:rPr>
                <w:szCs w:val="22"/>
              </w:rPr>
              <w:t>–</w:t>
            </w:r>
            <w:r w:rsidRPr="00DD5200">
              <w:rPr>
                <w:szCs w:val="22"/>
              </w:rPr>
              <w:t>4</w:t>
            </w:r>
            <w:r w:rsidR="00C07CD1" w:rsidRPr="00DD5200">
              <w:rPr>
                <w:szCs w:val="22"/>
              </w:rPr>
              <w:t> ml</w:t>
            </w:r>
            <w:r w:rsidRPr="00DD5200">
              <w:rPr>
                <w:szCs w:val="22"/>
              </w:rPr>
              <w:t>/kg kūno svorio</w:t>
            </w:r>
          </w:p>
          <w:p w14:paraId="6F80DF22" w14:textId="6246366C" w:rsidR="001D7624" w:rsidRPr="00DD5200" w:rsidRDefault="001D7624" w:rsidP="0049310E">
            <w:pPr>
              <w:jc w:val="center"/>
              <w:rPr>
                <w:szCs w:val="22"/>
              </w:rPr>
            </w:pPr>
            <w:r w:rsidRPr="00DD5200">
              <w:rPr>
                <w:szCs w:val="22"/>
              </w:rPr>
              <w:t>2</w:t>
            </w:r>
            <w:r w:rsidR="00A05FFF" w:rsidRPr="00DD5200">
              <w:rPr>
                <w:szCs w:val="22"/>
              </w:rPr>
              <w:t>–</w:t>
            </w:r>
            <w:r w:rsidRPr="00DD5200">
              <w:rPr>
                <w:szCs w:val="22"/>
              </w:rPr>
              <w:t>4</w:t>
            </w:r>
            <w:r w:rsidR="00C07CD1" w:rsidRPr="00DD5200">
              <w:rPr>
                <w:szCs w:val="22"/>
              </w:rPr>
              <w:t> ml</w:t>
            </w:r>
            <w:r w:rsidRPr="00DD5200">
              <w:rPr>
                <w:szCs w:val="22"/>
              </w:rPr>
              <w:t>/kg kūno svorio</w:t>
            </w:r>
          </w:p>
          <w:p w14:paraId="3DFD109D" w14:textId="77777777" w:rsidR="001D7624" w:rsidRPr="00DD5200" w:rsidRDefault="001D7624" w:rsidP="0049310E">
            <w:pPr>
              <w:jc w:val="center"/>
              <w:rPr>
                <w:szCs w:val="22"/>
              </w:rPr>
            </w:pPr>
          </w:p>
        </w:tc>
        <w:tc>
          <w:tcPr>
            <w:tcW w:w="1710" w:type="dxa"/>
          </w:tcPr>
          <w:p w14:paraId="30733B37" w14:textId="77777777" w:rsidR="001D7624" w:rsidRPr="00DD5200" w:rsidRDefault="001D7624" w:rsidP="0049310E">
            <w:pPr>
              <w:jc w:val="center"/>
              <w:rPr>
                <w:szCs w:val="22"/>
              </w:rPr>
            </w:pPr>
          </w:p>
          <w:p w14:paraId="4FB38133" w14:textId="77777777" w:rsidR="001D7624" w:rsidRPr="00DD5200" w:rsidRDefault="001D7624" w:rsidP="0049310E">
            <w:pPr>
              <w:rPr>
                <w:szCs w:val="22"/>
              </w:rPr>
            </w:pPr>
          </w:p>
          <w:p w14:paraId="347061A9" w14:textId="3AA2AEB7" w:rsidR="001D7624" w:rsidRPr="00DD5200" w:rsidRDefault="001D7624" w:rsidP="0049310E">
            <w:pPr>
              <w:jc w:val="center"/>
              <w:rPr>
                <w:szCs w:val="22"/>
              </w:rPr>
            </w:pPr>
            <w:r w:rsidRPr="00DD5200">
              <w:rPr>
                <w:szCs w:val="22"/>
              </w:rPr>
              <w:t>Iki 50</w:t>
            </w:r>
            <w:r w:rsidR="00C07CD1" w:rsidRPr="00DD5200">
              <w:rPr>
                <w:szCs w:val="22"/>
              </w:rPr>
              <w:t> ml</w:t>
            </w:r>
          </w:p>
          <w:p w14:paraId="565F6BF5" w14:textId="77777777" w:rsidR="001D7624" w:rsidRPr="00DD5200" w:rsidRDefault="001D7624" w:rsidP="0049310E">
            <w:pPr>
              <w:jc w:val="center"/>
              <w:rPr>
                <w:szCs w:val="22"/>
              </w:rPr>
            </w:pPr>
          </w:p>
          <w:p w14:paraId="25BD6E7F" w14:textId="0E158863" w:rsidR="001D7624" w:rsidRPr="00DD5200" w:rsidRDefault="001D7624" w:rsidP="0049310E">
            <w:pPr>
              <w:jc w:val="center"/>
              <w:rPr>
                <w:szCs w:val="22"/>
              </w:rPr>
            </w:pPr>
            <w:r w:rsidRPr="00DD5200">
              <w:rPr>
                <w:szCs w:val="22"/>
              </w:rPr>
              <w:t>Iki 50</w:t>
            </w:r>
            <w:r w:rsidR="00C07CD1" w:rsidRPr="00DD5200">
              <w:rPr>
                <w:szCs w:val="22"/>
              </w:rPr>
              <w:t> ml</w:t>
            </w:r>
          </w:p>
          <w:p w14:paraId="6F44C577" w14:textId="77777777" w:rsidR="001D7624" w:rsidRPr="00DD5200" w:rsidRDefault="001D7624" w:rsidP="0049310E">
            <w:pPr>
              <w:jc w:val="center"/>
              <w:rPr>
                <w:szCs w:val="22"/>
              </w:rPr>
            </w:pPr>
          </w:p>
          <w:p w14:paraId="3C586370" w14:textId="77777777" w:rsidR="001D7624" w:rsidRPr="00DD5200" w:rsidRDefault="001D7624" w:rsidP="0049310E">
            <w:pPr>
              <w:jc w:val="center"/>
              <w:rPr>
                <w:szCs w:val="22"/>
              </w:rPr>
            </w:pPr>
          </w:p>
        </w:tc>
      </w:tr>
      <w:tr w:rsidR="00A05FFF" w:rsidRPr="00DD5200" w14:paraId="40395995" w14:textId="77777777" w:rsidTr="0049310E">
        <w:trPr>
          <w:trHeight w:val="818"/>
        </w:trPr>
        <w:tc>
          <w:tcPr>
            <w:tcW w:w="1744" w:type="dxa"/>
          </w:tcPr>
          <w:p w14:paraId="57B04145" w14:textId="6B1DF2A3" w:rsidR="001D7624" w:rsidRPr="00DD5200" w:rsidRDefault="00A05FFF" w:rsidP="0049310E">
            <w:pPr>
              <w:rPr>
                <w:i/>
                <w:szCs w:val="22"/>
                <w:u w:val="single"/>
              </w:rPr>
            </w:pPr>
            <w:r w:rsidRPr="00DD5200">
              <w:rPr>
                <w:i/>
                <w:szCs w:val="22"/>
              </w:rPr>
              <w:t>–</w:t>
            </w:r>
            <w:r w:rsidR="001D7624" w:rsidRPr="00DD5200">
              <w:rPr>
                <w:i/>
                <w:szCs w:val="22"/>
              </w:rPr>
              <w:t>Neišnešiotiems naujagimiams</w:t>
            </w:r>
          </w:p>
          <w:p w14:paraId="1FC4D58D" w14:textId="77777777" w:rsidR="001D7624" w:rsidRPr="00DD5200" w:rsidDel="00177927" w:rsidRDefault="001D7624" w:rsidP="0049310E">
            <w:pPr>
              <w:rPr>
                <w:iCs/>
                <w:szCs w:val="22"/>
              </w:rPr>
            </w:pPr>
          </w:p>
        </w:tc>
        <w:tc>
          <w:tcPr>
            <w:tcW w:w="1800" w:type="dxa"/>
          </w:tcPr>
          <w:p w14:paraId="5D4141C3" w14:textId="77777777" w:rsidR="001D7624" w:rsidRPr="00DD5200" w:rsidRDefault="001D7624" w:rsidP="0049310E">
            <w:pPr>
              <w:jc w:val="center"/>
              <w:rPr>
                <w:szCs w:val="22"/>
              </w:rPr>
            </w:pPr>
            <w:r w:rsidRPr="00DD5200">
              <w:rPr>
                <w:szCs w:val="22"/>
              </w:rPr>
              <w:t>350 mg I/ml</w:t>
            </w:r>
          </w:p>
          <w:p w14:paraId="2B84B0E1" w14:textId="77777777" w:rsidR="001D7624" w:rsidRPr="00DD5200" w:rsidRDefault="001D7624" w:rsidP="0049310E">
            <w:pPr>
              <w:jc w:val="center"/>
              <w:rPr>
                <w:szCs w:val="22"/>
              </w:rPr>
            </w:pPr>
          </w:p>
          <w:p w14:paraId="1C8275D1" w14:textId="77777777" w:rsidR="001D7624" w:rsidRPr="00DD5200" w:rsidRDefault="001D7624" w:rsidP="0049310E">
            <w:pPr>
              <w:jc w:val="center"/>
              <w:rPr>
                <w:szCs w:val="22"/>
              </w:rPr>
            </w:pPr>
          </w:p>
        </w:tc>
        <w:tc>
          <w:tcPr>
            <w:tcW w:w="1620" w:type="dxa"/>
          </w:tcPr>
          <w:p w14:paraId="53EE90BE" w14:textId="77777777" w:rsidR="001D7624" w:rsidRPr="00DD5200" w:rsidRDefault="001D7624" w:rsidP="0049310E">
            <w:pPr>
              <w:jc w:val="center"/>
              <w:rPr>
                <w:szCs w:val="22"/>
              </w:rPr>
            </w:pPr>
            <w:r w:rsidRPr="00DD5200">
              <w:rPr>
                <w:szCs w:val="22"/>
              </w:rPr>
              <w:t>755 mg/ml</w:t>
            </w:r>
          </w:p>
          <w:p w14:paraId="02339D3F" w14:textId="77777777" w:rsidR="001D7624" w:rsidRPr="00DD5200" w:rsidRDefault="001D7624" w:rsidP="0049310E">
            <w:pPr>
              <w:jc w:val="center"/>
              <w:rPr>
                <w:szCs w:val="22"/>
              </w:rPr>
            </w:pPr>
          </w:p>
        </w:tc>
        <w:tc>
          <w:tcPr>
            <w:tcW w:w="2160" w:type="dxa"/>
          </w:tcPr>
          <w:p w14:paraId="112433A9" w14:textId="484D29FF" w:rsidR="001D7624" w:rsidRPr="00DD5200" w:rsidRDefault="001D7624" w:rsidP="0049310E">
            <w:pPr>
              <w:jc w:val="center"/>
              <w:rPr>
                <w:szCs w:val="22"/>
              </w:rPr>
            </w:pPr>
            <w:r w:rsidRPr="00DD5200">
              <w:rPr>
                <w:szCs w:val="22"/>
              </w:rPr>
              <w:t>2</w:t>
            </w:r>
            <w:r w:rsidR="00A05FFF" w:rsidRPr="00DD5200">
              <w:rPr>
                <w:szCs w:val="22"/>
              </w:rPr>
              <w:t>–</w:t>
            </w:r>
            <w:r w:rsidRPr="00DD5200">
              <w:rPr>
                <w:szCs w:val="22"/>
              </w:rPr>
              <w:t>4</w:t>
            </w:r>
            <w:r w:rsidR="00C07CD1" w:rsidRPr="00DD5200">
              <w:rPr>
                <w:szCs w:val="22"/>
              </w:rPr>
              <w:t> ml</w:t>
            </w:r>
            <w:r w:rsidRPr="00DD5200">
              <w:rPr>
                <w:szCs w:val="22"/>
              </w:rPr>
              <w:t>/kg kūno svorio</w:t>
            </w:r>
          </w:p>
          <w:p w14:paraId="34DE8F99" w14:textId="77777777" w:rsidR="001D7624" w:rsidRPr="00DD5200" w:rsidRDefault="001D7624" w:rsidP="0049310E">
            <w:pPr>
              <w:jc w:val="center"/>
              <w:rPr>
                <w:szCs w:val="22"/>
              </w:rPr>
            </w:pPr>
          </w:p>
        </w:tc>
        <w:tc>
          <w:tcPr>
            <w:tcW w:w="1710" w:type="dxa"/>
          </w:tcPr>
          <w:p w14:paraId="5937A9B6" w14:textId="77777777" w:rsidR="001D7624" w:rsidRPr="00DD5200" w:rsidRDefault="001D7624" w:rsidP="0049310E">
            <w:pPr>
              <w:jc w:val="center"/>
              <w:rPr>
                <w:szCs w:val="22"/>
              </w:rPr>
            </w:pPr>
          </w:p>
          <w:p w14:paraId="47768FBF" w14:textId="77777777" w:rsidR="001D7624" w:rsidRPr="00DD5200" w:rsidRDefault="001D7624" w:rsidP="0049310E">
            <w:pPr>
              <w:jc w:val="center"/>
              <w:rPr>
                <w:szCs w:val="22"/>
              </w:rPr>
            </w:pPr>
          </w:p>
          <w:p w14:paraId="2A756A0E" w14:textId="77777777" w:rsidR="001D7624" w:rsidRPr="00DD5200" w:rsidRDefault="001D7624" w:rsidP="0049310E">
            <w:pPr>
              <w:jc w:val="center"/>
              <w:rPr>
                <w:szCs w:val="22"/>
              </w:rPr>
            </w:pPr>
          </w:p>
          <w:p w14:paraId="7572627D" w14:textId="77777777" w:rsidR="001D7624" w:rsidRPr="00DD5200" w:rsidRDefault="001D7624" w:rsidP="0049310E">
            <w:pPr>
              <w:jc w:val="center"/>
              <w:rPr>
                <w:szCs w:val="22"/>
              </w:rPr>
            </w:pPr>
          </w:p>
        </w:tc>
      </w:tr>
      <w:tr w:rsidR="00A05FFF" w:rsidRPr="00DD5200" w14:paraId="165C8EFE" w14:textId="77777777" w:rsidTr="0049310E">
        <w:trPr>
          <w:trHeight w:val="2568"/>
        </w:trPr>
        <w:tc>
          <w:tcPr>
            <w:tcW w:w="1744" w:type="dxa"/>
          </w:tcPr>
          <w:p w14:paraId="732E92DA" w14:textId="77397E41" w:rsidR="001D7624" w:rsidRPr="00DD5200" w:rsidRDefault="001E3893" w:rsidP="0049310E">
            <w:pPr>
              <w:rPr>
                <w:iCs/>
                <w:szCs w:val="22"/>
                <w:u w:val="single"/>
              </w:rPr>
            </w:pPr>
            <w:r>
              <w:rPr>
                <w:iCs/>
                <w:szCs w:val="22"/>
                <w:u w:val="single"/>
              </w:rPr>
              <w:t>Vartojant į tiesiąją žarną</w:t>
            </w:r>
          </w:p>
          <w:p w14:paraId="7D622A8F" w14:textId="77777777" w:rsidR="001D7624" w:rsidRPr="00DD5200" w:rsidDel="00177927" w:rsidRDefault="001D7624" w:rsidP="0049310E">
            <w:pPr>
              <w:rPr>
                <w:i/>
                <w:szCs w:val="22"/>
              </w:rPr>
            </w:pPr>
            <w:r w:rsidRPr="00DD5200">
              <w:rPr>
                <w:i/>
                <w:szCs w:val="22"/>
              </w:rPr>
              <w:t>Vaikams</w:t>
            </w:r>
          </w:p>
        </w:tc>
        <w:tc>
          <w:tcPr>
            <w:tcW w:w="1800" w:type="dxa"/>
          </w:tcPr>
          <w:p w14:paraId="3A07B52C" w14:textId="77777777" w:rsidR="001D7624" w:rsidRPr="00DD5200" w:rsidRDefault="001D7624" w:rsidP="0049310E">
            <w:pPr>
              <w:jc w:val="center"/>
              <w:rPr>
                <w:szCs w:val="22"/>
              </w:rPr>
            </w:pPr>
          </w:p>
          <w:p w14:paraId="54BE3153" w14:textId="77777777" w:rsidR="001D7624" w:rsidRPr="00DD5200" w:rsidRDefault="001D7624" w:rsidP="0049310E">
            <w:pPr>
              <w:jc w:val="center"/>
              <w:rPr>
                <w:szCs w:val="22"/>
              </w:rPr>
            </w:pPr>
          </w:p>
          <w:p w14:paraId="1F771CEA" w14:textId="77777777" w:rsidR="001D7624" w:rsidRPr="00DD5200" w:rsidRDefault="001D7624" w:rsidP="0049310E">
            <w:pPr>
              <w:jc w:val="center"/>
              <w:rPr>
                <w:szCs w:val="22"/>
              </w:rPr>
            </w:pPr>
          </w:p>
          <w:p w14:paraId="379CF5BB" w14:textId="77777777" w:rsidR="001D7624" w:rsidRPr="00DD5200" w:rsidRDefault="001D7624" w:rsidP="0049310E">
            <w:pPr>
              <w:jc w:val="center"/>
              <w:rPr>
                <w:szCs w:val="22"/>
              </w:rPr>
            </w:pPr>
          </w:p>
          <w:p w14:paraId="1B8BCDAB" w14:textId="2FFE55DB" w:rsidR="001D7624" w:rsidRPr="00DD5200" w:rsidRDefault="001D7624" w:rsidP="0049310E">
            <w:pPr>
              <w:jc w:val="center"/>
              <w:rPr>
                <w:szCs w:val="22"/>
              </w:rPr>
            </w:pPr>
            <w:r w:rsidRPr="00DD5200">
              <w:rPr>
                <w:szCs w:val="22"/>
              </w:rPr>
              <w:t xml:space="preserve">skiesti vandeniu </w:t>
            </w:r>
            <w:r w:rsidR="001E3893">
              <w:rPr>
                <w:szCs w:val="22"/>
              </w:rPr>
              <w:t xml:space="preserve">iš čiaupo </w:t>
            </w:r>
            <w:r w:rsidRPr="00DD5200">
              <w:rPr>
                <w:szCs w:val="22"/>
              </w:rPr>
              <w:t>iki 100</w:t>
            </w:r>
            <w:r w:rsidR="00A05FFF" w:rsidRPr="00DD5200">
              <w:rPr>
                <w:szCs w:val="22"/>
              </w:rPr>
              <w:t>–</w:t>
            </w:r>
            <w:r w:rsidRPr="00DD5200">
              <w:rPr>
                <w:szCs w:val="22"/>
              </w:rPr>
              <w:t>150 mg I/ml</w:t>
            </w:r>
          </w:p>
        </w:tc>
        <w:tc>
          <w:tcPr>
            <w:tcW w:w="1620" w:type="dxa"/>
          </w:tcPr>
          <w:p w14:paraId="5D5DDE94" w14:textId="77777777" w:rsidR="001D7624" w:rsidRPr="00DD5200" w:rsidRDefault="001D7624" w:rsidP="0049310E">
            <w:pPr>
              <w:jc w:val="center"/>
              <w:rPr>
                <w:szCs w:val="22"/>
              </w:rPr>
            </w:pPr>
          </w:p>
        </w:tc>
        <w:tc>
          <w:tcPr>
            <w:tcW w:w="2160" w:type="dxa"/>
          </w:tcPr>
          <w:p w14:paraId="7530BC36" w14:textId="77777777" w:rsidR="001D7624" w:rsidRPr="00DD5200" w:rsidRDefault="001D7624" w:rsidP="0049310E">
            <w:pPr>
              <w:jc w:val="center"/>
              <w:rPr>
                <w:szCs w:val="22"/>
              </w:rPr>
            </w:pPr>
          </w:p>
          <w:p w14:paraId="69B16BC2" w14:textId="77777777" w:rsidR="001D7624" w:rsidRPr="00DD5200" w:rsidRDefault="001D7624" w:rsidP="0049310E">
            <w:pPr>
              <w:jc w:val="center"/>
              <w:rPr>
                <w:szCs w:val="22"/>
              </w:rPr>
            </w:pPr>
          </w:p>
          <w:p w14:paraId="567FF354" w14:textId="77777777" w:rsidR="001D7624" w:rsidRPr="00DD5200" w:rsidRDefault="001D7624" w:rsidP="0049310E">
            <w:pPr>
              <w:jc w:val="center"/>
              <w:rPr>
                <w:szCs w:val="22"/>
              </w:rPr>
            </w:pPr>
          </w:p>
          <w:p w14:paraId="05A6AF0B" w14:textId="77777777" w:rsidR="001D7624" w:rsidRPr="00DD5200" w:rsidRDefault="001D7624" w:rsidP="0049310E">
            <w:pPr>
              <w:jc w:val="center"/>
              <w:rPr>
                <w:szCs w:val="22"/>
              </w:rPr>
            </w:pPr>
          </w:p>
          <w:p w14:paraId="6695DE15" w14:textId="337A6DB2" w:rsidR="001D7624" w:rsidRPr="00DD5200" w:rsidRDefault="001D7624" w:rsidP="0049310E">
            <w:pPr>
              <w:jc w:val="center"/>
              <w:rPr>
                <w:szCs w:val="22"/>
              </w:rPr>
            </w:pPr>
            <w:r w:rsidRPr="00DD5200">
              <w:rPr>
                <w:szCs w:val="22"/>
              </w:rPr>
              <w:t>5</w:t>
            </w:r>
            <w:r w:rsidR="00A05FFF" w:rsidRPr="00DD5200">
              <w:rPr>
                <w:szCs w:val="22"/>
              </w:rPr>
              <w:t>–</w:t>
            </w:r>
            <w:r w:rsidRPr="00DD5200">
              <w:rPr>
                <w:szCs w:val="22"/>
              </w:rPr>
              <w:t>10</w:t>
            </w:r>
            <w:r w:rsidR="00C07CD1" w:rsidRPr="00DD5200">
              <w:rPr>
                <w:szCs w:val="22"/>
              </w:rPr>
              <w:t> ml</w:t>
            </w:r>
            <w:r w:rsidRPr="00DD5200">
              <w:rPr>
                <w:szCs w:val="22"/>
              </w:rPr>
              <w:t>/kg kūno svorio</w:t>
            </w:r>
          </w:p>
          <w:p w14:paraId="1E75C876" w14:textId="77777777" w:rsidR="001D7624" w:rsidRPr="00DD5200" w:rsidRDefault="001D7624" w:rsidP="0049310E">
            <w:pPr>
              <w:jc w:val="center"/>
              <w:rPr>
                <w:szCs w:val="22"/>
              </w:rPr>
            </w:pPr>
          </w:p>
          <w:p w14:paraId="279821DF" w14:textId="77777777" w:rsidR="001D7624" w:rsidRPr="00DD5200" w:rsidRDefault="001D7624" w:rsidP="0049310E">
            <w:pPr>
              <w:jc w:val="center"/>
              <w:rPr>
                <w:szCs w:val="22"/>
              </w:rPr>
            </w:pPr>
          </w:p>
        </w:tc>
        <w:tc>
          <w:tcPr>
            <w:tcW w:w="1710" w:type="dxa"/>
          </w:tcPr>
          <w:p w14:paraId="12583B09" w14:textId="77777777" w:rsidR="001D7624" w:rsidRPr="00DD5200" w:rsidRDefault="001D7624" w:rsidP="0049310E">
            <w:pPr>
              <w:rPr>
                <w:szCs w:val="22"/>
              </w:rPr>
            </w:pPr>
          </w:p>
          <w:p w14:paraId="5DDD85A2" w14:textId="6F8B0442" w:rsidR="001D7624" w:rsidRPr="00DD5200" w:rsidRDefault="001D7624" w:rsidP="0049310E">
            <w:pPr>
              <w:jc w:val="center"/>
              <w:rPr>
                <w:szCs w:val="22"/>
              </w:rPr>
            </w:pPr>
            <w:r w:rsidRPr="00DD5200">
              <w:rPr>
                <w:szCs w:val="22"/>
              </w:rPr>
              <w:t xml:space="preserve">Pvz.,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647 mg/ml ar 755 mg/ml atskiesti vandeniu </w:t>
            </w:r>
            <w:r w:rsidR="001E3893">
              <w:rPr>
                <w:szCs w:val="22"/>
              </w:rPr>
              <w:t xml:space="preserve">iš čiaupo </w:t>
            </w:r>
            <w:r w:rsidRPr="00DD5200">
              <w:rPr>
                <w:szCs w:val="22"/>
              </w:rPr>
              <w:t>santykiu 1:1 arba 1:2</w:t>
            </w:r>
          </w:p>
        </w:tc>
      </w:tr>
      <w:tr w:rsidR="00A05FFF" w:rsidRPr="00DD5200" w14:paraId="7DC80EDD" w14:textId="77777777" w:rsidTr="0049310E">
        <w:trPr>
          <w:trHeight w:val="2188"/>
        </w:trPr>
        <w:tc>
          <w:tcPr>
            <w:tcW w:w="1744" w:type="dxa"/>
          </w:tcPr>
          <w:p w14:paraId="77E65267" w14:textId="77777777" w:rsidR="001D7624" w:rsidRPr="00DD5200" w:rsidRDefault="001D7624" w:rsidP="009A3B2A">
            <w:pPr>
              <w:keepNext/>
              <w:keepLines/>
              <w:rPr>
                <w:b/>
                <w:szCs w:val="22"/>
              </w:rPr>
            </w:pPr>
            <w:r w:rsidRPr="00DD5200">
              <w:rPr>
                <w:b/>
                <w:szCs w:val="22"/>
              </w:rPr>
              <w:lastRenderedPageBreak/>
              <w:t>Kompiuterinė tomografija</w:t>
            </w:r>
          </w:p>
          <w:p w14:paraId="59F43918" w14:textId="73AD8B88" w:rsidR="001D7624" w:rsidRPr="00DD5200" w:rsidRDefault="001E3893" w:rsidP="009A3B2A">
            <w:pPr>
              <w:pStyle w:val="Antrat6"/>
              <w:keepLines/>
              <w:tabs>
                <w:tab w:val="clear" w:pos="-720"/>
                <w:tab w:val="clear" w:pos="567"/>
                <w:tab w:val="clear" w:pos="4536"/>
              </w:tabs>
              <w:suppressAutoHyphens w:val="0"/>
              <w:spacing w:line="240" w:lineRule="auto"/>
              <w:rPr>
                <w:i w:val="0"/>
                <w:szCs w:val="22"/>
                <w:u w:val="single"/>
                <w:lang w:val="lt-LT"/>
              </w:rPr>
            </w:pPr>
            <w:r>
              <w:rPr>
                <w:i w:val="0"/>
                <w:szCs w:val="22"/>
                <w:u w:val="single"/>
                <w:lang w:val="lt-LT"/>
              </w:rPr>
              <w:t>Vartojant per burną</w:t>
            </w:r>
          </w:p>
          <w:p w14:paraId="093F3B58" w14:textId="63CECD6D" w:rsidR="001D7624" w:rsidRPr="00DD5200" w:rsidRDefault="001D7624" w:rsidP="009A3B2A">
            <w:pPr>
              <w:keepNext/>
              <w:keepLines/>
              <w:rPr>
                <w:i/>
                <w:szCs w:val="22"/>
              </w:rPr>
            </w:pPr>
            <w:r w:rsidRPr="00DD5200">
              <w:rPr>
                <w:i/>
                <w:szCs w:val="22"/>
              </w:rPr>
              <w:t>Suaugusie</w:t>
            </w:r>
            <w:r w:rsidR="001E3893">
              <w:rPr>
                <w:i/>
                <w:szCs w:val="22"/>
              </w:rPr>
              <w:t>sie</w:t>
            </w:r>
            <w:r w:rsidRPr="00DD5200">
              <w:rPr>
                <w:i/>
                <w:szCs w:val="22"/>
              </w:rPr>
              <w:t>ms</w:t>
            </w:r>
          </w:p>
          <w:p w14:paraId="59D4487A" w14:textId="77777777" w:rsidR="001D7624" w:rsidRPr="00DD5200" w:rsidRDefault="001D7624" w:rsidP="009A3B2A">
            <w:pPr>
              <w:keepNext/>
              <w:keepLines/>
              <w:jc w:val="center"/>
              <w:rPr>
                <w:iCs/>
                <w:szCs w:val="22"/>
              </w:rPr>
            </w:pPr>
          </w:p>
          <w:p w14:paraId="3FED6249" w14:textId="77777777" w:rsidR="001D7624" w:rsidRPr="00DD5200" w:rsidRDefault="001D7624" w:rsidP="009A3B2A">
            <w:pPr>
              <w:keepNext/>
              <w:keepLines/>
              <w:jc w:val="center"/>
              <w:rPr>
                <w:iCs/>
                <w:szCs w:val="22"/>
              </w:rPr>
            </w:pPr>
          </w:p>
          <w:p w14:paraId="10E06EED" w14:textId="77777777" w:rsidR="001D7624" w:rsidRPr="00DD5200" w:rsidRDefault="001D7624" w:rsidP="009A3B2A">
            <w:pPr>
              <w:pStyle w:val="Antrat7"/>
              <w:keepLines/>
              <w:tabs>
                <w:tab w:val="clear" w:pos="-720"/>
                <w:tab w:val="clear" w:pos="567"/>
                <w:tab w:val="clear" w:pos="4536"/>
              </w:tabs>
              <w:suppressAutoHyphens w:val="0"/>
              <w:spacing w:line="240" w:lineRule="auto"/>
              <w:rPr>
                <w:szCs w:val="22"/>
                <w:u w:val="single"/>
                <w:lang w:val="lt-LT"/>
              </w:rPr>
            </w:pPr>
          </w:p>
        </w:tc>
        <w:tc>
          <w:tcPr>
            <w:tcW w:w="1800" w:type="dxa"/>
          </w:tcPr>
          <w:p w14:paraId="0D0C3CDD" w14:textId="77777777" w:rsidR="001D7624" w:rsidRPr="00DD5200" w:rsidRDefault="001D7624" w:rsidP="009A3B2A">
            <w:pPr>
              <w:keepNext/>
              <w:keepLines/>
              <w:jc w:val="center"/>
              <w:rPr>
                <w:szCs w:val="22"/>
              </w:rPr>
            </w:pPr>
          </w:p>
          <w:p w14:paraId="298797B2" w14:textId="77777777" w:rsidR="001D7624" w:rsidRPr="00DD5200" w:rsidRDefault="001D7624" w:rsidP="009A3B2A">
            <w:pPr>
              <w:keepNext/>
              <w:keepLines/>
              <w:jc w:val="center"/>
              <w:rPr>
                <w:szCs w:val="22"/>
              </w:rPr>
            </w:pPr>
          </w:p>
          <w:p w14:paraId="51D33DFC" w14:textId="77777777" w:rsidR="001D7624" w:rsidRPr="00DD5200" w:rsidRDefault="001D7624" w:rsidP="009A3B2A">
            <w:pPr>
              <w:keepNext/>
              <w:keepLines/>
              <w:jc w:val="center"/>
              <w:rPr>
                <w:szCs w:val="22"/>
              </w:rPr>
            </w:pPr>
          </w:p>
          <w:p w14:paraId="2FFDE0D6" w14:textId="77777777" w:rsidR="001D7624" w:rsidRPr="00DD5200" w:rsidRDefault="001D7624" w:rsidP="009A3B2A">
            <w:pPr>
              <w:keepNext/>
              <w:keepLines/>
              <w:jc w:val="center"/>
              <w:rPr>
                <w:szCs w:val="22"/>
              </w:rPr>
            </w:pPr>
          </w:p>
          <w:p w14:paraId="39A747FC" w14:textId="7C32D19E" w:rsidR="001D7624" w:rsidRPr="00DD5200" w:rsidRDefault="001D7624" w:rsidP="009A3B2A">
            <w:pPr>
              <w:keepNext/>
              <w:keepLines/>
              <w:jc w:val="center"/>
              <w:rPr>
                <w:szCs w:val="22"/>
              </w:rPr>
            </w:pPr>
            <w:r w:rsidRPr="00DD5200">
              <w:rPr>
                <w:szCs w:val="22"/>
              </w:rPr>
              <w:t xml:space="preserve">Skiesti vandeniu </w:t>
            </w:r>
            <w:r w:rsidR="001E3893">
              <w:rPr>
                <w:szCs w:val="22"/>
              </w:rPr>
              <w:t xml:space="preserve">iš čiaupo </w:t>
            </w:r>
            <w:r w:rsidRPr="00DD5200">
              <w:rPr>
                <w:szCs w:val="22"/>
              </w:rPr>
              <w:t xml:space="preserve">iki </w:t>
            </w:r>
            <w:r w:rsidRPr="00DD5200">
              <w:rPr>
                <w:szCs w:val="22"/>
              </w:rPr>
              <w:sym w:font="Times New Roman" w:char="007E"/>
            </w:r>
            <w:r w:rsidRPr="00DD5200">
              <w:rPr>
                <w:szCs w:val="22"/>
              </w:rPr>
              <w:t>6 mg I/ml</w:t>
            </w:r>
          </w:p>
          <w:p w14:paraId="61816B02" w14:textId="77777777" w:rsidR="001D7624" w:rsidRPr="00DD5200" w:rsidRDefault="001D7624" w:rsidP="009A3B2A">
            <w:pPr>
              <w:keepNext/>
              <w:keepLines/>
              <w:jc w:val="center"/>
              <w:rPr>
                <w:szCs w:val="22"/>
              </w:rPr>
            </w:pPr>
          </w:p>
          <w:p w14:paraId="3CF30B1C" w14:textId="77777777" w:rsidR="001D7624" w:rsidRPr="00DD5200" w:rsidRDefault="001D7624" w:rsidP="009A3B2A">
            <w:pPr>
              <w:keepNext/>
              <w:keepLines/>
              <w:jc w:val="center"/>
              <w:rPr>
                <w:szCs w:val="22"/>
              </w:rPr>
            </w:pPr>
          </w:p>
          <w:p w14:paraId="52FE13C7" w14:textId="77777777" w:rsidR="001D7624" w:rsidRPr="00DD5200" w:rsidRDefault="001D7624" w:rsidP="009A3B2A">
            <w:pPr>
              <w:keepNext/>
              <w:keepLines/>
              <w:jc w:val="center"/>
              <w:rPr>
                <w:szCs w:val="22"/>
              </w:rPr>
            </w:pPr>
          </w:p>
        </w:tc>
        <w:tc>
          <w:tcPr>
            <w:tcW w:w="1620" w:type="dxa"/>
          </w:tcPr>
          <w:p w14:paraId="784994A1" w14:textId="77777777" w:rsidR="001D7624" w:rsidRPr="00DD5200" w:rsidRDefault="001D7624" w:rsidP="009A3B2A">
            <w:pPr>
              <w:keepNext/>
              <w:keepLines/>
              <w:jc w:val="center"/>
              <w:rPr>
                <w:szCs w:val="22"/>
              </w:rPr>
            </w:pPr>
          </w:p>
        </w:tc>
        <w:tc>
          <w:tcPr>
            <w:tcW w:w="2160" w:type="dxa"/>
          </w:tcPr>
          <w:p w14:paraId="39D7CE70" w14:textId="77777777" w:rsidR="001D7624" w:rsidRPr="00DD5200" w:rsidRDefault="001D7624" w:rsidP="009A3B2A">
            <w:pPr>
              <w:keepNext/>
              <w:keepLines/>
              <w:jc w:val="center"/>
              <w:rPr>
                <w:szCs w:val="22"/>
              </w:rPr>
            </w:pPr>
          </w:p>
          <w:p w14:paraId="27177289" w14:textId="77777777" w:rsidR="001D7624" w:rsidRPr="00DD5200" w:rsidRDefault="001D7624" w:rsidP="009A3B2A">
            <w:pPr>
              <w:keepNext/>
              <w:keepLines/>
              <w:jc w:val="center"/>
              <w:rPr>
                <w:szCs w:val="22"/>
              </w:rPr>
            </w:pPr>
          </w:p>
          <w:p w14:paraId="4991AF10" w14:textId="77777777" w:rsidR="001D7624" w:rsidRPr="00DD5200" w:rsidRDefault="001D7624" w:rsidP="009A3B2A">
            <w:pPr>
              <w:keepNext/>
              <w:keepLines/>
              <w:jc w:val="center"/>
              <w:rPr>
                <w:szCs w:val="22"/>
              </w:rPr>
            </w:pPr>
          </w:p>
          <w:p w14:paraId="74F5C29D" w14:textId="77777777" w:rsidR="001D7624" w:rsidRPr="00DD5200" w:rsidRDefault="001D7624" w:rsidP="009A3B2A">
            <w:pPr>
              <w:keepNext/>
              <w:keepLines/>
              <w:jc w:val="center"/>
              <w:rPr>
                <w:szCs w:val="22"/>
              </w:rPr>
            </w:pPr>
          </w:p>
          <w:p w14:paraId="1337FE05" w14:textId="45B25329" w:rsidR="001D7624" w:rsidRPr="00DD5200" w:rsidRDefault="001D7624" w:rsidP="009A3B2A">
            <w:pPr>
              <w:keepNext/>
              <w:keepLines/>
              <w:jc w:val="center"/>
              <w:rPr>
                <w:szCs w:val="22"/>
              </w:rPr>
            </w:pPr>
            <w:r w:rsidRPr="00DD5200">
              <w:rPr>
                <w:szCs w:val="22"/>
              </w:rPr>
              <w:t>800</w:t>
            </w:r>
            <w:r w:rsidR="00A05FFF" w:rsidRPr="00DD5200">
              <w:rPr>
                <w:szCs w:val="22"/>
              </w:rPr>
              <w:t>–</w:t>
            </w:r>
            <w:r w:rsidRPr="00DD5200">
              <w:rPr>
                <w:szCs w:val="22"/>
              </w:rPr>
              <w:t>2000</w:t>
            </w:r>
            <w:r w:rsidR="00C07CD1" w:rsidRPr="00DD5200">
              <w:rPr>
                <w:szCs w:val="22"/>
              </w:rPr>
              <w:t> ml</w:t>
            </w:r>
            <w:r w:rsidRPr="00DD5200">
              <w:rPr>
                <w:szCs w:val="22"/>
              </w:rPr>
              <w:t xml:space="preserve"> atskiesto tirpalo per tam tikrą laiko periodą</w:t>
            </w:r>
          </w:p>
          <w:p w14:paraId="6618B864" w14:textId="77777777" w:rsidR="001D7624" w:rsidRPr="00DD5200" w:rsidRDefault="001D7624" w:rsidP="009A3B2A">
            <w:pPr>
              <w:keepNext/>
              <w:keepLines/>
              <w:jc w:val="center"/>
              <w:rPr>
                <w:szCs w:val="22"/>
              </w:rPr>
            </w:pPr>
          </w:p>
        </w:tc>
        <w:tc>
          <w:tcPr>
            <w:tcW w:w="1710" w:type="dxa"/>
          </w:tcPr>
          <w:p w14:paraId="5D66C578" w14:textId="77777777" w:rsidR="001D7624" w:rsidRPr="00DD5200" w:rsidRDefault="001D7624" w:rsidP="009A3B2A">
            <w:pPr>
              <w:keepNext/>
              <w:keepLines/>
              <w:jc w:val="center"/>
              <w:rPr>
                <w:szCs w:val="22"/>
              </w:rPr>
            </w:pPr>
          </w:p>
          <w:p w14:paraId="4AB27112" w14:textId="77777777" w:rsidR="001D7624" w:rsidRPr="00DD5200" w:rsidRDefault="001D7624" w:rsidP="009A3B2A">
            <w:pPr>
              <w:keepNext/>
              <w:keepLines/>
              <w:jc w:val="center"/>
              <w:rPr>
                <w:szCs w:val="22"/>
              </w:rPr>
            </w:pPr>
          </w:p>
          <w:p w14:paraId="3AA8AFA2" w14:textId="77777777" w:rsidR="001D7624" w:rsidRPr="00DD5200" w:rsidRDefault="001D7624" w:rsidP="009A3B2A">
            <w:pPr>
              <w:keepNext/>
              <w:keepLines/>
              <w:jc w:val="center"/>
              <w:rPr>
                <w:szCs w:val="22"/>
              </w:rPr>
            </w:pPr>
          </w:p>
          <w:p w14:paraId="7466A97F" w14:textId="77777777" w:rsidR="001D7624" w:rsidRPr="00DD5200" w:rsidRDefault="001D7624" w:rsidP="009A3B2A">
            <w:pPr>
              <w:keepNext/>
              <w:keepLines/>
              <w:jc w:val="center"/>
              <w:rPr>
                <w:szCs w:val="22"/>
              </w:rPr>
            </w:pPr>
          </w:p>
          <w:p w14:paraId="21817090" w14:textId="70ECE875" w:rsidR="001D7624" w:rsidRPr="00DD5200" w:rsidRDefault="001D7624" w:rsidP="009A3B2A">
            <w:pPr>
              <w:keepNext/>
              <w:keepLines/>
              <w:jc w:val="center"/>
              <w:rPr>
                <w:szCs w:val="22"/>
              </w:rPr>
            </w:pPr>
            <w:r w:rsidRPr="00DD5200">
              <w:rPr>
                <w:szCs w:val="22"/>
              </w:rPr>
              <w:t xml:space="preserve">Pvz.,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647 mg/ml ar 755 mg/ml atskiesti vandeniu </w:t>
            </w:r>
            <w:r w:rsidR="001E3893">
              <w:rPr>
                <w:szCs w:val="22"/>
              </w:rPr>
              <w:t xml:space="preserve">iš čiaupo </w:t>
            </w:r>
            <w:r w:rsidRPr="00DD5200">
              <w:rPr>
                <w:szCs w:val="22"/>
              </w:rPr>
              <w:t>santykiu 1:50</w:t>
            </w:r>
          </w:p>
        </w:tc>
      </w:tr>
      <w:tr w:rsidR="001D7624" w:rsidRPr="00DD5200" w14:paraId="59CECF78" w14:textId="77777777" w:rsidTr="009A3B2A">
        <w:trPr>
          <w:trHeight w:val="1100"/>
        </w:trPr>
        <w:tc>
          <w:tcPr>
            <w:tcW w:w="1744" w:type="dxa"/>
            <w:tcBorders>
              <w:bottom w:val="single" w:sz="4" w:space="0" w:color="auto"/>
            </w:tcBorders>
          </w:tcPr>
          <w:p w14:paraId="7EEF2A38" w14:textId="77777777" w:rsidR="001D7624" w:rsidRPr="00DD5200" w:rsidRDefault="001D7624" w:rsidP="0049310E">
            <w:pPr>
              <w:rPr>
                <w:i/>
                <w:szCs w:val="22"/>
              </w:rPr>
            </w:pPr>
            <w:r w:rsidRPr="00DD5200">
              <w:rPr>
                <w:i/>
                <w:szCs w:val="22"/>
              </w:rPr>
              <w:t>Vaikams</w:t>
            </w:r>
          </w:p>
          <w:p w14:paraId="3833A2F3" w14:textId="77777777" w:rsidR="001D7624" w:rsidRPr="00DD5200" w:rsidRDefault="001D7624" w:rsidP="0049310E">
            <w:pPr>
              <w:jc w:val="center"/>
              <w:rPr>
                <w:i/>
                <w:iCs/>
                <w:szCs w:val="22"/>
              </w:rPr>
            </w:pPr>
          </w:p>
          <w:p w14:paraId="2FFF20D1" w14:textId="77777777" w:rsidR="001D7624" w:rsidRPr="00DD5200" w:rsidRDefault="001D7624" w:rsidP="0049310E">
            <w:pPr>
              <w:jc w:val="center"/>
              <w:rPr>
                <w:i/>
                <w:iCs/>
                <w:szCs w:val="22"/>
              </w:rPr>
            </w:pPr>
          </w:p>
          <w:p w14:paraId="699AB1EA" w14:textId="77777777" w:rsidR="001D7624" w:rsidRPr="00DD5200" w:rsidRDefault="001D7624" w:rsidP="0049310E">
            <w:pPr>
              <w:jc w:val="center"/>
              <w:rPr>
                <w:i/>
                <w:iCs/>
                <w:szCs w:val="22"/>
              </w:rPr>
            </w:pPr>
          </w:p>
          <w:p w14:paraId="6EA83C7D" w14:textId="0FABB388" w:rsidR="001D7624" w:rsidRPr="00DD5200" w:rsidRDefault="001E3893" w:rsidP="0049310E">
            <w:pPr>
              <w:rPr>
                <w:iCs/>
                <w:szCs w:val="22"/>
                <w:u w:val="single"/>
              </w:rPr>
            </w:pPr>
            <w:r>
              <w:rPr>
                <w:iCs/>
                <w:szCs w:val="22"/>
                <w:u w:val="single"/>
              </w:rPr>
              <w:t>Vartojant į tiesiąją žarną</w:t>
            </w:r>
          </w:p>
          <w:p w14:paraId="4725897C" w14:textId="77777777" w:rsidR="001D7624" w:rsidRPr="00DD5200" w:rsidRDefault="001D7624" w:rsidP="0049310E">
            <w:pPr>
              <w:pStyle w:val="Antrat7"/>
              <w:rPr>
                <w:b/>
                <w:szCs w:val="22"/>
                <w:lang w:val="lt-LT"/>
              </w:rPr>
            </w:pPr>
            <w:r w:rsidRPr="00DD5200">
              <w:rPr>
                <w:szCs w:val="22"/>
                <w:lang w:val="lt-LT"/>
              </w:rPr>
              <w:t>Vaikams</w:t>
            </w:r>
          </w:p>
        </w:tc>
        <w:tc>
          <w:tcPr>
            <w:tcW w:w="1800" w:type="dxa"/>
            <w:tcBorders>
              <w:bottom w:val="single" w:sz="4" w:space="0" w:color="auto"/>
            </w:tcBorders>
          </w:tcPr>
          <w:p w14:paraId="0618407A" w14:textId="718D418F" w:rsidR="001D7624" w:rsidRPr="00DD5200" w:rsidRDefault="001D7624" w:rsidP="0049310E">
            <w:pPr>
              <w:jc w:val="center"/>
              <w:rPr>
                <w:szCs w:val="22"/>
              </w:rPr>
            </w:pPr>
            <w:r w:rsidRPr="00DD5200">
              <w:rPr>
                <w:szCs w:val="22"/>
              </w:rPr>
              <w:t xml:space="preserve">Skiesti vandeniu </w:t>
            </w:r>
            <w:r w:rsidR="001E3893">
              <w:rPr>
                <w:szCs w:val="22"/>
              </w:rPr>
              <w:t xml:space="preserve">iš čiaupo </w:t>
            </w:r>
            <w:r w:rsidRPr="00DD5200">
              <w:rPr>
                <w:szCs w:val="22"/>
              </w:rPr>
              <w:t xml:space="preserve">iki </w:t>
            </w:r>
            <w:r w:rsidRPr="00DD5200">
              <w:rPr>
                <w:szCs w:val="22"/>
              </w:rPr>
              <w:sym w:font="Times New Roman" w:char="007E"/>
            </w:r>
            <w:r w:rsidRPr="00DD5200">
              <w:rPr>
                <w:szCs w:val="22"/>
              </w:rPr>
              <w:t>6 mg I/ml</w:t>
            </w:r>
          </w:p>
          <w:p w14:paraId="6B6E4768" w14:textId="77777777" w:rsidR="001D7624" w:rsidRPr="00DD5200" w:rsidRDefault="001D7624" w:rsidP="0049310E">
            <w:pPr>
              <w:jc w:val="center"/>
              <w:rPr>
                <w:szCs w:val="22"/>
              </w:rPr>
            </w:pPr>
          </w:p>
          <w:p w14:paraId="11EC9FA7" w14:textId="42954B23" w:rsidR="001D7624" w:rsidRPr="00DD5200" w:rsidRDefault="001D7624" w:rsidP="009A3B2A">
            <w:pPr>
              <w:rPr>
                <w:szCs w:val="22"/>
              </w:rPr>
            </w:pPr>
            <w:r w:rsidRPr="00DD5200">
              <w:rPr>
                <w:szCs w:val="22"/>
              </w:rPr>
              <w:t xml:space="preserve">Skiesti vandeniu </w:t>
            </w:r>
            <w:r w:rsidR="001E3893">
              <w:rPr>
                <w:szCs w:val="22"/>
              </w:rPr>
              <w:t xml:space="preserve">iš čiaupo </w:t>
            </w:r>
            <w:r w:rsidRPr="00DD5200">
              <w:rPr>
                <w:szCs w:val="22"/>
              </w:rPr>
              <w:t xml:space="preserve">iki </w:t>
            </w:r>
            <w:r w:rsidRPr="00DD5200">
              <w:rPr>
                <w:szCs w:val="22"/>
              </w:rPr>
              <w:sym w:font="Times New Roman" w:char="007E"/>
            </w:r>
            <w:r w:rsidRPr="00DD5200">
              <w:rPr>
                <w:szCs w:val="22"/>
              </w:rPr>
              <w:t>6 mg I/ml</w:t>
            </w:r>
          </w:p>
        </w:tc>
        <w:tc>
          <w:tcPr>
            <w:tcW w:w="1620" w:type="dxa"/>
            <w:tcBorders>
              <w:bottom w:val="single" w:sz="4" w:space="0" w:color="auto"/>
            </w:tcBorders>
          </w:tcPr>
          <w:p w14:paraId="3DB581A4" w14:textId="77777777" w:rsidR="001D7624" w:rsidRPr="00DD5200" w:rsidRDefault="001D7624" w:rsidP="0049310E">
            <w:pPr>
              <w:jc w:val="center"/>
              <w:rPr>
                <w:szCs w:val="22"/>
              </w:rPr>
            </w:pPr>
          </w:p>
        </w:tc>
        <w:tc>
          <w:tcPr>
            <w:tcW w:w="2160" w:type="dxa"/>
            <w:tcBorders>
              <w:bottom w:val="single" w:sz="4" w:space="0" w:color="auto"/>
            </w:tcBorders>
          </w:tcPr>
          <w:p w14:paraId="773B3E5A" w14:textId="25D12AE4" w:rsidR="001D7624" w:rsidRPr="00DD5200" w:rsidRDefault="001D7624" w:rsidP="0049310E">
            <w:pPr>
              <w:jc w:val="center"/>
              <w:rPr>
                <w:szCs w:val="22"/>
              </w:rPr>
            </w:pPr>
            <w:r w:rsidRPr="00DD5200">
              <w:rPr>
                <w:szCs w:val="22"/>
              </w:rPr>
              <w:t>15</w:t>
            </w:r>
            <w:r w:rsidR="00A05FFF" w:rsidRPr="00DD5200">
              <w:rPr>
                <w:szCs w:val="22"/>
              </w:rPr>
              <w:t>–</w:t>
            </w:r>
            <w:r w:rsidRPr="00DD5200">
              <w:rPr>
                <w:szCs w:val="22"/>
              </w:rPr>
              <w:t>20</w:t>
            </w:r>
            <w:r w:rsidR="00C07CD1" w:rsidRPr="00DD5200">
              <w:rPr>
                <w:szCs w:val="22"/>
              </w:rPr>
              <w:t> ml</w:t>
            </w:r>
            <w:r w:rsidRPr="00DD5200">
              <w:rPr>
                <w:szCs w:val="22"/>
              </w:rPr>
              <w:t>/kg kūno svorio atskiesto tirpalo</w:t>
            </w:r>
          </w:p>
          <w:p w14:paraId="36D3F15E" w14:textId="77777777" w:rsidR="001D7624" w:rsidRPr="00DD5200" w:rsidRDefault="001D7624" w:rsidP="0049310E">
            <w:pPr>
              <w:jc w:val="center"/>
              <w:rPr>
                <w:szCs w:val="22"/>
              </w:rPr>
            </w:pPr>
          </w:p>
          <w:p w14:paraId="20AC148A" w14:textId="77777777" w:rsidR="001D7624" w:rsidRPr="00DD5200" w:rsidRDefault="001D7624" w:rsidP="009A3B2A">
            <w:pPr>
              <w:rPr>
                <w:szCs w:val="22"/>
              </w:rPr>
            </w:pPr>
          </w:p>
          <w:p w14:paraId="049CAA55" w14:textId="77777777" w:rsidR="001D7624" w:rsidRPr="00DD5200" w:rsidRDefault="001D7624" w:rsidP="0049310E">
            <w:pPr>
              <w:jc w:val="center"/>
              <w:rPr>
                <w:szCs w:val="22"/>
              </w:rPr>
            </w:pPr>
            <w:r w:rsidRPr="00DD5200">
              <w:rPr>
                <w:szCs w:val="22"/>
              </w:rPr>
              <w:t>Individualiai</w:t>
            </w:r>
          </w:p>
        </w:tc>
        <w:tc>
          <w:tcPr>
            <w:tcW w:w="1710" w:type="dxa"/>
            <w:tcBorders>
              <w:bottom w:val="single" w:sz="4" w:space="0" w:color="auto"/>
            </w:tcBorders>
          </w:tcPr>
          <w:p w14:paraId="093F3B33" w14:textId="77777777" w:rsidR="001D7624" w:rsidRPr="00DD5200" w:rsidRDefault="001D7624" w:rsidP="0049310E">
            <w:pPr>
              <w:jc w:val="center"/>
              <w:rPr>
                <w:szCs w:val="22"/>
              </w:rPr>
            </w:pPr>
          </w:p>
        </w:tc>
      </w:tr>
    </w:tbl>
    <w:p w14:paraId="626FB6C1" w14:textId="77777777" w:rsidR="00923AA9" w:rsidRPr="00DD5200" w:rsidRDefault="00923AA9" w:rsidP="00DE054A">
      <w:pPr>
        <w:tabs>
          <w:tab w:val="left" w:pos="567"/>
        </w:tabs>
        <w:spacing w:line="260" w:lineRule="exact"/>
        <w:rPr>
          <w:rFonts w:eastAsia="Times New Roman"/>
          <w:szCs w:val="22"/>
        </w:rPr>
      </w:pPr>
    </w:p>
    <w:p w14:paraId="3CFCB83B" w14:textId="4CAFC1C2" w:rsidR="00923AA9" w:rsidRPr="00DD5200" w:rsidRDefault="00923AA9" w:rsidP="00923AA9">
      <w:pPr>
        <w:tabs>
          <w:tab w:val="left" w:pos="567"/>
        </w:tabs>
        <w:spacing w:line="260" w:lineRule="exact"/>
        <w:rPr>
          <w:rFonts w:eastAsia="Times New Roman"/>
          <w:noProof/>
          <w:snapToGrid w:val="0"/>
          <w:szCs w:val="22"/>
        </w:rPr>
      </w:pPr>
      <w:r w:rsidRPr="00DD5200">
        <w:rPr>
          <w:rFonts w:eastAsia="Times New Roman"/>
          <w:noProof/>
          <w:snapToGrid w:val="0"/>
          <w:szCs w:val="22"/>
        </w:rPr>
        <w:t>* Jeigu reikia 240 mg</w:t>
      </w:r>
      <w:r w:rsidR="00E25473" w:rsidRPr="00DD5200">
        <w:rPr>
          <w:rFonts w:eastAsia="Times New Roman"/>
          <w:noProof/>
          <w:snapToGrid w:val="0"/>
          <w:szCs w:val="22"/>
        </w:rPr>
        <w:t xml:space="preserve"> </w:t>
      </w:r>
      <w:r w:rsidRPr="00DD5200">
        <w:rPr>
          <w:rFonts w:eastAsia="Times New Roman"/>
          <w:noProof/>
          <w:snapToGrid w:val="0"/>
          <w:szCs w:val="22"/>
        </w:rPr>
        <w:t xml:space="preserve">I/ml dozės, reikia </w:t>
      </w:r>
      <w:r w:rsidR="00592428" w:rsidRPr="00DD5200">
        <w:rPr>
          <w:rFonts w:eastAsia="Times New Roman"/>
          <w:noProof/>
          <w:snapToGrid w:val="0"/>
          <w:szCs w:val="22"/>
        </w:rPr>
        <w:t>vartoti</w:t>
      </w:r>
      <w:r w:rsidRPr="00DD5200">
        <w:rPr>
          <w:rFonts w:eastAsia="Times New Roman"/>
          <w:noProof/>
          <w:snapToGrid w:val="0"/>
          <w:szCs w:val="22"/>
        </w:rPr>
        <w:t xml:space="preserve"> kitą rinkoje esantį joheksolio 518</w:t>
      </w:r>
      <w:r w:rsidR="00592428" w:rsidRPr="00DD5200">
        <w:rPr>
          <w:rFonts w:eastAsia="Times New Roman"/>
          <w:noProof/>
          <w:snapToGrid w:val="0"/>
          <w:szCs w:val="22"/>
        </w:rPr>
        <w:t> </w:t>
      </w:r>
      <w:r w:rsidRPr="00DD5200">
        <w:rPr>
          <w:rFonts w:eastAsia="Times New Roman"/>
          <w:noProof/>
          <w:snapToGrid w:val="0"/>
          <w:szCs w:val="22"/>
        </w:rPr>
        <w:t>mg/ml (240</w:t>
      </w:r>
      <w:r w:rsidR="00592428" w:rsidRPr="00DD5200">
        <w:rPr>
          <w:rFonts w:eastAsia="Times New Roman"/>
          <w:noProof/>
          <w:snapToGrid w:val="0"/>
          <w:szCs w:val="22"/>
        </w:rPr>
        <w:t> </w:t>
      </w:r>
      <w:r w:rsidRPr="00DD5200">
        <w:rPr>
          <w:rFonts w:eastAsia="Times New Roman"/>
          <w:noProof/>
          <w:snapToGrid w:val="0"/>
          <w:szCs w:val="22"/>
        </w:rPr>
        <w:t>mg</w:t>
      </w:r>
      <w:r w:rsidR="00E25473" w:rsidRPr="00DD5200">
        <w:rPr>
          <w:rFonts w:eastAsia="Times New Roman"/>
          <w:noProof/>
          <w:snapToGrid w:val="0"/>
          <w:szCs w:val="22"/>
        </w:rPr>
        <w:t xml:space="preserve"> </w:t>
      </w:r>
      <w:r w:rsidRPr="00DD5200">
        <w:rPr>
          <w:rFonts w:eastAsia="Times New Roman"/>
          <w:noProof/>
          <w:snapToGrid w:val="0"/>
          <w:szCs w:val="22"/>
        </w:rPr>
        <w:t>I/ml) vaistinį preparatą.</w:t>
      </w:r>
    </w:p>
    <w:p w14:paraId="46347604" w14:textId="0AFDADCC" w:rsidR="00923AA9" w:rsidRPr="00DD5200" w:rsidRDefault="00923AA9" w:rsidP="00923AA9">
      <w:pPr>
        <w:tabs>
          <w:tab w:val="left" w:pos="567"/>
        </w:tabs>
        <w:spacing w:line="260" w:lineRule="exact"/>
        <w:rPr>
          <w:rFonts w:eastAsia="Times New Roman"/>
          <w:noProof/>
          <w:snapToGrid w:val="0"/>
          <w:szCs w:val="22"/>
        </w:rPr>
      </w:pPr>
      <w:r w:rsidRPr="00DD5200">
        <w:rPr>
          <w:rFonts w:eastAsia="Times New Roman"/>
          <w:noProof/>
          <w:snapToGrid w:val="0"/>
          <w:szCs w:val="22"/>
        </w:rPr>
        <w:t xml:space="preserve">** Vaiko, kurio kūno svoris yra </w:t>
      </w:r>
      <w:r w:rsidR="00592428" w:rsidRPr="00DD5200">
        <w:rPr>
          <w:rFonts w:eastAsia="Times New Roman"/>
          <w:noProof/>
          <w:snapToGrid w:val="0"/>
          <w:szCs w:val="22"/>
        </w:rPr>
        <w:t xml:space="preserve">kaip </w:t>
      </w:r>
      <w:r w:rsidRPr="00DD5200">
        <w:rPr>
          <w:rFonts w:eastAsia="Times New Roman"/>
          <w:noProof/>
          <w:snapToGrid w:val="0"/>
          <w:szCs w:val="22"/>
        </w:rPr>
        <w:t>suaugusiojo, atveju.</w:t>
      </w:r>
    </w:p>
    <w:p w14:paraId="65A05556" w14:textId="77777777" w:rsidR="00923AA9" w:rsidRPr="00DD5200" w:rsidRDefault="00923AA9" w:rsidP="00923AA9">
      <w:pPr>
        <w:tabs>
          <w:tab w:val="left" w:pos="567"/>
        </w:tabs>
        <w:spacing w:line="260" w:lineRule="exact"/>
        <w:rPr>
          <w:rFonts w:eastAsia="Times New Roman"/>
          <w:noProof/>
          <w:snapToGrid w:val="0"/>
          <w:szCs w:val="22"/>
        </w:rPr>
      </w:pPr>
    </w:p>
    <w:p w14:paraId="52F6B4EF" w14:textId="77777777" w:rsidR="00923AA9" w:rsidRPr="00DD5200" w:rsidRDefault="00923AA9" w:rsidP="00923AA9">
      <w:pPr>
        <w:tabs>
          <w:tab w:val="left" w:pos="567"/>
        </w:tabs>
        <w:spacing w:line="260" w:lineRule="exact"/>
        <w:rPr>
          <w:rFonts w:eastAsia="Times New Roman"/>
          <w:b/>
          <w:bCs/>
          <w:i/>
          <w:iCs/>
          <w:noProof/>
          <w:snapToGrid w:val="0"/>
          <w:szCs w:val="22"/>
        </w:rPr>
      </w:pPr>
      <w:r w:rsidRPr="00DD5200">
        <w:rPr>
          <w:rFonts w:eastAsia="Times New Roman"/>
          <w:b/>
          <w:bCs/>
          <w:i/>
          <w:iCs/>
          <w:noProof/>
          <w:snapToGrid w:val="0"/>
          <w:szCs w:val="22"/>
        </w:rPr>
        <w:t>Ypatingos populiacijos</w:t>
      </w:r>
    </w:p>
    <w:p w14:paraId="2678F91E" w14:textId="5D8815DB" w:rsidR="00DE054A" w:rsidRPr="00DD5200" w:rsidRDefault="00923AA9" w:rsidP="00923AA9">
      <w:pPr>
        <w:tabs>
          <w:tab w:val="left" w:pos="567"/>
        </w:tabs>
        <w:spacing w:line="260" w:lineRule="exact"/>
        <w:rPr>
          <w:rFonts w:eastAsia="Times New Roman"/>
          <w:noProof/>
          <w:snapToGrid w:val="0"/>
          <w:szCs w:val="22"/>
        </w:rPr>
      </w:pPr>
      <w:r w:rsidRPr="00DD5200">
        <w:rPr>
          <w:rFonts w:eastAsia="Times New Roman"/>
          <w:noProof/>
          <w:snapToGrid w:val="0"/>
          <w:szCs w:val="22"/>
        </w:rPr>
        <w:t>Senyviems pacientams, pacientams, kurių kepenų ir (arba) inkstų funkcija sutrikusi, specialių dozavimo rekomendacijų nėra.</w:t>
      </w:r>
    </w:p>
    <w:p w14:paraId="6A7D5A8C" w14:textId="77777777" w:rsidR="00923AA9" w:rsidRPr="00DD5200" w:rsidRDefault="00923AA9" w:rsidP="00923AA9">
      <w:pPr>
        <w:tabs>
          <w:tab w:val="left" w:pos="567"/>
        </w:tabs>
        <w:spacing w:line="260" w:lineRule="exact"/>
        <w:rPr>
          <w:rFonts w:eastAsia="Times New Roman"/>
          <w:noProof/>
          <w:snapToGrid w:val="0"/>
          <w:szCs w:val="22"/>
          <w:u w:val="single"/>
        </w:rPr>
      </w:pPr>
    </w:p>
    <w:p w14:paraId="2DEE474E" w14:textId="77777777" w:rsidR="001D7624" w:rsidRPr="00DD5200" w:rsidRDefault="001D7624" w:rsidP="001D7624">
      <w:pPr>
        <w:tabs>
          <w:tab w:val="left" w:pos="567"/>
        </w:tabs>
        <w:spacing w:line="260" w:lineRule="exact"/>
        <w:rPr>
          <w:rFonts w:eastAsia="Times New Roman"/>
          <w:snapToGrid w:val="0"/>
          <w:szCs w:val="22"/>
          <w:u w:val="single"/>
        </w:rPr>
      </w:pPr>
      <w:r w:rsidRPr="00DD5200">
        <w:rPr>
          <w:rFonts w:eastAsia="Times New Roman"/>
          <w:noProof/>
          <w:snapToGrid w:val="0"/>
          <w:szCs w:val="22"/>
          <w:u w:val="single"/>
        </w:rPr>
        <w:t>Vartojimo metodas</w:t>
      </w:r>
      <w:r w:rsidRPr="00DD5200">
        <w:rPr>
          <w:rFonts w:eastAsia="Times New Roman"/>
          <w:snapToGrid w:val="0"/>
          <w:szCs w:val="22"/>
          <w:u w:val="single"/>
        </w:rPr>
        <w:t xml:space="preserve"> </w:t>
      </w:r>
    </w:p>
    <w:p w14:paraId="29324DAF" w14:textId="77777777" w:rsidR="001D7624" w:rsidRPr="00DD5200" w:rsidRDefault="001D7624" w:rsidP="001D7624">
      <w:pPr>
        <w:tabs>
          <w:tab w:val="left" w:pos="567"/>
        </w:tabs>
        <w:spacing w:line="260" w:lineRule="exact"/>
        <w:rPr>
          <w:rFonts w:eastAsia="Times New Roman"/>
          <w:snapToGrid w:val="0"/>
          <w:szCs w:val="22"/>
          <w:u w:val="single"/>
        </w:rPr>
      </w:pPr>
    </w:p>
    <w:p w14:paraId="09DAFDF5" w14:textId="77777777" w:rsidR="001D7624" w:rsidRPr="00DD5200" w:rsidRDefault="001D7624" w:rsidP="001D7624">
      <w:pPr>
        <w:rPr>
          <w:szCs w:val="22"/>
        </w:rPr>
      </w:pPr>
      <w:r w:rsidRPr="00DD5200">
        <w:rPr>
          <w:szCs w:val="22"/>
        </w:rPr>
        <w:t xml:space="preserve">Leisti į veną, arteriją, </w:t>
      </w:r>
      <w:proofErr w:type="spellStart"/>
      <w:r w:rsidRPr="00DD5200">
        <w:rPr>
          <w:szCs w:val="22"/>
        </w:rPr>
        <w:t>povoratinklinę</w:t>
      </w:r>
      <w:proofErr w:type="spellEnd"/>
      <w:r w:rsidRPr="00DD5200">
        <w:rPr>
          <w:szCs w:val="22"/>
        </w:rPr>
        <w:t xml:space="preserve"> ertmę bei į kūno ertmes.</w:t>
      </w:r>
    </w:p>
    <w:p w14:paraId="314D4924" w14:textId="77777777" w:rsidR="001D7624" w:rsidRPr="00DD5200" w:rsidRDefault="001D7624" w:rsidP="001D7624">
      <w:pPr>
        <w:rPr>
          <w:szCs w:val="22"/>
        </w:rPr>
      </w:pPr>
      <w:r w:rsidRPr="00DD5200">
        <w:rPr>
          <w:szCs w:val="22"/>
        </w:rPr>
        <w:t>Vaistinio preparato ruošimo prieš vartojant instrukcija pateikiama 6.6 skyriuje.</w:t>
      </w:r>
    </w:p>
    <w:p w14:paraId="7CFBB933" w14:textId="77777777" w:rsidR="001D7624" w:rsidRPr="00DD5200" w:rsidRDefault="001D7624" w:rsidP="001D7624">
      <w:pPr>
        <w:rPr>
          <w:szCs w:val="22"/>
        </w:rPr>
      </w:pPr>
    </w:p>
    <w:p w14:paraId="5FFCD289" w14:textId="77777777" w:rsidR="001D7624" w:rsidRPr="00DD5200" w:rsidRDefault="001D7624" w:rsidP="001D7624">
      <w:pPr>
        <w:ind w:left="567" w:hanging="567"/>
        <w:rPr>
          <w:szCs w:val="22"/>
        </w:rPr>
      </w:pPr>
      <w:r w:rsidRPr="00DD5200">
        <w:rPr>
          <w:b/>
          <w:bCs/>
          <w:szCs w:val="22"/>
        </w:rPr>
        <w:t>4.3</w:t>
      </w:r>
      <w:r w:rsidRPr="00DD5200">
        <w:rPr>
          <w:b/>
          <w:bCs/>
          <w:szCs w:val="22"/>
        </w:rPr>
        <w:tab/>
        <w:t>Kontraindikacijos</w:t>
      </w:r>
    </w:p>
    <w:p w14:paraId="0125B91A" w14:textId="77777777" w:rsidR="001D7624" w:rsidRPr="00DD5200" w:rsidRDefault="001D7624" w:rsidP="001D7624">
      <w:pPr>
        <w:rPr>
          <w:szCs w:val="22"/>
        </w:rPr>
      </w:pPr>
    </w:p>
    <w:p w14:paraId="1F3ABA11" w14:textId="49130F38" w:rsidR="001D7624" w:rsidRPr="00DD5200" w:rsidRDefault="001D7624" w:rsidP="001D7624">
      <w:pPr>
        <w:rPr>
          <w:szCs w:val="22"/>
        </w:rPr>
      </w:pPr>
      <w:r w:rsidRPr="00DD5200">
        <w:rPr>
          <w:szCs w:val="22"/>
        </w:rPr>
        <w:t>Padidėjęs jautrumas veikliajai</w:t>
      </w:r>
      <w:r w:rsidR="00E9454E" w:rsidRPr="00DD5200">
        <w:rPr>
          <w:szCs w:val="22"/>
        </w:rPr>
        <w:t xml:space="preserve">, </w:t>
      </w:r>
      <w:r w:rsidR="00E9454E" w:rsidRPr="00DD5200">
        <w:rPr>
          <w:snapToGrid w:val="0"/>
        </w:rPr>
        <w:t>r</w:t>
      </w:r>
      <w:r w:rsidR="003A16DD">
        <w:rPr>
          <w:snapToGrid w:val="0"/>
        </w:rPr>
        <w:t>entgeno</w:t>
      </w:r>
      <w:r w:rsidR="00E9454E" w:rsidRPr="00DD5200">
        <w:rPr>
          <w:snapToGrid w:val="0"/>
        </w:rPr>
        <w:t xml:space="preserve"> </w:t>
      </w:r>
      <w:r w:rsidR="00E9454E" w:rsidRPr="00DD5200">
        <w:rPr>
          <w:szCs w:val="22"/>
        </w:rPr>
        <w:t>kontrastinei medžiaga</w:t>
      </w:r>
      <w:r w:rsidR="009C1C1D" w:rsidRPr="00DD5200">
        <w:rPr>
          <w:szCs w:val="22"/>
        </w:rPr>
        <w:t xml:space="preserve">i, kurioje yra jodo </w:t>
      </w:r>
      <w:r w:rsidRPr="00DD5200">
        <w:rPr>
          <w:szCs w:val="22"/>
        </w:rPr>
        <w:t>arba bet kuriai 6.1 skyriuje nurodytai pagalbinei medžiagai.</w:t>
      </w:r>
    </w:p>
    <w:p w14:paraId="2B00EAAE" w14:textId="77777777" w:rsidR="001D7624" w:rsidRPr="00DD5200" w:rsidRDefault="001D7624" w:rsidP="001D7624">
      <w:pPr>
        <w:rPr>
          <w:szCs w:val="22"/>
        </w:rPr>
      </w:pPr>
      <w:r w:rsidRPr="00DD5200">
        <w:rPr>
          <w:szCs w:val="22"/>
        </w:rPr>
        <w:t xml:space="preserve">Sunki </w:t>
      </w:r>
      <w:proofErr w:type="spellStart"/>
      <w:r w:rsidRPr="00DD5200">
        <w:rPr>
          <w:szCs w:val="22"/>
        </w:rPr>
        <w:t>tirotoksikozė</w:t>
      </w:r>
      <w:proofErr w:type="spellEnd"/>
      <w:r w:rsidRPr="00DD5200">
        <w:rPr>
          <w:szCs w:val="22"/>
        </w:rPr>
        <w:t>.</w:t>
      </w:r>
    </w:p>
    <w:p w14:paraId="5D37E5A5" w14:textId="77777777" w:rsidR="001D7624" w:rsidRPr="00DD5200" w:rsidRDefault="001D7624" w:rsidP="001D7624">
      <w:pPr>
        <w:rPr>
          <w:szCs w:val="22"/>
        </w:rPr>
      </w:pPr>
    </w:p>
    <w:p w14:paraId="4471D7A0" w14:textId="77777777" w:rsidR="001D7624" w:rsidRPr="00DD5200" w:rsidRDefault="001D7624" w:rsidP="001D7624">
      <w:pPr>
        <w:ind w:left="567" w:hanging="567"/>
        <w:outlineLvl w:val="0"/>
        <w:rPr>
          <w:szCs w:val="22"/>
        </w:rPr>
      </w:pPr>
      <w:r w:rsidRPr="00DD5200">
        <w:rPr>
          <w:b/>
          <w:bCs/>
          <w:szCs w:val="22"/>
        </w:rPr>
        <w:t>4.4</w:t>
      </w:r>
      <w:r w:rsidRPr="00DD5200">
        <w:rPr>
          <w:b/>
          <w:bCs/>
          <w:szCs w:val="22"/>
        </w:rPr>
        <w:tab/>
        <w:t>Specialūs įspėjimai ir atsargumo priemonės</w:t>
      </w:r>
    </w:p>
    <w:p w14:paraId="5E69EDD7" w14:textId="77777777" w:rsidR="001D7624" w:rsidRPr="00DD5200" w:rsidRDefault="001D7624" w:rsidP="001D7624">
      <w:pPr>
        <w:rPr>
          <w:szCs w:val="22"/>
        </w:rPr>
      </w:pPr>
    </w:p>
    <w:p w14:paraId="20D62D58" w14:textId="24683CEA" w:rsidR="001D7624" w:rsidRPr="00DD5200" w:rsidRDefault="001D7624" w:rsidP="001D7624">
      <w:pPr>
        <w:rPr>
          <w:szCs w:val="22"/>
          <w:u w:val="single"/>
        </w:rPr>
      </w:pPr>
      <w:r w:rsidRPr="00DD5200">
        <w:rPr>
          <w:szCs w:val="22"/>
          <w:u w:val="single"/>
        </w:rPr>
        <w:t xml:space="preserve">Specialios atsargumo priemonės vartojant visų </w:t>
      </w:r>
      <w:proofErr w:type="spellStart"/>
      <w:r w:rsidRPr="00DD5200">
        <w:rPr>
          <w:szCs w:val="22"/>
          <w:u w:val="single"/>
        </w:rPr>
        <w:t>nejoninių</w:t>
      </w:r>
      <w:proofErr w:type="spellEnd"/>
      <w:r w:rsidRPr="00DD5200">
        <w:rPr>
          <w:szCs w:val="22"/>
          <w:u w:val="single"/>
        </w:rPr>
        <w:t xml:space="preserve"> </w:t>
      </w:r>
      <w:proofErr w:type="spellStart"/>
      <w:r w:rsidR="009C1C1D" w:rsidRPr="00DD5200">
        <w:rPr>
          <w:szCs w:val="22"/>
          <w:u w:val="single"/>
        </w:rPr>
        <w:t>monomerinių</w:t>
      </w:r>
      <w:proofErr w:type="spellEnd"/>
      <w:r w:rsidR="009C1C1D" w:rsidRPr="00DD5200">
        <w:rPr>
          <w:szCs w:val="22"/>
          <w:u w:val="single"/>
        </w:rPr>
        <w:t xml:space="preserve"> </w:t>
      </w:r>
      <w:r w:rsidRPr="00DD5200">
        <w:rPr>
          <w:szCs w:val="22"/>
          <w:u w:val="single"/>
        </w:rPr>
        <w:t>kontrastinių medžiagų:</w:t>
      </w:r>
    </w:p>
    <w:p w14:paraId="53965372" w14:textId="77777777" w:rsidR="001D7624" w:rsidRPr="00DD5200" w:rsidRDefault="001D7624" w:rsidP="001D7624">
      <w:pPr>
        <w:rPr>
          <w:szCs w:val="22"/>
        </w:rPr>
      </w:pPr>
    </w:p>
    <w:p w14:paraId="490C2B62" w14:textId="77777777" w:rsidR="001D7624" w:rsidRPr="00DD5200" w:rsidRDefault="001D7624" w:rsidP="001D7624">
      <w:pPr>
        <w:rPr>
          <w:i/>
          <w:szCs w:val="22"/>
        </w:rPr>
      </w:pPr>
      <w:r w:rsidRPr="00DD5200">
        <w:rPr>
          <w:i/>
          <w:szCs w:val="22"/>
        </w:rPr>
        <w:t>Padidėjęs jautrumas</w:t>
      </w:r>
    </w:p>
    <w:p w14:paraId="72E928D0" w14:textId="7B3BB4A0" w:rsidR="001D7624" w:rsidRPr="00DD5200" w:rsidRDefault="009C1C1D" w:rsidP="001D7624">
      <w:pPr>
        <w:autoSpaceDE w:val="0"/>
        <w:autoSpaceDN w:val="0"/>
        <w:rPr>
          <w:szCs w:val="22"/>
        </w:rPr>
      </w:pPr>
      <w:r w:rsidRPr="00DD5200">
        <w:rPr>
          <w:szCs w:val="22"/>
        </w:rPr>
        <w:t xml:space="preserve">Jeigu </w:t>
      </w:r>
      <w:r w:rsidR="003A16DD">
        <w:rPr>
          <w:szCs w:val="22"/>
        </w:rPr>
        <w:t>anamnezėje</w:t>
      </w:r>
      <w:r w:rsidR="001D7624" w:rsidRPr="00DD5200">
        <w:rPr>
          <w:szCs w:val="22"/>
        </w:rPr>
        <w:t xml:space="preserve"> buvusi </w:t>
      </w:r>
      <w:r w:rsidR="001D7624" w:rsidRPr="00DD5200">
        <w:rPr>
          <w:iCs/>
          <w:szCs w:val="22"/>
        </w:rPr>
        <w:t>alergija, astma</w:t>
      </w:r>
      <w:r w:rsidR="001D7624" w:rsidRPr="00DD5200">
        <w:rPr>
          <w:szCs w:val="22"/>
        </w:rPr>
        <w:t xml:space="preserve"> ar nepageidaujama </w:t>
      </w:r>
      <w:r w:rsidR="001D7624" w:rsidRPr="00DD5200">
        <w:rPr>
          <w:iCs/>
          <w:szCs w:val="22"/>
        </w:rPr>
        <w:t xml:space="preserve">reakcija, </w:t>
      </w:r>
      <w:r w:rsidR="001D7624" w:rsidRPr="00DD5200">
        <w:rPr>
          <w:szCs w:val="22"/>
        </w:rPr>
        <w:t>pavartojus kontrastinių medžiagų, kuriose yra jodo, reikia imtis specialių atsargumo priemonių. Todėl prieš skiriant kontrastinę medžiagą, būtina kruopščiai surinkti anamnezę, o pacientams, kuriems yra alerginė diatezė, ir tiems, kuriems jau buvo pasireiškęs padidėjęs jautrumas, būtina labai griežta indikacija.</w:t>
      </w:r>
    </w:p>
    <w:p w14:paraId="75CFA813" w14:textId="6D5ED494" w:rsidR="001D7624" w:rsidRPr="00DD5200" w:rsidRDefault="001D7624" w:rsidP="001D7624">
      <w:pPr>
        <w:rPr>
          <w:szCs w:val="22"/>
        </w:rPr>
      </w:pPr>
      <w:r w:rsidRPr="00DD5200">
        <w:rPr>
          <w:szCs w:val="22"/>
        </w:rPr>
        <w:t xml:space="preserve">Pacientams, kuriems yra netoleravimo pavojus, prieš tyrimą rekomenduojamas jų paruošimas </w:t>
      </w:r>
      <w:r w:rsidR="00E10FBA" w:rsidRPr="00DD5200">
        <w:rPr>
          <w:szCs w:val="22"/>
        </w:rPr>
        <w:t>kortikosteroidais</w:t>
      </w:r>
      <w:r w:rsidRPr="00DD5200">
        <w:rPr>
          <w:szCs w:val="22"/>
        </w:rPr>
        <w:t xml:space="preserve"> ar H</w:t>
      </w:r>
      <w:r w:rsidRPr="00DD5200">
        <w:rPr>
          <w:szCs w:val="22"/>
          <w:vertAlign w:val="subscript"/>
        </w:rPr>
        <w:t>1</w:t>
      </w:r>
      <w:r w:rsidRPr="00DD5200">
        <w:rPr>
          <w:szCs w:val="22"/>
        </w:rPr>
        <w:t xml:space="preserve"> ir H</w:t>
      </w:r>
      <w:r w:rsidRPr="00DD5200">
        <w:rPr>
          <w:szCs w:val="22"/>
          <w:vertAlign w:val="subscript"/>
        </w:rPr>
        <w:t xml:space="preserve">2 </w:t>
      </w:r>
      <w:proofErr w:type="spellStart"/>
      <w:r w:rsidRPr="00DD5200">
        <w:rPr>
          <w:szCs w:val="22"/>
        </w:rPr>
        <w:t>histamino</w:t>
      </w:r>
      <w:proofErr w:type="spellEnd"/>
      <w:r w:rsidRPr="00DD5200">
        <w:rPr>
          <w:szCs w:val="22"/>
        </w:rPr>
        <w:t xml:space="preserve"> receptorių antagonistais, tačiau ir tai gali neapsaugoti nuo anafilaksinio šoko ir gali slėpti pradinius simptomus. Bronchine astma sergantiems pacientams bronchų spazmo rizika yra ypač padidėjusi.</w:t>
      </w:r>
    </w:p>
    <w:p w14:paraId="3A6FCC20" w14:textId="77777777" w:rsidR="001D7624" w:rsidRPr="00DD5200" w:rsidRDefault="001D7624" w:rsidP="001D7624">
      <w:pPr>
        <w:rPr>
          <w:szCs w:val="22"/>
        </w:rPr>
      </w:pPr>
    </w:p>
    <w:p w14:paraId="6DF6BEC4" w14:textId="3C8D63CC" w:rsidR="001D7624" w:rsidRPr="00DD5200" w:rsidRDefault="001D7624" w:rsidP="001D7624">
      <w:pPr>
        <w:rPr>
          <w:szCs w:val="22"/>
        </w:rPr>
      </w:pPr>
      <w:r w:rsidRPr="00DD5200">
        <w:rPr>
          <w:szCs w:val="22"/>
        </w:rPr>
        <w:t>Rizika pasireikšti s</w:t>
      </w:r>
      <w:r w:rsidR="003A16DD">
        <w:rPr>
          <w:szCs w:val="22"/>
        </w:rPr>
        <w:t>unkioms</w:t>
      </w:r>
      <w:r w:rsidRPr="00DD5200">
        <w:rPr>
          <w:szCs w:val="22"/>
        </w:rPr>
        <w:t xml:space="preserve"> alerginėms reakcijoms pavartoju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8A7D9C" w:rsidRPr="00DD5200">
        <w:rPr>
          <w:szCs w:val="22"/>
        </w:rPr>
        <w:t xml:space="preserve"> </w:t>
      </w:r>
      <w:r w:rsidRPr="00DD5200">
        <w:rPr>
          <w:szCs w:val="22"/>
        </w:rPr>
        <w:t xml:space="preserve">yra nedidelė. Tačiau kontrastinės medžiagos, kuriose yra jodo, gali provokuoti sunkias, pavojingas gyvybei, mirtinas anafilaksines arba </w:t>
      </w:r>
      <w:proofErr w:type="spellStart"/>
      <w:r w:rsidRPr="00DD5200">
        <w:rPr>
          <w:iCs/>
          <w:szCs w:val="22"/>
        </w:rPr>
        <w:t>anafilaktoidines</w:t>
      </w:r>
      <w:proofErr w:type="spellEnd"/>
      <w:r w:rsidRPr="00DD5200">
        <w:rPr>
          <w:szCs w:val="22"/>
        </w:rPr>
        <w:t xml:space="preserve"> reakcijas ar kitus </w:t>
      </w:r>
      <w:r w:rsidRPr="00DD5200">
        <w:rPr>
          <w:iCs/>
          <w:szCs w:val="22"/>
        </w:rPr>
        <w:t>padidinto jautrumo</w:t>
      </w:r>
      <w:r w:rsidRPr="00DD5200">
        <w:rPr>
          <w:szCs w:val="22"/>
        </w:rPr>
        <w:t xml:space="preserve"> reiškinius. Nepriklausomai nuo pavartotos medžiagos kiekio ir vartojimo metodo, simptomai, tokie kaip </w:t>
      </w:r>
      <w:proofErr w:type="spellStart"/>
      <w:r w:rsidRPr="00DD5200">
        <w:rPr>
          <w:szCs w:val="22"/>
        </w:rPr>
        <w:t>angio</w:t>
      </w:r>
      <w:r w:rsidR="00445F2C" w:rsidRPr="00DD5200">
        <w:rPr>
          <w:szCs w:val="22"/>
        </w:rPr>
        <w:t>neurozinė</w:t>
      </w:r>
      <w:proofErr w:type="spellEnd"/>
      <w:r w:rsidR="00445F2C" w:rsidRPr="00DD5200">
        <w:rPr>
          <w:szCs w:val="22"/>
        </w:rPr>
        <w:t xml:space="preserve"> </w:t>
      </w:r>
      <w:r w:rsidRPr="00DD5200">
        <w:rPr>
          <w:szCs w:val="22"/>
        </w:rPr>
        <w:t xml:space="preserve">edema, </w:t>
      </w:r>
      <w:r w:rsidRPr="00DD5200">
        <w:rPr>
          <w:szCs w:val="22"/>
        </w:rPr>
        <w:lastRenderedPageBreak/>
        <w:t xml:space="preserve">konjunktyvitas, kosulys, niežėjimas, rinitas, čiaudulys ir dilgėlinė, gali būti sunkios </w:t>
      </w:r>
      <w:proofErr w:type="spellStart"/>
      <w:r w:rsidRPr="00DD5200">
        <w:rPr>
          <w:szCs w:val="22"/>
        </w:rPr>
        <w:t>anafilaktoidinės</w:t>
      </w:r>
      <w:proofErr w:type="spellEnd"/>
      <w:r w:rsidRPr="00DD5200">
        <w:rPr>
          <w:szCs w:val="22"/>
        </w:rPr>
        <w:t xml:space="preserve"> reakcijos požymiai, reikalaujantys gydymo. Todėl galimą reakciją ir veiksmų planą jai įvykus reikia numatyti, iš anksto paruošti reikiamus vaist</w:t>
      </w:r>
      <w:r w:rsidR="00CE49BF" w:rsidRPr="00DD5200">
        <w:rPr>
          <w:szCs w:val="22"/>
        </w:rPr>
        <w:t>inius preparat</w:t>
      </w:r>
      <w:r w:rsidRPr="00DD5200">
        <w:rPr>
          <w:szCs w:val="22"/>
        </w:rPr>
        <w:t>us ir įrangą, pasitelkti patyrusį bei kvalifikuotą personalą. Pasireiškus šokui, būtina nedelsiant nutraukti kontrastinės medžiagos vartojimą ir</w:t>
      </w:r>
      <w:r w:rsidR="00B14596" w:rsidRPr="00DD5200">
        <w:rPr>
          <w:szCs w:val="22"/>
        </w:rPr>
        <w:t xml:space="preserve">, </w:t>
      </w:r>
      <w:r w:rsidR="009C1C1D" w:rsidRPr="00DD5200">
        <w:rPr>
          <w:szCs w:val="22"/>
        </w:rPr>
        <w:t xml:space="preserve">jeigu </w:t>
      </w:r>
      <w:r w:rsidRPr="00DD5200">
        <w:rPr>
          <w:szCs w:val="22"/>
        </w:rPr>
        <w:t>reikia, pradėti specifinį gydymą intraveniniais vaist</w:t>
      </w:r>
      <w:r w:rsidR="00B14596" w:rsidRPr="00DD5200">
        <w:rPr>
          <w:szCs w:val="22"/>
        </w:rPr>
        <w:t>iniais preparat</w:t>
      </w:r>
      <w:r w:rsidRPr="00DD5200">
        <w:rPr>
          <w:szCs w:val="22"/>
        </w:rPr>
        <w:t xml:space="preserve">ais. </w:t>
      </w:r>
      <w:r w:rsidR="00664C89" w:rsidRPr="00DD5200">
        <w:rPr>
          <w:szCs w:val="22"/>
        </w:rPr>
        <w:t>Patariama visos rentgenologinio tyrimo procedūros metu paciento venoje laikyti funkcionuojantį kateterį ar kaniulę.</w:t>
      </w:r>
      <w:r w:rsidR="00664C89" w:rsidRPr="00DD5200" w:rsidDel="00664C89">
        <w:rPr>
          <w:szCs w:val="22"/>
        </w:rPr>
        <w:t xml:space="preserve"> </w:t>
      </w:r>
    </w:p>
    <w:p w14:paraId="2E01488F" w14:textId="77777777" w:rsidR="001D7624" w:rsidRPr="00DD5200" w:rsidRDefault="001D7624" w:rsidP="001D7624">
      <w:pPr>
        <w:rPr>
          <w:szCs w:val="22"/>
        </w:rPr>
      </w:pPr>
    </w:p>
    <w:p w14:paraId="02496A66" w14:textId="14B54624" w:rsidR="001D7624" w:rsidRPr="00DD5200" w:rsidRDefault="00D27FBB" w:rsidP="00DB192D">
      <w:pPr>
        <w:keepNext/>
        <w:keepLines/>
        <w:rPr>
          <w:szCs w:val="22"/>
        </w:rPr>
      </w:pPr>
      <w:r w:rsidRPr="00DD5200">
        <w:rPr>
          <w:szCs w:val="22"/>
        </w:rPr>
        <w:t xml:space="preserve">Pacientai, vartojantys beta </w:t>
      </w:r>
      <w:proofErr w:type="spellStart"/>
      <w:r w:rsidRPr="00DD5200">
        <w:rPr>
          <w:szCs w:val="22"/>
        </w:rPr>
        <w:t>adrenoreceptorių</w:t>
      </w:r>
      <w:proofErr w:type="spellEnd"/>
      <w:r w:rsidRPr="00DD5200">
        <w:rPr>
          <w:szCs w:val="22"/>
        </w:rPr>
        <w:t xml:space="preserve"> blokatorių, ypač astma sergantys pacientai, gali turėti žemesnį bronchų spazmo slenkstį ir jie mažiau reaguoja į gydymą beta </w:t>
      </w:r>
      <w:proofErr w:type="spellStart"/>
      <w:r w:rsidRPr="00DD5200">
        <w:rPr>
          <w:szCs w:val="22"/>
        </w:rPr>
        <w:t>adrenomimetikais</w:t>
      </w:r>
      <w:proofErr w:type="spellEnd"/>
      <w:r w:rsidRPr="00DD5200">
        <w:rPr>
          <w:szCs w:val="22"/>
        </w:rPr>
        <w:t xml:space="preserve"> ir </w:t>
      </w:r>
      <w:proofErr w:type="spellStart"/>
      <w:r w:rsidRPr="00DD5200">
        <w:rPr>
          <w:szCs w:val="22"/>
        </w:rPr>
        <w:t>epinefrinu</w:t>
      </w:r>
      <w:proofErr w:type="spellEnd"/>
      <w:r w:rsidRPr="00DD5200">
        <w:rPr>
          <w:szCs w:val="22"/>
        </w:rPr>
        <w:t xml:space="preserve"> (adrenalinu), todėl gali reikėti vartoti didesnes dozes. Šiems p</w:t>
      </w:r>
      <w:r w:rsidR="001D7624" w:rsidRPr="00DD5200">
        <w:rPr>
          <w:szCs w:val="22"/>
        </w:rPr>
        <w:t xml:space="preserve">acientams </w:t>
      </w:r>
      <w:r w:rsidRPr="00DD5200">
        <w:rPr>
          <w:szCs w:val="22"/>
        </w:rPr>
        <w:t xml:space="preserve">taip pat </w:t>
      </w:r>
      <w:r w:rsidR="001D7624" w:rsidRPr="00DD5200">
        <w:rPr>
          <w:szCs w:val="22"/>
        </w:rPr>
        <w:t xml:space="preserve">gali pasireikšti atipiniai </w:t>
      </w:r>
      <w:proofErr w:type="spellStart"/>
      <w:r w:rsidR="001D7624" w:rsidRPr="00DD5200">
        <w:rPr>
          <w:szCs w:val="22"/>
        </w:rPr>
        <w:t>anafilaksijos</w:t>
      </w:r>
      <w:proofErr w:type="spellEnd"/>
      <w:r w:rsidR="001D7624" w:rsidRPr="00DD5200">
        <w:rPr>
          <w:szCs w:val="22"/>
        </w:rPr>
        <w:t xml:space="preserve"> požymiai, kuriuos galima neteisingai palaikyti klajoklio nervo reakcija.</w:t>
      </w:r>
    </w:p>
    <w:p w14:paraId="5583735D" w14:textId="77777777" w:rsidR="001D7624" w:rsidRPr="00DD5200" w:rsidRDefault="001D7624" w:rsidP="001D7624">
      <w:pPr>
        <w:rPr>
          <w:szCs w:val="22"/>
        </w:rPr>
      </w:pPr>
    </w:p>
    <w:p w14:paraId="2EEDAC5A" w14:textId="4350774D" w:rsidR="001D7624" w:rsidRPr="00DD5200" w:rsidRDefault="001D7624" w:rsidP="001D7624">
      <w:pPr>
        <w:rPr>
          <w:szCs w:val="22"/>
        </w:rPr>
      </w:pPr>
      <w:r w:rsidRPr="00DD5200">
        <w:rPr>
          <w:szCs w:val="22"/>
        </w:rPr>
        <w:t>Paprastai padidėjusio jautrumo reakcijos pasireiškia lengvais kvėpavimo takų ar odos simptomais, tokiais kaip nežymiai pasunkėjęs kvėpavimas, odos paraudimas (</w:t>
      </w:r>
      <w:proofErr w:type="spellStart"/>
      <w:r w:rsidRPr="00DD5200">
        <w:rPr>
          <w:szCs w:val="22"/>
        </w:rPr>
        <w:t>eritema</w:t>
      </w:r>
      <w:proofErr w:type="spellEnd"/>
      <w:r w:rsidRPr="00DD5200">
        <w:rPr>
          <w:szCs w:val="22"/>
        </w:rPr>
        <w:t xml:space="preserve">), dilgėlinė, niežėjimas ar veido edema. Sunkios reakcijos, tokios kaip </w:t>
      </w:r>
      <w:proofErr w:type="spellStart"/>
      <w:r w:rsidRPr="00DD5200">
        <w:rPr>
          <w:szCs w:val="22"/>
        </w:rPr>
        <w:t>angio</w:t>
      </w:r>
      <w:r w:rsidR="009C50DB" w:rsidRPr="00DD5200">
        <w:rPr>
          <w:szCs w:val="22"/>
        </w:rPr>
        <w:t>neurozinė</w:t>
      </w:r>
      <w:proofErr w:type="spellEnd"/>
      <w:r w:rsidR="009C50DB" w:rsidRPr="00DD5200">
        <w:rPr>
          <w:szCs w:val="22"/>
        </w:rPr>
        <w:t xml:space="preserve"> </w:t>
      </w:r>
      <w:r w:rsidRPr="00DD5200">
        <w:rPr>
          <w:szCs w:val="22"/>
        </w:rPr>
        <w:t>edema, balso plyšio edema, bronchų spazmas ir šokas, pasireiškia retai. Šios reakcijos paprastai pasireiškia per vieną valandą po kontrastinės medžiagos pavartojimo. Retais atvejais padidėjęs jautrumas gali pasireikšti vėliau (po kelių valandų ar dienų), tačiau šie atvejai yra retai gyvybei pavojingi ir daugiausiai paveikia odą.</w:t>
      </w:r>
    </w:p>
    <w:p w14:paraId="6EF9C2F2" w14:textId="77777777" w:rsidR="001D7624" w:rsidRPr="00DD5200" w:rsidRDefault="001D7624" w:rsidP="001D7624">
      <w:pPr>
        <w:rPr>
          <w:szCs w:val="22"/>
        </w:rPr>
      </w:pPr>
    </w:p>
    <w:p w14:paraId="7EB8BE56" w14:textId="77777777" w:rsidR="001D7624" w:rsidRPr="00DD5200" w:rsidRDefault="001D7624" w:rsidP="001D7624">
      <w:pPr>
        <w:rPr>
          <w:szCs w:val="22"/>
          <w:u w:val="single"/>
        </w:rPr>
      </w:pPr>
      <w:r w:rsidRPr="00DD5200">
        <w:rPr>
          <w:szCs w:val="22"/>
          <w:u w:val="single"/>
        </w:rPr>
        <w:t>Priežiūros laikas</w:t>
      </w:r>
    </w:p>
    <w:p w14:paraId="5508A393" w14:textId="77777777" w:rsidR="00057D1C" w:rsidRPr="00DD5200" w:rsidRDefault="00E61999" w:rsidP="00E61999">
      <w:pPr>
        <w:tabs>
          <w:tab w:val="left" w:pos="720"/>
        </w:tabs>
      </w:pPr>
      <w:r w:rsidRPr="00DD5200">
        <w:t xml:space="preserve">Pacientą reikia atidžiai stebėti 30 minučių po paskutinės injekcijos, kadangi dauguma sunkių reakcijų pasireiškia per šį laikotarpį. </w:t>
      </w:r>
    </w:p>
    <w:p w14:paraId="2F369EC3" w14:textId="4070E499" w:rsidR="00E61999" w:rsidRPr="00DD5200" w:rsidRDefault="00E61999" w:rsidP="00E61999">
      <w:pPr>
        <w:tabs>
          <w:tab w:val="left" w:pos="720"/>
        </w:tabs>
        <w:rPr>
          <w:rFonts w:asciiTheme="minorHAnsi" w:hAnsiTheme="minorHAnsi" w:cstheme="minorBidi"/>
          <w:szCs w:val="22"/>
        </w:rPr>
      </w:pPr>
      <w:r w:rsidRPr="00DD5200">
        <w:t>Pacientas po paskutinės injekcijos ligoninėje (tačiau nebūtinai radiologijos skyriuje) turi likti vieną valandą. Jei</w:t>
      </w:r>
      <w:r w:rsidR="00057D1C" w:rsidRPr="00DD5200">
        <w:t xml:space="preserve">gu </w:t>
      </w:r>
      <w:r w:rsidRPr="00DD5200">
        <w:t xml:space="preserve">atsiranda bet kokių simptomų, pacientas turi būti grąžintas į radiologijos skyrių. </w:t>
      </w:r>
    </w:p>
    <w:p w14:paraId="5A274985" w14:textId="77777777" w:rsidR="00E61999" w:rsidRPr="00DD5200" w:rsidRDefault="00E61999" w:rsidP="001D7624">
      <w:pPr>
        <w:rPr>
          <w:szCs w:val="22"/>
        </w:rPr>
      </w:pPr>
    </w:p>
    <w:p w14:paraId="257F0673" w14:textId="77777777" w:rsidR="001D7624" w:rsidRPr="00DD5200" w:rsidRDefault="001D7624" w:rsidP="001D7624">
      <w:pPr>
        <w:rPr>
          <w:i/>
          <w:szCs w:val="22"/>
        </w:rPr>
      </w:pPr>
      <w:proofErr w:type="spellStart"/>
      <w:r w:rsidRPr="00DD5200">
        <w:rPr>
          <w:i/>
          <w:szCs w:val="22"/>
        </w:rPr>
        <w:t>Koagulopatija</w:t>
      </w:r>
      <w:proofErr w:type="spellEnd"/>
    </w:p>
    <w:p w14:paraId="1B8FE03F" w14:textId="08C412A1" w:rsidR="008B4E6A" w:rsidRPr="00DD5200" w:rsidRDefault="00A97225" w:rsidP="001D7624">
      <w:pPr>
        <w:rPr>
          <w:szCs w:val="22"/>
        </w:rPr>
      </w:pPr>
      <w:r w:rsidRPr="00DD5200">
        <w:rPr>
          <w:szCs w:val="22"/>
        </w:rPr>
        <w:t xml:space="preserve">Atliekant </w:t>
      </w:r>
      <w:proofErr w:type="spellStart"/>
      <w:r w:rsidRPr="00DD5200">
        <w:rPr>
          <w:szCs w:val="22"/>
        </w:rPr>
        <w:t>a</w:t>
      </w:r>
      <w:r w:rsidR="008B4E6A" w:rsidRPr="00DD5200">
        <w:rPr>
          <w:szCs w:val="22"/>
        </w:rPr>
        <w:t>ngiokardiografi</w:t>
      </w:r>
      <w:r w:rsidRPr="00DD5200">
        <w:rPr>
          <w:szCs w:val="22"/>
        </w:rPr>
        <w:t>jos</w:t>
      </w:r>
      <w:proofErr w:type="spellEnd"/>
      <w:r w:rsidR="008B4E6A" w:rsidRPr="00DD5200">
        <w:rPr>
          <w:szCs w:val="22"/>
        </w:rPr>
        <w:t xml:space="preserve"> procedūr</w:t>
      </w:r>
      <w:r w:rsidRPr="00DD5200">
        <w:rPr>
          <w:szCs w:val="22"/>
        </w:rPr>
        <w:t xml:space="preserve">as tiek su </w:t>
      </w:r>
      <w:proofErr w:type="spellStart"/>
      <w:r w:rsidRPr="00DD5200">
        <w:rPr>
          <w:szCs w:val="22"/>
        </w:rPr>
        <w:t>joninėmis</w:t>
      </w:r>
      <w:proofErr w:type="spellEnd"/>
      <w:r w:rsidRPr="00DD5200">
        <w:rPr>
          <w:szCs w:val="22"/>
        </w:rPr>
        <w:t xml:space="preserve">, tiek su </w:t>
      </w:r>
      <w:proofErr w:type="spellStart"/>
      <w:r w:rsidRPr="00DD5200">
        <w:rPr>
          <w:szCs w:val="22"/>
        </w:rPr>
        <w:t>nejoninėmis</w:t>
      </w:r>
      <w:proofErr w:type="spellEnd"/>
      <w:r w:rsidRPr="00DD5200">
        <w:rPr>
          <w:szCs w:val="22"/>
        </w:rPr>
        <w:t xml:space="preserve"> kontrastinėmis medžiagomis, b</w:t>
      </w:r>
      <w:r w:rsidR="008B4E6A" w:rsidRPr="00DD5200">
        <w:rPr>
          <w:szCs w:val="22"/>
        </w:rPr>
        <w:t xml:space="preserve">uvo pranešta apie sunkius, retai mirtinus, </w:t>
      </w:r>
      <w:proofErr w:type="spellStart"/>
      <w:r w:rsidR="008B4E6A" w:rsidRPr="00DD5200">
        <w:rPr>
          <w:szCs w:val="22"/>
        </w:rPr>
        <w:t>tromboembolinius</w:t>
      </w:r>
      <w:proofErr w:type="spellEnd"/>
      <w:r w:rsidR="008B4E6A" w:rsidRPr="00DD5200">
        <w:rPr>
          <w:szCs w:val="22"/>
        </w:rPr>
        <w:t xml:space="preserve"> reiškinius, sukeliančius miokardo infarktą ir insultą</w:t>
      </w:r>
      <w:r w:rsidRPr="00DD5200">
        <w:rPr>
          <w:szCs w:val="22"/>
        </w:rPr>
        <w:t xml:space="preserve">. Atliekant kraujagyslių </w:t>
      </w:r>
      <w:proofErr w:type="spellStart"/>
      <w:r w:rsidRPr="00DD5200">
        <w:rPr>
          <w:szCs w:val="22"/>
        </w:rPr>
        <w:t>kateterizavimo</w:t>
      </w:r>
      <w:proofErr w:type="spellEnd"/>
      <w:r w:rsidRPr="00DD5200">
        <w:rPr>
          <w:szCs w:val="22"/>
        </w:rPr>
        <w:t xml:space="preserve"> procedūras, reikia ypač laikytis angiografijos tyrimo protokolo ir dažnai praplauti kateterį (pvz., </w:t>
      </w:r>
      <w:proofErr w:type="spellStart"/>
      <w:r w:rsidRPr="00DD5200">
        <w:rPr>
          <w:szCs w:val="22"/>
        </w:rPr>
        <w:t>heparinizuotu</w:t>
      </w:r>
      <w:proofErr w:type="spellEnd"/>
      <w:r w:rsidRPr="00DD5200">
        <w:rPr>
          <w:szCs w:val="22"/>
        </w:rPr>
        <w:t xml:space="preserve"> tirpalu), tokiu būdu sumažinant </w:t>
      </w:r>
      <w:r w:rsidR="002B4741" w:rsidRPr="00DD5200">
        <w:rPr>
          <w:szCs w:val="22"/>
        </w:rPr>
        <w:t xml:space="preserve">su procedūra susijusios </w:t>
      </w:r>
      <w:r w:rsidRPr="00DD5200">
        <w:rPr>
          <w:szCs w:val="22"/>
        </w:rPr>
        <w:t xml:space="preserve">trombozės ir </w:t>
      </w:r>
      <w:proofErr w:type="spellStart"/>
      <w:r w:rsidRPr="00DD5200">
        <w:rPr>
          <w:szCs w:val="22"/>
        </w:rPr>
        <w:t>embolizacijos</w:t>
      </w:r>
      <w:proofErr w:type="spellEnd"/>
      <w:r w:rsidRPr="00DD5200">
        <w:rPr>
          <w:szCs w:val="22"/>
        </w:rPr>
        <w:t xml:space="preserve"> galimybę</w:t>
      </w:r>
      <w:r w:rsidR="00F172BC" w:rsidRPr="00DD5200">
        <w:rPr>
          <w:szCs w:val="22"/>
        </w:rPr>
        <w:t>.</w:t>
      </w:r>
    </w:p>
    <w:p w14:paraId="37853A1F" w14:textId="003175C5" w:rsidR="008130B6" w:rsidRPr="00DD5200" w:rsidRDefault="008130B6" w:rsidP="001D7624">
      <w:pPr>
        <w:rPr>
          <w:szCs w:val="22"/>
        </w:rPr>
      </w:pPr>
    </w:p>
    <w:p w14:paraId="34FE63CA" w14:textId="58106BCA" w:rsidR="008130B6" w:rsidRPr="00DD5200" w:rsidRDefault="001D7624" w:rsidP="001D7624">
      <w:pPr>
        <w:rPr>
          <w:szCs w:val="22"/>
        </w:rPr>
      </w:pPr>
      <w:r w:rsidRPr="00DD5200">
        <w:rPr>
          <w:szCs w:val="22"/>
        </w:rPr>
        <w:t xml:space="preserve">Atliekant </w:t>
      </w:r>
      <w:proofErr w:type="spellStart"/>
      <w:r w:rsidRPr="00DD5200">
        <w:rPr>
          <w:szCs w:val="22"/>
        </w:rPr>
        <w:t>kateterizaciją</w:t>
      </w:r>
      <w:proofErr w:type="spellEnd"/>
      <w:r w:rsidRPr="00DD5200">
        <w:rPr>
          <w:szCs w:val="22"/>
        </w:rPr>
        <w:t xml:space="preserve">, reikia atsižvelgti į tai, kad be kontrastinės medžiagos, daugelis kitų veiksnių gali įtakoti </w:t>
      </w:r>
      <w:proofErr w:type="spellStart"/>
      <w:r w:rsidRPr="00DD5200">
        <w:rPr>
          <w:szCs w:val="22"/>
        </w:rPr>
        <w:t>tromboembolinių</w:t>
      </w:r>
      <w:proofErr w:type="spellEnd"/>
      <w:r w:rsidRPr="00DD5200">
        <w:rPr>
          <w:szCs w:val="22"/>
        </w:rPr>
        <w:t xml:space="preserve"> reiškinių atsiradimą. Tokie veiksniai yra: tyrimo trukmė, injekcijų skaičius, kateterio tipas ir medžiaga, iš kurios pagamintas švirkštas, gretutinės ligos ir kartu vartojami vaistiniai preparatai. </w:t>
      </w:r>
    </w:p>
    <w:p w14:paraId="152727BF" w14:textId="21E6F980" w:rsidR="001D7624" w:rsidRPr="00DD5200" w:rsidRDefault="001D7624" w:rsidP="001D7624">
      <w:pPr>
        <w:rPr>
          <w:szCs w:val="22"/>
        </w:rPr>
      </w:pPr>
      <w:r w:rsidRPr="00DD5200">
        <w:rPr>
          <w:szCs w:val="22"/>
        </w:rPr>
        <w:t>Kiek įmanoma reikia trumpinti tyrimo laiką.</w:t>
      </w:r>
    </w:p>
    <w:p w14:paraId="1A2C862F" w14:textId="77777777" w:rsidR="001D7624" w:rsidRPr="00DD5200" w:rsidRDefault="001D7624" w:rsidP="001D7624">
      <w:pPr>
        <w:rPr>
          <w:szCs w:val="22"/>
        </w:rPr>
      </w:pPr>
    </w:p>
    <w:p w14:paraId="39246A9A" w14:textId="7B54BC46" w:rsidR="001D7624" w:rsidRPr="00DD5200" w:rsidRDefault="001D7624" w:rsidP="001D7624">
      <w:pPr>
        <w:rPr>
          <w:szCs w:val="22"/>
        </w:rPr>
      </w:pPr>
      <w:r w:rsidRPr="00DD5200">
        <w:rPr>
          <w:szCs w:val="22"/>
        </w:rPr>
        <w:t xml:space="preserve">Ypatingas atsargumas reikalingas tiriant pacientus, kuriems yra </w:t>
      </w:r>
      <w:proofErr w:type="spellStart"/>
      <w:r w:rsidRPr="00DD5200">
        <w:rPr>
          <w:szCs w:val="22"/>
        </w:rPr>
        <w:t>homocisteinurija</w:t>
      </w:r>
      <w:proofErr w:type="spellEnd"/>
      <w:r w:rsidRPr="00DD5200">
        <w:rPr>
          <w:szCs w:val="22"/>
        </w:rPr>
        <w:t xml:space="preserve"> (tromboembolijos rizika).</w:t>
      </w:r>
    </w:p>
    <w:p w14:paraId="7CC7B759" w14:textId="7689BDD9" w:rsidR="008130B6" w:rsidRPr="00DD5200" w:rsidRDefault="008130B6" w:rsidP="001D7624">
      <w:pPr>
        <w:rPr>
          <w:szCs w:val="22"/>
        </w:rPr>
      </w:pPr>
    </w:p>
    <w:p w14:paraId="1D45268B" w14:textId="0903FA2E" w:rsidR="008130B6" w:rsidRPr="00DD5200" w:rsidRDefault="008130B6" w:rsidP="001D7624">
      <w:pPr>
        <w:rPr>
          <w:szCs w:val="22"/>
        </w:rPr>
      </w:pPr>
      <w:proofErr w:type="spellStart"/>
      <w:r w:rsidRPr="00DD5200">
        <w:rPr>
          <w:i/>
          <w:szCs w:val="22"/>
        </w:rPr>
        <w:t>In</w:t>
      </w:r>
      <w:proofErr w:type="spellEnd"/>
      <w:r w:rsidRPr="00DD5200">
        <w:rPr>
          <w:i/>
          <w:szCs w:val="22"/>
        </w:rPr>
        <w:t xml:space="preserve"> </w:t>
      </w:r>
      <w:proofErr w:type="spellStart"/>
      <w:r w:rsidRPr="00DD5200">
        <w:rPr>
          <w:i/>
          <w:szCs w:val="22"/>
        </w:rPr>
        <w:t>vitro</w:t>
      </w:r>
      <w:proofErr w:type="spellEnd"/>
      <w:r w:rsidRPr="00DD5200">
        <w:rPr>
          <w:szCs w:val="22"/>
        </w:rPr>
        <w:t xml:space="preserve"> </w:t>
      </w:r>
      <w:proofErr w:type="spellStart"/>
      <w:r w:rsidRPr="00DD5200">
        <w:rPr>
          <w:szCs w:val="22"/>
        </w:rPr>
        <w:t>nejoninės</w:t>
      </w:r>
      <w:proofErr w:type="spellEnd"/>
      <w:r w:rsidRPr="00DD5200">
        <w:rPr>
          <w:szCs w:val="22"/>
        </w:rPr>
        <w:t xml:space="preserve"> kontrastinės medžiagos pasižymi silpnesniu </w:t>
      </w:r>
      <w:proofErr w:type="spellStart"/>
      <w:r w:rsidRPr="00DD5200">
        <w:rPr>
          <w:szCs w:val="22"/>
        </w:rPr>
        <w:t>koaguliaciją</w:t>
      </w:r>
      <w:proofErr w:type="spellEnd"/>
      <w:r w:rsidRPr="00DD5200">
        <w:rPr>
          <w:szCs w:val="22"/>
        </w:rPr>
        <w:t xml:space="preserve"> slopinančiu poveikiu nei </w:t>
      </w:r>
      <w:proofErr w:type="spellStart"/>
      <w:r w:rsidRPr="00DD5200">
        <w:rPr>
          <w:szCs w:val="22"/>
        </w:rPr>
        <w:t>joninės</w:t>
      </w:r>
      <w:proofErr w:type="spellEnd"/>
      <w:r w:rsidRPr="00DD5200">
        <w:rPr>
          <w:szCs w:val="22"/>
        </w:rPr>
        <w:t xml:space="preserve"> kontrastinės medžiagos</w:t>
      </w:r>
      <w:r w:rsidR="008A0D80" w:rsidRPr="00DD5200">
        <w:rPr>
          <w:szCs w:val="22"/>
        </w:rPr>
        <w:t>.</w:t>
      </w:r>
    </w:p>
    <w:p w14:paraId="451A7242" w14:textId="77777777" w:rsidR="001D7624" w:rsidRPr="00DD5200" w:rsidRDefault="001D7624" w:rsidP="001D7624">
      <w:pPr>
        <w:rPr>
          <w:i/>
          <w:szCs w:val="22"/>
          <w:u w:val="single"/>
        </w:rPr>
      </w:pPr>
    </w:p>
    <w:p w14:paraId="229E1F6D" w14:textId="77777777" w:rsidR="001D7624" w:rsidRPr="00DD5200" w:rsidRDefault="001D7624" w:rsidP="001D7624">
      <w:pPr>
        <w:rPr>
          <w:i/>
          <w:szCs w:val="22"/>
        </w:rPr>
      </w:pPr>
      <w:r w:rsidRPr="00DD5200">
        <w:rPr>
          <w:i/>
          <w:szCs w:val="22"/>
        </w:rPr>
        <w:t>Hidratacija</w:t>
      </w:r>
    </w:p>
    <w:p w14:paraId="27285D15" w14:textId="3EA791AC" w:rsidR="001D7624" w:rsidRPr="00DD5200" w:rsidRDefault="001D7624" w:rsidP="001D7624">
      <w:pPr>
        <w:rPr>
          <w:szCs w:val="22"/>
        </w:rPr>
      </w:pPr>
      <w:r w:rsidRPr="00DD5200">
        <w:rPr>
          <w:szCs w:val="22"/>
        </w:rPr>
        <w:t xml:space="preserve">Prieš vartojant kontrastinės medžiagos prieš tyrimą ir po jo reikia užtikrinti pakankamą paciento </w:t>
      </w:r>
      <w:r w:rsidRPr="00DD5200">
        <w:rPr>
          <w:iCs/>
          <w:szCs w:val="22"/>
        </w:rPr>
        <w:t>hidrataciją</w:t>
      </w:r>
      <w:r w:rsidRPr="00DD5200">
        <w:rPr>
          <w:szCs w:val="22"/>
        </w:rPr>
        <w:t xml:space="preserve">. </w:t>
      </w:r>
      <w:r w:rsidR="009C1C1D" w:rsidRPr="00DD5200">
        <w:rPr>
          <w:szCs w:val="22"/>
        </w:rPr>
        <w:t xml:space="preserve">Jeigu </w:t>
      </w:r>
      <w:r w:rsidRPr="00DD5200">
        <w:rPr>
          <w:szCs w:val="22"/>
        </w:rPr>
        <w:t xml:space="preserve">reikia, pacientui skysčių turi būti leidžiama į veną tol, kol kontrastinė medžiaga bus visiškai pašalinta iš organizmo. Tai ypač svarbu kontrastinės medžiagos vartojant sergantiems </w:t>
      </w:r>
      <w:proofErr w:type="spellStart"/>
      <w:r w:rsidR="00BA7CC7" w:rsidRPr="00BA7CC7">
        <w:rPr>
          <w:szCs w:val="22"/>
        </w:rPr>
        <w:t>dis</w:t>
      </w:r>
      <w:proofErr w:type="spellEnd"/>
      <w:r w:rsidR="00BA7CC7" w:rsidRPr="00BA7CC7">
        <w:rPr>
          <w:szCs w:val="22"/>
        </w:rPr>
        <w:t xml:space="preserve">- ir </w:t>
      </w:r>
      <w:proofErr w:type="spellStart"/>
      <w:r w:rsidR="00BA7CC7" w:rsidRPr="00BA7CC7">
        <w:rPr>
          <w:szCs w:val="22"/>
        </w:rPr>
        <w:t>paraproteinemijomis</w:t>
      </w:r>
      <w:proofErr w:type="spellEnd"/>
      <w:r w:rsidR="00BA7CC7" w:rsidRPr="00BA7CC7">
        <w:rPr>
          <w:szCs w:val="22"/>
        </w:rPr>
        <w:t>, tokiomis kaip</w:t>
      </w:r>
      <w:r w:rsidR="00BA7CC7">
        <w:rPr>
          <w:szCs w:val="22"/>
        </w:rPr>
        <w:t xml:space="preserve"> </w:t>
      </w:r>
      <w:r w:rsidRPr="00DD5200">
        <w:rPr>
          <w:szCs w:val="22"/>
        </w:rPr>
        <w:t xml:space="preserve">daugybine mieloma, cukriniu diabetu, esant sutrikusiai inkstų funkcijai, </w:t>
      </w:r>
      <w:proofErr w:type="spellStart"/>
      <w:r w:rsidRPr="00DD5200">
        <w:rPr>
          <w:szCs w:val="22"/>
        </w:rPr>
        <w:t>hiperurikemijai</w:t>
      </w:r>
      <w:proofErr w:type="spellEnd"/>
      <w:r w:rsidRPr="00DD5200">
        <w:rPr>
          <w:szCs w:val="22"/>
        </w:rPr>
        <w:t xml:space="preserve">, taip pat naujagimiams, mažiems vaikams ir vyresnio amžiaus pacientams bei pacientams, kurių bendra būklė yra bloga. Pacientams, kuriems yra rizikos veiksnių, būtina kontroliuoti vandens ir elektrolitų pusiausvyrą ir stebėti, ar nesumažėjo kalcio koncentracija kraujo serume. Dėl diuretikų sukeltos dehidratacijos rizikos pirmiausiai būtina atstatyti vandens kiekį ir elektrolitų pusiausvyrą, kad sumažėtų ūminio inkstų </w:t>
      </w:r>
      <w:r w:rsidR="009F6366" w:rsidRPr="00DD5200">
        <w:rPr>
          <w:szCs w:val="22"/>
        </w:rPr>
        <w:t xml:space="preserve">pažeidimo </w:t>
      </w:r>
      <w:r w:rsidRPr="00DD5200">
        <w:rPr>
          <w:szCs w:val="22"/>
        </w:rPr>
        <w:t>pavojus.</w:t>
      </w:r>
    </w:p>
    <w:p w14:paraId="5287C937" w14:textId="77777777" w:rsidR="001D7624" w:rsidRPr="00DD5200" w:rsidRDefault="001D7624" w:rsidP="001D7624">
      <w:pPr>
        <w:rPr>
          <w:szCs w:val="22"/>
        </w:rPr>
      </w:pPr>
    </w:p>
    <w:p w14:paraId="3E3F33F9" w14:textId="77777777" w:rsidR="001D7624" w:rsidRPr="00DD5200" w:rsidRDefault="001D7624" w:rsidP="009A3B2A">
      <w:pPr>
        <w:keepNext/>
        <w:keepLines/>
        <w:rPr>
          <w:szCs w:val="22"/>
        </w:rPr>
      </w:pPr>
      <w:r w:rsidRPr="00DD5200">
        <w:rPr>
          <w:i/>
          <w:szCs w:val="22"/>
        </w:rPr>
        <w:lastRenderedPageBreak/>
        <w:t>Širdies ir kraujagyslių reakcijos</w:t>
      </w:r>
    </w:p>
    <w:p w14:paraId="19B9AE00" w14:textId="53C30CF1" w:rsidR="001D7624" w:rsidRPr="00DD5200" w:rsidRDefault="001D7624" w:rsidP="009A3B2A">
      <w:pPr>
        <w:keepNext/>
        <w:keepLines/>
        <w:rPr>
          <w:szCs w:val="22"/>
        </w:rPr>
      </w:pPr>
      <w:r w:rsidRPr="00DD5200">
        <w:rPr>
          <w:szCs w:val="22"/>
        </w:rPr>
        <w:t>Atsargumo priemonių taip pat reikia laikytis tiriant pacientus, kurie</w:t>
      </w:r>
      <w:r w:rsidR="00BA7CC7">
        <w:rPr>
          <w:szCs w:val="22"/>
        </w:rPr>
        <w:t xml:space="preserve"> serga</w:t>
      </w:r>
      <w:r w:rsidRPr="00DD5200">
        <w:rPr>
          <w:szCs w:val="22"/>
        </w:rPr>
        <w:t xml:space="preserve"> </w:t>
      </w:r>
      <w:r w:rsidR="00BA7CC7">
        <w:rPr>
          <w:iCs/>
          <w:szCs w:val="22"/>
        </w:rPr>
        <w:t>sunkia</w:t>
      </w:r>
      <w:r w:rsidRPr="00DD5200">
        <w:rPr>
          <w:iCs/>
          <w:szCs w:val="22"/>
        </w:rPr>
        <w:t xml:space="preserve"> širdies </w:t>
      </w:r>
      <w:r w:rsidR="00BA7CC7">
        <w:rPr>
          <w:iCs/>
          <w:szCs w:val="22"/>
        </w:rPr>
        <w:t>liga</w:t>
      </w:r>
      <w:r w:rsidRPr="00DD5200">
        <w:rPr>
          <w:iCs/>
          <w:szCs w:val="22"/>
        </w:rPr>
        <w:t xml:space="preserve"> ir (arba) širdies ir kraujagyslių </w:t>
      </w:r>
      <w:r w:rsidR="00BA7CC7">
        <w:rPr>
          <w:iCs/>
          <w:szCs w:val="22"/>
        </w:rPr>
        <w:t>liga</w:t>
      </w:r>
      <w:r w:rsidRPr="00DD5200">
        <w:rPr>
          <w:iCs/>
          <w:szCs w:val="22"/>
        </w:rPr>
        <w:t xml:space="preserve"> </w:t>
      </w:r>
      <w:r w:rsidRPr="00DD5200">
        <w:rPr>
          <w:szCs w:val="22"/>
        </w:rPr>
        <w:t xml:space="preserve">bei </w:t>
      </w:r>
      <w:proofErr w:type="spellStart"/>
      <w:r w:rsidRPr="00DD5200">
        <w:rPr>
          <w:iCs/>
          <w:szCs w:val="22"/>
        </w:rPr>
        <w:t>plautinė</w:t>
      </w:r>
      <w:proofErr w:type="spellEnd"/>
      <w:r w:rsidRPr="00DD5200">
        <w:rPr>
          <w:iCs/>
          <w:szCs w:val="22"/>
        </w:rPr>
        <w:t xml:space="preserve"> hipertenzija</w:t>
      </w:r>
      <w:r w:rsidRPr="00DD5200">
        <w:rPr>
          <w:szCs w:val="22"/>
        </w:rPr>
        <w:t>, kadangi jiems gali pasireikšti hemodinamikos ar širdies ritmo sutrikimai. Tai ypač būdinga su kontrastinėmis medžiagomis tiriant vainikines arterijas, kairįjį bei dešinįjį skilvelį (taip pat žr. 4.8 skyrių).</w:t>
      </w:r>
    </w:p>
    <w:p w14:paraId="701FAA5B" w14:textId="77777777" w:rsidR="001D7624" w:rsidRPr="00DD5200" w:rsidRDefault="001D7624" w:rsidP="001D7624">
      <w:pPr>
        <w:rPr>
          <w:szCs w:val="22"/>
        </w:rPr>
      </w:pPr>
      <w:r w:rsidRPr="00DD5200">
        <w:rPr>
          <w:szCs w:val="22"/>
        </w:rPr>
        <w:t xml:space="preserve">Pacientai, kuriems yra širdies nepakankamumas, sunki vainikinių kraujagyslių liga, nestabili krūtinės angina, širdies vožtuvų ligos, anksčiau patirtas miokardo infarktas, buvusi vainikinių kraujagyslių šuntavimo operacija ir </w:t>
      </w:r>
      <w:proofErr w:type="spellStart"/>
      <w:r w:rsidRPr="00DD5200">
        <w:rPr>
          <w:szCs w:val="22"/>
        </w:rPr>
        <w:t>plautinė</w:t>
      </w:r>
      <w:proofErr w:type="spellEnd"/>
      <w:r w:rsidRPr="00DD5200">
        <w:rPr>
          <w:szCs w:val="22"/>
        </w:rPr>
        <w:t xml:space="preserve"> hipertenzija, yra ypač linkę širdies reakcijoms.</w:t>
      </w:r>
    </w:p>
    <w:p w14:paraId="09D7492B" w14:textId="77777777" w:rsidR="001D7624" w:rsidRPr="00DD5200" w:rsidRDefault="001D7624" w:rsidP="001D7624">
      <w:pPr>
        <w:rPr>
          <w:szCs w:val="22"/>
        </w:rPr>
      </w:pPr>
    </w:p>
    <w:p w14:paraId="231EB497" w14:textId="77777777" w:rsidR="001D7624" w:rsidRPr="00DD5200" w:rsidRDefault="001D7624" w:rsidP="001D7624">
      <w:pPr>
        <w:rPr>
          <w:szCs w:val="22"/>
        </w:rPr>
      </w:pPr>
      <w:r w:rsidRPr="00DD5200">
        <w:rPr>
          <w:szCs w:val="22"/>
        </w:rPr>
        <w:t>Senyviems asmenims ir pacientams, sergantiems širdies ligomis, dažniau pasitaiko reakcijų, susijusių su EKG išeminiais pokyčiais ir aritmijomis.</w:t>
      </w:r>
    </w:p>
    <w:p w14:paraId="40A57832" w14:textId="77777777" w:rsidR="001D7624" w:rsidRPr="00DD5200" w:rsidRDefault="001D7624" w:rsidP="001D7624">
      <w:pPr>
        <w:rPr>
          <w:szCs w:val="22"/>
        </w:rPr>
      </w:pPr>
      <w:r w:rsidRPr="00DD5200">
        <w:rPr>
          <w:szCs w:val="22"/>
        </w:rPr>
        <w:t>Širdies nepakankamumu sergantiems pacientams į kraujagyslę suleidus kontrastinės medžiagos, gali pasireikšti plaučių edema.</w:t>
      </w:r>
    </w:p>
    <w:p w14:paraId="2700F28D" w14:textId="77777777" w:rsidR="001D7624" w:rsidRPr="00DD5200" w:rsidRDefault="001D7624" w:rsidP="001D7624">
      <w:pPr>
        <w:rPr>
          <w:szCs w:val="22"/>
        </w:rPr>
      </w:pPr>
    </w:p>
    <w:p w14:paraId="6A65E3A3" w14:textId="77777777" w:rsidR="001D7624" w:rsidRPr="00DD5200" w:rsidRDefault="001D7624" w:rsidP="001D7624">
      <w:pPr>
        <w:rPr>
          <w:i/>
          <w:szCs w:val="22"/>
        </w:rPr>
      </w:pPr>
      <w:r w:rsidRPr="00DD5200">
        <w:rPr>
          <w:i/>
          <w:szCs w:val="22"/>
        </w:rPr>
        <w:t>Centrinės nervų sistemos (CNS) sutrikimai</w:t>
      </w:r>
    </w:p>
    <w:p w14:paraId="2E953F1E" w14:textId="19DEB91F" w:rsidR="00600F3F" w:rsidRPr="00DD5200" w:rsidRDefault="00600F3F" w:rsidP="001D7624">
      <w:pPr>
        <w:rPr>
          <w:szCs w:val="22"/>
        </w:rPr>
      </w:pPr>
      <w:r w:rsidRPr="00DD5200">
        <w:rPr>
          <w:szCs w:val="22"/>
        </w:rPr>
        <w:t xml:space="preserve">Buvo pranešta apie </w:t>
      </w:r>
      <w:proofErr w:type="spellStart"/>
      <w:r w:rsidRPr="00DD5200">
        <w:rPr>
          <w:szCs w:val="22"/>
        </w:rPr>
        <w:t>encefalopatiją</w:t>
      </w:r>
      <w:proofErr w:type="spellEnd"/>
      <w:r w:rsidRPr="00DD5200">
        <w:rPr>
          <w:szCs w:val="22"/>
        </w:rPr>
        <w:t xml:space="preserve"> vartojant</w:t>
      </w:r>
      <w:r w:rsidR="009F6366" w:rsidRPr="00DD5200">
        <w:rPr>
          <w:szCs w:val="22"/>
        </w:rPr>
        <w:t xml:space="preserve"> kontrastines medžiagas, tokias kaip</w:t>
      </w:r>
      <w:r w:rsidRPr="00DD5200">
        <w:rPr>
          <w:szCs w:val="22"/>
        </w:rPr>
        <w:t xml:space="preserve"> </w:t>
      </w:r>
      <w:proofErr w:type="spellStart"/>
      <w:r w:rsidRPr="00DD5200">
        <w:rPr>
          <w:szCs w:val="22"/>
        </w:rPr>
        <w:t>joheksolį</w:t>
      </w:r>
      <w:proofErr w:type="spellEnd"/>
      <w:r w:rsidRPr="00DD5200">
        <w:rPr>
          <w:szCs w:val="22"/>
        </w:rPr>
        <w:t xml:space="preserve"> (žr. 4.8 skyrių). Kontrastinių medžiagų sukelta </w:t>
      </w:r>
      <w:proofErr w:type="spellStart"/>
      <w:r w:rsidRPr="00DD5200">
        <w:rPr>
          <w:szCs w:val="22"/>
        </w:rPr>
        <w:t>encefalopatija</w:t>
      </w:r>
      <w:proofErr w:type="spellEnd"/>
      <w:r w:rsidRPr="00DD5200">
        <w:rPr>
          <w:szCs w:val="22"/>
        </w:rPr>
        <w:t xml:space="preserve"> gali pasireikšti neurologinės disfunkcijos simptomais ir požymiais, pvz., galvos skausmu, regos sutrikimu, žieviniu aklumu, sumišimu, traukuliais, koordinacijos praradimu, </w:t>
      </w:r>
      <w:proofErr w:type="spellStart"/>
      <w:r w:rsidRPr="00DD5200">
        <w:rPr>
          <w:szCs w:val="22"/>
        </w:rPr>
        <w:t>hemipareze</w:t>
      </w:r>
      <w:proofErr w:type="spellEnd"/>
      <w:r w:rsidRPr="00DD5200">
        <w:rPr>
          <w:szCs w:val="22"/>
        </w:rPr>
        <w:t xml:space="preserve">, afazija, sąmonės netekimu, koma ir smegenų edema. Simptomai paprastai pasireiškia per kelias minutes ar valandas po </w:t>
      </w:r>
      <w:proofErr w:type="spellStart"/>
      <w:r w:rsidRPr="00DD5200">
        <w:rPr>
          <w:szCs w:val="22"/>
        </w:rPr>
        <w:t>joheksolio</w:t>
      </w:r>
      <w:proofErr w:type="spellEnd"/>
      <w:r w:rsidRPr="00DD5200">
        <w:rPr>
          <w:szCs w:val="22"/>
        </w:rPr>
        <w:t xml:space="preserve"> vartojimo ir paprastai išnyksta per kelias paras.</w:t>
      </w:r>
    </w:p>
    <w:p w14:paraId="7BD9DD3E" w14:textId="3F0B0E22" w:rsidR="00CD3532" w:rsidRPr="00DD5200" w:rsidRDefault="00CD3532" w:rsidP="001D7624">
      <w:pPr>
        <w:rPr>
          <w:szCs w:val="22"/>
        </w:rPr>
      </w:pPr>
      <w:r w:rsidRPr="00DD5200">
        <w:rPr>
          <w:szCs w:val="22"/>
        </w:rPr>
        <w:t xml:space="preserve">Veiksniai, didinantys </w:t>
      </w:r>
      <w:proofErr w:type="spellStart"/>
      <w:r w:rsidRPr="00DD5200">
        <w:rPr>
          <w:szCs w:val="22"/>
        </w:rPr>
        <w:t>hematoencefalinio</w:t>
      </w:r>
      <w:proofErr w:type="spellEnd"/>
      <w:r w:rsidRPr="00DD5200">
        <w:rPr>
          <w:szCs w:val="22"/>
        </w:rPr>
        <w:t xml:space="preserve"> barjero pralaidumą, palengvina kontrastinės medžiagos patekimą į smegenų audinį ir gali sukelti CNS reakcijų, pavyzdžiui, </w:t>
      </w:r>
      <w:proofErr w:type="spellStart"/>
      <w:r w:rsidRPr="00DD5200">
        <w:rPr>
          <w:szCs w:val="22"/>
        </w:rPr>
        <w:t>encefalopatiją</w:t>
      </w:r>
      <w:proofErr w:type="spellEnd"/>
      <w:r w:rsidRPr="00DD5200">
        <w:rPr>
          <w:szCs w:val="22"/>
        </w:rPr>
        <w:t>.</w:t>
      </w:r>
    </w:p>
    <w:p w14:paraId="18EF7A9C" w14:textId="06F68217" w:rsidR="00CD3532" w:rsidRPr="00DD5200" w:rsidRDefault="001D7624" w:rsidP="001D7624">
      <w:pPr>
        <w:rPr>
          <w:szCs w:val="22"/>
        </w:rPr>
      </w:pPr>
      <w:r w:rsidRPr="00DD5200">
        <w:rPr>
          <w:szCs w:val="22"/>
        </w:rPr>
        <w:t xml:space="preserve">Pacientams, kuriems yra ūminis smegenų insultas ar ūminis </w:t>
      </w:r>
      <w:proofErr w:type="spellStart"/>
      <w:r w:rsidRPr="00DD5200">
        <w:rPr>
          <w:szCs w:val="22"/>
        </w:rPr>
        <w:t>intrakranijinis</w:t>
      </w:r>
      <w:proofErr w:type="spellEnd"/>
      <w:r w:rsidRPr="00DD5200">
        <w:rPr>
          <w:szCs w:val="22"/>
        </w:rPr>
        <w:t xml:space="preserve"> kraujavimas, taip pat pacientams, kurie serga ligomis, sutrikdančiomis </w:t>
      </w:r>
      <w:proofErr w:type="spellStart"/>
      <w:r w:rsidRPr="00DD5200">
        <w:rPr>
          <w:szCs w:val="22"/>
        </w:rPr>
        <w:t>hematoencefalinio</w:t>
      </w:r>
      <w:proofErr w:type="spellEnd"/>
      <w:r w:rsidRPr="00DD5200">
        <w:rPr>
          <w:szCs w:val="22"/>
        </w:rPr>
        <w:t xml:space="preserve"> barjero funkciją,</w:t>
      </w:r>
      <w:r w:rsidR="00CD3532" w:rsidRPr="00DD5200">
        <w:rPr>
          <w:szCs w:val="22"/>
        </w:rPr>
        <w:t xml:space="preserve"> ir</w:t>
      </w:r>
      <w:r w:rsidRPr="00DD5200">
        <w:rPr>
          <w:szCs w:val="22"/>
        </w:rPr>
        <w:t xml:space="preserve"> pacientams, kuriems yra smegenų edema ar ūminė </w:t>
      </w:r>
      <w:proofErr w:type="spellStart"/>
      <w:r w:rsidRPr="00DD5200">
        <w:rPr>
          <w:szCs w:val="22"/>
        </w:rPr>
        <w:t>demielinizacija</w:t>
      </w:r>
      <w:proofErr w:type="spellEnd"/>
      <w:r w:rsidRPr="00DD5200">
        <w:rPr>
          <w:szCs w:val="22"/>
        </w:rPr>
        <w:t xml:space="preserve"> arba progresavusi smegenų aterosklerozė, kontrastinę medžiagą leisti į kraujagysles reikia ypač atsargiai.</w:t>
      </w:r>
    </w:p>
    <w:p w14:paraId="5B2606E8" w14:textId="77777777" w:rsidR="00DD5C42" w:rsidRPr="00DD5200" w:rsidRDefault="00DD5C42" w:rsidP="001D7624">
      <w:pPr>
        <w:rPr>
          <w:szCs w:val="22"/>
        </w:rPr>
      </w:pPr>
    </w:p>
    <w:p w14:paraId="2DA8E817" w14:textId="2617083A" w:rsidR="00E23857" w:rsidRPr="00DD5200" w:rsidRDefault="009C1C1D" w:rsidP="00E23857">
      <w:pPr>
        <w:tabs>
          <w:tab w:val="left" w:pos="720"/>
        </w:tabs>
        <w:rPr>
          <w:rFonts w:eastAsia="Times New Roman"/>
          <w:szCs w:val="20"/>
        </w:rPr>
      </w:pPr>
      <w:r w:rsidRPr="00DD5200">
        <w:rPr>
          <w:szCs w:val="22"/>
        </w:rPr>
        <w:t xml:space="preserve">Jeigu </w:t>
      </w:r>
      <w:r w:rsidR="00CD3532" w:rsidRPr="00DD5200">
        <w:rPr>
          <w:szCs w:val="22"/>
        </w:rPr>
        <w:t xml:space="preserve">įtariama kontrastinių medžiagų sukelta </w:t>
      </w:r>
      <w:proofErr w:type="spellStart"/>
      <w:r w:rsidR="00CD3532" w:rsidRPr="00DD5200">
        <w:rPr>
          <w:szCs w:val="22"/>
        </w:rPr>
        <w:t>encefalopatija</w:t>
      </w:r>
      <w:proofErr w:type="spellEnd"/>
      <w:r w:rsidR="00CD3532" w:rsidRPr="00DD5200">
        <w:rPr>
          <w:szCs w:val="22"/>
        </w:rPr>
        <w:t xml:space="preserve">, </w:t>
      </w:r>
      <w:r w:rsidR="009F6366" w:rsidRPr="00DD5200">
        <w:rPr>
          <w:szCs w:val="22"/>
        </w:rPr>
        <w:t xml:space="preserve">gydymas </w:t>
      </w:r>
      <w:proofErr w:type="spellStart"/>
      <w:r w:rsidR="009F6366" w:rsidRPr="00DD5200">
        <w:rPr>
          <w:szCs w:val="22"/>
        </w:rPr>
        <w:t>joheksoliu</w:t>
      </w:r>
      <w:proofErr w:type="spellEnd"/>
      <w:r w:rsidR="009F6366" w:rsidRPr="00DD5200">
        <w:rPr>
          <w:szCs w:val="22"/>
        </w:rPr>
        <w:t xml:space="preserve"> turi būti nutrauktas ir turi būti </w:t>
      </w:r>
      <w:r w:rsidR="00CD3532" w:rsidRPr="00DD5200">
        <w:rPr>
          <w:szCs w:val="22"/>
        </w:rPr>
        <w:t>pradėt</w:t>
      </w:r>
      <w:r w:rsidR="00AA2386" w:rsidRPr="00DD5200">
        <w:rPr>
          <w:szCs w:val="22"/>
        </w:rPr>
        <w:t>as</w:t>
      </w:r>
      <w:r w:rsidR="00CD3532" w:rsidRPr="00DD5200">
        <w:rPr>
          <w:szCs w:val="22"/>
        </w:rPr>
        <w:t xml:space="preserve"> tinkam</w:t>
      </w:r>
      <w:r w:rsidR="00AA2386" w:rsidRPr="00DD5200">
        <w:rPr>
          <w:szCs w:val="22"/>
        </w:rPr>
        <w:t>as</w:t>
      </w:r>
      <w:r w:rsidR="00CD3532" w:rsidRPr="00DD5200">
        <w:rPr>
          <w:szCs w:val="22"/>
        </w:rPr>
        <w:t xml:space="preserve"> gydym</w:t>
      </w:r>
      <w:r w:rsidR="00AA2386" w:rsidRPr="00DD5200">
        <w:rPr>
          <w:szCs w:val="22"/>
        </w:rPr>
        <w:t>as</w:t>
      </w:r>
      <w:r w:rsidR="00E23857" w:rsidRPr="00DD5200">
        <w:rPr>
          <w:szCs w:val="22"/>
        </w:rPr>
        <w:t xml:space="preserve">, </w:t>
      </w:r>
      <w:proofErr w:type="spellStart"/>
      <w:r w:rsidR="00E23857" w:rsidRPr="00DD5200">
        <w:rPr>
          <w:spacing w:val="-2"/>
        </w:rPr>
        <w:t>j</w:t>
      </w:r>
      <w:r w:rsidR="00E23857" w:rsidRPr="00DD5200">
        <w:t>o</w:t>
      </w:r>
      <w:r w:rsidR="00E23857" w:rsidRPr="00DD5200">
        <w:rPr>
          <w:spacing w:val="2"/>
        </w:rPr>
        <w:t>h</w:t>
      </w:r>
      <w:r w:rsidR="00E23857" w:rsidRPr="00DD5200">
        <w:rPr>
          <w:spacing w:val="-2"/>
        </w:rPr>
        <w:t>e</w:t>
      </w:r>
      <w:r w:rsidR="00E23857" w:rsidRPr="00DD5200">
        <w:rPr>
          <w:spacing w:val="2"/>
        </w:rPr>
        <w:t>k</w:t>
      </w:r>
      <w:r w:rsidR="00E23857" w:rsidRPr="00DD5200">
        <w:t>so</w:t>
      </w:r>
      <w:r w:rsidR="00E23857" w:rsidRPr="00DD5200">
        <w:rPr>
          <w:spacing w:val="1"/>
        </w:rPr>
        <w:t>li</w:t>
      </w:r>
      <w:r w:rsidR="00E23857" w:rsidRPr="00DD5200">
        <w:t>o</w:t>
      </w:r>
      <w:proofErr w:type="spellEnd"/>
      <w:r w:rsidR="00E23857" w:rsidRPr="00DD5200">
        <w:rPr>
          <w:spacing w:val="-3"/>
        </w:rPr>
        <w:t xml:space="preserve"> </w:t>
      </w:r>
      <w:r w:rsidR="00E23857" w:rsidRPr="00DD5200">
        <w:rPr>
          <w:spacing w:val="2"/>
        </w:rPr>
        <w:t>n</w:t>
      </w:r>
      <w:r w:rsidR="00E23857" w:rsidRPr="00DD5200">
        <w:rPr>
          <w:spacing w:val="-2"/>
        </w:rPr>
        <w:t>e</w:t>
      </w:r>
      <w:r w:rsidR="00E23857" w:rsidRPr="00DD5200">
        <w:t>g</w:t>
      </w:r>
      <w:r w:rsidR="00E23857" w:rsidRPr="00DD5200">
        <w:rPr>
          <w:spacing w:val="-5"/>
        </w:rPr>
        <w:t>a</w:t>
      </w:r>
      <w:r w:rsidR="00E23857" w:rsidRPr="00DD5200">
        <w:rPr>
          <w:spacing w:val="1"/>
        </w:rPr>
        <w:t>l</w:t>
      </w:r>
      <w:r w:rsidR="00E23857" w:rsidRPr="00DD5200">
        <w:rPr>
          <w:spacing w:val="-4"/>
        </w:rPr>
        <w:t>i</w:t>
      </w:r>
      <w:r w:rsidR="00E23857" w:rsidRPr="00DD5200">
        <w:rPr>
          <w:spacing w:val="3"/>
        </w:rPr>
        <w:t>m</w:t>
      </w:r>
      <w:r w:rsidR="00E23857" w:rsidRPr="00DD5200">
        <w:t>a</w:t>
      </w:r>
      <w:r w:rsidR="00E23857" w:rsidRPr="00DD5200">
        <w:rPr>
          <w:spacing w:val="2"/>
        </w:rPr>
        <w:t xml:space="preserve"> </w:t>
      </w:r>
      <w:r w:rsidR="00E23857" w:rsidRPr="00DD5200">
        <w:rPr>
          <w:spacing w:val="-4"/>
        </w:rPr>
        <w:t>s</w:t>
      </w:r>
      <w:r w:rsidR="00E23857" w:rsidRPr="00DD5200">
        <w:rPr>
          <w:spacing w:val="2"/>
        </w:rPr>
        <w:t>k</w:t>
      </w:r>
      <w:r w:rsidR="00E23857" w:rsidRPr="00DD5200">
        <w:rPr>
          <w:spacing w:val="1"/>
        </w:rPr>
        <w:t>i</w:t>
      </w:r>
      <w:r w:rsidR="00E23857" w:rsidRPr="00DD5200">
        <w:rPr>
          <w:spacing w:val="-2"/>
        </w:rPr>
        <w:t>rt</w:t>
      </w:r>
      <w:r w:rsidR="00E23857" w:rsidRPr="00DD5200">
        <w:t>i</w:t>
      </w:r>
      <w:r w:rsidR="00E23857" w:rsidRPr="00DD5200">
        <w:rPr>
          <w:spacing w:val="-2"/>
        </w:rPr>
        <w:t xml:space="preserve"> </w:t>
      </w:r>
      <w:r w:rsidR="00E23857" w:rsidRPr="00DD5200">
        <w:rPr>
          <w:spacing w:val="2"/>
        </w:rPr>
        <w:t>p</w:t>
      </w:r>
      <w:r w:rsidR="00E23857" w:rsidRPr="00DD5200">
        <w:rPr>
          <w:spacing w:val="-5"/>
        </w:rPr>
        <w:t>a</w:t>
      </w:r>
      <w:r w:rsidR="00E23857" w:rsidRPr="00DD5200">
        <w:rPr>
          <w:spacing w:val="2"/>
        </w:rPr>
        <w:t>k</w:t>
      </w:r>
      <w:r w:rsidR="00E23857" w:rsidRPr="00DD5200">
        <w:t>a</w:t>
      </w:r>
      <w:r w:rsidR="00E23857" w:rsidRPr="00DD5200">
        <w:rPr>
          <w:spacing w:val="-2"/>
        </w:rPr>
        <w:t>rt</w:t>
      </w:r>
      <w:r w:rsidR="00E23857" w:rsidRPr="00DD5200">
        <w:t>o</w:t>
      </w:r>
      <w:r w:rsidR="00E23857" w:rsidRPr="00DD5200">
        <w:rPr>
          <w:spacing w:val="-2"/>
        </w:rPr>
        <w:t>t</w:t>
      </w:r>
      <w:r w:rsidR="00E23857" w:rsidRPr="00DD5200">
        <w:rPr>
          <w:spacing w:val="1"/>
        </w:rPr>
        <w:t>i</w:t>
      </w:r>
      <w:r w:rsidR="00E23857" w:rsidRPr="00DD5200">
        <w:rPr>
          <w:spacing w:val="2"/>
        </w:rPr>
        <w:t>n</w:t>
      </w:r>
      <w:r w:rsidR="00E23857" w:rsidRPr="00DD5200">
        <w:t>a</w:t>
      </w:r>
      <w:r w:rsidR="00E23857" w:rsidRPr="00DD5200">
        <w:rPr>
          <w:spacing w:val="-4"/>
        </w:rPr>
        <w:t>i</w:t>
      </w:r>
      <w:r w:rsidR="00E23857" w:rsidRPr="00DD5200">
        <w:t>.</w:t>
      </w:r>
    </w:p>
    <w:p w14:paraId="26C57624" w14:textId="5CA34FB1" w:rsidR="00463B84" w:rsidRPr="00DD5200" w:rsidRDefault="00463B84" w:rsidP="001D7624">
      <w:pPr>
        <w:rPr>
          <w:szCs w:val="22"/>
        </w:rPr>
      </w:pPr>
    </w:p>
    <w:p w14:paraId="1111AF47" w14:textId="77777777" w:rsidR="00BD25CB" w:rsidRPr="00DD5200" w:rsidRDefault="001D7624" w:rsidP="001D7624">
      <w:pPr>
        <w:rPr>
          <w:szCs w:val="22"/>
        </w:rPr>
      </w:pPr>
      <w:r w:rsidRPr="00DD5200">
        <w:rPr>
          <w:szCs w:val="22"/>
        </w:rPr>
        <w:t xml:space="preserve">Dėl kontrastinės medžiagos poveikio gali pasunkėti neurologiniai simptomai, kuriuos sukelia metastazės, degeneraciniai ar uždegiminiai procesai. </w:t>
      </w:r>
    </w:p>
    <w:p w14:paraId="79B0A4BB" w14:textId="77777777" w:rsidR="00BD25CB" w:rsidRPr="00DD5200" w:rsidRDefault="00BD25CB" w:rsidP="001D7624">
      <w:pPr>
        <w:rPr>
          <w:szCs w:val="22"/>
        </w:rPr>
      </w:pPr>
    </w:p>
    <w:p w14:paraId="52A5410F" w14:textId="4AA366EE" w:rsidR="001D7624" w:rsidRPr="00DD5200" w:rsidRDefault="001D7624" w:rsidP="001D7624">
      <w:pPr>
        <w:rPr>
          <w:szCs w:val="22"/>
        </w:rPr>
      </w:pPr>
      <w:r w:rsidRPr="00DD5200">
        <w:rPr>
          <w:szCs w:val="22"/>
        </w:rPr>
        <w:t xml:space="preserve">Pacientams, kuriems yra simptominė smegenų kraujagyslių liga, anksčiau buvęs insultas ar dažni praeinantys smegenų išemijos priepuoliai, yra didesnė rizika, kad kontrastinės medžiagos suleidus į arteriją, pasireikš neurologinių komplikacijų. </w:t>
      </w:r>
      <w:r w:rsidR="00AA2386" w:rsidRPr="00DD5200">
        <w:rPr>
          <w:szCs w:val="22"/>
        </w:rPr>
        <w:t>Kontrastinės medžiagos suleidus į arteriją, gali pasireikšti kraujagyslių spazmas, sukeliantis smegenų išeminius reiškinius.</w:t>
      </w:r>
    </w:p>
    <w:p w14:paraId="28BDC4C0" w14:textId="77777777" w:rsidR="001D7624" w:rsidRPr="00DD5200" w:rsidRDefault="001D7624" w:rsidP="001D7624">
      <w:pPr>
        <w:rPr>
          <w:szCs w:val="22"/>
        </w:rPr>
      </w:pPr>
    </w:p>
    <w:p w14:paraId="1331CD99" w14:textId="771D25AE" w:rsidR="001D7624" w:rsidRPr="00DD5200" w:rsidRDefault="00BD25CB" w:rsidP="001D7624">
      <w:pPr>
        <w:rPr>
          <w:szCs w:val="22"/>
        </w:rPr>
      </w:pPr>
      <w:r w:rsidRPr="00DD5200">
        <w:rPr>
          <w:szCs w:val="22"/>
        </w:rPr>
        <w:t xml:space="preserve">Pacientams, kuriems yra </w:t>
      </w:r>
      <w:r w:rsidRPr="00DD5200">
        <w:rPr>
          <w:iCs/>
          <w:szCs w:val="22"/>
        </w:rPr>
        <w:t>ūmi</w:t>
      </w:r>
      <w:r w:rsidR="00BA7CC7">
        <w:rPr>
          <w:iCs/>
          <w:szCs w:val="22"/>
        </w:rPr>
        <w:t>nė</w:t>
      </w:r>
      <w:r w:rsidRPr="00DD5200">
        <w:rPr>
          <w:iCs/>
          <w:szCs w:val="22"/>
        </w:rPr>
        <w:t xml:space="preserve"> galvos smegenų patologija</w:t>
      </w:r>
      <w:r w:rsidRPr="00DD5200">
        <w:rPr>
          <w:szCs w:val="22"/>
        </w:rPr>
        <w:t xml:space="preserve">, navikai ar </w:t>
      </w:r>
      <w:r w:rsidR="00BA7CC7">
        <w:rPr>
          <w:szCs w:val="22"/>
        </w:rPr>
        <w:t>anamnezėje</w:t>
      </w:r>
      <w:r w:rsidRPr="00DD5200">
        <w:rPr>
          <w:szCs w:val="22"/>
        </w:rPr>
        <w:t xml:space="preserve"> buvusi </w:t>
      </w:r>
      <w:r w:rsidRPr="00DD5200">
        <w:rPr>
          <w:iCs/>
          <w:szCs w:val="22"/>
        </w:rPr>
        <w:t>epilepsija</w:t>
      </w:r>
      <w:r w:rsidRPr="00DD5200">
        <w:rPr>
          <w:szCs w:val="22"/>
        </w:rPr>
        <w:t>, gali pasireikšti traukuliai,</w:t>
      </w:r>
      <w:r w:rsidR="00E20119">
        <w:rPr>
          <w:szCs w:val="22"/>
        </w:rPr>
        <w:t xml:space="preserve"> ir</w:t>
      </w:r>
      <w:r w:rsidRPr="00DD5200">
        <w:rPr>
          <w:szCs w:val="22"/>
        </w:rPr>
        <w:t xml:space="preserve"> </w:t>
      </w:r>
      <w:r w:rsidR="00BA7CC7">
        <w:rPr>
          <w:szCs w:val="22"/>
        </w:rPr>
        <w:t>reikalinga ypatinga priežiūra</w:t>
      </w:r>
      <w:r w:rsidRPr="00DD5200">
        <w:rPr>
          <w:szCs w:val="22"/>
        </w:rPr>
        <w:t xml:space="preserve">. Be to, padidėjusi traukulių ir nervų sistemos reakcijų rizika yra </w:t>
      </w:r>
      <w:r w:rsidRPr="00DD5200">
        <w:rPr>
          <w:iCs/>
          <w:szCs w:val="22"/>
        </w:rPr>
        <w:t>alkoholikams</w:t>
      </w:r>
      <w:r w:rsidRPr="00DD5200">
        <w:rPr>
          <w:szCs w:val="22"/>
        </w:rPr>
        <w:t xml:space="preserve"> ir </w:t>
      </w:r>
      <w:r w:rsidRPr="00DD5200">
        <w:rPr>
          <w:iCs/>
          <w:szCs w:val="22"/>
        </w:rPr>
        <w:t>narkomanams</w:t>
      </w:r>
      <w:r w:rsidRPr="00DD5200">
        <w:rPr>
          <w:szCs w:val="22"/>
        </w:rPr>
        <w:t xml:space="preserve">. </w:t>
      </w:r>
      <w:r w:rsidR="001D7624" w:rsidRPr="00DD5200">
        <w:rPr>
          <w:szCs w:val="22"/>
        </w:rPr>
        <w:t xml:space="preserve">Keletui pacientų pasireiškė laikinas </w:t>
      </w:r>
      <w:r w:rsidR="001D7624" w:rsidRPr="00DD5200">
        <w:rPr>
          <w:iCs/>
          <w:szCs w:val="22"/>
        </w:rPr>
        <w:t>klausos sutrikimas</w:t>
      </w:r>
      <w:r w:rsidR="001D7624" w:rsidRPr="00DD5200">
        <w:rPr>
          <w:szCs w:val="22"/>
        </w:rPr>
        <w:t xml:space="preserve"> ar netgi kurtumas po </w:t>
      </w:r>
      <w:proofErr w:type="spellStart"/>
      <w:r w:rsidR="001D7624" w:rsidRPr="00DD5200">
        <w:rPr>
          <w:szCs w:val="22"/>
        </w:rPr>
        <w:t>mielografijos</w:t>
      </w:r>
      <w:proofErr w:type="spellEnd"/>
      <w:r w:rsidR="001D7624" w:rsidRPr="00DD5200">
        <w:rPr>
          <w:szCs w:val="22"/>
        </w:rPr>
        <w:t xml:space="preserve">, tačiau manoma, jog tai įvyko dėl </w:t>
      </w:r>
      <w:proofErr w:type="spellStart"/>
      <w:r w:rsidR="001D7624" w:rsidRPr="00DD5200">
        <w:rPr>
          <w:szCs w:val="22"/>
        </w:rPr>
        <w:t>liumbalinės</w:t>
      </w:r>
      <w:proofErr w:type="spellEnd"/>
      <w:r w:rsidR="001D7624" w:rsidRPr="00DD5200">
        <w:rPr>
          <w:szCs w:val="22"/>
        </w:rPr>
        <w:t xml:space="preserve"> punkcijos metu sumažėjusio </w:t>
      </w:r>
      <w:proofErr w:type="spellStart"/>
      <w:r w:rsidR="001D7624" w:rsidRPr="00DD5200">
        <w:rPr>
          <w:szCs w:val="22"/>
        </w:rPr>
        <w:t>likvoro</w:t>
      </w:r>
      <w:proofErr w:type="spellEnd"/>
      <w:r w:rsidR="001D7624" w:rsidRPr="00DD5200">
        <w:rPr>
          <w:szCs w:val="22"/>
        </w:rPr>
        <w:t xml:space="preserve"> spaudimo. </w:t>
      </w:r>
    </w:p>
    <w:p w14:paraId="72158EEC" w14:textId="77777777" w:rsidR="00654961" w:rsidRPr="00DD5200" w:rsidRDefault="00654961" w:rsidP="001D7624">
      <w:pPr>
        <w:rPr>
          <w:szCs w:val="22"/>
        </w:rPr>
      </w:pPr>
    </w:p>
    <w:p w14:paraId="0BD2122F" w14:textId="77777777" w:rsidR="001D7624" w:rsidRPr="00DD5200" w:rsidRDefault="001D7624" w:rsidP="001D7624">
      <w:pPr>
        <w:keepNext/>
        <w:rPr>
          <w:i/>
          <w:szCs w:val="22"/>
        </w:rPr>
      </w:pPr>
      <w:r w:rsidRPr="00DD5200">
        <w:rPr>
          <w:i/>
          <w:szCs w:val="22"/>
        </w:rPr>
        <w:t>Inkstų reakcijos</w:t>
      </w:r>
    </w:p>
    <w:p w14:paraId="2F4734F5" w14:textId="343B7E92" w:rsidR="00D1518A" w:rsidRPr="00DD5200" w:rsidRDefault="001D7624" w:rsidP="001D7624">
      <w:pPr>
        <w:keepNext/>
        <w:rPr>
          <w:iCs/>
          <w:szCs w:val="22"/>
        </w:rPr>
      </w:pPr>
      <w:r w:rsidRPr="00DD5200">
        <w:rPr>
          <w:szCs w:val="22"/>
        </w:rPr>
        <w:t xml:space="preserve">Kontrastinės medžiagos, kuriose yra jodo, gali sukelti </w:t>
      </w:r>
      <w:r w:rsidR="00F54D89" w:rsidRPr="00DD5200">
        <w:rPr>
          <w:szCs w:val="22"/>
        </w:rPr>
        <w:t xml:space="preserve">kreatinino padidėjimą serume ir ūminį inkstų pažeidimą. </w:t>
      </w:r>
      <w:r w:rsidRPr="00DD5200">
        <w:rPr>
          <w:szCs w:val="22"/>
        </w:rPr>
        <w:t xml:space="preserve">Reiktų imtis specialių atsargos priemonių, kad, suleidus kontrastinės medžiagos, nesukelti šių būklių pacientams, kuriems jau yra </w:t>
      </w:r>
      <w:r w:rsidRPr="00DD5200">
        <w:rPr>
          <w:iCs/>
          <w:szCs w:val="22"/>
        </w:rPr>
        <w:t xml:space="preserve">sutrikusi inkstų </w:t>
      </w:r>
      <w:r w:rsidR="00E20119">
        <w:rPr>
          <w:iCs/>
          <w:szCs w:val="22"/>
        </w:rPr>
        <w:t>funkcija</w:t>
      </w:r>
      <w:r w:rsidRPr="00DD5200">
        <w:rPr>
          <w:szCs w:val="22"/>
        </w:rPr>
        <w:t xml:space="preserve"> ir </w:t>
      </w:r>
      <w:r w:rsidRPr="00DD5200">
        <w:rPr>
          <w:iCs/>
          <w:szCs w:val="22"/>
        </w:rPr>
        <w:t xml:space="preserve">cukrinis diabetas. </w:t>
      </w:r>
    </w:p>
    <w:p w14:paraId="15104568" w14:textId="69737257" w:rsidR="001D7624" w:rsidRPr="00DD5200" w:rsidRDefault="001D7624" w:rsidP="001D7624">
      <w:pPr>
        <w:keepNext/>
        <w:rPr>
          <w:szCs w:val="22"/>
        </w:rPr>
      </w:pPr>
      <w:r w:rsidRPr="00DD5200">
        <w:rPr>
          <w:iCs/>
          <w:szCs w:val="22"/>
        </w:rPr>
        <w:t xml:space="preserve">Kiti </w:t>
      </w:r>
      <w:proofErr w:type="spellStart"/>
      <w:r w:rsidRPr="00DD5200">
        <w:rPr>
          <w:iCs/>
          <w:szCs w:val="22"/>
        </w:rPr>
        <w:t>p</w:t>
      </w:r>
      <w:r w:rsidRPr="00DD5200">
        <w:rPr>
          <w:szCs w:val="22"/>
        </w:rPr>
        <w:t>redisponuojantys</w:t>
      </w:r>
      <w:proofErr w:type="spellEnd"/>
      <w:r w:rsidRPr="00DD5200">
        <w:rPr>
          <w:szCs w:val="22"/>
        </w:rPr>
        <w:t xml:space="preserve"> veiksniai yra anksčiau buvęs inkstų nepakankamumas po kontrastinės medžiagos vartojimo, buvusi inkstų liga, vyresnis nei 60 metų amžius, </w:t>
      </w:r>
      <w:proofErr w:type="spellStart"/>
      <w:r w:rsidRPr="00DD5200">
        <w:rPr>
          <w:szCs w:val="22"/>
        </w:rPr>
        <w:t>dehidracija</w:t>
      </w:r>
      <w:proofErr w:type="spellEnd"/>
      <w:r w:rsidRPr="00DD5200">
        <w:rPr>
          <w:szCs w:val="22"/>
        </w:rPr>
        <w:t xml:space="preserve">, progresavusi arteriosklerozė, </w:t>
      </w:r>
      <w:proofErr w:type="spellStart"/>
      <w:r w:rsidRPr="00DD5200">
        <w:rPr>
          <w:szCs w:val="22"/>
        </w:rPr>
        <w:t>dekompensuotas</w:t>
      </w:r>
      <w:proofErr w:type="spellEnd"/>
      <w:r w:rsidRPr="00DD5200">
        <w:rPr>
          <w:szCs w:val="22"/>
        </w:rPr>
        <w:t xml:space="preserve"> širdies nepakankamumas, didelės kontrastinės medžiagos dozės ir kartotinės injekcijos, kontrastinės medžiagos suleidimas tiesiai į inkstų arteriją, kitų </w:t>
      </w:r>
      <w:proofErr w:type="spellStart"/>
      <w:r w:rsidRPr="00DD5200">
        <w:rPr>
          <w:szCs w:val="22"/>
        </w:rPr>
        <w:t>nefrotoksinių</w:t>
      </w:r>
      <w:proofErr w:type="spellEnd"/>
      <w:r w:rsidRPr="00DD5200">
        <w:rPr>
          <w:szCs w:val="22"/>
        </w:rPr>
        <w:t xml:space="preserve"> medžiagų poveikis, sunki ir lėtinė hipertenzija, </w:t>
      </w:r>
      <w:proofErr w:type="spellStart"/>
      <w:r w:rsidRPr="00DD5200">
        <w:rPr>
          <w:szCs w:val="22"/>
        </w:rPr>
        <w:t>hiperurikemija</w:t>
      </w:r>
      <w:proofErr w:type="spellEnd"/>
      <w:r w:rsidRPr="00DD5200">
        <w:rPr>
          <w:szCs w:val="22"/>
        </w:rPr>
        <w:t xml:space="preserve">, </w:t>
      </w:r>
      <w:proofErr w:type="spellStart"/>
      <w:r w:rsidRPr="00DD5200">
        <w:rPr>
          <w:iCs/>
          <w:szCs w:val="22"/>
        </w:rPr>
        <w:t>paraproteinemijos</w:t>
      </w:r>
      <w:proofErr w:type="spellEnd"/>
      <w:r w:rsidRPr="00DD5200">
        <w:rPr>
          <w:iCs/>
          <w:szCs w:val="22"/>
        </w:rPr>
        <w:t xml:space="preserve"> </w:t>
      </w:r>
      <w:r w:rsidRPr="00DD5200">
        <w:rPr>
          <w:szCs w:val="22"/>
        </w:rPr>
        <w:t>(</w:t>
      </w:r>
      <w:proofErr w:type="spellStart"/>
      <w:r w:rsidRPr="00DD5200">
        <w:rPr>
          <w:szCs w:val="22"/>
        </w:rPr>
        <w:t>mielomatozė</w:t>
      </w:r>
      <w:proofErr w:type="spellEnd"/>
      <w:r w:rsidRPr="00DD5200">
        <w:rPr>
          <w:szCs w:val="22"/>
        </w:rPr>
        <w:t xml:space="preserve"> ar </w:t>
      </w:r>
      <w:proofErr w:type="spellStart"/>
      <w:r w:rsidR="001D419C">
        <w:rPr>
          <w:szCs w:val="22"/>
        </w:rPr>
        <w:t>Valdenštremo</w:t>
      </w:r>
      <w:proofErr w:type="spellEnd"/>
      <w:r w:rsidR="001D419C">
        <w:rPr>
          <w:szCs w:val="22"/>
        </w:rPr>
        <w:t xml:space="preserve"> (</w:t>
      </w:r>
      <w:proofErr w:type="spellStart"/>
      <w:r w:rsidRPr="00DD5200">
        <w:rPr>
          <w:i/>
          <w:iCs/>
          <w:szCs w:val="22"/>
        </w:rPr>
        <w:t>Waldenstr</w:t>
      </w:r>
      <w:proofErr w:type="spellEnd"/>
      <w:r w:rsidRPr="00DD5200">
        <w:rPr>
          <w:i/>
          <w:iCs/>
          <w:szCs w:val="22"/>
        </w:rPr>
        <w:sym w:font="Times New Roman" w:char="006F"/>
      </w:r>
      <w:r w:rsidRPr="00DD5200">
        <w:rPr>
          <w:i/>
          <w:iCs/>
          <w:szCs w:val="22"/>
        </w:rPr>
        <w:t>m</w:t>
      </w:r>
      <w:r w:rsidR="001D419C">
        <w:rPr>
          <w:szCs w:val="22"/>
        </w:rPr>
        <w:t>)</w:t>
      </w:r>
      <w:r w:rsidRPr="00DD5200">
        <w:rPr>
          <w:szCs w:val="22"/>
        </w:rPr>
        <w:t xml:space="preserve"> </w:t>
      </w:r>
      <w:proofErr w:type="spellStart"/>
      <w:r w:rsidRPr="00DD5200">
        <w:rPr>
          <w:szCs w:val="22"/>
        </w:rPr>
        <w:t>makroglobulinemija</w:t>
      </w:r>
      <w:proofErr w:type="spellEnd"/>
      <w:r w:rsidRPr="00DD5200">
        <w:rPr>
          <w:szCs w:val="22"/>
        </w:rPr>
        <w:t xml:space="preserve">, </w:t>
      </w:r>
      <w:proofErr w:type="spellStart"/>
      <w:r w:rsidRPr="00DD5200">
        <w:rPr>
          <w:szCs w:val="22"/>
        </w:rPr>
        <w:t>plazmocitoma</w:t>
      </w:r>
      <w:proofErr w:type="spellEnd"/>
      <w:r w:rsidRPr="00DD5200">
        <w:rPr>
          <w:szCs w:val="22"/>
        </w:rPr>
        <w:t xml:space="preserve">,) ar </w:t>
      </w:r>
      <w:proofErr w:type="spellStart"/>
      <w:r w:rsidRPr="00DD5200">
        <w:rPr>
          <w:szCs w:val="22"/>
        </w:rPr>
        <w:t>disproteinemija</w:t>
      </w:r>
      <w:proofErr w:type="spellEnd"/>
      <w:r w:rsidRPr="00DD5200">
        <w:rPr>
          <w:szCs w:val="22"/>
        </w:rPr>
        <w:t>.</w:t>
      </w:r>
    </w:p>
    <w:p w14:paraId="33FF2A61" w14:textId="77777777" w:rsidR="00A05FFF" w:rsidRPr="00DD5200" w:rsidRDefault="00A05FFF" w:rsidP="001D7624">
      <w:pPr>
        <w:rPr>
          <w:szCs w:val="22"/>
          <w:u w:val="single"/>
        </w:rPr>
      </w:pPr>
    </w:p>
    <w:p w14:paraId="2FD33D2D" w14:textId="2644AF20" w:rsidR="001D7624" w:rsidRPr="00DD5200" w:rsidRDefault="001D7624" w:rsidP="009A3B2A">
      <w:pPr>
        <w:keepNext/>
        <w:keepLines/>
        <w:rPr>
          <w:szCs w:val="22"/>
          <w:u w:val="single"/>
        </w:rPr>
      </w:pPr>
      <w:r w:rsidRPr="00DD5200">
        <w:rPr>
          <w:szCs w:val="22"/>
          <w:u w:val="single"/>
        </w:rPr>
        <w:lastRenderedPageBreak/>
        <w:t>Profilaktikos priemonės</w:t>
      </w:r>
    </w:p>
    <w:p w14:paraId="55DEA5D6" w14:textId="0CF66281" w:rsidR="001D7624" w:rsidRPr="00DD5200" w:rsidRDefault="001D7624" w:rsidP="009A3B2A">
      <w:pPr>
        <w:pStyle w:val="Sraopastraipa"/>
        <w:keepNext/>
        <w:keepLines/>
        <w:numPr>
          <w:ilvl w:val="0"/>
          <w:numId w:val="44"/>
        </w:numPr>
        <w:ind w:left="567" w:hanging="567"/>
        <w:rPr>
          <w:szCs w:val="22"/>
        </w:rPr>
      </w:pPr>
      <w:r w:rsidRPr="00DD5200">
        <w:rPr>
          <w:szCs w:val="22"/>
        </w:rPr>
        <w:t xml:space="preserve">Padidėjusios rizikos pacientų </w:t>
      </w:r>
      <w:r w:rsidR="001D419C">
        <w:rPr>
          <w:szCs w:val="22"/>
        </w:rPr>
        <w:t>atranka</w:t>
      </w:r>
      <w:r w:rsidRPr="00DD5200">
        <w:rPr>
          <w:szCs w:val="22"/>
        </w:rPr>
        <w:t>.</w:t>
      </w:r>
    </w:p>
    <w:p w14:paraId="598CEF50" w14:textId="60145070" w:rsidR="001D7624" w:rsidRPr="00DD5200" w:rsidRDefault="001D7624" w:rsidP="009A3B2A">
      <w:pPr>
        <w:pStyle w:val="Sraopastraipa"/>
        <w:keepNext/>
        <w:keepLines/>
        <w:numPr>
          <w:ilvl w:val="0"/>
          <w:numId w:val="44"/>
        </w:numPr>
        <w:ind w:left="567" w:hanging="567"/>
        <w:rPr>
          <w:szCs w:val="22"/>
        </w:rPr>
      </w:pPr>
      <w:r w:rsidRPr="00DD5200">
        <w:rPr>
          <w:szCs w:val="22"/>
        </w:rPr>
        <w:t xml:space="preserve">Pakankamos hidratacijos užtikrinimas. </w:t>
      </w:r>
      <w:r w:rsidR="009C1C1D" w:rsidRPr="00DD5200">
        <w:rPr>
          <w:szCs w:val="22"/>
        </w:rPr>
        <w:t xml:space="preserve">Jeigu </w:t>
      </w:r>
      <w:r w:rsidRPr="00DD5200">
        <w:rPr>
          <w:szCs w:val="22"/>
        </w:rPr>
        <w:t>reikalinga, prieš procedūrą atliekama intraveninė infuzija, kuri tęsiama tol, kol kontrastinė medžiaga pašalinama pro inkstus.</w:t>
      </w:r>
    </w:p>
    <w:p w14:paraId="0EC5B179" w14:textId="67BCC0A8" w:rsidR="001D7624" w:rsidRPr="00DD5200" w:rsidRDefault="001D7624" w:rsidP="00DB192D">
      <w:pPr>
        <w:pStyle w:val="Sraopastraipa"/>
        <w:numPr>
          <w:ilvl w:val="0"/>
          <w:numId w:val="44"/>
        </w:numPr>
        <w:ind w:left="567" w:hanging="567"/>
        <w:rPr>
          <w:szCs w:val="22"/>
        </w:rPr>
      </w:pPr>
      <w:r w:rsidRPr="00DD5200">
        <w:rPr>
          <w:szCs w:val="22"/>
        </w:rPr>
        <w:t xml:space="preserve">Nedidinti inkstų krūvio: neskirti </w:t>
      </w:r>
      <w:proofErr w:type="spellStart"/>
      <w:r w:rsidRPr="00DD5200">
        <w:rPr>
          <w:szCs w:val="22"/>
        </w:rPr>
        <w:t>nefrotoksinių</w:t>
      </w:r>
      <w:proofErr w:type="spellEnd"/>
      <w:r w:rsidRPr="00DD5200">
        <w:rPr>
          <w:szCs w:val="22"/>
        </w:rPr>
        <w:t xml:space="preserve"> </w:t>
      </w:r>
      <w:r w:rsidR="00A05FFF" w:rsidRPr="00DD5200">
        <w:rPr>
          <w:szCs w:val="22"/>
        </w:rPr>
        <w:t>vaistinių preparatų</w:t>
      </w:r>
      <w:r w:rsidRPr="00DD5200">
        <w:rPr>
          <w:szCs w:val="22"/>
        </w:rPr>
        <w:t xml:space="preserve">, geriamųjų </w:t>
      </w:r>
      <w:proofErr w:type="spellStart"/>
      <w:r w:rsidRPr="00DD5200">
        <w:rPr>
          <w:szCs w:val="22"/>
        </w:rPr>
        <w:t>cholecistografinių</w:t>
      </w:r>
      <w:proofErr w:type="spellEnd"/>
      <w:r w:rsidRPr="00DD5200">
        <w:rPr>
          <w:szCs w:val="22"/>
        </w:rPr>
        <w:t xml:space="preserve"> preparatų, neatlikti arterijų užspaudimo, inkstų arterijų plėtimo procedūrų, didesnių chirurginių operacijų tol, kol </w:t>
      </w:r>
      <w:r w:rsidR="001D419C">
        <w:rPr>
          <w:szCs w:val="22"/>
        </w:rPr>
        <w:t>kontrastinė medžiaga</w:t>
      </w:r>
      <w:r w:rsidRPr="00DD5200">
        <w:rPr>
          <w:szCs w:val="22"/>
        </w:rPr>
        <w:t xml:space="preserve"> nepasišalins.</w:t>
      </w:r>
    </w:p>
    <w:p w14:paraId="51362787" w14:textId="77777777" w:rsidR="001D7624" w:rsidRPr="00DD5200" w:rsidRDefault="001D7624" w:rsidP="00DB192D">
      <w:pPr>
        <w:pStyle w:val="Sraopastraipa"/>
        <w:numPr>
          <w:ilvl w:val="0"/>
          <w:numId w:val="44"/>
        </w:numPr>
        <w:ind w:left="567" w:hanging="567"/>
        <w:rPr>
          <w:szCs w:val="22"/>
          <w:u w:val="single"/>
        </w:rPr>
      </w:pPr>
      <w:r w:rsidRPr="00DD5200">
        <w:rPr>
          <w:szCs w:val="22"/>
        </w:rPr>
        <w:t>Mažinti dozę iki minimalios.</w:t>
      </w:r>
    </w:p>
    <w:p w14:paraId="25974534" w14:textId="641D50D2" w:rsidR="001D7624" w:rsidRPr="00DD5200" w:rsidRDefault="001D419C" w:rsidP="00DB192D">
      <w:pPr>
        <w:pStyle w:val="Sraopastraipa"/>
        <w:numPr>
          <w:ilvl w:val="0"/>
          <w:numId w:val="44"/>
        </w:numPr>
        <w:ind w:left="567" w:hanging="567"/>
        <w:rPr>
          <w:szCs w:val="22"/>
        </w:rPr>
      </w:pPr>
      <w:r>
        <w:rPr>
          <w:szCs w:val="22"/>
        </w:rPr>
        <w:t>Pakartotinio tyrimo, naudojant kontrastinę medžiagą, atidėjimas</w:t>
      </w:r>
      <w:r w:rsidR="001D7624" w:rsidRPr="00DD5200">
        <w:rPr>
          <w:szCs w:val="22"/>
        </w:rPr>
        <w:t xml:space="preserve"> tol, kol inkstų funkcija</w:t>
      </w:r>
      <w:r>
        <w:rPr>
          <w:szCs w:val="22"/>
        </w:rPr>
        <w:t xml:space="preserve"> neatsistatys</w:t>
      </w:r>
      <w:r w:rsidR="001D7624" w:rsidRPr="00DD5200">
        <w:rPr>
          <w:szCs w:val="22"/>
        </w:rPr>
        <w:t>.</w:t>
      </w:r>
    </w:p>
    <w:p w14:paraId="3746A998" w14:textId="77777777" w:rsidR="001D7624" w:rsidRPr="00DD5200" w:rsidRDefault="001D7624" w:rsidP="001D7624">
      <w:pPr>
        <w:rPr>
          <w:szCs w:val="22"/>
        </w:rPr>
      </w:pPr>
    </w:p>
    <w:p w14:paraId="4F1D2148" w14:textId="738FDCB3" w:rsidR="003B4165" w:rsidRPr="00DD5200" w:rsidRDefault="00CE16AB" w:rsidP="001D7624">
      <w:pPr>
        <w:rPr>
          <w:szCs w:val="22"/>
        </w:rPr>
      </w:pPr>
      <w:r w:rsidRPr="00DD5200">
        <w:rPr>
          <w:szCs w:val="20"/>
        </w:rPr>
        <w:t>Hemodializėmis gydomiems pacientams radiologinių procedūrų metu kontrastinę medžiagą leisti galima. Laiko tarpas tarp kontrastinės medžiagos suleidimo ir hemodializės procedūros nėra svarbus.</w:t>
      </w:r>
    </w:p>
    <w:p w14:paraId="657A4969" w14:textId="77777777" w:rsidR="001D7624" w:rsidRPr="00DD5200" w:rsidRDefault="001D7624" w:rsidP="001D7624">
      <w:pPr>
        <w:rPr>
          <w:szCs w:val="22"/>
        </w:rPr>
      </w:pPr>
    </w:p>
    <w:p w14:paraId="1F5F1F68" w14:textId="77777777" w:rsidR="001D7624" w:rsidRPr="00DD5200" w:rsidRDefault="001D7624" w:rsidP="001D7624">
      <w:pPr>
        <w:rPr>
          <w:iCs/>
          <w:szCs w:val="22"/>
          <w:u w:val="single"/>
        </w:rPr>
      </w:pPr>
      <w:r w:rsidRPr="00DD5200">
        <w:rPr>
          <w:iCs/>
          <w:szCs w:val="22"/>
          <w:u w:val="single"/>
        </w:rPr>
        <w:t xml:space="preserve">Cukriniu diabetu sergantys pacientai, gydomi </w:t>
      </w:r>
      <w:proofErr w:type="spellStart"/>
      <w:r w:rsidRPr="00DD5200">
        <w:rPr>
          <w:iCs/>
          <w:szCs w:val="22"/>
          <w:u w:val="single"/>
        </w:rPr>
        <w:t>metforminu</w:t>
      </w:r>
      <w:proofErr w:type="spellEnd"/>
    </w:p>
    <w:p w14:paraId="4558E69F" w14:textId="3CCE23C8" w:rsidR="0070315B" w:rsidRPr="00DD5200" w:rsidRDefault="001D7624" w:rsidP="001D7624">
      <w:pPr>
        <w:rPr>
          <w:szCs w:val="22"/>
        </w:rPr>
      </w:pPr>
      <w:r w:rsidRPr="00DD5200">
        <w:rPr>
          <w:szCs w:val="22"/>
        </w:rPr>
        <w:t xml:space="preserve">Pacientams, sergantiems cukriniu diabetu bei gydomiems </w:t>
      </w:r>
      <w:proofErr w:type="spellStart"/>
      <w:r w:rsidRPr="00DD5200">
        <w:rPr>
          <w:iCs/>
          <w:szCs w:val="22"/>
        </w:rPr>
        <w:t>metforminu</w:t>
      </w:r>
      <w:proofErr w:type="spellEnd"/>
      <w:r w:rsidRPr="00DD5200">
        <w:rPr>
          <w:iCs/>
          <w:szCs w:val="22"/>
        </w:rPr>
        <w:t>,</w:t>
      </w:r>
      <w:r w:rsidRPr="00DD5200">
        <w:rPr>
          <w:szCs w:val="22"/>
        </w:rPr>
        <w:t xml:space="preserve"> leidžiant jodo turinčios rentgeno kontrast</w:t>
      </w:r>
      <w:r w:rsidR="00CD3FEB">
        <w:rPr>
          <w:szCs w:val="22"/>
        </w:rPr>
        <w:t>inės</w:t>
      </w:r>
      <w:r w:rsidRPr="00DD5200">
        <w:rPr>
          <w:szCs w:val="22"/>
        </w:rPr>
        <w:t xml:space="preserve"> medžiagos, yra pavojus išsivystyti pieno rūgšties </w:t>
      </w:r>
      <w:proofErr w:type="spellStart"/>
      <w:r w:rsidRPr="00DD5200">
        <w:rPr>
          <w:szCs w:val="22"/>
        </w:rPr>
        <w:t>acidozei</w:t>
      </w:r>
      <w:proofErr w:type="spellEnd"/>
      <w:r w:rsidRPr="00DD5200">
        <w:rPr>
          <w:szCs w:val="22"/>
        </w:rPr>
        <w:t xml:space="preserve">, ypač, tiems, kuriems sutrikusi inkstų funkcija. </w:t>
      </w:r>
    </w:p>
    <w:p w14:paraId="1F449F97" w14:textId="5EE3E64F" w:rsidR="001D7624" w:rsidRPr="00DD5200" w:rsidRDefault="0070315B" w:rsidP="001D7624">
      <w:pPr>
        <w:rPr>
          <w:szCs w:val="22"/>
        </w:rPr>
      </w:pPr>
      <w:r w:rsidRPr="00DD5200">
        <w:rPr>
          <w:szCs w:val="22"/>
        </w:rPr>
        <w:t>Siekiant</w:t>
      </w:r>
      <w:r w:rsidR="001D7624" w:rsidRPr="00DD5200">
        <w:rPr>
          <w:szCs w:val="22"/>
        </w:rPr>
        <w:t xml:space="preserve"> sumažinti pieno rūgšties </w:t>
      </w:r>
      <w:proofErr w:type="spellStart"/>
      <w:r w:rsidR="001D7624" w:rsidRPr="00DD5200">
        <w:rPr>
          <w:szCs w:val="22"/>
        </w:rPr>
        <w:t>acidozės</w:t>
      </w:r>
      <w:proofErr w:type="spellEnd"/>
      <w:r w:rsidR="001D7624" w:rsidRPr="00DD5200">
        <w:rPr>
          <w:szCs w:val="22"/>
        </w:rPr>
        <w:t xml:space="preserve"> atsiradimo pavojų, pacientams sergantiems cukriniu diabetu bei gydomiems </w:t>
      </w:r>
      <w:proofErr w:type="spellStart"/>
      <w:r w:rsidR="001D7624" w:rsidRPr="00DD5200">
        <w:rPr>
          <w:iCs/>
          <w:szCs w:val="22"/>
        </w:rPr>
        <w:t>metforminu</w:t>
      </w:r>
      <w:proofErr w:type="spellEnd"/>
      <w:r w:rsidR="001D7624" w:rsidRPr="00DD5200">
        <w:rPr>
          <w:szCs w:val="22"/>
        </w:rPr>
        <w:t>, prieš leidžiant į kraujagyslę jodo turinčios rentgeno kontrast</w:t>
      </w:r>
      <w:r w:rsidR="00CD3FEB">
        <w:rPr>
          <w:szCs w:val="22"/>
        </w:rPr>
        <w:t>inės</w:t>
      </w:r>
      <w:r w:rsidR="001D7624" w:rsidRPr="00DD5200">
        <w:rPr>
          <w:szCs w:val="22"/>
        </w:rPr>
        <w:t xml:space="preserve"> medžiagos, būtina iš</w:t>
      </w:r>
      <w:r w:rsidR="00CD3FEB">
        <w:rPr>
          <w:szCs w:val="22"/>
        </w:rPr>
        <w:t>tirti</w:t>
      </w:r>
      <w:r w:rsidR="001D7624" w:rsidRPr="00DD5200">
        <w:rPr>
          <w:szCs w:val="22"/>
        </w:rPr>
        <w:t xml:space="preserve"> serumo kreatinino koncentraciją ir esant šioms padėtims laikytis šių atsargumo priemonių:</w:t>
      </w:r>
    </w:p>
    <w:p w14:paraId="68F798C8" w14:textId="5BAE5746" w:rsidR="00F54D89" w:rsidRPr="00DD5200" w:rsidRDefault="00F54D89" w:rsidP="001D7624">
      <w:pPr>
        <w:rPr>
          <w:szCs w:val="22"/>
        </w:rPr>
      </w:pPr>
    </w:p>
    <w:p w14:paraId="4A56FFC1" w14:textId="76C371AA" w:rsidR="00F54D89" w:rsidRPr="00DD5200" w:rsidRDefault="00112BC4" w:rsidP="00F54D89">
      <w:pPr>
        <w:pStyle w:val="Sraopastraipa"/>
        <w:numPr>
          <w:ilvl w:val="0"/>
          <w:numId w:val="40"/>
        </w:numPr>
        <w:rPr>
          <w:szCs w:val="22"/>
        </w:rPr>
      </w:pPr>
      <w:r w:rsidRPr="00DD5200">
        <w:rPr>
          <w:szCs w:val="22"/>
        </w:rPr>
        <w:t>Pacienta</w:t>
      </w:r>
      <w:r w:rsidR="00F172BC" w:rsidRPr="00DD5200">
        <w:rPr>
          <w:szCs w:val="22"/>
        </w:rPr>
        <w:t>i</w:t>
      </w:r>
      <w:r w:rsidRPr="00DD5200">
        <w:rPr>
          <w:szCs w:val="22"/>
        </w:rPr>
        <w:t xml:space="preserve">, kurių </w:t>
      </w:r>
      <w:r w:rsidR="002B4741" w:rsidRPr="00DD5200">
        <w:rPr>
          <w:szCs w:val="22"/>
        </w:rPr>
        <w:t xml:space="preserve">apskaičiuotasis </w:t>
      </w:r>
      <w:proofErr w:type="spellStart"/>
      <w:r w:rsidR="002B4741" w:rsidRPr="00DD5200">
        <w:rPr>
          <w:szCs w:val="22"/>
        </w:rPr>
        <w:t>glomerulų</w:t>
      </w:r>
      <w:proofErr w:type="spellEnd"/>
      <w:r w:rsidR="002B4741" w:rsidRPr="00DD5200">
        <w:rPr>
          <w:szCs w:val="22"/>
        </w:rPr>
        <w:t xml:space="preserve"> filtracijos greitis (</w:t>
      </w:r>
      <w:proofErr w:type="spellStart"/>
      <w:r w:rsidR="002B4741" w:rsidRPr="00DD5200">
        <w:rPr>
          <w:szCs w:val="22"/>
        </w:rPr>
        <w:t>a</w:t>
      </w:r>
      <w:r w:rsidRPr="00DD5200">
        <w:rPr>
          <w:szCs w:val="22"/>
        </w:rPr>
        <w:t>GFG</w:t>
      </w:r>
      <w:proofErr w:type="spellEnd"/>
      <w:r w:rsidR="002B4741" w:rsidRPr="00DD5200">
        <w:rPr>
          <w:szCs w:val="22"/>
        </w:rPr>
        <w:t>)</w:t>
      </w:r>
      <w:r w:rsidRPr="00DD5200">
        <w:rPr>
          <w:szCs w:val="22"/>
        </w:rPr>
        <w:t xml:space="preserve"> yra lygus arba didesnis nei 60</w:t>
      </w:r>
      <w:r w:rsidR="00C07CD1" w:rsidRPr="00DD5200">
        <w:rPr>
          <w:szCs w:val="22"/>
        </w:rPr>
        <w:t> ml</w:t>
      </w:r>
      <w:r w:rsidRPr="00DD5200">
        <w:rPr>
          <w:szCs w:val="22"/>
        </w:rPr>
        <w:t>/min/1,73 m</w:t>
      </w:r>
      <w:r w:rsidRPr="00DD5200">
        <w:rPr>
          <w:szCs w:val="22"/>
          <w:vertAlign w:val="superscript"/>
        </w:rPr>
        <w:t xml:space="preserve">2 </w:t>
      </w:r>
      <w:r w:rsidRPr="00DD5200">
        <w:rPr>
          <w:szCs w:val="22"/>
        </w:rPr>
        <w:t>(</w:t>
      </w:r>
      <w:r w:rsidR="002B4741" w:rsidRPr="00DD5200">
        <w:rPr>
          <w:szCs w:val="22"/>
        </w:rPr>
        <w:t>lėtinės inkstų ligos (</w:t>
      </w:r>
      <w:r w:rsidR="00BB2A63" w:rsidRPr="00DD5200">
        <w:rPr>
          <w:szCs w:val="22"/>
        </w:rPr>
        <w:t>LIL</w:t>
      </w:r>
      <w:r w:rsidR="002B4741" w:rsidRPr="00DD5200">
        <w:rPr>
          <w:szCs w:val="22"/>
        </w:rPr>
        <w:t>)</w:t>
      </w:r>
      <w:r w:rsidR="00BB2A63" w:rsidRPr="00DD5200">
        <w:rPr>
          <w:szCs w:val="22"/>
        </w:rPr>
        <w:t xml:space="preserve"> 1 arba 2 stadija), </w:t>
      </w:r>
      <w:proofErr w:type="spellStart"/>
      <w:r w:rsidR="00BB2A63" w:rsidRPr="00DD5200">
        <w:rPr>
          <w:szCs w:val="22"/>
        </w:rPr>
        <w:t>metformino</w:t>
      </w:r>
      <w:proofErr w:type="spellEnd"/>
      <w:r w:rsidR="00BB2A63" w:rsidRPr="00DD5200">
        <w:rPr>
          <w:szCs w:val="22"/>
        </w:rPr>
        <w:t xml:space="preserve"> </w:t>
      </w:r>
      <w:r w:rsidR="00C450C7" w:rsidRPr="00DD5200">
        <w:rPr>
          <w:szCs w:val="22"/>
        </w:rPr>
        <w:t>gali vartoti įprastai.</w:t>
      </w:r>
      <w:r w:rsidR="00BB2A63" w:rsidRPr="00DD5200">
        <w:rPr>
          <w:szCs w:val="22"/>
        </w:rPr>
        <w:t xml:space="preserve"> </w:t>
      </w:r>
    </w:p>
    <w:p w14:paraId="1488DB68" w14:textId="04C376FC" w:rsidR="00BB2A63" w:rsidRPr="00DD5200" w:rsidRDefault="00BB2A63" w:rsidP="00F54D89">
      <w:pPr>
        <w:pStyle w:val="Sraopastraipa"/>
        <w:numPr>
          <w:ilvl w:val="0"/>
          <w:numId w:val="40"/>
        </w:numPr>
        <w:rPr>
          <w:szCs w:val="22"/>
        </w:rPr>
      </w:pPr>
      <w:r w:rsidRPr="00DD5200">
        <w:rPr>
          <w:szCs w:val="22"/>
        </w:rPr>
        <w:t>Pacienta</w:t>
      </w:r>
      <w:r w:rsidR="00F172BC" w:rsidRPr="00DD5200">
        <w:rPr>
          <w:szCs w:val="22"/>
        </w:rPr>
        <w:t>i</w:t>
      </w:r>
      <w:r w:rsidRPr="00DD5200">
        <w:rPr>
          <w:szCs w:val="22"/>
        </w:rPr>
        <w:t xml:space="preserve">, kurių </w:t>
      </w:r>
      <w:proofErr w:type="spellStart"/>
      <w:r w:rsidR="002B4741" w:rsidRPr="00DD5200">
        <w:rPr>
          <w:szCs w:val="22"/>
        </w:rPr>
        <w:t>a</w:t>
      </w:r>
      <w:r w:rsidRPr="00DD5200">
        <w:rPr>
          <w:szCs w:val="22"/>
        </w:rPr>
        <w:t>GFG</w:t>
      </w:r>
      <w:proofErr w:type="spellEnd"/>
      <w:r w:rsidRPr="00DD5200">
        <w:rPr>
          <w:szCs w:val="22"/>
        </w:rPr>
        <w:t xml:space="preserve"> 30</w:t>
      </w:r>
      <w:r w:rsidR="00A05FFF" w:rsidRPr="00DD5200">
        <w:rPr>
          <w:szCs w:val="22"/>
        </w:rPr>
        <w:t>–</w:t>
      </w:r>
      <w:r w:rsidRPr="00DD5200">
        <w:rPr>
          <w:szCs w:val="22"/>
        </w:rPr>
        <w:t>59</w:t>
      </w:r>
      <w:r w:rsidR="00C07CD1" w:rsidRPr="00DD5200">
        <w:rPr>
          <w:szCs w:val="22"/>
        </w:rPr>
        <w:t> ml</w:t>
      </w:r>
      <w:r w:rsidRPr="00DD5200">
        <w:rPr>
          <w:szCs w:val="22"/>
        </w:rPr>
        <w:t>/min/1,73 m</w:t>
      </w:r>
      <w:r w:rsidRPr="00DD5200">
        <w:rPr>
          <w:szCs w:val="22"/>
          <w:vertAlign w:val="superscript"/>
        </w:rPr>
        <w:t xml:space="preserve">2 </w:t>
      </w:r>
      <w:r w:rsidRPr="00DD5200">
        <w:rPr>
          <w:szCs w:val="22"/>
        </w:rPr>
        <w:t>(LIL 3 stadija)</w:t>
      </w:r>
      <w:r w:rsidR="00F172BC" w:rsidRPr="00DD5200">
        <w:rPr>
          <w:szCs w:val="22"/>
        </w:rPr>
        <w:t>:</w:t>
      </w:r>
    </w:p>
    <w:p w14:paraId="668ABF75" w14:textId="59B847C2" w:rsidR="00BB2A63" w:rsidRPr="00DD5200" w:rsidRDefault="00C450C7" w:rsidP="00BB2A63">
      <w:pPr>
        <w:pStyle w:val="Sraopastraipa"/>
        <w:numPr>
          <w:ilvl w:val="0"/>
          <w:numId w:val="41"/>
        </w:numPr>
        <w:ind w:left="1530"/>
        <w:rPr>
          <w:szCs w:val="22"/>
        </w:rPr>
      </w:pPr>
      <w:r w:rsidRPr="00DD5200">
        <w:rPr>
          <w:szCs w:val="22"/>
        </w:rPr>
        <w:t>Pacientai, gaunantys kontrastin</w:t>
      </w:r>
      <w:r w:rsidR="002B4741" w:rsidRPr="00DD5200">
        <w:rPr>
          <w:szCs w:val="22"/>
        </w:rPr>
        <w:t>ės</w:t>
      </w:r>
      <w:r w:rsidRPr="00DD5200">
        <w:rPr>
          <w:szCs w:val="22"/>
        </w:rPr>
        <w:t xml:space="preserve"> medžiag</w:t>
      </w:r>
      <w:r w:rsidR="002B4741" w:rsidRPr="00DD5200">
        <w:rPr>
          <w:szCs w:val="22"/>
        </w:rPr>
        <w:t>os</w:t>
      </w:r>
      <w:r w:rsidRPr="00DD5200">
        <w:rPr>
          <w:szCs w:val="22"/>
        </w:rPr>
        <w:t xml:space="preserve"> </w:t>
      </w:r>
      <w:r w:rsidR="00F172BC" w:rsidRPr="00DD5200">
        <w:rPr>
          <w:szCs w:val="22"/>
        </w:rPr>
        <w:t>į veną</w:t>
      </w:r>
      <w:r w:rsidRPr="00DD5200">
        <w:rPr>
          <w:szCs w:val="22"/>
        </w:rPr>
        <w:t xml:space="preserve">, kurių </w:t>
      </w:r>
      <w:proofErr w:type="spellStart"/>
      <w:r w:rsidR="002B4741" w:rsidRPr="00DD5200">
        <w:rPr>
          <w:szCs w:val="22"/>
        </w:rPr>
        <w:t>a</w:t>
      </w:r>
      <w:r w:rsidRPr="00DD5200">
        <w:rPr>
          <w:szCs w:val="22"/>
        </w:rPr>
        <w:t>GFG</w:t>
      </w:r>
      <w:proofErr w:type="spellEnd"/>
      <w:r w:rsidRPr="00DD5200">
        <w:rPr>
          <w:szCs w:val="22"/>
        </w:rPr>
        <w:t xml:space="preserve"> lygus arba didesnis kaip 45</w:t>
      </w:r>
      <w:r w:rsidR="00C07CD1" w:rsidRPr="00DD5200">
        <w:rPr>
          <w:szCs w:val="22"/>
        </w:rPr>
        <w:t> ml</w:t>
      </w:r>
      <w:r w:rsidRPr="00DD5200">
        <w:rPr>
          <w:szCs w:val="22"/>
        </w:rPr>
        <w:t>/min/1,73 m</w:t>
      </w:r>
      <w:r w:rsidRPr="00DD5200">
        <w:rPr>
          <w:szCs w:val="22"/>
          <w:vertAlign w:val="superscript"/>
        </w:rPr>
        <w:t>2</w:t>
      </w:r>
      <w:r w:rsidRPr="00DD5200">
        <w:rPr>
          <w:szCs w:val="22"/>
        </w:rPr>
        <w:t xml:space="preserve">, </w:t>
      </w:r>
      <w:proofErr w:type="spellStart"/>
      <w:r w:rsidRPr="00DD5200">
        <w:rPr>
          <w:szCs w:val="22"/>
        </w:rPr>
        <w:t>metformino</w:t>
      </w:r>
      <w:proofErr w:type="spellEnd"/>
      <w:r w:rsidRPr="00DD5200">
        <w:rPr>
          <w:szCs w:val="22"/>
        </w:rPr>
        <w:t xml:space="preserve"> gali vartoti įprastai.</w:t>
      </w:r>
    </w:p>
    <w:p w14:paraId="7F4BC22C" w14:textId="28923A49" w:rsidR="005C267F" w:rsidRPr="00DD5200" w:rsidRDefault="00C450C7" w:rsidP="001530F1">
      <w:pPr>
        <w:pStyle w:val="Sraopastraipa"/>
        <w:numPr>
          <w:ilvl w:val="0"/>
          <w:numId w:val="41"/>
        </w:numPr>
        <w:ind w:left="1530"/>
        <w:rPr>
          <w:szCs w:val="22"/>
        </w:rPr>
      </w:pPr>
      <w:r w:rsidRPr="00DD5200">
        <w:rPr>
          <w:szCs w:val="22"/>
        </w:rPr>
        <w:t xml:space="preserve">Pacientams, gaunantiems </w:t>
      </w:r>
      <w:r w:rsidR="005C267F" w:rsidRPr="00DD5200">
        <w:rPr>
          <w:szCs w:val="22"/>
        </w:rPr>
        <w:t>kontrastin</w:t>
      </w:r>
      <w:r w:rsidR="002B4741" w:rsidRPr="00DD5200">
        <w:rPr>
          <w:szCs w:val="22"/>
        </w:rPr>
        <w:t>ės</w:t>
      </w:r>
      <w:r w:rsidR="005C267F" w:rsidRPr="00DD5200">
        <w:rPr>
          <w:szCs w:val="22"/>
        </w:rPr>
        <w:t xml:space="preserve"> medžiag</w:t>
      </w:r>
      <w:r w:rsidR="002B4741" w:rsidRPr="00DD5200">
        <w:rPr>
          <w:szCs w:val="22"/>
        </w:rPr>
        <w:t>os</w:t>
      </w:r>
      <w:r w:rsidR="005C267F" w:rsidRPr="00DD5200">
        <w:rPr>
          <w:szCs w:val="22"/>
        </w:rPr>
        <w:t xml:space="preserve"> į arteriją, arba pacientams, </w:t>
      </w:r>
      <w:r w:rsidR="00F172BC" w:rsidRPr="00DD5200">
        <w:rPr>
          <w:szCs w:val="22"/>
        </w:rPr>
        <w:t xml:space="preserve">gaunantiems </w:t>
      </w:r>
      <w:r w:rsidR="005C267F" w:rsidRPr="00DD5200">
        <w:rPr>
          <w:szCs w:val="22"/>
        </w:rPr>
        <w:t>kontrastin</w:t>
      </w:r>
      <w:r w:rsidR="002B4741" w:rsidRPr="00DD5200">
        <w:rPr>
          <w:szCs w:val="22"/>
        </w:rPr>
        <w:t>ės</w:t>
      </w:r>
      <w:r w:rsidR="005C267F" w:rsidRPr="00DD5200">
        <w:rPr>
          <w:szCs w:val="22"/>
        </w:rPr>
        <w:t xml:space="preserve"> medžiag</w:t>
      </w:r>
      <w:r w:rsidR="002B4741" w:rsidRPr="00DD5200">
        <w:rPr>
          <w:szCs w:val="22"/>
        </w:rPr>
        <w:t>os</w:t>
      </w:r>
      <w:r w:rsidR="005C267F" w:rsidRPr="00DD5200">
        <w:rPr>
          <w:szCs w:val="22"/>
        </w:rPr>
        <w:t xml:space="preserve"> </w:t>
      </w:r>
      <w:r w:rsidR="00F172BC" w:rsidRPr="00DD5200">
        <w:rPr>
          <w:szCs w:val="22"/>
        </w:rPr>
        <w:t xml:space="preserve">į veną </w:t>
      </w:r>
      <w:r w:rsidR="005C267F" w:rsidRPr="00DD5200">
        <w:rPr>
          <w:szCs w:val="22"/>
        </w:rPr>
        <w:t xml:space="preserve">ir kurių </w:t>
      </w:r>
      <w:proofErr w:type="spellStart"/>
      <w:r w:rsidR="002B4741" w:rsidRPr="00DD5200">
        <w:rPr>
          <w:szCs w:val="22"/>
        </w:rPr>
        <w:t>a</w:t>
      </w:r>
      <w:r w:rsidR="005C267F" w:rsidRPr="00DD5200">
        <w:rPr>
          <w:szCs w:val="22"/>
        </w:rPr>
        <w:t>GFG</w:t>
      </w:r>
      <w:proofErr w:type="spellEnd"/>
      <w:r w:rsidR="005C267F" w:rsidRPr="00DD5200">
        <w:rPr>
          <w:szCs w:val="22"/>
        </w:rPr>
        <w:t xml:space="preserve"> yra tarp 30 ir 44</w:t>
      </w:r>
      <w:r w:rsidR="00C07CD1" w:rsidRPr="00DD5200">
        <w:rPr>
          <w:szCs w:val="22"/>
        </w:rPr>
        <w:t> ml</w:t>
      </w:r>
      <w:r w:rsidR="005C267F" w:rsidRPr="00DD5200">
        <w:rPr>
          <w:szCs w:val="22"/>
        </w:rPr>
        <w:t>/min/1,73 m</w:t>
      </w:r>
      <w:r w:rsidR="005C267F" w:rsidRPr="00DD5200">
        <w:rPr>
          <w:szCs w:val="22"/>
          <w:vertAlign w:val="superscript"/>
        </w:rPr>
        <w:t>2</w:t>
      </w:r>
      <w:r w:rsidR="005C267F" w:rsidRPr="00DD5200">
        <w:rPr>
          <w:szCs w:val="22"/>
        </w:rPr>
        <w:t xml:space="preserve">, </w:t>
      </w:r>
      <w:proofErr w:type="spellStart"/>
      <w:r w:rsidR="005C267F" w:rsidRPr="00DD5200">
        <w:rPr>
          <w:szCs w:val="22"/>
        </w:rPr>
        <w:t>metformino</w:t>
      </w:r>
      <w:proofErr w:type="spellEnd"/>
      <w:r w:rsidR="005C267F" w:rsidRPr="00DD5200">
        <w:rPr>
          <w:szCs w:val="22"/>
        </w:rPr>
        <w:t xml:space="preserve"> vartojimą </w:t>
      </w:r>
      <w:r w:rsidR="00852D23" w:rsidRPr="00DD5200">
        <w:rPr>
          <w:szCs w:val="22"/>
        </w:rPr>
        <w:t xml:space="preserve">reikia nutraukti </w:t>
      </w:r>
      <w:r w:rsidR="005C267F" w:rsidRPr="00DD5200">
        <w:rPr>
          <w:szCs w:val="22"/>
        </w:rPr>
        <w:t xml:space="preserve">likus 48 val. iki kontrastinės medžiagos vartojimo. </w:t>
      </w:r>
      <w:proofErr w:type="spellStart"/>
      <w:r w:rsidR="00B5772D" w:rsidRPr="00DD5200">
        <w:rPr>
          <w:szCs w:val="22"/>
        </w:rPr>
        <w:t>Metformino</w:t>
      </w:r>
      <w:proofErr w:type="spellEnd"/>
      <w:r w:rsidR="00B5772D" w:rsidRPr="00DD5200">
        <w:rPr>
          <w:szCs w:val="22"/>
        </w:rPr>
        <w:t xml:space="preserve"> vėl vartoti galima praėjus 48 val. po kontrastinės medžiagos vartojimo</w:t>
      </w:r>
      <w:r w:rsidR="00F172BC" w:rsidRPr="00DD5200">
        <w:rPr>
          <w:szCs w:val="22"/>
        </w:rPr>
        <w:t xml:space="preserve">, </w:t>
      </w:r>
      <w:r w:rsidR="009C1C1D" w:rsidRPr="00DD5200">
        <w:rPr>
          <w:szCs w:val="22"/>
        </w:rPr>
        <w:t xml:space="preserve">jeigu </w:t>
      </w:r>
      <w:r w:rsidR="00B5772D" w:rsidRPr="00DD5200">
        <w:rPr>
          <w:szCs w:val="22"/>
        </w:rPr>
        <w:t xml:space="preserve">inkstų funkcija nepablogėjo. </w:t>
      </w:r>
    </w:p>
    <w:p w14:paraId="29ADBE4D" w14:textId="0CD2D11F" w:rsidR="00C450C7" w:rsidRPr="00DD5200" w:rsidRDefault="00852D23" w:rsidP="00852D23">
      <w:pPr>
        <w:pStyle w:val="Sraopastraipa"/>
        <w:numPr>
          <w:ilvl w:val="0"/>
          <w:numId w:val="40"/>
        </w:numPr>
        <w:rPr>
          <w:szCs w:val="22"/>
        </w:rPr>
      </w:pPr>
      <w:r w:rsidRPr="00DD5200">
        <w:rPr>
          <w:szCs w:val="22"/>
        </w:rPr>
        <w:t xml:space="preserve">Pacientams, kurių </w:t>
      </w:r>
      <w:proofErr w:type="spellStart"/>
      <w:r w:rsidR="002B4741" w:rsidRPr="00DD5200">
        <w:rPr>
          <w:szCs w:val="22"/>
        </w:rPr>
        <w:t>a</w:t>
      </w:r>
      <w:r w:rsidRPr="00DD5200">
        <w:rPr>
          <w:szCs w:val="22"/>
        </w:rPr>
        <w:t>GFG</w:t>
      </w:r>
      <w:proofErr w:type="spellEnd"/>
      <w:r w:rsidRPr="00DD5200">
        <w:rPr>
          <w:szCs w:val="22"/>
        </w:rPr>
        <w:t xml:space="preserve"> yra mažiau kaip 30</w:t>
      </w:r>
      <w:r w:rsidR="00C07CD1" w:rsidRPr="00DD5200">
        <w:rPr>
          <w:szCs w:val="22"/>
        </w:rPr>
        <w:t> ml</w:t>
      </w:r>
      <w:r w:rsidRPr="00DD5200">
        <w:rPr>
          <w:szCs w:val="22"/>
        </w:rPr>
        <w:t>/min/1,73 m</w:t>
      </w:r>
      <w:r w:rsidRPr="00DD5200">
        <w:rPr>
          <w:szCs w:val="22"/>
          <w:vertAlign w:val="superscript"/>
        </w:rPr>
        <w:t xml:space="preserve">2 </w:t>
      </w:r>
      <w:r w:rsidRPr="00DD5200">
        <w:rPr>
          <w:szCs w:val="22"/>
        </w:rPr>
        <w:t xml:space="preserve">(LIL 4 ir 5 stadija) arba turintiems gretutinių ligų, dėl kurių yra susilpnėjusi kepenų funkcija arba yra hipoksija, </w:t>
      </w:r>
      <w:proofErr w:type="spellStart"/>
      <w:r w:rsidRPr="00DD5200">
        <w:rPr>
          <w:szCs w:val="22"/>
        </w:rPr>
        <w:t>metforminas</w:t>
      </w:r>
      <w:proofErr w:type="spellEnd"/>
      <w:r w:rsidRPr="00DD5200">
        <w:rPr>
          <w:szCs w:val="22"/>
        </w:rPr>
        <w:t xml:space="preserve"> yra </w:t>
      </w:r>
      <w:proofErr w:type="spellStart"/>
      <w:r w:rsidRPr="00DD5200">
        <w:rPr>
          <w:szCs w:val="22"/>
        </w:rPr>
        <w:t>kontraindikuotinas</w:t>
      </w:r>
      <w:proofErr w:type="spellEnd"/>
      <w:r w:rsidRPr="00DD5200">
        <w:rPr>
          <w:szCs w:val="22"/>
        </w:rPr>
        <w:t xml:space="preserve">, </w:t>
      </w:r>
      <w:r w:rsidR="00E8180F" w:rsidRPr="00DD5200">
        <w:rPr>
          <w:szCs w:val="22"/>
        </w:rPr>
        <w:t>kontrastinės medžiagos su jodu turi būti vengtinos.</w:t>
      </w:r>
    </w:p>
    <w:p w14:paraId="4EE98DDA" w14:textId="7A38F751" w:rsidR="00E8180F" w:rsidRPr="00DD5200" w:rsidRDefault="00E8180F" w:rsidP="001530F1">
      <w:pPr>
        <w:pStyle w:val="Sraopastraipa"/>
        <w:numPr>
          <w:ilvl w:val="0"/>
          <w:numId w:val="40"/>
        </w:numPr>
        <w:rPr>
          <w:szCs w:val="22"/>
        </w:rPr>
      </w:pPr>
      <w:r w:rsidRPr="00DD5200">
        <w:rPr>
          <w:szCs w:val="22"/>
        </w:rPr>
        <w:t>Skubi</w:t>
      </w:r>
      <w:r w:rsidR="00F172BC" w:rsidRPr="00DD5200">
        <w:rPr>
          <w:szCs w:val="22"/>
        </w:rPr>
        <w:t>os pagalbos pacientams</w:t>
      </w:r>
      <w:r w:rsidRPr="00DD5200">
        <w:rPr>
          <w:szCs w:val="22"/>
        </w:rPr>
        <w:t xml:space="preserve">, kai inkstų funkcija yra sutrikusi arba nežinoma, </w:t>
      </w:r>
      <w:r w:rsidR="00D57B3D" w:rsidRPr="00DD5200">
        <w:rPr>
          <w:szCs w:val="22"/>
        </w:rPr>
        <w:t xml:space="preserve">gydytojas turi įvertinti galimą tyrimo, </w:t>
      </w:r>
      <w:r w:rsidR="004352ED" w:rsidRPr="00DD5200">
        <w:rPr>
          <w:szCs w:val="22"/>
        </w:rPr>
        <w:t xml:space="preserve">vartojant </w:t>
      </w:r>
      <w:r w:rsidR="00D57B3D" w:rsidRPr="00DD5200">
        <w:rPr>
          <w:szCs w:val="22"/>
        </w:rPr>
        <w:t>kontrastin</w:t>
      </w:r>
      <w:r w:rsidR="00101FC7" w:rsidRPr="00DD5200">
        <w:rPr>
          <w:szCs w:val="22"/>
        </w:rPr>
        <w:t>ės</w:t>
      </w:r>
      <w:r w:rsidR="00D57B3D" w:rsidRPr="00DD5200">
        <w:rPr>
          <w:szCs w:val="22"/>
        </w:rPr>
        <w:t xml:space="preserve"> </w:t>
      </w:r>
      <w:r w:rsidR="00101FC7" w:rsidRPr="00DD5200">
        <w:rPr>
          <w:szCs w:val="22"/>
        </w:rPr>
        <w:t>medžiagos</w:t>
      </w:r>
      <w:r w:rsidR="00D57B3D" w:rsidRPr="00DD5200">
        <w:rPr>
          <w:szCs w:val="22"/>
        </w:rPr>
        <w:t xml:space="preserve">, naudą ir sukeliamą riziką. </w:t>
      </w:r>
      <w:proofErr w:type="spellStart"/>
      <w:r w:rsidRPr="00DD5200">
        <w:rPr>
          <w:szCs w:val="22"/>
        </w:rPr>
        <w:t>Metformino</w:t>
      </w:r>
      <w:proofErr w:type="spellEnd"/>
      <w:r w:rsidRPr="00DD5200">
        <w:rPr>
          <w:szCs w:val="22"/>
        </w:rPr>
        <w:t xml:space="preserve"> vartojimas turi būti nutraukiamas </w:t>
      </w:r>
      <w:r w:rsidR="00D57B3D" w:rsidRPr="00DD5200">
        <w:rPr>
          <w:szCs w:val="22"/>
        </w:rPr>
        <w:t>iš karto po kontrastin</w:t>
      </w:r>
      <w:r w:rsidR="00101FC7" w:rsidRPr="00DD5200">
        <w:rPr>
          <w:szCs w:val="22"/>
        </w:rPr>
        <w:t xml:space="preserve">ės medžiagos </w:t>
      </w:r>
      <w:r w:rsidR="00D57B3D" w:rsidRPr="00DD5200">
        <w:rPr>
          <w:szCs w:val="22"/>
        </w:rPr>
        <w:t>pa</w:t>
      </w:r>
      <w:r w:rsidR="00101FC7" w:rsidRPr="00DD5200">
        <w:rPr>
          <w:szCs w:val="22"/>
        </w:rPr>
        <w:t>vartojimo</w:t>
      </w:r>
      <w:r w:rsidR="00D57B3D" w:rsidRPr="00DD5200">
        <w:rPr>
          <w:szCs w:val="22"/>
        </w:rPr>
        <w:t xml:space="preserve">. Po procedūros pacientas turi būti stebimas ar neatsiranda pieno rūgšties </w:t>
      </w:r>
      <w:proofErr w:type="spellStart"/>
      <w:r w:rsidR="00D57B3D" w:rsidRPr="00DD5200">
        <w:rPr>
          <w:szCs w:val="22"/>
        </w:rPr>
        <w:t>acidozės</w:t>
      </w:r>
      <w:proofErr w:type="spellEnd"/>
      <w:r w:rsidR="00D57B3D" w:rsidRPr="00DD5200">
        <w:rPr>
          <w:szCs w:val="22"/>
        </w:rPr>
        <w:t xml:space="preserve"> požymių. </w:t>
      </w:r>
      <w:proofErr w:type="spellStart"/>
      <w:r w:rsidR="00D57B3D" w:rsidRPr="00DD5200">
        <w:rPr>
          <w:szCs w:val="22"/>
        </w:rPr>
        <w:t>Metformino</w:t>
      </w:r>
      <w:proofErr w:type="spellEnd"/>
      <w:r w:rsidR="00D57B3D" w:rsidRPr="00DD5200">
        <w:rPr>
          <w:szCs w:val="22"/>
        </w:rPr>
        <w:t xml:space="preserve"> vartojimą galima atnaujinti praėjus 48 val. po kontrastinės medžiagos pa</w:t>
      </w:r>
      <w:r w:rsidR="00101FC7" w:rsidRPr="00DD5200">
        <w:rPr>
          <w:szCs w:val="22"/>
        </w:rPr>
        <w:t>vartojimo</w:t>
      </w:r>
      <w:r w:rsidR="00D57B3D" w:rsidRPr="00DD5200">
        <w:rPr>
          <w:szCs w:val="22"/>
        </w:rPr>
        <w:t xml:space="preserve">, jeigu kreatinino </w:t>
      </w:r>
      <w:r w:rsidR="00CD3FEB">
        <w:rPr>
          <w:szCs w:val="22"/>
        </w:rPr>
        <w:t>koncentracija</w:t>
      </w:r>
      <w:r w:rsidR="00D57B3D" w:rsidRPr="00DD5200">
        <w:rPr>
          <w:szCs w:val="22"/>
        </w:rPr>
        <w:t xml:space="preserve"> serume</w:t>
      </w:r>
      <w:r w:rsidR="00226DC9" w:rsidRPr="00DD5200">
        <w:rPr>
          <w:szCs w:val="22"/>
        </w:rPr>
        <w:t> </w:t>
      </w:r>
      <w:r w:rsidR="00D57B3D" w:rsidRPr="00DD5200">
        <w:rPr>
          <w:szCs w:val="22"/>
        </w:rPr>
        <w:t>/</w:t>
      </w:r>
      <w:r w:rsidR="00226DC9" w:rsidRPr="00DD5200">
        <w:rPr>
          <w:szCs w:val="22"/>
        </w:rPr>
        <w:t> </w:t>
      </w:r>
      <w:proofErr w:type="spellStart"/>
      <w:r w:rsidR="00226DC9" w:rsidRPr="00DD5200">
        <w:rPr>
          <w:szCs w:val="22"/>
        </w:rPr>
        <w:t>a</w:t>
      </w:r>
      <w:r w:rsidR="00D57B3D" w:rsidRPr="00DD5200">
        <w:rPr>
          <w:szCs w:val="22"/>
        </w:rPr>
        <w:t>GFG</w:t>
      </w:r>
      <w:proofErr w:type="spellEnd"/>
      <w:r w:rsidR="00D57B3D" w:rsidRPr="00DD5200">
        <w:rPr>
          <w:szCs w:val="22"/>
        </w:rPr>
        <w:t xml:space="preserve"> yra nepakit</w:t>
      </w:r>
      <w:r w:rsidR="00CD3FEB">
        <w:rPr>
          <w:szCs w:val="22"/>
        </w:rPr>
        <w:t>usi</w:t>
      </w:r>
      <w:r w:rsidR="00D57B3D" w:rsidRPr="00DD5200">
        <w:rPr>
          <w:szCs w:val="22"/>
        </w:rPr>
        <w:t xml:space="preserve">, palyginus su prieš procedūrą buvusiu lygiu. </w:t>
      </w:r>
    </w:p>
    <w:p w14:paraId="6CAE028A" w14:textId="77777777" w:rsidR="001D7624" w:rsidRPr="00DD5200" w:rsidRDefault="001D7624" w:rsidP="001D7624">
      <w:pPr>
        <w:rPr>
          <w:szCs w:val="22"/>
        </w:rPr>
      </w:pPr>
    </w:p>
    <w:p w14:paraId="6AA452FA" w14:textId="7674DCFA" w:rsidR="001D7624" w:rsidRPr="00DD5200" w:rsidRDefault="00CD3FEB" w:rsidP="001D7624">
      <w:pPr>
        <w:rPr>
          <w:i/>
          <w:szCs w:val="22"/>
        </w:rPr>
      </w:pPr>
      <w:r>
        <w:rPr>
          <w:i/>
          <w:szCs w:val="22"/>
        </w:rPr>
        <w:t>Pacientai, kurių</w:t>
      </w:r>
      <w:r w:rsidR="00F32521" w:rsidRPr="00DD5200">
        <w:rPr>
          <w:i/>
          <w:szCs w:val="22"/>
        </w:rPr>
        <w:t xml:space="preserve"> </w:t>
      </w:r>
      <w:r>
        <w:rPr>
          <w:i/>
          <w:szCs w:val="22"/>
        </w:rPr>
        <w:t xml:space="preserve">ir </w:t>
      </w:r>
      <w:r w:rsidR="00F32521" w:rsidRPr="00DD5200">
        <w:rPr>
          <w:i/>
          <w:szCs w:val="22"/>
        </w:rPr>
        <w:t>kepenų</w:t>
      </w:r>
      <w:r>
        <w:rPr>
          <w:i/>
          <w:szCs w:val="22"/>
        </w:rPr>
        <w:t>,</w:t>
      </w:r>
      <w:r w:rsidR="00F32521" w:rsidRPr="00DD5200">
        <w:rPr>
          <w:i/>
          <w:szCs w:val="22"/>
        </w:rPr>
        <w:t xml:space="preserve"> ir inkstų funkcija</w:t>
      </w:r>
      <w:r>
        <w:rPr>
          <w:i/>
          <w:szCs w:val="22"/>
        </w:rPr>
        <w:t xml:space="preserve"> sutrikusi</w:t>
      </w:r>
    </w:p>
    <w:p w14:paraId="5F19CB8C" w14:textId="7C4E5B14" w:rsidR="007022F4" w:rsidRPr="00DD5200" w:rsidRDefault="00CD3FEB" w:rsidP="007022F4">
      <w:pPr>
        <w:tabs>
          <w:tab w:val="left" w:pos="720"/>
        </w:tabs>
        <w:snapToGrid w:val="0"/>
        <w:rPr>
          <w:rFonts w:ascii="Calibri" w:hAnsi="Calibri"/>
          <w:szCs w:val="22"/>
        </w:rPr>
      </w:pPr>
      <w:r>
        <w:rPr>
          <w:szCs w:val="20"/>
        </w:rPr>
        <w:t>Ypatingas dėmesys turi būti skirtas</w:t>
      </w:r>
      <w:r w:rsidR="007022F4" w:rsidRPr="00DD5200">
        <w:rPr>
          <w:szCs w:val="20"/>
        </w:rPr>
        <w:t xml:space="preserve"> pacientams, kuriems yra sunkus ir inkstų, ir kepenų funkcijos sutrikimas, kadangi kontrastinės medžiagos išsiskyrimas iš tokių pacientų organizmo gali reikšmingai pailgėti. Hemodializėmis gydomiems pacientams radiologinių procedūrų metu kontrastinę medžiagą leisti galima.</w:t>
      </w:r>
    </w:p>
    <w:p w14:paraId="33BDD34D" w14:textId="77777777" w:rsidR="001D7624" w:rsidRPr="00DD5200" w:rsidRDefault="001D7624" w:rsidP="001D7624">
      <w:pPr>
        <w:rPr>
          <w:szCs w:val="22"/>
        </w:rPr>
      </w:pPr>
    </w:p>
    <w:p w14:paraId="145FFF47" w14:textId="77777777" w:rsidR="001D7624" w:rsidRPr="00DD5200" w:rsidRDefault="001D7624" w:rsidP="001D7624">
      <w:pPr>
        <w:rPr>
          <w:i/>
          <w:szCs w:val="22"/>
        </w:rPr>
      </w:pPr>
      <w:proofErr w:type="spellStart"/>
      <w:r w:rsidRPr="00DD5200">
        <w:rPr>
          <w:i/>
          <w:szCs w:val="22"/>
        </w:rPr>
        <w:t>Generalizuota</w:t>
      </w:r>
      <w:proofErr w:type="spellEnd"/>
      <w:r w:rsidRPr="00DD5200">
        <w:rPr>
          <w:i/>
          <w:szCs w:val="22"/>
        </w:rPr>
        <w:t xml:space="preserve"> </w:t>
      </w:r>
      <w:proofErr w:type="spellStart"/>
      <w:r w:rsidRPr="00DD5200">
        <w:rPr>
          <w:i/>
          <w:szCs w:val="22"/>
        </w:rPr>
        <w:t>miastenija</w:t>
      </w:r>
      <w:proofErr w:type="spellEnd"/>
    </w:p>
    <w:p w14:paraId="41D0F327" w14:textId="3399A4C6" w:rsidR="001D7624" w:rsidRPr="00DD5200" w:rsidRDefault="001D7624" w:rsidP="001D7624">
      <w:pPr>
        <w:rPr>
          <w:szCs w:val="22"/>
        </w:rPr>
      </w:pPr>
      <w:r w:rsidRPr="00DD5200">
        <w:rPr>
          <w:szCs w:val="22"/>
        </w:rPr>
        <w:t xml:space="preserve">Kontrastinių medžiagų, kuriose yra jodo, </w:t>
      </w:r>
      <w:r w:rsidR="00101FC7" w:rsidRPr="00DD5200">
        <w:rPr>
          <w:szCs w:val="22"/>
        </w:rPr>
        <w:t>pavartojimas</w:t>
      </w:r>
      <w:r w:rsidRPr="00DD5200">
        <w:rPr>
          <w:szCs w:val="22"/>
        </w:rPr>
        <w:t xml:space="preserve"> gali pasunkinti </w:t>
      </w:r>
      <w:proofErr w:type="spellStart"/>
      <w:r w:rsidRPr="00DD5200">
        <w:rPr>
          <w:szCs w:val="22"/>
        </w:rPr>
        <w:t>generalizuotos</w:t>
      </w:r>
      <w:proofErr w:type="spellEnd"/>
      <w:r w:rsidRPr="00DD5200">
        <w:rPr>
          <w:szCs w:val="22"/>
        </w:rPr>
        <w:t xml:space="preserve"> </w:t>
      </w:r>
      <w:proofErr w:type="spellStart"/>
      <w:r w:rsidRPr="00DD5200">
        <w:rPr>
          <w:iCs/>
          <w:szCs w:val="22"/>
        </w:rPr>
        <w:t>miastenijo</w:t>
      </w:r>
      <w:r w:rsidRPr="00DD5200">
        <w:rPr>
          <w:i/>
          <w:iCs/>
          <w:szCs w:val="22"/>
        </w:rPr>
        <w:t>s</w:t>
      </w:r>
      <w:proofErr w:type="spellEnd"/>
      <w:r w:rsidRPr="00DD5200">
        <w:rPr>
          <w:szCs w:val="22"/>
        </w:rPr>
        <w:t xml:space="preserve"> simptomus. </w:t>
      </w:r>
    </w:p>
    <w:p w14:paraId="080CE707" w14:textId="77777777" w:rsidR="001D7624" w:rsidRPr="00DD5200" w:rsidRDefault="001D7624" w:rsidP="001D7624">
      <w:pPr>
        <w:rPr>
          <w:szCs w:val="22"/>
        </w:rPr>
      </w:pPr>
    </w:p>
    <w:p w14:paraId="7207B26F" w14:textId="77777777" w:rsidR="001D7624" w:rsidRPr="00DD5200" w:rsidRDefault="001D7624" w:rsidP="009A3B2A">
      <w:pPr>
        <w:keepNext/>
        <w:keepLines/>
        <w:rPr>
          <w:i/>
          <w:szCs w:val="22"/>
        </w:rPr>
      </w:pPr>
      <w:proofErr w:type="spellStart"/>
      <w:r w:rsidRPr="00DD5200">
        <w:rPr>
          <w:i/>
          <w:iCs/>
          <w:szCs w:val="22"/>
        </w:rPr>
        <w:lastRenderedPageBreak/>
        <w:t>Feochromocitoma</w:t>
      </w:r>
      <w:proofErr w:type="spellEnd"/>
    </w:p>
    <w:p w14:paraId="3F69DDDC" w14:textId="6508FCA2" w:rsidR="00295782" w:rsidRPr="00DD5200" w:rsidRDefault="00295782" w:rsidP="009A3B2A">
      <w:pPr>
        <w:keepNext/>
        <w:keepLines/>
        <w:rPr>
          <w:snapToGrid w:val="0"/>
        </w:rPr>
      </w:pPr>
      <w:r w:rsidRPr="00DD5200">
        <w:rPr>
          <w:snapToGrid w:val="0"/>
        </w:rPr>
        <w:t xml:space="preserve">Atliekant intervencinę procedūrą pacientams, kuriems yra </w:t>
      </w:r>
      <w:proofErr w:type="spellStart"/>
      <w:r w:rsidRPr="00DD5200">
        <w:rPr>
          <w:snapToGrid w:val="0"/>
        </w:rPr>
        <w:t>feochromocitoma</w:t>
      </w:r>
      <w:proofErr w:type="spellEnd"/>
      <w:r w:rsidRPr="00DD5200">
        <w:rPr>
          <w:snapToGrid w:val="0"/>
        </w:rPr>
        <w:t xml:space="preserve">, </w:t>
      </w:r>
      <w:proofErr w:type="spellStart"/>
      <w:r w:rsidRPr="00DD5200">
        <w:rPr>
          <w:snapToGrid w:val="0"/>
        </w:rPr>
        <w:t>hipertenzinės</w:t>
      </w:r>
      <w:proofErr w:type="spellEnd"/>
      <w:r w:rsidRPr="00DD5200">
        <w:rPr>
          <w:snapToGrid w:val="0"/>
        </w:rPr>
        <w:t xml:space="preserve"> krizės profilaktikai rekomenduojama </w:t>
      </w:r>
      <w:r w:rsidR="00CD3FEB">
        <w:rPr>
          <w:snapToGrid w:val="0"/>
        </w:rPr>
        <w:t>skirti</w:t>
      </w:r>
      <w:r w:rsidRPr="00DD5200">
        <w:rPr>
          <w:snapToGrid w:val="0"/>
        </w:rPr>
        <w:t xml:space="preserve"> alfa </w:t>
      </w:r>
      <w:proofErr w:type="spellStart"/>
      <w:r w:rsidRPr="00DD5200">
        <w:rPr>
          <w:snapToGrid w:val="0"/>
        </w:rPr>
        <w:t>adrenoreceptorių</w:t>
      </w:r>
      <w:proofErr w:type="spellEnd"/>
      <w:r w:rsidRPr="00DD5200">
        <w:rPr>
          <w:snapToGrid w:val="0"/>
        </w:rPr>
        <w:t xml:space="preserve"> blokatorių</w:t>
      </w:r>
    </w:p>
    <w:p w14:paraId="54D62E08" w14:textId="77777777" w:rsidR="00295782" w:rsidRPr="00DD5200" w:rsidRDefault="00295782" w:rsidP="001D7624">
      <w:pPr>
        <w:rPr>
          <w:szCs w:val="22"/>
        </w:rPr>
      </w:pPr>
    </w:p>
    <w:p w14:paraId="05945EA5" w14:textId="77777777" w:rsidR="001D7624" w:rsidRPr="00DD5200" w:rsidRDefault="001D7624" w:rsidP="001D7624">
      <w:pPr>
        <w:rPr>
          <w:i/>
          <w:szCs w:val="22"/>
        </w:rPr>
      </w:pPr>
      <w:r w:rsidRPr="00DD5200">
        <w:rPr>
          <w:i/>
          <w:szCs w:val="22"/>
        </w:rPr>
        <w:t>Sutrikusi skydliaukės funkcija</w:t>
      </w:r>
    </w:p>
    <w:p w14:paraId="0E23CEA9" w14:textId="77777777" w:rsidR="00B25669" w:rsidRPr="00DD5200" w:rsidRDefault="001D7624" w:rsidP="001D7624">
      <w:pPr>
        <w:rPr>
          <w:szCs w:val="22"/>
        </w:rPr>
      </w:pPr>
      <w:r w:rsidRPr="00DD5200">
        <w:rPr>
          <w:szCs w:val="22"/>
        </w:rPr>
        <w:t xml:space="preserve">Dėl tirpale esančio laisvojo jodido ir papildomai išsiskiriančio jodido, jodo turinčios kontrastinės medžiagos daro įtaką skydliaukės funkcijai. Tai gali sukelti </w:t>
      </w:r>
      <w:proofErr w:type="spellStart"/>
      <w:r w:rsidRPr="00DD5200">
        <w:rPr>
          <w:szCs w:val="22"/>
        </w:rPr>
        <w:t>hipertiroidizmą</w:t>
      </w:r>
      <w:proofErr w:type="spellEnd"/>
      <w:r w:rsidRPr="00DD5200">
        <w:rPr>
          <w:szCs w:val="22"/>
        </w:rPr>
        <w:t xml:space="preserve"> ar net </w:t>
      </w:r>
      <w:proofErr w:type="spellStart"/>
      <w:r w:rsidRPr="00DD5200">
        <w:rPr>
          <w:szCs w:val="22"/>
        </w:rPr>
        <w:t>tirotoksinę</w:t>
      </w:r>
      <w:proofErr w:type="spellEnd"/>
      <w:r w:rsidRPr="00DD5200">
        <w:rPr>
          <w:szCs w:val="22"/>
        </w:rPr>
        <w:t xml:space="preserve"> krizę turintiems polinkį pacientams. </w:t>
      </w:r>
    </w:p>
    <w:p w14:paraId="42291F52" w14:textId="77777777" w:rsidR="00B25669" w:rsidRPr="00DD5200" w:rsidRDefault="001D7624" w:rsidP="001D7624">
      <w:pPr>
        <w:rPr>
          <w:szCs w:val="22"/>
        </w:rPr>
      </w:pPr>
      <w:r w:rsidRPr="00DD5200">
        <w:rPr>
          <w:szCs w:val="22"/>
        </w:rPr>
        <w:t xml:space="preserve">Pavojus yra pacientams, kuriems pasireiškė, bet dar nebuvo diagnozuotas </w:t>
      </w:r>
      <w:proofErr w:type="spellStart"/>
      <w:r w:rsidRPr="00DD5200">
        <w:rPr>
          <w:szCs w:val="22"/>
        </w:rPr>
        <w:t>hipertiroidizmas</w:t>
      </w:r>
      <w:proofErr w:type="spellEnd"/>
      <w:r w:rsidRPr="00DD5200">
        <w:rPr>
          <w:szCs w:val="22"/>
        </w:rPr>
        <w:t xml:space="preserve">, taip pat pacientams, kuriems yra latentinis </w:t>
      </w:r>
      <w:proofErr w:type="spellStart"/>
      <w:r w:rsidRPr="00DD5200">
        <w:rPr>
          <w:szCs w:val="22"/>
        </w:rPr>
        <w:t>hipertiroidizmas</w:t>
      </w:r>
      <w:proofErr w:type="spellEnd"/>
      <w:r w:rsidRPr="00DD5200">
        <w:rPr>
          <w:szCs w:val="22"/>
        </w:rPr>
        <w:t xml:space="preserve"> (pvz., mazginė </w:t>
      </w:r>
      <w:proofErr w:type="spellStart"/>
      <w:r w:rsidRPr="00DD5200">
        <w:rPr>
          <w:szCs w:val="22"/>
        </w:rPr>
        <w:t>struma</w:t>
      </w:r>
      <w:proofErr w:type="spellEnd"/>
      <w:r w:rsidRPr="00DD5200">
        <w:rPr>
          <w:szCs w:val="22"/>
        </w:rPr>
        <w:t xml:space="preserve">), ir pacientams, kuriems yra funkcinė autonomija (dažniausiai senyvi pacientai, ypač gyvenantys regionuose, kur trūksta jodo) prieš tyrimą reikia ištirti skydliaukės funkciją, jeigu įtariamos šios būklės. </w:t>
      </w:r>
    </w:p>
    <w:p w14:paraId="27FFA434" w14:textId="763DF691" w:rsidR="001D7624" w:rsidRPr="00DD5200" w:rsidRDefault="001D7624" w:rsidP="001D7624">
      <w:pPr>
        <w:rPr>
          <w:szCs w:val="22"/>
        </w:rPr>
      </w:pPr>
      <w:r w:rsidRPr="00DD5200">
        <w:rPr>
          <w:szCs w:val="22"/>
        </w:rPr>
        <w:t>Prieš skiriant jodo turinčią kontrastinę medžiagą būtina įsitikinti, jog pacientui nesiruošiama atlikti skydliaukės skenavimo ar skydliaukės funkcijos tyrimų arba taikyti gydymo radioaktyviuoju jodu, nes jodo turinčios kontrastinės medžiagos, neatsižvelgiant į vartojimo būdą, daro įtaką hormonų tyrimo rezultatams bei jodo pasisavinimui skydliaukėje ir skydliaukės vėžio metastazėse tol, kol jodo pašalinimas su šlapimu vėl tampa normalus. Taip pat žr. 4.5 skyrių.</w:t>
      </w:r>
    </w:p>
    <w:p w14:paraId="25479226" w14:textId="28A30044" w:rsidR="00F32521" w:rsidRPr="00DD5200" w:rsidRDefault="00F172BC" w:rsidP="001D7624">
      <w:pPr>
        <w:rPr>
          <w:szCs w:val="22"/>
        </w:rPr>
      </w:pPr>
      <w:r w:rsidRPr="00DD5200">
        <w:rPr>
          <w:szCs w:val="22"/>
        </w:rPr>
        <w:t xml:space="preserve">Gauta pranešimų apie skydliaukės funkcijos tyrimus, rodančius </w:t>
      </w:r>
      <w:proofErr w:type="spellStart"/>
      <w:r w:rsidR="00CE2D5A" w:rsidRPr="00DD5200">
        <w:rPr>
          <w:szCs w:val="22"/>
        </w:rPr>
        <w:t>hipotiroidizmą</w:t>
      </w:r>
      <w:proofErr w:type="spellEnd"/>
      <w:r w:rsidRPr="00DD5200">
        <w:rPr>
          <w:szCs w:val="22"/>
        </w:rPr>
        <w:t xml:space="preserve"> ar laikiną skydliaukės slopinimą, skiriant jodo turinčią kontrastinę medžiagą suaugusiesiems ir vaikams, įskaitant kūdikius. </w:t>
      </w:r>
      <w:r w:rsidR="00501555" w:rsidRPr="00DD5200">
        <w:rPr>
          <w:szCs w:val="22"/>
        </w:rPr>
        <w:t xml:space="preserve">Kai kurie pacientai buvo gydomi dėl </w:t>
      </w:r>
      <w:proofErr w:type="spellStart"/>
      <w:r w:rsidR="00501555" w:rsidRPr="00DD5200">
        <w:rPr>
          <w:szCs w:val="22"/>
        </w:rPr>
        <w:t>hipotiroidizmo</w:t>
      </w:r>
      <w:proofErr w:type="spellEnd"/>
      <w:r w:rsidR="00501555" w:rsidRPr="00DD5200">
        <w:rPr>
          <w:szCs w:val="22"/>
        </w:rPr>
        <w:t xml:space="preserve">. Taip pat žr. skyrių „Vaikų populiacija“. </w:t>
      </w:r>
    </w:p>
    <w:p w14:paraId="05D98B48" w14:textId="0DE801CA" w:rsidR="00F32521" w:rsidRPr="00DD5200" w:rsidRDefault="00F32521" w:rsidP="001D7624">
      <w:pPr>
        <w:rPr>
          <w:szCs w:val="22"/>
        </w:rPr>
      </w:pPr>
    </w:p>
    <w:p w14:paraId="13E828B6" w14:textId="77777777" w:rsidR="001D7624" w:rsidRPr="00DD5200" w:rsidRDefault="001D7624" w:rsidP="001D7624">
      <w:pPr>
        <w:rPr>
          <w:i/>
          <w:szCs w:val="22"/>
        </w:rPr>
      </w:pPr>
      <w:r w:rsidRPr="00DD5200">
        <w:rPr>
          <w:i/>
          <w:szCs w:val="22"/>
        </w:rPr>
        <w:t>Nerimas</w:t>
      </w:r>
    </w:p>
    <w:p w14:paraId="4C6E8E1B" w14:textId="24D0C21F" w:rsidR="001D7624" w:rsidRPr="00DD5200" w:rsidRDefault="001D7624" w:rsidP="001D7624">
      <w:pPr>
        <w:rPr>
          <w:szCs w:val="22"/>
        </w:rPr>
      </w:pPr>
      <w:r w:rsidRPr="00DD5200">
        <w:rPr>
          <w:szCs w:val="22"/>
        </w:rPr>
        <w:t>Galima skirti raminamųjų</w:t>
      </w:r>
      <w:r w:rsidR="00CD3FEB">
        <w:rPr>
          <w:szCs w:val="22"/>
        </w:rPr>
        <w:t xml:space="preserve"> vaistinių preparatų</w:t>
      </w:r>
      <w:r w:rsidRPr="00DD5200">
        <w:rPr>
          <w:szCs w:val="22"/>
        </w:rPr>
        <w:t>,</w:t>
      </w:r>
      <w:r w:rsidR="00CD3FEB">
        <w:rPr>
          <w:szCs w:val="22"/>
        </w:rPr>
        <w:t xml:space="preserve"> esant ryškiam nerimui</w:t>
      </w:r>
      <w:r w:rsidRPr="00DD5200">
        <w:rPr>
          <w:szCs w:val="22"/>
        </w:rPr>
        <w:t>.</w:t>
      </w:r>
    </w:p>
    <w:p w14:paraId="484E804B" w14:textId="77777777" w:rsidR="001D7624" w:rsidRPr="00DD5200" w:rsidRDefault="001D7624" w:rsidP="001D7624">
      <w:pPr>
        <w:rPr>
          <w:szCs w:val="22"/>
        </w:rPr>
      </w:pPr>
    </w:p>
    <w:p w14:paraId="069C98F6" w14:textId="77B3EEFB" w:rsidR="001D7624" w:rsidRPr="00DD5200" w:rsidRDefault="001D7624" w:rsidP="001D7624">
      <w:pPr>
        <w:pStyle w:val="Paragrafo"/>
        <w:spacing w:before="0" w:after="0" w:line="240" w:lineRule="auto"/>
        <w:rPr>
          <w:rFonts w:ascii="Times New Roman" w:hAnsi="Times New Roman" w:cs="Times New Roman"/>
          <w:i/>
          <w:sz w:val="22"/>
          <w:szCs w:val="22"/>
          <w:lang w:val="lt-LT"/>
        </w:rPr>
      </w:pPr>
      <w:r w:rsidRPr="00DD5200">
        <w:rPr>
          <w:rFonts w:ascii="Times New Roman" w:hAnsi="Times New Roman" w:cs="Times New Roman"/>
          <w:i/>
          <w:sz w:val="22"/>
          <w:szCs w:val="22"/>
          <w:lang w:val="lt-LT"/>
        </w:rPr>
        <w:t xml:space="preserve">Pjautuvo </w:t>
      </w:r>
      <w:r w:rsidR="00CD3FEB">
        <w:rPr>
          <w:rFonts w:ascii="Times New Roman" w:hAnsi="Times New Roman" w:cs="Times New Roman"/>
          <w:i/>
          <w:sz w:val="22"/>
          <w:szCs w:val="22"/>
          <w:lang w:val="lt-LT"/>
        </w:rPr>
        <w:t>pavidalo</w:t>
      </w:r>
      <w:r w:rsidRPr="00DD5200">
        <w:rPr>
          <w:rFonts w:ascii="Times New Roman" w:hAnsi="Times New Roman" w:cs="Times New Roman"/>
          <w:i/>
          <w:sz w:val="22"/>
          <w:szCs w:val="22"/>
          <w:lang w:val="lt-LT"/>
        </w:rPr>
        <w:t xml:space="preserve"> ląstelių liga</w:t>
      </w:r>
    </w:p>
    <w:p w14:paraId="40A4D56E" w14:textId="664F7D1F" w:rsidR="001D7624" w:rsidRPr="00DD5200" w:rsidRDefault="001D7624" w:rsidP="001D7624">
      <w:pPr>
        <w:pStyle w:val="Paragrafo"/>
        <w:spacing w:before="0" w:after="0" w:line="240" w:lineRule="auto"/>
        <w:rPr>
          <w:rFonts w:ascii="Times New Roman" w:hAnsi="Times New Roman" w:cs="Times New Roman"/>
          <w:sz w:val="22"/>
          <w:szCs w:val="22"/>
          <w:lang w:val="lt-LT"/>
        </w:rPr>
      </w:pPr>
      <w:r w:rsidRPr="00DD5200">
        <w:rPr>
          <w:rFonts w:ascii="Times New Roman" w:hAnsi="Times New Roman" w:cs="Times New Roman"/>
          <w:sz w:val="22"/>
          <w:szCs w:val="22"/>
          <w:lang w:val="lt-LT"/>
        </w:rPr>
        <w:t xml:space="preserve">Atlikus injekciją į veną ar arteriją, kontrastinė medžiaga gali stimuliuoti </w:t>
      </w:r>
      <w:r w:rsidR="00374F2A">
        <w:rPr>
          <w:rFonts w:ascii="Times New Roman" w:hAnsi="Times New Roman" w:cs="Times New Roman"/>
          <w:sz w:val="22"/>
          <w:szCs w:val="22"/>
          <w:lang w:val="lt-LT"/>
        </w:rPr>
        <w:t>pjautuvo pavidalo</w:t>
      </w:r>
      <w:r w:rsidRPr="00DD5200">
        <w:rPr>
          <w:rFonts w:ascii="Times New Roman" w:hAnsi="Times New Roman" w:cs="Times New Roman"/>
          <w:sz w:val="22"/>
          <w:szCs w:val="22"/>
          <w:lang w:val="lt-LT"/>
        </w:rPr>
        <w:t xml:space="preserve"> ląstelių formavimąsi </w:t>
      </w:r>
      <w:proofErr w:type="spellStart"/>
      <w:r w:rsidRPr="00DD5200">
        <w:rPr>
          <w:rFonts w:ascii="Times New Roman" w:hAnsi="Times New Roman" w:cs="Times New Roman"/>
          <w:sz w:val="22"/>
          <w:szCs w:val="22"/>
          <w:lang w:val="lt-LT"/>
        </w:rPr>
        <w:t>homozigotiniams</w:t>
      </w:r>
      <w:proofErr w:type="spellEnd"/>
      <w:r w:rsidRPr="00DD5200">
        <w:rPr>
          <w:rFonts w:ascii="Times New Roman" w:hAnsi="Times New Roman" w:cs="Times New Roman"/>
          <w:sz w:val="22"/>
          <w:szCs w:val="22"/>
          <w:lang w:val="lt-LT"/>
        </w:rPr>
        <w:t xml:space="preserve"> pacientams, turintiems polinkį sirgti pjautuvo </w:t>
      </w:r>
      <w:r w:rsidR="00374F2A">
        <w:rPr>
          <w:rFonts w:ascii="Times New Roman" w:hAnsi="Times New Roman" w:cs="Times New Roman"/>
          <w:sz w:val="22"/>
          <w:szCs w:val="22"/>
          <w:lang w:val="lt-LT"/>
        </w:rPr>
        <w:t>pavidalo</w:t>
      </w:r>
      <w:r w:rsidRPr="00DD5200">
        <w:rPr>
          <w:rFonts w:ascii="Times New Roman" w:hAnsi="Times New Roman" w:cs="Times New Roman"/>
          <w:sz w:val="22"/>
          <w:szCs w:val="22"/>
          <w:lang w:val="lt-LT"/>
        </w:rPr>
        <w:t xml:space="preserve"> ląstelių liga.</w:t>
      </w:r>
    </w:p>
    <w:p w14:paraId="0E9CC26B" w14:textId="77777777" w:rsidR="001D7624" w:rsidRPr="00DD5200" w:rsidRDefault="001D7624" w:rsidP="001D7624">
      <w:pPr>
        <w:rPr>
          <w:szCs w:val="22"/>
        </w:rPr>
      </w:pPr>
    </w:p>
    <w:p w14:paraId="2EDB341A" w14:textId="77777777" w:rsidR="001D7624" w:rsidRPr="00DD5200" w:rsidRDefault="001D7624" w:rsidP="001D7624">
      <w:pPr>
        <w:rPr>
          <w:i/>
          <w:szCs w:val="22"/>
        </w:rPr>
      </w:pPr>
      <w:r w:rsidRPr="00DD5200">
        <w:rPr>
          <w:i/>
          <w:szCs w:val="22"/>
        </w:rPr>
        <w:t>Kiti rizikos veiksniai</w:t>
      </w:r>
    </w:p>
    <w:p w14:paraId="2A6A89E3" w14:textId="18BE78CC" w:rsidR="001D7624" w:rsidRPr="00DD5200" w:rsidRDefault="001D7624" w:rsidP="001D7624">
      <w:pPr>
        <w:rPr>
          <w:szCs w:val="22"/>
        </w:rPr>
      </w:pPr>
      <w:r w:rsidRPr="00DD5200">
        <w:rPr>
          <w:szCs w:val="22"/>
        </w:rPr>
        <w:t xml:space="preserve">Autoimuninėmis ligomis sergantiems pacientams pasitaikė sunkaus </w:t>
      </w:r>
      <w:proofErr w:type="spellStart"/>
      <w:r w:rsidRPr="00DD5200">
        <w:rPr>
          <w:szCs w:val="22"/>
        </w:rPr>
        <w:t>vaskulito</w:t>
      </w:r>
      <w:proofErr w:type="spellEnd"/>
      <w:r w:rsidRPr="00DD5200">
        <w:rPr>
          <w:szCs w:val="22"/>
        </w:rPr>
        <w:t xml:space="preserve"> arba panašių į </w:t>
      </w:r>
      <w:proofErr w:type="spellStart"/>
      <w:r w:rsidRPr="00DD5200">
        <w:rPr>
          <w:szCs w:val="22"/>
        </w:rPr>
        <w:t>Stivenso</w:t>
      </w:r>
      <w:proofErr w:type="spellEnd"/>
      <w:r w:rsidR="00A05FFF" w:rsidRPr="00DD5200">
        <w:rPr>
          <w:szCs w:val="22"/>
        </w:rPr>
        <w:t>–</w:t>
      </w:r>
      <w:r w:rsidRPr="00DD5200">
        <w:rPr>
          <w:szCs w:val="22"/>
        </w:rPr>
        <w:t>Džonsono (</w:t>
      </w:r>
      <w:proofErr w:type="spellStart"/>
      <w:r w:rsidRPr="00DD5200">
        <w:rPr>
          <w:szCs w:val="22"/>
        </w:rPr>
        <w:t>ang</w:t>
      </w:r>
      <w:proofErr w:type="spellEnd"/>
      <w:r w:rsidRPr="00DD5200">
        <w:rPr>
          <w:szCs w:val="22"/>
        </w:rPr>
        <w:t xml:space="preserve">. </w:t>
      </w:r>
      <w:proofErr w:type="spellStart"/>
      <w:r w:rsidRPr="00DD5200">
        <w:rPr>
          <w:i/>
          <w:szCs w:val="22"/>
        </w:rPr>
        <w:t>Stevens</w:t>
      </w:r>
      <w:proofErr w:type="spellEnd"/>
      <w:r w:rsidR="00A05FFF" w:rsidRPr="00DD5200">
        <w:rPr>
          <w:i/>
          <w:szCs w:val="22"/>
        </w:rPr>
        <w:t>–</w:t>
      </w:r>
      <w:proofErr w:type="spellStart"/>
      <w:r w:rsidRPr="00DD5200">
        <w:rPr>
          <w:i/>
          <w:szCs w:val="22"/>
        </w:rPr>
        <w:t>Johnson</w:t>
      </w:r>
      <w:proofErr w:type="spellEnd"/>
      <w:r w:rsidRPr="00DD5200">
        <w:rPr>
          <w:szCs w:val="22"/>
        </w:rPr>
        <w:t>) sindromų atvejų.</w:t>
      </w:r>
    </w:p>
    <w:p w14:paraId="17546D42" w14:textId="77777777" w:rsidR="001D7624" w:rsidRPr="00DD5200" w:rsidRDefault="001D7624" w:rsidP="001D7624">
      <w:pPr>
        <w:rPr>
          <w:szCs w:val="22"/>
        </w:rPr>
      </w:pPr>
      <w:r w:rsidRPr="00DD5200">
        <w:rPr>
          <w:szCs w:val="22"/>
        </w:rPr>
        <w:t>Kontrastinės medžiagos sukeliamų reakcijų rizikos veiksniai yra ir sunkios kraujagyslių ir nervų sistemos ligos, ypač senyviems pacientams.</w:t>
      </w:r>
    </w:p>
    <w:p w14:paraId="1CF03F4A" w14:textId="77777777" w:rsidR="001D7624" w:rsidRPr="00DD5200" w:rsidRDefault="001D7624" w:rsidP="001D7624">
      <w:pPr>
        <w:rPr>
          <w:szCs w:val="22"/>
        </w:rPr>
      </w:pPr>
    </w:p>
    <w:p w14:paraId="47B8CA35" w14:textId="77777777" w:rsidR="001D7624" w:rsidRPr="00DD5200" w:rsidRDefault="001D7624" w:rsidP="001D7624">
      <w:pPr>
        <w:rPr>
          <w:i/>
          <w:szCs w:val="22"/>
        </w:rPr>
      </w:pPr>
      <w:proofErr w:type="spellStart"/>
      <w:r w:rsidRPr="00DD5200">
        <w:rPr>
          <w:i/>
          <w:szCs w:val="22"/>
        </w:rPr>
        <w:t>Ekstravazacija</w:t>
      </w:r>
      <w:proofErr w:type="spellEnd"/>
    </w:p>
    <w:p w14:paraId="1732224E" w14:textId="5330FA00" w:rsidR="001D7624" w:rsidRPr="00DD5200" w:rsidRDefault="001D7624" w:rsidP="001D7624">
      <w:pPr>
        <w:rPr>
          <w:szCs w:val="22"/>
        </w:rPr>
      </w:pPr>
      <w:r w:rsidRPr="00DD5200">
        <w:rPr>
          <w:iCs/>
          <w:szCs w:val="22"/>
        </w:rPr>
        <w:t>Kontrastinei medžiagai ištekėjus iš kraujagyslė</w:t>
      </w:r>
      <w:r w:rsidR="00483247" w:rsidRPr="00DD5200">
        <w:rPr>
          <w:iCs/>
          <w:szCs w:val="22"/>
        </w:rPr>
        <w:t>s</w:t>
      </w:r>
      <w:r w:rsidR="00483247" w:rsidRPr="00DD5200">
        <w:rPr>
          <w:i/>
          <w:iCs/>
          <w:szCs w:val="22"/>
        </w:rPr>
        <w:t xml:space="preserve"> </w:t>
      </w:r>
      <w:r w:rsidRPr="00DD5200">
        <w:rPr>
          <w:szCs w:val="22"/>
        </w:rPr>
        <w:t xml:space="preserve">kartais gali pasireikšti skausmas injekcijos vietoje, patinimas ir </w:t>
      </w:r>
      <w:proofErr w:type="spellStart"/>
      <w:r w:rsidRPr="00DD5200">
        <w:rPr>
          <w:szCs w:val="22"/>
        </w:rPr>
        <w:t>eritema</w:t>
      </w:r>
      <w:proofErr w:type="spellEnd"/>
      <w:r w:rsidRPr="00DD5200">
        <w:rPr>
          <w:szCs w:val="22"/>
        </w:rPr>
        <w:t xml:space="preserve">, kurie dažniausiai praeina be pėdsakų. Tačiau yra pasitaikę audinių uždegimas ir net audinių nekrozė. Tokiu atveju, kaip ir įprastai, rekomenduojama galūnę laikyti pakeltą ir lokaliai šaldyti. Prasidėjus spaudimo reiškiniams </w:t>
      </w:r>
      <w:r w:rsidR="00374F2A">
        <w:rPr>
          <w:szCs w:val="22"/>
        </w:rPr>
        <w:t>gali pri</w:t>
      </w:r>
      <w:r w:rsidRPr="00DD5200">
        <w:rPr>
          <w:szCs w:val="22"/>
        </w:rPr>
        <w:t>reik</w:t>
      </w:r>
      <w:r w:rsidR="00374F2A">
        <w:rPr>
          <w:szCs w:val="22"/>
        </w:rPr>
        <w:t>ti</w:t>
      </w:r>
      <w:r w:rsidRPr="00DD5200">
        <w:rPr>
          <w:szCs w:val="22"/>
        </w:rPr>
        <w:t xml:space="preserve"> chirurgin</w:t>
      </w:r>
      <w:r w:rsidR="00374F2A">
        <w:rPr>
          <w:szCs w:val="22"/>
        </w:rPr>
        <w:t>ės</w:t>
      </w:r>
      <w:r w:rsidRPr="00DD5200">
        <w:rPr>
          <w:szCs w:val="22"/>
        </w:rPr>
        <w:t xml:space="preserve"> </w:t>
      </w:r>
      <w:proofErr w:type="spellStart"/>
      <w:r w:rsidRPr="00DD5200">
        <w:rPr>
          <w:szCs w:val="22"/>
        </w:rPr>
        <w:t>dekompresijos</w:t>
      </w:r>
      <w:proofErr w:type="spellEnd"/>
      <w:r w:rsidRPr="00DD5200">
        <w:rPr>
          <w:szCs w:val="22"/>
        </w:rPr>
        <w:t>.</w:t>
      </w:r>
    </w:p>
    <w:p w14:paraId="795AD603" w14:textId="77777777" w:rsidR="001D7624" w:rsidRPr="00DD5200" w:rsidRDefault="001D7624" w:rsidP="001D7624">
      <w:pPr>
        <w:rPr>
          <w:szCs w:val="22"/>
        </w:rPr>
      </w:pPr>
    </w:p>
    <w:p w14:paraId="58319AAC" w14:textId="77777777" w:rsidR="002C0D42" w:rsidRPr="00DD5200" w:rsidRDefault="002C0D42" w:rsidP="002C0D42">
      <w:pPr>
        <w:keepNext/>
        <w:rPr>
          <w:iCs/>
          <w:szCs w:val="22"/>
          <w:u w:val="single"/>
        </w:rPr>
      </w:pPr>
      <w:r w:rsidRPr="00DD5200">
        <w:rPr>
          <w:iCs/>
          <w:szCs w:val="22"/>
          <w:u w:val="single"/>
        </w:rPr>
        <w:t xml:space="preserve">Pavartojus į </w:t>
      </w:r>
      <w:proofErr w:type="spellStart"/>
      <w:r w:rsidRPr="00DD5200">
        <w:rPr>
          <w:iCs/>
          <w:szCs w:val="22"/>
          <w:u w:val="single"/>
        </w:rPr>
        <w:t>povoratinklinę</w:t>
      </w:r>
      <w:proofErr w:type="spellEnd"/>
      <w:r w:rsidRPr="00DD5200">
        <w:rPr>
          <w:iCs/>
          <w:szCs w:val="22"/>
          <w:u w:val="single"/>
        </w:rPr>
        <w:t xml:space="preserve"> ertmę</w:t>
      </w:r>
    </w:p>
    <w:p w14:paraId="0207ADE7" w14:textId="18F3B1E9" w:rsidR="002C0D42" w:rsidRPr="00DD5200" w:rsidRDefault="002C0D42" w:rsidP="002C0D42">
      <w:pPr>
        <w:keepNext/>
        <w:rPr>
          <w:szCs w:val="22"/>
        </w:rPr>
      </w:pPr>
      <w:r w:rsidRPr="00DD5200">
        <w:rPr>
          <w:szCs w:val="22"/>
        </w:rPr>
        <w:t xml:space="preserve">Po </w:t>
      </w:r>
      <w:proofErr w:type="spellStart"/>
      <w:r w:rsidRPr="00DD5200">
        <w:rPr>
          <w:iCs/>
          <w:szCs w:val="22"/>
        </w:rPr>
        <w:t>mielografijos</w:t>
      </w:r>
      <w:proofErr w:type="spellEnd"/>
      <w:r w:rsidRPr="00DD5200">
        <w:rPr>
          <w:szCs w:val="22"/>
        </w:rPr>
        <w:t xml:space="preserve"> pacientas turi vieną valandą gulėti, galvą ir krūtinę laikant 20° pakeltą. Vėliau pacientui galima vykti namo, tačiau reikia vengti pasilenkimo į priekį. Galva ir krūtinė turi būti laikoma pakelta pirmąsias 6 valandas, jeigu pacientas tuo metu guli. Be to, šiuo </w:t>
      </w:r>
      <w:r w:rsidR="00374F2A">
        <w:rPr>
          <w:szCs w:val="22"/>
        </w:rPr>
        <w:t>laikotarpiu</w:t>
      </w:r>
      <w:r w:rsidRPr="00DD5200">
        <w:rPr>
          <w:szCs w:val="22"/>
        </w:rPr>
        <w:t xml:space="preserve"> reikia stebėti pacientus, kuriems yra sumažėjęs traukulių slenkstis. Pacientų, ištirtų ambulatorinėmis sąlygomis, negalima palikti vienų pirmąsias 24 val. po tyrimo.</w:t>
      </w:r>
    </w:p>
    <w:p w14:paraId="6A1A55F3" w14:textId="77777777" w:rsidR="002C0D42" w:rsidRPr="00DD5200" w:rsidRDefault="002C0D42" w:rsidP="001D7624">
      <w:pPr>
        <w:rPr>
          <w:szCs w:val="22"/>
          <w:u w:val="single"/>
        </w:rPr>
      </w:pPr>
    </w:p>
    <w:p w14:paraId="2CD11C77" w14:textId="6FDC1B90" w:rsidR="001D7624" w:rsidRPr="00DD5200" w:rsidRDefault="001D7624" w:rsidP="001D7624">
      <w:pPr>
        <w:rPr>
          <w:szCs w:val="22"/>
          <w:u w:val="single"/>
        </w:rPr>
      </w:pPr>
      <w:r w:rsidRPr="00DD5200">
        <w:rPr>
          <w:szCs w:val="22"/>
          <w:u w:val="single"/>
        </w:rPr>
        <w:t>Vaikų populiacija</w:t>
      </w:r>
    </w:p>
    <w:p w14:paraId="344E7252" w14:textId="69321C25" w:rsidR="00EE222D" w:rsidRPr="00DD5200" w:rsidRDefault="00EE222D" w:rsidP="00EE222D">
      <w:pPr>
        <w:rPr>
          <w:rFonts w:eastAsia="Times New Roman"/>
          <w:noProof/>
          <w:szCs w:val="22"/>
        </w:rPr>
      </w:pPr>
      <w:r w:rsidRPr="00DD5200">
        <w:rPr>
          <w:rFonts w:eastAsia="Times New Roman"/>
          <w:noProof/>
          <w:szCs w:val="22"/>
        </w:rPr>
        <w:t>Ypatingas dėmesys turi būti skiriamas jaunesniems kaip 3 metų vaikams, nes ankstyvame amžiuje sutrikusi skydliaukės funkcija gali pakenkti vaikų motori</w:t>
      </w:r>
      <w:r w:rsidR="00C63303" w:rsidRPr="00DD5200">
        <w:rPr>
          <w:rFonts w:eastAsia="Times New Roman"/>
          <w:noProof/>
          <w:szCs w:val="22"/>
        </w:rPr>
        <w:t>kos</w:t>
      </w:r>
      <w:r w:rsidRPr="00DD5200">
        <w:rPr>
          <w:rFonts w:eastAsia="Times New Roman"/>
          <w:noProof/>
          <w:szCs w:val="22"/>
        </w:rPr>
        <w:t>, klaus</w:t>
      </w:r>
      <w:r w:rsidR="00226DC9" w:rsidRPr="00DD5200">
        <w:rPr>
          <w:rFonts w:eastAsia="Times New Roman"/>
          <w:noProof/>
          <w:szCs w:val="22"/>
        </w:rPr>
        <w:t>os</w:t>
      </w:r>
      <w:r w:rsidRPr="00DD5200">
        <w:rPr>
          <w:rFonts w:eastAsia="Times New Roman"/>
          <w:noProof/>
          <w:szCs w:val="22"/>
        </w:rPr>
        <w:t xml:space="preserve"> ir kognityvinei raidai. Tokiu atveju gali prireikti laikinos pakaitinės T4 terapijos. </w:t>
      </w:r>
      <w:r w:rsidR="00667C62">
        <w:rPr>
          <w:rFonts w:eastAsia="Times New Roman"/>
          <w:noProof/>
          <w:szCs w:val="22"/>
        </w:rPr>
        <w:t>H</w:t>
      </w:r>
      <w:r w:rsidR="00667C62" w:rsidRPr="00667C62">
        <w:rPr>
          <w:rFonts w:eastAsia="Times New Roman"/>
          <w:noProof/>
          <w:szCs w:val="22"/>
        </w:rPr>
        <w:t>ipotiroidizm</w:t>
      </w:r>
      <w:r w:rsidR="00667C62">
        <w:rPr>
          <w:rFonts w:eastAsia="Times New Roman"/>
          <w:noProof/>
          <w:szCs w:val="22"/>
        </w:rPr>
        <w:t>o</w:t>
      </w:r>
      <w:r w:rsidRPr="00DD5200">
        <w:rPr>
          <w:rFonts w:eastAsia="Times New Roman"/>
          <w:noProof/>
          <w:szCs w:val="22"/>
        </w:rPr>
        <w:t xml:space="preserve"> dažnis jaunesnių kaip 3 metų vaikų, kurie buvo tiriami </w:t>
      </w:r>
      <w:r w:rsidR="00101FC7" w:rsidRPr="00DD5200">
        <w:rPr>
          <w:rFonts w:eastAsia="Times New Roman"/>
          <w:noProof/>
          <w:szCs w:val="22"/>
        </w:rPr>
        <w:t>skiriant</w:t>
      </w:r>
      <w:r w:rsidRPr="00DD5200">
        <w:rPr>
          <w:rFonts w:eastAsia="Times New Roman"/>
          <w:noProof/>
          <w:szCs w:val="22"/>
        </w:rPr>
        <w:t xml:space="preserve"> jodo turinči</w:t>
      </w:r>
      <w:r w:rsidR="00101FC7" w:rsidRPr="00DD5200">
        <w:rPr>
          <w:rFonts w:eastAsia="Times New Roman"/>
          <w:noProof/>
          <w:szCs w:val="22"/>
        </w:rPr>
        <w:t xml:space="preserve">ą </w:t>
      </w:r>
      <w:r w:rsidRPr="00DD5200">
        <w:rPr>
          <w:rFonts w:eastAsia="Times New Roman"/>
          <w:noProof/>
          <w:szCs w:val="22"/>
        </w:rPr>
        <w:t>kontrastin</w:t>
      </w:r>
      <w:r w:rsidR="00101FC7" w:rsidRPr="00DD5200">
        <w:rPr>
          <w:rFonts w:eastAsia="Times New Roman"/>
          <w:noProof/>
          <w:szCs w:val="22"/>
        </w:rPr>
        <w:t>ę</w:t>
      </w:r>
      <w:r w:rsidRPr="00DD5200">
        <w:rPr>
          <w:rFonts w:eastAsia="Times New Roman"/>
          <w:noProof/>
          <w:szCs w:val="22"/>
        </w:rPr>
        <w:t xml:space="preserve"> medžiag</w:t>
      </w:r>
      <w:r w:rsidR="00101FC7" w:rsidRPr="00DD5200">
        <w:rPr>
          <w:rFonts w:eastAsia="Times New Roman"/>
          <w:noProof/>
          <w:szCs w:val="22"/>
        </w:rPr>
        <w:t>ą</w:t>
      </w:r>
      <w:r w:rsidRPr="00DD5200">
        <w:rPr>
          <w:rFonts w:eastAsia="Times New Roman"/>
          <w:noProof/>
          <w:szCs w:val="22"/>
        </w:rPr>
        <w:t xml:space="preserve">, grupėje yra nuo 1,3% iki 15%. Dažnis priklauso nuo pacientų amžiaus ir kontrastinės medžiagos, turinčios jodo, dozės ir dažniau stebimas naujagimiams ar neišnešiotiems kūdikiams. Naujagimiai taip pat gali būti paveikti, jeigu motina nėštumo metu vartojo kontrastinių medžiagų, turinčių jodo. Skydliaukės funkcija turi būti tiriama visiems jaunesniems kaip 3 metų vaikams, kurie buvo tiriami jodo turinčia kontrastine </w:t>
      </w:r>
      <w:r w:rsidRPr="00DD5200">
        <w:rPr>
          <w:rFonts w:eastAsia="Times New Roman"/>
          <w:noProof/>
          <w:szCs w:val="22"/>
        </w:rPr>
        <w:lastRenderedPageBreak/>
        <w:t>medžiaga. Jeigu yra nustatoma</w:t>
      </w:r>
      <w:r w:rsidR="00667C62">
        <w:rPr>
          <w:rFonts w:eastAsia="Times New Roman"/>
          <w:noProof/>
          <w:szCs w:val="22"/>
        </w:rPr>
        <w:t xml:space="preserve">s </w:t>
      </w:r>
      <w:proofErr w:type="spellStart"/>
      <w:r w:rsidR="00667C62" w:rsidRPr="00DD5200">
        <w:rPr>
          <w:szCs w:val="22"/>
        </w:rPr>
        <w:t>hipotiroidizm</w:t>
      </w:r>
      <w:r w:rsidR="00667C62">
        <w:rPr>
          <w:szCs w:val="22"/>
        </w:rPr>
        <w:t>as</w:t>
      </w:r>
      <w:proofErr w:type="spellEnd"/>
      <w:r w:rsidR="00396C31">
        <w:rPr>
          <w:szCs w:val="22"/>
        </w:rPr>
        <w:t>,</w:t>
      </w:r>
      <w:r w:rsidR="00667C62">
        <w:rPr>
          <w:szCs w:val="22"/>
        </w:rPr>
        <w:t xml:space="preserve"> </w:t>
      </w:r>
      <w:r w:rsidRPr="00DD5200">
        <w:rPr>
          <w:rFonts w:eastAsia="Times New Roman"/>
          <w:noProof/>
          <w:szCs w:val="22"/>
        </w:rPr>
        <w:t xml:space="preserve">turi būti svarstomas gydymo poreikis ir stebima skydliaukės funkcija, kol ji normalizuosis. </w:t>
      </w:r>
    </w:p>
    <w:p w14:paraId="6182239F" w14:textId="77777777" w:rsidR="00055E16" w:rsidRPr="00DD5200" w:rsidRDefault="00055E16" w:rsidP="001D7624">
      <w:pPr>
        <w:rPr>
          <w:szCs w:val="22"/>
        </w:rPr>
      </w:pPr>
    </w:p>
    <w:p w14:paraId="22FE1B97" w14:textId="752B1771" w:rsidR="001D7624" w:rsidRPr="00DD5200" w:rsidRDefault="001D7624" w:rsidP="001D7624">
      <w:pPr>
        <w:rPr>
          <w:szCs w:val="22"/>
        </w:rPr>
      </w:pPr>
      <w:r w:rsidRPr="00DD5200">
        <w:rPr>
          <w:szCs w:val="22"/>
        </w:rPr>
        <w:t xml:space="preserve">Kūdikiams ir mažiems vaikams ypatingai svarbu užtikrinti pakankamą </w:t>
      </w:r>
      <w:r w:rsidRPr="00DD5200">
        <w:rPr>
          <w:iCs/>
          <w:szCs w:val="22"/>
        </w:rPr>
        <w:t>hidrataciją</w:t>
      </w:r>
      <w:r w:rsidRPr="00DD5200">
        <w:rPr>
          <w:szCs w:val="22"/>
        </w:rPr>
        <w:t xml:space="preserve"> prieš vartojant kontrastinės medžiagos ir paties tyrimo metu</w:t>
      </w:r>
      <w:r w:rsidRPr="00DD5200">
        <w:rPr>
          <w:iCs/>
          <w:szCs w:val="22"/>
        </w:rPr>
        <w:t>.</w:t>
      </w:r>
      <w:r w:rsidRPr="00DD5200">
        <w:rPr>
          <w:szCs w:val="22"/>
        </w:rPr>
        <w:t xml:space="preserve"> Neskirti </w:t>
      </w:r>
      <w:proofErr w:type="spellStart"/>
      <w:r w:rsidRPr="00DD5200">
        <w:rPr>
          <w:szCs w:val="22"/>
        </w:rPr>
        <w:t>nefrotoksinių</w:t>
      </w:r>
      <w:proofErr w:type="spellEnd"/>
      <w:r w:rsidRPr="00DD5200">
        <w:rPr>
          <w:szCs w:val="22"/>
        </w:rPr>
        <w:t xml:space="preserve"> </w:t>
      </w:r>
      <w:r w:rsidR="00A05FFF" w:rsidRPr="00DD5200">
        <w:rPr>
          <w:szCs w:val="22"/>
        </w:rPr>
        <w:t>vaistinių preparatų</w:t>
      </w:r>
      <w:r w:rsidRPr="00DD5200">
        <w:rPr>
          <w:szCs w:val="22"/>
        </w:rPr>
        <w:t xml:space="preserve">. Nuo amžiaus priklausantis sumažėjęs </w:t>
      </w:r>
      <w:proofErr w:type="spellStart"/>
      <w:r w:rsidRPr="00DD5200">
        <w:rPr>
          <w:szCs w:val="22"/>
        </w:rPr>
        <w:t>glomerulų</w:t>
      </w:r>
      <w:proofErr w:type="spellEnd"/>
      <w:r w:rsidRPr="00DD5200">
        <w:rPr>
          <w:szCs w:val="22"/>
        </w:rPr>
        <w:t xml:space="preserve"> filtracijos greitis kūdikiams taip pat gali sukelti vėlyvą kontrastinės medžiagos pasišalinimą.</w:t>
      </w:r>
    </w:p>
    <w:p w14:paraId="097529A1" w14:textId="77777777" w:rsidR="001D7624" w:rsidRPr="00DD5200" w:rsidRDefault="001D7624" w:rsidP="001D7624">
      <w:pPr>
        <w:rPr>
          <w:szCs w:val="22"/>
        </w:rPr>
      </w:pPr>
    </w:p>
    <w:p w14:paraId="6ECABAAF" w14:textId="77777777" w:rsidR="001D7624" w:rsidRPr="00DD5200" w:rsidRDefault="001D7624" w:rsidP="001D7624">
      <w:pPr>
        <w:rPr>
          <w:szCs w:val="22"/>
        </w:rPr>
      </w:pPr>
      <w:r w:rsidRPr="00DD5200">
        <w:rPr>
          <w:szCs w:val="22"/>
        </w:rPr>
        <w:t xml:space="preserve">Elektrolitų pusiausvyros ir hemodinamikos svyravimams yra ypač jautrūs maži </w:t>
      </w:r>
      <w:r w:rsidRPr="00DD5200">
        <w:rPr>
          <w:iCs/>
          <w:szCs w:val="22"/>
        </w:rPr>
        <w:t>kūdikiai</w:t>
      </w:r>
      <w:r w:rsidRPr="00DD5200">
        <w:rPr>
          <w:szCs w:val="22"/>
        </w:rPr>
        <w:t xml:space="preserve"> (iki 1 metų amžiaus).</w:t>
      </w:r>
    </w:p>
    <w:p w14:paraId="6D5D5499" w14:textId="77777777" w:rsidR="001D7624" w:rsidRPr="00DD5200" w:rsidRDefault="001D7624" w:rsidP="001D7624">
      <w:pPr>
        <w:rPr>
          <w:szCs w:val="22"/>
        </w:rPr>
      </w:pPr>
    </w:p>
    <w:p w14:paraId="3083529E" w14:textId="77777777" w:rsidR="001D7624" w:rsidRPr="00DD5200" w:rsidRDefault="001D7624" w:rsidP="00DB192D">
      <w:pPr>
        <w:keepNext/>
        <w:keepLines/>
        <w:rPr>
          <w:iCs/>
          <w:szCs w:val="22"/>
          <w:u w:val="single"/>
        </w:rPr>
      </w:pPr>
      <w:r w:rsidRPr="00DD5200">
        <w:rPr>
          <w:iCs/>
          <w:szCs w:val="22"/>
          <w:u w:val="single"/>
        </w:rPr>
        <w:t xml:space="preserve">Galvos smegenų </w:t>
      </w:r>
      <w:proofErr w:type="spellStart"/>
      <w:r w:rsidRPr="00DD5200">
        <w:rPr>
          <w:iCs/>
          <w:szCs w:val="22"/>
          <w:u w:val="single"/>
        </w:rPr>
        <w:t>arteriografija</w:t>
      </w:r>
      <w:proofErr w:type="spellEnd"/>
    </w:p>
    <w:p w14:paraId="39053391" w14:textId="77777777" w:rsidR="001D7624" w:rsidRPr="00DD5200" w:rsidRDefault="001D7624" w:rsidP="00DB192D">
      <w:pPr>
        <w:keepNext/>
        <w:keepLines/>
        <w:rPr>
          <w:szCs w:val="22"/>
        </w:rPr>
      </w:pPr>
      <w:r w:rsidRPr="00DD5200">
        <w:rPr>
          <w:szCs w:val="22"/>
        </w:rPr>
        <w:t xml:space="preserve">Pacientams, kuriems yra progresavusi arteriosklerozė, sunki hipertenzija, širdies </w:t>
      </w:r>
      <w:proofErr w:type="spellStart"/>
      <w:r w:rsidRPr="00DD5200">
        <w:rPr>
          <w:szCs w:val="22"/>
        </w:rPr>
        <w:t>dekompensacija</w:t>
      </w:r>
      <w:proofErr w:type="spellEnd"/>
      <w:r w:rsidRPr="00DD5200">
        <w:rPr>
          <w:szCs w:val="22"/>
        </w:rPr>
        <w:t xml:space="preserve">, senyvo amžiaus bei pacientams, kuriems anksčiau buvusi smegenų trombozė ar embolija ir migrena, širdies ir kraujagyslių reakcijos, tokios kaip bradikardija bei kraujospūdžio padidėjimas ar sumažėjimas, gali pasitaikyti dažniau. </w:t>
      </w:r>
    </w:p>
    <w:p w14:paraId="1798160C" w14:textId="77777777" w:rsidR="001D7624" w:rsidRPr="00DD5200" w:rsidRDefault="001D7624" w:rsidP="001D7624">
      <w:pPr>
        <w:rPr>
          <w:szCs w:val="22"/>
        </w:rPr>
      </w:pPr>
    </w:p>
    <w:p w14:paraId="40929211" w14:textId="77777777" w:rsidR="001D7624" w:rsidRPr="00DD5200" w:rsidRDefault="001D7624" w:rsidP="001D7624">
      <w:pPr>
        <w:rPr>
          <w:iCs/>
          <w:szCs w:val="22"/>
          <w:u w:val="single"/>
        </w:rPr>
      </w:pPr>
      <w:proofErr w:type="spellStart"/>
      <w:r w:rsidRPr="00DD5200">
        <w:rPr>
          <w:iCs/>
          <w:szCs w:val="22"/>
          <w:u w:val="single"/>
        </w:rPr>
        <w:t>Arteriografija</w:t>
      </w:r>
      <w:proofErr w:type="spellEnd"/>
    </w:p>
    <w:p w14:paraId="51FA697F" w14:textId="77777777" w:rsidR="001D7624" w:rsidRPr="00DD5200" w:rsidRDefault="001D7624" w:rsidP="001D7624">
      <w:pPr>
        <w:rPr>
          <w:szCs w:val="22"/>
        </w:rPr>
      </w:pPr>
      <w:r w:rsidRPr="00DD5200">
        <w:rPr>
          <w:szCs w:val="22"/>
        </w:rPr>
        <w:t xml:space="preserve">Priklausomai nuo taikomos procedūros, gali atsirasti arterijos, venos, aortos ir šalia esančių organų pažeidimas, </w:t>
      </w:r>
      <w:proofErr w:type="spellStart"/>
      <w:r w:rsidRPr="00DD5200">
        <w:rPr>
          <w:szCs w:val="22"/>
        </w:rPr>
        <w:t>pleurocentezė</w:t>
      </w:r>
      <w:proofErr w:type="spellEnd"/>
      <w:r w:rsidRPr="00DD5200">
        <w:rPr>
          <w:szCs w:val="22"/>
        </w:rPr>
        <w:t xml:space="preserve">, </w:t>
      </w:r>
      <w:proofErr w:type="spellStart"/>
      <w:r w:rsidRPr="00DD5200">
        <w:rPr>
          <w:szCs w:val="22"/>
        </w:rPr>
        <w:t>retroperitoninis</w:t>
      </w:r>
      <w:proofErr w:type="spellEnd"/>
      <w:r w:rsidRPr="00DD5200">
        <w:rPr>
          <w:szCs w:val="22"/>
        </w:rPr>
        <w:t xml:space="preserve"> kraujavimas, nugaros smegenų pažeidimas ir </w:t>
      </w:r>
      <w:proofErr w:type="spellStart"/>
      <w:r w:rsidRPr="00DD5200">
        <w:rPr>
          <w:szCs w:val="22"/>
        </w:rPr>
        <w:t>paraplegijos</w:t>
      </w:r>
      <w:proofErr w:type="spellEnd"/>
      <w:r w:rsidRPr="00DD5200">
        <w:rPr>
          <w:szCs w:val="22"/>
        </w:rPr>
        <w:t xml:space="preserve"> simptomų.</w:t>
      </w:r>
    </w:p>
    <w:p w14:paraId="0EAE0661" w14:textId="77777777" w:rsidR="001D7624" w:rsidRPr="00DD5200" w:rsidRDefault="001D7624" w:rsidP="001D7624">
      <w:pPr>
        <w:rPr>
          <w:szCs w:val="22"/>
        </w:rPr>
      </w:pPr>
    </w:p>
    <w:p w14:paraId="5D7B8352" w14:textId="0337CFEC" w:rsidR="00C41E04" w:rsidRPr="00DD5200" w:rsidRDefault="00C41E04" w:rsidP="001D7624">
      <w:pPr>
        <w:rPr>
          <w:szCs w:val="22"/>
          <w:u w:val="single"/>
        </w:rPr>
      </w:pPr>
      <w:r w:rsidRPr="00DD5200">
        <w:rPr>
          <w:szCs w:val="22"/>
          <w:u w:val="single"/>
        </w:rPr>
        <w:t>Natris</w:t>
      </w:r>
    </w:p>
    <w:p w14:paraId="1776F184" w14:textId="64B5BB99" w:rsidR="00C41E04" w:rsidRPr="00DD5200" w:rsidRDefault="00D3043E" w:rsidP="00D3043E">
      <w:pPr>
        <w:rPr>
          <w:szCs w:val="22"/>
        </w:rPr>
      </w:pPr>
      <w:r w:rsidRPr="00DD5200">
        <w:rPr>
          <w:szCs w:val="22"/>
        </w:rPr>
        <w:t>Šio vaistinio preparato 1 ml yra mažiau kaip 1 </w:t>
      </w:r>
      <w:proofErr w:type="spellStart"/>
      <w:r w:rsidRPr="00DD5200">
        <w:rPr>
          <w:szCs w:val="22"/>
        </w:rPr>
        <w:t>mmol</w:t>
      </w:r>
      <w:proofErr w:type="spellEnd"/>
      <w:r w:rsidRPr="00DD5200">
        <w:rPr>
          <w:szCs w:val="22"/>
        </w:rPr>
        <w:t xml:space="preserve"> (23 mg) natrio, </w:t>
      </w:r>
      <w:proofErr w:type="spellStart"/>
      <w:r w:rsidRPr="00DD5200">
        <w:rPr>
          <w:szCs w:val="22"/>
        </w:rPr>
        <w:t>t.y</w:t>
      </w:r>
      <w:proofErr w:type="spellEnd"/>
      <w:r w:rsidRPr="00DD5200">
        <w:rPr>
          <w:szCs w:val="22"/>
        </w:rPr>
        <w:t>. jis beveik neturi reikšmės.</w:t>
      </w:r>
    </w:p>
    <w:p w14:paraId="1C0825D2" w14:textId="77777777" w:rsidR="00853A36" w:rsidRPr="00DD5200" w:rsidRDefault="00853A36" w:rsidP="001D7624">
      <w:pPr>
        <w:rPr>
          <w:szCs w:val="22"/>
        </w:rPr>
      </w:pPr>
    </w:p>
    <w:p w14:paraId="45377787" w14:textId="77777777" w:rsidR="001D7624" w:rsidRPr="00DD5200" w:rsidRDefault="001D7624" w:rsidP="001D7624">
      <w:pPr>
        <w:ind w:left="567" w:hanging="567"/>
        <w:outlineLvl w:val="0"/>
        <w:rPr>
          <w:szCs w:val="22"/>
        </w:rPr>
      </w:pPr>
      <w:r w:rsidRPr="00DD5200">
        <w:rPr>
          <w:b/>
          <w:bCs/>
          <w:szCs w:val="22"/>
        </w:rPr>
        <w:t>4.5</w:t>
      </w:r>
      <w:r w:rsidRPr="00DD5200">
        <w:rPr>
          <w:b/>
          <w:bCs/>
          <w:szCs w:val="22"/>
        </w:rPr>
        <w:tab/>
        <w:t>Sąveika su kitais vaistiniais preparatais ir kitokia sąveika</w:t>
      </w:r>
    </w:p>
    <w:p w14:paraId="7BF14A09" w14:textId="77777777" w:rsidR="001D7624" w:rsidRPr="00DD5200" w:rsidRDefault="001D7624" w:rsidP="001D7624">
      <w:pPr>
        <w:rPr>
          <w:szCs w:val="22"/>
        </w:rPr>
      </w:pPr>
    </w:p>
    <w:p w14:paraId="72B22CDC" w14:textId="5036E173" w:rsidR="001D7624" w:rsidRPr="00DD5200" w:rsidRDefault="001D7624" w:rsidP="001D7624">
      <w:pPr>
        <w:rPr>
          <w:szCs w:val="22"/>
        </w:rPr>
      </w:pPr>
      <w:r w:rsidRPr="00DD5200">
        <w:rPr>
          <w:szCs w:val="22"/>
        </w:rPr>
        <w:t xml:space="preserve">Suleidus kontrastinių </w:t>
      </w:r>
      <w:r w:rsidR="00853A36" w:rsidRPr="00DD5200">
        <w:rPr>
          <w:szCs w:val="22"/>
        </w:rPr>
        <w:t>medžiagų</w:t>
      </w:r>
      <w:r w:rsidRPr="00DD5200">
        <w:rPr>
          <w:szCs w:val="22"/>
        </w:rPr>
        <w:t>, kuri</w:t>
      </w:r>
      <w:r w:rsidR="00ED7726" w:rsidRPr="00DD5200">
        <w:rPr>
          <w:szCs w:val="22"/>
        </w:rPr>
        <w:t xml:space="preserve">ose </w:t>
      </w:r>
      <w:r w:rsidRPr="00DD5200">
        <w:rPr>
          <w:szCs w:val="22"/>
        </w:rPr>
        <w:t xml:space="preserve">yra jodo, </w:t>
      </w:r>
      <w:r w:rsidR="00ED7726" w:rsidRPr="00DD5200">
        <w:rPr>
          <w:szCs w:val="22"/>
        </w:rPr>
        <w:t xml:space="preserve">cukriniu </w:t>
      </w:r>
      <w:r w:rsidRPr="00DD5200">
        <w:rPr>
          <w:szCs w:val="22"/>
        </w:rPr>
        <w:t xml:space="preserve">diabetu sergantiems ir vartojantiems </w:t>
      </w:r>
      <w:proofErr w:type="spellStart"/>
      <w:r w:rsidRPr="00DD5200">
        <w:rPr>
          <w:iCs/>
          <w:szCs w:val="22"/>
        </w:rPr>
        <w:t>metformino</w:t>
      </w:r>
      <w:proofErr w:type="spellEnd"/>
      <w:r w:rsidRPr="00DD5200">
        <w:rPr>
          <w:iCs/>
          <w:szCs w:val="22"/>
        </w:rPr>
        <w:t xml:space="preserve"> </w:t>
      </w:r>
      <w:r w:rsidRPr="00DD5200">
        <w:rPr>
          <w:szCs w:val="22"/>
        </w:rPr>
        <w:t xml:space="preserve">pacientams, gali išsivystyti trumpalaikis inkstų funkcijos sutrikimas ir pieno rūgšties </w:t>
      </w:r>
      <w:proofErr w:type="spellStart"/>
      <w:r w:rsidRPr="00DD5200">
        <w:rPr>
          <w:szCs w:val="22"/>
        </w:rPr>
        <w:t>acidozė</w:t>
      </w:r>
      <w:proofErr w:type="spellEnd"/>
      <w:r w:rsidRPr="00DD5200">
        <w:rPr>
          <w:szCs w:val="22"/>
        </w:rPr>
        <w:t xml:space="preserve"> (žr. 4.4 skyrių).</w:t>
      </w:r>
    </w:p>
    <w:p w14:paraId="386FDBD9" w14:textId="77777777" w:rsidR="001D7624" w:rsidRPr="00DD5200" w:rsidRDefault="001D7624" w:rsidP="001D7624">
      <w:pPr>
        <w:rPr>
          <w:szCs w:val="22"/>
        </w:rPr>
      </w:pPr>
    </w:p>
    <w:p w14:paraId="3651EB46" w14:textId="57FCFE4D" w:rsidR="001D7624" w:rsidRPr="00DD5200" w:rsidRDefault="001D7624" w:rsidP="001D7624">
      <w:pPr>
        <w:rPr>
          <w:szCs w:val="22"/>
        </w:rPr>
      </w:pPr>
      <w:r w:rsidRPr="00DD5200">
        <w:rPr>
          <w:szCs w:val="22"/>
        </w:rPr>
        <w:t xml:space="preserve">Pacientams, gydytiems </w:t>
      </w:r>
      <w:proofErr w:type="spellStart"/>
      <w:r w:rsidRPr="00DD5200">
        <w:rPr>
          <w:iCs/>
          <w:szCs w:val="22"/>
        </w:rPr>
        <w:t>interleukinu</w:t>
      </w:r>
      <w:proofErr w:type="spellEnd"/>
      <w:r w:rsidR="00A05FFF" w:rsidRPr="00DD5200">
        <w:rPr>
          <w:iCs/>
          <w:szCs w:val="22"/>
        </w:rPr>
        <w:t>–</w:t>
      </w:r>
      <w:r w:rsidRPr="00DD5200">
        <w:rPr>
          <w:iCs/>
          <w:szCs w:val="22"/>
        </w:rPr>
        <w:t xml:space="preserve">2 </w:t>
      </w:r>
      <w:r w:rsidRPr="00DD5200">
        <w:rPr>
          <w:szCs w:val="22"/>
        </w:rPr>
        <w:t>ir interferonu dvi savaites prieš tyrimą, gali dažniau pasireikšti vėlyvosios reakcijos (</w:t>
      </w:r>
      <w:proofErr w:type="spellStart"/>
      <w:r w:rsidRPr="00DD5200">
        <w:rPr>
          <w:szCs w:val="22"/>
        </w:rPr>
        <w:t>eritema</w:t>
      </w:r>
      <w:proofErr w:type="spellEnd"/>
      <w:r w:rsidRPr="00DD5200">
        <w:rPr>
          <w:szCs w:val="22"/>
        </w:rPr>
        <w:t xml:space="preserve">, į gripą panašūs simptomai ar odos reakcijos). </w:t>
      </w:r>
    </w:p>
    <w:p w14:paraId="7FBBB54B" w14:textId="77777777" w:rsidR="001D7624" w:rsidRPr="00DD5200" w:rsidRDefault="001D7624" w:rsidP="001D7624">
      <w:pPr>
        <w:rPr>
          <w:szCs w:val="22"/>
        </w:rPr>
      </w:pPr>
    </w:p>
    <w:p w14:paraId="5F26E86B" w14:textId="77777777" w:rsidR="001D7624" w:rsidRPr="00DD5200" w:rsidRDefault="001D7624" w:rsidP="001D7624">
      <w:pPr>
        <w:rPr>
          <w:szCs w:val="22"/>
        </w:rPr>
      </w:pPr>
      <w:r w:rsidRPr="00DD5200">
        <w:rPr>
          <w:szCs w:val="22"/>
        </w:rPr>
        <w:t xml:space="preserve">Kartu vartojami tam tikri </w:t>
      </w:r>
      <w:proofErr w:type="spellStart"/>
      <w:r w:rsidRPr="00DD5200">
        <w:rPr>
          <w:szCs w:val="22"/>
        </w:rPr>
        <w:t>neuroleptikai</w:t>
      </w:r>
      <w:proofErr w:type="spellEnd"/>
      <w:r w:rsidRPr="00DD5200">
        <w:rPr>
          <w:szCs w:val="22"/>
        </w:rPr>
        <w:t xml:space="preserve"> ar </w:t>
      </w:r>
      <w:proofErr w:type="spellStart"/>
      <w:r w:rsidRPr="00DD5200">
        <w:rPr>
          <w:szCs w:val="22"/>
        </w:rPr>
        <w:t>tricikliai</w:t>
      </w:r>
      <w:proofErr w:type="spellEnd"/>
      <w:r w:rsidRPr="00DD5200">
        <w:rPr>
          <w:szCs w:val="22"/>
        </w:rPr>
        <w:t xml:space="preserve"> antidepresantai gali sumažinti traukulių slenkstį ir todėl padidėja kontrastinės medžiagos sukeltų traukulių pavojus.</w:t>
      </w:r>
    </w:p>
    <w:p w14:paraId="72AF398B" w14:textId="77777777" w:rsidR="001D7624" w:rsidRPr="00DD5200" w:rsidRDefault="001D7624" w:rsidP="001D7624">
      <w:pPr>
        <w:rPr>
          <w:szCs w:val="22"/>
        </w:rPr>
      </w:pPr>
    </w:p>
    <w:p w14:paraId="473F802F" w14:textId="77777777" w:rsidR="001D7624" w:rsidRPr="00DD5200" w:rsidRDefault="001D7624" w:rsidP="001D7624">
      <w:pPr>
        <w:rPr>
          <w:szCs w:val="22"/>
        </w:rPr>
      </w:pPr>
      <w:r w:rsidRPr="00DD5200">
        <w:rPr>
          <w:szCs w:val="22"/>
        </w:rPr>
        <w:t xml:space="preserve">Gydymas beta </w:t>
      </w:r>
      <w:proofErr w:type="spellStart"/>
      <w:r w:rsidRPr="00DD5200">
        <w:rPr>
          <w:szCs w:val="22"/>
        </w:rPr>
        <w:t>a</w:t>
      </w:r>
      <w:r w:rsidRPr="00DD5200">
        <w:rPr>
          <w:iCs/>
          <w:szCs w:val="22"/>
        </w:rPr>
        <w:t>drenoreceptorių</w:t>
      </w:r>
      <w:proofErr w:type="spellEnd"/>
      <w:r w:rsidRPr="00DD5200">
        <w:rPr>
          <w:iCs/>
          <w:szCs w:val="22"/>
        </w:rPr>
        <w:t xml:space="preserve"> </w:t>
      </w:r>
      <w:r w:rsidRPr="00DD5200">
        <w:rPr>
          <w:szCs w:val="22"/>
        </w:rPr>
        <w:t xml:space="preserve">blokatoriais gali mažinti padidėjusio jautrumo reakcijų slenkstį ir todėl gali reikti didesnių beta </w:t>
      </w:r>
      <w:proofErr w:type="spellStart"/>
      <w:r w:rsidRPr="00DD5200">
        <w:rPr>
          <w:szCs w:val="22"/>
        </w:rPr>
        <w:t>agonistų</w:t>
      </w:r>
      <w:proofErr w:type="spellEnd"/>
      <w:r w:rsidRPr="00DD5200">
        <w:rPr>
          <w:szCs w:val="22"/>
        </w:rPr>
        <w:t xml:space="preserve"> dozių, gydant padidėjusio jautrumo reakcijas.</w:t>
      </w:r>
    </w:p>
    <w:p w14:paraId="6A255A1F" w14:textId="77777777" w:rsidR="001D7624" w:rsidRPr="00DD5200" w:rsidRDefault="001D7624" w:rsidP="001D7624">
      <w:pPr>
        <w:rPr>
          <w:szCs w:val="22"/>
        </w:rPr>
      </w:pPr>
    </w:p>
    <w:p w14:paraId="35FF494E" w14:textId="77777777" w:rsidR="001D7624" w:rsidRPr="00DD5200" w:rsidRDefault="001D7624" w:rsidP="001D7624">
      <w:pPr>
        <w:rPr>
          <w:szCs w:val="22"/>
        </w:rPr>
      </w:pPr>
      <w:r w:rsidRPr="00DD5200">
        <w:rPr>
          <w:szCs w:val="22"/>
        </w:rPr>
        <w:t xml:space="preserve">Beta </w:t>
      </w:r>
      <w:proofErr w:type="spellStart"/>
      <w:r w:rsidRPr="00DD5200">
        <w:rPr>
          <w:szCs w:val="22"/>
        </w:rPr>
        <w:t>a</w:t>
      </w:r>
      <w:r w:rsidRPr="00DD5200">
        <w:rPr>
          <w:iCs/>
          <w:szCs w:val="22"/>
        </w:rPr>
        <w:t>drenoreceptorių</w:t>
      </w:r>
      <w:proofErr w:type="spellEnd"/>
      <w:r w:rsidRPr="00DD5200">
        <w:rPr>
          <w:iCs/>
          <w:szCs w:val="22"/>
        </w:rPr>
        <w:t xml:space="preserve"> </w:t>
      </w:r>
      <w:r w:rsidRPr="00DD5200">
        <w:rPr>
          <w:szCs w:val="22"/>
        </w:rPr>
        <w:t xml:space="preserve">blokatoriai, </w:t>
      </w:r>
      <w:proofErr w:type="spellStart"/>
      <w:r w:rsidRPr="00DD5200">
        <w:rPr>
          <w:szCs w:val="22"/>
        </w:rPr>
        <w:t>vazoaktyvios</w:t>
      </w:r>
      <w:proofErr w:type="spellEnd"/>
      <w:r w:rsidRPr="00DD5200">
        <w:rPr>
          <w:szCs w:val="22"/>
        </w:rPr>
        <w:t xml:space="preserve"> medžiagos, </w:t>
      </w:r>
      <w:proofErr w:type="spellStart"/>
      <w:r w:rsidRPr="00DD5200">
        <w:rPr>
          <w:szCs w:val="22"/>
        </w:rPr>
        <w:t>angiotenziną</w:t>
      </w:r>
      <w:proofErr w:type="spellEnd"/>
      <w:r w:rsidRPr="00DD5200">
        <w:rPr>
          <w:szCs w:val="22"/>
        </w:rPr>
        <w:t xml:space="preserve"> konvertuojančio fermento inhibitoriai, </w:t>
      </w:r>
      <w:proofErr w:type="spellStart"/>
      <w:r w:rsidRPr="00DD5200">
        <w:rPr>
          <w:szCs w:val="22"/>
        </w:rPr>
        <w:t>angiotenzino</w:t>
      </w:r>
      <w:proofErr w:type="spellEnd"/>
      <w:r w:rsidRPr="00DD5200">
        <w:rPr>
          <w:szCs w:val="22"/>
        </w:rPr>
        <w:t xml:space="preserve"> receptorių blokatoriai gali slopinti kraujospūdžio kitimus sąlygojančių kardiovaskulinių kompensacinių mechanizmų veiksmingumą.</w:t>
      </w:r>
    </w:p>
    <w:p w14:paraId="1DABFA59" w14:textId="77777777" w:rsidR="001D7624" w:rsidRPr="00DD5200" w:rsidRDefault="001D7624" w:rsidP="001D7624">
      <w:pPr>
        <w:rPr>
          <w:szCs w:val="22"/>
        </w:rPr>
      </w:pPr>
    </w:p>
    <w:p w14:paraId="69AFE6F8" w14:textId="77777777" w:rsidR="001D7624" w:rsidRPr="00DD5200" w:rsidRDefault="001D7624" w:rsidP="001D7624">
      <w:pPr>
        <w:rPr>
          <w:szCs w:val="22"/>
        </w:rPr>
      </w:pPr>
      <w:r w:rsidRPr="00DD5200">
        <w:rPr>
          <w:szCs w:val="22"/>
        </w:rPr>
        <w:t xml:space="preserve">Visos kontrastinės medžiagos, kuriose yra jodo, gali sutrikdyti skydliaukės funkcijos tyrimus, sumažindamos pajėgumą sukaupti jodą keletui savaičių. </w:t>
      </w:r>
    </w:p>
    <w:p w14:paraId="1C3CB29B" w14:textId="77777777" w:rsidR="001D7624" w:rsidRPr="00DD5200" w:rsidRDefault="001D7624" w:rsidP="001D7624">
      <w:pPr>
        <w:rPr>
          <w:szCs w:val="22"/>
        </w:rPr>
      </w:pPr>
    </w:p>
    <w:p w14:paraId="5F9C971C" w14:textId="1FB4B4D4" w:rsidR="001D7624" w:rsidRPr="00DD5200" w:rsidRDefault="001D7624" w:rsidP="001D7624">
      <w:pPr>
        <w:rPr>
          <w:szCs w:val="22"/>
        </w:rPr>
      </w:pPr>
      <w:r w:rsidRPr="00DD5200">
        <w:rPr>
          <w:szCs w:val="22"/>
        </w:rPr>
        <w:t xml:space="preserve">Didelės kontrastinės medžiagos koncentracijos kraujo serume ar šlapime taip pat gali iškreipti ir </w:t>
      </w:r>
      <w:r w:rsidRPr="00DD5200">
        <w:rPr>
          <w:iCs/>
          <w:szCs w:val="22"/>
        </w:rPr>
        <w:t>laboratorinių</w:t>
      </w:r>
      <w:r w:rsidRPr="00DD5200">
        <w:rPr>
          <w:szCs w:val="22"/>
        </w:rPr>
        <w:t xml:space="preserve"> </w:t>
      </w:r>
      <w:proofErr w:type="spellStart"/>
      <w:r w:rsidRPr="00DD5200">
        <w:rPr>
          <w:szCs w:val="22"/>
        </w:rPr>
        <w:t>bilirubino</w:t>
      </w:r>
      <w:proofErr w:type="spellEnd"/>
      <w:r w:rsidRPr="00DD5200">
        <w:rPr>
          <w:szCs w:val="22"/>
        </w:rPr>
        <w:t xml:space="preserve">, baltymų ar neorganinių medžiagų (pvz., geležies, vario, kalcio ir fosfatų) </w:t>
      </w:r>
      <w:r w:rsidRPr="00DD5200">
        <w:rPr>
          <w:iCs/>
          <w:szCs w:val="22"/>
        </w:rPr>
        <w:t>tyrimų rezultatus</w:t>
      </w:r>
      <w:r w:rsidRPr="00DD5200">
        <w:rPr>
          <w:szCs w:val="22"/>
        </w:rPr>
        <w:t xml:space="preserve">. Šių </w:t>
      </w:r>
      <w:r w:rsidR="00AA0C26">
        <w:rPr>
          <w:szCs w:val="22"/>
        </w:rPr>
        <w:t>tyrimų</w:t>
      </w:r>
      <w:r w:rsidRPr="00DD5200">
        <w:rPr>
          <w:szCs w:val="22"/>
        </w:rPr>
        <w:t xml:space="preserve"> nerekomenduojama atlikti kontrastin</w:t>
      </w:r>
      <w:r w:rsidR="003405CD" w:rsidRPr="00DD5200">
        <w:rPr>
          <w:szCs w:val="22"/>
        </w:rPr>
        <w:t>ės medžiagos</w:t>
      </w:r>
      <w:r w:rsidRPr="00DD5200">
        <w:rPr>
          <w:szCs w:val="22"/>
        </w:rPr>
        <w:t xml:space="preserve"> </w:t>
      </w:r>
      <w:r w:rsidR="00882C75" w:rsidRPr="00DD5200">
        <w:rPr>
          <w:szCs w:val="22"/>
        </w:rPr>
        <w:t>vartojimo</w:t>
      </w:r>
      <w:r w:rsidRPr="00DD5200">
        <w:rPr>
          <w:szCs w:val="22"/>
        </w:rPr>
        <w:t xml:space="preserve"> dieną.</w:t>
      </w:r>
    </w:p>
    <w:p w14:paraId="155DECDC" w14:textId="77777777" w:rsidR="001D7624" w:rsidRPr="00DD5200" w:rsidRDefault="001D7624" w:rsidP="001D7624">
      <w:pPr>
        <w:rPr>
          <w:szCs w:val="22"/>
        </w:rPr>
      </w:pPr>
    </w:p>
    <w:p w14:paraId="4F5465AC" w14:textId="77777777" w:rsidR="001D7624" w:rsidRPr="00DD5200" w:rsidRDefault="001D7624" w:rsidP="001D7624">
      <w:pPr>
        <w:ind w:left="567" w:hanging="567"/>
        <w:outlineLvl w:val="0"/>
        <w:rPr>
          <w:szCs w:val="22"/>
        </w:rPr>
      </w:pPr>
      <w:r w:rsidRPr="00DD5200">
        <w:rPr>
          <w:b/>
          <w:bCs/>
          <w:szCs w:val="22"/>
        </w:rPr>
        <w:t>4.6</w:t>
      </w:r>
      <w:r w:rsidRPr="00DD5200">
        <w:rPr>
          <w:b/>
          <w:bCs/>
          <w:szCs w:val="22"/>
        </w:rPr>
        <w:tab/>
        <w:t>Vaisingumas, nėštumo ir žindymo laikotarpis</w:t>
      </w:r>
    </w:p>
    <w:p w14:paraId="73CD68B3" w14:textId="77777777" w:rsidR="001D7624" w:rsidRPr="00DD5200" w:rsidRDefault="001D7624" w:rsidP="001D7624">
      <w:pPr>
        <w:rPr>
          <w:szCs w:val="22"/>
        </w:rPr>
      </w:pPr>
    </w:p>
    <w:p w14:paraId="2A36867A" w14:textId="77777777" w:rsidR="001D7624" w:rsidRPr="00DD5200" w:rsidRDefault="001D7624" w:rsidP="001D7624">
      <w:pPr>
        <w:rPr>
          <w:iCs/>
          <w:szCs w:val="22"/>
          <w:u w:val="single"/>
        </w:rPr>
      </w:pPr>
      <w:r w:rsidRPr="00DD5200">
        <w:rPr>
          <w:iCs/>
          <w:szCs w:val="22"/>
          <w:u w:val="single"/>
        </w:rPr>
        <w:t>Nėštumas</w:t>
      </w:r>
    </w:p>
    <w:p w14:paraId="2B6FD6DB" w14:textId="145DEB47" w:rsidR="0054702F" w:rsidRPr="00DD5200" w:rsidRDefault="007E3383" w:rsidP="001D7624">
      <w:pPr>
        <w:rPr>
          <w:szCs w:val="22"/>
        </w:rPr>
      </w:pPr>
      <w:r w:rsidRPr="00DD5200">
        <w:rPr>
          <w:iCs/>
          <w:szCs w:val="22"/>
        </w:rPr>
        <w:t xml:space="preserve">Duomenų apie </w:t>
      </w:r>
      <w:proofErr w:type="spellStart"/>
      <w:r w:rsidRPr="00DD5200">
        <w:rPr>
          <w:iCs/>
          <w:szCs w:val="22"/>
        </w:rPr>
        <w:t>joheksolio</w:t>
      </w:r>
      <w:proofErr w:type="spellEnd"/>
      <w:r w:rsidRPr="00DD5200">
        <w:rPr>
          <w:iCs/>
          <w:szCs w:val="22"/>
        </w:rPr>
        <w:t xml:space="preserve"> vartojimą nėštumo metu nėra arba jų yra nedaug (duomenų yra mažiau kaip apie 300 nėštumų baigčių).</w:t>
      </w:r>
      <w:r w:rsidR="00835ADB">
        <w:rPr>
          <w:szCs w:val="22"/>
        </w:rPr>
        <w:t xml:space="preserve"> </w:t>
      </w:r>
      <w:r w:rsidR="001D7624" w:rsidRPr="00DD5200">
        <w:rPr>
          <w:szCs w:val="22"/>
        </w:rPr>
        <w:t xml:space="preserve">Tyrimai su gyvūnais neparodė jokio tiesioginio ar netiesioginio </w:t>
      </w:r>
      <w:r w:rsidR="00FA787A" w:rsidRPr="00DD5200">
        <w:rPr>
          <w:szCs w:val="22"/>
        </w:rPr>
        <w:lastRenderedPageBreak/>
        <w:t>kenksmingo toksinio</w:t>
      </w:r>
      <w:r w:rsidR="001D7624" w:rsidRPr="00DD5200">
        <w:rPr>
          <w:szCs w:val="22"/>
        </w:rPr>
        <w:t xml:space="preserve"> poveikio </w:t>
      </w:r>
      <w:r w:rsidR="007F38FC">
        <w:rPr>
          <w:szCs w:val="22"/>
        </w:rPr>
        <w:t>reprodukcijai</w:t>
      </w:r>
      <w:r w:rsidR="001D7624" w:rsidRPr="00DD5200">
        <w:rPr>
          <w:szCs w:val="22"/>
        </w:rPr>
        <w:t xml:space="preserve">, nėštumo eigai, embriono/vaisiaus vystymuisi, gimdymui ar vystymuisi po gimimo. </w:t>
      </w:r>
    </w:p>
    <w:p w14:paraId="586184B1" w14:textId="77777777" w:rsidR="0054702F" w:rsidRPr="00DD5200" w:rsidRDefault="0054702F" w:rsidP="001D7624">
      <w:pPr>
        <w:rPr>
          <w:szCs w:val="22"/>
        </w:rPr>
      </w:pPr>
    </w:p>
    <w:p w14:paraId="77A7D4CD" w14:textId="71F85F9C" w:rsidR="00553982" w:rsidRPr="00DD5200" w:rsidRDefault="009C1C1D" w:rsidP="001D7624">
      <w:pPr>
        <w:rPr>
          <w:szCs w:val="22"/>
        </w:rPr>
      </w:pPr>
      <w:r w:rsidRPr="00DD5200">
        <w:rPr>
          <w:szCs w:val="22"/>
        </w:rPr>
        <w:t xml:space="preserve">Jeigu </w:t>
      </w:r>
      <w:r w:rsidR="001D7624" w:rsidRPr="00DD5200">
        <w:rPr>
          <w:szCs w:val="22"/>
        </w:rPr>
        <w:t xml:space="preserve">tik įmanoma, reikia vengti jonizuojančios spinduliuotės poveikio nėštumo metu. Kiekvienu atveju reikia įvertinti tyrimo naudą, nepriklausomai nuo to, ar procedūros metu </w:t>
      </w:r>
      <w:r w:rsidR="00882C75" w:rsidRPr="00DD5200">
        <w:rPr>
          <w:szCs w:val="22"/>
        </w:rPr>
        <w:t xml:space="preserve">vartojama </w:t>
      </w:r>
      <w:r w:rsidR="001D7624" w:rsidRPr="00DD5200">
        <w:rPr>
          <w:szCs w:val="22"/>
        </w:rPr>
        <w:t xml:space="preserve">kontrastinė medžiaga, ar ne.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001D7624" w:rsidRPr="00DD5200">
        <w:rPr>
          <w:szCs w:val="22"/>
        </w:rPr>
        <w:t xml:space="preserve">nėštumo metu vartoti negalima, išskyrus atvejus, kai gydytojas nusprendžia, jog planuojamo tyrimo nauda yra didesnė už galimą riziką. </w:t>
      </w:r>
    </w:p>
    <w:p w14:paraId="1D2450A0" w14:textId="77777777" w:rsidR="00553982" w:rsidRPr="00DD5200" w:rsidRDefault="00553982" w:rsidP="001D7624">
      <w:pPr>
        <w:rPr>
          <w:szCs w:val="22"/>
        </w:rPr>
      </w:pPr>
    </w:p>
    <w:p w14:paraId="08D1BC15" w14:textId="7289EF38" w:rsidR="001D7624" w:rsidRPr="00DD5200" w:rsidRDefault="001D7624" w:rsidP="001D7624">
      <w:pPr>
        <w:rPr>
          <w:szCs w:val="22"/>
        </w:rPr>
      </w:pPr>
      <w:r w:rsidRPr="00DD5200">
        <w:rPr>
          <w:szCs w:val="22"/>
        </w:rPr>
        <w:t xml:space="preserve">Be </w:t>
      </w:r>
      <w:r w:rsidR="00AA0C26">
        <w:rPr>
          <w:szCs w:val="22"/>
        </w:rPr>
        <w:t>radiacijos</w:t>
      </w:r>
      <w:r w:rsidRPr="00DD5200">
        <w:rPr>
          <w:szCs w:val="22"/>
        </w:rPr>
        <w:t>, vertinant naudos ir rizikos santykį, taip pat reikia turėti omenyje, kad vaisiaus skydliaukė yra jautri jodui.</w:t>
      </w:r>
    </w:p>
    <w:p w14:paraId="1EBCC61D" w14:textId="77777777" w:rsidR="002337D3" w:rsidRPr="00DD5200" w:rsidRDefault="002337D3" w:rsidP="002337D3">
      <w:pPr>
        <w:rPr>
          <w:rFonts w:eastAsia="Times New Roman"/>
          <w:noProof/>
          <w:szCs w:val="22"/>
        </w:rPr>
      </w:pPr>
      <w:r w:rsidRPr="00DD5200">
        <w:rPr>
          <w:rFonts w:eastAsia="Times New Roman"/>
          <w:noProof/>
          <w:szCs w:val="22"/>
        </w:rPr>
        <w:t>Naujagimiams, kurie būdami gimdoje buvo paveikti kontrastinių medžiagų, turinčių jodo, rekomenduojama stebėti skydliaukės funkciją (žr. 4.4 skyrių).</w:t>
      </w:r>
    </w:p>
    <w:p w14:paraId="76CD5E22" w14:textId="77777777" w:rsidR="001D7624" w:rsidRPr="00DD5200" w:rsidRDefault="001D7624" w:rsidP="001D7624">
      <w:pPr>
        <w:pStyle w:val="Dokumentoinaostekstas"/>
        <w:tabs>
          <w:tab w:val="clear" w:pos="567"/>
        </w:tabs>
        <w:rPr>
          <w:szCs w:val="22"/>
          <w:lang w:val="lt-LT"/>
        </w:rPr>
      </w:pPr>
    </w:p>
    <w:p w14:paraId="3FA12827" w14:textId="77777777" w:rsidR="001D7624" w:rsidRPr="00DD5200" w:rsidRDefault="001D7624" w:rsidP="001D7624">
      <w:pPr>
        <w:outlineLvl w:val="0"/>
        <w:rPr>
          <w:iCs/>
          <w:szCs w:val="22"/>
          <w:u w:val="single"/>
        </w:rPr>
      </w:pPr>
      <w:r w:rsidRPr="00DD5200">
        <w:rPr>
          <w:iCs/>
          <w:szCs w:val="22"/>
          <w:u w:val="single"/>
        </w:rPr>
        <w:t>Žindymas</w:t>
      </w:r>
    </w:p>
    <w:p w14:paraId="2086EDFF" w14:textId="30AB3F1D" w:rsidR="00673463" w:rsidRPr="00DD5200" w:rsidRDefault="00673463" w:rsidP="00673463">
      <w:pPr>
        <w:tabs>
          <w:tab w:val="left" w:pos="720"/>
        </w:tabs>
        <w:outlineLvl w:val="0"/>
        <w:rPr>
          <w:rFonts w:asciiTheme="minorHAnsi" w:hAnsiTheme="minorHAnsi" w:cstheme="minorBidi"/>
          <w:szCs w:val="22"/>
        </w:rPr>
      </w:pPr>
      <w:r w:rsidRPr="00DD5200">
        <w:t xml:space="preserve">Šiek tiek kontrastinės medžiagos </w:t>
      </w:r>
      <w:r w:rsidR="00AA0C26">
        <w:t>išsiskiria</w:t>
      </w:r>
      <w:r w:rsidRPr="00DD5200">
        <w:t xml:space="preserve"> į motinos pieną ir minimalus jos kiekis yra absorbuojamas žarnyne. </w:t>
      </w:r>
      <w:r w:rsidR="00B51D5D" w:rsidRPr="00DD5200">
        <w:rPr>
          <w:szCs w:val="22"/>
        </w:rPr>
        <w:t xml:space="preserve">Todėl </w:t>
      </w:r>
      <w:r w:rsidR="00DF5C4C" w:rsidRPr="00DD5200">
        <w:rPr>
          <w:szCs w:val="22"/>
        </w:rPr>
        <w:t>kenksmingas poveikis</w:t>
      </w:r>
      <w:r w:rsidR="00B51D5D" w:rsidRPr="00DD5200">
        <w:rPr>
          <w:szCs w:val="22"/>
        </w:rPr>
        <w:t xml:space="preserve"> žindomam kūdikiui mažai tikėtina</w:t>
      </w:r>
      <w:r w:rsidR="00AA0C26">
        <w:rPr>
          <w:szCs w:val="22"/>
        </w:rPr>
        <w:t>s</w:t>
      </w:r>
      <w:r w:rsidR="00B51D5D" w:rsidRPr="00DD5200">
        <w:rPr>
          <w:szCs w:val="22"/>
        </w:rPr>
        <w:t>.</w:t>
      </w:r>
      <w:r w:rsidR="00BF79E8" w:rsidRPr="00DD5200">
        <w:rPr>
          <w:szCs w:val="22"/>
        </w:rPr>
        <w:t xml:space="preserve"> </w:t>
      </w:r>
      <w:r w:rsidRPr="00DD5200">
        <w:t xml:space="preserve">Paprastai po kontrastinės medžiagos, kurioje yra jodo, suleidimo motinai maitinimas krūtimi gali būti tęsiamas. Klinikinių tyrimų metu per 24 valandas po injekcijos į motinos pieną išsiskyręs </w:t>
      </w:r>
      <w:proofErr w:type="spellStart"/>
      <w:r w:rsidRPr="00DD5200">
        <w:t>joheksolio</w:t>
      </w:r>
      <w:proofErr w:type="spellEnd"/>
      <w:r w:rsidRPr="00DD5200">
        <w:t xml:space="preserve"> kiekis buvo 0,5% pagal kūno svorį pakoreguotos dozės. </w:t>
      </w:r>
      <w:proofErr w:type="spellStart"/>
      <w:r w:rsidRPr="00DD5200">
        <w:t>Joheksolio</w:t>
      </w:r>
      <w:proofErr w:type="spellEnd"/>
      <w:r w:rsidRPr="00DD5200">
        <w:t xml:space="preserve"> kiekis, kūdikių nurytas per pirmąsias 24 valandas po injekcijos, atitinka tiktai 0,2% vaikams vartojamos dozės.</w:t>
      </w:r>
    </w:p>
    <w:p w14:paraId="523768F9" w14:textId="77777777" w:rsidR="00624564" w:rsidRPr="00DD5200" w:rsidRDefault="00624564" w:rsidP="00624564">
      <w:pPr>
        <w:tabs>
          <w:tab w:val="left" w:pos="567"/>
        </w:tabs>
        <w:rPr>
          <w:rFonts w:eastAsia="Times New Roman"/>
          <w:szCs w:val="22"/>
        </w:rPr>
      </w:pPr>
    </w:p>
    <w:p w14:paraId="32DE9853" w14:textId="4D93D050" w:rsidR="00DF5C4C" w:rsidRPr="00DD5200" w:rsidRDefault="00DF5C4C" w:rsidP="00624564">
      <w:pPr>
        <w:tabs>
          <w:tab w:val="left" w:pos="567"/>
        </w:tabs>
        <w:rPr>
          <w:rFonts w:eastAsia="Times New Roman"/>
          <w:szCs w:val="22"/>
          <w:u w:val="single"/>
        </w:rPr>
      </w:pPr>
      <w:r w:rsidRPr="00DD5200">
        <w:rPr>
          <w:rFonts w:eastAsia="Times New Roman"/>
          <w:szCs w:val="22"/>
          <w:u w:val="single"/>
        </w:rPr>
        <w:t>Vaisingumas</w:t>
      </w:r>
    </w:p>
    <w:p w14:paraId="1DCFB2D6" w14:textId="77777777" w:rsidR="00326DFC" w:rsidRPr="00DD5200" w:rsidRDefault="001F098B" w:rsidP="00326DFC">
      <w:pPr>
        <w:tabs>
          <w:tab w:val="left" w:pos="567"/>
        </w:tabs>
        <w:rPr>
          <w:rFonts w:eastAsia="Times New Roman"/>
          <w:szCs w:val="22"/>
        </w:rPr>
      </w:pPr>
      <w:r w:rsidRPr="00DD5200">
        <w:rPr>
          <w:rFonts w:eastAsia="Times New Roman"/>
          <w:szCs w:val="22"/>
        </w:rPr>
        <w:t xml:space="preserve">Duomenų apie </w:t>
      </w:r>
      <w:proofErr w:type="spellStart"/>
      <w:r w:rsidRPr="00DD5200">
        <w:rPr>
          <w:rFonts w:eastAsia="Times New Roman"/>
          <w:szCs w:val="22"/>
        </w:rPr>
        <w:t>joheksolio</w:t>
      </w:r>
      <w:proofErr w:type="spellEnd"/>
      <w:r w:rsidRPr="00DD5200">
        <w:rPr>
          <w:rFonts w:eastAsia="Times New Roman"/>
          <w:szCs w:val="22"/>
        </w:rPr>
        <w:t xml:space="preserve"> </w:t>
      </w:r>
      <w:r w:rsidR="00326DFC" w:rsidRPr="00DD5200">
        <w:rPr>
          <w:rFonts w:eastAsia="Times New Roman"/>
          <w:szCs w:val="22"/>
        </w:rPr>
        <w:t>poveikį vaisingumui</w:t>
      </w:r>
      <w:r w:rsidRPr="00DD5200">
        <w:rPr>
          <w:rFonts w:eastAsia="Times New Roman"/>
          <w:szCs w:val="22"/>
        </w:rPr>
        <w:t xml:space="preserve"> nėra arba jų nepakanka.</w:t>
      </w:r>
    </w:p>
    <w:p w14:paraId="2F4E4207" w14:textId="1AADEFA8" w:rsidR="00E86304" w:rsidRPr="00DD5200" w:rsidRDefault="00E86304" w:rsidP="00DB192D">
      <w:pPr>
        <w:tabs>
          <w:tab w:val="left" w:pos="567"/>
        </w:tabs>
        <w:rPr>
          <w:rFonts w:eastAsia="Times New Roman"/>
          <w:szCs w:val="22"/>
        </w:rPr>
      </w:pPr>
      <w:r w:rsidRPr="00DD5200">
        <w:rPr>
          <w:rFonts w:eastAsiaTheme="minorHAnsi" w:cstheme="minorBidi"/>
          <w:color w:val="000000"/>
          <w:szCs w:val="22"/>
        </w:rPr>
        <w:t>Tyrimai su gyvūnais tiesioginio ar netiesioginio kenksmingo toksinio poveikio reprodukcijai neparodė (žr. 5.3 skyrių).</w:t>
      </w:r>
    </w:p>
    <w:p w14:paraId="1709AF15" w14:textId="77777777" w:rsidR="00E86304" w:rsidRPr="00DD5200" w:rsidRDefault="00E86304" w:rsidP="00624564">
      <w:pPr>
        <w:tabs>
          <w:tab w:val="left" w:pos="567"/>
        </w:tabs>
        <w:rPr>
          <w:rFonts w:eastAsia="Times New Roman"/>
          <w:szCs w:val="22"/>
        </w:rPr>
      </w:pPr>
    </w:p>
    <w:p w14:paraId="548397C9" w14:textId="77777777" w:rsidR="00673463" w:rsidRPr="00DD5200" w:rsidRDefault="00673463" w:rsidP="001D7624">
      <w:pPr>
        <w:outlineLvl w:val="0"/>
        <w:rPr>
          <w:szCs w:val="22"/>
        </w:rPr>
      </w:pPr>
    </w:p>
    <w:p w14:paraId="6A1AB7BF" w14:textId="77777777" w:rsidR="001D7624" w:rsidRPr="00DD5200" w:rsidRDefault="001D7624" w:rsidP="001D7624">
      <w:pPr>
        <w:ind w:left="567" w:hanging="567"/>
        <w:outlineLvl w:val="0"/>
        <w:rPr>
          <w:szCs w:val="22"/>
        </w:rPr>
      </w:pPr>
      <w:r w:rsidRPr="00DD5200">
        <w:rPr>
          <w:b/>
          <w:bCs/>
          <w:szCs w:val="22"/>
        </w:rPr>
        <w:t>4.7</w:t>
      </w:r>
      <w:r w:rsidRPr="00DD5200">
        <w:rPr>
          <w:b/>
          <w:bCs/>
          <w:szCs w:val="22"/>
        </w:rPr>
        <w:tab/>
        <w:t>Poveikis gebėjimui vairuoti ir valdyti mechanizmus</w:t>
      </w:r>
    </w:p>
    <w:p w14:paraId="1E07F760" w14:textId="77777777" w:rsidR="001D7624" w:rsidRPr="00DD5200" w:rsidRDefault="001D7624" w:rsidP="001D7624">
      <w:pPr>
        <w:rPr>
          <w:szCs w:val="22"/>
        </w:rPr>
      </w:pPr>
    </w:p>
    <w:p w14:paraId="32A9E150" w14:textId="326A55D1" w:rsidR="001D7624" w:rsidRPr="00DD5200" w:rsidRDefault="001D7624" w:rsidP="001D7624">
      <w:pPr>
        <w:rPr>
          <w:szCs w:val="22"/>
        </w:rPr>
      </w:pPr>
      <w:r w:rsidRPr="00DD5200">
        <w:rPr>
          <w:szCs w:val="22"/>
        </w:rPr>
        <w:t>Vien</w:t>
      </w:r>
      <w:r w:rsidR="002F6502">
        <w:rPr>
          <w:szCs w:val="22"/>
        </w:rPr>
        <w:t>ą</w:t>
      </w:r>
      <w:r w:rsidRPr="00DD5200">
        <w:rPr>
          <w:szCs w:val="22"/>
        </w:rPr>
        <w:t xml:space="preserve"> valand</w:t>
      </w:r>
      <w:r w:rsidR="002F6502">
        <w:rPr>
          <w:szCs w:val="22"/>
        </w:rPr>
        <w:t>ą</w:t>
      </w:r>
      <w:r w:rsidRPr="00DD5200">
        <w:rPr>
          <w:szCs w:val="22"/>
        </w:rPr>
        <w:t xml:space="preserve"> po paskutinės injekcijos arba 24 val</w:t>
      </w:r>
      <w:r w:rsidR="002F6502">
        <w:rPr>
          <w:szCs w:val="22"/>
        </w:rPr>
        <w:t>andas</w:t>
      </w:r>
      <w:r w:rsidRPr="00DD5200">
        <w:rPr>
          <w:szCs w:val="22"/>
        </w:rPr>
        <w:t xml:space="preserve"> po kontrastin</w:t>
      </w:r>
      <w:r w:rsidR="00741A91" w:rsidRPr="00DD5200">
        <w:rPr>
          <w:szCs w:val="22"/>
        </w:rPr>
        <w:t xml:space="preserve">ės medžiagos </w:t>
      </w:r>
      <w:r w:rsidRPr="00DD5200">
        <w:rPr>
          <w:iCs/>
          <w:szCs w:val="22"/>
        </w:rPr>
        <w:t xml:space="preserve">suleidimo į </w:t>
      </w:r>
      <w:proofErr w:type="spellStart"/>
      <w:r w:rsidRPr="00DD5200">
        <w:rPr>
          <w:iCs/>
          <w:szCs w:val="22"/>
        </w:rPr>
        <w:t>povoratinklinę</w:t>
      </w:r>
      <w:proofErr w:type="spellEnd"/>
      <w:r w:rsidRPr="00DD5200">
        <w:rPr>
          <w:iCs/>
          <w:szCs w:val="22"/>
        </w:rPr>
        <w:t xml:space="preserve"> ertmę </w:t>
      </w:r>
      <w:r w:rsidRPr="00DD5200">
        <w:rPr>
          <w:szCs w:val="22"/>
        </w:rPr>
        <w:t xml:space="preserve">nerekomenduojama vairuoti ar valdyti mechanizmus (žr. 4.4 skyrių). Tačiau esant su </w:t>
      </w:r>
      <w:proofErr w:type="spellStart"/>
      <w:r w:rsidRPr="00DD5200">
        <w:rPr>
          <w:szCs w:val="22"/>
        </w:rPr>
        <w:t>mielografija</w:t>
      </w:r>
      <w:proofErr w:type="spellEnd"/>
      <w:r w:rsidRPr="00DD5200">
        <w:rPr>
          <w:szCs w:val="22"/>
        </w:rPr>
        <w:t xml:space="preserve"> susijusių simptomų būtina spręsti individualiai.</w:t>
      </w:r>
    </w:p>
    <w:p w14:paraId="3A357FD2" w14:textId="77777777" w:rsidR="001D7624" w:rsidRPr="00DD5200" w:rsidRDefault="001D7624" w:rsidP="001D7624">
      <w:pPr>
        <w:rPr>
          <w:szCs w:val="22"/>
        </w:rPr>
      </w:pPr>
    </w:p>
    <w:p w14:paraId="31757940" w14:textId="77777777" w:rsidR="001D7624" w:rsidRPr="00DD5200" w:rsidRDefault="001D7624" w:rsidP="001D7624">
      <w:pPr>
        <w:numPr>
          <w:ilvl w:val="1"/>
          <w:numId w:val="2"/>
        </w:numPr>
        <w:outlineLvl w:val="0"/>
        <w:rPr>
          <w:b/>
          <w:bCs/>
          <w:szCs w:val="22"/>
        </w:rPr>
      </w:pPr>
      <w:r w:rsidRPr="00DD5200">
        <w:rPr>
          <w:b/>
          <w:bCs/>
          <w:szCs w:val="22"/>
        </w:rPr>
        <w:t>Nepageidaujamas poveikis</w:t>
      </w:r>
    </w:p>
    <w:p w14:paraId="02B95D8D" w14:textId="77777777" w:rsidR="001D7624" w:rsidRPr="00DD5200" w:rsidRDefault="001D7624" w:rsidP="001D7624">
      <w:pPr>
        <w:ind w:left="567" w:hanging="567"/>
        <w:rPr>
          <w:szCs w:val="22"/>
        </w:rPr>
      </w:pPr>
    </w:p>
    <w:p w14:paraId="747A5D05" w14:textId="0629972B" w:rsidR="00EB43B4" w:rsidRPr="00DD5200" w:rsidRDefault="00EB43B4" w:rsidP="00EB43B4">
      <w:pPr>
        <w:tabs>
          <w:tab w:val="left" w:pos="720"/>
        </w:tabs>
        <w:snapToGrid w:val="0"/>
        <w:rPr>
          <w:rFonts w:ascii="Calibri" w:hAnsi="Calibri"/>
          <w:szCs w:val="22"/>
          <w:u w:val="single"/>
        </w:rPr>
      </w:pPr>
      <w:r w:rsidRPr="00DD5200">
        <w:rPr>
          <w:szCs w:val="20"/>
          <w:u w:val="single"/>
        </w:rPr>
        <w:t>Bendroji informacija (</w:t>
      </w:r>
      <w:r w:rsidR="00D3024C">
        <w:rPr>
          <w:szCs w:val="20"/>
          <w:u w:val="single"/>
        </w:rPr>
        <w:t xml:space="preserve">taikoma visoms </w:t>
      </w:r>
      <w:r w:rsidRPr="00DD5200">
        <w:rPr>
          <w:szCs w:val="20"/>
          <w:u w:val="single"/>
        </w:rPr>
        <w:t>kontrastinė</w:t>
      </w:r>
      <w:r w:rsidR="00D3024C">
        <w:rPr>
          <w:szCs w:val="20"/>
          <w:u w:val="single"/>
        </w:rPr>
        <w:t>m</w:t>
      </w:r>
      <w:r w:rsidRPr="00DD5200">
        <w:rPr>
          <w:szCs w:val="20"/>
          <w:u w:val="single"/>
        </w:rPr>
        <w:t>s medžiago</w:t>
      </w:r>
      <w:r w:rsidR="00D3024C">
        <w:rPr>
          <w:szCs w:val="20"/>
          <w:u w:val="single"/>
        </w:rPr>
        <w:t>m</w:t>
      </w:r>
      <w:r w:rsidRPr="00DD5200">
        <w:rPr>
          <w:szCs w:val="20"/>
          <w:u w:val="single"/>
        </w:rPr>
        <w:t>s, kurio</w:t>
      </w:r>
      <w:r w:rsidR="00D3024C">
        <w:rPr>
          <w:szCs w:val="20"/>
          <w:u w:val="single"/>
        </w:rPr>
        <w:t>se</w:t>
      </w:r>
      <w:r w:rsidRPr="00DD5200">
        <w:rPr>
          <w:szCs w:val="20"/>
          <w:u w:val="single"/>
        </w:rPr>
        <w:t xml:space="preserve"> yra jodo)</w:t>
      </w:r>
    </w:p>
    <w:p w14:paraId="4C65000C" w14:textId="3B7C258C" w:rsidR="00D45239" w:rsidRPr="00DD5200" w:rsidRDefault="00D45239" w:rsidP="00D45239">
      <w:pPr>
        <w:tabs>
          <w:tab w:val="left" w:pos="720"/>
        </w:tabs>
        <w:snapToGrid w:val="0"/>
        <w:rPr>
          <w:rFonts w:ascii="Calibri" w:hAnsi="Calibri"/>
          <w:szCs w:val="22"/>
        </w:rPr>
      </w:pPr>
      <w:r w:rsidRPr="00DD5200">
        <w:rPr>
          <w:szCs w:val="20"/>
        </w:rPr>
        <w:t xml:space="preserve">Toliau išvardytas galimas bendrasis nepageidaujamas poveikis, susijęs su </w:t>
      </w:r>
      <w:r w:rsidR="001E492B">
        <w:rPr>
          <w:szCs w:val="20"/>
        </w:rPr>
        <w:t xml:space="preserve">rentgeno </w:t>
      </w:r>
      <w:r w:rsidRPr="00DD5200">
        <w:rPr>
          <w:szCs w:val="20"/>
        </w:rPr>
        <w:t xml:space="preserve">procedūra, kurios metu suleidžiama </w:t>
      </w:r>
      <w:proofErr w:type="spellStart"/>
      <w:r w:rsidRPr="00DD5200">
        <w:rPr>
          <w:szCs w:val="20"/>
        </w:rPr>
        <w:t>nejoninės</w:t>
      </w:r>
      <w:proofErr w:type="spellEnd"/>
      <w:r w:rsidRPr="00DD5200">
        <w:rPr>
          <w:szCs w:val="20"/>
        </w:rPr>
        <w:t xml:space="preserve"> </w:t>
      </w:r>
      <w:proofErr w:type="spellStart"/>
      <w:r w:rsidRPr="00DD5200">
        <w:rPr>
          <w:szCs w:val="20"/>
        </w:rPr>
        <w:t>monomerinės</w:t>
      </w:r>
      <w:proofErr w:type="spellEnd"/>
      <w:r w:rsidRPr="00DD5200">
        <w:rPr>
          <w:szCs w:val="20"/>
        </w:rPr>
        <w:t xml:space="preserve"> kontrastinės medžiagos. Nepageidaujamas poveikis, specifinis tam tikram vartojimo metodui, pateikiamas atskiruose poskyriuose.</w:t>
      </w:r>
    </w:p>
    <w:p w14:paraId="12FB0B87" w14:textId="77777777" w:rsidR="00D45239" w:rsidRPr="00DD5200" w:rsidRDefault="00D45239" w:rsidP="00D45239">
      <w:pPr>
        <w:tabs>
          <w:tab w:val="left" w:pos="720"/>
        </w:tabs>
        <w:snapToGrid w:val="0"/>
        <w:rPr>
          <w:szCs w:val="20"/>
        </w:rPr>
      </w:pPr>
    </w:p>
    <w:p w14:paraId="43F5FBE8" w14:textId="5EF914E1" w:rsidR="00D45239" w:rsidRPr="00DD5200" w:rsidRDefault="00D45239" w:rsidP="00D45239">
      <w:pPr>
        <w:tabs>
          <w:tab w:val="left" w:pos="720"/>
        </w:tabs>
        <w:snapToGrid w:val="0"/>
        <w:rPr>
          <w:rFonts w:ascii="Calibri" w:hAnsi="Calibri"/>
          <w:szCs w:val="22"/>
        </w:rPr>
      </w:pPr>
      <w:r w:rsidRPr="00DD5200">
        <w:rPr>
          <w:szCs w:val="20"/>
        </w:rPr>
        <w:t xml:space="preserve">Padidėjusio jautrumo reakcijos gali pasireikšti nepriklausomai nuo dozės ir vartojimo būdo. Lengvi simptomai gali būti pirmieji sunkios </w:t>
      </w:r>
      <w:proofErr w:type="spellStart"/>
      <w:r w:rsidRPr="00DD5200">
        <w:rPr>
          <w:szCs w:val="20"/>
        </w:rPr>
        <w:t>anafilaktoidinės</w:t>
      </w:r>
      <w:proofErr w:type="spellEnd"/>
      <w:r w:rsidRPr="00DD5200">
        <w:rPr>
          <w:szCs w:val="20"/>
        </w:rPr>
        <w:t xml:space="preserve"> reakcijos ir šoko požymiai. Tokiu atveju reikia nedelsiant nutraukti kontrastinės medžiagos </w:t>
      </w:r>
      <w:r w:rsidR="009D5B6C" w:rsidRPr="00DD5200">
        <w:rPr>
          <w:szCs w:val="20"/>
        </w:rPr>
        <w:t>leidimą</w:t>
      </w:r>
      <w:r w:rsidRPr="00DD5200">
        <w:rPr>
          <w:szCs w:val="20"/>
        </w:rPr>
        <w:t>, ir, jei reikia, į kraujagyslę suleisti specifinių vaistinių preparatų.</w:t>
      </w:r>
    </w:p>
    <w:p w14:paraId="4ECDC028" w14:textId="77777777" w:rsidR="00D45239" w:rsidRPr="00DD5200" w:rsidRDefault="00D45239" w:rsidP="00D45239">
      <w:pPr>
        <w:tabs>
          <w:tab w:val="left" w:pos="720"/>
        </w:tabs>
        <w:snapToGrid w:val="0"/>
        <w:rPr>
          <w:szCs w:val="20"/>
        </w:rPr>
      </w:pPr>
    </w:p>
    <w:p w14:paraId="4651A64F" w14:textId="14A2D3C8" w:rsidR="00D45239" w:rsidRPr="00DD5200" w:rsidRDefault="009D5B6C" w:rsidP="00D45239">
      <w:pPr>
        <w:tabs>
          <w:tab w:val="left" w:pos="720"/>
        </w:tabs>
        <w:snapToGrid w:val="0"/>
        <w:rPr>
          <w:rFonts w:ascii="Calibri" w:hAnsi="Calibri"/>
          <w:szCs w:val="22"/>
        </w:rPr>
      </w:pPr>
      <w:r w:rsidRPr="00DD5200">
        <w:rPr>
          <w:szCs w:val="20"/>
        </w:rPr>
        <w:t xml:space="preserve">Suleidus </w:t>
      </w:r>
      <w:r w:rsidR="00D45239" w:rsidRPr="00DD5200">
        <w:rPr>
          <w:szCs w:val="20"/>
        </w:rPr>
        <w:t>kontrastinės medžiagos, kurioje yra jodo, gali laikinai padidėti kreatinino k</w:t>
      </w:r>
      <w:r w:rsidR="00D3024C">
        <w:rPr>
          <w:szCs w:val="20"/>
        </w:rPr>
        <w:t>oncentracija</w:t>
      </w:r>
      <w:r w:rsidR="00D45239" w:rsidRPr="00DD5200">
        <w:rPr>
          <w:szCs w:val="20"/>
        </w:rPr>
        <w:t xml:space="preserve"> serume ir pasireikšti kontrastinės medžiagos sukelta </w:t>
      </w:r>
      <w:proofErr w:type="spellStart"/>
      <w:r w:rsidR="00D45239" w:rsidRPr="00DD5200">
        <w:rPr>
          <w:szCs w:val="20"/>
        </w:rPr>
        <w:t>nefropatija</w:t>
      </w:r>
      <w:proofErr w:type="spellEnd"/>
      <w:r w:rsidR="00D45239" w:rsidRPr="00DD5200">
        <w:rPr>
          <w:szCs w:val="20"/>
        </w:rPr>
        <w:t>.</w:t>
      </w:r>
    </w:p>
    <w:p w14:paraId="4565EE21" w14:textId="77777777" w:rsidR="00D45239" w:rsidRPr="00DD5200" w:rsidRDefault="00D45239" w:rsidP="00D45239">
      <w:pPr>
        <w:tabs>
          <w:tab w:val="left" w:pos="720"/>
        </w:tabs>
        <w:snapToGrid w:val="0"/>
        <w:rPr>
          <w:szCs w:val="20"/>
        </w:rPr>
      </w:pPr>
    </w:p>
    <w:p w14:paraId="726D4220" w14:textId="45A3638B" w:rsidR="00D45239" w:rsidRPr="00DD5200" w:rsidRDefault="00D45239" w:rsidP="00D45239">
      <w:pPr>
        <w:tabs>
          <w:tab w:val="left" w:pos="720"/>
        </w:tabs>
        <w:snapToGrid w:val="0"/>
        <w:rPr>
          <w:rFonts w:ascii="Calibri" w:hAnsi="Calibri"/>
          <w:szCs w:val="22"/>
        </w:rPr>
      </w:pPr>
      <w:proofErr w:type="spellStart"/>
      <w:r w:rsidRPr="00DD5200">
        <w:rPr>
          <w:szCs w:val="20"/>
        </w:rPr>
        <w:t>Jodizmas</w:t>
      </w:r>
      <w:proofErr w:type="spellEnd"/>
      <w:r w:rsidRPr="00DD5200">
        <w:rPr>
          <w:szCs w:val="20"/>
        </w:rPr>
        <w:t xml:space="preserve"> ar </w:t>
      </w:r>
      <w:r w:rsidR="00D3024C">
        <w:rPr>
          <w:szCs w:val="20"/>
        </w:rPr>
        <w:t>„</w:t>
      </w:r>
      <w:r w:rsidRPr="00DD5200">
        <w:rPr>
          <w:szCs w:val="20"/>
        </w:rPr>
        <w:t xml:space="preserve">jodo </w:t>
      </w:r>
      <w:r w:rsidR="00D3024C">
        <w:rPr>
          <w:szCs w:val="20"/>
        </w:rPr>
        <w:t>kiaulytė“</w:t>
      </w:r>
      <w:r w:rsidRPr="00DD5200">
        <w:rPr>
          <w:szCs w:val="20"/>
        </w:rPr>
        <w:t xml:space="preserve"> yra labai reta komplikacija, atsirandanti po kontrastinių medžiagų, kuriose yra jodo, pavartojimo ir pasireiškianti seilių liaukų patinimu ir jautrumu, išliekančiu maždaug 10 dienų po tyrimo.</w:t>
      </w:r>
    </w:p>
    <w:p w14:paraId="648EB32B" w14:textId="77777777" w:rsidR="00D45239" w:rsidRPr="00DD5200" w:rsidRDefault="00D45239" w:rsidP="00D45239">
      <w:pPr>
        <w:tabs>
          <w:tab w:val="left" w:pos="720"/>
        </w:tabs>
        <w:snapToGrid w:val="0"/>
        <w:rPr>
          <w:szCs w:val="20"/>
        </w:rPr>
      </w:pPr>
    </w:p>
    <w:p w14:paraId="517C680A" w14:textId="16271F6C" w:rsidR="00D45239" w:rsidRPr="00DD5200" w:rsidRDefault="00D45239" w:rsidP="00D45239">
      <w:pPr>
        <w:tabs>
          <w:tab w:val="left" w:pos="720"/>
        </w:tabs>
        <w:snapToGrid w:val="0"/>
        <w:rPr>
          <w:rFonts w:ascii="Calibri" w:hAnsi="Calibri"/>
          <w:szCs w:val="22"/>
        </w:rPr>
      </w:pPr>
      <w:r w:rsidRPr="00DD5200">
        <w:rPr>
          <w:szCs w:val="20"/>
        </w:rPr>
        <w:t xml:space="preserve">Išvardyto poveikio dažnis yra pagrįstas klinikine dokumentacija ir paskelbtais didelės apimties tyrimais, kuriuose dalyvavo daugiau kaip </w:t>
      </w:r>
      <w:r w:rsidR="00507621" w:rsidRPr="00DD5200">
        <w:rPr>
          <w:szCs w:val="20"/>
        </w:rPr>
        <w:t>20</w:t>
      </w:r>
      <w:r w:rsidRPr="00DD5200">
        <w:rPr>
          <w:szCs w:val="20"/>
        </w:rPr>
        <w:t>0 000 pacientų.</w:t>
      </w:r>
    </w:p>
    <w:p w14:paraId="2CB0254B" w14:textId="77777777" w:rsidR="00D45239" w:rsidRPr="00DD5200" w:rsidRDefault="00D45239" w:rsidP="00D45239">
      <w:pPr>
        <w:tabs>
          <w:tab w:val="left" w:pos="720"/>
        </w:tabs>
        <w:snapToGrid w:val="0"/>
        <w:rPr>
          <w:szCs w:val="20"/>
        </w:rPr>
      </w:pPr>
    </w:p>
    <w:p w14:paraId="7C938A08" w14:textId="77777777" w:rsidR="00D45239" w:rsidRPr="00DD5200" w:rsidRDefault="00D45239" w:rsidP="00D45239">
      <w:pPr>
        <w:tabs>
          <w:tab w:val="left" w:pos="720"/>
        </w:tabs>
        <w:snapToGrid w:val="0"/>
        <w:rPr>
          <w:rFonts w:ascii="Calibri" w:eastAsia="Calibri" w:hAnsi="Calibri"/>
          <w:szCs w:val="22"/>
        </w:rPr>
      </w:pPr>
      <w:r w:rsidRPr="00DD5200">
        <w:rPr>
          <w:rFonts w:eastAsia="Times New Roman"/>
          <w:szCs w:val="20"/>
        </w:rPr>
        <w:lastRenderedPageBreak/>
        <w:t>Nepageidaujamo poveikio dažnis apibūdinamas taip: labai dažnas (≥ 1/10), dažnas (nuo ≥ 1/100 iki &lt; 1/10), nedažnas (nuo ≥ 1/1 000 iki &lt; 1/100), retas (nuo ≥ 1/10 000 iki &lt; 1/1000), labai retas (&lt; 1/10 000) ir nežinomas (negali būti apskaičiuotas pagal turimus duomenis).</w:t>
      </w:r>
    </w:p>
    <w:p w14:paraId="73F4FD43" w14:textId="77777777" w:rsidR="001D7624" w:rsidRPr="00DD5200" w:rsidRDefault="001D7624" w:rsidP="001D7624">
      <w:pPr>
        <w:rPr>
          <w:bCs/>
          <w:szCs w:val="22"/>
        </w:rPr>
      </w:pPr>
    </w:p>
    <w:p w14:paraId="18A4D712" w14:textId="77777777" w:rsidR="001D7624" w:rsidRPr="00DD5200" w:rsidRDefault="001D7624" w:rsidP="001D7624">
      <w:pPr>
        <w:ind w:left="567" w:hanging="567"/>
        <w:rPr>
          <w:bCs/>
          <w:i/>
          <w:szCs w:val="22"/>
        </w:rPr>
      </w:pPr>
      <w:r w:rsidRPr="00DD5200">
        <w:rPr>
          <w:bCs/>
          <w:i/>
          <w:szCs w:val="22"/>
        </w:rPr>
        <w:t>Imuninės sistemos sutrikimai</w:t>
      </w:r>
    </w:p>
    <w:p w14:paraId="06DB9E64" w14:textId="282E94B4" w:rsidR="001D7624" w:rsidRPr="00DD5200" w:rsidRDefault="001D7624" w:rsidP="001D7624">
      <w:pPr>
        <w:rPr>
          <w:szCs w:val="22"/>
        </w:rPr>
      </w:pPr>
      <w:r w:rsidRPr="00DD5200">
        <w:rPr>
          <w:bCs/>
          <w:szCs w:val="22"/>
        </w:rPr>
        <w:t>Ret</w:t>
      </w:r>
      <w:r w:rsidR="00344B7F">
        <w:rPr>
          <w:bCs/>
          <w:szCs w:val="22"/>
        </w:rPr>
        <w:t>as</w:t>
      </w:r>
      <w:r w:rsidRPr="00DD5200">
        <w:rPr>
          <w:bCs/>
          <w:szCs w:val="22"/>
        </w:rPr>
        <w:t>: padidėjusio jautrumo reakcija</w:t>
      </w:r>
      <w:r w:rsidR="00C0539D" w:rsidRPr="00DD5200">
        <w:rPr>
          <w:bCs/>
          <w:szCs w:val="22"/>
        </w:rPr>
        <w:t xml:space="preserve"> (</w:t>
      </w:r>
      <w:r w:rsidR="002337D3" w:rsidRPr="00DD5200">
        <w:rPr>
          <w:bCs/>
          <w:szCs w:val="22"/>
        </w:rPr>
        <w:t>gali būti pavojinga gyvybei ar mirtina</w:t>
      </w:r>
      <w:r w:rsidR="00C0539D" w:rsidRPr="00DD5200">
        <w:rPr>
          <w:bCs/>
          <w:szCs w:val="22"/>
        </w:rPr>
        <w:t xml:space="preserve">), </w:t>
      </w:r>
      <w:r w:rsidRPr="00DD5200">
        <w:rPr>
          <w:bCs/>
          <w:szCs w:val="22"/>
        </w:rPr>
        <w:t xml:space="preserve">įskaitant dusulį, </w:t>
      </w:r>
      <w:r w:rsidR="00344B7F">
        <w:rPr>
          <w:bCs/>
          <w:szCs w:val="22"/>
        </w:rPr>
        <w:t>iš</w:t>
      </w:r>
      <w:r w:rsidRPr="00DD5200">
        <w:rPr>
          <w:bCs/>
          <w:szCs w:val="22"/>
        </w:rPr>
        <w:t xml:space="preserve">bėrimą, </w:t>
      </w:r>
      <w:proofErr w:type="spellStart"/>
      <w:r w:rsidRPr="00DD5200">
        <w:rPr>
          <w:bCs/>
          <w:szCs w:val="22"/>
        </w:rPr>
        <w:t>eritemą</w:t>
      </w:r>
      <w:proofErr w:type="spellEnd"/>
      <w:r w:rsidRPr="00DD5200">
        <w:rPr>
          <w:bCs/>
          <w:szCs w:val="22"/>
        </w:rPr>
        <w:t xml:space="preserve">, dilgėlinę, niežėjimą, odos reakciją, </w:t>
      </w:r>
      <w:r w:rsidRPr="00DD5200">
        <w:rPr>
          <w:szCs w:val="22"/>
        </w:rPr>
        <w:t xml:space="preserve">konjunktyvitą, kosulį, rinitą, čiaudulį, </w:t>
      </w:r>
      <w:proofErr w:type="spellStart"/>
      <w:r w:rsidRPr="00DD5200">
        <w:rPr>
          <w:bCs/>
          <w:szCs w:val="22"/>
        </w:rPr>
        <w:t>vaskulitą</w:t>
      </w:r>
      <w:proofErr w:type="spellEnd"/>
      <w:r w:rsidRPr="00DD5200">
        <w:rPr>
          <w:bCs/>
          <w:szCs w:val="22"/>
        </w:rPr>
        <w:t xml:space="preserve">, </w:t>
      </w:r>
      <w:proofErr w:type="spellStart"/>
      <w:r w:rsidRPr="00DD5200">
        <w:rPr>
          <w:bCs/>
          <w:szCs w:val="22"/>
        </w:rPr>
        <w:t>angio</w:t>
      </w:r>
      <w:r w:rsidR="0061300C" w:rsidRPr="00DD5200">
        <w:rPr>
          <w:bCs/>
          <w:szCs w:val="22"/>
        </w:rPr>
        <w:t>neurozinę</w:t>
      </w:r>
      <w:proofErr w:type="spellEnd"/>
      <w:r w:rsidR="0061300C" w:rsidRPr="00DD5200">
        <w:rPr>
          <w:bCs/>
          <w:szCs w:val="22"/>
        </w:rPr>
        <w:t xml:space="preserve"> </w:t>
      </w:r>
      <w:r w:rsidRPr="00DD5200">
        <w:rPr>
          <w:bCs/>
          <w:szCs w:val="22"/>
        </w:rPr>
        <w:t xml:space="preserve">edemą, </w:t>
      </w:r>
      <w:proofErr w:type="spellStart"/>
      <w:r w:rsidRPr="00DD5200">
        <w:rPr>
          <w:bCs/>
          <w:szCs w:val="22"/>
        </w:rPr>
        <w:t>laringinę</w:t>
      </w:r>
      <w:proofErr w:type="spellEnd"/>
      <w:r w:rsidRPr="00DD5200">
        <w:rPr>
          <w:bCs/>
          <w:szCs w:val="22"/>
        </w:rPr>
        <w:t xml:space="preserve"> edemą, </w:t>
      </w:r>
      <w:proofErr w:type="spellStart"/>
      <w:r w:rsidRPr="00DD5200">
        <w:rPr>
          <w:szCs w:val="22"/>
        </w:rPr>
        <w:t>laringospazmą</w:t>
      </w:r>
      <w:proofErr w:type="spellEnd"/>
      <w:r w:rsidRPr="00DD5200">
        <w:rPr>
          <w:szCs w:val="22"/>
        </w:rPr>
        <w:t xml:space="preserve">, </w:t>
      </w:r>
      <w:proofErr w:type="spellStart"/>
      <w:r w:rsidRPr="00DD5200">
        <w:rPr>
          <w:szCs w:val="22"/>
        </w:rPr>
        <w:t>bronchospazmą</w:t>
      </w:r>
      <w:proofErr w:type="spellEnd"/>
      <w:r w:rsidRPr="00DD5200">
        <w:rPr>
          <w:szCs w:val="22"/>
        </w:rPr>
        <w:t xml:space="preserve"> arba </w:t>
      </w:r>
      <w:proofErr w:type="spellStart"/>
      <w:r w:rsidRPr="00DD5200">
        <w:rPr>
          <w:szCs w:val="22"/>
        </w:rPr>
        <w:t>nekardiogeninę</w:t>
      </w:r>
      <w:proofErr w:type="spellEnd"/>
      <w:r w:rsidRPr="00DD5200">
        <w:rPr>
          <w:szCs w:val="22"/>
        </w:rPr>
        <w:t xml:space="preserve"> plaučių edemą. Jos gali pasireikšti iš karto po injekcijos ir gali būti prasidedančio šoko požymiai. Su padidėjusiu jautrumu susijusios odos reakcijos gali pasireikšti praėjus keletui dienų po injekcijos.</w:t>
      </w:r>
    </w:p>
    <w:p w14:paraId="1E828A3A" w14:textId="1E0B82A0" w:rsidR="002337D3" w:rsidRPr="00DD5200" w:rsidRDefault="002337D3" w:rsidP="001D7624">
      <w:pPr>
        <w:rPr>
          <w:bCs/>
          <w:szCs w:val="22"/>
        </w:rPr>
      </w:pPr>
      <w:r w:rsidRPr="00DD5200">
        <w:rPr>
          <w:szCs w:val="22"/>
        </w:rPr>
        <w:t>Labai ret</w:t>
      </w:r>
      <w:r w:rsidR="00344B7F">
        <w:rPr>
          <w:szCs w:val="22"/>
        </w:rPr>
        <w:t>as</w:t>
      </w:r>
      <w:r w:rsidRPr="00DD5200">
        <w:rPr>
          <w:szCs w:val="22"/>
        </w:rPr>
        <w:t>: anafilaksinė</w:t>
      </w:r>
      <w:r w:rsidR="00C0539D" w:rsidRPr="00DD5200">
        <w:rPr>
          <w:szCs w:val="22"/>
        </w:rPr>
        <w:t>s</w:t>
      </w:r>
      <w:r w:rsidRPr="00DD5200">
        <w:rPr>
          <w:szCs w:val="22"/>
        </w:rPr>
        <w:t>/</w:t>
      </w:r>
      <w:proofErr w:type="spellStart"/>
      <w:r w:rsidRPr="00DD5200">
        <w:rPr>
          <w:szCs w:val="22"/>
        </w:rPr>
        <w:t>anafilaktoidinė</w:t>
      </w:r>
      <w:r w:rsidR="00C0539D" w:rsidRPr="00DD5200">
        <w:rPr>
          <w:szCs w:val="22"/>
        </w:rPr>
        <w:t>s</w:t>
      </w:r>
      <w:proofErr w:type="spellEnd"/>
      <w:r w:rsidRPr="00DD5200">
        <w:rPr>
          <w:szCs w:val="22"/>
        </w:rPr>
        <w:t xml:space="preserve"> reakcij</w:t>
      </w:r>
      <w:r w:rsidR="00C0539D" w:rsidRPr="00DD5200">
        <w:rPr>
          <w:szCs w:val="22"/>
        </w:rPr>
        <w:t>os</w:t>
      </w:r>
      <w:r w:rsidRPr="00DD5200">
        <w:rPr>
          <w:szCs w:val="22"/>
        </w:rPr>
        <w:t xml:space="preserve"> (gali būti pavojing</w:t>
      </w:r>
      <w:r w:rsidR="00F172BC" w:rsidRPr="00DD5200">
        <w:rPr>
          <w:szCs w:val="22"/>
        </w:rPr>
        <w:t>os</w:t>
      </w:r>
      <w:r w:rsidRPr="00DD5200">
        <w:rPr>
          <w:szCs w:val="22"/>
        </w:rPr>
        <w:t xml:space="preserve"> gyvybei arba mirtin</w:t>
      </w:r>
      <w:r w:rsidR="00F172BC" w:rsidRPr="00DD5200">
        <w:rPr>
          <w:szCs w:val="22"/>
        </w:rPr>
        <w:t>os</w:t>
      </w:r>
      <w:r w:rsidRPr="00DD5200">
        <w:rPr>
          <w:szCs w:val="22"/>
        </w:rPr>
        <w:t>).</w:t>
      </w:r>
    </w:p>
    <w:p w14:paraId="3258156E" w14:textId="33AB02D8" w:rsidR="001D7624" w:rsidRPr="00DD5200" w:rsidRDefault="001D7624" w:rsidP="001D7624">
      <w:pPr>
        <w:ind w:left="567" w:hanging="567"/>
        <w:rPr>
          <w:szCs w:val="22"/>
        </w:rPr>
      </w:pPr>
      <w:r w:rsidRPr="00DD5200">
        <w:rPr>
          <w:bCs/>
          <w:szCs w:val="22"/>
        </w:rPr>
        <w:t xml:space="preserve">Dažnis nežinomas: </w:t>
      </w:r>
      <w:r w:rsidRPr="00DD5200">
        <w:rPr>
          <w:szCs w:val="22"/>
        </w:rPr>
        <w:t>anafilaksinis/</w:t>
      </w:r>
      <w:proofErr w:type="spellStart"/>
      <w:r w:rsidRPr="00DD5200">
        <w:rPr>
          <w:iCs/>
          <w:szCs w:val="22"/>
        </w:rPr>
        <w:t>anafilaktoidinis</w:t>
      </w:r>
      <w:proofErr w:type="spellEnd"/>
      <w:r w:rsidRPr="00DD5200">
        <w:rPr>
          <w:szCs w:val="22"/>
        </w:rPr>
        <w:t xml:space="preserve"> šokas</w:t>
      </w:r>
      <w:r w:rsidR="00C0539D" w:rsidRPr="00DD5200">
        <w:rPr>
          <w:szCs w:val="22"/>
        </w:rPr>
        <w:t xml:space="preserve"> (gali būti pavojinga</w:t>
      </w:r>
      <w:r w:rsidR="00344B7F">
        <w:rPr>
          <w:szCs w:val="22"/>
        </w:rPr>
        <w:t>s</w:t>
      </w:r>
      <w:r w:rsidR="00C0539D" w:rsidRPr="00DD5200">
        <w:rPr>
          <w:szCs w:val="22"/>
        </w:rPr>
        <w:t xml:space="preserve"> gyvybei arba mirtina</w:t>
      </w:r>
      <w:r w:rsidR="00344B7F">
        <w:rPr>
          <w:szCs w:val="22"/>
        </w:rPr>
        <w:t>s</w:t>
      </w:r>
      <w:r w:rsidR="00C0539D" w:rsidRPr="00DD5200">
        <w:rPr>
          <w:szCs w:val="22"/>
        </w:rPr>
        <w:t>).</w:t>
      </w:r>
    </w:p>
    <w:p w14:paraId="47D5C00B" w14:textId="5C258CC1" w:rsidR="002337D3" w:rsidRPr="00DD5200" w:rsidRDefault="002337D3" w:rsidP="001D7624">
      <w:pPr>
        <w:ind w:left="567" w:hanging="567"/>
        <w:rPr>
          <w:szCs w:val="22"/>
        </w:rPr>
      </w:pPr>
    </w:p>
    <w:p w14:paraId="0868B02B" w14:textId="77777777" w:rsidR="001D7624" w:rsidRPr="00DD5200" w:rsidRDefault="001D7624" w:rsidP="00DB192D">
      <w:pPr>
        <w:keepNext/>
        <w:keepLines/>
        <w:ind w:left="567" w:hanging="567"/>
        <w:rPr>
          <w:bCs/>
          <w:i/>
          <w:szCs w:val="22"/>
        </w:rPr>
      </w:pPr>
      <w:r w:rsidRPr="00DD5200">
        <w:rPr>
          <w:bCs/>
          <w:i/>
          <w:szCs w:val="22"/>
        </w:rPr>
        <w:t>Nervų sistemos sutrikimai</w:t>
      </w:r>
    </w:p>
    <w:p w14:paraId="333B079C" w14:textId="44437568" w:rsidR="001D7624" w:rsidRPr="00DD5200" w:rsidRDefault="00C0539D" w:rsidP="00DB192D">
      <w:pPr>
        <w:keepNext/>
        <w:keepLines/>
        <w:ind w:left="567" w:hanging="567"/>
        <w:rPr>
          <w:bCs/>
          <w:szCs w:val="22"/>
        </w:rPr>
      </w:pPr>
      <w:r w:rsidRPr="00DD5200">
        <w:rPr>
          <w:bCs/>
          <w:szCs w:val="22"/>
        </w:rPr>
        <w:t>Nedažn</w:t>
      </w:r>
      <w:r w:rsidR="00F172BC" w:rsidRPr="00DD5200">
        <w:rPr>
          <w:bCs/>
          <w:szCs w:val="22"/>
        </w:rPr>
        <w:t>as</w:t>
      </w:r>
      <w:r w:rsidR="001D7624" w:rsidRPr="00DD5200">
        <w:rPr>
          <w:bCs/>
          <w:szCs w:val="22"/>
        </w:rPr>
        <w:t>: galvos skausmas.</w:t>
      </w:r>
    </w:p>
    <w:p w14:paraId="7A9FC907" w14:textId="3A9F07AC" w:rsidR="001D7624" w:rsidRPr="00DD5200" w:rsidRDefault="001D7624" w:rsidP="001D7624">
      <w:pPr>
        <w:ind w:left="567" w:hanging="567"/>
        <w:rPr>
          <w:bCs/>
          <w:szCs w:val="22"/>
        </w:rPr>
      </w:pPr>
      <w:r w:rsidRPr="00DD5200">
        <w:rPr>
          <w:bCs/>
          <w:szCs w:val="22"/>
        </w:rPr>
        <w:t>Labai ret</w:t>
      </w:r>
      <w:r w:rsidR="00344B7F">
        <w:rPr>
          <w:bCs/>
          <w:szCs w:val="22"/>
        </w:rPr>
        <w:t>as</w:t>
      </w:r>
      <w:r w:rsidRPr="00DD5200">
        <w:rPr>
          <w:bCs/>
          <w:szCs w:val="22"/>
        </w:rPr>
        <w:t>: skonio jutimo sutrikimas (trumpalaikis metalo skonis)</w:t>
      </w:r>
      <w:r w:rsidR="00C0539D" w:rsidRPr="00DD5200">
        <w:rPr>
          <w:bCs/>
          <w:szCs w:val="22"/>
        </w:rPr>
        <w:t xml:space="preserve">, </w:t>
      </w:r>
      <w:proofErr w:type="spellStart"/>
      <w:r w:rsidR="00C0539D" w:rsidRPr="00DD5200">
        <w:rPr>
          <w:bCs/>
          <w:szCs w:val="22"/>
        </w:rPr>
        <w:t>vazovagalinė</w:t>
      </w:r>
      <w:proofErr w:type="spellEnd"/>
      <w:r w:rsidR="00C0539D" w:rsidRPr="00DD5200">
        <w:rPr>
          <w:bCs/>
          <w:szCs w:val="22"/>
        </w:rPr>
        <w:t xml:space="preserve"> sinkopė.</w:t>
      </w:r>
    </w:p>
    <w:p w14:paraId="3CC2C8AA" w14:textId="77777777" w:rsidR="001D7624" w:rsidRPr="00DD5200" w:rsidRDefault="001D7624" w:rsidP="00DB192D">
      <w:pPr>
        <w:rPr>
          <w:bCs/>
          <w:szCs w:val="22"/>
        </w:rPr>
      </w:pPr>
    </w:p>
    <w:p w14:paraId="17990890" w14:textId="77777777" w:rsidR="001D7624" w:rsidRPr="00DD5200" w:rsidRDefault="001D7624" w:rsidP="001D7624">
      <w:pPr>
        <w:keepNext/>
        <w:ind w:left="567" w:hanging="567"/>
        <w:rPr>
          <w:bCs/>
          <w:i/>
          <w:szCs w:val="22"/>
        </w:rPr>
      </w:pPr>
      <w:r w:rsidRPr="00DD5200">
        <w:rPr>
          <w:bCs/>
          <w:i/>
          <w:szCs w:val="22"/>
        </w:rPr>
        <w:t>Širdies sutrikimai</w:t>
      </w:r>
    </w:p>
    <w:p w14:paraId="64EA37E1" w14:textId="01F61945" w:rsidR="001D7624" w:rsidRPr="00DD5200" w:rsidRDefault="001D7624" w:rsidP="001D7624">
      <w:pPr>
        <w:keepNext/>
        <w:ind w:left="567" w:hanging="567"/>
        <w:rPr>
          <w:bCs/>
          <w:szCs w:val="22"/>
        </w:rPr>
      </w:pPr>
      <w:r w:rsidRPr="00DD5200">
        <w:rPr>
          <w:bCs/>
          <w:szCs w:val="22"/>
        </w:rPr>
        <w:t>Ret</w:t>
      </w:r>
      <w:r w:rsidR="00344B7F">
        <w:rPr>
          <w:bCs/>
          <w:szCs w:val="22"/>
        </w:rPr>
        <w:t>as</w:t>
      </w:r>
      <w:r w:rsidRPr="00DD5200">
        <w:rPr>
          <w:bCs/>
          <w:szCs w:val="22"/>
        </w:rPr>
        <w:t>: bradikardija.</w:t>
      </w:r>
    </w:p>
    <w:p w14:paraId="086E9C17" w14:textId="77777777" w:rsidR="001D7624" w:rsidRPr="00DD5200" w:rsidRDefault="001D7624" w:rsidP="001D7624">
      <w:pPr>
        <w:ind w:left="567" w:hanging="567"/>
        <w:rPr>
          <w:bCs/>
          <w:szCs w:val="22"/>
        </w:rPr>
      </w:pPr>
    </w:p>
    <w:p w14:paraId="1666E0AB" w14:textId="77777777" w:rsidR="001D7624" w:rsidRPr="00DD5200" w:rsidRDefault="001D7624" w:rsidP="001D7624">
      <w:pPr>
        <w:ind w:left="567" w:hanging="567"/>
        <w:rPr>
          <w:bCs/>
          <w:i/>
          <w:szCs w:val="22"/>
        </w:rPr>
      </w:pPr>
      <w:r w:rsidRPr="00DD5200">
        <w:rPr>
          <w:bCs/>
          <w:i/>
          <w:szCs w:val="22"/>
        </w:rPr>
        <w:t>Kraujagyslių sutrikimai.</w:t>
      </w:r>
    </w:p>
    <w:p w14:paraId="03C5D073" w14:textId="59341FFE" w:rsidR="001D7624" w:rsidRPr="00DD5200" w:rsidRDefault="001D7624" w:rsidP="001D7624">
      <w:pPr>
        <w:ind w:left="567" w:hanging="567"/>
        <w:rPr>
          <w:bCs/>
          <w:szCs w:val="22"/>
        </w:rPr>
      </w:pPr>
      <w:r w:rsidRPr="00DD5200">
        <w:rPr>
          <w:bCs/>
          <w:szCs w:val="22"/>
        </w:rPr>
        <w:t>Labai ret</w:t>
      </w:r>
      <w:r w:rsidR="00344B7F">
        <w:rPr>
          <w:bCs/>
          <w:szCs w:val="22"/>
        </w:rPr>
        <w:t>as</w:t>
      </w:r>
      <w:r w:rsidRPr="00DD5200">
        <w:rPr>
          <w:bCs/>
          <w:szCs w:val="22"/>
        </w:rPr>
        <w:t xml:space="preserve">: hipertenzija, </w:t>
      </w:r>
      <w:proofErr w:type="spellStart"/>
      <w:r w:rsidRPr="00DD5200">
        <w:rPr>
          <w:bCs/>
          <w:szCs w:val="22"/>
        </w:rPr>
        <w:t>hipotenzija</w:t>
      </w:r>
      <w:proofErr w:type="spellEnd"/>
      <w:r w:rsidRPr="00DD5200">
        <w:rPr>
          <w:bCs/>
          <w:szCs w:val="22"/>
        </w:rPr>
        <w:t>.</w:t>
      </w:r>
    </w:p>
    <w:p w14:paraId="56DA7476" w14:textId="77777777" w:rsidR="001D7624" w:rsidRPr="00DD5200" w:rsidRDefault="001D7624" w:rsidP="001D7624">
      <w:pPr>
        <w:ind w:left="567" w:hanging="567"/>
        <w:rPr>
          <w:bCs/>
          <w:szCs w:val="22"/>
        </w:rPr>
      </w:pPr>
    </w:p>
    <w:p w14:paraId="15B2C4E9" w14:textId="77777777" w:rsidR="001D7624" w:rsidRPr="00DD5200" w:rsidRDefault="001D7624" w:rsidP="001D7624">
      <w:pPr>
        <w:ind w:left="567" w:hanging="567"/>
        <w:rPr>
          <w:bCs/>
          <w:i/>
          <w:szCs w:val="22"/>
        </w:rPr>
      </w:pPr>
      <w:r w:rsidRPr="00DD5200">
        <w:rPr>
          <w:bCs/>
          <w:i/>
          <w:szCs w:val="22"/>
        </w:rPr>
        <w:t>Virškinimo trakto sutrikimai</w:t>
      </w:r>
    </w:p>
    <w:p w14:paraId="0638E3A8" w14:textId="3FBC2865" w:rsidR="001D7624" w:rsidRPr="00DD5200" w:rsidRDefault="001D7624" w:rsidP="001D7624">
      <w:pPr>
        <w:ind w:left="567" w:hanging="567"/>
        <w:rPr>
          <w:bCs/>
          <w:szCs w:val="22"/>
        </w:rPr>
      </w:pPr>
      <w:r w:rsidRPr="00DD5200">
        <w:rPr>
          <w:bCs/>
          <w:szCs w:val="22"/>
        </w:rPr>
        <w:t>Nedažn</w:t>
      </w:r>
      <w:r w:rsidR="00344B7F">
        <w:rPr>
          <w:bCs/>
          <w:szCs w:val="22"/>
        </w:rPr>
        <w:t>as</w:t>
      </w:r>
      <w:r w:rsidRPr="00DD5200">
        <w:rPr>
          <w:bCs/>
          <w:szCs w:val="22"/>
        </w:rPr>
        <w:t>: pykinimas.</w:t>
      </w:r>
    </w:p>
    <w:p w14:paraId="4F8262AC" w14:textId="3066825C" w:rsidR="001D7624" w:rsidRPr="00DD5200" w:rsidRDefault="001D7624" w:rsidP="001D7624">
      <w:pPr>
        <w:ind w:left="567" w:hanging="567"/>
        <w:rPr>
          <w:bCs/>
          <w:szCs w:val="22"/>
        </w:rPr>
      </w:pPr>
      <w:r w:rsidRPr="00DD5200">
        <w:rPr>
          <w:bCs/>
          <w:szCs w:val="22"/>
        </w:rPr>
        <w:t>Ret</w:t>
      </w:r>
      <w:r w:rsidR="00344B7F">
        <w:rPr>
          <w:bCs/>
          <w:szCs w:val="22"/>
        </w:rPr>
        <w:t>as</w:t>
      </w:r>
      <w:r w:rsidRPr="00DD5200">
        <w:rPr>
          <w:bCs/>
          <w:szCs w:val="22"/>
        </w:rPr>
        <w:t>: vėmimas</w:t>
      </w:r>
      <w:r w:rsidR="00C0539D" w:rsidRPr="00DD5200">
        <w:rPr>
          <w:bCs/>
          <w:szCs w:val="22"/>
        </w:rPr>
        <w:t>, pilvo skausmas.</w:t>
      </w:r>
    </w:p>
    <w:p w14:paraId="581034A1" w14:textId="67A3CAD4" w:rsidR="001D7624" w:rsidRPr="00DD5200" w:rsidRDefault="001D7624" w:rsidP="001D7624">
      <w:pPr>
        <w:ind w:left="567" w:hanging="567"/>
        <w:rPr>
          <w:bCs/>
          <w:szCs w:val="22"/>
        </w:rPr>
      </w:pPr>
      <w:r w:rsidRPr="00DD5200">
        <w:rPr>
          <w:bCs/>
          <w:szCs w:val="22"/>
        </w:rPr>
        <w:t>Labai ret</w:t>
      </w:r>
      <w:r w:rsidR="00344B7F">
        <w:rPr>
          <w:bCs/>
          <w:szCs w:val="22"/>
        </w:rPr>
        <w:t>as</w:t>
      </w:r>
      <w:r w:rsidRPr="00DD5200">
        <w:rPr>
          <w:bCs/>
          <w:szCs w:val="22"/>
        </w:rPr>
        <w:t>: viduriavimas</w:t>
      </w:r>
      <w:r w:rsidR="00C0539D" w:rsidRPr="00DD5200">
        <w:rPr>
          <w:bCs/>
          <w:szCs w:val="22"/>
        </w:rPr>
        <w:t>.</w:t>
      </w:r>
    </w:p>
    <w:p w14:paraId="00BFDDA8" w14:textId="77777777" w:rsidR="001D7624" w:rsidRPr="00DD5200" w:rsidRDefault="001D7624" w:rsidP="001D7624">
      <w:pPr>
        <w:ind w:left="567" w:hanging="567"/>
        <w:rPr>
          <w:bCs/>
          <w:szCs w:val="22"/>
        </w:rPr>
      </w:pPr>
      <w:r w:rsidRPr="00DD5200">
        <w:rPr>
          <w:bCs/>
          <w:szCs w:val="22"/>
        </w:rPr>
        <w:t>Dažnis nežinomas: seilių liaukų padidėjimas.</w:t>
      </w:r>
    </w:p>
    <w:p w14:paraId="5BA72F5A" w14:textId="77777777" w:rsidR="001D7624" w:rsidRPr="00DD5200" w:rsidRDefault="001D7624" w:rsidP="001D7624">
      <w:pPr>
        <w:ind w:left="567" w:hanging="567"/>
        <w:rPr>
          <w:bCs/>
          <w:szCs w:val="22"/>
        </w:rPr>
      </w:pPr>
    </w:p>
    <w:p w14:paraId="37D067D0" w14:textId="77777777" w:rsidR="001D7624" w:rsidRPr="00DD5200" w:rsidRDefault="001D7624" w:rsidP="001D7624">
      <w:pPr>
        <w:ind w:left="567" w:hanging="567"/>
        <w:rPr>
          <w:bCs/>
          <w:i/>
          <w:szCs w:val="22"/>
        </w:rPr>
      </w:pPr>
      <w:r w:rsidRPr="00DD5200">
        <w:rPr>
          <w:bCs/>
          <w:i/>
          <w:szCs w:val="22"/>
        </w:rPr>
        <w:t>Bendrieji sutrikimai ir vartojimo vietos pažeidimai</w:t>
      </w:r>
    </w:p>
    <w:p w14:paraId="512B6CE1" w14:textId="11A904D4" w:rsidR="001D7624" w:rsidRPr="00DD5200" w:rsidRDefault="001D7624" w:rsidP="001D7624">
      <w:pPr>
        <w:ind w:left="567" w:hanging="567"/>
        <w:rPr>
          <w:bCs/>
          <w:szCs w:val="22"/>
        </w:rPr>
      </w:pPr>
      <w:r w:rsidRPr="00DD5200">
        <w:rPr>
          <w:bCs/>
          <w:szCs w:val="22"/>
        </w:rPr>
        <w:t>Dažn</w:t>
      </w:r>
      <w:r w:rsidR="00344B7F">
        <w:rPr>
          <w:bCs/>
          <w:szCs w:val="22"/>
        </w:rPr>
        <w:t>as</w:t>
      </w:r>
      <w:r w:rsidRPr="00DD5200">
        <w:rPr>
          <w:bCs/>
          <w:szCs w:val="22"/>
        </w:rPr>
        <w:t>: šilumos pojūtis.</w:t>
      </w:r>
    </w:p>
    <w:p w14:paraId="09FCD72C" w14:textId="1C2AFC61" w:rsidR="001D7624" w:rsidRPr="00DD5200" w:rsidRDefault="001D7624" w:rsidP="001D7624">
      <w:pPr>
        <w:ind w:left="567" w:hanging="567"/>
        <w:rPr>
          <w:bCs/>
          <w:szCs w:val="22"/>
        </w:rPr>
      </w:pPr>
      <w:r w:rsidRPr="00DD5200">
        <w:rPr>
          <w:bCs/>
          <w:szCs w:val="22"/>
        </w:rPr>
        <w:t>Nedažn</w:t>
      </w:r>
      <w:r w:rsidR="00344B7F">
        <w:rPr>
          <w:bCs/>
          <w:szCs w:val="22"/>
        </w:rPr>
        <w:t>as</w:t>
      </w:r>
      <w:r w:rsidRPr="00DD5200">
        <w:rPr>
          <w:bCs/>
          <w:szCs w:val="22"/>
        </w:rPr>
        <w:t xml:space="preserve">: </w:t>
      </w:r>
      <w:proofErr w:type="spellStart"/>
      <w:r w:rsidRPr="00DD5200">
        <w:rPr>
          <w:bCs/>
          <w:szCs w:val="22"/>
        </w:rPr>
        <w:t>hiperhidrozė</w:t>
      </w:r>
      <w:proofErr w:type="spellEnd"/>
      <w:r w:rsidRPr="00DD5200">
        <w:rPr>
          <w:szCs w:val="22"/>
        </w:rPr>
        <w:t xml:space="preserve">, šalčio jutimas, </w:t>
      </w:r>
      <w:proofErr w:type="spellStart"/>
      <w:r w:rsidRPr="00DD5200">
        <w:rPr>
          <w:szCs w:val="22"/>
        </w:rPr>
        <w:t>vazovagalinės</w:t>
      </w:r>
      <w:proofErr w:type="spellEnd"/>
      <w:r w:rsidRPr="00DD5200">
        <w:rPr>
          <w:szCs w:val="22"/>
        </w:rPr>
        <w:t xml:space="preserve"> reakcijos.</w:t>
      </w:r>
    </w:p>
    <w:p w14:paraId="43D767E2" w14:textId="3820D407" w:rsidR="001D7624" w:rsidRPr="00DD5200" w:rsidRDefault="001D7624" w:rsidP="001D7624">
      <w:pPr>
        <w:ind w:left="567" w:hanging="567"/>
        <w:rPr>
          <w:bCs/>
          <w:szCs w:val="22"/>
        </w:rPr>
      </w:pPr>
      <w:r w:rsidRPr="00DD5200">
        <w:rPr>
          <w:bCs/>
          <w:szCs w:val="22"/>
        </w:rPr>
        <w:t>Ret</w:t>
      </w:r>
      <w:r w:rsidR="00344B7F">
        <w:rPr>
          <w:bCs/>
          <w:szCs w:val="22"/>
        </w:rPr>
        <w:t>as</w:t>
      </w:r>
      <w:r w:rsidRPr="00DD5200">
        <w:rPr>
          <w:bCs/>
          <w:szCs w:val="22"/>
        </w:rPr>
        <w:t>: karščiavimas.</w:t>
      </w:r>
    </w:p>
    <w:p w14:paraId="39B92C15" w14:textId="5E72F29F" w:rsidR="001D7624" w:rsidRPr="00DD5200" w:rsidRDefault="001D7624" w:rsidP="001D7624">
      <w:pPr>
        <w:ind w:left="567" w:hanging="567"/>
        <w:rPr>
          <w:bCs/>
          <w:szCs w:val="22"/>
        </w:rPr>
      </w:pPr>
      <w:r w:rsidRPr="00DD5200">
        <w:rPr>
          <w:bCs/>
          <w:szCs w:val="22"/>
        </w:rPr>
        <w:t>Labai ret</w:t>
      </w:r>
      <w:r w:rsidR="00344B7F">
        <w:rPr>
          <w:bCs/>
          <w:szCs w:val="22"/>
        </w:rPr>
        <w:t>as</w:t>
      </w:r>
      <w:r w:rsidRPr="00DD5200">
        <w:rPr>
          <w:bCs/>
          <w:szCs w:val="22"/>
        </w:rPr>
        <w:t>: drebulys (šiurpulys).</w:t>
      </w:r>
    </w:p>
    <w:p w14:paraId="0FDCF973" w14:textId="77777777" w:rsidR="001D7624" w:rsidRPr="00DD5200" w:rsidRDefault="001D7624" w:rsidP="001D7624">
      <w:pPr>
        <w:rPr>
          <w:bCs/>
          <w:szCs w:val="22"/>
        </w:rPr>
      </w:pPr>
    </w:p>
    <w:p w14:paraId="2B5A5FC2" w14:textId="77777777" w:rsidR="001D7624" w:rsidRPr="00DD5200" w:rsidRDefault="001D7624" w:rsidP="001D7624">
      <w:pPr>
        <w:rPr>
          <w:bCs/>
          <w:szCs w:val="22"/>
          <w:u w:val="single"/>
        </w:rPr>
      </w:pPr>
      <w:r w:rsidRPr="00DD5200">
        <w:rPr>
          <w:bCs/>
          <w:szCs w:val="22"/>
          <w:u w:val="single"/>
        </w:rPr>
        <w:t>Suleidus į kraujagysles (į veną ar arteriją)</w:t>
      </w:r>
    </w:p>
    <w:p w14:paraId="41DBC103" w14:textId="77777777" w:rsidR="00F706D7" w:rsidRDefault="00F706D7" w:rsidP="00F706D7">
      <w:pPr>
        <w:tabs>
          <w:tab w:val="left" w:pos="567"/>
        </w:tabs>
        <w:snapToGrid w:val="0"/>
        <w:rPr>
          <w:rFonts w:eastAsia="Times New Roman"/>
          <w:i/>
          <w:iCs/>
          <w:szCs w:val="20"/>
        </w:rPr>
      </w:pPr>
      <w:r w:rsidRPr="00DD5200">
        <w:rPr>
          <w:rFonts w:eastAsia="Times New Roman"/>
          <w:i/>
          <w:iCs/>
          <w:szCs w:val="20"/>
        </w:rPr>
        <w:t xml:space="preserve">Pirmiausia perskaitykite poskyrį „Bendroji informacija“. Toliau kartu su dažniu nurodyti </w:t>
      </w:r>
      <w:r w:rsidRPr="00DD5200">
        <w:rPr>
          <w:rFonts w:eastAsia="Times New Roman"/>
          <w:i/>
          <w:iCs/>
          <w:szCs w:val="20"/>
          <w:u w:val="single"/>
        </w:rPr>
        <w:t xml:space="preserve">tik </w:t>
      </w:r>
      <w:r w:rsidRPr="00DD5200">
        <w:rPr>
          <w:rFonts w:eastAsia="Times New Roman"/>
          <w:i/>
          <w:iCs/>
          <w:szCs w:val="20"/>
        </w:rPr>
        <w:t xml:space="preserve">nepageidaujami reiškiniai, galintys pasireikšti į kraujagyslę pavartojus </w:t>
      </w:r>
      <w:proofErr w:type="spellStart"/>
      <w:r w:rsidRPr="00DD5200">
        <w:rPr>
          <w:rFonts w:eastAsia="Times New Roman"/>
          <w:i/>
          <w:iCs/>
          <w:szCs w:val="20"/>
        </w:rPr>
        <w:t>nejoninės</w:t>
      </w:r>
      <w:proofErr w:type="spellEnd"/>
      <w:r w:rsidRPr="00DD5200">
        <w:rPr>
          <w:rFonts w:eastAsia="Times New Roman"/>
          <w:i/>
          <w:iCs/>
          <w:szCs w:val="20"/>
        </w:rPr>
        <w:t xml:space="preserve"> </w:t>
      </w:r>
      <w:proofErr w:type="spellStart"/>
      <w:r w:rsidRPr="00DD5200">
        <w:rPr>
          <w:rFonts w:eastAsia="Times New Roman"/>
          <w:i/>
          <w:iCs/>
          <w:szCs w:val="20"/>
        </w:rPr>
        <w:t>monomerinės</w:t>
      </w:r>
      <w:proofErr w:type="spellEnd"/>
      <w:r w:rsidRPr="00DD5200">
        <w:rPr>
          <w:rFonts w:eastAsia="Times New Roman"/>
          <w:i/>
          <w:iCs/>
          <w:szCs w:val="20"/>
        </w:rPr>
        <w:t xml:space="preserve"> kontrastinės medžiagos.</w:t>
      </w:r>
    </w:p>
    <w:p w14:paraId="6C6CDE74" w14:textId="77777777" w:rsidR="008D6BAA" w:rsidRPr="00DD5200" w:rsidRDefault="008D6BAA" w:rsidP="00F706D7">
      <w:pPr>
        <w:tabs>
          <w:tab w:val="left" w:pos="567"/>
        </w:tabs>
        <w:snapToGrid w:val="0"/>
        <w:rPr>
          <w:rFonts w:eastAsia="Times New Roman"/>
          <w:i/>
          <w:iCs/>
          <w:szCs w:val="20"/>
        </w:rPr>
      </w:pPr>
    </w:p>
    <w:p w14:paraId="268879F7" w14:textId="77777777" w:rsidR="00F706D7" w:rsidRPr="00DD5200" w:rsidRDefault="00F706D7" w:rsidP="00F706D7">
      <w:pPr>
        <w:tabs>
          <w:tab w:val="left" w:pos="567"/>
        </w:tabs>
        <w:snapToGrid w:val="0"/>
        <w:rPr>
          <w:rFonts w:ascii="Calibri" w:eastAsia="Calibri" w:hAnsi="Calibri"/>
          <w:szCs w:val="22"/>
        </w:rPr>
      </w:pPr>
      <w:r w:rsidRPr="00DD5200">
        <w:rPr>
          <w:rFonts w:eastAsia="Times New Roman"/>
          <w:szCs w:val="20"/>
        </w:rPr>
        <w:t>Vartojimui į arteriją specifinio nepageidaujamo poveikio pobūdis priklauso nuo injekcijos vietos bei dozės. Selektyvi angiografija ir kitos procedūros, kurių metu tam tikrame organe būna didelė kontrastinės medžiagos koncentracija, gali būti susijusios su tų organų sutrikimu.</w:t>
      </w:r>
    </w:p>
    <w:p w14:paraId="1663D4A1" w14:textId="77777777" w:rsidR="001D7624" w:rsidRPr="00DD5200" w:rsidRDefault="001D7624" w:rsidP="001D7624">
      <w:pPr>
        <w:rPr>
          <w:szCs w:val="22"/>
        </w:rPr>
      </w:pPr>
    </w:p>
    <w:p w14:paraId="0EE0D2CC" w14:textId="77777777" w:rsidR="001D7624" w:rsidRPr="00DD5200" w:rsidRDefault="001D7624" w:rsidP="001D7624">
      <w:pPr>
        <w:ind w:left="567" w:hanging="567"/>
        <w:rPr>
          <w:bCs/>
          <w:i/>
          <w:szCs w:val="22"/>
        </w:rPr>
      </w:pPr>
      <w:r w:rsidRPr="00DD5200">
        <w:rPr>
          <w:bCs/>
          <w:i/>
          <w:szCs w:val="22"/>
        </w:rPr>
        <w:t>Kraujo ir limfinės sistemos sutrikimai</w:t>
      </w:r>
    </w:p>
    <w:p w14:paraId="62039953" w14:textId="77777777" w:rsidR="001D7624" w:rsidRPr="00DD5200" w:rsidRDefault="001D7624" w:rsidP="001D7624">
      <w:pPr>
        <w:ind w:left="567" w:hanging="567"/>
        <w:rPr>
          <w:bCs/>
          <w:szCs w:val="22"/>
        </w:rPr>
      </w:pPr>
      <w:r w:rsidRPr="00DD5200">
        <w:rPr>
          <w:bCs/>
          <w:szCs w:val="22"/>
        </w:rPr>
        <w:t xml:space="preserve">Dažnis nežinomas: </w:t>
      </w:r>
      <w:proofErr w:type="spellStart"/>
      <w:r w:rsidRPr="00DD5200">
        <w:rPr>
          <w:bCs/>
          <w:szCs w:val="22"/>
        </w:rPr>
        <w:t>trombocitopenija</w:t>
      </w:r>
      <w:proofErr w:type="spellEnd"/>
      <w:r w:rsidRPr="00DD5200">
        <w:rPr>
          <w:bCs/>
          <w:szCs w:val="22"/>
        </w:rPr>
        <w:t>.</w:t>
      </w:r>
    </w:p>
    <w:p w14:paraId="3F1DEE5A" w14:textId="77777777" w:rsidR="001D7624" w:rsidRPr="00DD5200" w:rsidRDefault="001D7624" w:rsidP="001D7624">
      <w:pPr>
        <w:rPr>
          <w:i/>
          <w:iCs/>
          <w:szCs w:val="22"/>
        </w:rPr>
      </w:pPr>
    </w:p>
    <w:p w14:paraId="7A4DCD6E" w14:textId="77777777" w:rsidR="001D7624" w:rsidRPr="00DD5200" w:rsidRDefault="001D7624" w:rsidP="001D7624">
      <w:pPr>
        <w:rPr>
          <w:i/>
          <w:iCs/>
          <w:szCs w:val="22"/>
        </w:rPr>
      </w:pPr>
      <w:r w:rsidRPr="00DD5200">
        <w:rPr>
          <w:i/>
          <w:iCs/>
          <w:szCs w:val="22"/>
        </w:rPr>
        <w:t>Endokrininiai sutrikimai</w:t>
      </w:r>
    </w:p>
    <w:p w14:paraId="15CEF3E4" w14:textId="65DC076F" w:rsidR="001D7624" w:rsidRPr="00DD5200" w:rsidRDefault="001D7624" w:rsidP="001D7624">
      <w:pPr>
        <w:rPr>
          <w:iCs/>
          <w:szCs w:val="22"/>
        </w:rPr>
      </w:pPr>
      <w:r w:rsidRPr="00DD5200">
        <w:rPr>
          <w:iCs/>
          <w:szCs w:val="22"/>
        </w:rPr>
        <w:t xml:space="preserve">Dažnis nežinomas: </w:t>
      </w:r>
      <w:proofErr w:type="spellStart"/>
      <w:r w:rsidRPr="00DD5200">
        <w:rPr>
          <w:iCs/>
          <w:szCs w:val="22"/>
        </w:rPr>
        <w:t>tirotoksikozė</w:t>
      </w:r>
      <w:proofErr w:type="spellEnd"/>
      <w:r w:rsidRPr="00DD5200">
        <w:rPr>
          <w:iCs/>
          <w:szCs w:val="22"/>
        </w:rPr>
        <w:t xml:space="preserve">, </w:t>
      </w:r>
      <w:r w:rsidR="00692ACF" w:rsidRPr="00DD5200">
        <w:rPr>
          <w:iCs/>
          <w:szCs w:val="22"/>
        </w:rPr>
        <w:t xml:space="preserve">laikinas </w:t>
      </w:r>
      <w:proofErr w:type="spellStart"/>
      <w:r w:rsidR="00692ACF" w:rsidRPr="00DD5200">
        <w:rPr>
          <w:iCs/>
          <w:szCs w:val="22"/>
        </w:rPr>
        <w:t>hipotiroidizmas</w:t>
      </w:r>
      <w:proofErr w:type="spellEnd"/>
      <w:r w:rsidR="00692ACF" w:rsidRPr="00DD5200">
        <w:rPr>
          <w:iCs/>
          <w:szCs w:val="22"/>
        </w:rPr>
        <w:t>.</w:t>
      </w:r>
    </w:p>
    <w:p w14:paraId="3F6F4047" w14:textId="77777777" w:rsidR="001D7624" w:rsidRPr="00DD5200" w:rsidRDefault="001D7624" w:rsidP="001D7624">
      <w:pPr>
        <w:rPr>
          <w:iCs/>
          <w:szCs w:val="22"/>
        </w:rPr>
      </w:pPr>
    </w:p>
    <w:p w14:paraId="2A01C474" w14:textId="77777777" w:rsidR="001D7624" w:rsidRPr="00DD5200" w:rsidRDefault="001D7624" w:rsidP="001D7624">
      <w:pPr>
        <w:rPr>
          <w:i/>
          <w:iCs/>
          <w:szCs w:val="22"/>
        </w:rPr>
      </w:pPr>
      <w:r w:rsidRPr="00DD5200">
        <w:rPr>
          <w:i/>
          <w:iCs/>
          <w:szCs w:val="22"/>
        </w:rPr>
        <w:t>Psichikos sutrikimai</w:t>
      </w:r>
    </w:p>
    <w:p w14:paraId="20DA55C2" w14:textId="77777777" w:rsidR="001D7624" w:rsidRPr="00DD5200" w:rsidRDefault="001D7624" w:rsidP="001D7624">
      <w:pPr>
        <w:rPr>
          <w:iCs/>
          <w:szCs w:val="22"/>
        </w:rPr>
      </w:pPr>
      <w:r w:rsidRPr="00DD5200">
        <w:rPr>
          <w:iCs/>
          <w:szCs w:val="22"/>
        </w:rPr>
        <w:t xml:space="preserve">Dažnis nežinomas: sumišimas, </w:t>
      </w:r>
      <w:r w:rsidRPr="00DD5200">
        <w:rPr>
          <w:szCs w:val="22"/>
        </w:rPr>
        <w:t>susijaudinimas (</w:t>
      </w:r>
      <w:proofErr w:type="spellStart"/>
      <w:r w:rsidRPr="00DD5200">
        <w:rPr>
          <w:szCs w:val="22"/>
        </w:rPr>
        <w:t>ažitacija</w:t>
      </w:r>
      <w:proofErr w:type="spellEnd"/>
      <w:r w:rsidRPr="00DD5200">
        <w:rPr>
          <w:szCs w:val="22"/>
        </w:rPr>
        <w:t>), neramumas, nerimas</w:t>
      </w:r>
      <w:r w:rsidRPr="00DD5200">
        <w:rPr>
          <w:iCs/>
          <w:szCs w:val="22"/>
        </w:rPr>
        <w:t>.</w:t>
      </w:r>
    </w:p>
    <w:p w14:paraId="7318AF1E" w14:textId="77777777" w:rsidR="001D7624" w:rsidRPr="00DD5200" w:rsidRDefault="001D7624" w:rsidP="001D7624">
      <w:pPr>
        <w:rPr>
          <w:iCs/>
          <w:szCs w:val="22"/>
        </w:rPr>
      </w:pPr>
    </w:p>
    <w:p w14:paraId="15030238" w14:textId="77777777" w:rsidR="001D7624" w:rsidRPr="00DD5200" w:rsidRDefault="001D7624" w:rsidP="001D7624">
      <w:pPr>
        <w:rPr>
          <w:i/>
          <w:iCs/>
          <w:szCs w:val="22"/>
        </w:rPr>
      </w:pPr>
      <w:r w:rsidRPr="00DD5200">
        <w:rPr>
          <w:i/>
          <w:iCs/>
          <w:szCs w:val="22"/>
        </w:rPr>
        <w:t>Nervų sistemos sutrikimai</w:t>
      </w:r>
    </w:p>
    <w:p w14:paraId="2F78DC9C" w14:textId="7AD2B50B" w:rsidR="001D7624" w:rsidRPr="00DD5200" w:rsidRDefault="001D7624" w:rsidP="001D7624">
      <w:pPr>
        <w:rPr>
          <w:iCs/>
          <w:szCs w:val="22"/>
        </w:rPr>
      </w:pPr>
      <w:r w:rsidRPr="00DD5200">
        <w:rPr>
          <w:iCs/>
          <w:szCs w:val="22"/>
        </w:rPr>
        <w:t>Ret</w:t>
      </w:r>
      <w:r w:rsidR="00344B7F">
        <w:rPr>
          <w:iCs/>
          <w:szCs w:val="22"/>
        </w:rPr>
        <w:t>as</w:t>
      </w:r>
      <w:r w:rsidRPr="00DD5200">
        <w:rPr>
          <w:iCs/>
          <w:szCs w:val="22"/>
        </w:rPr>
        <w:t xml:space="preserve">: galvos svaigimas, </w:t>
      </w:r>
      <w:r w:rsidRPr="00DD5200">
        <w:rPr>
          <w:szCs w:val="22"/>
        </w:rPr>
        <w:t xml:space="preserve">parezės, paralyžius, </w:t>
      </w:r>
      <w:proofErr w:type="spellStart"/>
      <w:r w:rsidRPr="00DD5200">
        <w:rPr>
          <w:szCs w:val="22"/>
        </w:rPr>
        <w:t>fotofobija</w:t>
      </w:r>
      <w:proofErr w:type="spellEnd"/>
      <w:r w:rsidRPr="00DD5200">
        <w:rPr>
          <w:szCs w:val="22"/>
        </w:rPr>
        <w:t xml:space="preserve">, </w:t>
      </w:r>
      <w:proofErr w:type="spellStart"/>
      <w:r w:rsidRPr="00DD5200">
        <w:rPr>
          <w:szCs w:val="22"/>
        </w:rPr>
        <w:t>somnolencija</w:t>
      </w:r>
      <w:proofErr w:type="spellEnd"/>
      <w:r w:rsidRPr="00DD5200">
        <w:rPr>
          <w:iCs/>
          <w:szCs w:val="22"/>
        </w:rPr>
        <w:t>.</w:t>
      </w:r>
    </w:p>
    <w:p w14:paraId="4AB42456" w14:textId="2718D5E5" w:rsidR="001D7624" w:rsidRPr="00DD5200" w:rsidRDefault="001D7624" w:rsidP="001D7624">
      <w:pPr>
        <w:rPr>
          <w:iCs/>
          <w:szCs w:val="22"/>
        </w:rPr>
      </w:pPr>
      <w:r w:rsidRPr="00DD5200">
        <w:rPr>
          <w:iCs/>
          <w:szCs w:val="22"/>
        </w:rPr>
        <w:t>Labai ret</w:t>
      </w:r>
      <w:r w:rsidR="00344B7F">
        <w:rPr>
          <w:iCs/>
          <w:szCs w:val="22"/>
        </w:rPr>
        <w:t>as</w:t>
      </w:r>
      <w:r w:rsidRPr="00DD5200">
        <w:rPr>
          <w:iCs/>
          <w:szCs w:val="22"/>
        </w:rPr>
        <w:t xml:space="preserve">: traukuliai, sąmonės sutrikimas, </w:t>
      </w:r>
      <w:proofErr w:type="spellStart"/>
      <w:r w:rsidRPr="00DD5200">
        <w:rPr>
          <w:iCs/>
          <w:szCs w:val="22"/>
        </w:rPr>
        <w:t>cerebrovaskulinis</w:t>
      </w:r>
      <w:proofErr w:type="spellEnd"/>
      <w:r w:rsidRPr="00DD5200">
        <w:rPr>
          <w:iCs/>
          <w:szCs w:val="22"/>
        </w:rPr>
        <w:t xml:space="preserve"> priepuolis,</w:t>
      </w:r>
      <w:r w:rsidR="00B010B8" w:rsidRPr="00DD5200">
        <w:rPr>
          <w:iCs/>
          <w:szCs w:val="22"/>
        </w:rPr>
        <w:t xml:space="preserve"> </w:t>
      </w:r>
      <w:proofErr w:type="spellStart"/>
      <w:r w:rsidR="00B010B8" w:rsidRPr="00DD5200">
        <w:rPr>
          <w:iCs/>
          <w:szCs w:val="22"/>
        </w:rPr>
        <w:t>stuporas</w:t>
      </w:r>
      <w:proofErr w:type="spellEnd"/>
      <w:r w:rsidR="00B010B8" w:rsidRPr="00DD5200">
        <w:rPr>
          <w:iCs/>
          <w:szCs w:val="22"/>
        </w:rPr>
        <w:t>,</w:t>
      </w:r>
      <w:r w:rsidRPr="00DD5200">
        <w:rPr>
          <w:iCs/>
          <w:szCs w:val="22"/>
        </w:rPr>
        <w:t xml:space="preserve"> jutimo sutrikimai (įskaitant </w:t>
      </w:r>
      <w:proofErr w:type="spellStart"/>
      <w:r w:rsidRPr="00DD5200">
        <w:rPr>
          <w:iCs/>
          <w:szCs w:val="22"/>
        </w:rPr>
        <w:t>hip</w:t>
      </w:r>
      <w:r w:rsidR="00EC0320" w:rsidRPr="00DD5200">
        <w:rPr>
          <w:iCs/>
          <w:szCs w:val="22"/>
        </w:rPr>
        <w:t>es</w:t>
      </w:r>
      <w:r w:rsidRPr="00DD5200">
        <w:rPr>
          <w:iCs/>
          <w:szCs w:val="22"/>
        </w:rPr>
        <w:t>teziją</w:t>
      </w:r>
      <w:proofErr w:type="spellEnd"/>
      <w:r w:rsidRPr="00DD5200">
        <w:rPr>
          <w:iCs/>
          <w:szCs w:val="22"/>
        </w:rPr>
        <w:t xml:space="preserve">), </w:t>
      </w:r>
      <w:proofErr w:type="spellStart"/>
      <w:r w:rsidRPr="00DD5200">
        <w:rPr>
          <w:iCs/>
          <w:szCs w:val="22"/>
        </w:rPr>
        <w:t>parestezija</w:t>
      </w:r>
      <w:proofErr w:type="spellEnd"/>
      <w:r w:rsidRPr="00DD5200">
        <w:rPr>
          <w:iCs/>
          <w:szCs w:val="22"/>
        </w:rPr>
        <w:t>, dreb</w:t>
      </w:r>
      <w:r w:rsidR="00344B7F">
        <w:rPr>
          <w:iCs/>
          <w:szCs w:val="22"/>
        </w:rPr>
        <w:t>ėjimas</w:t>
      </w:r>
      <w:r w:rsidRPr="00DD5200">
        <w:rPr>
          <w:iCs/>
          <w:szCs w:val="22"/>
        </w:rPr>
        <w:t>.</w:t>
      </w:r>
    </w:p>
    <w:p w14:paraId="7BE2E502" w14:textId="25BFB1C6" w:rsidR="001D7624" w:rsidRPr="00DD5200" w:rsidRDefault="001D7624" w:rsidP="001D7624">
      <w:pPr>
        <w:rPr>
          <w:iCs/>
          <w:szCs w:val="22"/>
        </w:rPr>
      </w:pPr>
      <w:r w:rsidRPr="00DD5200">
        <w:rPr>
          <w:iCs/>
          <w:szCs w:val="22"/>
        </w:rPr>
        <w:lastRenderedPageBreak/>
        <w:t xml:space="preserve">Dažnis nežinomas: laikinas motorinės funkcijos sutrikimas (įskaitant kalbos sutrikimą, afaziją, </w:t>
      </w:r>
      <w:proofErr w:type="spellStart"/>
      <w:r w:rsidRPr="00DD5200">
        <w:rPr>
          <w:iCs/>
          <w:szCs w:val="22"/>
        </w:rPr>
        <w:t>dizartriją</w:t>
      </w:r>
      <w:proofErr w:type="spellEnd"/>
      <w:r w:rsidRPr="00DD5200">
        <w:rPr>
          <w:iCs/>
          <w:szCs w:val="22"/>
        </w:rPr>
        <w:t xml:space="preserve">), laikina kontrastinės medžiagos sukelta </w:t>
      </w:r>
      <w:proofErr w:type="spellStart"/>
      <w:r w:rsidRPr="00DD5200">
        <w:rPr>
          <w:iCs/>
          <w:szCs w:val="22"/>
        </w:rPr>
        <w:t>encefalopatija</w:t>
      </w:r>
      <w:proofErr w:type="spellEnd"/>
      <w:r w:rsidRPr="00DD5200">
        <w:rPr>
          <w:iCs/>
          <w:szCs w:val="22"/>
        </w:rPr>
        <w:t xml:space="preserve"> (įskaitant laikiną atminties praradimą, komą, </w:t>
      </w:r>
      <w:proofErr w:type="spellStart"/>
      <w:r w:rsidRPr="00DD5200">
        <w:rPr>
          <w:iCs/>
          <w:szCs w:val="22"/>
        </w:rPr>
        <w:t>retrogradinę</w:t>
      </w:r>
      <w:proofErr w:type="spellEnd"/>
      <w:r w:rsidRPr="00DD5200">
        <w:rPr>
          <w:iCs/>
          <w:szCs w:val="22"/>
        </w:rPr>
        <w:t xml:space="preserve"> amneziją, orientacijos sutrikim</w:t>
      </w:r>
      <w:r w:rsidR="00670B3B" w:rsidRPr="00DD5200">
        <w:rPr>
          <w:iCs/>
          <w:szCs w:val="22"/>
        </w:rPr>
        <w:t xml:space="preserve">ą, </w:t>
      </w:r>
      <w:proofErr w:type="spellStart"/>
      <w:r w:rsidR="00670B3B" w:rsidRPr="00DD5200">
        <w:rPr>
          <w:iCs/>
          <w:szCs w:val="22"/>
        </w:rPr>
        <w:t>hemiparezę</w:t>
      </w:r>
      <w:proofErr w:type="spellEnd"/>
      <w:r w:rsidR="00670B3B" w:rsidRPr="00DD5200">
        <w:rPr>
          <w:iCs/>
          <w:szCs w:val="22"/>
        </w:rPr>
        <w:t xml:space="preserve"> ir </w:t>
      </w:r>
      <w:r w:rsidRPr="00DD5200">
        <w:rPr>
          <w:iCs/>
          <w:szCs w:val="22"/>
        </w:rPr>
        <w:t>smegenų edem</w:t>
      </w:r>
      <w:r w:rsidR="00670B3B" w:rsidRPr="00DD5200">
        <w:rPr>
          <w:iCs/>
          <w:szCs w:val="22"/>
        </w:rPr>
        <w:t>ą</w:t>
      </w:r>
      <w:r w:rsidR="00344B7F">
        <w:rPr>
          <w:iCs/>
          <w:szCs w:val="22"/>
        </w:rPr>
        <w:t>)</w:t>
      </w:r>
      <w:r w:rsidRPr="00DD5200">
        <w:rPr>
          <w:iCs/>
          <w:szCs w:val="22"/>
        </w:rPr>
        <w:t>.</w:t>
      </w:r>
    </w:p>
    <w:p w14:paraId="4A7881E6" w14:textId="77777777" w:rsidR="001D7624" w:rsidRPr="00DD5200" w:rsidRDefault="001D7624" w:rsidP="001D7624">
      <w:pPr>
        <w:rPr>
          <w:iCs/>
          <w:szCs w:val="22"/>
        </w:rPr>
      </w:pPr>
    </w:p>
    <w:p w14:paraId="0C1C3E48" w14:textId="77777777" w:rsidR="001D7624" w:rsidRPr="00DD5200" w:rsidRDefault="001D7624" w:rsidP="001D7624">
      <w:pPr>
        <w:rPr>
          <w:i/>
          <w:iCs/>
          <w:szCs w:val="22"/>
        </w:rPr>
      </w:pPr>
      <w:r w:rsidRPr="00DD5200">
        <w:rPr>
          <w:i/>
          <w:iCs/>
          <w:szCs w:val="22"/>
        </w:rPr>
        <w:t>Akių sutrikimai</w:t>
      </w:r>
    </w:p>
    <w:p w14:paraId="328E0EF3" w14:textId="7ED2812A" w:rsidR="001D7624" w:rsidRPr="00DD5200" w:rsidRDefault="001D7624" w:rsidP="001D7624">
      <w:pPr>
        <w:rPr>
          <w:iCs/>
          <w:szCs w:val="22"/>
        </w:rPr>
      </w:pPr>
      <w:r w:rsidRPr="00DD5200">
        <w:rPr>
          <w:iCs/>
          <w:szCs w:val="22"/>
        </w:rPr>
        <w:t>Ret</w:t>
      </w:r>
      <w:r w:rsidR="00344B7F">
        <w:rPr>
          <w:iCs/>
          <w:szCs w:val="22"/>
        </w:rPr>
        <w:t>as</w:t>
      </w:r>
      <w:r w:rsidRPr="00DD5200">
        <w:rPr>
          <w:iCs/>
          <w:szCs w:val="22"/>
        </w:rPr>
        <w:t>: regėjimo sutrikimas</w:t>
      </w:r>
      <w:r w:rsidR="00670B3B" w:rsidRPr="00DD5200">
        <w:rPr>
          <w:iCs/>
          <w:szCs w:val="22"/>
        </w:rPr>
        <w:t xml:space="preserve"> (įskaitant </w:t>
      </w:r>
      <w:proofErr w:type="spellStart"/>
      <w:r w:rsidR="00670B3B" w:rsidRPr="00DD5200">
        <w:rPr>
          <w:iCs/>
          <w:szCs w:val="22"/>
        </w:rPr>
        <w:t>diplopiją</w:t>
      </w:r>
      <w:proofErr w:type="spellEnd"/>
      <w:r w:rsidR="00670B3B" w:rsidRPr="00DD5200">
        <w:rPr>
          <w:iCs/>
          <w:szCs w:val="22"/>
        </w:rPr>
        <w:t xml:space="preserve"> (dvejinimąsi akyse), </w:t>
      </w:r>
      <w:r w:rsidR="00F172BC" w:rsidRPr="00DD5200">
        <w:rPr>
          <w:iCs/>
          <w:szCs w:val="22"/>
        </w:rPr>
        <w:t>neryškų matymą</w:t>
      </w:r>
      <w:r w:rsidR="00670B3B" w:rsidRPr="00DD5200">
        <w:rPr>
          <w:iCs/>
          <w:szCs w:val="22"/>
        </w:rPr>
        <w:t>)</w:t>
      </w:r>
      <w:r w:rsidRPr="00DD5200">
        <w:rPr>
          <w:iCs/>
          <w:szCs w:val="22"/>
        </w:rPr>
        <w:t>.</w:t>
      </w:r>
    </w:p>
    <w:p w14:paraId="0EE03C00" w14:textId="77777777" w:rsidR="001D7624" w:rsidRPr="00DD5200" w:rsidRDefault="001D7624" w:rsidP="001D7624">
      <w:pPr>
        <w:rPr>
          <w:iCs/>
          <w:szCs w:val="22"/>
        </w:rPr>
      </w:pPr>
      <w:r w:rsidRPr="00DD5200">
        <w:rPr>
          <w:iCs/>
          <w:szCs w:val="22"/>
        </w:rPr>
        <w:t>Dažnis nežinomas: laikinas žievinis aklumas.</w:t>
      </w:r>
    </w:p>
    <w:p w14:paraId="4B6A768F" w14:textId="77777777" w:rsidR="001D7624" w:rsidRPr="00DD5200" w:rsidRDefault="001D7624" w:rsidP="001D7624">
      <w:pPr>
        <w:rPr>
          <w:iCs/>
          <w:szCs w:val="22"/>
        </w:rPr>
      </w:pPr>
    </w:p>
    <w:p w14:paraId="4E532C62" w14:textId="77777777" w:rsidR="001D7624" w:rsidRPr="00DD5200" w:rsidRDefault="001D7624" w:rsidP="001D7624">
      <w:pPr>
        <w:rPr>
          <w:i/>
          <w:iCs/>
          <w:szCs w:val="22"/>
        </w:rPr>
      </w:pPr>
      <w:r w:rsidRPr="00DD5200">
        <w:rPr>
          <w:i/>
          <w:iCs/>
          <w:szCs w:val="22"/>
        </w:rPr>
        <w:t>Ausų ir labirintų sutrikimai</w:t>
      </w:r>
    </w:p>
    <w:p w14:paraId="67DA7CAC" w14:textId="77777777" w:rsidR="001D7624" w:rsidRPr="00DD5200" w:rsidRDefault="001D7624" w:rsidP="001D7624">
      <w:pPr>
        <w:rPr>
          <w:iCs/>
          <w:szCs w:val="22"/>
        </w:rPr>
      </w:pPr>
      <w:r w:rsidRPr="00DD5200">
        <w:rPr>
          <w:iCs/>
          <w:szCs w:val="22"/>
        </w:rPr>
        <w:t>Dažnis nežinomas: laikinas klausos praradimas.</w:t>
      </w:r>
    </w:p>
    <w:p w14:paraId="43EDC0DB" w14:textId="77777777" w:rsidR="001D7624" w:rsidRPr="00DD5200" w:rsidRDefault="001D7624" w:rsidP="001D7624">
      <w:pPr>
        <w:rPr>
          <w:iCs/>
          <w:szCs w:val="22"/>
        </w:rPr>
      </w:pPr>
    </w:p>
    <w:p w14:paraId="130C5A64" w14:textId="77777777" w:rsidR="001D7624" w:rsidRPr="00DD5200" w:rsidRDefault="001D7624" w:rsidP="001D7624">
      <w:pPr>
        <w:rPr>
          <w:i/>
          <w:iCs/>
          <w:szCs w:val="22"/>
        </w:rPr>
      </w:pPr>
      <w:r w:rsidRPr="00DD5200">
        <w:rPr>
          <w:i/>
          <w:iCs/>
          <w:szCs w:val="22"/>
        </w:rPr>
        <w:t>Širdies sutrikimai</w:t>
      </w:r>
    </w:p>
    <w:p w14:paraId="5BF47715" w14:textId="6CB21ED4" w:rsidR="001D7624" w:rsidRPr="00DD5200" w:rsidRDefault="001D7624" w:rsidP="001D7624">
      <w:pPr>
        <w:rPr>
          <w:iCs/>
          <w:szCs w:val="22"/>
        </w:rPr>
      </w:pPr>
      <w:r w:rsidRPr="00DD5200">
        <w:rPr>
          <w:iCs/>
          <w:szCs w:val="22"/>
        </w:rPr>
        <w:t>Ret</w:t>
      </w:r>
      <w:r w:rsidR="00344B7F">
        <w:rPr>
          <w:iCs/>
          <w:szCs w:val="22"/>
        </w:rPr>
        <w:t>as</w:t>
      </w:r>
      <w:r w:rsidRPr="00DD5200">
        <w:rPr>
          <w:iCs/>
          <w:szCs w:val="22"/>
        </w:rPr>
        <w:t>: aritmija (įskaitant bradikardiją, tachikardiją).</w:t>
      </w:r>
    </w:p>
    <w:p w14:paraId="4C8948C7" w14:textId="0855A946" w:rsidR="001D7624" w:rsidRPr="00DD5200" w:rsidRDefault="001D7624" w:rsidP="001D7624">
      <w:pPr>
        <w:rPr>
          <w:iCs/>
          <w:szCs w:val="22"/>
        </w:rPr>
      </w:pPr>
      <w:r w:rsidRPr="00DD5200">
        <w:rPr>
          <w:iCs/>
          <w:szCs w:val="22"/>
        </w:rPr>
        <w:t>Labai ret</w:t>
      </w:r>
      <w:r w:rsidR="00344B7F">
        <w:rPr>
          <w:iCs/>
          <w:szCs w:val="22"/>
        </w:rPr>
        <w:t>as</w:t>
      </w:r>
      <w:r w:rsidRPr="00DD5200">
        <w:rPr>
          <w:iCs/>
          <w:szCs w:val="22"/>
        </w:rPr>
        <w:t>: miokardo infarktas</w:t>
      </w:r>
      <w:r w:rsidR="00670B3B" w:rsidRPr="00DD5200">
        <w:rPr>
          <w:iCs/>
          <w:szCs w:val="22"/>
        </w:rPr>
        <w:t>, krūtinės skausmas</w:t>
      </w:r>
      <w:r w:rsidRPr="00DD5200">
        <w:rPr>
          <w:iCs/>
          <w:szCs w:val="22"/>
        </w:rPr>
        <w:t>.</w:t>
      </w:r>
    </w:p>
    <w:p w14:paraId="49B9E690" w14:textId="748E0FBC" w:rsidR="001D7624" w:rsidRPr="00DD5200" w:rsidRDefault="001D7624" w:rsidP="001D7624">
      <w:pPr>
        <w:rPr>
          <w:iCs/>
          <w:szCs w:val="22"/>
        </w:rPr>
      </w:pPr>
      <w:r w:rsidRPr="00DD5200">
        <w:rPr>
          <w:iCs/>
          <w:szCs w:val="22"/>
        </w:rPr>
        <w:t xml:space="preserve">Dažnis nežinomas: </w:t>
      </w:r>
      <w:r w:rsidRPr="00DD5200">
        <w:rPr>
          <w:szCs w:val="22"/>
        </w:rPr>
        <w:t xml:space="preserve">sunkios </w:t>
      </w:r>
      <w:proofErr w:type="spellStart"/>
      <w:r w:rsidRPr="00DD5200">
        <w:rPr>
          <w:iCs/>
          <w:szCs w:val="22"/>
        </w:rPr>
        <w:t>kardialinės</w:t>
      </w:r>
      <w:proofErr w:type="spellEnd"/>
      <w:r w:rsidRPr="00DD5200">
        <w:rPr>
          <w:iCs/>
          <w:szCs w:val="22"/>
        </w:rPr>
        <w:t xml:space="preserve"> komplikacijos (įskaitant širdies sustojimą, širdies ir kvėpavimo sustojimą), širdies nepakankamumas, vainikinių arterijų spazmas, cianozė.</w:t>
      </w:r>
    </w:p>
    <w:p w14:paraId="7BCF0E35" w14:textId="77777777" w:rsidR="001D7624" w:rsidRPr="00DD5200" w:rsidRDefault="001D7624" w:rsidP="001D7624">
      <w:pPr>
        <w:rPr>
          <w:iCs/>
          <w:szCs w:val="22"/>
        </w:rPr>
      </w:pPr>
    </w:p>
    <w:p w14:paraId="5160F6AC" w14:textId="77777777" w:rsidR="001D7624" w:rsidRPr="00DD5200" w:rsidRDefault="001D7624" w:rsidP="001D7624">
      <w:pPr>
        <w:keepNext/>
        <w:rPr>
          <w:i/>
          <w:iCs/>
          <w:szCs w:val="22"/>
        </w:rPr>
      </w:pPr>
      <w:r w:rsidRPr="00DD5200">
        <w:rPr>
          <w:i/>
          <w:iCs/>
          <w:szCs w:val="22"/>
        </w:rPr>
        <w:t>Kraujagyslių sutrikimai</w:t>
      </w:r>
    </w:p>
    <w:p w14:paraId="0FE40239" w14:textId="594B9874" w:rsidR="001D7624" w:rsidRPr="00DD5200" w:rsidRDefault="001D7624" w:rsidP="001D7624">
      <w:pPr>
        <w:keepNext/>
        <w:rPr>
          <w:iCs/>
          <w:szCs w:val="22"/>
        </w:rPr>
      </w:pPr>
      <w:r w:rsidRPr="00DD5200">
        <w:rPr>
          <w:iCs/>
          <w:szCs w:val="22"/>
        </w:rPr>
        <w:t>Labai ret</w:t>
      </w:r>
      <w:r w:rsidR="007600D6">
        <w:rPr>
          <w:iCs/>
          <w:szCs w:val="22"/>
        </w:rPr>
        <w:t>as</w:t>
      </w:r>
      <w:r w:rsidRPr="00DD5200">
        <w:rPr>
          <w:iCs/>
          <w:szCs w:val="22"/>
        </w:rPr>
        <w:t>: paraudimas.</w:t>
      </w:r>
    </w:p>
    <w:p w14:paraId="3936011A" w14:textId="77777777" w:rsidR="001D7624" w:rsidRPr="00DD5200" w:rsidRDefault="001D7624" w:rsidP="001D7624">
      <w:pPr>
        <w:rPr>
          <w:iCs/>
          <w:szCs w:val="22"/>
        </w:rPr>
      </w:pPr>
      <w:r w:rsidRPr="00DD5200">
        <w:rPr>
          <w:iCs/>
          <w:szCs w:val="22"/>
        </w:rPr>
        <w:t xml:space="preserve">Dažnis nežinomas: šokas, arterijų spazmas, </w:t>
      </w:r>
      <w:proofErr w:type="spellStart"/>
      <w:r w:rsidRPr="00DD5200">
        <w:rPr>
          <w:iCs/>
          <w:szCs w:val="22"/>
        </w:rPr>
        <w:t>tromboflebitas</w:t>
      </w:r>
      <w:proofErr w:type="spellEnd"/>
      <w:r w:rsidRPr="00DD5200">
        <w:rPr>
          <w:iCs/>
          <w:szCs w:val="22"/>
        </w:rPr>
        <w:t>, venų trombozė.</w:t>
      </w:r>
    </w:p>
    <w:p w14:paraId="67D5055B" w14:textId="77777777" w:rsidR="001D7624" w:rsidRPr="00DD5200" w:rsidRDefault="001D7624" w:rsidP="001D7624">
      <w:pPr>
        <w:rPr>
          <w:iCs/>
          <w:szCs w:val="22"/>
        </w:rPr>
      </w:pPr>
    </w:p>
    <w:p w14:paraId="723B55C3" w14:textId="77777777" w:rsidR="001D7624" w:rsidRPr="00DD5200" w:rsidRDefault="001D7624" w:rsidP="001D7624">
      <w:pPr>
        <w:rPr>
          <w:i/>
          <w:iCs/>
          <w:szCs w:val="22"/>
        </w:rPr>
      </w:pPr>
      <w:r w:rsidRPr="00DD5200">
        <w:rPr>
          <w:i/>
          <w:iCs/>
          <w:szCs w:val="22"/>
        </w:rPr>
        <w:t>Kvėpavimo sistemos, krūtinės ląstos ir tarpuplaučio sutrikimai</w:t>
      </w:r>
    </w:p>
    <w:p w14:paraId="695614A5" w14:textId="4424728E" w:rsidR="001D7624" w:rsidRPr="00DD5200" w:rsidRDefault="001D7624" w:rsidP="001D7624">
      <w:pPr>
        <w:rPr>
          <w:iCs/>
          <w:szCs w:val="22"/>
        </w:rPr>
      </w:pPr>
      <w:r w:rsidRPr="00DD5200">
        <w:rPr>
          <w:iCs/>
          <w:szCs w:val="22"/>
        </w:rPr>
        <w:t>Dažn</w:t>
      </w:r>
      <w:r w:rsidR="007600D6">
        <w:rPr>
          <w:iCs/>
          <w:szCs w:val="22"/>
        </w:rPr>
        <w:t>as</w:t>
      </w:r>
      <w:r w:rsidRPr="00DD5200">
        <w:rPr>
          <w:iCs/>
          <w:szCs w:val="22"/>
        </w:rPr>
        <w:t>: l</w:t>
      </w:r>
      <w:r w:rsidRPr="00DD5200">
        <w:rPr>
          <w:szCs w:val="22"/>
        </w:rPr>
        <w:t>aikinas kvėpavimo dažnio pokytis, kvėpavimo sutrikimas.</w:t>
      </w:r>
    </w:p>
    <w:p w14:paraId="2662F30E" w14:textId="454B9850" w:rsidR="001D7624" w:rsidRPr="00DD5200" w:rsidRDefault="001D7624" w:rsidP="001D7624">
      <w:pPr>
        <w:rPr>
          <w:iCs/>
          <w:szCs w:val="22"/>
        </w:rPr>
      </w:pPr>
      <w:r w:rsidRPr="00DD5200">
        <w:rPr>
          <w:iCs/>
          <w:szCs w:val="22"/>
        </w:rPr>
        <w:t>Ret</w:t>
      </w:r>
      <w:r w:rsidR="007600D6">
        <w:rPr>
          <w:iCs/>
          <w:szCs w:val="22"/>
        </w:rPr>
        <w:t>as</w:t>
      </w:r>
      <w:r w:rsidRPr="00DD5200">
        <w:rPr>
          <w:iCs/>
          <w:szCs w:val="22"/>
        </w:rPr>
        <w:t xml:space="preserve">: kosulys, </w:t>
      </w:r>
      <w:r w:rsidRPr="00DD5200">
        <w:rPr>
          <w:szCs w:val="22"/>
        </w:rPr>
        <w:t>kvėpavimo sustojimas</w:t>
      </w:r>
      <w:r w:rsidRPr="00DD5200">
        <w:rPr>
          <w:iCs/>
          <w:szCs w:val="22"/>
        </w:rPr>
        <w:t>.</w:t>
      </w:r>
    </w:p>
    <w:p w14:paraId="3D133641" w14:textId="001F1008" w:rsidR="001D7624" w:rsidRPr="00DD5200" w:rsidRDefault="001D7624" w:rsidP="001D7624">
      <w:pPr>
        <w:rPr>
          <w:szCs w:val="22"/>
        </w:rPr>
      </w:pPr>
      <w:r w:rsidRPr="00DD5200">
        <w:rPr>
          <w:iCs/>
          <w:szCs w:val="22"/>
        </w:rPr>
        <w:t>Labai ret</w:t>
      </w:r>
      <w:r w:rsidR="007600D6">
        <w:rPr>
          <w:iCs/>
          <w:szCs w:val="22"/>
        </w:rPr>
        <w:t>as</w:t>
      </w:r>
      <w:r w:rsidRPr="00DD5200">
        <w:rPr>
          <w:iCs/>
          <w:szCs w:val="22"/>
        </w:rPr>
        <w:t>: dusulys</w:t>
      </w:r>
      <w:r w:rsidRPr="00DD5200">
        <w:rPr>
          <w:szCs w:val="22"/>
        </w:rPr>
        <w:t>.</w:t>
      </w:r>
    </w:p>
    <w:p w14:paraId="2515311C" w14:textId="77777777" w:rsidR="001D7624" w:rsidRPr="00DD5200" w:rsidRDefault="001D7624" w:rsidP="001D7624">
      <w:pPr>
        <w:rPr>
          <w:iCs/>
          <w:szCs w:val="22"/>
        </w:rPr>
      </w:pPr>
      <w:r w:rsidRPr="00DD5200">
        <w:rPr>
          <w:szCs w:val="22"/>
        </w:rPr>
        <w:t xml:space="preserve">Dažnis nežinomas: sunkūs kvėpavimo sistemos simptomai ir požymiai, plaučių edema, ūminis kvėpavimo sutrikimo sindromas, </w:t>
      </w:r>
      <w:proofErr w:type="spellStart"/>
      <w:r w:rsidRPr="00DD5200">
        <w:rPr>
          <w:szCs w:val="22"/>
        </w:rPr>
        <w:t>bronchospazmas</w:t>
      </w:r>
      <w:proofErr w:type="spellEnd"/>
      <w:r w:rsidRPr="00DD5200">
        <w:rPr>
          <w:szCs w:val="22"/>
        </w:rPr>
        <w:t xml:space="preserve">, </w:t>
      </w:r>
      <w:proofErr w:type="spellStart"/>
      <w:r w:rsidRPr="00DD5200">
        <w:rPr>
          <w:szCs w:val="22"/>
        </w:rPr>
        <w:t>laringospazmas</w:t>
      </w:r>
      <w:proofErr w:type="spellEnd"/>
      <w:r w:rsidRPr="00DD5200">
        <w:rPr>
          <w:szCs w:val="22"/>
        </w:rPr>
        <w:t xml:space="preserve">, </w:t>
      </w:r>
      <w:proofErr w:type="spellStart"/>
      <w:r w:rsidRPr="00DD5200">
        <w:rPr>
          <w:szCs w:val="22"/>
        </w:rPr>
        <w:t>apnėja</w:t>
      </w:r>
      <w:proofErr w:type="spellEnd"/>
      <w:r w:rsidRPr="00DD5200">
        <w:rPr>
          <w:szCs w:val="22"/>
        </w:rPr>
        <w:t>, aspiracija, astmos priepuolis.</w:t>
      </w:r>
    </w:p>
    <w:p w14:paraId="3909BC50" w14:textId="77777777" w:rsidR="001D7624" w:rsidRPr="00DD5200" w:rsidRDefault="001D7624" w:rsidP="001D7624">
      <w:pPr>
        <w:rPr>
          <w:iCs/>
          <w:szCs w:val="22"/>
        </w:rPr>
      </w:pPr>
    </w:p>
    <w:p w14:paraId="458A2B4B" w14:textId="77777777" w:rsidR="001D7624" w:rsidRPr="00DD5200" w:rsidRDefault="001D7624" w:rsidP="001D7624">
      <w:pPr>
        <w:rPr>
          <w:i/>
          <w:iCs/>
          <w:szCs w:val="22"/>
        </w:rPr>
      </w:pPr>
      <w:r w:rsidRPr="00DD5200">
        <w:rPr>
          <w:i/>
          <w:iCs/>
          <w:szCs w:val="22"/>
        </w:rPr>
        <w:t>Odos ir poodinio audinio sutrikimai</w:t>
      </w:r>
    </w:p>
    <w:p w14:paraId="60ABBB1B" w14:textId="42B6A3A6" w:rsidR="001D7624" w:rsidRPr="00DD5200" w:rsidRDefault="001D7624" w:rsidP="001D7624">
      <w:pPr>
        <w:rPr>
          <w:i/>
          <w:iCs/>
          <w:szCs w:val="22"/>
        </w:rPr>
      </w:pPr>
      <w:r w:rsidRPr="00DD5200">
        <w:rPr>
          <w:iCs/>
          <w:szCs w:val="22"/>
        </w:rPr>
        <w:t>Ret</w:t>
      </w:r>
      <w:r w:rsidR="007600D6">
        <w:rPr>
          <w:iCs/>
          <w:szCs w:val="22"/>
        </w:rPr>
        <w:t>as</w:t>
      </w:r>
      <w:r w:rsidRPr="00DD5200">
        <w:rPr>
          <w:iCs/>
          <w:szCs w:val="22"/>
        </w:rPr>
        <w:t xml:space="preserve">: </w:t>
      </w:r>
      <w:r w:rsidR="00E71D01" w:rsidRPr="00DD5200">
        <w:rPr>
          <w:iCs/>
          <w:szCs w:val="22"/>
        </w:rPr>
        <w:t>iš</w:t>
      </w:r>
      <w:r w:rsidRPr="00DD5200">
        <w:rPr>
          <w:iCs/>
          <w:szCs w:val="22"/>
        </w:rPr>
        <w:t>bėrimas, niežėjimas, dilgėlinė.</w:t>
      </w:r>
    </w:p>
    <w:p w14:paraId="3735D300" w14:textId="78F44647" w:rsidR="001D7624" w:rsidRPr="00DD5200" w:rsidRDefault="001D7624" w:rsidP="001D7624">
      <w:pPr>
        <w:rPr>
          <w:iCs/>
          <w:szCs w:val="22"/>
        </w:rPr>
      </w:pPr>
      <w:r w:rsidRPr="00DD5200">
        <w:rPr>
          <w:iCs/>
          <w:szCs w:val="22"/>
        </w:rPr>
        <w:t xml:space="preserve">Dažnis nežinomas: </w:t>
      </w:r>
      <w:proofErr w:type="spellStart"/>
      <w:r w:rsidRPr="00DD5200">
        <w:rPr>
          <w:iCs/>
          <w:szCs w:val="22"/>
        </w:rPr>
        <w:t>pūslinis</w:t>
      </w:r>
      <w:proofErr w:type="spellEnd"/>
      <w:r w:rsidRPr="00DD5200">
        <w:rPr>
          <w:iCs/>
          <w:szCs w:val="22"/>
        </w:rPr>
        <w:t xml:space="preserve"> dermatitas, </w:t>
      </w:r>
      <w:proofErr w:type="spellStart"/>
      <w:r w:rsidRPr="00DD5200">
        <w:rPr>
          <w:iCs/>
          <w:szCs w:val="22"/>
        </w:rPr>
        <w:t>Stivenso</w:t>
      </w:r>
      <w:proofErr w:type="spellEnd"/>
      <w:r w:rsidR="00A05FFF" w:rsidRPr="00DD5200">
        <w:rPr>
          <w:iCs/>
          <w:szCs w:val="22"/>
        </w:rPr>
        <w:t>–</w:t>
      </w:r>
      <w:r w:rsidRPr="00DD5200">
        <w:rPr>
          <w:iCs/>
          <w:szCs w:val="22"/>
        </w:rPr>
        <w:t xml:space="preserve">Džonsono </w:t>
      </w:r>
      <w:r w:rsidR="00C12980" w:rsidRPr="00DD5200">
        <w:rPr>
          <w:szCs w:val="22"/>
        </w:rPr>
        <w:t>(</w:t>
      </w:r>
      <w:proofErr w:type="spellStart"/>
      <w:r w:rsidR="00C12980" w:rsidRPr="00DD5200">
        <w:rPr>
          <w:szCs w:val="22"/>
        </w:rPr>
        <w:t>ang</w:t>
      </w:r>
      <w:proofErr w:type="spellEnd"/>
      <w:r w:rsidR="00C12980" w:rsidRPr="00DD5200">
        <w:rPr>
          <w:szCs w:val="22"/>
        </w:rPr>
        <w:t xml:space="preserve">. </w:t>
      </w:r>
      <w:proofErr w:type="spellStart"/>
      <w:r w:rsidR="00C12980" w:rsidRPr="00DD5200">
        <w:rPr>
          <w:i/>
          <w:szCs w:val="22"/>
        </w:rPr>
        <w:t>Stevens</w:t>
      </w:r>
      <w:proofErr w:type="spellEnd"/>
      <w:r w:rsidR="00C12980" w:rsidRPr="00DD5200">
        <w:rPr>
          <w:i/>
          <w:szCs w:val="22"/>
        </w:rPr>
        <w:t>–</w:t>
      </w:r>
      <w:proofErr w:type="spellStart"/>
      <w:r w:rsidR="00C12980" w:rsidRPr="00DD5200">
        <w:rPr>
          <w:i/>
          <w:szCs w:val="22"/>
        </w:rPr>
        <w:t>Johnson</w:t>
      </w:r>
      <w:proofErr w:type="spellEnd"/>
      <w:r w:rsidR="00C12980" w:rsidRPr="00DD5200">
        <w:rPr>
          <w:szCs w:val="22"/>
        </w:rPr>
        <w:t xml:space="preserve">) </w:t>
      </w:r>
      <w:r w:rsidRPr="00DD5200">
        <w:rPr>
          <w:iCs/>
          <w:szCs w:val="22"/>
        </w:rPr>
        <w:t xml:space="preserve">sindromas, toksinė epidermio </w:t>
      </w:r>
      <w:proofErr w:type="spellStart"/>
      <w:r w:rsidRPr="00DD5200">
        <w:rPr>
          <w:iCs/>
          <w:szCs w:val="22"/>
        </w:rPr>
        <w:t>nekrolizė</w:t>
      </w:r>
      <w:proofErr w:type="spellEnd"/>
      <w:r w:rsidRPr="00DD5200">
        <w:rPr>
          <w:iCs/>
          <w:szCs w:val="22"/>
        </w:rPr>
        <w:t xml:space="preserve">, </w:t>
      </w:r>
      <w:r w:rsidRPr="00DD5200">
        <w:rPr>
          <w:rFonts w:eastAsia="Calibri"/>
          <w:szCs w:val="22"/>
        </w:rPr>
        <w:t xml:space="preserve">ūminė </w:t>
      </w:r>
      <w:proofErr w:type="spellStart"/>
      <w:r w:rsidRPr="00DD5200">
        <w:rPr>
          <w:rFonts w:eastAsia="Calibri"/>
          <w:szCs w:val="22"/>
        </w:rPr>
        <w:t>generalizuota</w:t>
      </w:r>
      <w:proofErr w:type="spellEnd"/>
      <w:r w:rsidRPr="00DD5200">
        <w:rPr>
          <w:rFonts w:eastAsia="Calibri"/>
          <w:szCs w:val="22"/>
        </w:rPr>
        <w:t xml:space="preserve"> </w:t>
      </w:r>
      <w:proofErr w:type="spellStart"/>
      <w:r w:rsidRPr="00DD5200">
        <w:rPr>
          <w:rFonts w:eastAsia="Calibri"/>
          <w:szCs w:val="22"/>
        </w:rPr>
        <w:t>egzanteminė</w:t>
      </w:r>
      <w:proofErr w:type="spellEnd"/>
      <w:r w:rsidRPr="00DD5200">
        <w:rPr>
          <w:rFonts w:eastAsia="Calibri"/>
          <w:szCs w:val="22"/>
        </w:rPr>
        <w:t xml:space="preserve"> </w:t>
      </w:r>
      <w:proofErr w:type="spellStart"/>
      <w:r w:rsidRPr="00DD5200">
        <w:rPr>
          <w:rFonts w:eastAsia="Calibri"/>
          <w:szCs w:val="22"/>
        </w:rPr>
        <w:t>pustuliozė</w:t>
      </w:r>
      <w:proofErr w:type="spellEnd"/>
      <w:r w:rsidRPr="00DD5200">
        <w:rPr>
          <w:iCs/>
          <w:szCs w:val="22"/>
        </w:rPr>
        <w:t>, vaist</w:t>
      </w:r>
      <w:r w:rsidR="00E61270" w:rsidRPr="00DD5200">
        <w:rPr>
          <w:iCs/>
          <w:szCs w:val="22"/>
        </w:rPr>
        <w:t>inių preparat</w:t>
      </w:r>
      <w:r w:rsidRPr="00DD5200">
        <w:rPr>
          <w:iCs/>
          <w:szCs w:val="22"/>
        </w:rPr>
        <w:t xml:space="preserve">ų sukeltas </w:t>
      </w:r>
      <w:r w:rsidR="007600D6">
        <w:rPr>
          <w:iCs/>
          <w:szCs w:val="22"/>
        </w:rPr>
        <w:t>iš</w:t>
      </w:r>
      <w:r w:rsidRPr="00DD5200">
        <w:rPr>
          <w:iCs/>
          <w:szCs w:val="22"/>
        </w:rPr>
        <w:t xml:space="preserve">bėrimas su </w:t>
      </w:r>
      <w:proofErr w:type="spellStart"/>
      <w:r w:rsidRPr="00DD5200">
        <w:rPr>
          <w:iCs/>
          <w:szCs w:val="22"/>
        </w:rPr>
        <w:t>eozinofilija</w:t>
      </w:r>
      <w:proofErr w:type="spellEnd"/>
      <w:r w:rsidRPr="00DD5200">
        <w:rPr>
          <w:iCs/>
          <w:szCs w:val="22"/>
        </w:rPr>
        <w:t xml:space="preserve"> ir sisteminiais simptomais, psoriazės paūmėjimas, </w:t>
      </w:r>
      <w:proofErr w:type="spellStart"/>
      <w:r w:rsidRPr="00DD5200">
        <w:rPr>
          <w:iCs/>
          <w:szCs w:val="22"/>
        </w:rPr>
        <w:t>eritema</w:t>
      </w:r>
      <w:proofErr w:type="spellEnd"/>
      <w:r w:rsidRPr="00DD5200">
        <w:rPr>
          <w:iCs/>
          <w:szCs w:val="22"/>
        </w:rPr>
        <w:t>, vaist</w:t>
      </w:r>
      <w:r w:rsidR="00190913" w:rsidRPr="00DD5200">
        <w:rPr>
          <w:iCs/>
          <w:szCs w:val="22"/>
        </w:rPr>
        <w:t>inių preparat</w:t>
      </w:r>
      <w:r w:rsidRPr="00DD5200">
        <w:rPr>
          <w:iCs/>
          <w:szCs w:val="22"/>
        </w:rPr>
        <w:t xml:space="preserve">ų sukeltas </w:t>
      </w:r>
      <w:r w:rsidR="007600D6">
        <w:rPr>
          <w:iCs/>
          <w:szCs w:val="22"/>
        </w:rPr>
        <w:t>iš</w:t>
      </w:r>
      <w:r w:rsidRPr="00DD5200">
        <w:rPr>
          <w:iCs/>
          <w:szCs w:val="22"/>
        </w:rPr>
        <w:t>bėrimas, odos lupimasis.</w:t>
      </w:r>
    </w:p>
    <w:p w14:paraId="26EC78D3" w14:textId="77777777" w:rsidR="001D7624" w:rsidRPr="00DD5200" w:rsidRDefault="001D7624" w:rsidP="001D7624">
      <w:pPr>
        <w:rPr>
          <w:iCs/>
          <w:szCs w:val="22"/>
        </w:rPr>
      </w:pPr>
    </w:p>
    <w:p w14:paraId="58E3F79D" w14:textId="77777777" w:rsidR="001D7624" w:rsidRPr="00DD5200" w:rsidRDefault="001D7624" w:rsidP="001D7624">
      <w:pPr>
        <w:rPr>
          <w:i/>
          <w:iCs/>
          <w:szCs w:val="22"/>
        </w:rPr>
      </w:pPr>
      <w:r w:rsidRPr="00DD5200">
        <w:rPr>
          <w:i/>
          <w:iCs/>
          <w:szCs w:val="22"/>
        </w:rPr>
        <w:t>Virškinimo trakto sutrikimai</w:t>
      </w:r>
    </w:p>
    <w:p w14:paraId="3C9F2E62" w14:textId="73B0FF9A" w:rsidR="001D7624" w:rsidRPr="00DD5200" w:rsidRDefault="001D7624" w:rsidP="001D7624">
      <w:pPr>
        <w:rPr>
          <w:iCs/>
          <w:szCs w:val="22"/>
        </w:rPr>
      </w:pPr>
      <w:r w:rsidRPr="00DD5200">
        <w:rPr>
          <w:iCs/>
          <w:szCs w:val="22"/>
        </w:rPr>
        <w:t>Ret</w:t>
      </w:r>
      <w:r w:rsidR="007600D6">
        <w:rPr>
          <w:iCs/>
          <w:szCs w:val="22"/>
        </w:rPr>
        <w:t>as</w:t>
      </w:r>
      <w:r w:rsidRPr="00DD5200">
        <w:rPr>
          <w:iCs/>
          <w:szCs w:val="22"/>
        </w:rPr>
        <w:t>: viduriavimas.</w:t>
      </w:r>
    </w:p>
    <w:p w14:paraId="41C3321B" w14:textId="08FE978F" w:rsidR="001D7624" w:rsidRPr="00DD5200" w:rsidRDefault="001D7624" w:rsidP="001D7624">
      <w:pPr>
        <w:rPr>
          <w:iCs/>
          <w:szCs w:val="22"/>
        </w:rPr>
      </w:pPr>
      <w:r w:rsidRPr="00DD5200">
        <w:rPr>
          <w:iCs/>
          <w:szCs w:val="22"/>
        </w:rPr>
        <w:t>Dažnis nežinomas: pankreatito paūmėjimas</w:t>
      </w:r>
      <w:r w:rsidR="00670B3B" w:rsidRPr="00DD5200">
        <w:rPr>
          <w:iCs/>
          <w:szCs w:val="22"/>
        </w:rPr>
        <w:t>.</w:t>
      </w:r>
    </w:p>
    <w:p w14:paraId="7865FABD" w14:textId="77777777" w:rsidR="001D7624" w:rsidRPr="00DD5200" w:rsidRDefault="001D7624" w:rsidP="001D7624">
      <w:pPr>
        <w:rPr>
          <w:iCs/>
          <w:szCs w:val="22"/>
        </w:rPr>
      </w:pPr>
    </w:p>
    <w:p w14:paraId="7B51290E" w14:textId="77777777" w:rsidR="001D7624" w:rsidRPr="00DD5200" w:rsidRDefault="001D7624" w:rsidP="001D7624">
      <w:pPr>
        <w:rPr>
          <w:i/>
          <w:iCs/>
          <w:szCs w:val="22"/>
        </w:rPr>
      </w:pPr>
      <w:r w:rsidRPr="00DD5200">
        <w:rPr>
          <w:i/>
          <w:iCs/>
          <w:szCs w:val="22"/>
        </w:rPr>
        <w:t>Skeleto, raumenų ir jungiamojo audinio sutrikimai</w:t>
      </w:r>
    </w:p>
    <w:p w14:paraId="73A0FCC9" w14:textId="1FFEA314" w:rsidR="001D7624" w:rsidRPr="00DD5200" w:rsidRDefault="001D7624" w:rsidP="001D7624">
      <w:pPr>
        <w:rPr>
          <w:iCs/>
          <w:szCs w:val="22"/>
        </w:rPr>
      </w:pPr>
      <w:r w:rsidRPr="00DD5200">
        <w:rPr>
          <w:iCs/>
          <w:szCs w:val="22"/>
        </w:rPr>
        <w:t xml:space="preserve">Dažnis nežinomas: </w:t>
      </w:r>
      <w:proofErr w:type="spellStart"/>
      <w:r w:rsidRPr="00DD5200">
        <w:rPr>
          <w:iCs/>
          <w:szCs w:val="22"/>
        </w:rPr>
        <w:t>artralgija</w:t>
      </w:r>
      <w:proofErr w:type="spellEnd"/>
      <w:r w:rsidRPr="00DD5200">
        <w:rPr>
          <w:iCs/>
          <w:szCs w:val="22"/>
        </w:rPr>
        <w:t>, raumenų silpnumas, raumenų spazmas</w:t>
      </w:r>
      <w:r w:rsidR="00670B3B" w:rsidRPr="00DD5200">
        <w:rPr>
          <w:iCs/>
          <w:szCs w:val="22"/>
        </w:rPr>
        <w:t>, nugaros skausmas</w:t>
      </w:r>
      <w:r w:rsidRPr="00DD5200">
        <w:rPr>
          <w:iCs/>
          <w:szCs w:val="22"/>
        </w:rPr>
        <w:t>.</w:t>
      </w:r>
    </w:p>
    <w:p w14:paraId="020EB138" w14:textId="77777777" w:rsidR="001D7624" w:rsidRPr="00DD5200" w:rsidRDefault="001D7624" w:rsidP="001D7624">
      <w:pPr>
        <w:rPr>
          <w:iCs/>
          <w:szCs w:val="22"/>
        </w:rPr>
      </w:pPr>
    </w:p>
    <w:p w14:paraId="08B1711D" w14:textId="2CB71E63" w:rsidR="001D7624" w:rsidRPr="00DD5200" w:rsidRDefault="001D7624" w:rsidP="001D7624">
      <w:pPr>
        <w:rPr>
          <w:i/>
          <w:iCs/>
          <w:szCs w:val="22"/>
        </w:rPr>
      </w:pPr>
      <w:r w:rsidRPr="00DD5200">
        <w:rPr>
          <w:i/>
          <w:iCs/>
          <w:szCs w:val="22"/>
        </w:rPr>
        <w:t>Inkstų ir šlapimo takų sutrikimai</w:t>
      </w:r>
    </w:p>
    <w:p w14:paraId="0815949C" w14:textId="4F3A9260" w:rsidR="00670B3B" w:rsidRPr="00DD5200" w:rsidRDefault="00670B3B" w:rsidP="001D7624">
      <w:pPr>
        <w:rPr>
          <w:szCs w:val="22"/>
        </w:rPr>
      </w:pPr>
      <w:r w:rsidRPr="00DD5200">
        <w:rPr>
          <w:szCs w:val="22"/>
        </w:rPr>
        <w:t>Nedažn</w:t>
      </w:r>
      <w:r w:rsidR="00F172BC" w:rsidRPr="00DD5200">
        <w:rPr>
          <w:szCs w:val="22"/>
        </w:rPr>
        <w:t>as</w:t>
      </w:r>
      <w:r w:rsidRPr="00DD5200">
        <w:rPr>
          <w:szCs w:val="22"/>
        </w:rPr>
        <w:t xml:space="preserve">: </w:t>
      </w:r>
      <w:r w:rsidR="00430FE6" w:rsidRPr="00DD5200">
        <w:rPr>
          <w:szCs w:val="22"/>
        </w:rPr>
        <w:t>ūminis inkstų pažeidimas.</w:t>
      </w:r>
    </w:p>
    <w:p w14:paraId="0FCC563E" w14:textId="6B50D987" w:rsidR="00430FE6" w:rsidRPr="00DD5200" w:rsidRDefault="00430FE6" w:rsidP="001D7624">
      <w:pPr>
        <w:rPr>
          <w:szCs w:val="22"/>
        </w:rPr>
      </w:pPr>
      <w:r w:rsidRPr="00DD5200">
        <w:rPr>
          <w:szCs w:val="22"/>
        </w:rPr>
        <w:t>Dažnis nežinomas: padidėjęs kreatinino kiekis kraujyje.</w:t>
      </w:r>
    </w:p>
    <w:p w14:paraId="1855ACD2" w14:textId="77777777" w:rsidR="001D7624" w:rsidRPr="00DD5200" w:rsidRDefault="001D7624" w:rsidP="001D7624">
      <w:pPr>
        <w:rPr>
          <w:i/>
          <w:iCs/>
          <w:szCs w:val="22"/>
        </w:rPr>
      </w:pPr>
    </w:p>
    <w:p w14:paraId="29D3C148" w14:textId="77777777" w:rsidR="001D7624" w:rsidRPr="00DD5200" w:rsidRDefault="001D7624" w:rsidP="001D7624">
      <w:pPr>
        <w:rPr>
          <w:i/>
          <w:iCs/>
          <w:szCs w:val="22"/>
        </w:rPr>
      </w:pPr>
      <w:r w:rsidRPr="00DD5200">
        <w:rPr>
          <w:i/>
          <w:iCs/>
          <w:szCs w:val="22"/>
        </w:rPr>
        <w:t>Bendrieji sutrikimai ir vartojimo vietos pažeidimai</w:t>
      </w:r>
    </w:p>
    <w:p w14:paraId="3BAA9FD7" w14:textId="684ABF8A" w:rsidR="001D7624" w:rsidRPr="00DD5200" w:rsidRDefault="001D7624" w:rsidP="001D7624">
      <w:pPr>
        <w:rPr>
          <w:iCs/>
          <w:szCs w:val="22"/>
        </w:rPr>
      </w:pPr>
      <w:r w:rsidRPr="00DD5200">
        <w:rPr>
          <w:iCs/>
          <w:szCs w:val="22"/>
        </w:rPr>
        <w:t>Nedažn</w:t>
      </w:r>
      <w:r w:rsidR="007600D6">
        <w:rPr>
          <w:iCs/>
          <w:szCs w:val="22"/>
        </w:rPr>
        <w:t>as</w:t>
      </w:r>
      <w:r w:rsidRPr="00DD5200">
        <w:rPr>
          <w:iCs/>
          <w:szCs w:val="22"/>
        </w:rPr>
        <w:t>: skausmas ir diskomfortas.</w:t>
      </w:r>
    </w:p>
    <w:p w14:paraId="1BC2D18A" w14:textId="16A2F012" w:rsidR="001D7624" w:rsidRPr="00DD5200" w:rsidRDefault="001D7624" w:rsidP="001D7624">
      <w:pPr>
        <w:rPr>
          <w:iCs/>
          <w:szCs w:val="22"/>
        </w:rPr>
      </w:pPr>
      <w:r w:rsidRPr="00DD5200">
        <w:rPr>
          <w:iCs/>
          <w:szCs w:val="22"/>
        </w:rPr>
        <w:t>Ret</w:t>
      </w:r>
      <w:r w:rsidR="007600D6">
        <w:rPr>
          <w:iCs/>
          <w:szCs w:val="22"/>
        </w:rPr>
        <w:t>as</w:t>
      </w:r>
      <w:r w:rsidRPr="00DD5200">
        <w:rPr>
          <w:iCs/>
          <w:szCs w:val="22"/>
        </w:rPr>
        <w:t xml:space="preserve">: </w:t>
      </w:r>
      <w:proofErr w:type="spellStart"/>
      <w:r w:rsidRPr="00DD5200">
        <w:rPr>
          <w:iCs/>
          <w:szCs w:val="22"/>
        </w:rPr>
        <w:t>asteninės</w:t>
      </w:r>
      <w:proofErr w:type="spellEnd"/>
      <w:r w:rsidRPr="00DD5200">
        <w:rPr>
          <w:iCs/>
          <w:szCs w:val="22"/>
        </w:rPr>
        <w:t xml:space="preserve"> būklės (įskaitant negalavimą, nuovargį).</w:t>
      </w:r>
    </w:p>
    <w:p w14:paraId="1BED4F6F" w14:textId="1766AA32" w:rsidR="001D7624" w:rsidRPr="00DD5200" w:rsidRDefault="001D7624" w:rsidP="001D7624">
      <w:pPr>
        <w:rPr>
          <w:iCs/>
          <w:szCs w:val="22"/>
        </w:rPr>
      </w:pPr>
      <w:r w:rsidRPr="00DD5200">
        <w:rPr>
          <w:iCs/>
          <w:szCs w:val="22"/>
        </w:rPr>
        <w:t xml:space="preserve">Dažnis nežinomas: </w:t>
      </w:r>
      <w:r w:rsidR="00181DA4" w:rsidRPr="00DD5200">
        <w:rPr>
          <w:iCs/>
          <w:szCs w:val="22"/>
        </w:rPr>
        <w:t xml:space="preserve">reakcijos vartojimo vietoje, įskaitant </w:t>
      </w:r>
      <w:proofErr w:type="spellStart"/>
      <w:r w:rsidR="00181DA4" w:rsidRPr="00DD5200">
        <w:rPr>
          <w:iCs/>
          <w:szCs w:val="22"/>
        </w:rPr>
        <w:t>ekstravazaciją</w:t>
      </w:r>
      <w:proofErr w:type="spellEnd"/>
      <w:r w:rsidR="00D61AED" w:rsidRPr="00DD5200">
        <w:rPr>
          <w:iCs/>
          <w:szCs w:val="22"/>
        </w:rPr>
        <w:t>.</w:t>
      </w:r>
      <w:r w:rsidR="00D61AED" w:rsidRPr="00DD5200" w:rsidDel="00181DA4">
        <w:rPr>
          <w:iCs/>
          <w:szCs w:val="22"/>
        </w:rPr>
        <w:t xml:space="preserve"> </w:t>
      </w:r>
    </w:p>
    <w:p w14:paraId="7A0D26EB" w14:textId="77777777" w:rsidR="001D7624" w:rsidRPr="00DD5200" w:rsidRDefault="001D7624" w:rsidP="001D7624">
      <w:pPr>
        <w:rPr>
          <w:iCs/>
          <w:szCs w:val="22"/>
        </w:rPr>
      </w:pPr>
    </w:p>
    <w:p w14:paraId="659AFE27" w14:textId="77777777" w:rsidR="001D7624" w:rsidRPr="00DD5200" w:rsidRDefault="001D7624" w:rsidP="001D7624">
      <w:pPr>
        <w:rPr>
          <w:i/>
          <w:iCs/>
          <w:szCs w:val="22"/>
        </w:rPr>
      </w:pPr>
      <w:r w:rsidRPr="00DD5200">
        <w:rPr>
          <w:i/>
          <w:iCs/>
          <w:szCs w:val="22"/>
        </w:rPr>
        <w:t>Sužalojimai, apsinuodijimai ir procedūrų komplikacijos</w:t>
      </w:r>
    </w:p>
    <w:p w14:paraId="061516E2" w14:textId="77777777" w:rsidR="001D7624" w:rsidRPr="00DD5200" w:rsidRDefault="001D7624" w:rsidP="001D7624">
      <w:pPr>
        <w:rPr>
          <w:iCs/>
          <w:szCs w:val="22"/>
        </w:rPr>
      </w:pPr>
      <w:r w:rsidRPr="00DD5200">
        <w:rPr>
          <w:iCs/>
          <w:szCs w:val="22"/>
        </w:rPr>
        <w:t xml:space="preserve">Dažnis nežinomas: </w:t>
      </w:r>
      <w:proofErr w:type="spellStart"/>
      <w:r w:rsidRPr="00DD5200">
        <w:rPr>
          <w:iCs/>
          <w:szCs w:val="22"/>
        </w:rPr>
        <w:t>jodizmas</w:t>
      </w:r>
      <w:proofErr w:type="spellEnd"/>
      <w:r w:rsidRPr="00DD5200">
        <w:rPr>
          <w:iCs/>
          <w:szCs w:val="22"/>
        </w:rPr>
        <w:t>.</w:t>
      </w:r>
    </w:p>
    <w:p w14:paraId="721B811D" w14:textId="77777777" w:rsidR="001D7624" w:rsidRPr="00DD5200" w:rsidRDefault="001D7624" w:rsidP="001D7624">
      <w:pPr>
        <w:rPr>
          <w:szCs w:val="22"/>
        </w:rPr>
      </w:pPr>
    </w:p>
    <w:p w14:paraId="24352B66" w14:textId="77777777" w:rsidR="001D7624" w:rsidRPr="00DD5200" w:rsidRDefault="001D7624" w:rsidP="009A3B2A">
      <w:pPr>
        <w:keepNext/>
        <w:keepLines/>
        <w:rPr>
          <w:bCs/>
          <w:szCs w:val="22"/>
          <w:u w:val="single"/>
        </w:rPr>
      </w:pPr>
      <w:r w:rsidRPr="00DD5200">
        <w:rPr>
          <w:bCs/>
          <w:szCs w:val="22"/>
          <w:u w:val="single"/>
        </w:rPr>
        <w:lastRenderedPageBreak/>
        <w:t xml:space="preserve">Suleidus į </w:t>
      </w:r>
      <w:proofErr w:type="spellStart"/>
      <w:r w:rsidRPr="00DD5200">
        <w:rPr>
          <w:bCs/>
          <w:szCs w:val="22"/>
          <w:u w:val="single"/>
        </w:rPr>
        <w:t>povoratinklinę</w:t>
      </w:r>
      <w:proofErr w:type="spellEnd"/>
      <w:r w:rsidRPr="00DD5200">
        <w:rPr>
          <w:bCs/>
          <w:szCs w:val="22"/>
          <w:u w:val="single"/>
        </w:rPr>
        <w:t xml:space="preserve"> ertmę (</w:t>
      </w:r>
      <w:proofErr w:type="spellStart"/>
      <w:r w:rsidRPr="00DD5200">
        <w:rPr>
          <w:bCs/>
          <w:szCs w:val="22"/>
          <w:u w:val="single"/>
        </w:rPr>
        <w:t>intratekaliai</w:t>
      </w:r>
      <w:proofErr w:type="spellEnd"/>
      <w:r w:rsidRPr="00DD5200">
        <w:rPr>
          <w:bCs/>
          <w:szCs w:val="22"/>
          <w:u w:val="single"/>
        </w:rPr>
        <w:t>)</w:t>
      </w:r>
    </w:p>
    <w:p w14:paraId="35239E11" w14:textId="77777777" w:rsidR="00EC2AC4" w:rsidRPr="00DD5200" w:rsidRDefault="00EC2AC4" w:rsidP="009A3B2A">
      <w:pPr>
        <w:keepNext/>
        <w:keepLines/>
        <w:tabs>
          <w:tab w:val="left" w:pos="720"/>
        </w:tabs>
        <w:autoSpaceDE w:val="0"/>
        <w:autoSpaceDN w:val="0"/>
        <w:adjustRightInd w:val="0"/>
        <w:snapToGrid w:val="0"/>
        <w:rPr>
          <w:rFonts w:ascii="Calibri" w:eastAsia="Calibri" w:hAnsi="Calibri"/>
          <w:i/>
          <w:iCs/>
          <w:szCs w:val="22"/>
        </w:rPr>
      </w:pPr>
      <w:r w:rsidRPr="00DD5200">
        <w:rPr>
          <w:rFonts w:eastAsia="Times New Roman"/>
          <w:i/>
          <w:iCs/>
          <w:szCs w:val="20"/>
        </w:rPr>
        <w:t xml:space="preserve">Pirmiausia perskaitykite poskyrį „Bendroji informacija“. Toliau kartu su dažniu nurodyti </w:t>
      </w:r>
      <w:r w:rsidRPr="00DD5200">
        <w:rPr>
          <w:rFonts w:eastAsia="Times New Roman"/>
          <w:i/>
          <w:iCs/>
          <w:szCs w:val="20"/>
          <w:u w:val="single"/>
        </w:rPr>
        <w:t xml:space="preserve">tik </w:t>
      </w:r>
      <w:r w:rsidRPr="00DD5200">
        <w:rPr>
          <w:rFonts w:eastAsia="Times New Roman"/>
          <w:i/>
          <w:iCs/>
          <w:szCs w:val="20"/>
        </w:rPr>
        <w:t xml:space="preserve">nepageidaujami reiškiniai, galintys pasireikšti į </w:t>
      </w:r>
      <w:proofErr w:type="spellStart"/>
      <w:r w:rsidRPr="00DD5200">
        <w:rPr>
          <w:rFonts w:eastAsia="Times New Roman"/>
          <w:i/>
          <w:iCs/>
          <w:szCs w:val="20"/>
        </w:rPr>
        <w:t>povoratinklinę</w:t>
      </w:r>
      <w:proofErr w:type="spellEnd"/>
      <w:r w:rsidRPr="00DD5200">
        <w:rPr>
          <w:rFonts w:eastAsia="Times New Roman"/>
          <w:i/>
          <w:iCs/>
          <w:szCs w:val="20"/>
        </w:rPr>
        <w:t xml:space="preserve"> ertmę pavartojus </w:t>
      </w:r>
      <w:proofErr w:type="spellStart"/>
      <w:r w:rsidRPr="00DD5200">
        <w:rPr>
          <w:rFonts w:eastAsia="Times New Roman"/>
          <w:i/>
          <w:iCs/>
          <w:szCs w:val="20"/>
        </w:rPr>
        <w:t>nejoninės</w:t>
      </w:r>
      <w:proofErr w:type="spellEnd"/>
      <w:r w:rsidRPr="00DD5200">
        <w:rPr>
          <w:rFonts w:eastAsia="Times New Roman"/>
          <w:i/>
          <w:iCs/>
          <w:szCs w:val="20"/>
        </w:rPr>
        <w:t xml:space="preserve"> </w:t>
      </w:r>
      <w:proofErr w:type="spellStart"/>
      <w:r w:rsidRPr="00DD5200">
        <w:rPr>
          <w:rFonts w:eastAsia="Times New Roman"/>
          <w:i/>
          <w:iCs/>
          <w:szCs w:val="20"/>
        </w:rPr>
        <w:t>monomerinės</w:t>
      </w:r>
      <w:proofErr w:type="spellEnd"/>
      <w:r w:rsidRPr="00DD5200">
        <w:rPr>
          <w:rFonts w:eastAsia="Times New Roman"/>
          <w:i/>
          <w:iCs/>
          <w:szCs w:val="20"/>
        </w:rPr>
        <w:t xml:space="preserve"> kontrastinės medžiagos.</w:t>
      </w:r>
    </w:p>
    <w:p w14:paraId="0D20C7F0" w14:textId="77777777" w:rsidR="00EC2AC4" w:rsidRPr="00DD5200" w:rsidRDefault="00EC2AC4" w:rsidP="00EC2AC4">
      <w:pPr>
        <w:rPr>
          <w:rFonts w:eastAsia="Times New Roman"/>
          <w:snapToGrid w:val="0"/>
          <w:szCs w:val="20"/>
        </w:rPr>
      </w:pPr>
    </w:p>
    <w:p w14:paraId="58AD9170" w14:textId="5364C56C" w:rsidR="00EC2AC4" w:rsidRPr="00DD5200" w:rsidRDefault="00EC2AC4" w:rsidP="00EC2AC4">
      <w:pPr>
        <w:rPr>
          <w:i/>
          <w:iCs/>
          <w:szCs w:val="22"/>
        </w:rPr>
      </w:pPr>
      <w:r w:rsidRPr="00DD5200">
        <w:rPr>
          <w:rFonts w:eastAsia="Times New Roman"/>
          <w:snapToGrid w:val="0"/>
          <w:szCs w:val="20"/>
        </w:rPr>
        <w:t xml:space="preserve">Po pavartojimo į </w:t>
      </w:r>
      <w:proofErr w:type="spellStart"/>
      <w:r w:rsidRPr="00DD5200">
        <w:rPr>
          <w:rFonts w:eastAsia="Times New Roman"/>
          <w:snapToGrid w:val="0"/>
          <w:szCs w:val="20"/>
        </w:rPr>
        <w:t>povoratinklinę</w:t>
      </w:r>
      <w:proofErr w:type="spellEnd"/>
      <w:r w:rsidRPr="00DD5200">
        <w:rPr>
          <w:rFonts w:eastAsia="Times New Roman"/>
          <w:snapToGrid w:val="0"/>
          <w:szCs w:val="20"/>
        </w:rPr>
        <w:t xml:space="preserve"> ertmę pasireiškiantis nepageidaujamas poveikis gali būti vėlyvas ir atsirasti po procedūros praėjus kelioms valandoms ar net paroms. Tokio poveikio dažnis yra panašus į būnantį atliekant tik </w:t>
      </w:r>
      <w:proofErr w:type="spellStart"/>
      <w:r w:rsidRPr="00DD5200">
        <w:rPr>
          <w:rFonts w:eastAsia="Times New Roman"/>
          <w:snapToGrid w:val="0"/>
          <w:szCs w:val="20"/>
        </w:rPr>
        <w:t>juosmeninę</w:t>
      </w:r>
      <w:proofErr w:type="spellEnd"/>
      <w:r w:rsidRPr="00DD5200">
        <w:rPr>
          <w:rFonts w:eastAsia="Times New Roman"/>
          <w:snapToGrid w:val="0"/>
          <w:szCs w:val="20"/>
        </w:rPr>
        <w:t xml:space="preserve"> punkciją. Galvos skausmas, pykinimas, vėmimas ar svaigulys gali būti labai susiję su spaudimo </w:t>
      </w:r>
      <w:proofErr w:type="spellStart"/>
      <w:r w:rsidRPr="00DD5200">
        <w:rPr>
          <w:rFonts w:eastAsia="Times New Roman"/>
          <w:snapToGrid w:val="0"/>
          <w:szCs w:val="20"/>
        </w:rPr>
        <w:t>povoratinklinėje</w:t>
      </w:r>
      <w:proofErr w:type="spellEnd"/>
      <w:r w:rsidRPr="00DD5200">
        <w:rPr>
          <w:rFonts w:eastAsia="Times New Roman"/>
          <w:snapToGrid w:val="0"/>
          <w:szCs w:val="20"/>
        </w:rPr>
        <w:t xml:space="preserve"> ertmėje sumažėjimu, kurį sukelia smegenų skysčio pratekėjimas punkcijos vietoje. Siekiant sumažinti spaudimo sumažėjimo, rekomenduojama vengti per didelio smegenų skysčio kiekio netekimo.</w:t>
      </w:r>
    </w:p>
    <w:p w14:paraId="571C7047" w14:textId="77777777" w:rsidR="001D7624" w:rsidRPr="00DD5200" w:rsidRDefault="001D7624" w:rsidP="001D7624">
      <w:pPr>
        <w:rPr>
          <w:szCs w:val="22"/>
        </w:rPr>
      </w:pPr>
    </w:p>
    <w:p w14:paraId="790C4767" w14:textId="77777777" w:rsidR="001D7624" w:rsidRPr="00DD5200" w:rsidRDefault="001D7624" w:rsidP="001D7624">
      <w:pPr>
        <w:rPr>
          <w:i/>
          <w:iCs/>
          <w:szCs w:val="22"/>
        </w:rPr>
      </w:pPr>
      <w:r w:rsidRPr="00DD5200">
        <w:rPr>
          <w:i/>
          <w:iCs/>
          <w:szCs w:val="22"/>
        </w:rPr>
        <w:t>Psichikos sutrikimai</w:t>
      </w:r>
    </w:p>
    <w:p w14:paraId="671C4509" w14:textId="38DC4FD6" w:rsidR="001D7624" w:rsidRPr="00DD5200" w:rsidRDefault="001D7624" w:rsidP="001D7624">
      <w:pPr>
        <w:rPr>
          <w:iCs/>
          <w:szCs w:val="22"/>
        </w:rPr>
      </w:pPr>
      <w:r w:rsidRPr="00DD5200">
        <w:rPr>
          <w:iCs/>
          <w:szCs w:val="22"/>
        </w:rPr>
        <w:t xml:space="preserve">Dažnis nežinomas: sumišimas, </w:t>
      </w:r>
      <w:r w:rsidRPr="00DD5200">
        <w:rPr>
          <w:szCs w:val="22"/>
        </w:rPr>
        <w:t>susijaudinimas (</w:t>
      </w:r>
      <w:proofErr w:type="spellStart"/>
      <w:r w:rsidRPr="00DD5200">
        <w:rPr>
          <w:szCs w:val="22"/>
        </w:rPr>
        <w:t>ažitacija</w:t>
      </w:r>
      <w:proofErr w:type="spellEnd"/>
      <w:r w:rsidRPr="00DD5200">
        <w:rPr>
          <w:szCs w:val="22"/>
        </w:rPr>
        <w:t>)</w:t>
      </w:r>
      <w:r w:rsidR="00430FE6" w:rsidRPr="00DD5200">
        <w:rPr>
          <w:szCs w:val="22"/>
        </w:rPr>
        <w:t>, nerimas.</w:t>
      </w:r>
    </w:p>
    <w:p w14:paraId="4291459B" w14:textId="77777777" w:rsidR="001D7624" w:rsidRPr="00DD5200" w:rsidRDefault="001D7624" w:rsidP="001D7624">
      <w:pPr>
        <w:rPr>
          <w:szCs w:val="22"/>
        </w:rPr>
      </w:pPr>
    </w:p>
    <w:p w14:paraId="5A283542" w14:textId="77777777" w:rsidR="001D7624" w:rsidRPr="00DD5200" w:rsidRDefault="001D7624" w:rsidP="00DB192D">
      <w:pPr>
        <w:keepNext/>
        <w:keepLines/>
        <w:rPr>
          <w:i/>
          <w:szCs w:val="22"/>
        </w:rPr>
      </w:pPr>
      <w:r w:rsidRPr="00DD5200">
        <w:rPr>
          <w:i/>
          <w:szCs w:val="22"/>
        </w:rPr>
        <w:t>Nervų sistemos sutrikimai</w:t>
      </w:r>
    </w:p>
    <w:p w14:paraId="538FF8AC" w14:textId="03E09B57" w:rsidR="001D7624" w:rsidRPr="00DD5200" w:rsidRDefault="001D7624" w:rsidP="00DB192D">
      <w:pPr>
        <w:keepNext/>
        <w:keepLines/>
        <w:rPr>
          <w:szCs w:val="22"/>
        </w:rPr>
      </w:pPr>
      <w:r w:rsidRPr="00DD5200">
        <w:rPr>
          <w:szCs w:val="22"/>
        </w:rPr>
        <w:t>Labai dažn</w:t>
      </w:r>
      <w:r w:rsidR="007600D6">
        <w:rPr>
          <w:szCs w:val="22"/>
        </w:rPr>
        <w:t>as</w:t>
      </w:r>
      <w:r w:rsidRPr="00DD5200">
        <w:rPr>
          <w:szCs w:val="22"/>
        </w:rPr>
        <w:t>: galvos skausmas (gali būti stiprus ir užsitęsęs).</w:t>
      </w:r>
    </w:p>
    <w:p w14:paraId="5543B434" w14:textId="5AB3FFF1" w:rsidR="001D7624" w:rsidRPr="00DD5200" w:rsidRDefault="001D7624" w:rsidP="00DB192D">
      <w:pPr>
        <w:keepNext/>
        <w:keepLines/>
        <w:rPr>
          <w:szCs w:val="22"/>
        </w:rPr>
      </w:pPr>
      <w:r w:rsidRPr="00DD5200">
        <w:rPr>
          <w:szCs w:val="22"/>
        </w:rPr>
        <w:t>Nedažn</w:t>
      </w:r>
      <w:r w:rsidR="007600D6">
        <w:rPr>
          <w:szCs w:val="22"/>
        </w:rPr>
        <w:t>as</w:t>
      </w:r>
      <w:r w:rsidRPr="00DD5200">
        <w:rPr>
          <w:szCs w:val="22"/>
        </w:rPr>
        <w:t xml:space="preserve">: </w:t>
      </w:r>
      <w:proofErr w:type="spellStart"/>
      <w:r w:rsidRPr="00DD5200">
        <w:rPr>
          <w:szCs w:val="22"/>
        </w:rPr>
        <w:t>aseptinis</w:t>
      </w:r>
      <w:proofErr w:type="spellEnd"/>
      <w:r w:rsidRPr="00DD5200">
        <w:rPr>
          <w:szCs w:val="22"/>
        </w:rPr>
        <w:t xml:space="preserve"> meningitas (įskaitant cheminį meningitą).</w:t>
      </w:r>
    </w:p>
    <w:p w14:paraId="216500F0" w14:textId="466EA840" w:rsidR="001D7624" w:rsidRPr="00DD5200" w:rsidRDefault="001D7624" w:rsidP="001D7624">
      <w:pPr>
        <w:rPr>
          <w:szCs w:val="22"/>
        </w:rPr>
      </w:pPr>
      <w:r w:rsidRPr="00DD5200">
        <w:rPr>
          <w:szCs w:val="22"/>
        </w:rPr>
        <w:t>Ret</w:t>
      </w:r>
      <w:r w:rsidR="007600D6">
        <w:rPr>
          <w:szCs w:val="22"/>
        </w:rPr>
        <w:t>as</w:t>
      </w:r>
      <w:r w:rsidRPr="00DD5200">
        <w:rPr>
          <w:szCs w:val="22"/>
        </w:rPr>
        <w:t>: traukuliai, galvos svaigimas.</w:t>
      </w:r>
    </w:p>
    <w:p w14:paraId="3AE1CD0E" w14:textId="302A0489" w:rsidR="001D7624" w:rsidRPr="00DD5200" w:rsidRDefault="001D7624" w:rsidP="001D7624">
      <w:pPr>
        <w:rPr>
          <w:szCs w:val="22"/>
        </w:rPr>
      </w:pPr>
      <w:r w:rsidRPr="00DD5200">
        <w:rPr>
          <w:szCs w:val="22"/>
        </w:rPr>
        <w:t xml:space="preserve">Dažnis nežinomas: </w:t>
      </w:r>
      <w:r w:rsidRPr="00DD5200">
        <w:rPr>
          <w:rStyle w:val="Emfaz"/>
          <w:b w:val="0"/>
          <w:szCs w:val="22"/>
        </w:rPr>
        <w:t xml:space="preserve">nenormali </w:t>
      </w:r>
      <w:proofErr w:type="spellStart"/>
      <w:r w:rsidRPr="00DD5200">
        <w:rPr>
          <w:rStyle w:val="Emfaz"/>
          <w:b w:val="0"/>
          <w:szCs w:val="22"/>
        </w:rPr>
        <w:t>elektroencefalograma</w:t>
      </w:r>
      <w:proofErr w:type="spellEnd"/>
      <w:r w:rsidRPr="00DD5200">
        <w:rPr>
          <w:rStyle w:val="Emfaz"/>
          <w:b w:val="0"/>
          <w:szCs w:val="22"/>
        </w:rPr>
        <w:t xml:space="preserve">, </w:t>
      </w:r>
      <w:proofErr w:type="spellStart"/>
      <w:r w:rsidRPr="00DD5200">
        <w:rPr>
          <w:szCs w:val="22"/>
        </w:rPr>
        <w:t>meningizmas</w:t>
      </w:r>
      <w:proofErr w:type="spellEnd"/>
      <w:r w:rsidRPr="00DD5200">
        <w:rPr>
          <w:szCs w:val="22"/>
        </w:rPr>
        <w:t xml:space="preserve">, </w:t>
      </w:r>
      <w:proofErr w:type="spellStart"/>
      <w:r w:rsidRPr="00DD5200">
        <w:rPr>
          <w:szCs w:val="22"/>
        </w:rPr>
        <w:t>epilepsinė</w:t>
      </w:r>
      <w:proofErr w:type="spellEnd"/>
      <w:r w:rsidRPr="00DD5200">
        <w:rPr>
          <w:szCs w:val="22"/>
        </w:rPr>
        <w:t xml:space="preserve"> būklė</w:t>
      </w:r>
      <w:r w:rsidRPr="00DD5200">
        <w:rPr>
          <w:iCs/>
          <w:szCs w:val="22"/>
        </w:rPr>
        <w:t xml:space="preserve">, </w:t>
      </w:r>
      <w:r w:rsidR="00430FE6" w:rsidRPr="00DD5200">
        <w:rPr>
          <w:iCs/>
          <w:szCs w:val="22"/>
        </w:rPr>
        <w:t xml:space="preserve">laikina kontrastinės medžiagos sukelta </w:t>
      </w:r>
      <w:proofErr w:type="spellStart"/>
      <w:r w:rsidR="00430FE6" w:rsidRPr="00DD5200">
        <w:rPr>
          <w:iCs/>
          <w:szCs w:val="22"/>
        </w:rPr>
        <w:t>encefalopatija</w:t>
      </w:r>
      <w:proofErr w:type="spellEnd"/>
      <w:r w:rsidR="00430FE6" w:rsidRPr="00DD5200">
        <w:rPr>
          <w:iCs/>
          <w:szCs w:val="22"/>
        </w:rPr>
        <w:t xml:space="preserve"> </w:t>
      </w:r>
      <w:r w:rsidR="00884BD8" w:rsidRPr="00DD5200">
        <w:rPr>
          <w:szCs w:val="22"/>
        </w:rPr>
        <w:t xml:space="preserve">(įskaitant </w:t>
      </w:r>
      <w:r w:rsidR="00884BD8" w:rsidRPr="00DD5200">
        <w:rPr>
          <w:iCs/>
          <w:szCs w:val="22"/>
        </w:rPr>
        <w:t xml:space="preserve">laikiną atminties praradimą, komą, </w:t>
      </w:r>
      <w:proofErr w:type="spellStart"/>
      <w:r w:rsidR="00884BD8" w:rsidRPr="00DD5200">
        <w:rPr>
          <w:iCs/>
          <w:szCs w:val="22"/>
        </w:rPr>
        <w:t>stuporą</w:t>
      </w:r>
      <w:proofErr w:type="spellEnd"/>
      <w:r w:rsidR="00884BD8" w:rsidRPr="00DD5200">
        <w:rPr>
          <w:iCs/>
          <w:szCs w:val="22"/>
        </w:rPr>
        <w:t xml:space="preserve">, </w:t>
      </w:r>
      <w:proofErr w:type="spellStart"/>
      <w:r w:rsidR="00884BD8" w:rsidRPr="00DD5200">
        <w:rPr>
          <w:iCs/>
          <w:szCs w:val="22"/>
        </w:rPr>
        <w:t>retrogradinę</w:t>
      </w:r>
      <w:proofErr w:type="spellEnd"/>
      <w:r w:rsidR="00884BD8" w:rsidRPr="00DD5200">
        <w:rPr>
          <w:iCs/>
          <w:szCs w:val="22"/>
        </w:rPr>
        <w:t xml:space="preserve"> amneziją, </w:t>
      </w:r>
      <w:r w:rsidR="00157B70" w:rsidRPr="00AE60DC">
        <w:t>pare</w:t>
      </w:r>
      <w:r w:rsidR="00875CFC">
        <w:t>zes</w:t>
      </w:r>
      <w:r w:rsidR="00BD56A2">
        <w:t xml:space="preserve">, paralyžių ir </w:t>
      </w:r>
      <w:r w:rsidR="009617D6" w:rsidRPr="009617D6">
        <w:t>dezorientacij</w:t>
      </w:r>
      <w:r w:rsidR="009617D6">
        <w:t>ą</w:t>
      </w:r>
      <w:r w:rsidR="00884BD8" w:rsidRPr="00DD5200">
        <w:rPr>
          <w:iCs/>
          <w:szCs w:val="22"/>
        </w:rPr>
        <w:t>), motorinės funkcijos sutrikimas (</w:t>
      </w:r>
      <w:r w:rsidRPr="00DD5200">
        <w:rPr>
          <w:iCs/>
          <w:szCs w:val="22"/>
        </w:rPr>
        <w:t xml:space="preserve">įskaitant kalbos sutrikimą, afaziją, </w:t>
      </w:r>
      <w:proofErr w:type="spellStart"/>
      <w:r w:rsidRPr="00DD5200">
        <w:rPr>
          <w:iCs/>
          <w:szCs w:val="22"/>
        </w:rPr>
        <w:t>dizartriją</w:t>
      </w:r>
      <w:proofErr w:type="spellEnd"/>
      <w:r w:rsidRPr="00DD5200">
        <w:rPr>
          <w:iCs/>
          <w:szCs w:val="22"/>
        </w:rPr>
        <w:t xml:space="preserve">), </w:t>
      </w:r>
      <w:proofErr w:type="spellStart"/>
      <w:r w:rsidRPr="00DD5200">
        <w:rPr>
          <w:iCs/>
          <w:szCs w:val="22"/>
        </w:rPr>
        <w:t>parestezija</w:t>
      </w:r>
      <w:proofErr w:type="spellEnd"/>
      <w:r w:rsidRPr="00DD5200">
        <w:rPr>
          <w:iCs/>
          <w:szCs w:val="22"/>
        </w:rPr>
        <w:t xml:space="preserve">, </w:t>
      </w:r>
      <w:proofErr w:type="spellStart"/>
      <w:r w:rsidRPr="00DD5200">
        <w:rPr>
          <w:iCs/>
          <w:szCs w:val="22"/>
        </w:rPr>
        <w:t>hip</w:t>
      </w:r>
      <w:r w:rsidR="00EC0320" w:rsidRPr="00DD5200">
        <w:rPr>
          <w:iCs/>
          <w:szCs w:val="22"/>
        </w:rPr>
        <w:t>e</w:t>
      </w:r>
      <w:r w:rsidRPr="00DD5200">
        <w:rPr>
          <w:iCs/>
          <w:szCs w:val="22"/>
        </w:rPr>
        <w:t>stezija</w:t>
      </w:r>
      <w:proofErr w:type="spellEnd"/>
      <w:r w:rsidR="00884BD8" w:rsidRPr="00DD5200">
        <w:rPr>
          <w:iCs/>
          <w:szCs w:val="22"/>
        </w:rPr>
        <w:t xml:space="preserve"> ir</w:t>
      </w:r>
      <w:r w:rsidRPr="00DD5200">
        <w:rPr>
          <w:iCs/>
          <w:szCs w:val="22"/>
        </w:rPr>
        <w:t xml:space="preserve"> jutimo sutrikimai</w:t>
      </w:r>
      <w:r w:rsidR="00884BD8" w:rsidRPr="00DD5200">
        <w:rPr>
          <w:iCs/>
          <w:szCs w:val="22"/>
        </w:rPr>
        <w:t xml:space="preserve">. </w:t>
      </w:r>
    </w:p>
    <w:p w14:paraId="03847213" w14:textId="77777777" w:rsidR="001D7624" w:rsidRPr="00DD5200" w:rsidRDefault="001D7624" w:rsidP="001D7624">
      <w:pPr>
        <w:rPr>
          <w:szCs w:val="22"/>
        </w:rPr>
      </w:pPr>
    </w:p>
    <w:p w14:paraId="0B18EA2B" w14:textId="5C6BBAAC" w:rsidR="001D7624" w:rsidRPr="00DD5200" w:rsidRDefault="001D7624" w:rsidP="001D7624">
      <w:pPr>
        <w:rPr>
          <w:i/>
          <w:iCs/>
          <w:szCs w:val="22"/>
        </w:rPr>
      </w:pPr>
      <w:r w:rsidRPr="00DD5200">
        <w:rPr>
          <w:i/>
          <w:iCs/>
          <w:szCs w:val="22"/>
        </w:rPr>
        <w:t>Akių sutrikimai</w:t>
      </w:r>
    </w:p>
    <w:p w14:paraId="55DC2DFD" w14:textId="77777777" w:rsidR="001D7624" w:rsidRPr="00DD5200" w:rsidRDefault="001D7624" w:rsidP="001D7624">
      <w:pPr>
        <w:rPr>
          <w:iCs/>
          <w:szCs w:val="22"/>
        </w:rPr>
      </w:pPr>
      <w:r w:rsidRPr="00DD5200">
        <w:rPr>
          <w:iCs/>
          <w:szCs w:val="22"/>
        </w:rPr>
        <w:t xml:space="preserve">Dažnis nežinomas: laikinas žievinis aklumas, </w:t>
      </w:r>
      <w:proofErr w:type="spellStart"/>
      <w:r w:rsidRPr="00DD5200">
        <w:rPr>
          <w:iCs/>
          <w:szCs w:val="22"/>
        </w:rPr>
        <w:t>fotofobija</w:t>
      </w:r>
      <w:proofErr w:type="spellEnd"/>
      <w:r w:rsidRPr="00DD5200">
        <w:rPr>
          <w:iCs/>
          <w:szCs w:val="22"/>
        </w:rPr>
        <w:t>.</w:t>
      </w:r>
    </w:p>
    <w:p w14:paraId="7ADD2FDA" w14:textId="77777777" w:rsidR="001D7624" w:rsidRPr="00DD5200" w:rsidRDefault="001D7624" w:rsidP="001D7624">
      <w:pPr>
        <w:rPr>
          <w:iCs/>
          <w:szCs w:val="22"/>
        </w:rPr>
      </w:pPr>
    </w:p>
    <w:p w14:paraId="1281C272" w14:textId="77777777" w:rsidR="001D7624" w:rsidRPr="00DD5200" w:rsidRDefault="001D7624" w:rsidP="001D7624">
      <w:pPr>
        <w:rPr>
          <w:i/>
          <w:iCs/>
          <w:szCs w:val="22"/>
        </w:rPr>
      </w:pPr>
      <w:r w:rsidRPr="00DD5200">
        <w:rPr>
          <w:i/>
          <w:iCs/>
          <w:szCs w:val="22"/>
        </w:rPr>
        <w:t>Ausų ir labirintų sutrikimai</w:t>
      </w:r>
    </w:p>
    <w:p w14:paraId="170D59D2" w14:textId="77777777" w:rsidR="001D7624" w:rsidRPr="00DD5200" w:rsidRDefault="001D7624" w:rsidP="001D7624">
      <w:pPr>
        <w:rPr>
          <w:iCs/>
          <w:szCs w:val="22"/>
        </w:rPr>
      </w:pPr>
      <w:r w:rsidRPr="00DD5200">
        <w:rPr>
          <w:iCs/>
          <w:szCs w:val="22"/>
        </w:rPr>
        <w:t>Dažnis nežinomas: laikinas klausos praradimas.</w:t>
      </w:r>
    </w:p>
    <w:p w14:paraId="763B8EEC" w14:textId="77777777" w:rsidR="001D7624" w:rsidRPr="00DD5200" w:rsidRDefault="001D7624" w:rsidP="001D7624">
      <w:pPr>
        <w:rPr>
          <w:szCs w:val="22"/>
        </w:rPr>
      </w:pPr>
    </w:p>
    <w:p w14:paraId="65E6F86E" w14:textId="77777777" w:rsidR="001D7624" w:rsidRPr="00DD5200" w:rsidRDefault="001D7624" w:rsidP="001D7624">
      <w:pPr>
        <w:rPr>
          <w:i/>
          <w:iCs/>
          <w:szCs w:val="22"/>
        </w:rPr>
      </w:pPr>
      <w:r w:rsidRPr="00DD5200">
        <w:rPr>
          <w:i/>
          <w:iCs/>
          <w:szCs w:val="22"/>
        </w:rPr>
        <w:t>Virškinimo trakto sutrikimai</w:t>
      </w:r>
    </w:p>
    <w:p w14:paraId="68D5882C" w14:textId="1E398814" w:rsidR="001D7624" w:rsidRPr="00DD5200" w:rsidRDefault="001D7624" w:rsidP="001D7624">
      <w:pPr>
        <w:rPr>
          <w:iCs/>
          <w:szCs w:val="22"/>
        </w:rPr>
      </w:pPr>
      <w:r w:rsidRPr="00DD5200">
        <w:rPr>
          <w:iCs/>
          <w:szCs w:val="22"/>
        </w:rPr>
        <w:t>Dažn</w:t>
      </w:r>
      <w:r w:rsidR="00735A86">
        <w:rPr>
          <w:iCs/>
          <w:szCs w:val="22"/>
        </w:rPr>
        <w:t>as</w:t>
      </w:r>
      <w:r w:rsidRPr="00DD5200">
        <w:rPr>
          <w:iCs/>
          <w:szCs w:val="22"/>
        </w:rPr>
        <w:t>: pykinimas, vėmimas.</w:t>
      </w:r>
    </w:p>
    <w:p w14:paraId="62D5F59F" w14:textId="77777777" w:rsidR="001D7624" w:rsidRPr="00DD5200" w:rsidRDefault="001D7624" w:rsidP="001D7624">
      <w:pPr>
        <w:rPr>
          <w:szCs w:val="22"/>
        </w:rPr>
      </w:pPr>
    </w:p>
    <w:p w14:paraId="453CB558" w14:textId="77777777" w:rsidR="001D7624" w:rsidRPr="00DD5200" w:rsidRDefault="001D7624" w:rsidP="001D7624">
      <w:pPr>
        <w:rPr>
          <w:i/>
          <w:iCs/>
          <w:szCs w:val="22"/>
        </w:rPr>
      </w:pPr>
      <w:r w:rsidRPr="00DD5200">
        <w:rPr>
          <w:i/>
          <w:iCs/>
          <w:szCs w:val="22"/>
        </w:rPr>
        <w:t>Skeleto, raumenų ir jungiamojo audinio sutrikimai</w:t>
      </w:r>
    </w:p>
    <w:p w14:paraId="4505CFFA" w14:textId="20261F2A" w:rsidR="001D7624" w:rsidRPr="00DD5200" w:rsidRDefault="001D7624" w:rsidP="001D7624">
      <w:pPr>
        <w:rPr>
          <w:szCs w:val="22"/>
        </w:rPr>
      </w:pPr>
      <w:r w:rsidRPr="00DD5200">
        <w:rPr>
          <w:szCs w:val="22"/>
        </w:rPr>
        <w:t>Ret</w:t>
      </w:r>
      <w:r w:rsidR="00735A86">
        <w:rPr>
          <w:szCs w:val="22"/>
        </w:rPr>
        <w:t>as</w:t>
      </w:r>
      <w:r w:rsidRPr="00DD5200">
        <w:rPr>
          <w:szCs w:val="22"/>
        </w:rPr>
        <w:t>: sprando skausmas, nugaros skausmas.</w:t>
      </w:r>
    </w:p>
    <w:p w14:paraId="0B088FF3" w14:textId="77777777" w:rsidR="001D7624" w:rsidRPr="00DD5200" w:rsidRDefault="001D7624" w:rsidP="001D7624">
      <w:pPr>
        <w:rPr>
          <w:szCs w:val="22"/>
        </w:rPr>
      </w:pPr>
      <w:r w:rsidRPr="00DD5200">
        <w:rPr>
          <w:szCs w:val="22"/>
        </w:rPr>
        <w:t>Dažnis nežinomas: raumenų spazmas.</w:t>
      </w:r>
    </w:p>
    <w:p w14:paraId="628726DB" w14:textId="77777777" w:rsidR="001D7624" w:rsidRPr="00DD5200" w:rsidRDefault="001D7624" w:rsidP="001D7624">
      <w:pPr>
        <w:rPr>
          <w:szCs w:val="22"/>
        </w:rPr>
      </w:pPr>
    </w:p>
    <w:p w14:paraId="75EA87A2" w14:textId="77777777" w:rsidR="001D7624" w:rsidRPr="00DD5200" w:rsidRDefault="001D7624" w:rsidP="001D7624">
      <w:pPr>
        <w:rPr>
          <w:i/>
          <w:iCs/>
          <w:szCs w:val="22"/>
        </w:rPr>
      </w:pPr>
      <w:r w:rsidRPr="00DD5200">
        <w:rPr>
          <w:i/>
          <w:iCs/>
          <w:szCs w:val="22"/>
        </w:rPr>
        <w:t>Bendrieji sutrikimai ir vartojimo vietos pažeidimai</w:t>
      </w:r>
    </w:p>
    <w:p w14:paraId="41623728" w14:textId="71865510" w:rsidR="001D7624" w:rsidRPr="00DD5200" w:rsidRDefault="001D7624" w:rsidP="001D7624">
      <w:pPr>
        <w:rPr>
          <w:szCs w:val="22"/>
        </w:rPr>
      </w:pPr>
      <w:r w:rsidRPr="00DD5200">
        <w:rPr>
          <w:szCs w:val="22"/>
        </w:rPr>
        <w:t>Ret</w:t>
      </w:r>
      <w:r w:rsidR="00735A86">
        <w:rPr>
          <w:szCs w:val="22"/>
        </w:rPr>
        <w:t>as</w:t>
      </w:r>
      <w:r w:rsidRPr="00DD5200">
        <w:rPr>
          <w:szCs w:val="22"/>
        </w:rPr>
        <w:t>: galūnių skausmas.</w:t>
      </w:r>
    </w:p>
    <w:p w14:paraId="6FEAC32F" w14:textId="77777777" w:rsidR="001D7624" w:rsidRPr="00DD5200" w:rsidRDefault="001D7624" w:rsidP="001D7624">
      <w:pPr>
        <w:rPr>
          <w:szCs w:val="22"/>
        </w:rPr>
      </w:pPr>
      <w:r w:rsidRPr="00DD5200">
        <w:rPr>
          <w:szCs w:val="22"/>
        </w:rPr>
        <w:t>Dažnis nežinomas: vartojimo vietos pažeidimai.</w:t>
      </w:r>
    </w:p>
    <w:p w14:paraId="1C4ED11F" w14:textId="77777777" w:rsidR="001D7624" w:rsidRPr="00DD5200" w:rsidRDefault="001D7624" w:rsidP="001D7624">
      <w:pPr>
        <w:rPr>
          <w:szCs w:val="22"/>
        </w:rPr>
      </w:pPr>
    </w:p>
    <w:p w14:paraId="16B94D3C" w14:textId="77777777" w:rsidR="001D7624" w:rsidRPr="00DD5200" w:rsidRDefault="001D7624" w:rsidP="001D7624">
      <w:pPr>
        <w:rPr>
          <w:bCs/>
          <w:szCs w:val="22"/>
          <w:u w:val="single"/>
        </w:rPr>
      </w:pPr>
      <w:r w:rsidRPr="00DD5200">
        <w:rPr>
          <w:bCs/>
          <w:szCs w:val="22"/>
          <w:u w:val="single"/>
        </w:rPr>
        <w:t>Pavartojus į kūno ertmes</w:t>
      </w:r>
    </w:p>
    <w:p w14:paraId="5B3C11FA" w14:textId="5FD368ED" w:rsidR="000A38D6" w:rsidRPr="00DD5200" w:rsidRDefault="000A38D6" w:rsidP="001D7624">
      <w:pPr>
        <w:rPr>
          <w:i/>
          <w:iCs/>
          <w:szCs w:val="22"/>
        </w:rPr>
      </w:pPr>
      <w:r w:rsidRPr="00DD5200">
        <w:rPr>
          <w:i/>
          <w:iCs/>
          <w:snapToGrid w:val="0"/>
        </w:rPr>
        <w:t xml:space="preserve">Pirmiausia perskaitykite poskyrį „Bendroji informacija“. Toliau kartu su dažniu nurodyti </w:t>
      </w:r>
      <w:r w:rsidRPr="00DD5200">
        <w:rPr>
          <w:i/>
          <w:iCs/>
          <w:snapToGrid w:val="0"/>
          <w:u w:val="single"/>
        </w:rPr>
        <w:t>tik</w:t>
      </w:r>
      <w:r w:rsidRPr="00DD5200">
        <w:rPr>
          <w:i/>
          <w:iCs/>
          <w:snapToGrid w:val="0"/>
        </w:rPr>
        <w:t xml:space="preserve"> nepageidaujami reiškiniai, galintys pasireikšti į kūno ertmes pavartojus </w:t>
      </w:r>
      <w:proofErr w:type="spellStart"/>
      <w:r w:rsidRPr="00DD5200">
        <w:rPr>
          <w:i/>
          <w:iCs/>
          <w:snapToGrid w:val="0"/>
        </w:rPr>
        <w:t>nejoninės</w:t>
      </w:r>
      <w:proofErr w:type="spellEnd"/>
      <w:r w:rsidRPr="00DD5200">
        <w:rPr>
          <w:i/>
          <w:iCs/>
          <w:snapToGrid w:val="0"/>
        </w:rPr>
        <w:t xml:space="preserve"> </w:t>
      </w:r>
      <w:proofErr w:type="spellStart"/>
      <w:r w:rsidRPr="00DD5200">
        <w:rPr>
          <w:i/>
          <w:iCs/>
          <w:snapToGrid w:val="0"/>
        </w:rPr>
        <w:t>monomerinės</w:t>
      </w:r>
      <w:proofErr w:type="spellEnd"/>
      <w:r w:rsidRPr="00DD5200">
        <w:rPr>
          <w:i/>
          <w:iCs/>
          <w:snapToGrid w:val="0"/>
        </w:rPr>
        <w:t xml:space="preserve"> kontrastinės medžiagos.</w:t>
      </w:r>
    </w:p>
    <w:p w14:paraId="424D3456" w14:textId="77777777" w:rsidR="001D7624" w:rsidRPr="00DD5200" w:rsidRDefault="001D7624" w:rsidP="001D7624">
      <w:pPr>
        <w:rPr>
          <w:szCs w:val="22"/>
          <w:u w:val="single"/>
        </w:rPr>
      </w:pPr>
    </w:p>
    <w:p w14:paraId="26DD9492" w14:textId="77777777" w:rsidR="001D7624" w:rsidRPr="00DD5200" w:rsidRDefault="001D7624" w:rsidP="001D7624">
      <w:pPr>
        <w:rPr>
          <w:szCs w:val="22"/>
          <w:u w:val="single"/>
        </w:rPr>
      </w:pPr>
      <w:r w:rsidRPr="00DD5200">
        <w:rPr>
          <w:rStyle w:val="st1"/>
          <w:szCs w:val="22"/>
          <w:u w:val="single"/>
        </w:rPr>
        <w:t xml:space="preserve">Endoskopinė </w:t>
      </w:r>
      <w:proofErr w:type="spellStart"/>
      <w:r w:rsidRPr="00DD5200">
        <w:rPr>
          <w:rStyle w:val="st1"/>
          <w:szCs w:val="22"/>
          <w:u w:val="single"/>
        </w:rPr>
        <w:t>retrogradinė</w:t>
      </w:r>
      <w:proofErr w:type="spellEnd"/>
      <w:r w:rsidRPr="00DD5200">
        <w:rPr>
          <w:rStyle w:val="st1"/>
          <w:szCs w:val="22"/>
          <w:u w:val="single"/>
        </w:rPr>
        <w:t xml:space="preserve"> </w:t>
      </w:r>
      <w:proofErr w:type="spellStart"/>
      <w:r w:rsidRPr="00DD5200">
        <w:rPr>
          <w:rStyle w:val="st1"/>
          <w:szCs w:val="22"/>
          <w:u w:val="single"/>
        </w:rPr>
        <w:t>cholangiopankreatografija</w:t>
      </w:r>
      <w:proofErr w:type="spellEnd"/>
      <w:r w:rsidRPr="00DD5200">
        <w:rPr>
          <w:rStyle w:val="st1"/>
          <w:szCs w:val="22"/>
          <w:u w:val="single"/>
        </w:rPr>
        <w:t xml:space="preserve"> (</w:t>
      </w:r>
      <w:r w:rsidRPr="00DD5200">
        <w:rPr>
          <w:rStyle w:val="Emfaz"/>
          <w:b w:val="0"/>
          <w:szCs w:val="22"/>
          <w:u w:val="single"/>
        </w:rPr>
        <w:t>ERCP</w:t>
      </w:r>
      <w:r w:rsidRPr="00DD5200">
        <w:rPr>
          <w:rStyle w:val="st1"/>
          <w:szCs w:val="22"/>
          <w:u w:val="single"/>
        </w:rPr>
        <w:t>)</w:t>
      </w:r>
    </w:p>
    <w:p w14:paraId="1D9969E7" w14:textId="77777777" w:rsidR="001D7624" w:rsidRPr="00DD5200" w:rsidRDefault="001D7624" w:rsidP="001D7624">
      <w:pPr>
        <w:rPr>
          <w:szCs w:val="22"/>
        </w:rPr>
      </w:pPr>
    </w:p>
    <w:p w14:paraId="218073A0" w14:textId="77777777" w:rsidR="001D7624" w:rsidRPr="00DD5200" w:rsidRDefault="001D7624" w:rsidP="001D7624">
      <w:pPr>
        <w:rPr>
          <w:i/>
          <w:iCs/>
          <w:szCs w:val="22"/>
        </w:rPr>
      </w:pPr>
      <w:r w:rsidRPr="00DD5200">
        <w:rPr>
          <w:i/>
          <w:iCs/>
          <w:szCs w:val="22"/>
        </w:rPr>
        <w:t>Virškinimo trakto sutrikimai</w:t>
      </w:r>
    </w:p>
    <w:p w14:paraId="57E07726" w14:textId="7100AD46" w:rsidR="001D7624" w:rsidRPr="00DD5200" w:rsidRDefault="001D7624" w:rsidP="001D7624">
      <w:pPr>
        <w:rPr>
          <w:szCs w:val="22"/>
        </w:rPr>
      </w:pPr>
      <w:r w:rsidRPr="00DD5200">
        <w:rPr>
          <w:szCs w:val="22"/>
        </w:rPr>
        <w:t>Dažn</w:t>
      </w:r>
      <w:r w:rsidR="00735A86">
        <w:rPr>
          <w:szCs w:val="22"/>
        </w:rPr>
        <w:t>as</w:t>
      </w:r>
      <w:r w:rsidRPr="00DD5200">
        <w:rPr>
          <w:szCs w:val="22"/>
        </w:rPr>
        <w:t xml:space="preserve">: pankreatitas, padidėjusi </w:t>
      </w:r>
      <w:proofErr w:type="spellStart"/>
      <w:r w:rsidRPr="00DD5200">
        <w:rPr>
          <w:szCs w:val="22"/>
        </w:rPr>
        <w:t>amilazės</w:t>
      </w:r>
      <w:proofErr w:type="spellEnd"/>
      <w:r w:rsidRPr="00DD5200">
        <w:rPr>
          <w:szCs w:val="22"/>
        </w:rPr>
        <w:t xml:space="preserve"> koncentracija</w:t>
      </w:r>
      <w:r w:rsidR="00735A86">
        <w:rPr>
          <w:szCs w:val="22"/>
        </w:rPr>
        <w:t xml:space="preserve"> kraujyje</w:t>
      </w:r>
      <w:r w:rsidRPr="00DD5200">
        <w:rPr>
          <w:szCs w:val="22"/>
        </w:rPr>
        <w:t>.</w:t>
      </w:r>
    </w:p>
    <w:p w14:paraId="5947C538" w14:textId="77777777" w:rsidR="001D7624" w:rsidRPr="00DD5200" w:rsidRDefault="001D7624" w:rsidP="001D7624">
      <w:pPr>
        <w:rPr>
          <w:szCs w:val="22"/>
        </w:rPr>
      </w:pPr>
    </w:p>
    <w:p w14:paraId="3165DC12" w14:textId="42043896" w:rsidR="001D7624" w:rsidRPr="00DD5200" w:rsidRDefault="009B58E4" w:rsidP="001D7624">
      <w:pPr>
        <w:rPr>
          <w:szCs w:val="22"/>
          <w:u w:val="single"/>
        </w:rPr>
      </w:pPr>
      <w:r w:rsidRPr="00DD5200">
        <w:rPr>
          <w:szCs w:val="22"/>
          <w:u w:val="single"/>
        </w:rPr>
        <w:t>Pavartojus per burną</w:t>
      </w:r>
    </w:p>
    <w:p w14:paraId="2BB87981" w14:textId="77777777" w:rsidR="001D7624" w:rsidRPr="00DD5200" w:rsidRDefault="001D7624" w:rsidP="001D7624">
      <w:pPr>
        <w:rPr>
          <w:szCs w:val="22"/>
        </w:rPr>
      </w:pPr>
    </w:p>
    <w:p w14:paraId="5F1A10F8" w14:textId="77777777" w:rsidR="001D7624" w:rsidRPr="00DD5200" w:rsidRDefault="001D7624" w:rsidP="001D7624">
      <w:pPr>
        <w:rPr>
          <w:szCs w:val="22"/>
        </w:rPr>
      </w:pPr>
      <w:r w:rsidRPr="00DD5200">
        <w:rPr>
          <w:i/>
          <w:iCs/>
          <w:szCs w:val="22"/>
        </w:rPr>
        <w:t>Virškinimo trakto sutrikimai</w:t>
      </w:r>
    </w:p>
    <w:p w14:paraId="0609E266" w14:textId="36FBAA89" w:rsidR="001D7624" w:rsidRPr="00DD5200" w:rsidRDefault="001D7624" w:rsidP="001D7624">
      <w:pPr>
        <w:rPr>
          <w:iCs/>
          <w:szCs w:val="22"/>
        </w:rPr>
      </w:pPr>
      <w:r w:rsidRPr="00DD5200">
        <w:rPr>
          <w:iCs/>
          <w:szCs w:val="22"/>
        </w:rPr>
        <w:t>Labai dažn</w:t>
      </w:r>
      <w:r w:rsidR="00735A86">
        <w:rPr>
          <w:iCs/>
          <w:szCs w:val="22"/>
        </w:rPr>
        <w:t>as</w:t>
      </w:r>
      <w:r w:rsidRPr="00DD5200">
        <w:rPr>
          <w:iCs/>
          <w:szCs w:val="22"/>
        </w:rPr>
        <w:t>: viduriavimas.</w:t>
      </w:r>
    </w:p>
    <w:p w14:paraId="443F1089" w14:textId="6FCA0DA7" w:rsidR="001D7624" w:rsidRPr="00DD5200" w:rsidRDefault="001D7624" w:rsidP="001D7624">
      <w:pPr>
        <w:rPr>
          <w:iCs/>
          <w:szCs w:val="22"/>
        </w:rPr>
      </w:pPr>
      <w:r w:rsidRPr="00DD5200">
        <w:rPr>
          <w:iCs/>
          <w:szCs w:val="22"/>
        </w:rPr>
        <w:t>Dažn</w:t>
      </w:r>
      <w:r w:rsidR="00735A86">
        <w:rPr>
          <w:iCs/>
          <w:szCs w:val="22"/>
        </w:rPr>
        <w:t>as</w:t>
      </w:r>
      <w:r w:rsidRPr="00DD5200">
        <w:rPr>
          <w:iCs/>
          <w:szCs w:val="22"/>
        </w:rPr>
        <w:t>: pykinimas, vėmimas.</w:t>
      </w:r>
    </w:p>
    <w:p w14:paraId="426A3B6D" w14:textId="357AAF3D" w:rsidR="001D7624" w:rsidRPr="00DD5200" w:rsidRDefault="001D7624" w:rsidP="001D7624">
      <w:pPr>
        <w:rPr>
          <w:szCs w:val="22"/>
        </w:rPr>
      </w:pPr>
      <w:r w:rsidRPr="00DD5200">
        <w:rPr>
          <w:szCs w:val="22"/>
        </w:rPr>
        <w:t>Nedažn</w:t>
      </w:r>
      <w:r w:rsidR="00735A86">
        <w:rPr>
          <w:szCs w:val="22"/>
        </w:rPr>
        <w:t>as</w:t>
      </w:r>
      <w:r w:rsidRPr="00DD5200">
        <w:rPr>
          <w:szCs w:val="22"/>
        </w:rPr>
        <w:t>: pilvo skausmas.</w:t>
      </w:r>
    </w:p>
    <w:p w14:paraId="00768E68" w14:textId="77777777" w:rsidR="001D7624" w:rsidRPr="00DD5200" w:rsidRDefault="001D7624" w:rsidP="001D7624">
      <w:pPr>
        <w:rPr>
          <w:szCs w:val="22"/>
        </w:rPr>
      </w:pPr>
    </w:p>
    <w:p w14:paraId="5F41DC09" w14:textId="3EA17C78" w:rsidR="001D7624" w:rsidRPr="00DD5200" w:rsidRDefault="001D7624" w:rsidP="001D7624">
      <w:pPr>
        <w:rPr>
          <w:iCs/>
          <w:szCs w:val="22"/>
          <w:u w:val="single"/>
        </w:rPr>
      </w:pPr>
      <w:proofErr w:type="spellStart"/>
      <w:r w:rsidRPr="00DD5200">
        <w:rPr>
          <w:iCs/>
          <w:szCs w:val="22"/>
          <w:u w:val="single"/>
        </w:rPr>
        <w:t>Histerosalpingografiją</w:t>
      </w:r>
      <w:proofErr w:type="spellEnd"/>
      <w:r w:rsidRPr="00DD5200">
        <w:rPr>
          <w:iCs/>
          <w:szCs w:val="22"/>
          <w:u w:val="single"/>
        </w:rPr>
        <w:t xml:space="preserve"> (HSG)</w:t>
      </w:r>
    </w:p>
    <w:p w14:paraId="7CA31E35" w14:textId="77777777" w:rsidR="001D7624" w:rsidRPr="00DD5200" w:rsidRDefault="001D7624" w:rsidP="001D7624">
      <w:pPr>
        <w:rPr>
          <w:i/>
          <w:iCs/>
          <w:szCs w:val="22"/>
        </w:rPr>
      </w:pPr>
    </w:p>
    <w:p w14:paraId="18CAD3DD" w14:textId="77777777" w:rsidR="001D7624" w:rsidRPr="00DD5200" w:rsidRDefault="001D7624" w:rsidP="001D7624">
      <w:pPr>
        <w:rPr>
          <w:szCs w:val="22"/>
        </w:rPr>
      </w:pPr>
      <w:r w:rsidRPr="00DD5200">
        <w:rPr>
          <w:i/>
          <w:iCs/>
          <w:szCs w:val="22"/>
        </w:rPr>
        <w:t>Virškinimo trakto sutrikimai</w:t>
      </w:r>
    </w:p>
    <w:p w14:paraId="382E7B76" w14:textId="5430E21B" w:rsidR="001D7624" w:rsidRPr="00DD5200" w:rsidRDefault="001D7624" w:rsidP="001D7624">
      <w:pPr>
        <w:rPr>
          <w:szCs w:val="22"/>
        </w:rPr>
      </w:pPr>
      <w:r w:rsidRPr="00DD5200">
        <w:rPr>
          <w:szCs w:val="22"/>
        </w:rPr>
        <w:t>Labai dažn</w:t>
      </w:r>
      <w:r w:rsidR="00735A86">
        <w:rPr>
          <w:szCs w:val="22"/>
        </w:rPr>
        <w:t>as</w:t>
      </w:r>
      <w:r w:rsidRPr="00DD5200">
        <w:rPr>
          <w:szCs w:val="22"/>
        </w:rPr>
        <w:t>: skausmas pilvo apačioje.</w:t>
      </w:r>
    </w:p>
    <w:p w14:paraId="6A431DDB" w14:textId="77777777" w:rsidR="001D7624" w:rsidRPr="00DD5200" w:rsidRDefault="001D7624" w:rsidP="001D7624">
      <w:pPr>
        <w:rPr>
          <w:szCs w:val="22"/>
        </w:rPr>
      </w:pPr>
    </w:p>
    <w:p w14:paraId="2BDD390B" w14:textId="725F0FD4" w:rsidR="001D7624" w:rsidRPr="00DD5200" w:rsidRDefault="001D7624" w:rsidP="001D7624">
      <w:pPr>
        <w:rPr>
          <w:iCs/>
          <w:szCs w:val="22"/>
          <w:u w:val="single"/>
        </w:rPr>
      </w:pPr>
      <w:proofErr w:type="spellStart"/>
      <w:r w:rsidRPr="00DD5200">
        <w:rPr>
          <w:iCs/>
          <w:szCs w:val="22"/>
          <w:u w:val="single"/>
        </w:rPr>
        <w:t>Artrografija</w:t>
      </w:r>
      <w:proofErr w:type="spellEnd"/>
    </w:p>
    <w:p w14:paraId="60E236B5" w14:textId="77777777" w:rsidR="001D7624" w:rsidRPr="00DD5200" w:rsidRDefault="001D7624" w:rsidP="001D7624">
      <w:pPr>
        <w:rPr>
          <w:szCs w:val="22"/>
        </w:rPr>
      </w:pPr>
    </w:p>
    <w:p w14:paraId="6159A42E" w14:textId="77777777" w:rsidR="001D7624" w:rsidRPr="00DD5200" w:rsidRDefault="001D7624" w:rsidP="001D7624">
      <w:pPr>
        <w:rPr>
          <w:i/>
          <w:iCs/>
          <w:szCs w:val="22"/>
        </w:rPr>
      </w:pPr>
      <w:r w:rsidRPr="00DD5200">
        <w:rPr>
          <w:i/>
          <w:iCs/>
          <w:szCs w:val="22"/>
        </w:rPr>
        <w:t>Skeleto, raumenų ir jungiamojo audinio sutrikimai</w:t>
      </w:r>
    </w:p>
    <w:p w14:paraId="46FC5E2A" w14:textId="77777777" w:rsidR="001D7624" w:rsidRPr="00DD5200" w:rsidRDefault="001D7624" w:rsidP="001D7624">
      <w:pPr>
        <w:rPr>
          <w:iCs/>
          <w:szCs w:val="22"/>
        </w:rPr>
      </w:pPr>
      <w:r w:rsidRPr="00DD5200">
        <w:rPr>
          <w:iCs/>
          <w:szCs w:val="22"/>
        </w:rPr>
        <w:t>Dažnis nežinomas: artritas.</w:t>
      </w:r>
    </w:p>
    <w:p w14:paraId="5AB548D9" w14:textId="77777777" w:rsidR="001D7624" w:rsidRPr="00DD5200" w:rsidRDefault="001D7624" w:rsidP="001D7624">
      <w:pPr>
        <w:rPr>
          <w:iCs/>
          <w:szCs w:val="22"/>
        </w:rPr>
      </w:pPr>
    </w:p>
    <w:p w14:paraId="77B893A1" w14:textId="77777777" w:rsidR="001D7624" w:rsidRPr="00DD5200" w:rsidRDefault="001D7624" w:rsidP="001D7624">
      <w:pPr>
        <w:rPr>
          <w:iCs/>
          <w:szCs w:val="22"/>
        </w:rPr>
      </w:pPr>
      <w:r w:rsidRPr="00DD5200">
        <w:rPr>
          <w:i/>
          <w:iCs/>
          <w:szCs w:val="22"/>
        </w:rPr>
        <w:t>Bendrieji sutrikimai ir vartojimo vietos pažeidimai</w:t>
      </w:r>
    </w:p>
    <w:p w14:paraId="7F048FC8" w14:textId="43EF390B" w:rsidR="001D7624" w:rsidRPr="00DD5200" w:rsidRDefault="001D7624" w:rsidP="001D7624">
      <w:pPr>
        <w:rPr>
          <w:iCs/>
          <w:szCs w:val="22"/>
        </w:rPr>
      </w:pPr>
      <w:r w:rsidRPr="00DD5200">
        <w:rPr>
          <w:iCs/>
          <w:szCs w:val="22"/>
        </w:rPr>
        <w:t>Labai dažn</w:t>
      </w:r>
      <w:r w:rsidR="00735A86">
        <w:rPr>
          <w:iCs/>
          <w:szCs w:val="22"/>
        </w:rPr>
        <w:t>as</w:t>
      </w:r>
      <w:r w:rsidRPr="00DD5200">
        <w:rPr>
          <w:iCs/>
          <w:szCs w:val="22"/>
        </w:rPr>
        <w:t>: skausmas.</w:t>
      </w:r>
    </w:p>
    <w:p w14:paraId="6D0CD514" w14:textId="77777777" w:rsidR="001D7624" w:rsidRPr="00DD5200" w:rsidRDefault="001D7624" w:rsidP="001D7624">
      <w:pPr>
        <w:rPr>
          <w:szCs w:val="22"/>
        </w:rPr>
      </w:pPr>
    </w:p>
    <w:p w14:paraId="20574FFC" w14:textId="4B6C2CBE" w:rsidR="001D7624" w:rsidRPr="00DD5200" w:rsidRDefault="001D7624" w:rsidP="00DB192D">
      <w:pPr>
        <w:keepNext/>
        <w:keepLines/>
        <w:rPr>
          <w:szCs w:val="22"/>
          <w:u w:val="single"/>
        </w:rPr>
      </w:pPr>
      <w:proofErr w:type="spellStart"/>
      <w:r w:rsidRPr="00DD5200">
        <w:rPr>
          <w:iCs/>
          <w:szCs w:val="22"/>
          <w:u w:val="single"/>
        </w:rPr>
        <w:t>Herniografija</w:t>
      </w:r>
      <w:proofErr w:type="spellEnd"/>
    </w:p>
    <w:p w14:paraId="50A449CB" w14:textId="77777777" w:rsidR="001D7624" w:rsidRPr="00DD5200" w:rsidRDefault="001D7624" w:rsidP="00DB192D">
      <w:pPr>
        <w:keepNext/>
        <w:keepLines/>
        <w:rPr>
          <w:szCs w:val="22"/>
        </w:rPr>
      </w:pPr>
    </w:p>
    <w:p w14:paraId="49AFC304" w14:textId="77777777" w:rsidR="001D7624" w:rsidRPr="00DD5200" w:rsidRDefault="001D7624" w:rsidP="00DB192D">
      <w:pPr>
        <w:keepNext/>
        <w:keepLines/>
        <w:rPr>
          <w:iCs/>
          <w:szCs w:val="22"/>
        </w:rPr>
      </w:pPr>
      <w:r w:rsidRPr="00DD5200">
        <w:rPr>
          <w:i/>
          <w:iCs/>
          <w:szCs w:val="22"/>
        </w:rPr>
        <w:t>Bendrieji sutrikimai ir vartojimo vietos pažeidimai</w:t>
      </w:r>
    </w:p>
    <w:p w14:paraId="76D95B39" w14:textId="77777777" w:rsidR="001D7624" w:rsidRPr="00DD5200" w:rsidRDefault="001D7624" w:rsidP="00DB192D">
      <w:pPr>
        <w:keepNext/>
        <w:keepLines/>
        <w:rPr>
          <w:szCs w:val="22"/>
        </w:rPr>
      </w:pPr>
      <w:r w:rsidRPr="00DD5200">
        <w:rPr>
          <w:szCs w:val="22"/>
        </w:rPr>
        <w:t>Dažnis nežinomas: skausmas po procedūros.</w:t>
      </w:r>
    </w:p>
    <w:p w14:paraId="0B8D93B2" w14:textId="77777777" w:rsidR="001D7624" w:rsidRPr="00DD5200" w:rsidRDefault="001D7624" w:rsidP="001D7624">
      <w:pPr>
        <w:rPr>
          <w:szCs w:val="22"/>
          <w:u w:val="single"/>
        </w:rPr>
      </w:pPr>
    </w:p>
    <w:p w14:paraId="5167BC0D" w14:textId="0FFD5562" w:rsidR="001D7624" w:rsidRPr="00DD5200" w:rsidRDefault="001D7624" w:rsidP="001D7624">
      <w:pPr>
        <w:keepNext/>
        <w:rPr>
          <w:szCs w:val="22"/>
          <w:u w:val="single"/>
        </w:rPr>
      </w:pPr>
      <w:r w:rsidRPr="00DD5200">
        <w:rPr>
          <w:szCs w:val="22"/>
          <w:u w:val="single"/>
        </w:rPr>
        <w:t>Atrinktų nepageidaujamų reakcijų apibūdinimas</w:t>
      </w:r>
    </w:p>
    <w:p w14:paraId="13A614E5" w14:textId="77777777" w:rsidR="001D7624" w:rsidRPr="00DD5200" w:rsidRDefault="001D7624" w:rsidP="001D7624">
      <w:pPr>
        <w:keepNext/>
        <w:rPr>
          <w:szCs w:val="22"/>
        </w:rPr>
      </w:pPr>
    </w:p>
    <w:p w14:paraId="66B25778" w14:textId="77777777" w:rsidR="00B8565C" w:rsidRPr="00DD5200" w:rsidRDefault="00B8565C" w:rsidP="00B8565C">
      <w:pPr>
        <w:tabs>
          <w:tab w:val="left" w:pos="720"/>
        </w:tabs>
        <w:autoSpaceDE w:val="0"/>
        <w:autoSpaceDN w:val="0"/>
        <w:adjustRightInd w:val="0"/>
        <w:snapToGrid w:val="0"/>
        <w:rPr>
          <w:rFonts w:ascii="Calibri" w:eastAsia="Calibri" w:hAnsi="Calibri"/>
          <w:szCs w:val="22"/>
        </w:rPr>
      </w:pPr>
      <w:r w:rsidRPr="00DD5200">
        <w:rPr>
          <w:rFonts w:eastAsia="Times New Roman"/>
          <w:szCs w:val="20"/>
        </w:rPr>
        <w:t xml:space="preserve">Gauta pranešimų apie </w:t>
      </w:r>
      <w:proofErr w:type="spellStart"/>
      <w:r w:rsidRPr="00DD5200">
        <w:rPr>
          <w:rFonts w:eastAsia="Times New Roman"/>
          <w:szCs w:val="20"/>
        </w:rPr>
        <w:t>tromboembolines</w:t>
      </w:r>
      <w:proofErr w:type="spellEnd"/>
      <w:r w:rsidRPr="00DD5200">
        <w:rPr>
          <w:rFonts w:eastAsia="Times New Roman"/>
          <w:szCs w:val="20"/>
        </w:rPr>
        <w:t xml:space="preserve"> komplikacijas, susijusias su kontrastinės medžiagos vartojimu vainikinių, galvos smegenų, inkstų ir periferinių arterijų angiografijos metu. Kontrastinė medžiaga gali būti susijusi su komplikacijomis (žr. 4.4 skyrių).</w:t>
      </w:r>
    </w:p>
    <w:p w14:paraId="62D273BA" w14:textId="77777777" w:rsidR="00B8565C" w:rsidRPr="00DD5200" w:rsidRDefault="00B8565C" w:rsidP="00B8565C">
      <w:pPr>
        <w:tabs>
          <w:tab w:val="left" w:pos="720"/>
        </w:tabs>
        <w:autoSpaceDE w:val="0"/>
        <w:autoSpaceDN w:val="0"/>
        <w:adjustRightInd w:val="0"/>
        <w:snapToGrid w:val="0"/>
        <w:rPr>
          <w:rFonts w:eastAsia="Times New Roman"/>
          <w:szCs w:val="20"/>
        </w:rPr>
      </w:pPr>
    </w:p>
    <w:p w14:paraId="3EAE9E4E" w14:textId="77777777" w:rsidR="00B8565C" w:rsidRPr="00DD5200" w:rsidRDefault="00B8565C" w:rsidP="00B8565C">
      <w:pPr>
        <w:tabs>
          <w:tab w:val="left" w:pos="720"/>
        </w:tabs>
        <w:autoSpaceDE w:val="0"/>
        <w:autoSpaceDN w:val="0"/>
        <w:adjustRightInd w:val="0"/>
        <w:snapToGrid w:val="0"/>
        <w:rPr>
          <w:rFonts w:ascii="Calibri" w:eastAsia="Calibri" w:hAnsi="Calibri"/>
          <w:szCs w:val="22"/>
        </w:rPr>
      </w:pPr>
      <w:r w:rsidRPr="00DD5200">
        <w:rPr>
          <w:rFonts w:eastAsia="Times New Roman"/>
          <w:szCs w:val="20"/>
        </w:rPr>
        <w:t>Gauta pranešimų apie širdies komplikacijas, įskaitant miokardo infarktą, pasireiškusias vainikinių arterijų angiografijos su kontrastine medžiaga metu ar po jos. Didesnė nestabilios krūtinės anginos ir kairiojo skilvelio disfunkcijos pasireiškimo rizika buvo senyviems pacientams arba pacientams, sergantiems sunkia vainikinių arterijų liga (žr. 4.4 skyrių).</w:t>
      </w:r>
    </w:p>
    <w:p w14:paraId="4BFBFA37" w14:textId="77777777" w:rsidR="00B8565C" w:rsidRPr="00DD5200" w:rsidRDefault="00B8565C" w:rsidP="00B8565C">
      <w:pPr>
        <w:tabs>
          <w:tab w:val="left" w:pos="720"/>
        </w:tabs>
        <w:autoSpaceDE w:val="0"/>
        <w:autoSpaceDN w:val="0"/>
        <w:adjustRightInd w:val="0"/>
        <w:snapToGrid w:val="0"/>
        <w:rPr>
          <w:rFonts w:eastAsia="Times New Roman"/>
          <w:szCs w:val="20"/>
        </w:rPr>
      </w:pPr>
    </w:p>
    <w:p w14:paraId="1CBAEEB1" w14:textId="77777777" w:rsidR="00B8565C" w:rsidRPr="00DD5200" w:rsidRDefault="00B8565C" w:rsidP="00B8565C">
      <w:pPr>
        <w:tabs>
          <w:tab w:val="left" w:pos="720"/>
        </w:tabs>
        <w:autoSpaceDE w:val="0"/>
        <w:autoSpaceDN w:val="0"/>
        <w:adjustRightInd w:val="0"/>
        <w:snapToGrid w:val="0"/>
        <w:rPr>
          <w:rFonts w:ascii="Calibri" w:eastAsia="Calibri" w:hAnsi="Calibri"/>
          <w:szCs w:val="22"/>
        </w:rPr>
      </w:pPr>
      <w:r w:rsidRPr="00DD5200">
        <w:rPr>
          <w:rFonts w:eastAsia="Times New Roman"/>
          <w:szCs w:val="20"/>
        </w:rPr>
        <w:t xml:space="preserve">Labai retais atvejais kontrastinė medžiaga gali praeiti pro kraujo ir galvos smegenų barjerą ir būti absorbuota galvos smegenų žievėje, tai gali sukelti neurologinių reakcijų. Gali pasireikšti traukuliai, laikinas motorinės ir jutimo funkcijos sutrikimas, laikinas sumišimas, laikinas atminties praradimas ir </w:t>
      </w:r>
      <w:proofErr w:type="spellStart"/>
      <w:r w:rsidRPr="00DD5200">
        <w:rPr>
          <w:rFonts w:eastAsia="Times New Roman"/>
          <w:szCs w:val="20"/>
        </w:rPr>
        <w:t>encefalopatija</w:t>
      </w:r>
      <w:proofErr w:type="spellEnd"/>
      <w:r w:rsidRPr="00DD5200">
        <w:rPr>
          <w:rFonts w:eastAsia="Times New Roman"/>
          <w:szCs w:val="20"/>
        </w:rPr>
        <w:t xml:space="preserve"> (žr. 4.4 skyrių).</w:t>
      </w:r>
    </w:p>
    <w:p w14:paraId="4A63C68E" w14:textId="77777777" w:rsidR="00B8565C" w:rsidRPr="00DD5200" w:rsidRDefault="00B8565C" w:rsidP="00B8565C">
      <w:pPr>
        <w:tabs>
          <w:tab w:val="left" w:pos="720"/>
        </w:tabs>
        <w:autoSpaceDE w:val="0"/>
        <w:autoSpaceDN w:val="0"/>
        <w:adjustRightInd w:val="0"/>
        <w:snapToGrid w:val="0"/>
        <w:rPr>
          <w:rFonts w:eastAsia="Times New Roman"/>
          <w:szCs w:val="20"/>
        </w:rPr>
      </w:pPr>
    </w:p>
    <w:p w14:paraId="70C50FA6" w14:textId="77777777" w:rsidR="00B8565C" w:rsidRPr="00DD5200" w:rsidRDefault="00B8565C" w:rsidP="00B8565C">
      <w:pPr>
        <w:tabs>
          <w:tab w:val="left" w:pos="720"/>
        </w:tabs>
        <w:autoSpaceDE w:val="0"/>
        <w:autoSpaceDN w:val="0"/>
        <w:adjustRightInd w:val="0"/>
        <w:snapToGrid w:val="0"/>
        <w:rPr>
          <w:rFonts w:ascii="Calibri" w:eastAsia="Calibri" w:hAnsi="Calibri"/>
          <w:szCs w:val="22"/>
        </w:rPr>
      </w:pPr>
      <w:proofErr w:type="spellStart"/>
      <w:r w:rsidRPr="00DD5200">
        <w:rPr>
          <w:rFonts w:eastAsia="Times New Roman"/>
          <w:szCs w:val="20"/>
        </w:rPr>
        <w:t>Anafilaktoidinė</w:t>
      </w:r>
      <w:proofErr w:type="spellEnd"/>
      <w:r w:rsidRPr="00DD5200">
        <w:rPr>
          <w:rFonts w:eastAsia="Times New Roman"/>
          <w:szCs w:val="20"/>
        </w:rPr>
        <w:t xml:space="preserve"> reakcija ir </w:t>
      </w:r>
      <w:proofErr w:type="spellStart"/>
      <w:r w:rsidRPr="00DD5200">
        <w:rPr>
          <w:rFonts w:eastAsia="Times New Roman"/>
          <w:szCs w:val="20"/>
        </w:rPr>
        <w:t>anafilaktoidinis</w:t>
      </w:r>
      <w:proofErr w:type="spellEnd"/>
      <w:r w:rsidRPr="00DD5200">
        <w:rPr>
          <w:rFonts w:eastAsia="Times New Roman"/>
          <w:szCs w:val="20"/>
        </w:rPr>
        <w:t xml:space="preserve"> šokas gali sukelti sunkią </w:t>
      </w:r>
      <w:proofErr w:type="spellStart"/>
      <w:r w:rsidRPr="00DD5200">
        <w:rPr>
          <w:rFonts w:eastAsia="Times New Roman"/>
          <w:szCs w:val="20"/>
        </w:rPr>
        <w:t>hipotenziją</w:t>
      </w:r>
      <w:proofErr w:type="spellEnd"/>
      <w:r w:rsidRPr="00DD5200">
        <w:rPr>
          <w:rFonts w:eastAsia="Times New Roman"/>
          <w:szCs w:val="20"/>
        </w:rPr>
        <w:t xml:space="preserve"> gali atsirasti susijusių požymių ir simptomų, pvz., </w:t>
      </w:r>
      <w:proofErr w:type="spellStart"/>
      <w:r w:rsidRPr="00DD5200">
        <w:rPr>
          <w:rFonts w:eastAsia="Times New Roman"/>
          <w:szCs w:val="20"/>
        </w:rPr>
        <w:t>hipoksinė</w:t>
      </w:r>
      <w:proofErr w:type="spellEnd"/>
      <w:r w:rsidRPr="00DD5200">
        <w:rPr>
          <w:rFonts w:eastAsia="Times New Roman"/>
          <w:szCs w:val="20"/>
        </w:rPr>
        <w:t xml:space="preserve"> </w:t>
      </w:r>
      <w:proofErr w:type="spellStart"/>
      <w:r w:rsidRPr="00DD5200">
        <w:rPr>
          <w:rFonts w:eastAsia="Times New Roman"/>
          <w:szCs w:val="20"/>
        </w:rPr>
        <w:t>encefalopatija</w:t>
      </w:r>
      <w:proofErr w:type="spellEnd"/>
      <w:r w:rsidRPr="00DD5200">
        <w:rPr>
          <w:rFonts w:eastAsia="Times New Roman"/>
          <w:szCs w:val="20"/>
        </w:rPr>
        <w:t>, inkstų ir kepenų nepakankamumas (žr. 4.4 skyrių).</w:t>
      </w:r>
    </w:p>
    <w:p w14:paraId="52F639E1" w14:textId="77777777" w:rsidR="00B8565C" w:rsidRPr="00DD5200" w:rsidRDefault="00B8565C" w:rsidP="00B8565C">
      <w:pPr>
        <w:tabs>
          <w:tab w:val="left" w:pos="720"/>
        </w:tabs>
        <w:autoSpaceDE w:val="0"/>
        <w:autoSpaceDN w:val="0"/>
        <w:adjustRightInd w:val="0"/>
        <w:snapToGrid w:val="0"/>
        <w:rPr>
          <w:rFonts w:eastAsia="Times New Roman"/>
          <w:szCs w:val="20"/>
        </w:rPr>
      </w:pPr>
    </w:p>
    <w:p w14:paraId="4B176034" w14:textId="77777777" w:rsidR="00B8565C" w:rsidRPr="00DD5200" w:rsidRDefault="00B8565C" w:rsidP="00B8565C">
      <w:pPr>
        <w:tabs>
          <w:tab w:val="left" w:pos="720"/>
        </w:tabs>
        <w:autoSpaceDE w:val="0"/>
        <w:autoSpaceDN w:val="0"/>
        <w:adjustRightInd w:val="0"/>
        <w:snapToGrid w:val="0"/>
        <w:rPr>
          <w:rFonts w:ascii="Calibri" w:eastAsia="Calibri" w:hAnsi="Calibri"/>
          <w:szCs w:val="22"/>
        </w:rPr>
      </w:pPr>
      <w:r w:rsidRPr="00DD5200">
        <w:rPr>
          <w:rFonts w:eastAsia="Times New Roman"/>
          <w:szCs w:val="20"/>
        </w:rPr>
        <w:t xml:space="preserve">Keliais atvejais kontrastinės medžiagos </w:t>
      </w:r>
      <w:proofErr w:type="spellStart"/>
      <w:r w:rsidRPr="00DD5200">
        <w:rPr>
          <w:rFonts w:eastAsia="Times New Roman"/>
          <w:szCs w:val="20"/>
        </w:rPr>
        <w:t>ekstravazacija</w:t>
      </w:r>
      <w:proofErr w:type="spellEnd"/>
      <w:r w:rsidRPr="00DD5200">
        <w:rPr>
          <w:rFonts w:eastAsia="Times New Roman"/>
          <w:szCs w:val="20"/>
        </w:rPr>
        <w:t xml:space="preserve"> sukėlė lokalų skausmą ir patinimą, kurie dažniausiai išnyko be pasekmių. Pasireiškė uždegimas, audinių nekrozė ir ausinių spaudimo (</w:t>
      </w:r>
      <w:proofErr w:type="spellStart"/>
      <w:r w:rsidRPr="00DD5200">
        <w:rPr>
          <w:rFonts w:eastAsia="Times New Roman"/>
          <w:szCs w:val="20"/>
        </w:rPr>
        <w:t>ang</w:t>
      </w:r>
      <w:proofErr w:type="spellEnd"/>
      <w:r w:rsidRPr="00DD5200">
        <w:rPr>
          <w:rFonts w:eastAsia="Times New Roman"/>
          <w:szCs w:val="20"/>
        </w:rPr>
        <w:t xml:space="preserve">. </w:t>
      </w:r>
      <w:proofErr w:type="spellStart"/>
      <w:r w:rsidRPr="00DD5200">
        <w:rPr>
          <w:rFonts w:eastAsia="Times New Roman"/>
          <w:i/>
          <w:szCs w:val="20"/>
        </w:rPr>
        <w:t>compartment</w:t>
      </w:r>
      <w:proofErr w:type="spellEnd"/>
      <w:r w:rsidRPr="00DD5200">
        <w:rPr>
          <w:rFonts w:eastAsia="Times New Roman"/>
          <w:szCs w:val="20"/>
        </w:rPr>
        <w:t>) sindromas (žr. 4.4 skyrių).</w:t>
      </w:r>
    </w:p>
    <w:p w14:paraId="06677EDA" w14:textId="77777777" w:rsidR="001D7624" w:rsidRPr="00DD5200" w:rsidRDefault="001D7624" w:rsidP="001D7624">
      <w:pPr>
        <w:rPr>
          <w:szCs w:val="22"/>
        </w:rPr>
      </w:pPr>
    </w:p>
    <w:p w14:paraId="4B7A141D" w14:textId="04C15AB6" w:rsidR="001D7624" w:rsidRPr="00DD5200" w:rsidRDefault="001D7624" w:rsidP="001D7624">
      <w:pPr>
        <w:rPr>
          <w:szCs w:val="22"/>
          <w:u w:val="single"/>
        </w:rPr>
      </w:pPr>
      <w:r w:rsidRPr="00DD5200">
        <w:rPr>
          <w:szCs w:val="22"/>
          <w:u w:val="single"/>
        </w:rPr>
        <w:t>Vaikų populiacija</w:t>
      </w:r>
    </w:p>
    <w:p w14:paraId="256268BD" w14:textId="77777777" w:rsidR="001D7624" w:rsidRPr="00DD5200" w:rsidRDefault="001D7624" w:rsidP="001D7624">
      <w:pPr>
        <w:rPr>
          <w:szCs w:val="22"/>
        </w:rPr>
      </w:pPr>
    </w:p>
    <w:p w14:paraId="42D2F70F" w14:textId="29B8BA67" w:rsidR="004E7C4A" w:rsidRPr="00DD5200" w:rsidRDefault="004E7C4A" w:rsidP="004E7C4A">
      <w:pPr>
        <w:tabs>
          <w:tab w:val="left" w:pos="720"/>
        </w:tabs>
        <w:autoSpaceDE w:val="0"/>
        <w:autoSpaceDN w:val="0"/>
        <w:adjustRightInd w:val="0"/>
        <w:snapToGrid w:val="0"/>
        <w:rPr>
          <w:rFonts w:ascii="Calibri" w:eastAsia="Calibri" w:hAnsi="Calibri"/>
          <w:szCs w:val="22"/>
        </w:rPr>
      </w:pPr>
      <w:r w:rsidRPr="00DD5200">
        <w:rPr>
          <w:rFonts w:eastAsia="Times New Roman"/>
          <w:szCs w:val="20"/>
        </w:rPr>
        <w:t xml:space="preserve">Gauta pranešimų apie laikiną </w:t>
      </w:r>
      <w:proofErr w:type="spellStart"/>
      <w:r w:rsidRPr="00DD5200">
        <w:rPr>
          <w:rFonts w:eastAsia="Times New Roman"/>
          <w:szCs w:val="20"/>
        </w:rPr>
        <w:t>hipotiroidizmą</w:t>
      </w:r>
      <w:proofErr w:type="spellEnd"/>
      <w:r w:rsidRPr="00DD5200">
        <w:rPr>
          <w:rFonts w:eastAsia="Times New Roman"/>
          <w:szCs w:val="20"/>
        </w:rPr>
        <w:t xml:space="preserve">, atsiradusį po kontrastinės medžiagos, kurioje yra jodo, suleidimo neišnešiotiems naujagimiams, kūdikiams ir kitiems vaikams. Neišnešioti naujagimiai yra ypač jautrūs jodo poveikiui. Buvo pranešimų apie laikiną </w:t>
      </w:r>
      <w:proofErr w:type="spellStart"/>
      <w:r w:rsidRPr="00DD5200">
        <w:rPr>
          <w:rFonts w:eastAsia="Times New Roman"/>
          <w:szCs w:val="20"/>
        </w:rPr>
        <w:t>hipotiroidizmą</w:t>
      </w:r>
      <w:proofErr w:type="spellEnd"/>
      <w:r w:rsidRPr="00DD5200">
        <w:rPr>
          <w:rFonts w:eastAsia="Times New Roman"/>
          <w:szCs w:val="20"/>
        </w:rPr>
        <w:t xml:space="preserve"> neišnešiotiems žindomiems naujagimiams. Krūtimi maitinančioms moterims buvo kelis kartus suleista </w:t>
      </w:r>
      <w:proofErr w:type="spellStart"/>
      <w:r w:rsidR="00661177" w:rsidRPr="00DD5200">
        <w:rPr>
          <w:szCs w:val="22"/>
        </w:rPr>
        <w:t>Iohexol</w:t>
      </w:r>
      <w:proofErr w:type="spellEnd"/>
      <w:r w:rsidR="00661177" w:rsidRPr="00DD5200">
        <w:rPr>
          <w:szCs w:val="22"/>
        </w:rPr>
        <w:t xml:space="preserve"> ICG </w:t>
      </w:r>
      <w:proofErr w:type="spellStart"/>
      <w:r w:rsidR="00661177" w:rsidRPr="00DD5200">
        <w:rPr>
          <w:szCs w:val="22"/>
        </w:rPr>
        <w:t>farma</w:t>
      </w:r>
      <w:proofErr w:type="spellEnd"/>
      <w:r w:rsidRPr="00DD5200">
        <w:rPr>
          <w:rFonts w:eastAsia="Times New Roman"/>
          <w:szCs w:val="20"/>
        </w:rPr>
        <w:t xml:space="preserve"> (žr. 4.4 skyrių).</w:t>
      </w:r>
    </w:p>
    <w:p w14:paraId="325CD38A" w14:textId="77777777" w:rsidR="004E7C4A" w:rsidRPr="00DD5200" w:rsidRDefault="004E7C4A" w:rsidP="004E7C4A">
      <w:pPr>
        <w:tabs>
          <w:tab w:val="left" w:pos="720"/>
        </w:tabs>
        <w:snapToGrid w:val="0"/>
        <w:rPr>
          <w:szCs w:val="20"/>
        </w:rPr>
      </w:pPr>
    </w:p>
    <w:p w14:paraId="2E2C2DD9" w14:textId="6A13766B" w:rsidR="004E7C4A" w:rsidRPr="00DD5200" w:rsidRDefault="004E7C4A" w:rsidP="004E7C4A">
      <w:pPr>
        <w:tabs>
          <w:tab w:val="left" w:pos="720"/>
        </w:tabs>
        <w:snapToGrid w:val="0"/>
        <w:rPr>
          <w:rFonts w:ascii="Calibri" w:hAnsi="Calibri"/>
          <w:szCs w:val="22"/>
        </w:rPr>
      </w:pPr>
      <w:r w:rsidRPr="00DD5200">
        <w:rPr>
          <w:szCs w:val="20"/>
        </w:rPr>
        <w:t>Ypač svarbu užtikrinti tinkamą kūdikių ir mažų vaikams hidra</w:t>
      </w:r>
      <w:r w:rsidR="000C791C">
        <w:rPr>
          <w:szCs w:val="20"/>
        </w:rPr>
        <w:t>ta</w:t>
      </w:r>
      <w:r w:rsidRPr="00DD5200">
        <w:rPr>
          <w:szCs w:val="20"/>
        </w:rPr>
        <w:t xml:space="preserve">ciją prieš kontrastinės medžiagos vartojimą ir po jo. Būtina sustabdyti </w:t>
      </w:r>
      <w:proofErr w:type="spellStart"/>
      <w:r w:rsidRPr="00DD5200">
        <w:rPr>
          <w:szCs w:val="20"/>
        </w:rPr>
        <w:t>nefrotoksinį</w:t>
      </w:r>
      <w:proofErr w:type="spellEnd"/>
      <w:r w:rsidRPr="00DD5200">
        <w:rPr>
          <w:szCs w:val="20"/>
        </w:rPr>
        <w:t xml:space="preserve"> poveikį sukeliančių vaistinių preparatų vartojimą. Nuo amžiaus priklausomas sumažėjęs </w:t>
      </w:r>
      <w:proofErr w:type="spellStart"/>
      <w:r w:rsidRPr="00DD5200">
        <w:rPr>
          <w:szCs w:val="20"/>
        </w:rPr>
        <w:t>glomerulų</w:t>
      </w:r>
      <w:proofErr w:type="spellEnd"/>
      <w:r w:rsidRPr="00DD5200">
        <w:rPr>
          <w:szCs w:val="20"/>
        </w:rPr>
        <w:t xml:space="preserve"> filtracijos greitis kūdikiams taip pat gali sukelti vėlyvą kontrastinės medžiagos pasišalinimą.</w:t>
      </w:r>
    </w:p>
    <w:p w14:paraId="08FE75EB" w14:textId="77777777" w:rsidR="001D7624" w:rsidRPr="00DD5200" w:rsidRDefault="001D7624" w:rsidP="001D7624">
      <w:pPr>
        <w:rPr>
          <w:szCs w:val="22"/>
        </w:rPr>
      </w:pPr>
    </w:p>
    <w:p w14:paraId="24FE7AE9" w14:textId="77777777" w:rsidR="001D7624" w:rsidRPr="00DD5200" w:rsidRDefault="001D7624" w:rsidP="009A3B2A">
      <w:pPr>
        <w:keepNext/>
        <w:keepLines/>
        <w:tabs>
          <w:tab w:val="left" w:pos="567"/>
        </w:tabs>
        <w:autoSpaceDE w:val="0"/>
        <w:autoSpaceDN w:val="0"/>
        <w:adjustRightInd w:val="0"/>
        <w:spacing w:line="260" w:lineRule="exact"/>
        <w:rPr>
          <w:rFonts w:eastAsia="Times New Roman"/>
          <w:snapToGrid w:val="0"/>
          <w:szCs w:val="22"/>
          <w:u w:val="single"/>
        </w:rPr>
      </w:pPr>
      <w:r w:rsidRPr="00DD5200">
        <w:rPr>
          <w:rFonts w:eastAsia="Times New Roman"/>
          <w:noProof/>
          <w:snapToGrid w:val="0"/>
          <w:szCs w:val="22"/>
          <w:u w:val="single"/>
        </w:rPr>
        <w:lastRenderedPageBreak/>
        <w:t>Pranešimas apie įtariamas nepageidaujamas reakcijas</w:t>
      </w:r>
    </w:p>
    <w:p w14:paraId="4D763F92" w14:textId="3EF32C2B" w:rsidR="00E640EF" w:rsidRPr="00DD5200" w:rsidRDefault="00E640EF" w:rsidP="009A3B2A">
      <w:pPr>
        <w:keepNext/>
        <w:keepLines/>
        <w:tabs>
          <w:tab w:val="left" w:pos="567"/>
        </w:tabs>
        <w:autoSpaceDE w:val="0"/>
        <w:autoSpaceDN w:val="0"/>
        <w:adjustRightInd w:val="0"/>
        <w:spacing w:line="260" w:lineRule="exact"/>
        <w:rPr>
          <w:noProof/>
          <w:snapToGrid w:val="0"/>
          <w:szCs w:val="22"/>
        </w:rPr>
      </w:pPr>
      <w:r w:rsidRPr="00DD5200">
        <w:rPr>
          <w:noProof/>
          <w:snapToGrid w:val="0"/>
          <w:szCs w:val="22"/>
        </w:rPr>
        <w:t>Svarbu pranešti apie įtariamas nepageidaujamas reakcijas, pastebėtas po vaistinio preparato registracijos, nes tai leidžia nuolat stebėti vaistinio preparato naudos ir rizikos santykį.</w:t>
      </w:r>
      <w:r w:rsidRPr="00DD5200">
        <w:rPr>
          <w:snapToGrid w:val="0"/>
          <w:szCs w:val="22"/>
        </w:rPr>
        <w:t xml:space="preserve"> </w:t>
      </w:r>
      <w:r w:rsidRPr="00DD5200">
        <w:rPr>
          <w:noProof/>
          <w:snapToGrid w:val="0"/>
          <w:szCs w:val="22"/>
        </w:rPr>
        <w:t xml:space="preserve">Sveikatos priežiūros ar farmacijos specialistai turi pranešti apie bet kokias įtariamas nepageidaujamas reakcijas, tiesiogiai užpildę pranešimo formą internetu Tarnybos Vaistinių preparatų informacinėje sistemoje </w:t>
      </w:r>
      <w:hyperlink r:id="rId11" w:history="1">
        <w:r w:rsidRPr="009A3B2A">
          <w:rPr>
            <w:noProof/>
            <w:snapToGrid w:val="0"/>
            <w:color w:val="0000FF"/>
            <w:szCs w:val="22"/>
          </w:rPr>
          <w:t>https://vapris.vvkt.lt/vvkt</w:t>
        </w:r>
        <w:r w:rsidR="00A05FFF" w:rsidRPr="009A3B2A">
          <w:rPr>
            <w:noProof/>
            <w:snapToGrid w:val="0"/>
            <w:color w:val="0000FF"/>
            <w:szCs w:val="22"/>
          </w:rPr>
          <w:t>–</w:t>
        </w:r>
        <w:r w:rsidRPr="009A3B2A">
          <w:rPr>
            <w:noProof/>
            <w:snapToGrid w:val="0"/>
            <w:color w:val="0000FF"/>
            <w:szCs w:val="22"/>
          </w:rPr>
          <w:t>web/public/nrvSpecialist</w:t>
        </w:r>
      </w:hyperlink>
      <w:r w:rsidRPr="00DD5200">
        <w:rPr>
          <w:noProof/>
          <w:snapToGrid w:val="0"/>
          <w:szCs w:val="22"/>
        </w:rPr>
        <w:t xml:space="preserve"> arba užpildę Sveikatos priežiūros ar farmacijos specialisto pranešimo apie įtariamą nepageidaujamą reakciją (ĮNR) formą, kuri skelbiama </w:t>
      </w:r>
      <w:hyperlink r:id="rId12" w:history="1">
        <w:r w:rsidRPr="009A3B2A">
          <w:rPr>
            <w:noProof/>
            <w:snapToGrid w:val="0"/>
            <w:color w:val="0000FF"/>
            <w:szCs w:val="22"/>
          </w:rPr>
          <w:t>https://www.vvkt.lt/index.php?1399030386</w:t>
        </w:r>
      </w:hyperlink>
      <w:r w:rsidRPr="00DD5200">
        <w:rPr>
          <w:noProof/>
          <w:snapToGrid w:val="0"/>
          <w:szCs w:val="22"/>
        </w:rPr>
        <w:t xml:space="preserve">, ir atsiųsti elektroniniu paštu (adresu </w:t>
      </w:r>
      <w:r w:rsidRPr="000C791C">
        <w:rPr>
          <w:noProof/>
          <w:snapToGrid w:val="0"/>
          <w:szCs w:val="22"/>
        </w:rPr>
        <w:t>NepageidaujamaR@vvkt.lt</w:t>
      </w:r>
      <w:r w:rsidRPr="00DD5200">
        <w:rPr>
          <w:noProof/>
          <w:snapToGrid w:val="0"/>
          <w:szCs w:val="22"/>
        </w:rPr>
        <w:t>).</w:t>
      </w:r>
    </w:p>
    <w:p w14:paraId="00669348" w14:textId="77777777" w:rsidR="001D7624" w:rsidRPr="00DD5200" w:rsidRDefault="001D7624" w:rsidP="001D7624">
      <w:pPr>
        <w:rPr>
          <w:szCs w:val="22"/>
        </w:rPr>
      </w:pPr>
    </w:p>
    <w:p w14:paraId="7A2CD797" w14:textId="77777777" w:rsidR="001D7624" w:rsidRPr="00DD5200" w:rsidRDefault="001D7624" w:rsidP="00DB192D">
      <w:pPr>
        <w:keepNext/>
        <w:keepLines/>
        <w:ind w:left="567" w:hanging="567"/>
        <w:outlineLvl w:val="0"/>
        <w:rPr>
          <w:szCs w:val="22"/>
        </w:rPr>
      </w:pPr>
      <w:r w:rsidRPr="00DD5200">
        <w:rPr>
          <w:b/>
          <w:bCs/>
          <w:szCs w:val="22"/>
        </w:rPr>
        <w:t>4.9</w:t>
      </w:r>
      <w:r w:rsidRPr="00DD5200">
        <w:rPr>
          <w:b/>
          <w:bCs/>
          <w:szCs w:val="22"/>
        </w:rPr>
        <w:tab/>
        <w:t>Perdozavimas</w:t>
      </w:r>
    </w:p>
    <w:p w14:paraId="2557C308" w14:textId="77777777" w:rsidR="001D7624" w:rsidRPr="00DD5200" w:rsidRDefault="001D7624" w:rsidP="00DB192D">
      <w:pPr>
        <w:keepNext/>
        <w:keepLines/>
        <w:rPr>
          <w:szCs w:val="22"/>
        </w:rPr>
      </w:pPr>
    </w:p>
    <w:p w14:paraId="40EE196A" w14:textId="08C19DE2" w:rsidR="008310BB" w:rsidRPr="00DD5200" w:rsidRDefault="008310BB" w:rsidP="00DB192D">
      <w:pPr>
        <w:keepNext/>
        <w:keepLines/>
        <w:tabs>
          <w:tab w:val="left" w:pos="720"/>
        </w:tabs>
        <w:snapToGrid w:val="0"/>
        <w:rPr>
          <w:rFonts w:ascii="Calibri" w:hAnsi="Calibri"/>
          <w:szCs w:val="22"/>
        </w:rPr>
      </w:pPr>
      <w:proofErr w:type="spellStart"/>
      <w:r w:rsidRPr="00DD5200">
        <w:rPr>
          <w:szCs w:val="20"/>
        </w:rPr>
        <w:t>Ikiklinikiniais</w:t>
      </w:r>
      <w:proofErr w:type="spellEnd"/>
      <w:r w:rsidRPr="00DD5200">
        <w:rPr>
          <w:szCs w:val="20"/>
        </w:rPr>
        <w:t xml:space="preserve"> tyrimais nustatyta, kad </w:t>
      </w:r>
      <w:proofErr w:type="spellStart"/>
      <w:r w:rsidRPr="00DD5200">
        <w:rPr>
          <w:szCs w:val="20"/>
        </w:rPr>
        <w:t>joheksolio</w:t>
      </w:r>
      <w:proofErr w:type="spellEnd"/>
      <w:r w:rsidRPr="00DD5200">
        <w:rPr>
          <w:szCs w:val="20"/>
        </w:rPr>
        <w:t xml:space="preserve"> saugumo ribos yra didelės, viršutinė dozės riba įprastinio vartojimo į kraujagyslę atveju nenustatyta. Jei paciento inkstų funkcija normali, simptominis perdozavimas nėra tikėtinas, nebent per tam tikrą ribotą laikotarpį pavartojama didesnė kaip 2000 mg jodo/kg kūno svorio dozė. Procedūros trukmė vartojant didelę dozę yra svarbi poveikio inkstams požiūriu (pusinės eliminacijos laikas yra maždaug 2 valandos). Didžiausia atsitiktinio perdozavimo rizika būna </w:t>
      </w:r>
      <w:r w:rsidR="00F50DC2">
        <w:rPr>
          <w:szCs w:val="20"/>
        </w:rPr>
        <w:t xml:space="preserve">vaikams </w:t>
      </w:r>
      <w:r w:rsidRPr="00DD5200">
        <w:rPr>
          <w:szCs w:val="20"/>
        </w:rPr>
        <w:t xml:space="preserve">sudėtingų </w:t>
      </w:r>
      <w:proofErr w:type="spellStart"/>
      <w:r w:rsidRPr="00DD5200">
        <w:rPr>
          <w:szCs w:val="20"/>
        </w:rPr>
        <w:t>angiografinių</w:t>
      </w:r>
      <w:proofErr w:type="spellEnd"/>
      <w:r w:rsidRPr="00DD5200">
        <w:rPr>
          <w:szCs w:val="20"/>
        </w:rPr>
        <w:t xml:space="preserve"> procedūrų metu, ypač jei kelis kartus </w:t>
      </w:r>
      <w:r w:rsidR="0007184B">
        <w:rPr>
          <w:szCs w:val="20"/>
        </w:rPr>
        <w:t>suleidžiama</w:t>
      </w:r>
      <w:r w:rsidRPr="00DD5200">
        <w:rPr>
          <w:szCs w:val="20"/>
        </w:rPr>
        <w:t xml:space="preserve"> didelės koncentracijos kontrastinė medžiaga.</w:t>
      </w:r>
    </w:p>
    <w:p w14:paraId="0951C3DD" w14:textId="77777777" w:rsidR="008310BB" w:rsidRPr="00DD5200" w:rsidRDefault="008310BB" w:rsidP="008310BB">
      <w:pPr>
        <w:tabs>
          <w:tab w:val="left" w:pos="720"/>
        </w:tabs>
        <w:snapToGrid w:val="0"/>
        <w:rPr>
          <w:szCs w:val="20"/>
        </w:rPr>
      </w:pPr>
    </w:p>
    <w:p w14:paraId="20D3AC49" w14:textId="77777777" w:rsidR="008310BB" w:rsidRPr="00DD5200" w:rsidRDefault="008310BB" w:rsidP="008310BB">
      <w:pPr>
        <w:tabs>
          <w:tab w:val="left" w:pos="720"/>
        </w:tabs>
        <w:snapToGrid w:val="0"/>
        <w:rPr>
          <w:rFonts w:ascii="Calibri" w:hAnsi="Calibri"/>
          <w:szCs w:val="22"/>
        </w:rPr>
      </w:pPr>
      <w:r w:rsidRPr="00DD5200">
        <w:rPr>
          <w:szCs w:val="20"/>
        </w:rPr>
        <w:t>Perdozavimo atveju reikia koreguoti bet kokį pasireiškiantį vandens ar elektrolitų pusiausvyros sutrikimą. 3 paras po procedūros reikia stebėti inkstų funkciją. Jei reikia, galima atlikti hemodializę kontrastinės medžiagos pertekliui pašalinti. Specifinio priešnuodžio nėra.</w:t>
      </w:r>
    </w:p>
    <w:p w14:paraId="3CA94431" w14:textId="77777777" w:rsidR="001D7624" w:rsidRPr="00DD5200" w:rsidRDefault="001D7624" w:rsidP="001D7624">
      <w:pPr>
        <w:rPr>
          <w:szCs w:val="22"/>
        </w:rPr>
      </w:pPr>
    </w:p>
    <w:p w14:paraId="44A9E80A" w14:textId="77777777" w:rsidR="001D7624" w:rsidRPr="00DD5200" w:rsidRDefault="001D7624" w:rsidP="001D7624">
      <w:pPr>
        <w:rPr>
          <w:szCs w:val="22"/>
        </w:rPr>
      </w:pPr>
    </w:p>
    <w:p w14:paraId="4537921D" w14:textId="77777777" w:rsidR="001D7624" w:rsidRPr="00DD5200" w:rsidRDefault="001D7624" w:rsidP="001D7624">
      <w:pPr>
        <w:ind w:left="567" w:hanging="567"/>
        <w:rPr>
          <w:szCs w:val="22"/>
        </w:rPr>
      </w:pPr>
      <w:r w:rsidRPr="00DD5200">
        <w:rPr>
          <w:b/>
          <w:bCs/>
          <w:szCs w:val="22"/>
        </w:rPr>
        <w:t>5.</w:t>
      </w:r>
      <w:r w:rsidRPr="00DD5200">
        <w:rPr>
          <w:b/>
          <w:bCs/>
          <w:szCs w:val="22"/>
        </w:rPr>
        <w:tab/>
        <w:t xml:space="preserve">FARMAKOLOGINĖS </w:t>
      </w:r>
      <w:r w:rsidRPr="00DD5200">
        <w:rPr>
          <w:b/>
          <w:bCs/>
          <w:caps/>
          <w:szCs w:val="22"/>
        </w:rPr>
        <w:t>savybės</w:t>
      </w:r>
    </w:p>
    <w:p w14:paraId="7FED2B23" w14:textId="77777777" w:rsidR="001D7624" w:rsidRPr="00DD5200" w:rsidRDefault="001D7624" w:rsidP="001D7624">
      <w:pPr>
        <w:rPr>
          <w:szCs w:val="22"/>
        </w:rPr>
      </w:pPr>
    </w:p>
    <w:p w14:paraId="489CDE4B" w14:textId="77777777" w:rsidR="001D7624" w:rsidRPr="00DD5200" w:rsidRDefault="001D7624" w:rsidP="001D7624">
      <w:pPr>
        <w:ind w:left="567" w:hanging="567"/>
        <w:outlineLvl w:val="0"/>
        <w:rPr>
          <w:szCs w:val="22"/>
        </w:rPr>
      </w:pPr>
      <w:r w:rsidRPr="00DD5200">
        <w:rPr>
          <w:b/>
          <w:bCs/>
          <w:szCs w:val="22"/>
        </w:rPr>
        <w:t>5.1</w:t>
      </w:r>
      <w:r w:rsidRPr="00DD5200">
        <w:rPr>
          <w:b/>
          <w:bCs/>
          <w:szCs w:val="22"/>
        </w:rPr>
        <w:tab/>
      </w:r>
      <w:proofErr w:type="spellStart"/>
      <w:r w:rsidRPr="00DD5200">
        <w:rPr>
          <w:b/>
          <w:bCs/>
          <w:szCs w:val="22"/>
        </w:rPr>
        <w:t>Farmakodinaminės</w:t>
      </w:r>
      <w:proofErr w:type="spellEnd"/>
      <w:r w:rsidRPr="00DD5200">
        <w:rPr>
          <w:b/>
          <w:bCs/>
          <w:szCs w:val="22"/>
        </w:rPr>
        <w:t xml:space="preserve"> savybės</w:t>
      </w:r>
    </w:p>
    <w:p w14:paraId="4508B165" w14:textId="77777777" w:rsidR="001D7624" w:rsidRPr="00DD5200" w:rsidRDefault="001D7624" w:rsidP="001D7624">
      <w:pPr>
        <w:rPr>
          <w:szCs w:val="22"/>
        </w:rPr>
      </w:pPr>
    </w:p>
    <w:p w14:paraId="43215455" w14:textId="06D2AF90" w:rsidR="0021798D" w:rsidRPr="00DD5200" w:rsidRDefault="0021798D" w:rsidP="0021798D">
      <w:pPr>
        <w:tabs>
          <w:tab w:val="left" w:pos="567"/>
        </w:tabs>
        <w:spacing w:line="260" w:lineRule="exact"/>
      </w:pPr>
      <w:proofErr w:type="spellStart"/>
      <w:r w:rsidRPr="00DD5200">
        <w:t>Farmakoterapinė</w:t>
      </w:r>
      <w:proofErr w:type="spellEnd"/>
      <w:r w:rsidRPr="00DD5200">
        <w:t xml:space="preserve"> grupė – </w:t>
      </w:r>
      <w:r w:rsidR="00821467" w:rsidRPr="00DD5200">
        <w:t>vandenyje tirpios</w:t>
      </w:r>
      <w:r w:rsidR="00821467" w:rsidRPr="008D6BAA">
        <w:t xml:space="preserve">, </w:t>
      </w:r>
      <w:proofErr w:type="spellStart"/>
      <w:r w:rsidR="00821467" w:rsidRPr="0032035E">
        <w:t>nefrotropinės</w:t>
      </w:r>
      <w:proofErr w:type="spellEnd"/>
      <w:r w:rsidR="00821467" w:rsidRPr="008D6BAA">
        <w:t xml:space="preserve">, mažo </w:t>
      </w:r>
      <w:proofErr w:type="spellStart"/>
      <w:r w:rsidR="00821467" w:rsidRPr="008D6BAA">
        <w:t>osmoli</w:t>
      </w:r>
      <w:r w:rsidR="000467E2" w:rsidRPr="008D6BAA">
        <w:t>ališkumo</w:t>
      </w:r>
      <w:proofErr w:type="spellEnd"/>
      <w:r w:rsidR="00821467" w:rsidRPr="008D6BAA">
        <w:t xml:space="preserve"> </w:t>
      </w:r>
      <w:r w:rsidR="000467E2" w:rsidRPr="008D6BAA">
        <w:t>r</w:t>
      </w:r>
      <w:r w:rsidR="00EC390E">
        <w:t>entgeno</w:t>
      </w:r>
      <w:r w:rsidR="00821467" w:rsidRPr="008D6BAA">
        <w:t xml:space="preserve"> kontrastinės medžiagos</w:t>
      </w:r>
      <w:r w:rsidRPr="008D6BAA">
        <w:t>, ATC kodas – V08A B02.</w:t>
      </w:r>
    </w:p>
    <w:p w14:paraId="4BCBBA34" w14:textId="77777777" w:rsidR="001D7624" w:rsidRPr="00DD5200" w:rsidRDefault="001D7624" w:rsidP="001D7624">
      <w:pPr>
        <w:rPr>
          <w:szCs w:val="22"/>
        </w:rPr>
      </w:pPr>
    </w:p>
    <w:p w14:paraId="1ECB7C6E" w14:textId="15AC9EF9" w:rsidR="002E5808" w:rsidRPr="00DD5200" w:rsidRDefault="001D7624" w:rsidP="001D7624">
      <w:pPr>
        <w:rPr>
          <w:szCs w:val="22"/>
        </w:rPr>
      </w:pPr>
      <w:r w:rsidRPr="00DD5200">
        <w:rPr>
          <w:szCs w:val="22"/>
        </w:rPr>
        <w:t xml:space="preserve">Sveikiems savanoriams į veną suleidus </w:t>
      </w:r>
      <w:proofErr w:type="spellStart"/>
      <w:r w:rsidRPr="00DD5200">
        <w:rPr>
          <w:szCs w:val="22"/>
        </w:rPr>
        <w:t>joheksolio</w:t>
      </w:r>
      <w:proofErr w:type="spellEnd"/>
      <w:r w:rsidRPr="00DD5200">
        <w:rPr>
          <w:szCs w:val="22"/>
        </w:rPr>
        <w:t xml:space="preserve">, dauguma jų organizmo </w:t>
      </w:r>
      <w:proofErr w:type="spellStart"/>
      <w:r w:rsidRPr="00DD5200">
        <w:rPr>
          <w:szCs w:val="22"/>
        </w:rPr>
        <w:t>hemodinaminių</w:t>
      </w:r>
      <w:proofErr w:type="spellEnd"/>
      <w:r w:rsidRPr="00DD5200">
        <w:rPr>
          <w:szCs w:val="22"/>
        </w:rPr>
        <w:t>, klinikinių</w:t>
      </w:r>
      <w:r w:rsidR="00DB0730" w:rsidRPr="00DD5200">
        <w:rPr>
          <w:szCs w:val="22"/>
        </w:rPr>
        <w:t>-</w:t>
      </w:r>
      <w:r w:rsidRPr="00DD5200">
        <w:rPr>
          <w:szCs w:val="22"/>
        </w:rPr>
        <w:t xml:space="preserve">cheminių ir krešumo parametrų, palyginus su duomenimis iki tyrimo, nepakito. </w:t>
      </w:r>
    </w:p>
    <w:p w14:paraId="66E0C161" w14:textId="77777777" w:rsidR="002E5808" w:rsidRPr="00DD5200" w:rsidRDefault="002E5808" w:rsidP="001D7624">
      <w:pPr>
        <w:rPr>
          <w:szCs w:val="22"/>
        </w:rPr>
      </w:pPr>
    </w:p>
    <w:p w14:paraId="61B33D79" w14:textId="5BA5CD3A" w:rsidR="001D7624" w:rsidRPr="00DD5200" w:rsidRDefault="001D7624" w:rsidP="001D7624">
      <w:pPr>
        <w:rPr>
          <w:szCs w:val="22"/>
        </w:rPr>
      </w:pPr>
      <w:r w:rsidRPr="00DD5200">
        <w:rPr>
          <w:szCs w:val="22"/>
        </w:rPr>
        <w:t xml:space="preserve">Keletas laboratorinių dydžių pakitimų buvo nežymūs ir neturėjo jokios </w:t>
      </w:r>
      <w:r w:rsidR="00EC390E">
        <w:rPr>
          <w:szCs w:val="22"/>
        </w:rPr>
        <w:t xml:space="preserve">klinikinės </w:t>
      </w:r>
      <w:r w:rsidRPr="00DD5200">
        <w:rPr>
          <w:szCs w:val="22"/>
        </w:rPr>
        <w:t>reikšmės.</w:t>
      </w:r>
    </w:p>
    <w:p w14:paraId="344A29F8" w14:textId="77777777" w:rsidR="001D7624" w:rsidRPr="00DD5200" w:rsidRDefault="001D7624" w:rsidP="001D7624">
      <w:pPr>
        <w:rPr>
          <w:szCs w:val="22"/>
        </w:rPr>
      </w:pPr>
    </w:p>
    <w:p w14:paraId="1C38CEDC" w14:textId="77777777" w:rsidR="001D7624" w:rsidRPr="00DD5200" w:rsidRDefault="001D7624" w:rsidP="001D7624">
      <w:pPr>
        <w:ind w:left="567" w:hanging="567"/>
        <w:outlineLvl w:val="0"/>
        <w:rPr>
          <w:szCs w:val="22"/>
        </w:rPr>
      </w:pPr>
      <w:r w:rsidRPr="00DD5200">
        <w:rPr>
          <w:b/>
          <w:bCs/>
          <w:szCs w:val="22"/>
        </w:rPr>
        <w:t>5.2</w:t>
      </w:r>
      <w:r w:rsidRPr="00DD5200">
        <w:rPr>
          <w:b/>
          <w:bCs/>
          <w:szCs w:val="22"/>
        </w:rPr>
        <w:tab/>
      </w:r>
      <w:proofErr w:type="spellStart"/>
      <w:r w:rsidRPr="00DD5200">
        <w:rPr>
          <w:b/>
          <w:bCs/>
          <w:szCs w:val="22"/>
        </w:rPr>
        <w:t>Farmakokinetinės</w:t>
      </w:r>
      <w:proofErr w:type="spellEnd"/>
      <w:r w:rsidRPr="00DD5200">
        <w:rPr>
          <w:b/>
          <w:bCs/>
          <w:szCs w:val="22"/>
        </w:rPr>
        <w:t xml:space="preserve"> savybės</w:t>
      </w:r>
    </w:p>
    <w:p w14:paraId="4A649780" w14:textId="77777777" w:rsidR="001D7624" w:rsidRPr="00DD5200" w:rsidRDefault="001D7624" w:rsidP="001D7624">
      <w:pPr>
        <w:ind w:left="567" w:hanging="567"/>
        <w:outlineLvl w:val="0"/>
        <w:rPr>
          <w:szCs w:val="22"/>
        </w:rPr>
      </w:pPr>
    </w:p>
    <w:p w14:paraId="1014F194" w14:textId="74819943" w:rsidR="001D7624" w:rsidRPr="00DD5200" w:rsidRDefault="009C1C1D" w:rsidP="001D7624">
      <w:pPr>
        <w:rPr>
          <w:szCs w:val="22"/>
        </w:rPr>
      </w:pPr>
      <w:r w:rsidRPr="00DD5200">
        <w:rPr>
          <w:szCs w:val="22"/>
        </w:rPr>
        <w:t xml:space="preserve">Jeigu </w:t>
      </w:r>
      <w:r w:rsidR="001D7624" w:rsidRPr="00DD5200">
        <w:rPr>
          <w:szCs w:val="22"/>
        </w:rPr>
        <w:t>paciento inkstų funkcija normali, apie 100</w:t>
      </w:r>
      <w:r w:rsidR="001D7624" w:rsidRPr="00DD5200">
        <w:rPr>
          <w:szCs w:val="22"/>
        </w:rPr>
        <w:sym w:font="Times New Roman" w:char="0025"/>
      </w:r>
      <w:r w:rsidR="001D7624" w:rsidRPr="00DD5200">
        <w:rPr>
          <w:szCs w:val="22"/>
        </w:rPr>
        <w:t xml:space="preserve"> į veną suleisto </w:t>
      </w:r>
      <w:proofErr w:type="spellStart"/>
      <w:r w:rsidR="001D7624" w:rsidRPr="00DD5200">
        <w:rPr>
          <w:szCs w:val="22"/>
        </w:rPr>
        <w:t>joheksolio</w:t>
      </w:r>
      <w:proofErr w:type="spellEnd"/>
      <w:r w:rsidR="001D7624" w:rsidRPr="00DD5200">
        <w:rPr>
          <w:szCs w:val="22"/>
        </w:rPr>
        <w:t xml:space="preserve"> nepakitusio išskiriama pro inkstus per 24 valandas. Pusinės eliminacijos </w:t>
      </w:r>
      <w:r w:rsidR="00EC390E">
        <w:rPr>
          <w:szCs w:val="22"/>
        </w:rPr>
        <w:t>laikas</w:t>
      </w:r>
      <w:r w:rsidR="001D7624" w:rsidRPr="00DD5200">
        <w:rPr>
          <w:szCs w:val="22"/>
        </w:rPr>
        <w:t xml:space="preserve">, </w:t>
      </w:r>
      <w:r w:rsidRPr="00DD5200">
        <w:rPr>
          <w:szCs w:val="22"/>
        </w:rPr>
        <w:t xml:space="preserve">jeigu </w:t>
      </w:r>
      <w:r w:rsidR="001D7624" w:rsidRPr="00DD5200">
        <w:rPr>
          <w:szCs w:val="22"/>
        </w:rPr>
        <w:t xml:space="preserve">inkstų funkcija </w:t>
      </w:r>
      <w:r w:rsidR="00EC390E">
        <w:rPr>
          <w:szCs w:val="22"/>
        </w:rPr>
        <w:t>normali</w:t>
      </w:r>
      <w:r w:rsidR="001D7624" w:rsidRPr="00DD5200">
        <w:rPr>
          <w:szCs w:val="22"/>
        </w:rPr>
        <w:t>, yra apie 2 val.</w:t>
      </w:r>
    </w:p>
    <w:p w14:paraId="5B6089D5" w14:textId="77777777" w:rsidR="002E5808" w:rsidRPr="00DD5200" w:rsidRDefault="002E5808" w:rsidP="001D7624">
      <w:pPr>
        <w:rPr>
          <w:szCs w:val="22"/>
        </w:rPr>
      </w:pPr>
    </w:p>
    <w:p w14:paraId="0E8479B5" w14:textId="31E68732" w:rsidR="001D7624" w:rsidRPr="00DD5200" w:rsidRDefault="001D7624" w:rsidP="001D7624">
      <w:pPr>
        <w:rPr>
          <w:szCs w:val="22"/>
        </w:rPr>
      </w:pPr>
      <w:r w:rsidRPr="00DD5200">
        <w:rPr>
          <w:szCs w:val="22"/>
        </w:rPr>
        <w:t xml:space="preserve">Nenustatyta jokių </w:t>
      </w:r>
      <w:r w:rsidR="00BB0D77" w:rsidRPr="00DD5200">
        <w:rPr>
          <w:szCs w:val="22"/>
        </w:rPr>
        <w:t xml:space="preserve">vaistinio </w:t>
      </w:r>
      <w:r w:rsidRPr="00DD5200">
        <w:rPr>
          <w:szCs w:val="22"/>
        </w:rPr>
        <w:t xml:space="preserve">preparato </w:t>
      </w:r>
      <w:r w:rsidR="00BE4AEF">
        <w:rPr>
          <w:szCs w:val="22"/>
        </w:rPr>
        <w:t>metabolitų.</w:t>
      </w:r>
    </w:p>
    <w:p w14:paraId="723AF17B" w14:textId="77777777" w:rsidR="002E5808" w:rsidRPr="00DD5200" w:rsidRDefault="002E5808" w:rsidP="001D7624">
      <w:pPr>
        <w:rPr>
          <w:szCs w:val="22"/>
        </w:rPr>
      </w:pPr>
    </w:p>
    <w:p w14:paraId="0B3DDE69" w14:textId="39073EA6" w:rsidR="001D7624" w:rsidRPr="00DD5200" w:rsidRDefault="008A7D9C" w:rsidP="001D7624">
      <w:pPr>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jungimasis su baltymais yra labai nestiprus (mažiau nei 2</w:t>
      </w:r>
      <w:r w:rsidR="001D7624" w:rsidRPr="00DD5200">
        <w:rPr>
          <w:szCs w:val="22"/>
        </w:rPr>
        <w:sym w:font="Times New Roman" w:char="0025"/>
      </w:r>
      <w:r w:rsidR="001D7624" w:rsidRPr="00DD5200">
        <w:rPr>
          <w:szCs w:val="22"/>
        </w:rPr>
        <w:t xml:space="preserve">), todėl tai neturi jokios </w:t>
      </w:r>
      <w:r w:rsidR="00184A93" w:rsidRPr="00DD5200">
        <w:rPr>
          <w:szCs w:val="22"/>
        </w:rPr>
        <w:t xml:space="preserve">klinikinės </w:t>
      </w:r>
      <w:r w:rsidR="001D7624" w:rsidRPr="00DD5200">
        <w:rPr>
          <w:szCs w:val="22"/>
        </w:rPr>
        <w:t>reikšmės</w:t>
      </w:r>
      <w:r w:rsidR="00A22B81" w:rsidRPr="00DD5200">
        <w:rPr>
          <w:szCs w:val="22"/>
        </w:rPr>
        <w:t xml:space="preserve"> ir į tai galima nekreipti dėmesio.</w:t>
      </w:r>
    </w:p>
    <w:p w14:paraId="5F8A2AD3" w14:textId="77777777" w:rsidR="001D7624" w:rsidRPr="00DD5200" w:rsidRDefault="001D7624" w:rsidP="001D7624">
      <w:pPr>
        <w:ind w:left="567" w:hanging="567"/>
        <w:outlineLvl w:val="0"/>
        <w:rPr>
          <w:szCs w:val="22"/>
        </w:rPr>
      </w:pPr>
    </w:p>
    <w:p w14:paraId="5299C1D5" w14:textId="77777777" w:rsidR="001D7624" w:rsidRPr="00DD5200" w:rsidRDefault="001D7624" w:rsidP="001D7624">
      <w:pPr>
        <w:ind w:left="567" w:hanging="567"/>
        <w:outlineLvl w:val="0"/>
        <w:rPr>
          <w:szCs w:val="22"/>
        </w:rPr>
      </w:pPr>
      <w:r w:rsidRPr="00DD5200">
        <w:rPr>
          <w:b/>
          <w:bCs/>
          <w:szCs w:val="22"/>
        </w:rPr>
        <w:t>5.3</w:t>
      </w:r>
      <w:r w:rsidRPr="00DD5200">
        <w:rPr>
          <w:b/>
          <w:bCs/>
          <w:szCs w:val="22"/>
        </w:rPr>
        <w:tab/>
      </w:r>
      <w:proofErr w:type="spellStart"/>
      <w:r w:rsidRPr="00DD5200">
        <w:rPr>
          <w:b/>
          <w:bCs/>
          <w:szCs w:val="22"/>
        </w:rPr>
        <w:t>Ikiklinikinių</w:t>
      </w:r>
      <w:proofErr w:type="spellEnd"/>
      <w:r w:rsidRPr="00DD5200">
        <w:rPr>
          <w:b/>
          <w:bCs/>
          <w:szCs w:val="22"/>
        </w:rPr>
        <w:t xml:space="preserve"> saugumo tyrimų duomenys</w:t>
      </w:r>
    </w:p>
    <w:p w14:paraId="6FADF8C5" w14:textId="77777777" w:rsidR="001D7624" w:rsidRPr="00DD5200" w:rsidRDefault="001D7624" w:rsidP="001D7624">
      <w:pPr>
        <w:rPr>
          <w:szCs w:val="22"/>
        </w:rPr>
      </w:pPr>
    </w:p>
    <w:p w14:paraId="3C4390E5" w14:textId="0650AF76" w:rsidR="00E84E63" w:rsidRPr="00DD5200" w:rsidRDefault="00B039C6" w:rsidP="001D7624">
      <w:pPr>
        <w:rPr>
          <w:szCs w:val="22"/>
        </w:rPr>
      </w:pPr>
      <w:r w:rsidRPr="00DD5200">
        <w:rPr>
          <w:szCs w:val="22"/>
        </w:rPr>
        <w:t xml:space="preserve">Įprastų farmakologinio saugumo, kartotinių dozių toksiškumo, </w:t>
      </w:r>
      <w:proofErr w:type="spellStart"/>
      <w:r w:rsidRPr="00DD5200">
        <w:rPr>
          <w:szCs w:val="22"/>
        </w:rPr>
        <w:t>genotoksiškumo</w:t>
      </w:r>
      <w:proofErr w:type="spellEnd"/>
      <w:r w:rsidRPr="00DD5200">
        <w:rPr>
          <w:szCs w:val="22"/>
        </w:rPr>
        <w:t xml:space="preserve">, galimo </w:t>
      </w:r>
      <w:proofErr w:type="spellStart"/>
      <w:r w:rsidRPr="00DD5200">
        <w:rPr>
          <w:szCs w:val="22"/>
        </w:rPr>
        <w:t>kancerogeniškumo</w:t>
      </w:r>
      <w:proofErr w:type="spellEnd"/>
      <w:r w:rsidRPr="00DD5200">
        <w:rPr>
          <w:szCs w:val="22"/>
        </w:rPr>
        <w:t xml:space="preserve">, toksinio poveikio reprodukcijai ir vystymuisi </w:t>
      </w:r>
      <w:proofErr w:type="spellStart"/>
      <w:r w:rsidRPr="00DD5200">
        <w:rPr>
          <w:szCs w:val="22"/>
        </w:rPr>
        <w:t>ikiklinikinių</w:t>
      </w:r>
      <w:proofErr w:type="spellEnd"/>
      <w:r w:rsidRPr="00DD5200">
        <w:rPr>
          <w:szCs w:val="22"/>
        </w:rPr>
        <w:t xml:space="preserve"> tyrimų duomenys specifinio pavojaus žmogui nerodo.</w:t>
      </w:r>
    </w:p>
    <w:p w14:paraId="403FF835" w14:textId="77777777" w:rsidR="00B039C6" w:rsidRPr="00DD5200" w:rsidRDefault="00B039C6" w:rsidP="001D7624">
      <w:pPr>
        <w:rPr>
          <w:szCs w:val="22"/>
        </w:rPr>
      </w:pPr>
    </w:p>
    <w:p w14:paraId="002D8918" w14:textId="5ED97E5A" w:rsidR="001D7624" w:rsidRPr="00DD5200" w:rsidRDefault="001D7624" w:rsidP="001D7624">
      <w:pPr>
        <w:rPr>
          <w:szCs w:val="22"/>
        </w:rPr>
      </w:pPr>
      <w:proofErr w:type="spellStart"/>
      <w:r w:rsidRPr="00DD5200">
        <w:rPr>
          <w:szCs w:val="22"/>
        </w:rPr>
        <w:t>Joheksolio</w:t>
      </w:r>
      <w:proofErr w:type="spellEnd"/>
      <w:r w:rsidRPr="00DD5200">
        <w:rPr>
          <w:szCs w:val="22"/>
        </w:rPr>
        <w:t xml:space="preserve"> suleidus pelėms ir žiurkėms į veną nustatyta, </w:t>
      </w:r>
      <w:r w:rsidR="007C2AD7" w:rsidRPr="00DD5200">
        <w:rPr>
          <w:szCs w:val="22"/>
        </w:rPr>
        <w:t xml:space="preserve">kad </w:t>
      </w:r>
      <w:r w:rsidRPr="00DD5200">
        <w:rPr>
          <w:szCs w:val="22"/>
        </w:rPr>
        <w:t xml:space="preserve">ūminis </w:t>
      </w:r>
      <w:r w:rsidR="007C2AD7" w:rsidRPr="00DD5200">
        <w:rPr>
          <w:szCs w:val="22"/>
        </w:rPr>
        <w:t xml:space="preserve">vaisinio </w:t>
      </w:r>
      <w:r w:rsidRPr="00DD5200">
        <w:rPr>
          <w:szCs w:val="22"/>
        </w:rPr>
        <w:t xml:space="preserve">preparato toksiškumas labai nestiprus. </w:t>
      </w:r>
      <w:r w:rsidR="0062362A" w:rsidRPr="00DD5200">
        <w:rPr>
          <w:szCs w:val="22"/>
        </w:rPr>
        <w:t xml:space="preserve">Tyrimai su gyvūnais parodė, kad prie baltymų jungiasi labai nedaug </w:t>
      </w:r>
      <w:proofErr w:type="spellStart"/>
      <w:r w:rsidR="0062362A" w:rsidRPr="00DD5200">
        <w:rPr>
          <w:szCs w:val="22"/>
        </w:rPr>
        <w:t>joheksolio</w:t>
      </w:r>
      <w:proofErr w:type="spellEnd"/>
      <w:r w:rsidR="0062362A" w:rsidRPr="00DD5200">
        <w:rPr>
          <w:szCs w:val="22"/>
        </w:rPr>
        <w:t xml:space="preserve"> ir inkstų požiūriu vaistinis preparatas toleruojamas gerai. Toksinis poveikis širdžiai ir nervų sistemai yra </w:t>
      </w:r>
      <w:r w:rsidR="0062362A" w:rsidRPr="00DD5200">
        <w:rPr>
          <w:szCs w:val="22"/>
        </w:rPr>
        <w:lastRenderedPageBreak/>
        <w:t xml:space="preserve">silpnas. Palyginti su </w:t>
      </w:r>
      <w:proofErr w:type="spellStart"/>
      <w:r w:rsidR="0062362A" w:rsidRPr="00DD5200">
        <w:rPr>
          <w:szCs w:val="22"/>
        </w:rPr>
        <w:t>joninio</w:t>
      </w:r>
      <w:proofErr w:type="spellEnd"/>
      <w:r w:rsidR="0062362A" w:rsidRPr="00DD5200">
        <w:rPr>
          <w:szCs w:val="22"/>
        </w:rPr>
        <w:t xml:space="preserve"> tipo kontrastinėmis medžiagomis, </w:t>
      </w:r>
      <w:proofErr w:type="spellStart"/>
      <w:r w:rsidR="0062362A" w:rsidRPr="00DD5200">
        <w:rPr>
          <w:szCs w:val="22"/>
        </w:rPr>
        <w:t>histaminą</w:t>
      </w:r>
      <w:proofErr w:type="spellEnd"/>
      <w:r w:rsidR="0062362A" w:rsidRPr="00DD5200">
        <w:rPr>
          <w:szCs w:val="22"/>
        </w:rPr>
        <w:t xml:space="preserve"> atpalaiduojantis ir </w:t>
      </w:r>
      <w:proofErr w:type="spellStart"/>
      <w:r w:rsidR="0062362A" w:rsidRPr="00DD5200">
        <w:rPr>
          <w:szCs w:val="22"/>
        </w:rPr>
        <w:t>antikoaguliacinis</w:t>
      </w:r>
      <w:proofErr w:type="spellEnd"/>
      <w:r w:rsidR="0062362A" w:rsidRPr="00DD5200">
        <w:rPr>
          <w:szCs w:val="22"/>
        </w:rPr>
        <w:t xml:space="preserve"> </w:t>
      </w:r>
      <w:proofErr w:type="spellStart"/>
      <w:r w:rsidR="0062362A" w:rsidRPr="00DD5200">
        <w:rPr>
          <w:szCs w:val="22"/>
        </w:rPr>
        <w:t>joheksolio</w:t>
      </w:r>
      <w:proofErr w:type="spellEnd"/>
      <w:r w:rsidR="0062362A" w:rsidRPr="00DD5200">
        <w:rPr>
          <w:szCs w:val="22"/>
        </w:rPr>
        <w:t xml:space="preserve"> poveikis yra silpnesnis.</w:t>
      </w:r>
    </w:p>
    <w:p w14:paraId="6DF10401" w14:textId="77777777" w:rsidR="001D7624" w:rsidRPr="00DD5200" w:rsidRDefault="001D7624" w:rsidP="001D7624">
      <w:pPr>
        <w:ind w:left="567" w:hanging="567"/>
        <w:rPr>
          <w:szCs w:val="22"/>
        </w:rPr>
      </w:pPr>
    </w:p>
    <w:p w14:paraId="52339399" w14:textId="77777777" w:rsidR="001D7624" w:rsidRPr="00DD5200" w:rsidRDefault="001D7624" w:rsidP="001D7624">
      <w:pPr>
        <w:ind w:left="567" w:hanging="567"/>
        <w:rPr>
          <w:szCs w:val="22"/>
        </w:rPr>
      </w:pPr>
    </w:p>
    <w:p w14:paraId="1FB238C3" w14:textId="77777777" w:rsidR="001D7624" w:rsidRPr="00DD5200" w:rsidRDefault="001D7624" w:rsidP="001D7624">
      <w:pPr>
        <w:ind w:left="567" w:hanging="567"/>
        <w:rPr>
          <w:b/>
          <w:bCs/>
          <w:caps/>
          <w:szCs w:val="22"/>
        </w:rPr>
      </w:pPr>
      <w:r w:rsidRPr="00DD5200">
        <w:rPr>
          <w:b/>
          <w:bCs/>
          <w:caps/>
          <w:szCs w:val="22"/>
        </w:rPr>
        <w:t>6.</w:t>
      </w:r>
      <w:r w:rsidRPr="00DD5200">
        <w:rPr>
          <w:b/>
          <w:bCs/>
          <w:caps/>
          <w:szCs w:val="22"/>
        </w:rPr>
        <w:tab/>
        <w:t>farmacinė informacija</w:t>
      </w:r>
    </w:p>
    <w:p w14:paraId="13386510" w14:textId="77777777" w:rsidR="001D7624" w:rsidRPr="00DD5200" w:rsidRDefault="001D7624" w:rsidP="001D7624">
      <w:pPr>
        <w:ind w:left="567" w:hanging="567"/>
        <w:rPr>
          <w:szCs w:val="22"/>
        </w:rPr>
      </w:pPr>
    </w:p>
    <w:p w14:paraId="7589D094" w14:textId="77777777" w:rsidR="001D7624" w:rsidRPr="00DD5200" w:rsidRDefault="001D7624" w:rsidP="001D7624">
      <w:pPr>
        <w:ind w:left="567" w:hanging="567"/>
        <w:rPr>
          <w:b/>
          <w:bCs/>
          <w:szCs w:val="22"/>
        </w:rPr>
      </w:pPr>
      <w:r w:rsidRPr="00DD5200">
        <w:rPr>
          <w:b/>
          <w:bCs/>
          <w:szCs w:val="22"/>
        </w:rPr>
        <w:t>6.1</w:t>
      </w:r>
      <w:r w:rsidRPr="00DD5200">
        <w:rPr>
          <w:b/>
          <w:bCs/>
          <w:szCs w:val="22"/>
        </w:rPr>
        <w:tab/>
        <w:t>Pagalbinių medžiagų sąrašas</w:t>
      </w:r>
    </w:p>
    <w:p w14:paraId="4313BFB1" w14:textId="77777777" w:rsidR="001D7624" w:rsidRPr="00DD5200" w:rsidRDefault="001D7624" w:rsidP="001D7624">
      <w:pPr>
        <w:ind w:left="567" w:hanging="567"/>
        <w:rPr>
          <w:szCs w:val="22"/>
        </w:rPr>
      </w:pPr>
    </w:p>
    <w:p w14:paraId="67ADC1F0" w14:textId="77777777" w:rsidR="001D7624" w:rsidRPr="00DD5200" w:rsidRDefault="001D7624" w:rsidP="001D7624">
      <w:pPr>
        <w:rPr>
          <w:szCs w:val="22"/>
        </w:rPr>
      </w:pPr>
      <w:proofErr w:type="spellStart"/>
      <w:r w:rsidRPr="00DD5200">
        <w:rPr>
          <w:szCs w:val="22"/>
        </w:rPr>
        <w:t>Trometamolis</w:t>
      </w:r>
      <w:proofErr w:type="spellEnd"/>
    </w:p>
    <w:p w14:paraId="0FF60FD3" w14:textId="58D11F01" w:rsidR="001D7624" w:rsidRPr="00DD5200" w:rsidRDefault="001D7624" w:rsidP="001D7624">
      <w:pPr>
        <w:rPr>
          <w:szCs w:val="22"/>
        </w:rPr>
      </w:pPr>
      <w:r w:rsidRPr="00DD5200">
        <w:rPr>
          <w:szCs w:val="22"/>
        </w:rPr>
        <w:t>Natrio</w:t>
      </w:r>
      <w:r w:rsidR="00866DDE" w:rsidRPr="00DD5200">
        <w:rPr>
          <w:szCs w:val="22"/>
        </w:rPr>
        <w:t>-</w:t>
      </w:r>
      <w:r w:rsidRPr="00DD5200">
        <w:rPr>
          <w:szCs w:val="22"/>
        </w:rPr>
        <w:t xml:space="preserve">kalcio </w:t>
      </w:r>
      <w:proofErr w:type="spellStart"/>
      <w:r w:rsidRPr="00DD5200">
        <w:rPr>
          <w:szCs w:val="22"/>
        </w:rPr>
        <w:t>edetatas</w:t>
      </w:r>
      <w:proofErr w:type="spellEnd"/>
    </w:p>
    <w:p w14:paraId="6DC9B9E3" w14:textId="699F612C" w:rsidR="001D7624" w:rsidRPr="00DD5200" w:rsidRDefault="001D7624" w:rsidP="001D7624">
      <w:pPr>
        <w:rPr>
          <w:szCs w:val="22"/>
        </w:rPr>
      </w:pPr>
      <w:r w:rsidRPr="00DD5200">
        <w:rPr>
          <w:szCs w:val="22"/>
        </w:rPr>
        <w:t>Vandenilio chlorido rūgštis (pH palaiky</w:t>
      </w:r>
      <w:r w:rsidR="00957009" w:rsidRPr="00DD5200">
        <w:rPr>
          <w:szCs w:val="22"/>
        </w:rPr>
        <w:t>ti</w:t>
      </w:r>
      <w:r w:rsidRPr="00DD5200">
        <w:rPr>
          <w:szCs w:val="22"/>
        </w:rPr>
        <w:t>)</w:t>
      </w:r>
    </w:p>
    <w:p w14:paraId="6EED280E" w14:textId="77777777" w:rsidR="001D7624" w:rsidRPr="00DD5200" w:rsidRDefault="001D7624" w:rsidP="001D7624">
      <w:pPr>
        <w:rPr>
          <w:szCs w:val="22"/>
        </w:rPr>
      </w:pPr>
      <w:r w:rsidRPr="00DD5200">
        <w:rPr>
          <w:szCs w:val="22"/>
        </w:rPr>
        <w:t>Injekcinis vanduo.</w:t>
      </w:r>
    </w:p>
    <w:p w14:paraId="5AC33429" w14:textId="77777777" w:rsidR="001D7624" w:rsidRPr="00DD5200" w:rsidRDefault="001D7624" w:rsidP="00DB192D">
      <w:pPr>
        <w:rPr>
          <w:szCs w:val="22"/>
        </w:rPr>
      </w:pPr>
    </w:p>
    <w:p w14:paraId="0DB4E67C" w14:textId="77777777" w:rsidR="001D7624" w:rsidRPr="00DD5200" w:rsidRDefault="001D7624" w:rsidP="00DB192D">
      <w:pPr>
        <w:keepNext/>
        <w:keepLines/>
        <w:ind w:left="567" w:hanging="567"/>
        <w:rPr>
          <w:b/>
          <w:bCs/>
          <w:szCs w:val="22"/>
        </w:rPr>
      </w:pPr>
      <w:r w:rsidRPr="00DD5200">
        <w:rPr>
          <w:b/>
          <w:bCs/>
          <w:szCs w:val="22"/>
        </w:rPr>
        <w:t>6.2</w:t>
      </w:r>
      <w:r w:rsidRPr="00DD5200">
        <w:rPr>
          <w:b/>
          <w:bCs/>
          <w:szCs w:val="22"/>
        </w:rPr>
        <w:tab/>
        <w:t>Nesuderinamumas</w:t>
      </w:r>
    </w:p>
    <w:p w14:paraId="6FFAD180" w14:textId="77777777" w:rsidR="001D7624" w:rsidRPr="00DD5200" w:rsidRDefault="001D7624" w:rsidP="00DB192D">
      <w:pPr>
        <w:keepNext/>
        <w:keepLines/>
        <w:ind w:left="567" w:hanging="567"/>
        <w:rPr>
          <w:szCs w:val="22"/>
        </w:rPr>
      </w:pPr>
    </w:p>
    <w:p w14:paraId="04440D05" w14:textId="77777777" w:rsidR="001D7624" w:rsidRPr="00DD5200" w:rsidRDefault="001D7624" w:rsidP="00DB192D">
      <w:pPr>
        <w:keepNext/>
        <w:keepLines/>
        <w:rPr>
          <w:szCs w:val="22"/>
        </w:rPr>
      </w:pPr>
      <w:r w:rsidRPr="00DD5200">
        <w:rPr>
          <w:szCs w:val="22"/>
        </w:rPr>
        <w:t>Suderinamumo tyrimų neatlikta, todėl šio vaistinio preparato tiesiogiai maišyti su kitais negalima. Injekcijai reikia vartoti atskirą švirkštą.</w:t>
      </w:r>
    </w:p>
    <w:p w14:paraId="41B4337C" w14:textId="77777777" w:rsidR="001D7624" w:rsidRPr="00DD5200" w:rsidRDefault="001D7624" w:rsidP="001D7624">
      <w:pPr>
        <w:ind w:left="567" w:hanging="567"/>
        <w:rPr>
          <w:szCs w:val="22"/>
        </w:rPr>
      </w:pPr>
    </w:p>
    <w:p w14:paraId="3927FE81" w14:textId="77777777" w:rsidR="001D7624" w:rsidRPr="00DD5200" w:rsidRDefault="001D7624" w:rsidP="001D7624">
      <w:pPr>
        <w:ind w:left="567" w:hanging="567"/>
        <w:rPr>
          <w:b/>
          <w:bCs/>
          <w:szCs w:val="22"/>
        </w:rPr>
      </w:pPr>
      <w:r w:rsidRPr="00DD5200">
        <w:rPr>
          <w:b/>
          <w:bCs/>
          <w:szCs w:val="22"/>
        </w:rPr>
        <w:t>6.3</w:t>
      </w:r>
      <w:r w:rsidRPr="00DD5200">
        <w:rPr>
          <w:b/>
          <w:bCs/>
          <w:szCs w:val="22"/>
        </w:rPr>
        <w:tab/>
        <w:t>Tinkamumo laikas</w:t>
      </w:r>
    </w:p>
    <w:p w14:paraId="4E5B6843" w14:textId="77777777" w:rsidR="001D7624" w:rsidRPr="00DD5200" w:rsidRDefault="001D7624" w:rsidP="001D7624">
      <w:pPr>
        <w:ind w:left="567" w:hanging="567"/>
        <w:rPr>
          <w:szCs w:val="22"/>
        </w:rPr>
      </w:pPr>
    </w:p>
    <w:p w14:paraId="23BBC488" w14:textId="73DD53DD" w:rsidR="001D7624" w:rsidRPr="00DD5200" w:rsidRDefault="001D7624" w:rsidP="001D7624">
      <w:pPr>
        <w:ind w:left="567" w:hanging="567"/>
        <w:rPr>
          <w:szCs w:val="22"/>
        </w:rPr>
      </w:pPr>
      <w:r w:rsidRPr="00DD5200">
        <w:rPr>
          <w:szCs w:val="22"/>
        </w:rPr>
        <w:t>3</w:t>
      </w:r>
      <w:r w:rsidR="0032035E">
        <w:rPr>
          <w:szCs w:val="22"/>
        </w:rPr>
        <w:t> </w:t>
      </w:r>
      <w:r w:rsidRPr="00DD5200">
        <w:rPr>
          <w:szCs w:val="22"/>
        </w:rPr>
        <w:t>metai</w:t>
      </w:r>
    </w:p>
    <w:p w14:paraId="756F6859" w14:textId="77777777" w:rsidR="001D7624" w:rsidRPr="00DD5200" w:rsidRDefault="001D7624" w:rsidP="001D7624">
      <w:pPr>
        <w:rPr>
          <w:szCs w:val="22"/>
        </w:rPr>
      </w:pPr>
    </w:p>
    <w:p w14:paraId="4E032175" w14:textId="77777777" w:rsidR="001D7624" w:rsidRPr="00DD5200" w:rsidRDefault="001D7624" w:rsidP="001D7624">
      <w:pPr>
        <w:numPr>
          <w:ilvl w:val="1"/>
          <w:numId w:val="1"/>
        </w:numPr>
        <w:rPr>
          <w:b/>
          <w:bCs/>
          <w:szCs w:val="22"/>
        </w:rPr>
      </w:pPr>
      <w:r w:rsidRPr="00DD5200">
        <w:rPr>
          <w:b/>
          <w:bCs/>
          <w:szCs w:val="22"/>
        </w:rPr>
        <w:t>Specialios laikymo sąlygos</w:t>
      </w:r>
    </w:p>
    <w:p w14:paraId="69275A8C" w14:textId="77777777" w:rsidR="001D7624" w:rsidRPr="00DD5200" w:rsidRDefault="001D7624" w:rsidP="001D7624">
      <w:pPr>
        <w:rPr>
          <w:szCs w:val="22"/>
        </w:rPr>
      </w:pPr>
    </w:p>
    <w:p w14:paraId="6DAE7160" w14:textId="51382D3E" w:rsidR="00906BCF" w:rsidRPr="00DD5200" w:rsidRDefault="001645FD" w:rsidP="00906BCF">
      <w:pPr>
        <w:tabs>
          <w:tab w:val="left" w:pos="567"/>
        </w:tabs>
        <w:rPr>
          <w:rFonts w:eastAsia="Times New Roman"/>
          <w:szCs w:val="20"/>
        </w:rPr>
      </w:pPr>
      <w:r w:rsidRPr="00DD5200">
        <w:rPr>
          <w:rFonts w:eastAsia="Times New Roman"/>
          <w:szCs w:val="20"/>
        </w:rPr>
        <w:t>Šiam vaistiniam preparatui specialių laikymo sąlygų nereikia. Negalima užšaldyti.</w:t>
      </w:r>
    </w:p>
    <w:p w14:paraId="3F91927D" w14:textId="77777777" w:rsidR="00873A83" w:rsidRDefault="00873A83" w:rsidP="00906BCF">
      <w:pPr>
        <w:tabs>
          <w:tab w:val="left" w:pos="567"/>
        </w:tabs>
        <w:rPr>
          <w:rFonts w:eastAsia="Times New Roman"/>
          <w:szCs w:val="20"/>
        </w:rPr>
      </w:pPr>
    </w:p>
    <w:p w14:paraId="439D5E06" w14:textId="04C2C87A" w:rsidR="001645FD" w:rsidRPr="00DD5200" w:rsidRDefault="009D509F" w:rsidP="00906BCF">
      <w:pPr>
        <w:tabs>
          <w:tab w:val="left" w:pos="567"/>
        </w:tabs>
        <w:rPr>
          <w:rFonts w:eastAsia="Times New Roman"/>
          <w:szCs w:val="20"/>
          <w:highlight w:val="yellow"/>
        </w:rPr>
      </w:pPr>
      <w:r w:rsidRPr="00DD5200">
        <w:rPr>
          <w:rFonts w:eastAsia="Times New Roman"/>
          <w:szCs w:val="20"/>
        </w:rPr>
        <w:t xml:space="preserve">Atidarius </w:t>
      </w:r>
      <w:r w:rsidR="000554D4" w:rsidRPr="00DD5200">
        <w:rPr>
          <w:rFonts w:eastAsia="Times New Roman"/>
          <w:szCs w:val="20"/>
        </w:rPr>
        <w:t xml:space="preserve">flakoną </w:t>
      </w:r>
      <w:r w:rsidRPr="00DD5200">
        <w:rPr>
          <w:rFonts w:eastAsia="Times New Roman"/>
          <w:szCs w:val="20"/>
        </w:rPr>
        <w:t>vaistinį preparatą reikia suvartoti nedelsiant.</w:t>
      </w:r>
    </w:p>
    <w:p w14:paraId="51AACE1A" w14:textId="77777777" w:rsidR="001D7624" w:rsidRPr="00DD5200" w:rsidRDefault="001D7624" w:rsidP="001D7624">
      <w:pPr>
        <w:rPr>
          <w:b/>
          <w:bCs/>
          <w:szCs w:val="22"/>
        </w:rPr>
      </w:pPr>
    </w:p>
    <w:p w14:paraId="20B1AC4A" w14:textId="77777777" w:rsidR="001D7624" w:rsidRPr="00DD5200" w:rsidRDefault="001D7624" w:rsidP="001D7624">
      <w:pPr>
        <w:ind w:left="567" w:hanging="567"/>
        <w:rPr>
          <w:b/>
          <w:bCs/>
          <w:szCs w:val="22"/>
        </w:rPr>
      </w:pPr>
      <w:r w:rsidRPr="00DD5200">
        <w:rPr>
          <w:b/>
          <w:bCs/>
          <w:szCs w:val="22"/>
        </w:rPr>
        <w:t>6.5</w:t>
      </w:r>
      <w:r w:rsidRPr="00DD5200">
        <w:rPr>
          <w:b/>
          <w:bCs/>
          <w:szCs w:val="22"/>
        </w:rPr>
        <w:tab/>
      </w:r>
      <w:proofErr w:type="spellStart"/>
      <w:r w:rsidRPr="00DD5200">
        <w:rPr>
          <w:b/>
          <w:bCs/>
          <w:szCs w:val="22"/>
        </w:rPr>
        <w:t>Talpyklės</w:t>
      </w:r>
      <w:proofErr w:type="spellEnd"/>
      <w:r w:rsidRPr="00DD5200">
        <w:rPr>
          <w:b/>
          <w:bCs/>
          <w:szCs w:val="22"/>
        </w:rPr>
        <w:t xml:space="preserve"> pobūdis ir jos turinys</w:t>
      </w:r>
    </w:p>
    <w:p w14:paraId="5B2B5B7D" w14:textId="77777777" w:rsidR="001D7624" w:rsidRPr="00DD5200" w:rsidRDefault="001D7624" w:rsidP="001D7624">
      <w:pPr>
        <w:ind w:left="567" w:hanging="567"/>
        <w:rPr>
          <w:szCs w:val="22"/>
        </w:rPr>
      </w:pPr>
    </w:p>
    <w:p w14:paraId="6B663B6B" w14:textId="77777777" w:rsidR="009D509F" w:rsidRPr="00DD5200" w:rsidRDefault="009D509F" w:rsidP="009D509F">
      <w:pPr>
        <w:pStyle w:val="Pagrindinistekstas"/>
        <w:spacing w:line="240" w:lineRule="auto"/>
        <w:jc w:val="both"/>
        <w:rPr>
          <w:b w:val="0"/>
          <w:bCs/>
          <w:szCs w:val="22"/>
          <w:lang w:val="lt-LT"/>
        </w:rPr>
      </w:pPr>
      <w:proofErr w:type="spellStart"/>
      <w:r w:rsidRPr="00DD5200">
        <w:rPr>
          <w:b w:val="0"/>
          <w:bCs/>
          <w:szCs w:val="22"/>
          <w:lang w:val="lt-LT"/>
        </w:rPr>
        <w:t>Iohexol</w:t>
      </w:r>
      <w:proofErr w:type="spellEnd"/>
      <w:r w:rsidRPr="00DD5200">
        <w:rPr>
          <w:b w:val="0"/>
          <w:bCs/>
          <w:szCs w:val="22"/>
          <w:lang w:val="lt-LT"/>
        </w:rPr>
        <w:t xml:space="preserve"> ICG </w:t>
      </w:r>
      <w:proofErr w:type="spellStart"/>
      <w:r w:rsidRPr="00DD5200">
        <w:rPr>
          <w:b w:val="0"/>
          <w:bCs/>
          <w:szCs w:val="22"/>
          <w:lang w:val="lt-LT"/>
        </w:rPr>
        <w:t>farma</w:t>
      </w:r>
      <w:proofErr w:type="spellEnd"/>
      <w:r w:rsidRPr="00DD5200">
        <w:rPr>
          <w:b w:val="0"/>
          <w:bCs/>
          <w:szCs w:val="22"/>
          <w:lang w:val="lt-LT"/>
        </w:rPr>
        <w:t xml:space="preserve"> 647 mg/ml </w:t>
      </w:r>
      <w:r w:rsidRPr="00DD5200">
        <w:rPr>
          <w:b w:val="0"/>
          <w:bCs/>
          <w:szCs w:val="22"/>
          <w:highlight w:val="lightGray"/>
          <w:lang w:val="lt-LT"/>
        </w:rPr>
        <w:t>[300 mg I/ml]</w:t>
      </w:r>
      <w:r w:rsidRPr="00DD5200">
        <w:rPr>
          <w:b w:val="0"/>
          <w:bCs/>
          <w:szCs w:val="22"/>
          <w:lang w:val="lt-LT"/>
        </w:rPr>
        <w:t xml:space="preserve"> injekcinis tirpalas</w:t>
      </w:r>
    </w:p>
    <w:p w14:paraId="2BC46B0E" w14:textId="3E5D65B7" w:rsidR="00994125" w:rsidRPr="00DD5200" w:rsidRDefault="00994125" w:rsidP="009D509F">
      <w:pPr>
        <w:pStyle w:val="Pagrindinistekstas"/>
        <w:spacing w:line="240" w:lineRule="auto"/>
        <w:jc w:val="both"/>
        <w:rPr>
          <w:b w:val="0"/>
          <w:bCs/>
          <w:i w:val="0"/>
          <w:iCs/>
          <w:szCs w:val="22"/>
          <w:lang w:val="lt-LT"/>
        </w:rPr>
      </w:pPr>
      <w:r w:rsidRPr="00DD5200">
        <w:rPr>
          <w:b w:val="0"/>
          <w:bCs/>
          <w:i w:val="0"/>
          <w:iCs/>
          <w:szCs w:val="22"/>
          <w:lang w:val="lt-LT"/>
        </w:rPr>
        <w:t xml:space="preserve">Skaidrūs stiklo flakonai, kuriuose yra 50 ml </w:t>
      </w:r>
      <w:r w:rsidR="006500F5" w:rsidRPr="00DD5200">
        <w:rPr>
          <w:b w:val="0"/>
          <w:bCs/>
          <w:i w:val="0"/>
          <w:iCs/>
          <w:szCs w:val="22"/>
          <w:lang w:val="lt-LT"/>
        </w:rPr>
        <w:t>arba</w:t>
      </w:r>
      <w:r w:rsidRPr="00DD5200">
        <w:rPr>
          <w:b w:val="0"/>
          <w:bCs/>
          <w:i w:val="0"/>
          <w:iCs/>
          <w:szCs w:val="22"/>
          <w:lang w:val="lt-LT"/>
        </w:rPr>
        <w:t xml:space="preserve"> 100 ml tirpalo, pakuotėje yra 1 flakonas.</w:t>
      </w:r>
    </w:p>
    <w:p w14:paraId="13BD33C3" w14:textId="77777777" w:rsidR="0032262B" w:rsidRPr="00DD5200" w:rsidRDefault="0032262B" w:rsidP="0032262B">
      <w:pPr>
        <w:tabs>
          <w:tab w:val="left" w:pos="567"/>
        </w:tabs>
        <w:rPr>
          <w:rFonts w:eastAsia="Times New Roman"/>
          <w:i/>
          <w:iCs/>
          <w:szCs w:val="20"/>
          <w:highlight w:val="yellow"/>
        </w:rPr>
      </w:pPr>
    </w:p>
    <w:p w14:paraId="06C24460" w14:textId="77777777" w:rsidR="009D509F" w:rsidRPr="00DD5200" w:rsidRDefault="009D509F" w:rsidP="009D509F">
      <w:pPr>
        <w:pStyle w:val="Pagrindinistekstas"/>
        <w:spacing w:line="240" w:lineRule="auto"/>
        <w:jc w:val="both"/>
        <w:rPr>
          <w:b w:val="0"/>
          <w:bCs/>
          <w:szCs w:val="22"/>
          <w:lang w:val="lt-LT"/>
        </w:rPr>
      </w:pPr>
      <w:proofErr w:type="spellStart"/>
      <w:r w:rsidRPr="00DD5200">
        <w:rPr>
          <w:b w:val="0"/>
          <w:bCs/>
          <w:szCs w:val="22"/>
          <w:lang w:val="lt-LT"/>
        </w:rPr>
        <w:t>Iohexol</w:t>
      </w:r>
      <w:proofErr w:type="spellEnd"/>
      <w:r w:rsidRPr="00DD5200">
        <w:rPr>
          <w:b w:val="0"/>
          <w:bCs/>
          <w:szCs w:val="22"/>
          <w:lang w:val="lt-LT"/>
        </w:rPr>
        <w:t xml:space="preserve"> ICG </w:t>
      </w:r>
      <w:proofErr w:type="spellStart"/>
      <w:r w:rsidRPr="00DD5200">
        <w:rPr>
          <w:b w:val="0"/>
          <w:bCs/>
          <w:szCs w:val="22"/>
          <w:lang w:val="lt-LT"/>
        </w:rPr>
        <w:t>farma</w:t>
      </w:r>
      <w:proofErr w:type="spellEnd"/>
      <w:r w:rsidRPr="00DD5200">
        <w:rPr>
          <w:b w:val="0"/>
          <w:bCs/>
          <w:szCs w:val="22"/>
          <w:lang w:val="lt-LT"/>
        </w:rPr>
        <w:t xml:space="preserve"> 755 mg/ml </w:t>
      </w:r>
      <w:r w:rsidRPr="00DD5200">
        <w:rPr>
          <w:b w:val="0"/>
          <w:bCs/>
          <w:szCs w:val="22"/>
          <w:highlight w:val="lightGray"/>
          <w:lang w:val="lt-LT"/>
        </w:rPr>
        <w:t>[350 mg I/ml]</w:t>
      </w:r>
      <w:r w:rsidRPr="00DD5200">
        <w:rPr>
          <w:b w:val="0"/>
          <w:bCs/>
          <w:szCs w:val="22"/>
          <w:lang w:val="lt-LT"/>
        </w:rPr>
        <w:t xml:space="preserve"> injekcinis tirpalas</w:t>
      </w:r>
    </w:p>
    <w:p w14:paraId="6AEAFB19" w14:textId="29FFB463" w:rsidR="00994125" w:rsidRPr="00DD5200" w:rsidRDefault="00994125" w:rsidP="00994125">
      <w:pPr>
        <w:pStyle w:val="Pagrindinistekstas"/>
        <w:spacing w:line="240" w:lineRule="auto"/>
        <w:jc w:val="both"/>
        <w:rPr>
          <w:b w:val="0"/>
          <w:bCs/>
          <w:i w:val="0"/>
          <w:iCs/>
          <w:szCs w:val="22"/>
          <w:lang w:val="lt-LT"/>
        </w:rPr>
      </w:pPr>
      <w:r w:rsidRPr="00DD5200">
        <w:rPr>
          <w:b w:val="0"/>
          <w:bCs/>
          <w:i w:val="0"/>
          <w:iCs/>
          <w:szCs w:val="22"/>
          <w:lang w:val="lt-LT"/>
        </w:rPr>
        <w:t>Skaidrūs stiklo flakonai, kuriuose yra 50 ml</w:t>
      </w:r>
      <w:r w:rsidR="006500F5" w:rsidRPr="00DD5200">
        <w:rPr>
          <w:b w:val="0"/>
          <w:bCs/>
          <w:i w:val="0"/>
          <w:iCs/>
          <w:szCs w:val="22"/>
          <w:lang w:val="lt-LT"/>
        </w:rPr>
        <w:t xml:space="preserve">, </w:t>
      </w:r>
      <w:r w:rsidRPr="00DD5200">
        <w:rPr>
          <w:b w:val="0"/>
          <w:bCs/>
          <w:i w:val="0"/>
          <w:iCs/>
          <w:szCs w:val="22"/>
          <w:lang w:val="lt-LT"/>
        </w:rPr>
        <w:t xml:space="preserve">100 ml </w:t>
      </w:r>
      <w:r w:rsidR="006500F5" w:rsidRPr="00DD5200">
        <w:rPr>
          <w:b w:val="0"/>
          <w:bCs/>
          <w:i w:val="0"/>
          <w:iCs/>
          <w:szCs w:val="22"/>
          <w:lang w:val="lt-LT"/>
        </w:rPr>
        <w:t xml:space="preserve">arba 200 ml </w:t>
      </w:r>
      <w:r w:rsidRPr="00DD5200">
        <w:rPr>
          <w:b w:val="0"/>
          <w:bCs/>
          <w:i w:val="0"/>
          <w:iCs/>
          <w:szCs w:val="22"/>
          <w:lang w:val="lt-LT"/>
        </w:rPr>
        <w:t>tirpalo, pakuotėje yra 1 flakonas.</w:t>
      </w:r>
    </w:p>
    <w:p w14:paraId="328851E0" w14:textId="77777777" w:rsidR="0032262B" w:rsidRPr="00DD5200" w:rsidRDefault="0032262B" w:rsidP="0032262B">
      <w:pPr>
        <w:tabs>
          <w:tab w:val="left" w:pos="567"/>
        </w:tabs>
        <w:rPr>
          <w:rFonts w:eastAsia="Times New Roman"/>
          <w:szCs w:val="20"/>
        </w:rPr>
      </w:pPr>
    </w:p>
    <w:p w14:paraId="73BADC69" w14:textId="77777777" w:rsidR="001D7624" w:rsidRPr="00DD5200" w:rsidRDefault="001D7624" w:rsidP="001D7624">
      <w:pPr>
        <w:rPr>
          <w:szCs w:val="22"/>
        </w:rPr>
      </w:pPr>
      <w:r w:rsidRPr="00DD5200">
        <w:rPr>
          <w:szCs w:val="22"/>
        </w:rPr>
        <w:t>Gali būti tiekiamos ne visų dydžių pakuotės.</w:t>
      </w:r>
    </w:p>
    <w:p w14:paraId="62A69A09" w14:textId="77777777" w:rsidR="001D7624" w:rsidRPr="00DD5200" w:rsidRDefault="001D7624" w:rsidP="001D7624">
      <w:pPr>
        <w:rPr>
          <w:szCs w:val="22"/>
        </w:rPr>
      </w:pPr>
    </w:p>
    <w:p w14:paraId="2C7028B5" w14:textId="77777777" w:rsidR="001D7624" w:rsidRPr="00DD5200" w:rsidRDefault="001D7624" w:rsidP="001D7624">
      <w:pPr>
        <w:ind w:left="567" w:hanging="567"/>
        <w:rPr>
          <w:b/>
          <w:bCs/>
          <w:szCs w:val="22"/>
        </w:rPr>
      </w:pPr>
      <w:r w:rsidRPr="00DD5200">
        <w:rPr>
          <w:b/>
          <w:bCs/>
          <w:szCs w:val="22"/>
        </w:rPr>
        <w:t>6.6</w:t>
      </w:r>
      <w:r w:rsidRPr="00DD5200">
        <w:rPr>
          <w:b/>
          <w:bCs/>
          <w:szCs w:val="22"/>
        </w:rPr>
        <w:tab/>
        <w:t xml:space="preserve">Specialūs reikalavimai atliekoms tvarkyti ir vaistiniam preparatui ruošti </w:t>
      </w:r>
    </w:p>
    <w:p w14:paraId="65D66EA2" w14:textId="77777777" w:rsidR="001D7624" w:rsidRPr="00DD5200" w:rsidRDefault="001D7624" w:rsidP="001D7624">
      <w:pPr>
        <w:pStyle w:val="Pagrindinistekstas"/>
        <w:spacing w:line="240" w:lineRule="auto"/>
        <w:rPr>
          <w:b w:val="0"/>
          <w:bCs/>
          <w:i w:val="0"/>
          <w:iCs/>
          <w:szCs w:val="22"/>
          <w:lang w:val="lt-LT"/>
        </w:rPr>
      </w:pPr>
    </w:p>
    <w:p w14:paraId="2A53AA68" w14:textId="71F8A28E" w:rsidR="00E36040" w:rsidRPr="00DD5200" w:rsidRDefault="00E36040" w:rsidP="00E36040">
      <w:pPr>
        <w:pStyle w:val="Pagrindinistekstas"/>
        <w:rPr>
          <w:b w:val="0"/>
          <w:bCs/>
          <w:i w:val="0"/>
          <w:iCs/>
          <w:szCs w:val="22"/>
          <w:lang w:val="lt-LT"/>
        </w:rPr>
      </w:pPr>
      <w:r w:rsidRPr="00DD5200">
        <w:rPr>
          <w:b w:val="0"/>
          <w:bCs/>
          <w:i w:val="0"/>
          <w:iCs/>
          <w:szCs w:val="22"/>
          <w:lang w:val="lt-LT"/>
        </w:rPr>
        <w:t>Prieš vartojant vaistinį preparatą reikia vizualiai apžiūrėti, ar nėra kietųjų dalelių, ar nepakitusi jo spalva ir ar pakuotė nepažeista.</w:t>
      </w:r>
    </w:p>
    <w:p w14:paraId="66BD30F2" w14:textId="3E04A9DF" w:rsidR="00E36040" w:rsidRPr="00DD5200" w:rsidRDefault="00E36040" w:rsidP="00E36040">
      <w:pPr>
        <w:pStyle w:val="Pagrindinistekstas"/>
        <w:rPr>
          <w:b w:val="0"/>
          <w:bCs/>
          <w:i w:val="0"/>
          <w:iCs/>
          <w:szCs w:val="22"/>
          <w:lang w:val="lt-LT"/>
        </w:rPr>
      </w:pPr>
      <w:r w:rsidRPr="00DD5200">
        <w:rPr>
          <w:b w:val="0"/>
          <w:bCs/>
          <w:i w:val="0"/>
          <w:iCs/>
          <w:szCs w:val="22"/>
          <w:lang w:val="lt-LT"/>
        </w:rPr>
        <w:t xml:space="preserve">Kadangi vaistinio preparato sudėtyje nėra konservanto, </w:t>
      </w:r>
      <w:r w:rsidR="00360169" w:rsidRPr="00DD5200">
        <w:rPr>
          <w:b w:val="0"/>
          <w:bCs/>
          <w:i w:val="0"/>
          <w:iCs/>
          <w:szCs w:val="22"/>
          <w:lang w:val="lt-LT"/>
        </w:rPr>
        <w:t>tirpalas</w:t>
      </w:r>
      <w:r w:rsidRPr="00DD5200">
        <w:rPr>
          <w:b w:val="0"/>
          <w:bCs/>
          <w:i w:val="0"/>
          <w:iCs/>
          <w:szCs w:val="22"/>
          <w:lang w:val="lt-LT"/>
        </w:rPr>
        <w:t xml:space="preserve"> turi būti įtraukiamas į švirkštą</w:t>
      </w:r>
      <w:r w:rsidR="008C1E9C" w:rsidRPr="00DD5200">
        <w:rPr>
          <w:b w:val="0"/>
          <w:bCs/>
          <w:i w:val="0"/>
          <w:iCs/>
          <w:szCs w:val="22"/>
          <w:lang w:val="lt-LT"/>
        </w:rPr>
        <w:t xml:space="preserve"> prieš pat vartojimą</w:t>
      </w:r>
      <w:r w:rsidRPr="00DD5200">
        <w:rPr>
          <w:b w:val="0"/>
          <w:bCs/>
          <w:i w:val="0"/>
          <w:iCs/>
          <w:szCs w:val="22"/>
          <w:lang w:val="lt-LT"/>
        </w:rPr>
        <w:t xml:space="preserve">. </w:t>
      </w:r>
      <w:r w:rsidR="008C1E9C" w:rsidRPr="00DD5200">
        <w:rPr>
          <w:b w:val="0"/>
          <w:bCs/>
          <w:i w:val="0"/>
          <w:iCs/>
          <w:szCs w:val="22"/>
          <w:lang w:val="lt-LT"/>
        </w:rPr>
        <w:t>Flakonai</w:t>
      </w:r>
      <w:r w:rsidRPr="00DD5200">
        <w:rPr>
          <w:b w:val="0"/>
          <w:bCs/>
          <w:i w:val="0"/>
          <w:iCs/>
          <w:szCs w:val="22"/>
          <w:lang w:val="lt-LT"/>
        </w:rPr>
        <w:t xml:space="preserve"> skirti tik vienkartiniam </w:t>
      </w:r>
      <w:r w:rsidR="006C162F" w:rsidRPr="00DD5200">
        <w:rPr>
          <w:b w:val="0"/>
          <w:bCs/>
          <w:i w:val="0"/>
          <w:iCs/>
          <w:szCs w:val="22"/>
          <w:lang w:val="lt-LT"/>
        </w:rPr>
        <w:t>vartojimui</w:t>
      </w:r>
      <w:r w:rsidRPr="00DD5200">
        <w:rPr>
          <w:b w:val="0"/>
          <w:bCs/>
          <w:i w:val="0"/>
          <w:iCs/>
          <w:szCs w:val="22"/>
          <w:lang w:val="lt-LT"/>
        </w:rPr>
        <w:t xml:space="preserve">, </w:t>
      </w:r>
      <w:r w:rsidR="006C7B3D" w:rsidRPr="00DD5200">
        <w:rPr>
          <w:b w:val="0"/>
          <w:bCs/>
          <w:i w:val="0"/>
          <w:iCs/>
          <w:szCs w:val="22"/>
          <w:lang w:val="lt-LT"/>
        </w:rPr>
        <w:t xml:space="preserve">nesuvartotą </w:t>
      </w:r>
      <w:r w:rsidR="006C162F" w:rsidRPr="00DD5200">
        <w:rPr>
          <w:b w:val="0"/>
          <w:bCs/>
          <w:i w:val="0"/>
          <w:iCs/>
          <w:szCs w:val="22"/>
          <w:lang w:val="lt-LT"/>
        </w:rPr>
        <w:t xml:space="preserve">tirpalo likutį </w:t>
      </w:r>
      <w:r w:rsidRPr="00DD5200">
        <w:rPr>
          <w:b w:val="0"/>
          <w:bCs/>
          <w:i w:val="0"/>
          <w:iCs/>
          <w:szCs w:val="22"/>
          <w:lang w:val="lt-LT"/>
        </w:rPr>
        <w:t xml:space="preserve">reikia </w:t>
      </w:r>
      <w:r w:rsidR="003143A7" w:rsidRPr="00DD5200">
        <w:rPr>
          <w:b w:val="0"/>
          <w:bCs/>
          <w:i w:val="0"/>
          <w:iCs/>
          <w:szCs w:val="22"/>
          <w:lang w:val="lt-LT"/>
        </w:rPr>
        <w:t>sunaikinti</w:t>
      </w:r>
      <w:r w:rsidRPr="00DD5200">
        <w:rPr>
          <w:b w:val="0"/>
          <w:bCs/>
          <w:i w:val="0"/>
          <w:iCs/>
          <w:szCs w:val="22"/>
          <w:lang w:val="lt-LT"/>
        </w:rPr>
        <w:t>.</w:t>
      </w:r>
    </w:p>
    <w:p w14:paraId="030B939A" w14:textId="77777777" w:rsidR="00E36040" w:rsidRPr="00DD5200" w:rsidRDefault="00E36040" w:rsidP="00E36040">
      <w:pPr>
        <w:pStyle w:val="Pagrindinistekstas"/>
        <w:rPr>
          <w:b w:val="0"/>
          <w:bCs/>
          <w:i w:val="0"/>
          <w:iCs/>
          <w:szCs w:val="22"/>
          <w:lang w:val="lt-LT"/>
        </w:rPr>
      </w:pPr>
    </w:p>
    <w:p w14:paraId="1DA8DF42" w14:textId="320BCAB5" w:rsidR="00E36040" w:rsidRPr="00DD5200" w:rsidRDefault="00E36040" w:rsidP="00E36040">
      <w:pPr>
        <w:pStyle w:val="Pagrindinistekstas"/>
        <w:spacing w:line="240" w:lineRule="auto"/>
        <w:rPr>
          <w:b w:val="0"/>
          <w:bCs/>
          <w:i w:val="0"/>
          <w:iCs/>
          <w:szCs w:val="22"/>
          <w:lang w:val="lt-LT"/>
        </w:rPr>
      </w:pPr>
      <w:r w:rsidRPr="00DD5200">
        <w:rPr>
          <w:b w:val="0"/>
          <w:bCs/>
          <w:i w:val="0"/>
          <w:iCs/>
          <w:szCs w:val="22"/>
          <w:lang w:val="lt-LT"/>
        </w:rPr>
        <w:t xml:space="preserve">Skiedimas. Prieš pat vartojimą reikiamo stiprumo </w:t>
      </w:r>
      <w:proofErr w:type="spellStart"/>
      <w:r w:rsidRPr="00DD5200">
        <w:rPr>
          <w:b w:val="0"/>
          <w:bCs/>
          <w:i w:val="0"/>
          <w:iCs/>
          <w:szCs w:val="22"/>
          <w:lang w:val="lt-LT"/>
        </w:rPr>
        <w:t>Iohexol</w:t>
      </w:r>
      <w:proofErr w:type="spellEnd"/>
      <w:r w:rsidRPr="00DD5200">
        <w:rPr>
          <w:b w:val="0"/>
          <w:bCs/>
          <w:i w:val="0"/>
          <w:iCs/>
          <w:szCs w:val="22"/>
          <w:lang w:val="lt-LT"/>
        </w:rPr>
        <w:t xml:space="preserve"> ICG </w:t>
      </w:r>
      <w:r w:rsidR="00B938CA" w:rsidRPr="00DD5200">
        <w:rPr>
          <w:b w:val="0"/>
          <w:bCs/>
          <w:i w:val="0"/>
          <w:iCs/>
          <w:szCs w:val="22"/>
          <w:lang w:val="lt-LT"/>
        </w:rPr>
        <w:t xml:space="preserve">flakoną </w:t>
      </w:r>
      <w:r w:rsidRPr="00DD5200">
        <w:rPr>
          <w:b w:val="0"/>
          <w:bCs/>
          <w:i w:val="0"/>
          <w:iCs/>
          <w:szCs w:val="22"/>
          <w:lang w:val="lt-LT"/>
        </w:rPr>
        <w:t>reikia praskiesti vandeniu pagal 4.2 skyriuje aprašytą santykį.</w:t>
      </w:r>
    </w:p>
    <w:p w14:paraId="58CDA19A" w14:textId="77777777" w:rsidR="00B03BFE" w:rsidRPr="00DD5200" w:rsidRDefault="00B03BFE" w:rsidP="00B03BFE">
      <w:pPr>
        <w:tabs>
          <w:tab w:val="left" w:pos="567"/>
        </w:tabs>
        <w:rPr>
          <w:rFonts w:eastAsia="Times New Roman"/>
          <w:szCs w:val="20"/>
          <w:highlight w:val="yellow"/>
        </w:rPr>
      </w:pPr>
    </w:p>
    <w:p w14:paraId="6CF8936A" w14:textId="090F2FC5" w:rsidR="007B348B" w:rsidRPr="008B046C" w:rsidRDefault="007B348B" w:rsidP="001D7624">
      <w:pPr>
        <w:pStyle w:val="Pagrindinistekstas"/>
        <w:spacing w:line="240" w:lineRule="auto"/>
        <w:rPr>
          <w:b w:val="0"/>
          <w:i w:val="0"/>
          <w:szCs w:val="22"/>
          <w:lang w:val="lt-LT"/>
        </w:rPr>
      </w:pPr>
      <w:r w:rsidRPr="0032035E">
        <w:rPr>
          <w:rFonts w:eastAsia="Times New Roman"/>
          <w:b w:val="0"/>
          <w:i w:val="0"/>
          <w:lang w:val="lt-LT"/>
        </w:rPr>
        <w:t>Nesuvartotą vaistinį preparatą ar atliekas reikia tvarkyti laikantis vietinių reikalavimų.</w:t>
      </w:r>
    </w:p>
    <w:p w14:paraId="1B22C3A1" w14:textId="77777777" w:rsidR="001D7624" w:rsidRPr="00DD5200" w:rsidRDefault="001D7624" w:rsidP="001D7624">
      <w:pPr>
        <w:ind w:left="567" w:hanging="567"/>
        <w:rPr>
          <w:szCs w:val="22"/>
        </w:rPr>
      </w:pPr>
    </w:p>
    <w:p w14:paraId="1FB7B90E" w14:textId="77777777" w:rsidR="001D7624" w:rsidRPr="00DD5200" w:rsidRDefault="001D7624" w:rsidP="001D7624">
      <w:pPr>
        <w:ind w:left="567" w:hanging="567"/>
        <w:rPr>
          <w:szCs w:val="22"/>
        </w:rPr>
      </w:pPr>
    </w:p>
    <w:p w14:paraId="6642FF16" w14:textId="77777777" w:rsidR="001D7624" w:rsidRPr="00DD5200" w:rsidRDefault="001D7624" w:rsidP="001D7624">
      <w:pPr>
        <w:ind w:left="567" w:hanging="567"/>
        <w:rPr>
          <w:b/>
          <w:bCs/>
          <w:caps/>
          <w:szCs w:val="22"/>
        </w:rPr>
      </w:pPr>
      <w:r w:rsidRPr="00DD5200">
        <w:rPr>
          <w:b/>
          <w:bCs/>
          <w:caps/>
          <w:szCs w:val="22"/>
        </w:rPr>
        <w:t>7.</w:t>
      </w:r>
      <w:r w:rsidRPr="00DD5200">
        <w:rPr>
          <w:b/>
          <w:bCs/>
          <w:caps/>
          <w:szCs w:val="22"/>
        </w:rPr>
        <w:tab/>
        <w:t xml:space="preserve">REGISTRUOTOJAS </w:t>
      </w:r>
    </w:p>
    <w:p w14:paraId="3340E741" w14:textId="77777777" w:rsidR="001D7624" w:rsidRPr="00DD5200" w:rsidRDefault="001D7624" w:rsidP="001D7624">
      <w:pPr>
        <w:rPr>
          <w:szCs w:val="22"/>
        </w:rPr>
      </w:pPr>
    </w:p>
    <w:p w14:paraId="1CFE5B96" w14:textId="77777777" w:rsidR="007275C3" w:rsidRPr="00DD5200" w:rsidRDefault="007275C3" w:rsidP="007275C3">
      <w:pPr>
        <w:rPr>
          <w:rFonts w:eastAsia="Times New Roman"/>
          <w:noProof/>
          <w:szCs w:val="22"/>
        </w:rPr>
      </w:pPr>
      <w:r w:rsidRPr="00DD5200">
        <w:rPr>
          <w:rFonts w:eastAsia="Times New Roman"/>
          <w:noProof/>
          <w:szCs w:val="22"/>
        </w:rPr>
        <w:t>UAB ICG farma</w:t>
      </w:r>
    </w:p>
    <w:p w14:paraId="650C5AF0" w14:textId="77777777" w:rsidR="007275C3" w:rsidRPr="00DD5200" w:rsidRDefault="007275C3" w:rsidP="007275C3">
      <w:pPr>
        <w:rPr>
          <w:rFonts w:eastAsia="Times New Roman"/>
          <w:noProof/>
          <w:szCs w:val="22"/>
        </w:rPr>
      </w:pPr>
      <w:r w:rsidRPr="00DD5200">
        <w:rPr>
          <w:rFonts w:eastAsia="Times New Roman"/>
          <w:noProof/>
          <w:szCs w:val="22"/>
        </w:rPr>
        <w:t>Ukmerges str. 369A</w:t>
      </w:r>
    </w:p>
    <w:p w14:paraId="2609940A" w14:textId="77777777" w:rsidR="007275C3" w:rsidRPr="00DD5200" w:rsidRDefault="007275C3" w:rsidP="007275C3">
      <w:pPr>
        <w:rPr>
          <w:rFonts w:eastAsia="Times New Roman"/>
          <w:noProof/>
          <w:szCs w:val="22"/>
        </w:rPr>
      </w:pPr>
      <w:r w:rsidRPr="00DD5200">
        <w:rPr>
          <w:rFonts w:eastAsia="Times New Roman"/>
          <w:noProof/>
          <w:szCs w:val="22"/>
        </w:rPr>
        <w:t>LT-12142, Vilnius</w:t>
      </w:r>
    </w:p>
    <w:p w14:paraId="5880F7DB" w14:textId="77777777" w:rsidR="007275C3" w:rsidRPr="00DD5200" w:rsidRDefault="007275C3" w:rsidP="007275C3">
      <w:pPr>
        <w:rPr>
          <w:rFonts w:eastAsia="Times New Roman"/>
          <w:noProof/>
          <w:szCs w:val="22"/>
        </w:rPr>
      </w:pPr>
      <w:r w:rsidRPr="00DD5200">
        <w:rPr>
          <w:rFonts w:eastAsia="Times New Roman"/>
          <w:noProof/>
          <w:szCs w:val="22"/>
        </w:rPr>
        <w:t>Lietuva</w:t>
      </w:r>
    </w:p>
    <w:p w14:paraId="4BC66A36" w14:textId="77777777" w:rsidR="001D7624" w:rsidRPr="00DD5200" w:rsidRDefault="001D7624" w:rsidP="001D7624">
      <w:pPr>
        <w:ind w:left="567" w:hanging="567"/>
        <w:rPr>
          <w:szCs w:val="22"/>
        </w:rPr>
      </w:pPr>
    </w:p>
    <w:p w14:paraId="15E573C2" w14:textId="77777777" w:rsidR="001D7624" w:rsidRPr="00DD5200" w:rsidRDefault="001D7624" w:rsidP="001D7624">
      <w:pPr>
        <w:ind w:left="567" w:hanging="567"/>
        <w:rPr>
          <w:szCs w:val="22"/>
        </w:rPr>
      </w:pPr>
    </w:p>
    <w:p w14:paraId="1E96A0A9" w14:textId="77777777" w:rsidR="001D7624" w:rsidRPr="00DD5200" w:rsidRDefault="001D7624" w:rsidP="001D7624">
      <w:pPr>
        <w:ind w:left="567" w:hanging="567"/>
        <w:rPr>
          <w:b/>
          <w:bCs/>
          <w:caps/>
          <w:szCs w:val="22"/>
        </w:rPr>
      </w:pPr>
      <w:r w:rsidRPr="00DD5200">
        <w:rPr>
          <w:b/>
          <w:bCs/>
          <w:caps/>
          <w:szCs w:val="22"/>
        </w:rPr>
        <w:t>8.</w:t>
      </w:r>
      <w:r w:rsidRPr="00DD5200">
        <w:rPr>
          <w:b/>
          <w:bCs/>
          <w:caps/>
          <w:szCs w:val="22"/>
        </w:rPr>
        <w:tab/>
        <w:t xml:space="preserve">REGISTRACIJOS PAŽYMĖJIMO numerIAI </w:t>
      </w:r>
    </w:p>
    <w:p w14:paraId="139E3C4E" w14:textId="77777777" w:rsidR="001D7624" w:rsidRPr="00DD5200" w:rsidRDefault="001D7624" w:rsidP="001D7624">
      <w:pPr>
        <w:ind w:left="567" w:hanging="567"/>
        <w:rPr>
          <w:szCs w:val="22"/>
        </w:rPr>
      </w:pPr>
    </w:p>
    <w:tbl>
      <w:tblPr>
        <w:tblStyle w:val="Lentelstinklelis"/>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4533"/>
      </w:tblGrid>
      <w:tr w:rsidR="0029458A" w14:paraId="3958A580" w14:textId="77777777" w:rsidTr="0029458A">
        <w:tc>
          <w:tcPr>
            <w:tcW w:w="4532" w:type="dxa"/>
          </w:tcPr>
          <w:p w14:paraId="486BC664" w14:textId="27D9A34E" w:rsidR="0029458A" w:rsidRPr="0029458A" w:rsidRDefault="0029458A" w:rsidP="001D7624">
            <w:pPr>
              <w:rPr>
                <w:szCs w:val="22"/>
                <w:u w:val="single"/>
              </w:rPr>
            </w:pPr>
            <w:r w:rsidRPr="0029458A">
              <w:rPr>
                <w:szCs w:val="22"/>
                <w:u w:val="single"/>
              </w:rPr>
              <w:t>647 mg/ml</w:t>
            </w:r>
          </w:p>
          <w:p w14:paraId="0E418DE9" w14:textId="4446A631" w:rsidR="0029458A" w:rsidRPr="0029458A" w:rsidRDefault="0029458A" w:rsidP="0029458A">
            <w:pPr>
              <w:rPr>
                <w:szCs w:val="22"/>
              </w:rPr>
            </w:pPr>
            <w:r w:rsidRPr="0029458A">
              <w:rPr>
                <w:szCs w:val="22"/>
              </w:rPr>
              <w:t>LT/1/23/5220/001 –</w:t>
            </w:r>
            <w:r>
              <w:rPr>
                <w:szCs w:val="22"/>
              </w:rPr>
              <w:t xml:space="preserve"> </w:t>
            </w:r>
            <w:r w:rsidRPr="0029458A">
              <w:rPr>
                <w:szCs w:val="22"/>
              </w:rPr>
              <w:t>50 ml, N1</w:t>
            </w:r>
          </w:p>
          <w:p w14:paraId="2A2A4C3C" w14:textId="4FC1437B" w:rsidR="0029458A" w:rsidRDefault="0029458A" w:rsidP="0029458A">
            <w:pPr>
              <w:rPr>
                <w:szCs w:val="22"/>
              </w:rPr>
            </w:pPr>
            <w:r w:rsidRPr="0029458A">
              <w:rPr>
                <w:szCs w:val="22"/>
              </w:rPr>
              <w:t>LT/1/23/5220/002 –</w:t>
            </w:r>
            <w:r>
              <w:rPr>
                <w:szCs w:val="22"/>
              </w:rPr>
              <w:t xml:space="preserve"> </w:t>
            </w:r>
            <w:r w:rsidRPr="0029458A">
              <w:rPr>
                <w:szCs w:val="22"/>
              </w:rPr>
              <w:t>100 ml, N1</w:t>
            </w:r>
          </w:p>
        </w:tc>
        <w:tc>
          <w:tcPr>
            <w:tcW w:w="4533" w:type="dxa"/>
          </w:tcPr>
          <w:p w14:paraId="25B5FB9F" w14:textId="77777777" w:rsidR="0029458A" w:rsidRPr="0029458A" w:rsidRDefault="0029458A" w:rsidP="001D7624">
            <w:pPr>
              <w:rPr>
                <w:szCs w:val="22"/>
                <w:u w:val="single"/>
              </w:rPr>
            </w:pPr>
            <w:r w:rsidRPr="0029458A">
              <w:rPr>
                <w:szCs w:val="22"/>
                <w:u w:val="single"/>
              </w:rPr>
              <w:t>755</w:t>
            </w:r>
            <w:r w:rsidRPr="0029458A">
              <w:rPr>
                <w:szCs w:val="22"/>
                <w:u w:val="single"/>
              </w:rPr>
              <w:t xml:space="preserve"> mg/ml</w:t>
            </w:r>
          </w:p>
          <w:p w14:paraId="2722E929" w14:textId="6FFFD2BF" w:rsidR="0029458A" w:rsidRPr="0029458A" w:rsidRDefault="0029458A" w:rsidP="0029458A">
            <w:pPr>
              <w:rPr>
                <w:szCs w:val="22"/>
              </w:rPr>
            </w:pPr>
            <w:r w:rsidRPr="0029458A">
              <w:rPr>
                <w:szCs w:val="22"/>
              </w:rPr>
              <w:t>LT/1/23/5221/001 –</w:t>
            </w:r>
            <w:r>
              <w:rPr>
                <w:szCs w:val="22"/>
              </w:rPr>
              <w:t xml:space="preserve"> </w:t>
            </w:r>
            <w:r w:rsidRPr="0029458A">
              <w:rPr>
                <w:szCs w:val="22"/>
              </w:rPr>
              <w:t>50 ml, N1</w:t>
            </w:r>
          </w:p>
          <w:p w14:paraId="18EF4375" w14:textId="1E3D1BB2" w:rsidR="0029458A" w:rsidRPr="0029458A" w:rsidRDefault="0029458A" w:rsidP="0029458A">
            <w:pPr>
              <w:rPr>
                <w:szCs w:val="22"/>
              </w:rPr>
            </w:pPr>
            <w:r w:rsidRPr="0029458A">
              <w:rPr>
                <w:szCs w:val="22"/>
              </w:rPr>
              <w:t>LT/1/23/5221/002 –</w:t>
            </w:r>
            <w:r>
              <w:rPr>
                <w:szCs w:val="22"/>
              </w:rPr>
              <w:t xml:space="preserve"> </w:t>
            </w:r>
            <w:r w:rsidRPr="0029458A">
              <w:rPr>
                <w:szCs w:val="22"/>
              </w:rPr>
              <w:t>100 ml, N1</w:t>
            </w:r>
          </w:p>
          <w:p w14:paraId="33BB73DD" w14:textId="536648C5" w:rsidR="0029458A" w:rsidRDefault="0029458A" w:rsidP="0029458A">
            <w:pPr>
              <w:spacing w:after="120"/>
              <w:rPr>
                <w:szCs w:val="22"/>
              </w:rPr>
            </w:pPr>
            <w:r w:rsidRPr="0029458A">
              <w:rPr>
                <w:szCs w:val="22"/>
              </w:rPr>
              <w:t>LT/1/23/5221/003 –</w:t>
            </w:r>
            <w:r>
              <w:rPr>
                <w:szCs w:val="22"/>
              </w:rPr>
              <w:t xml:space="preserve"> </w:t>
            </w:r>
            <w:r w:rsidRPr="0029458A">
              <w:rPr>
                <w:szCs w:val="22"/>
              </w:rPr>
              <w:t>200 ml, N1</w:t>
            </w:r>
          </w:p>
        </w:tc>
      </w:tr>
    </w:tbl>
    <w:p w14:paraId="2F376BFD" w14:textId="77777777" w:rsidR="001D7624" w:rsidRPr="00DD5200" w:rsidRDefault="001D7624" w:rsidP="001D7624">
      <w:pPr>
        <w:ind w:left="567" w:hanging="567"/>
        <w:rPr>
          <w:szCs w:val="22"/>
        </w:rPr>
      </w:pPr>
    </w:p>
    <w:p w14:paraId="7C36879F" w14:textId="77777777" w:rsidR="001D7624" w:rsidRPr="00DD5200" w:rsidRDefault="001D7624" w:rsidP="001D7624">
      <w:pPr>
        <w:ind w:left="567" w:hanging="567"/>
        <w:rPr>
          <w:szCs w:val="22"/>
        </w:rPr>
      </w:pPr>
    </w:p>
    <w:p w14:paraId="52FDE03D" w14:textId="77777777" w:rsidR="001D7624" w:rsidRPr="00DD5200" w:rsidRDefault="001D7624" w:rsidP="001D7624">
      <w:pPr>
        <w:ind w:left="567" w:hanging="567"/>
        <w:rPr>
          <w:b/>
          <w:bCs/>
          <w:caps/>
          <w:szCs w:val="22"/>
        </w:rPr>
      </w:pPr>
      <w:r w:rsidRPr="00DD5200">
        <w:rPr>
          <w:b/>
          <w:bCs/>
          <w:caps/>
          <w:szCs w:val="22"/>
        </w:rPr>
        <w:t>9.</w:t>
      </w:r>
      <w:r w:rsidRPr="00DD5200">
        <w:rPr>
          <w:b/>
          <w:bCs/>
          <w:caps/>
          <w:szCs w:val="22"/>
        </w:rPr>
        <w:tab/>
        <w:t>REGISTRAVIMO / PERREGISTRAVIMO DATA</w:t>
      </w:r>
    </w:p>
    <w:p w14:paraId="70905933" w14:textId="77777777" w:rsidR="001D7624" w:rsidRPr="00DD5200" w:rsidRDefault="001D7624" w:rsidP="001D7624">
      <w:pPr>
        <w:ind w:left="567" w:hanging="567"/>
        <w:rPr>
          <w:b/>
          <w:bCs/>
          <w:caps/>
          <w:szCs w:val="22"/>
        </w:rPr>
      </w:pPr>
    </w:p>
    <w:p w14:paraId="6CBAFFF2" w14:textId="6F47124A" w:rsidR="001D7624" w:rsidRPr="00DD5200" w:rsidRDefault="0029458A" w:rsidP="001D7624">
      <w:pPr>
        <w:ind w:left="567" w:hanging="567"/>
        <w:rPr>
          <w:szCs w:val="22"/>
        </w:rPr>
      </w:pPr>
      <w:r>
        <w:rPr>
          <w:bCs/>
          <w:szCs w:val="22"/>
        </w:rPr>
        <w:t>R</w:t>
      </w:r>
      <w:r w:rsidRPr="00DD5200">
        <w:rPr>
          <w:bCs/>
          <w:szCs w:val="22"/>
        </w:rPr>
        <w:t>egistravimo data</w:t>
      </w:r>
      <w:r w:rsidRPr="00DD5200" w:rsidDel="005220FE">
        <w:rPr>
          <w:bCs/>
          <w:szCs w:val="22"/>
        </w:rPr>
        <w:t xml:space="preserve"> </w:t>
      </w:r>
      <w:r>
        <w:rPr>
          <w:bCs/>
          <w:szCs w:val="22"/>
        </w:rPr>
        <w:t>2023 m. liepos 31 d.</w:t>
      </w:r>
    </w:p>
    <w:p w14:paraId="7960C470" w14:textId="77777777" w:rsidR="001D7624" w:rsidRPr="00DD5200" w:rsidRDefault="001D7624" w:rsidP="001D7624">
      <w:pPr>
        <w:ind w:left="567" w:hanging="567"/>
        <w:rPr>
          <w:szCs w:val="22"/>
        </w:rPr>
      </w:pPr>
    </w:p>
    <w:p w14:paraId="105CE8BD" w14:textId="77777777" w:rsidR="001D7624" w:rsidRPr="00DD5200" w:rsidRDefault="001D7624" w:rsidP="001D7624">
      <w:pPr>
        <w:ind w:left="567" w:hanging="567"/>
        <w:rPr>
          <w:szCs w:val="22"/>
        </w:rPr>
      </w:pPr>
    </w:p>
    <w:p w14:paraId="57594B70" w14:textId="77777777" w:rsidR="001D7624" w:rsidRPr="00DD5200" w:rsidRDefault="001D7624" w:rsidP="001D7624">
      <w:pPr>
        <w:ind w:left="567" w:hanging="567"/>
        <w:rPr>
          <w:b/>
          <w:bCs/>
          <w:caps/>
          <w:szCs w:val="22"/>
        </w:rPr>
      </w:pPr>
      <w:r w:rsidRPr="00DD5200">
        <w:rPr>
          <w:b/>
          <w:bCs/>
          <w:caps/>
          <w:szCs w:val="22"/>
        </w:rPr>
        <w:t>10.</w:t>
      </w:r>
      <w:r w:rsidRPr="00DD5200">
        <w:rPr>
          <w:b/>
          <w:bCs/>
          <w:caps/>
          <w:szCs w:val="22"/>
        </w:rPr>
        <w:tab/>
        <w:t>teksto peržiūros data</w:t>
      </w:r>
    </w:p>
    <w:p w14:paraId="06424B32" w14:textId="77777777" w:rsidR="008B046C" w:rsidRDefault="008B046C" w:rsidP="001D7624">
      <w:pPr>
        <w:ind w:left="567" w:hanging="567"/>
        <w:rPr>
          <w:szCs w:val="22"/>
        </w:rPr>
      </w:pPr>
    </w:p>
    <w:p w14:paraId="17AFEB0C" w14:textId="026E6C3A" w:rsidR="001D7624" w:rsidRPr="00DD5200" w:rsidRDefault="0029458A" w:rsidP="001D7624">
      <w:pPr>
        <w:ind w:left="567" w:hanging="567"/>
        <w:rPr>
          <w:szCs w:val="22"/>
        </w:rPr>
      </w:pPr>
      <w:r>
        <w:rPr>
          <w:bCs/>
          <w:szCs w:val="22"/>
        </w:rPr>
        <w:t>2023 m. liepos 31 d.</w:t>
      </w:r>
    </w:p>
    <w:p w14:paraId="6414D2FB" w14:textId="77777777" w:rsidR="00CF2333" w:rsidRPr="00DD5200" w:rsidRDefault="00CF2333" w:rsidP="001D7624">
      <w:pPr>
        <w:ind w:left="567" w:hanging="567"/>
        <w:rPr>
          <w:szCs w:val="22"/>
        </w:rPr>
      </w:pPr>
    </w:p>
    <w:p w14:paraId="0DEEE4FE" w14:textId="77777777" w:rsidR="001D7624" w:rsidRPr="00DD5200" w:rsidRDefault="001D7624" w:rsidP="001D7624">
      <w:pPr>
        <w:rPr>
          <w:szCs w:val="22"/>
        </w:rPr>
      </w:pPr>
    </w:p>
    <w:p w14:paraId="20D396C7" w14:textId="77777777" w:rsidR="001D7624" w:rsidRPr="00DD5200" w:rsidRDefault="001D7624" w:rsidP="001D7624">
      <w:pPr>
        <w:rPr>
          <w:szCs w:val="22"/>
        </w:rPr>
      </w:pPr>
      <w:r w:rsidRPr="00DD5200">
        <w:rPr>
          <w:szCs w:val="22"/>
        </w:rPr>
        <w:t>Išsami informacija apie šį vaistinį preparatą pateikiama Valstybinės vaistų kontrolės tarnybos prie Lietuvos Respublikos sveikatos apsaugos ministerijos tinklalapyje</w:t>
      </w:r>
      <w:r w:rsidRPr="009A3B2A">
        <w:rPr>
          <w:color w:val="0000FF"/>
          <w:szCs w:val="22"/>
        </w:rPr>
        <w:t xml:space="preserve"> </w:t>
      </w:r>
      <w:hyperlink r:id="rId13" w:history="1">
        <w:r w:rsidRPr="009A3B2A">
          <w:rPr>
            <w:rStyle w:val="Hipersaitas"/>
            <w:szCs w:val="22"/>
          </w:rPr>
          <w:t>http://www.vvkt.lt/</w:t>
        </w:r>
      </w:hyperlink>
    </w:p>
    <w:p w14:paraId="704C141A" w14:textId="77777777" w:rsidR="001D7624" w:rsidRPr="00DD5200" w:rsidRDefault="001D7624" w:rsidP="001D7624">
      <w:pPr>
        <w:ind w:left="567" w:hanging="567"/>
        <w:rPr>
          <w:szCs w:val="22"/>
        </w:rPr>
      </w:pPr>
      <w:r w:rsidRPr="00DD5200">
        <w:rPr>
          <w:szCs w:val="22"/>
        </w:rPr>
        <w:br w:type="page"/>
      </w:r>
    </w:p>
    <w:p w14:paraId="31AC120C" w14:textId="77777777" w:rsidR="001D7624" w:rsidRPr="00DD5200" w:rsidRDefault="001D7624" w:rsidP="001D7624">
      <w:pPr>
        <w:ind w:left="567" w:hanging="567"/>
        <w:rPr>
          <w:szCs w:val="22"/>
        </w:rPr>
      </w:pPr>
    </w:p>
    <w:p w14:paraId="313D1FB7" w14:textId="77777777" w:rsidR="001D7624" w:rsidRPr="00DD5200" w:rsidRDefault="001D7624" w:rsidP="001D7624">
      <w:pPr>
        <w:ind w:left="567" w:hanging="567"/>
        <w:rPr>
          <w:szCs w:val="22"/>
        </w:rPr>
      </w:pPr>
    </w:p>
    <w:p w14:paraId="10F682A7" w14:textId="77777777" w:rsidR="001D7624" w:rsidRPr="00DD5200" w:rsidRDefault="001D7624" w:rsidP="001D7624">
      <w:pPr>
        <w:ind w:left="567" w:hanging="567"/>
        <w:rPr>
          <w:szCs w:val="22"/>
        </w:rPr>
      </w:pPr>
    </w:p>
    <w:p w14:paraId="5BFF0BF8" w14:textId="77777777" w:rsidR="001D7624" w:rsidRPr="00DD5200" w:rsidRDefault="001D7624" w:rsidP="001D7624">
      <w:pPr>
        <w:ind w:left="567" w:hanging="567"/>
        <w:rPr>
          <w:szCs w:val="22"/>
        </w:rPr>
      </w:pPr>
    </w:p>
    <w:p w14:paraId="627B17FC" w14:textId="77777777" w:rsidR="001D7624" w:rsidRPr="00DD5200" w:rsidRDefault="001D7624" w:rsidP="001D7624">
      <w:pPr>
        <w:ind w:left="567" w:hanging="567"/>
        <w:rPr>
          <w:szCs w:val="22"/>
        </w:rPr>
      </w:pPr>
    </w:p>
    <w:p w14:paraId="27541828" w14:textId="77777777" w:rsidR="001D7624" w:rsidRPr="00DD5200" w:rsidRDefault="001D7624" w:rsidP="001D7624">
      <w:pPr>
        <w:ind w:left="567" w:hanging="567"/>
        <w:rPr>
          <w:szCs w:val="22"/>
        </w:rPr>
      </w:pPr>
    </w:p>
    <w:p w14:paraId="602F88CD" w14:textId="77777777" w:rsidR="001D7624" w:rsidRPr="00DD5200" w:rsidRDefault="001D7624" w:rsidP="001D7624">
      <w:pPr>
        <w:ind w:left="567" w:hanging="567"/>
        <w:rPr>
          <w:szCs w:val="22"/>
        </w:rPr>
      </w:pPr>
    </w:p>
    <w:p w14:paraId="1AA00B40" w14:textId="77777777" w:rsidR="001D7624" w:rsidRPr="00DD5200" w:rsidRDefault="001D7624" w:rsidP="001D7624">
      <w:pPr>
        <w:ind w:left="567" w:hanging="567"/>
        <w:rPr>
          <w:szCs w:val="22"/>
        </w:rPr>
      </w:pPr>
    </w:p>
    <w:p w14:paraId="08DC4383" w14:textId="77777777" w:rsidR="001D7624" w:rsidRPr="00DD5200" w:rsidRDefault="001D7624" w:rsidP="001D7624">
      <w:pPr>
        <w:ind w:left="567" w:hanging="567"/>
        <w:rPr>
          <w:szCs w:val="22"/>
        </w:rPr>
      </w:pPr>
    </w:p>
    <w:p w14:paraId="0516A0FB" w14:textId="77777777" w:rsidR="001D7624" w:rsidRPr="00DD5200" w:rsidRDefault="001D7624" w:rsidP="001D7624">
      <w:pPr>
        <w:ind w:left="567" w:hanging="567"/>
        <w:rPr>
          <w:szCs w:val="22"/>
        </w:rPr>
      </w:pPr>
    </w:p>
    <w:p w14:paraId="502A6CFD" w14:textId="77777777" w:rsidR="001D7624" w:rsidRPr="00DD5200" w:rsidRDefault="001D7624" w:rsidP="001D7624">
      <w:pPr>
        <w:ind w:left="567" w:hanging="567"/>
        <w:rPr>
          <w:szCs w:val="22"/>
        </w:rPr>
      </w:pPr>
    </w:p>
    <w:p w14:paraId="06A3FB68" w14:textId="77777777" w:rsidR="001D7624" w:rsidRPr="00DD5200" w:rsidRDefault="001D7624" w:rsidP="001D7624">
      <w:pPr>
        <w:ind w:left="567" w:hanging="567"/>
        <w:rPr>
          <w:szCs w:val="22"/>
        </w:rPr>
      </w:pPr>
    </w:p>
    <w:p w14:paraId="5BF081EC" w14:textId="77777777" w:rsidR="001D7624" w:rsidRPr="00DD5200" w:rsidRDefault="001D7624" w:rsidP="001D7624">
      <w:pPr>
        <w:ind w:left="567" w:hanging="567"/>
        <w:rPr>
          <w:szCs w:val="22"/>
        </w:rPr>
      </w:pPr>
    </w:p>
    <w:p w14:paraId="34B51CF7" w14:textId="77777777" w:rsidR="001D7624" w:rsidRPr="00DD5200" w:rsidRDefault="001D7624" w:rsidP="001D7624">
      <w:pPr>
        <w:ind w:left="567" w:hanging="567"/>
        <w:rPr>
          <w:szCs w:val="22"/>
        </w:rPr>
      </w:pPr>
    </w:p>
    <w:p w14:paraId="23250E97" w14:textId="77777777" w:rsidR="001D7624" w:rsidRPr="00DD5200" w:rsidRDefault="001D7624" w:rsidP="001D7624">
      <w:pPr>
        <w:ind w:left="567" w:hanging="567"/>
        <w:rPr>
          <w:szCs w:val="22"/>
        </w:rPr>
      </w:pPr>
    </w:p>
    <w:p w14:paraId="5FAD8F0B" w14:textId="77777777" w:rsidR="001D7624" w:rsidRPr="00DD5200" w:rsidRDefault="001D7624" w:rsidP="001D7624">
      <w:pPr>
        <w:ind w:left="567" w:hanging="567"/>
        <w:rPr>
          <w:szCs w:val="22"/>
        </w:rPr>
      </w:pPr>
    </w:p>
    <w:p w14:paraId="2055912F" w14:textId="77777777" w:rsidR="001D7624" w:rsidRPr="00DD5200" w:rsidRDefault="001D7624" w:rsidP="001D7624">
      <w:pPr>
        <w:ind w:left="567" w:hanging="567"/>
        <w:rPr>
          <w:szCs w:val="22"/>
        </w:rPr>
      </w:pPr>
    </w:p>
    <w:p w14:paraId="0DAF790A" w14:textId="77777777" w:rsidR="001D7624" w:rsidRPr="00DD5200" w:rsidRDefault="001D7624" w:rsidP="001D7624">
      <w:pPr>
        <w:ind w:left="567" w:hanging="567"/>
        <w:rPr>
          <w:szCs w:val="22"/>
        </w:rPr>
      </w:pPr>
    </w:p>
    <w:p w14:paraId="1FC33A9E" w14:textId="77777777" w:rsidR="001D7624" w:rsidRPr="00DD5200" w:rsidRDefault="001D7624" w:rsidP="001D7624">
      <w:pPr>
        <w:ind w:left="567" w:hanging="567"/>
        <w:rPr>
          <w:szCs w:val="22"/>
        </w:rPr>
      </w:pPr>
    </w:p>
    <w:p w14:paraId="1FAC8BE7" w14:textId="77777777" w:rsidR="001D7624" w:rsidRPr="00DD5200" w:rsidRDefault="001D7624" w:rsidP="001D7624">
      <w:pPr>
        <w:ind w:left="567" w:hanging="567"/>
        <w:rPr>
          <w:szCs w:val="22"/>
        </w:rPr>
      </w:pPr>
    </w:p>
    <w:p w14:paraId="397FE1DA" w14:textId="77777777" w:rsidR="001D7624" w:rsidRPr="00DD5200" w:rsidRDefault="001D7624" w:rsidP="001D7624">
      <w:pPr>
        <w:ind w:left="567" w:hanging="567"/>
        <w:rPr>
          <w:szCs w:val="22"/>
        </w:rPr>
      </w:pPr>
    </w:p>
    <w:p w14:paraId="7A08463A" w14:textId="77777777" w:rsidR="001D7624" w:rsidRDefault="001D7624" w:rsidP="001D7624">
      <w:pPr>
        <w:ind w:left="567" w:hanging="567"/>
        <w:rPr>
          <w:szCs w:val="22"/>
        </w:rPr>
      </w:pPr>
    </w:p>
    <w:p w14:paraId="51C30EE9" w14:textId="77777777" w:rsidR="00803C35" w:rsidRPr="00DD5200" w:rsidRDefault="00803C35" w:rsidP="001D7624">
      <w:pPr>
        <w:ind w:left="567" w:hanging="567"/>
        <w:rPr>
          <w:szCs w:val="22"/>
        </w:rPr>
      </w:pPr>
    </w:p>
    <w:p w14:paraId="2A7B1DB3" w14:textId="77777777" w:rsidR="001D7624" w:rsidRPr="00DD5200" w:rsidRDefault="001D7624" w:rsidP="001D7624">
      <w:pPr>
        <w:pStyle w:val="Pavadinimas"/>
        <w:rPr>
          <w:szCs w:val="22"/>
        </w:rPr>
      </w:pPr>
      <w:r w:rsidRPr="00DD5200">
        <w:rPr>
          <w:szCs w:val="22"/>
        </w:rPr>
        <w:t>II PRIEDAS</w:t>
      </w:r>
    </w:p>
    <w:p w14:paraId="502F34F7" w14:textId="77777777" w:rsidR="001D7624" w:rsidRPr="00DD5200" w:rsidRDefault="001D7624" w:rsidP="001D7624">
      <w:pPr>
        <w:pStyle w:val="Pavadinimas"/>
        <w:rPr>
          <w:szCs w:val="22"/>
        </w:rPr>
      </w:pPr>
    </w:p>
    <w:p w14:paraId="3E0FD8DF" w14:textId="77777777" w:rsidR="001D7624" w:rsidRPr="00DD5200" w:rsidRDefault="001D7624" w:rsidP="001D7624">
      <w:pPr>
        <w:pStyle w:val="Pavadinimas"/>
        <w:rPr>
          <w:szCs w:val="22"/>
        </w:rPr>
      </w:pPr>
      <w:r w:rsidRPr="00DD5200">
        <w:rPr>
          <w:szCs w:val="22"/>
        </w:rPr>
        <w:t>REGISTRACIJOS SĄLYGOS</w:t>
      </w:r>
    </w:p>
    <w:p w14:paraId="00FFC77F" w14:textId="77777777" w:rsidR="001D7624" w:rsidRPr="00DD5200" w:rsidRDefault="001D7624" w:rsidP="00DB192D">
      <w:pPr>
        <w:pStyle w:val="BTEMEASMCA"/>
        <w:ind w:left="1843"/>
      </w:pPr>
    </w:p>
    <w:p w14:paraId="6F94F680" w14:textId="20ED87C9" w:rsidR="001D7624" w:rsidRPr="00DD5200" w:rsidRDefault="001D7624" w:rsidP="00DB192D">
      <w:pPr>
        <w:pStyle w:val="Antrat1"/>
        <w:keepNext w:val="0"/>
        <w:keepLines w:val="0"/>
        <w:numPr>
          <w:ilvl w:val="0"/>
          <w:numId w:val="29"/>
        </w:numPr>
        <w:spacing w:before="0"/>
        <w:ind w:left="1843"/>
        <w:rPr>
          <w:rFonts w:ascii="Times New Roman" w:hAnsi="Times New Roman"/>
          <w:color w:val="auto"/>
          <w:sz w:val="22"/>
          <w:szCs w:val="22"/>
        </w:rPr>
      </w:pPr>
      <w:r w:rsidRPr="00DD5200">
        <w:rPr>
          <w:rFonts w:ascii="Times New Roman" w:hAnsi="Times New Roman"/>
          <w:color w:val="auto"/>
          <w:sz w:val="22"/>
          <w:szCs w:val="22"/>
        </w:rPr>
        <w:t>GAMINTOJAS (</w:t>
      </w:r>
      <w:r w:rsidR="00A05FFF" w:rsidRPr="00DD5200">
        <w:rPr>
          <w:rFonts w:ascii="Times New Roman" w:hAnsi="Times New Roman"/>
          <w:color w:val="auto"/>
          <w:sz w:val="22"/>
          <w:szCs w:val="22"/>
        </w:rPr>
        <w:t>–</w:t>
      </w:r>
      <w:r w:rsidRPr="00DD5200">
        <w:rPr>
          <w:rFonts w:ascii="Times New Roman" w:hAnsi="Times New Roman"/>
          <w:color w:val="auto"/>
          <w:sz w:val="22"/>
          <w:szCs w:val="22"/>
        </w:rPr>
        <w:t>AI), ATSAKINGAS (</w:t>
      </w:r>
      <w:r w:rsidR="00A05FFF" w:rsidRPr="00DD5200">
        <w:rPr>
          <w:rFonts w:ascii="Times New Roman" w:hAnsi="Times New Roman"/>
          <w:color w:val="auto"/>
          <w:sz w:val="22"/>
          <w:szCs w:val="22"/>
        </w:rPr>
        <w:t>–</w:t>
      </w:r>
      <w:r w:rsidRPr="00DD5200">
        <w:rPr>
          <w:rFonts w:ascii="Times New Roman" w:hAnsi="Times New Roman"/>
          <w:color w:val="auto"/>
          <w:sz w:val="22"/>
          <w:szCs w:val="22"/>
        </w:rPr>
        <w:t>I) UŽ SERIJŲ IŠLEIDIMĄ</w:t>
      </w:r>
    </w:p>
    <w:p w14:paraId="40C18283" w14:textId="77777777" w:rsidR="001D7624" w:rsidRPr="00DD5200" w:rsidRDefault="001D7624" w:rsidP="00DB192D">
      <w:pPr>
        <w:ind w:left="1843"/>
        <w:rPr>
          <w:szCs w:val="22"/>
        </w:rPr>
      </w:pPr>
    </w:p>
    <w:p w14:paraId="5AB8C443" w14:textId="77777777" w:rsidR="001D7624" w:rsidRPr="00DD5200" w:rsidRDefault="001D7624" w:rsidP="00DB192D">
      <w:pPr>
        <w:suppressLineNumbers/>
        <w:ind w:left="1843" w:right="1416" w:hanging="630"/>
        <w:rPr>
          <w:szCs w:val="22"/>
        </w:rPr>
      </w:pPr>
      <w:r w:rsidRPr="00DD5200">
        <w:rPr>
          <w:b/>
          <w:szCs w:val="22"/>
        </w:rPr>
        <w:t>B.</w:t>
      </w:r>
      <w:r w:rsidRPr="00DD5200">
        <w:rPr>
          <w:b/>
          <w:szCs w:val="22"/>
        </w:rPr>
        <w:tab/>
        <w:t>TIEKIMO IR VARTOJIMO SĄLYGOS AR APRIBOJIMAI</w:t>
      </w:r>
    </w:p>
    <w:p w14:paraId="7D4E3506" w14:textId="77777777" w:rsidR="001D7624" w:rsidRPr="00DD5200" w:rsidRDefault="001D7624" w:rsidP="001D7624">
      <w:pPr>
        <w:rPr>
          <w:szCs w:val="22"/>
        </w:rPr>
      </w:pPr>
    </w:p>
    <w:p w14:paraId="40BECB1E" w14:textId="3CE42E31" w:rsidR="001D7624" w:rsidRPr="00DD5200" w:rsidRDefault="001D7624" w:rsidP="0032035E">
      <w:pPr>
        <w:tabs>
          <w:tab w:val="left" w:pos="567"/>
        </w:tabs>
        <w:rPr>
          <w:b/>
          <w:szCs w:val="22"/>
        </w:rPr>
      </w:pPr>
      <w:r w:rsidRPr="00DD5200">
        <w:rPr>
          <w:szCs w:val="22"/>
        </w:rPr>
        <w:br w:type="page"/>
      </w:r>
      <w:r w:rsidRPr="00DD5200">
        <w:rPr>
          <w:b/>
          <w:szCs w:val="22"/>
        </w:rPr>
        <w:lastRenderedPageBreak/>
        <w:t>A.</w:t>
      </w:r>
      <w:r w:rsidRPr="00DD5200">
        <w:rPr>
          <w:b/>
          <w:szCs w:val="22"/>
        </w:rPr>
        <w:tab/>
        <w:t>GAMINTOJAS (</w:t>
      </w:r>
      <w:r w:rsidR="00A05FFF" w:rsidRPr="00DD5200">
        <w:rPr>
          <w:b/>
          <w:szCs w:val="22"/>
        </w:rPr>
        <w:t>–</w:t>
      </w:r>
      <w:r w:rsidRPr="00DD5200">
        <w:rPr>
          <w:b/>
          <w:szCs w:val="22"/>
        </w:rPr>
        <w:t>AI), ATSAKINGAS (</w:t>
      </w:r>
      <w:r w:rsidR="00A05FFF" w:rsidRPr="00DD5200">
        <w:rPr>
          <w:b/>
          <w:szCs w:val="22"/>
        </w:rPr>
        <w:t>–</w:t>
      </w:r>
      <w:r w:rsidRPr="00DD5200">
        <w:rPr>
          <w:b/>
          <w:szCs w:val="22"/>
        </w:rPr>
        <w:t>I) UŽ SERIJŲ IŠLEIDIMĄ</w:t>
      </w:r>
    </w:p>
    <w:p w14:paraId="72831A22" w14:textId="77777777" w:rsidR="001D7624" w:rsidRPr="00DD5200" w:rsidRDefault="001D7624" w:rsidP="001D7624">
      <w:pPr>
        <w:pStyle w:val="Pagrindinistekstas"/>
        <w:rPr>
          <w:szCs w:val="22"/>
          <w:lang w:val="lt-LT"/>
        </w:rPr>
      </w:pPr>
    </w:p>
    <w:p w14:paraId="5F8C58CB" w14:textId="77777777" w:rsidR="00EE4940" w:rsidRPr="00DD5200" w:rsidRDefault="00EE4940" w:rsidP="00EE4940">
      <w:pPr>
        <w:tabs>
          <w:tab w:val="left" w:pos="567"/>
        </w:tabs>
        <w:spacing w:line="260" w:lineRule="exact"/>
        <w:rPr>
          <w:rFonts w:eastAsia="Times New Roman"/>
          <w:snapToGrid w:val="0"/>
          <w:szCs w:val="22"/>
        </w:rPr>
      </w:pPr>
      <w:r w:rsidRPr="00DD5200">
        <w:rPr>
          <w:rFonts w:eastAsia="Times New Roman"/>
          <w:noProof/>
          <w:snapToGrid w:val="0"/>
          <w:szCs w:val="22"/>
          <w:u w:val="single"/>
        </w:rPr>
        <w:t>Gamintojo (-ų), atsakingo (-ų) už serijų išleidimą, pavadinimas (-ai) ir adresas (-ai):</w:t>
      </w:r>
    </w:p>
    <w:p w14:paraId="3718F5EC" w14:textId="77777777" w:rsidR="001D7624" w:rsidRDefault="001D7624" w:rsidP="001D7624">
      <w:pPr>
        <w:rPr>
          <w:szCs w:val="22"/>
        </w:rPr>
      </w:pPr>
    </w:p>
    <w:p w14:paraId="2678FD60" w14:textId="77777777" w:rsidR="008B046C" w:rsidRPr="00DD5200" w:rsidRDefault="008B046C" w:rsidP="008B046C">
      <w:pPr>
        <w:numPr>
          <w:ilvl w:val="12"/>
          <w:numId w:val="0"/>
        </w:numPr>
        <w:ind w:right="-2"/>
        <w:rPr>
          <w:szCs w:val="22"/>
        </w:rPr>
      </w:pPr>
      <w:proofErr w:type="spellStart"/>
      <w:r w:rsidRPr="00DD5200">
        <w:rPr>
          <w:szCs w:val="22"/>
        </w:rPr>
        <w:t>Eurofins</w:t>
      </w:r>
      <w:proofErr w:type="spellEnd"/>
      <w:r w:rsidRPr="00DD5200">
        <w:rPr>
          <w:szCs w:val="22"/>
        </w:rPr>
        <w:t xml:space="preserve"> </w:t>
      </w:r>
      <w:proofErr w:type="spellStart"/>
      <w:r w:rsidRPr="00DD5200">
        <w:rPr>
          <w:szCs w:val="22"/>
        </w:rPr>
        <w:t>Analytical</w:t>
      </w:r>
      <w:proofErr w:type="spellEnd"/>
      <w:r w:rsidRPr="00DD5200">
        <w:rPr>
          <w:szCs w:val="22"/>
        </w:rPr>
        <w:t xml:space="preserve"> </w:t>
      </w:r>
      <w:proofErr w:type="spellStart"/>
      <w:r w:rsidRPr="00DD5200">
        <w:rPr>
          <w:szCs w:val="22"/>
        </w:rPr>
        <w:t>Services</w:t>
      </w:r>
      <w:proofErr w:type="spellEnd"/>
      <w:r w:rsidRPr="00DD5200">
        <w:rPr>
          <w:szCs w:val="22"/>
        </w:rPr>
        <w:t xml:space="preserve"> </w:t>
      </w:r>
      <w:proofErr w:type="spellStart"/>
      <w:r w:rsidRPr="00DD5200">
        <w:rPr>
          <w:szCs w:val="22"/>
        </w:rPr>
        <w:t>Hungary</w:t>
      </w:r>
      <w:proofErr w:type="spellEnd"/>
      <w:r w:rsidRPr="00DD5200">
        <w:rPr>
          <w:szCs w:val="22"/>
        </w:rPr>
        <w:t xml:space="preserve"> </w:t>
      </w:r>
      <w:proofErr w:type="spellStart"/>
      <w:r w:rsidRPr="00DD5200">
        <w:rPr>
          <w:szCs w:val="22"/>
        </w:rPr>
        <w:t>Kft</w:t>
      </w:r>
      <w:proofErr w:type="spellEnd"/>
      <w:r w:rsidRPr="00DD5200">
        <w:rPr>
          <w:szCs w:val="22"/>
        </w:rPr>
        <w:t>.</w:t>
      </w:r>
    </w:p>
    <w:p w14:paraId="0A9D09FF" w14:textId="77777777" w:rsidR="008B046C" w:rsidRPr="00DD5200" w:rsidRDefault="008B046C" w:rsidP="008B046C">
      <w:pPr>
        <w:numPr>
          <w:ilvl w:val="12"/>
          <w:numId w:val="0"/>
        </w:numPr>
        <w:ind w:right="-2"/>
        <w:rPr>
          <w:szCs w:val="22"/>
        </w:rPr>
      </w:pPr>
      <w:proofErr w:type="spellStart"/>
      <w:r w:rsidRPr="00DD5200">
        <w:rPr>
          <w:szCs w:val="22"/>
        </w:rPr>
        <w:t>Anonymus</w:t>
      </w:r>
      <w:proofErr w:type="spellEnd"/>
      <w:r w:rsidRPr="00DD5200">
        <w:rPr>
          <w:szCs w:val="22"/>
        </w:rPr>
        <w:t xml:space="preserve"> </w:t>
      </w:r>
      <w:proofErr w:type="spellStart"/>
      <w:r w:rsidRPr="00DD5200">
        <w:rPr>
          <w:szCs w:val="22"/>
        </w:rPr>
        <w:t>Utca</w:t>
      </w:r>
      <w:proofErr w:type="spellEnd"/>
      <w:r w:rsidRPr="00DD5200">
        <w:rPr>
          <w:szCs w:val="22"/>
        </w:rPr>
        <w:t xml:space="preserve"> 6</w:t>
      </w:r>
    </w:p>
    <w:p w14:paraId="45951F01" w14:textId="77777777" w:rsidR="008B046C" w:rsidRPr="00DD5200" w:rsidRDefault="008B046C" w:rsidP="008B046C">
      <w:pPr>
        <w:numPr>
          <w:ilvl w:val="12"/>
          <w:numId w:val="0"/>
        </w:numPr>
        <w:ind w:right="-2"/>
        <w:rPr>
          <w:szCs w:val="22"/>
        </w:rPr>
      </w:pPr>
      <w:r w:rsidRPr="00DD5200">
        <w:rPr>
          <w:szCs w:val="22"/>
        </w:rPr>
        <w:t xml:space="preserve">1045 </w:t>
      </w:r>
      <w:proofErr w:type="spellStart"/>
      <w:r w:rsidRPr="00DD5200">
        <w:rPr>
          <w:szCs w:val="22"/>
        </w:rPr>
        <w:t>Budapest</w:t>
      </w:r>
      <w:proofErr w:type="spellEnd"/>
    </w:p>
    <w:p w14:paraId="04D33904" w14:textId="77777777" w:rsidR="008B046C" w:rsidRPr="00DD5200" w:rsidRDefault="008B046C" w:rsidP="008B046C">
      <w:pPr>
        <w:numPr>
          <w:ilvl w:val="12"/>
          <w:numId w:val="0"/>
        </w:numPr>
        <w:ind w:right="-2"/>
        <w:rPr>
          <w:szCs w:val="22"/>
        </w:rPr>
      </w:pPr>
      <w:r w:rsidRPr="00DD5200">
        <w:rPr>
          <w:szCs w:val="22"/>
        </w:rPr>
        <w:t>Vengrija</w:t>
      </w:r>
    </w:p>
    <w:p w14:paraId="363F0527" w14:textId="77777777" w:rsidR="008B046C" w:rsidRPr="00DD5200" w:rsidRDefault="008B046C" w:rsidP="008B046C">
      <w:pPr>
        <w:numPr>
          <w:ilvl w:val="12"/>
          <w:numId w:val="0"/>
        </w:numPr>
        <w:ind w:right="-2"/>
        <w:rPr>
          <w:szCs w:val="22"/>
        </w:rPr>
      </w:pPr>
    </w:p>
    <w:p w14:paraId="2AB57393" w14:textId="77777777" w:rsidR="008B046C" w:rsidRPr="00DD5200" w:rsidRDefault="008B046C" w:rsidP="008B046C">
      <w:pPr>
        <w:numPr>
          <w:ilvl w:val="12"/>
          <w:numId w:val="0"/>
        </w:numPr>
        <w:ind w:right="-2"/>
        <w:rPr>
          <w:szCs w:val="22"/>
        </w:rPr>
      </w:pPr>
      <w:r w:rsidRPr="00DD5200">
        <w:rPr>
          <w:szCs w:val="22"/>
        </w:rPr>
        <w:t>arba</w:t>
      </w:r>
    </w:p>
    <w:p w14:paraId="0E1F900B" w14:textId="77777777" w:rsidR="008B046C" w:rsidRPr="00DD5200" w:rsidRDefault="008B046C" w:rsidP="008B046C">
      <w:pPr>
        <w:numPr>
          <w:ilvl w:val="12"/>
          <w:numId w:val="0"/>
        </w:numPr>
        <w:ind w:right="-2"/>
        <w:rPr>
          <w:szCs w:val="22"/>
        </w:rPr>
      </w:pPr>
    </w:p>
    <w:p w14:paraId="6BE5ADF7" w14:textId="77777777" w:rsidR="008B046C" w:rsidRPr="00DD5200" w:rsidRDefault="008B046C" w:rsidP="008B046C">
      <w:pPr>
        <w:numPr>
          <w:ilvl w:val="12"/>
          <w:numId w:val="0"/>
        </w:numPr>
        <w:ind w:right="-2"/>
        <w:rPr>
          <w:szCs w:val="22"/>
        </w:rPr>
      </w:pPr>
      <w:proofErr w:type="spellStart"/>
      <w:r w:rsidRPr="00DD5200">
        <w:rPr>
          <w:szCs w:val="22"/>
        </w:rPr>
        <w:t>Wessling</w:t>
      </w:r>
      <w:proofErr w:type="spellEnd"/>
      <w:r w:rsidRPr="00DD5200">
        <w:rPr>
          <w:szCs w:val="22"/>
        </w:rPr>
        <w:t xml:space="preserve"> </w:t>
      </w:r>
      <w:proofErr w:type="spellStart"/>
      <w:r w:rsidRPr="00DD5200">
        <w:rPr>
          <w:szCs w:val="22"/>
        </w:rPr>
        <w:t>GmbH</w:t>
      </w:r>
      <w:proofErr w:type="spellEnd"/>
    </w:p>
    <w:p w14:paraId="4752E26C" w14:textId="77777777" w:rsidR="008B046C" w:rsidRPr="00DD5200" w:rsidRDefault="008B046C" w:rsidP="008B046C">
      <w:pPr>
        <w:numPr>
          <w:ilvl w:val="12"/>
          <w:numId w:val="0"/>
        </w:numPr>
        <w:ind w:right="-2"/>
        <w:rPr>
          <w:szCs w:val="22"/>
        </w:rPr>
      </w:pPr>
      <w:proofErr w:type="spellStart"/>
      <w:r w:rsidRPr="00DD5200">
        <w:rPr>
          <w:szCs w:val="22"/>
        </w:rPr>
        <w:t>Johann</w:t>
      </w:r>
      <w:proofErr w:type="spellEnd"/>
      <w:r w:rsidRPr="00DD5200">
        <w:rPr>
          <w:szCs w:val="22"/>
        </w:rPr>
        <w:t>-Krane-</w:t>
      </w:r>
      <w:proofErr w:type="spellStart"/>
      <w:r w:rsidRPr="00DD5200">
        <w:rPr>
          <w:szCs w:val="22"/>
        </w:rPr>
        <w:t>Weg</w:t>
      </w:r>
      <w:proofErr w:type="spellEnd"/>
      <w:r w:rsidRPr="00DD5200">
        <w:rPr>
          <w:szCs w:val="22"/>
        </w:rPr>
        <w:t xml:space="preserve"> 42 </w:t>
      </w:r>
      <w:proofErr w:type="spellStart"/>
      <w:r w:rsidRPr="00DD5200">
        <w:rPr>
          <w:szCs w:val="22"/>
        </w:rPr>
        <w:t>Sentrup</w:t>
      </w:r>
      <w:proofErr w:type="spellEnd"/>
    </w:p>
    <w:p w14:paraId="51C51DE7" w14:textId="77777777" w:rsidR="008B046C" w:rsidRPr="00DD5200" w:rsidRDefault="008B046C" w:rsidP="008B046C">
      <w:pPr>
        <w:numPr>
          <w:ilvl w:val="12"/>
          <w:numId w:val="0"/>
        </w:numPr>
        <w:ind w:right="-2"/>
        <w:rPr>
          <w:szCs w:val="22"/>
        </w:rPr>
      </w:pPr>
      <w:r w:rsidRPr="00DD5200">
        <w:rPr>
          <w:szCs w:val="22"/>
        </w:rPr>
        <w:t xml:space="preserve">48149 </w:t>
      </w:r>
      <w:proofErr w:type="spellStart"/>
      <w:r w:rsidRPr="00DD5200">
        <w:rPr>
          <w:szCs w:val="22"/>
        </w:rPr>
        <w:t>Muenster</w:t>
      </w:r>
      <w:proofErr w:type="spellEnd"/>
      <w:r w:rsidRPr="00DD5200">
        <w:rPr>
          <w:szCs w:val="22"/>
        </w:rPr>
        <w:t xml:space="preserve">, </w:t>
      </w:r>
      <w:proofErr w:type="spellStart"/>
      <w:r w:rsidRPr="00DD5200">
        <w:rPr>
          <w:szCs w:val="22"/>
        </w:rPr>
        <w:t>North</w:t>
      </w:r>
      <w:proofErr w:type="spellEnd"/>
      <w:r w:rsidRPr="00DD5200">
        <w:rPr>
          <w:szCs w:val="22"/>
        </w:rPr>
        <w:t xml:space="preserve"> </w:t>
      </w:r>
      <w:proofErr w:type="spellStart"/>
      <w:r w:rsidRPr="00DD5200">
        <w:rPr>
          <w:szCs w:val="22"/>
        </w:rPr>
        <w:t>Rhine-Westphalia</w:t>
      </w:r>
      <w:proofErr w:type="spellEnd"/>
    </w:p>
    <w:p w14:paraId="12190A80" w14:textId="77777777" w:rsidR="008B046C" w:rsidRPr="00DD5200" w:rsidRDefault="008B046C" w:rsidP="008B046C">
      <w:pPr>
        <w:numPr>
          <w:ilvl w:val="12"/>
          <w:numId w:val="0"/>
        </w:numPr>
        <w:ind w:right="-2"/>
        <w:rPr>
          <w:szCs w:val="22"/>
        </w:rPr>
      </w:pPr>
      <w:r w:rsidRPr="00DD5200">
        <w:rPr>
          <w:szCs w:val="22"/>
        </w:rPr>
        <w:t>Vokietija</w:t>
      </w:r>
    </w:p>
    <w:p w14:paraId="34E7DECA" w14:textId="77777777" w:rsidR="008B046C" w:rsidRPr="00DD5200" w:rsidRDefault="008B046C" w:rsidP="001D7624">
      <w:pPr>
        <w:rPr>
          <w:szCs w:val="22"/>
        </w:rPr>
      </w:pPr>
    </w:p>
    <w:p w14:paraId="3EF49D62" w14:textId="77777777" w:rsidR="001D7624" w:rsidRPr="00DD5200" w:rsidRDefault="001D7624" w:rsidP="001D7624">
      <w:pPr>
        <w:pStyle w:val="Pagrindinistekstas"/>
        <w:rPr>
          <w:b w:val="0"/>
          <w:i w:val="0"/>
          <w:szCs w:val="22"/>
          <w:lang w:val="lt-LT"/>
        </w:rPr>
      </w:pPr>
      <w:r w:rsidRPr="00DD5200">
        <w:rPr>
          <w:b w:val="0"/>
          <w:i w:val="0"/>
          <w:szCs w:val="22"/>
          <w:lang w:val="lt-LT"/>
        </w:rPr>
        <w:t>Su pakuote pateikiamame lapelyje nurodomas gamintojo, atsakingo už konkrečios serijos išleidimą, pavadinimas ir adresas.</w:t>
      </w:r>
    </w:p>
    <w:p w14:paraId="49469643" w14:textId="77777777" w:rsidR="001D7624" w:rsidRPr="00DD5200" w:rsidRDefault="001D7624" w:rsidP="001D7624">
      <w:pPr>
        <w:pStyle w:val="Pagrindinistekstas"/>
        <w:rPr>
          <w:i w:val="0"/>
          <w:szCs w:val="22"/>
          <w:lang w:val="lt-LT"/>
        </w:rPr>
      </w:pPr>
    </w:p>
    <w:p w14:paraId="33FF6421" w14:textId="77777777" w:rsidR="001D7624" w:rsidRPr="00DD5200" w:rsidRDefault="001D7624" w:rsidP="001D7624">
      <w:pPr>
        <w:pStyle w:val="Pagrindinistekstas"/>
        <w:rPr>
          <w:i w:val="0"/>
          <w:szCs w:val="22"/>
          <w:lang w:val="lt-LT"/>
        </w:rPr>
      </w:pPr>
    </w:p>
    <w:p w14:paraId="67B10D05" w14:textId="77777777" w:rsidR="001D7624" w:rsidRPr="00DD5200" w:rsidRDefault="001D7624" w:rsidP="001D7624">
      <w:pPr>
        <w:pStyle w:val="Pagrindinistekstas"/>
        <w:numPr>
          <w:ilvl w:val="0"/>
          <w:numId w:val="29"/>
        </w:numPr>
        <w:rPr>
          <w:i w:val="0"/>
          <w:caps/>
          <w:szCs w:val="22"/>
          <w:lang w:val="lt-LT"/>
        </w:rPr>
      </w:pPr>
      <w:r w:rsidRPr="00DD5200">
        <w:rPr>
          <w:i w:val="0"/>
          <w:caps/>
          <w:szCs w:val="22"/>
          <w:lang w:val="lt-LT"/>
        </w:rPr>
        <w:t>Tiekimo ir vartojimo sąlygos ar apribojimai</w:t>
      </w:r>
    </w:p>
    <w:p w14:paraId="0E4D5A27" w14:textId="77777777" w:rsidR="001D7624" w:rsidRPr="00DD5200" w:rsidRDefault="001D7624" w:rsidP="001D7624">
      <w:pPr>
        <w:pStyle w:val="Pagrindinistekstas"/>
        <w:rPr>
          <w:szCs w:val="22"/>
          <w:lang w:val="lt-LT"/>
        </w:rPr>
      </w:pPr>
    </w:p>
    <w:p w14:paraId="48883BC5" w14:textId="77777777" w:rsidR="001D7624" w:rsidRPr="00DD5200" w:rsidRDefault="001D7624" w:rsidP="001D7624">
      <w:pPr>
        <w:pStyle w:val="Pagrindinistekstas"/>
        <w:rPr>
          <w:b w:val="0"/>
          <w:i w:val="0"/>
          <w:szCs w:val="22"/>
          <w:lang w:val="lt-LT"/>
        </w:rPr>
      </w:pPr>
      <w:r w:rsidRPr="00DD5200">
        <w:rPr>
          <w:b w:val="0"/>
          <w:i w:val="0"/>
          <w:szCs w:val="22"/>
          <w:lang w:val="lt-LT"/>
        </w:rPr>
        <w:t>Receptinis vaistinis preparatas</w:t>
      </w:r>
    </w:p>
    <w:p w14:paraId="2D69D7D9" w14:textId="77777777" w:rsidR="001D7624" w:rsidRPr="00DD5200" w:rsidRDefault="001D7624" w:rsidP="001D7624">
      <w:pPr>
        <w:rPr>
          <w:szCs w:val="22"/>
        </w:rPr>
      </w:pPr>
    </w:p>
    <w:p w14:paraId="508A6D28" w14:textId="77777777" w:rsidR="001D7624" w:rsidRPr="00DD5200" w:rsidRDefault="001D7624" w:rsidP="001D7624">
      <w:pPr>
        <w:rPr>
          <w:szCs w:val="22"/>
        </w:rPr>
      </w:pPr>
    </w:p>
    <w:p w14:paraId="698A82C0" w14:textId="57113A1B" w:rsidR="00A05FFF" w:rsidRPr="00DD5200" w:rsidRDefault="00A05FFF">
      <w:pPr>
        <w:rPr>
          <w:szCs w:val="22"/>
        </w:rPr>
      </w:pPr>
      <w:r w:rsidRPr="00DD5200">
        <w:rPr>
          <w:szCs w:val="22"/>
        </w:rPr>
        <w:br w:type="page"/>
      </w:r>
    </w:p>
    <w:p w14:paraId="037FB706" w14:textId="77777777" w:rsidR="001D7624" w:rsidRPr="00DD5200" w:rsidRDefault="001D7624" w:rsidP="001D7624">
      <w:pPr>
        <w:rPr>
          <w:szCs w:val="22"/>
        </w:rPr>
      </w:pPr>
    </w:p>
    <w:p w14:paraId="559D1361" w14:textId="77777777" w:rsidR="001D7624" w:rsidRPr="00DD5200" w:rsidRDefault="001D7624" w:rsidP="001D7624">
      <w:pPr>
        <w:rPr>
          <w:szCs w:val="22"/>
        </w:rPr>
      </w:pPr>
    </w:p>
    <w:p w14:paraId="05FD64E8" w14:textId="77777777" w:rsidR="001D7624" w:rsidRPr="00DD5200" w:rsidRDefault="001D7624" w:rsidP="001D7624">
      <w:pPr>
        <w:rPr>
          <w:szCs w:val="22"/>
        </w:rPr>
      </w:pPr>
    </w:p>
    <w:p w14:paraId="6514C4A3" w14:textId="77777777" w:rsidR="001D7624" w:rsidRPr="00DD5200" w:rsidRDefault="001D7624" w:rsidP="001D7624">
      <w:pPr>
        <w:rPr>
          <w:szCs w:val="22"/>
        </w:rPr>
      </w:pPr>
    </w:p>
    <w:p w14:paraId="68C88F6F" w14:textId="77777777" w:rsidR="001D7624" w:rsidRPr="00DD5200" w:rsidRDefault="001D7624" w:rsidP="001D7624">
      <w:pPr>
        <w:rPr>
          <w:szCs w:val="22"/>
        </w:rPr>
      </w:pPr>
    </w:p>
    <w:p w14:paraId="71337694" w14:textId="77777777" w:rsidR="001D7624" w:rsidRPr="00DD5200" w:rsidRDefault="001D7624" w:rsidP="001D7624">
      <w:pPr>
        <w:rPr>
          <w:szCs w:val="22"/>
        </w:rPr>
      </w:pPr>
    </w:p>
    <w:p w14:paraId="5E590320" w14:textId="77777777" w:rsidR="001D7624" w:rsidRPr="00DD5200" w:rsidRDefault="001D7624" w:rsidP="001D7624">
      <w:pPr>
        <w:rPr>
          <w:szCs w:val="22"/>
        </w:rPr>
      </w:pPr>
    </w:p>
    <w:p w14:paraId="17D9CA1B" w14:textId="77777777" w:rsidR="001D7624" w:rsidRPr="00DD5200" w:rsidRDefault="001D7624" w:rsidP="001D7624">
      <w:pPr>
        <w:rPr>
          <w:szCs w:val="22"/>
        </w:rPr>
      </w:pPr>
    </w:p>
    <w:p w14:paraId="192B1B5E" w14:textId="77777777" w:rsidR="001D7624" w:rsidRPr="00DD5200" w:rsidRDefault="001D7624" w:rsidP="001D7624">
      <w:pPr>
        <w:rPr>
          <w:szCs w:val="22"/>
        </w:rPr>
      </w:pPr>
    </w:p>
    <w:p w14:paraId="25C5A969" w14:textId="77777777" w:rsidR="001D7624" w:rsidRPr="00DD5200" w:rsidRDefault="001D7624" w:rsidP="001D7624">
      <w:pPr>
        <w:rPr>
          <w:szCs w:val="22"/>
        </w:rPr>
      </w:pPr>
    </w:p>
    <w:p w14:paraId="2B00E6D4" w14:textId="77777777" w:rsidR="001D7624" w:rsidRPr="00DD5200" w:rsidRDefault="001D7624" w:rsidP="001D7624">
      <w:pPr>
        <w:rPr>
          <w:szCs w:val="22"/>
        </w:rPr>
      </w:pPr>
    </w:p>
    <w:p w14:paraId="5CA42A02" w14:textId="77777777" w:rsidR="001D7624" w:rsidRPr="00DD5200" w:rsidRDefault="001D7624" w:rsidP="001D7624">
      <w:pPr>
        <w:rPr>
          <w:szCs w:val="22"/>
        </w:rPr>
      </w:pPr>
    </w:p>
    <w:p w14:paraId="20EC6426" w14:textId="77777777" w:rsidR="001D7624" w:rsidRPr="00DD5200" w:rsidRDefault="001D7624" w:rsidP="001D7624">
      <w:pPr>
        <w:rPr>
          <w:szCs w:val="22"/>
        </w:rPr>
      </w:pPr>
    </w:p>
    <w:p w14:paraId="27CABBFB" w14:textId="77777777" w:rsidR="001D7624" w:rsidRPr="00DD5200" w:rsidRDefault="001D7624" w:rsidP="001D7624">
      <w:pPr>
        <w:rPr>
          <w:szCs w:val="22"/>
        </w:rPr>
      </w:pPr>
    </w:p>
    <w:p w14:paraId="279A4C2D" w14:textId="77777777" w:rsidR="001D7624" w:rsidRPr="00DD5200" w:rsidRDefault="001D7624" w:rsidP="001D7624">
      <w:pPr>
        <w:rPr>
          <w:szCs w:val="22"/>
        </w:rPr>
      </w:pPr>
    </w:p>
    <w:p w14:paraId="65691278" w14:textId="77777777" w:rsidR="001D7624" w:rsidRPr="00DD5200" w:rsidRDefault="001D7624" w:rsidP="001D7624">
      <w:pPr>
        <w:rPr>
          <w:szCs w:val="22"/>
        </w:rPr>
      </w:pPr>
    </w:p>
    <w:p w14:paraId="0AF6614F" w14:textId="77777777" w:rsidR="001D7624" w:rsidRPr="00DD5200" w:rsidRDefault="001D7624" w:rsidP="001D7624">
      <w:pPr>
        <w:rPr>
          <w:szCs w:val="22"/>
        </w:rPr>
      </w:pPr>
    </w:p>
    <w:p w14:paraId="28FFD3C4" w14:textId="77777777" w:rsidR="001D7624" w:rsidRPr="00DD5200" w:rsidRDefault="001D7624" w:rsidP="001D7624">
      <w:pPr>
        <w:rPr>
          <w:szCs w:val="22"/>
        </w:rPr>
      </w:pPr>
    </w:p>
    <w:p w14:paraId="796BC54A" w14:textId="77777777" w:rsidR="001D7624" w:rsidRPr="00DD5200" w:rsidRDefault="001D7624" w:rsidP="001D7624">
      <w:pPr>
        <w:rPr>
          <w:szCs w:val="22"/>
        </w:rPr>
      </w:pPr>
    </w:p>
    <w:p w14:paraId="367CA5D7" w14:textId="77777777" w:rsidR="001D7624" w:rsidRPr="00DD5200" w:rsidRDefault="001D7624" w:rsidP="001D7624">
      <w:pPr>
        <w:rPr>
          <w:szCs w:val="22"/>
        </w:rPr>
      </w:pPr>
    </w:p>
    <w:p w14:paraId="66F2E99E" w14:textId="77777777" w:rsidR="001D7624" w:rsidRPr="00DD5200" w:rsidRDefault="001D7624" w:rsidP="001D7624">
      <w:pPr>
        <w:rPr>
          <w:szCs w:val="22"/>
        </w:rPr>
      </w:pPr>
    </w:p>
    <w:p w14:paraId="0FF93B4D" w14:textId="77777777" w:rsidR="001D7624" w:rsidRPr="00DD5200" w:rsidRDefault="001D7624" w:rsidP="001D7624">
      <w:pPr>
        <w:rPr>
          <w:szCs w:val="22"/>
        </w:rPr>
      </w:pPr>
    </w:p>
    <w:p w14:paraId="1DED75CB" w14:textId="77777777" w:rsidR="001D7624" w:rsidRPr="00DD5200" w:rsidRDefault="001D7624" w:rsidP="001D7624">
      <w:pPr>
        <w:rPr>
          <w:szCs w:val="22"/>
        </w:rPr>
      </w:pPr>
    </w:p>
    <w:p w14:paraId="414C0239" w14:textId="77777777" w:rsidR="001D7624" w:rsidRPr="00DD5200" w:rsidRDefault="001D7624" w:rsidP="001D7624">
      <w:pPr>
        <w:ind w:left="567" w:hanging="567"/>
        <w:jc w:val="center"/>
        <w:rPr>
          <w:b/>
          <w:szCs w:val="22"/>
        </w:rPr>
      </w:pPr>
      <w:r w:rsidRPr="00DD5200">
        <w:rPr>
          <w:b/>
          <w:szCs w:val="22"/>
        </w:rPr>
        <w:t>III PRIEDAS</w:t>
      </w:r>
    </w:p>
    <w:p w14:paraId="1BFE1076" w14:textId="77777777" w:rsidR="001D7624" w:rsidRPr="00DD5200" w:rsidRDefault="001D7624" w:rsidP="001D7624">
      <w:pPr>
        <w:ind w:left="567" w:hanging="567"/>
        <w:jc w:val="center"/>
        <w:rPr>
          <w:b/>
          <w:szCs w:val="22"/>
        </w:rPr>
      </w:pPr>
    </w:p>
    <w:p w14:paraId="7CCA4AD7" w14:textId="77777777" w:rsidR="001D7624" w:rsidRPr="00DD5200" w:rsidRDefault="001D7624" w:rsidP="001D7624">
      <w:pPr>
        <w:ind w:left="567" w:hanging="567"/>
        <w:jc w:val="center"/>
        <w:rPr>
          <w:b/>
          <w:szCs w:val="22"/>
        </w:rPr>
      </w:pPr>
      <w:r w:rsidRPr="00DD5200">
        <w:rPr>
          <w:b/>
          <w:szCs w:val="22"/>
        </w:rPr>
        <w:t>ŽENKLINIMAS IR PAKUOTĖS LAPELIS</w:t>
      </w:r>
    </w:p>
    <w:p w14:paraId="77A62159" w14:textId="77777777" w:rsidR="001D7624" w:rsidRPr="00DD5200" w:rsidRDefault="001D7624" w:rsidP="001D7624">
      <w:pPr>
        <w:ind w:left="567" w:hanging="567"/>
        <w:rPr>
          <w:szCs w:val="22"/>
        </w:rPr>
      </w:pPr>
      <w:r w:rsidRPr="00DD5200">
        <w:rPr>
          <w:szCs w:val="22"/>
        </w:rPr>
        <w:br w:type="page"/>
      </w:r>
    </w:p>
    <w:p w14:paraId="3B5A4E4A" w14:textId="77777777" w:rsidR="001D7624" w:rsidRPr="00DD5200" w:rsidRDefault="001D7624" w:rsidP="001D7624">
      <w:pPr>
        <w:ind w:left="567" w:hanging="567"/>
        <w:rPr>
          <w:szCs w:val="22"/>
        </w:rPr>
      </w:pPr>
    </w:p>
    <w:p w14:paraId="127A4992" w14:textId="77777777" w:rsidR="001D7624" w:rsidRPr="00DD5200" w:rsidRDefault="001D7624" w:rsidP="001D7624">
      <w:pPr>
        <w:ind w:left="567" w:hanging="567"/>
        <w:rPr>
          <w:szCs w:val="22"/>
        </w:rPr>
      </w:pPr>
    </w:p>
    <w:p w14:paraId="786533F6" w14:textId="77777777" w:rsidR="001D7624" w:rsidRPr="00DD5200" w:rsidRDefault="001D7624" w:rsidP="001D7624">
      <w:pPr>
        <w:ind w:left="567" w:hanging="567"/>
        <w:rPr>
          <w:szCs w:val="22"/>
        </w:rPr>
      </w:pPr>
    </w:p>
    <w:p w14:paraId="5D8760F9" w14:textId="77777777" w:rsidR="001D7624" w:rsidRPr="00DD5200" w:rsidRDefault="001D7624" w:rsidP="001D7624">
      <w:pPr>
        <w:ind w:left="567" w:hanging="567"/>
        <w:rPr>
          <w:szCs w:val="22"/>
        </w:rPr>
      </w:pPr>
    </w:p>
    <w:p w14:paraId="2DA00CFF" w14:textId="77777777" w:rsidR="001D7624" w:rsidRPr="00DD5200" w:rsidRDefault="001D7624" w:rsidP="001D7624">
      <w:pPr>
        <w:ind w:left="567" w:hanging="567"/>
        <w:rPr>
          <w:szCs w:val="22"/>
        </w:rPr>
      </w:pPr>
    </w:p>
    <w:p w14:paraId="701F529F" w14:textId="77777777" w:rsidR="001D7624" w:rsidRPr="00DD5200" w:rsidRDefault="001D7624" w:rsidP="001D7624">
      <w:pPr>
        <w:ind w:left="567" w:hanging="567"/>
        <w:rPr>
          <w:szCs w:val="22"/>
        </w:rPr>
      </w:pPr>
    </w:p>
    <w:p w14:paraId="7CB1A29B" w14:textId="77777777" w:rsidR="001D7624" w:rsidRPr="00DD5200" w:rsidRDefault="001D7624" w:rsidP="001D7624">
      <w:pPr>
        <w:ind w:left="567" w:hanging="567"/>
        <w:rPr>
          <w:szCs w:val="22"/>
        </w:rPr>
      </w:pPr>
    </w:p>
    <w:p w14:paraId="45B81676" w14:textId="77777777" w:rsidR="001D7624" w:rsidRPr="00DD5200" w:rsidRDefault="001D7624" w:rsidP="001D7624">
      <w:pPr>
        <w:ind w:left="567" w:hanging="567"/>
        <w:rPr>
          <w:szCs w:val="22"/>
        </w:rPr>
      </w:pPr>
    </w:p>
    <w:p w14:paraId="424273F9" w14:textId="77777777" w:rsidR="001D7624" w:rsidRPr="00DD5200" w:rsidRDefault="001D7624" w:rsidP="001D7624">
      <w:pPr>
        <w:ind w:left="567" w:hanging="567"/>
        <w:rPr>
          <w:szCs w:val="22"/>
        </w:rPr>
      </w:pPr>
    </w:p>
    <w:p w14:paraId="0A67FFC3" w14:textId="77777777" w:rsidR="001D7624" w:rsidRPr="00DD5200" w:rsidRDefault="001D7624" w:rsidP="001D7624">
      <w:pPr>
        <w:ind w:left="567" w:hanging="567"/>
        <w:rPr>
          <w:szCs w:val="22"/>
        </w:rPr>
      </w:pPr>
    </w:p>
    <w:p w14:paraId="52CB8952" w14:textId="77777777" w:rsidR="001D7624" w:rsidRPr="00DD5200" w:rsidRDefault="001D7624" w:rsidP="001D7624">
      <w:pPr>
        <w:ind w:left="567" w:hanging="567"/>
        <w:rPr>
          <w:szCs w:val="22"/>
        </w:rPr>
      </w:pPr>
    </w:p>
    <w:p w14:paraId="655FF271" w14:textId="77777777" w:rsidR="001D7624" w:rsidRPr="00DD5200" w:rsidRDefault="001D7624" w:rsidP="001D7624">
      <w:pPr>
        <w:ind w:left="567" w:hanging="567"/>
        <w:rPr>
          <w:szCs w:val="22"/>
        </w:rPr>
      </w:pPr>
    </w:p>
    <w:p w14:paraId="2CE4C938" w14:textId="77777777" w:rsidR="001D7624" w:rsidRPr="00DD5200" w:rsidRDefault="001D7624" w:rsidP="001D7624">
      <w:pPr>
        <w:ind w:left="567" w:hanging="567"/>
        <w:rPr>
          <w:szCs w:val="22"/>
        </w:rPr>
      </w:pPr>
    </w:p>
    <w:p w14:paraId="60083FF6" w14:textId="77777777" w:rsidR="001D7624" w:rsidRPr="00DD5200" w:rsidRDefault="001D7624" w:rsidP="001D7624">
      <w:pPr>
        <w:ind w:left="567" w:hanging="567"/>
        <w:rPr>
          <w:szCs w:val="22"/>
        </w:rPr>
      </w:pPr>
    </w:p>
    <w:p w14:paraId="378A994F" w14:textId="77777777" w:rsidR="001D7624" w:rsidRPr="00DD5200" w:rsidRDefault="001D7624" w:rsidP="001D7624">
      <w:pPr>
        <w:ind w:left="567" w:hanging="567"/>
        <w:rPr>
          <w:szCs w:val="22"/>
        </w:rPr>
      </w:pPr>
    </w:p>
    <w:p w14:paraId="5B28367A" w14:textId="77777777" w:rsidR="001D7624" w:rsidRPr="00DD5200" w:rsidRDefault="001D7624" w:rsidP="001D7624">
      <w:pPr>
        <w:ind w:left="567" w:hanging="567"/>
        <w:rPr>
          <w:szCs w:val="22"/>
        </w:rPr>
      </w:pPr>
    </w:p>
    <w:p w14:paraId="30BECACD" w14:textId="77777777" w:rsidR="001D7624" w:rsidRPr="00DD5200" w:rsidRDefault="001D7624" w:rsidP="001D7624">
      <w:pPr>
        <w:ind w:left="567" w:hanging="567"/>
        <w:rPr>
          <w:szCs w:val="22"/>
        </w:rPr>
      </w:pPr>
    </w:p>
    <w:p w14:paraId="2276E434" w14:textId="77777777" w:rsidR="001D7624" w:rsidRPr="00DD5200" w:rsidRDefault="001D7624" w:rsidP="001D7624">
      <w:pPr>
        <w:ind w:left="567" w:hanging="567"/>
        <w:rPr>
          <w:szCs w:val="22"/>
        </w:rPr>
      </w:pPr>
    </w:p>
    <w:p w14:paraId="461D6E8A" w14:textId="77777777" w:rsidR="001D7624" w:rsidRPr="00DD5200" w:rsidRDefault="001D7624" w:rsidP="001D7624">
      <w:pPr>
        <w:ind w:left="567" w:hanging="567"/>
        <w:rPr>
          <w:szCs w:val="22"/>
        </w:rPr>
      </w:pPr>
    </w:p>
    <w:p w14:paraId="72268131" w14:textId="77777777" w:rsidR="001D7624" w:rsidRPr="00DD5200" w:rsidRDefault="001D7624" w:rsidP="001D7624">
      <w:pPr>
        <w:ind w:left="567" w:hanging="567"/>
        <w:rPr>
          <w:szCs w:val="22"/>
        </w:rPr>
      </w:pPr>
    </w:p>
    <w:p w14:paraId="4A372591" w14:textId="77777777" w:rsidR="001D7624" w:rsidRPr="00DD5200" w:rsidRDefault="001D7624" w:rsidP="00DB192D">
      <w:pPr>
        <w:rPr>
          <w:bCs/>
          <w:szCs w:val="22"/>
        </w:rPr>
      </w:pPr>
    </w:p>
    <w:p w14:paraId="40A913C0" w14:textId="77777777" w:rsidR="001D7624" w:rsidRDefault="001D7624" w:rsidP="00DB192D">
      <w:pPr>
        <w:rPr>
          <w:bCs/>
          <w:szCs w:val="22"/>
        </w:rPr>
      </w:pPr>
    </w:p>
    <w:p w14:paraId="75E23036" w14:textId="77777777" w:rsidR="00803C35" w:rsidRPr="00DD5200" w:rsidRDefault="00803C35" w:rsidP="00DB192D">
      <w:pPr>
        <w:rPr>
          <w:bCs/>
          <w:szCs w:val="22"/>
        </w:rPr>
      </w:pPr>
    </w:p>
    <w:p w14:paraId="3167920E" w14:textId="77777777" w:rsidR="001D7624" w:rsidRPr="00DD5200" w:rsidRDefault="001D7624" w:rsidP="001D7624">
      <w:pPr>
        <w:ind w:left="567" w:hanging="567"/>
        <w:jc w:val="center"/>
        <w:rPr>
          <w:b/>
          <w:szCs w:val="22"/>
        </w:rPr>
      </w:pPr>
      <w:r w:rsidRPr="00DD5200">
        <w:rPr>
          <w:b/>
          <w:szCs w:val="22"/>
        </w:rPr>
        <w:t>A. ŽENKLINIMAS</w:t>
      </w:r>
    </w:p>
    <w:p w14:paraId="6D5AECBD" w14:textId="77777777" w:rsidR="001D7624" w:rsidRPr="00DD5200" w:rsidRDefault="001D7624" w:rsidP="001D7624">
      <w:pPr>
        <w:ind w:left="567" w:hanging="567"/>
        <w:rPr>
          <w:szCs w:val="22"/>
        </w:rPr>
      </w:pPr>
    </w:p>
    <w:p w14:paraId="0BCDC5DD" w14:textId="77777777" w:rsidR="001D7624" w:rsidRPr="00DD5200" w:rsidRDefault="001D7624" w:rsidP="001D7624">
      <w:pPr>
        <w:ind w:left="567" w:hanging="567"/>
        <w:rPr>
          <w:szCs w:val="22"/>
        </w:rPr>
      </w:pPr>
      <w:r w:rsidRPr="00DD5200">
        <w:rPr>
          <w:szCs w:val="22"/>
        </w:rPr>
        <w:br w:type="page"/>
      </w:r>
    </w:p>
    <w:p w14:paraId="702C69CD" w14:textId="77777777" w:rsidR="001D7624" w:rsidRPr="00DD5200" w:rsidRDefault="001D7624" w:rsidP="001D7624">
      <w:pPr>
        <w:ind w:left="567" w:hanging="567"/>
        <w:rPr>
          <w:szCs w:val="22"/>
        </w:rPr>
      </w:pPr>
    </w:p>
    <w:p w14:paraId="72E3D85A" w14:textId="77777777" w:rsidR="001D7624" w:rsidRPr="00DD5200" w:rsidRDefault="001D7624" w:rsidP="00DB192D">
      <w:pPr>
        <w:pStyle w:val="Antrat2"/>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 w:val="22"/>
          <w:szCs w:val="22"/>
        </w:rPr>
      </w:pPr>
      <w:r w:rsidRPr="00DD5200">
        <w:rPr>
          <w:rFonts w:ascii="Times New Roman" w:hAnsi="Times New Roman"/>
          <w:color w:val="auto"/>
          <w:sz w:val="22"/>
          <w:szCs w:val="22"/>
        </w:rPr>
        <w:t xml:space="preserve">INFORMACIJA ANT IŠORINĖS PAKUOTĖS </w:t>
      </w:r>
    </w:p>
    <w:p w14:paraId="29EFF0B4" w14:textId="77777777" w:rsidR="001D7624" w:rsidRPr="00DD5200" w:rsidRDefault="001D7624" w:rsidP="00A05FFF">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74F1F48A" w14:textId="58477105" w:rsidR="001D7624" w:rsidRPr="00DD5200" w:rsidRDefault="001D7624" w:rsidP="00A05FFF">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D5200">
        <w:rPr>
          <w:i w:val="0"/>
          <w:szCs w:val="22"/>
          <w:lang w:val="lt-LT"/>
        </w:rPr>
        <w:t>KARTON</w:t>
      </w:r>
      <w:r w:rsidR="00EE4940" w:rsidRPr="00DD5200">
        <w:rPr>
          <w:i w:val="0"/>
          <w:szCs w:val="22"/>
          <w:lang w:val="lt-LT"/>
        </w:rPr>
        <w:t>O</w:t>
      </w:r>
      <w:r w:rsidRPr="00DD5200">
        <w:rPr>
          <w:i w:val="0"/>
          <w:szCs w:val="22"/>
          <w:lang w:val="lt-LT"/>
        </w:rPr>
        <w:t xml:space="preserve"> DĖŽUTĖ</w:t>
      </w:r>
    </w:p>
    <w:p w14:paraId="013F5975" w14:textId="77777777" w:rsidR="001D7624" w:rsidRPr="00DD5200" w:rsidRDefault="001D7624" w:rsidP="00A05FFF">
      <w:pPr>
        <w:pStyle w:val="Pagrindinistekstas"/>
        <w:spacing w:line="240" w:lineRule="auto"/>
        <w:rPr>
          <w:szCs w:val="22"/>
          <w:lang w:val="lt-LT"/>
        </w:rPr>
      </w:pPr>
    </w:p>
    <w:p w14:paraId="765792C6" w14:textId="77777777" w:rsidR="001D7624" w:rsidRPr="00DD5200" w:rsidRDefault="001D7624" w:rsidP="00A05FFF">
      <w:pPr>
        <w:pStyle w:val="Pagrindinistekstas"/>
        <w:spacing w:line="240" w:lineRule="auto"/>
        <w:rPr>
          <w:szCs w:val="22"/>
          <w:lang w:val="lt-LT"/>
        </w:rPr>
      </w:pPr>
    </w:p>
    <w:p w14:paraId="18A6BBC1"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w:t>
      </w:r>
      <w:r w:rsidRPr="00DD5200">
        <w:rPr>
          <w:rFonts w:ascii="Times New Roman" w:hAnsi="Times New Roman"/>
          <w:color w:val="auto"/>
          <w:szCs w:val="22"/>
        </w:rPr>
        <w:tab/>
        <w:t>VAISTINIO PREPARATO PAVADINIMAS</w:t>
      </w:r>
    </w:p>
    <w:p w14:paraId="4F7DA9DD" w14:textId="77777777" w:rsidR="001D7624" w:rsidRPr="00DD5200" w:rsidRDefault="001D7624" w:rsidP="00A05FFF">
      <w:pPr>
        <w:pStyle w:val="Pagrindinistekstas"/>
        <w:spacing w:line="240" w:lineRule="auto"/>
        <w:jc w:val="both"/>
        <w:rPr>
          <w:b w:val="0"/>
          <w:bCs/>
          <w:i w:val="0"/>
          <w:iCs/>
          <w:szCs w:val="22"/>
          <w:lang w:val="lt-LT"/>
        </w:rPr>
      </w:pPr>
    </w:p>
    <w:p w14:paraId="671F7056" w14:textId="77777777" w:rsidR="001634E6" w:rsidRPr="00DD5200" w:rsidRDefault="001634E6" w:rsidP="001634E6">
      <w:pPr>
        <w:pStyle w:val="Pagrindinistekstas"/>
        <w:spacing w:line="240" w:lineRule="auto"/>
        <w:jc w:val="both"/>
        <w:rPr>
          <w:b w:val="0"/>
          <w:bCs/>
          <w:i w:val="0"/>
          <w:iCs/>
          <w:szCs w:val="22"/>
          <w:lang w:val="lt-LT"/>
        </w:rPr>
      </w:pPr>
      <w:proofErr w:type="spellStart"/>
      <w:r w:rsidRPr="00DD5200">
        <w:rPr>
          <w:b w:val="0"/>
          <w:bCs/>
          <w:i w:val="0"/>
          <w:iCs/>
          <w:szCs w:val="22"/>
          <w:lang w:val="lt-LT"/>
        </w:rPr>
        <w:t>Iohexol</w:t>
      </w:r>
      <w:proofErr w:type="spellEnd"/>
      <w:r w:rsidRPr="00DD5200">
        <w:rPr>
          <w:b w:val="0"/>
          <w:bCs/>
          <w:i w:val="0"/>
          <w:iCs/>
          <w:szCs w:val="22"/>
          <w:lang w:val="lt-LT"/>
        </w:rPr>
        <w:t xml:space="preserve"> ICG </w:t>
      </w:r>
      <w:proofErr w:type="spellStart"/>
      <w:r w:rsidRPr="00DD5200">
        <w:rPr>
          <w:b w:val="0"/>
          <w:bCs/>
          <w:i w:val="0"/>
          <w:iCs/>
          <w:szCs w:val="22"/>
          <w:lang w:val="lt-LT"/>
        </w:rPr>
        <w:t>farma</w:t>
      </w:r>
      <w:proofErr w:type="spellEnd"/>
      <w:r w:rsidRPr="00DD5200">
        <w:rPr>
          <w:b w:val="0"/>
          <w:bCs/>
          <w:i w:val="0"/>
          <w:iCs/>
          <w:szCs w:val="22"/>
          <w:lang w:val="lt-LT"/>
        </w:rPr>
        <w:t xml:space="preserve"> 647 mg/ml </w:t>
      </w:r>
      <w:r w:rsidRPr="00DD5200">
        <w:rPr>
          <w:b w:val="0"/>
          <w:bCs/>
          <w:i w:val="0"/>
          <w:iCs/>
          <w:szCs w:val="22"/>
          <w:highlight w:val="lightGray"/>
          <w:lang w:val="lt-LT"/>
        </w:rPr>
        <w:t>[300 mg I/ml]</w:t>
      </w:r>
      <w:r w:rsidRPr="00DD5200">
        <w:rPr>
          <w:b w:val="0"/>
          <w:bCs/>
          <w:i w:val="0"/>
          <w:iCs/>
          <w:szCs w:val="22"/>
          <w:lang w:val="lt-LT"/>
        </w:rPr>
        <w:t xml:space="preserve"> injekcinis tirpalas</w:t>
      </w:r>
    </w:p>
    <w:p w14:paraId="3C2573D3" w14:textId="77777777" w:rsidR="001634E6" w:rsidRPr="00DD5200" w:rsidRDefault="001634E6" w:rsidP="001634E6">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755 mg/ml [350 mg I/ml] injekcinis tirpalas</w:t>
      </w:r>
    </w:p>
    <w:p w14:paraId="3D46B34A" w14:textId="12DC46FF" w:rsidR="001D7624" w:rsidRPr="00DD5200" w:rsidRDefault="00C07CD1" w:rsidP="00DB192D">
      <w:pPr>
        <w:tabs>
          <w:tab w:val="left" w:pos="567"/>
        </w:tabs>
        <w:rPr>
          <w:szCs w:val="22"/>
        </w:rPr>
      </w:pPr>
      <w:proofErr w:type="spellStart"/>
      <w:r w:rsidRPr="00DD5200">
        <w:rPr>
          <w:szCs w:val="22"/>
        </w:rPr>
        <w:t>i</w:t>
      </w:r>
      <w:r w:rsidR="001D7624" w:rsidRPr="00DD5200">
        <w:rPr>
          <w:szCs w:val="22"/>
        </w:rPr>
        <w:t>ohe</w:t>
      </w:r>
      <w:r w:rsidR="00803C35">
        <w:rPr>
          <w:szCs w:val="22"/>
        </w:rPr>
        <w:t>ksolis</w:t>
      </w:r>
      <w:proofErr w:type="spellEnd"/>
    </w:p>
    <w:p w14:paraId="5C58FCBE" w14:textId="77777777" w:rsidR="001D7624" w:rsidRPr="00DD5200" w:rsidRDefault="001D7624" w:rsidP="00DB192D">
      <w:pPr>
        <w:tabs>
          <w:tab w:val="left" w:pos="567"/>
        </w:tabs>
        <w:rPr>
          <w:szCs w:val="22"/>
        </w:rPr>
      </w:pPr>
    </w:p>
    <w:p w14:paraId="5CE4DD36" w14:textId="77777777" w:rsidR="001D7624" w:rsidRPr="00DD5200" w:rsidRDefault="001D7624" w:rsidP="00DB192D">
      <w:pPr>
        <w:tabs>
          <w:tab w:val="left" w:pos="567"/>
        </w:tabs>
        <w:rPr>
          <w:szCs w:val="22"/>
        </w:rPr>
      </w:pPr>
    </w:p>
    <w:p w14:paraId="530758CD"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bookmarkStart w:id="0" w:name="OLE_LINK1"/>
      <w:r w:rsidRPr="00DD5200">
        <w:rPr>
          <w:rFonts w:ascii="Times New Roman" w:hAnsi="Times New Roman"/>
          <w:color w:val="auto"/>
          <w:szCs w:val="22"/>
        </w:rPr>
        <w:t>2.</w:t>
      </w:r>
      <w:r w:rsidRPr="00DD5200">
        <w:rPr>
          <w:rFonts w:ascii="Times New Roman" w:hAnsi="Times New Roman"/>
          <w:color w:val="auto"/>
          <w:szCs w:val="22"/>
        </w:rPr>
        <w:tab/>
        <w:t xml:space="preserve">VEIKLIOJI MEDŽIAGA IR JOS KIEKIS </w:t>
      </w:r>
    </w:p>
    <w:bookmarkEnd w:id="0"/>
    <w:p w14:paraId="5BE697CC" w14:textId="77777777" w:rsidR="001D7624" w:rsidRPr="00DD5200" w:rsidRDefault="001D7624" w:rsidP="00A05FFF">
      <w:pPr>
        <w:pStyle w:val="Pagrindinistekstas"/>
        <w:spacing w:line="240" w:lineRule="auto"/>
        <w:rPr>
          <w:b w:val="0"/>
          <w:i w:val="0"/>
          <w:szCs w:val="22"/>
          <w:lang w:val="lt-LT"/>
        </w:rPr>
      </w:pPr>
    </w:p>
    <w:p w14:paraId="7D26AA01" w14:textId="55979CD6" w:rsidR="001D7624" w:rsidRPr="00DD5200" w:rsidRDefault="001D7624" w:rsidP="00DB192D">
      <w:pPr>
        <w:tabs>
          <w:tab w:val="left" w:pos="567"/>
        </w:tabs>
        <w:rPr>
          <w:szCs w:val="22"/>
        </w:rPr>
      </w:pPr>
      <w:r w:rsidRPr="00DD5200">
        <w:rPr>
          <w:szCs w:val="22"/>
        </w:rPr>
        <w:t>1</w:t>
      </w:r>
      <w:r w:rsidR="00C07CD1" w:rsidRPr="00DD5200">
        <w:rPr>
          <w:szCs w:val="22"/>
        </w:rPr>
        <w:t> ml</w:t>
      </w:r>
      <w:r w:rsidRPr="00DD5200">
        <w:rPr>
          <w:szCs w:val="22"/>
        </w:rPr>
        <w:t xml:space="preserve"> tirpalo yra 647 mg </w:t>
      </w:r>
      <w:proofErr w:type="spellStart"/>
      <w:r w:rsidRPr="00DD5200">
        <w:rPr>
          <w:szCs w:val="22"/>
        </w:rPr>
        <w:t>joheksolio</w:t>
      </w:r>
      <w:proofErr w:type="spellEnd"/>
      <w:r w:rsidRPr="00DD5200">
        <w:rPr>
          <w:szCs w:val="22"/>
        </w:rPr>
        <w:t xml:space="preserve"> (atitinka 300 mg jodo).</w:t>
      </w:r>
    </w:p>
    <w:p w14:paraId="4F54D3A9" w14:textId="2F0438D7" w:rsidR="001D7624" w:rsidRPr="00DD5200" w:rsidRDefault="001D7624" w:rsidP="00DB192D">
      <w:pPr>
        <w:tabs>
          <w:tab w:val="left" w:pos="567"/>
        </w:tabs>
        <w:rPr>
          <w:szCs w:val="22"/>
        </w:rPr>
      </w:pPr>
      <w:r w:rsidRPr="00DD5200">
        <w:rPr>
          <w:szCs w:val="22"/>
          <w:highlight w:val="lightGray"/>
        </w:rPr>
        <w:t>1</w:t>
      </w:r>
      <w:r w:rsidR="00C07CD1" w:rsidRPr="00DD5200">
        <w:rPr>
          <w:szCs w:val="22"/>
          <w:highlight w:val="lightGray"/>
        </w:rPr>
        <w:t> ml</w:t>
      </w:r>
      <w:r w:rsidRPr="00DD5200">
        <w:rPr>
          <w:szCs w:val="22"/>
          <w:highlight w:val="lightGray"/>
        </w:rPr>
        <w:t xml:space="preserve"> tirpalo yra 755 mg </w:t>
      </w:r>
      <w:proofErr w:type="spellStart"/>
      <w:r w:rsidRPr="00DD5200">
        <w:rPr>
          <w:szCs w:val="22"/>
          <w:highlight w:val="lightGray"/>
        </w:rPr>
        <w:t>joheksolio</w:t>
      </w:r>
      <w:proofErr w:type="spellEnd"/>
      <w:r w:rsidRPr="00DD5200">
        <w:rPr>
          <w:szCs w:val="22"/>
          <w:highlight w:val="lightGray"/>
        </w:rPr>
        <w:t xml:space="preserve"> (atitinka 350 mg jodo).</w:t>
      </w:r>
    </w:p>
    <w:p w14:paraId="0448D86F" w14:textId="77777777" w:rsidR="001D7624" w:rsidRPr="00DD5200" w:rsidRDefault="001D7624" w:rsidP="00DB192D">
      <w:pPr>
        <w:pStyle w:val="Antrat3"/>
        <w:tabs>
          <w:tab w:val="left" w:pos="567"/>
        </w:tabs>
        <w:spacing w:before="0"/>
        <w:rPr>
          <w:rFonts w:ascii="Times New Roman" w:hAnsi="Times New Roman"/>
          <w:b w:val="0"/>
          <w:color w:val="auto"/>
          <w:szCs w:val="22"/>
        </w:rPr>
      </w:pPr>
    </w:p>
    <w:p w14:paraId="79A3CC39" w14:textId="77777777" w:rsidR="001D7624" w:rsidRPr="00DD5200" w:rsidRDefault="001D7624" w:rsidP="00DB192D">
      <w:pPr>
        <w:tabs>
          <w:tab w:val="left" w:pos="567"/>
        </w:tabs>
        <w:rPr>
          <w:szCs w:val="22"/>
        </w:rPr>
      </w:pPr>
    </w:p>
    <w:p w14:paraId="1BDEA5DD"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3.</w:t>
      </w:r>
      <w:r w:rsidRPr="00DD5200">
        <w:rPr>
          <w:rFonts w:ascii="Times New Roman" w:hAnsi="Times New Roman"/>
          <w:color w:val="auto"/>
          <w:szCs w:val="22"/>
        </w:rPr>
        <w:tab/>
        <w:t>PAGALBINIŲ MEDŽIAGŲ SĄRAŠAS</w:t>
      </w:r>
    </w:p>
    <w:p w14:paraId="478DCC34" w14:textId="77777777" w:rsidR="001D7624" w:rsidRPr="00DD5200" w:rsidRDefault="001D7624" w:rsidP="00A05FFF">
      <w:pPr>
        <w:pStyle w:val="Pagrindinistekstas"/>
        <w:spacing w:line="240" w:lineRule="auto"/>
        <w:rPr>
          <w:szCs w:val="22"/>
          <w:lang w:val="lt-LT"/>
        </w:rPr>
      </w:pPr>
    </w:p>
    <w:p w14:paraId="12118D35" w14:textId="51A7D586" w:rsidR="001D7624" w:rsidRPr="00DD5200" w:rsidRDefault="001D7624" w:rsidP="00D35C54">
      <w:pPr>
        <w:tabs>
          <w:tab w:val="left" w:pos="567"/>
        </w:tabs>
        <w:rPr>
          <w:szCs w:val="22"/>
        </w:rPr>
      </w:pPr>
      <w:r w:rsidRPr="00DD5200">
        <w:rPr>
          <w:szCs w:val="22"/>
        </w:rPr>
        <w:t xml:space="preserve">Pagalbinės medžiagos: </w:t>
      </w:r>
      <w:proofErr w:type="spellStart"/>
      <w:r w:rsidR="00866DDE" w:rsidRPr="00DD5200">
        <w:rPr>
          <w:szCs w:val="22"/>
        </w:rPr>
        <w:t>t</w:t>
      </w:r>
      <w:r w:rsidR="00D35C54" w:rsidRPr="00DD5200">
        <w:rPr>
          <w:szCs w:val="22"/>
        </w:rPr>
        <w:t>rometamolis</w:t>
      </w:r>
      <w:proofErr w:type="spellEnd"/>
      <w:r w:rsidR="00D35C54" w:rsidRPr="00DD5200">
        <w:rPr>
          <w:szCs w:val="22"/>
        </w:rPr>
        <w:t xml:space="preserve">, natrio-kalcio </w:t>
      </w:r>
      <w:proofErr w:type="spellStart"/>
      <w:r w:rsidR="00D35C54" w:rsidRPr="00DD5200">
        <w:rPr>
          <w:szCs w:val="22"/>
        </w:rPr>
        <w:t>edetatas</w:t>
      </w:r>
      <w:proofErr w:type="spellEnd"/>
      <w:r w:rsidR="00D35C54" w:rsidRPr="00DD5200">
        <w:rPr>
          <w:szCs w:val="22"/>
        </w:rPr>
        <w:t>, vandenilio chlorido rūgštis (pH palaiky</w:t>
      </w:r>
      <w:r w:rsidR="00957009" w:rsidRPr="00DD5200">
        <w:rPr>
          <w:szCs w:val="22"/>
        </w:rPr>
        <w:t>ti</w:t>
      </w:r>
      <w:r w:rsidR="00D35C54" w:rsidRPr="00DD5200">
        <w:rPr>
          <w:szCs w:val="22"/>
        </w:rPr>
        <w:t>), injekcinis vanduo.</w:t>
      </w:r>
    </w:p>
    <w:p w14:paraId="5876364B" w14:textId="77777777" w:rsidR="00866DDE" w:rsidRPr="00DD5200" w:rsidRDefault="00866DDE" w:rsidP="00DB192D">
      <w:pPr>
        <w:tabs>
          <w:tab w:val="left" w:pos="567"/>
        </w:tabs>
        <w:rPr>
          <w:szCs w:val="22"/>
        </w:rPr>
      </w:pPr>
    </w:p>
    <w:p w14:paraId="4662DAF5" w14:textId="77777777" w:rsidR="001D7624" w:rsidRPr="00DD5200" w:rsidRDefault="001D7624" w:rsidP="00DB192D">
      <w:pPr>
        <w:tabs>
          <w:tab w:val="left" w:pos="567"/>
        </w:tabs>
        <w:rPr>
          <w:szCs w:val="22"/>
        </w:rPr>
      </w:pPr>
    </w:p>
    <w:p w14:paraId="5976C564"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4.</w:t>
      </w:r>
      <w:r w:rsidRPr="00DD5200">
        <w:rPr>
          <w:rFonts w:ascii="Times New Roman" w:hAnsi="Times New Roman"/>
          <w:color w:val="auto"/>
          <w:szCs w:val="22"/>
        </w:rPr>
        <w:tab/>
        <w:t>FARMACINĖ FORMA IR KIEKIS PAKUOTĖJE</w:t>
      </w:r>
    </w:p>
    <w:p w14:paraId="3C7F65BE" w14:textId="77777777" w:rsidR="001D7624" w:rsidRPr="00DD5200" w:rsidRDefault="001D7624" w:rsidP="00A05FFF">
      <w:pPr>
        <w:pStyle w:val="Pagrindinistekstas"/>
        <w:spacing w:line="240" w:lineRule="auto"/>
        <w:rPr>
          <w:szCs w:val="22"/>
          <w:lang w:val="lt-LT"/>
        </w:rPr>
      </w:pPr>
    </w:p>
    <w:p w14:paraId="5D7FF058" w14:textId="77777777" w:rsidR="00040EC8" w:rsidRDefault="00040EC8" w:rsidP="00040EC8">
      <w:pPr>
        <w:tabs>
          <w:tab w:val="left" w:pos="567"/>
        </w:tabs>
        <w:rPr>
          <w:szCs w:val="22"/>
        </w:rPr>
      </w:pPr>
      <w:r w:rsidRPr="009A3B2A">
        <w:rPr>
          <w:szCs w:val="22"/>
        </w:rPr>
        <w:t>Injekcinis tirpalas</w:t>
      </w:r>
    </w:p>
    <w:p w14:paraId="2232296B" w14:textId="77777777" w:rsidR="008B046C" w:rsidRPr="00DD5200" w:rsidRDefault="008B046C" w:rsidP="00040EC8">
      <w:pPr>
        <w:tabs>
          <w:tab w:val="left" w:pos="567"/>
        </w:tabs>
        <w:rPr>
          <w:szCs w:val="22"/>
        </w:rPr>
      </w:pPr>
    </w:p>
    <w:p w14:paraId="195B6399" w14:textId="77777777" w:rsidR="00295FD0" w:rsidRPr="00DD5200" w:rsidRDefault="00295FD0" w:rsidP="00295FD0">
      <w:pPr>
        <w:rPr>
          <w:noProof/>
          <w:szCs w:val="22"/>
          <w:highlight w:val="lightGray"/>
        </w:rPr>
      </w:pPr>
      <w:r w:rsidRPr="00DD5200">
        <w:rPr>
          <w:noProof/>
          <w:szCs w:val="22"/>
        </w:rPr>
        <w:t xml:space="preserve">647 mg/ml </w:t>
      </w:r>
      <w:r w:rsidRPr="00DD5200">
        <w:rPr>
          <w:noProof/>
          <w:szCs w:val="22"/>
          <w:highlight w:val="lightGray"/>
        </w:rPr>
        <w:t>[300 mg I/ml]</w:t>
      </w:r>
    </w:p>
    <w:p w14:paraId="6208AF6F" w14:textId="77777777" w:rsidR="00295FD0" w:rsidRPr="00DD5200" w:rsidRDefault="00295FD0" w:rsidP="00295FD0">
      <w:pPr>
        <w:rPr>
          <w:noProof/>
          <w:szCs w:val="22"/>
        </w:rPr>
      </w:pPr>
      <w:r w:rsidRPr="00DD5200">
        <w:rPr>
          <w:noProof/>
          <w:szCs w:val="22"/>
          <w:highlight w:val="lightGray"/>
        </w:rPr>
        <w:t>755 mg/ml [350 mg I/ml]</w:t>
      </w:r>
    </w:p>
    <w:p w14:paraId="64043A31" w14:textId="77777777" w:rsidR="00295FD0" w:rsidRPr="00DD5200" w:rsidRDefault="00295FD0" w:rsidP="00A05FFF">
      <w:pPr>
        <w:pStyle w:val="Pagrindinistekstas"/>
        <w:spacing w:line="240" w:lineRule="auto"/>
        <w:rPr>
          <w:szCs w:val="22"/>
          <w:lang w:val="lt-LT"/>
        </w:rPr>
      </w:pPr>
    </w:p>
    <w:p w14:paraId="3EEF3EE4" w14:textId="4653298D" w:rsidR="00AF7E60" w:rsidRPr="00DD5200" w:rsidDel="00040EC8" w:rsidRDefault="00AF7E60" w:rsidP="00DB192D">
      <w:pPr>
        <w:tabs>
          <w:tab w:val="left" w:pos="567"/>
        </w:tabs>
        <w:rPr>
          <w:szCs w:val="22"/>
          <w:u w:val="single"/>
        </w:rPr>
      </w:pPr>
      <w:r w:rsidRPr="00DD5200">
        <w:rPr>
          <w:szCs w:val="22"/>
          <w:highlight w:val="lightGray"/>
          <w:u w:val="single"/>
        </w:rPr>
        <w:t>Pakuočių dydžiai:</w:t>
      </w:r>
    </w:p>
    <w:p w14:paraId="05E270B8" w14:textId="77777777" w:rsidR="001D7624" w:rsidRPr="00DD5200" w:rsidRDefault="001D7624" w:rsidP="00DB192D">
      <w:pPr>
        <w:tabs>
          <w:tab w:val="left" w:pos="567"/>
        </w:tabs>
        <w:rPr>
          <w:b/>
          <w:bCs/>
          <w:caps/>
          <w:szCs w:val="22"/>
        </w:rPr>
      </w:pPr>
    </w:p>
    <w:p w14:paraId="33733EF8" w14:textId="77777777" w:rsidR="00BD2866" w:rsidRPr="00DD5200" w:rsidRDefault="00BD2866" w:rsidP="00BD2866">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647 mg/ml [300 mg I/ml] injekcinis tirpalas</w:t>
      </w:r>
    </w:p>
    <w:p w14:paraId="68C9472E" w14:textId="77777777" w:rsidR="00D60257" w:rsidRPr="00DD5200" w:rsidRDefault="00D60257" w:rsidP="00D60257">
      <w:r w:rsidRPr="00DD5200">
        <w:t>50 ml</w:t>
      </w:r>
    </w:p>
    <w:p w14:paraId="0CBCA08F" w14:textId="77777777" w:rsidR="00D60257" w:rsidRPr="00DD5200" w:rsidRDefault="00D60257" w:rsidP="00D60257">
      <w:r w:rsidRPr="00DD5200">
        <w:rPr>
          <w:highlight w:val="lightGray"/>
        </w:rPr>
        <w:t>100 ml</w:t>
      </w:r>
    </w:p>
    <w:p w14:paraId="4F3EA3A8" w14:textId="77777777" w:rsidR="00853B79" w:rsidRPr="00DD5200" w:rsidRDefault="00853B79" w:rsidP="00C24735">
      <w:pPr>
        <w:tabs>
          <w:tab w:val="left" w:pos="567"/>
        </w:tabs>
        <w:spacing w:line="260" w:lineRule="exact"/>
        <w:rPr>
          <w:rFonts w:eastAsia="Times New Roman"/>
          <w:szCs w:val="20"/>
        </w:rPr>
      </w:pPr>
    </w:p>
    <w:p w14:paraId="695479AD" w14:textId="77777777" w:rsidR="00BD2866" w:rsidRPr="00DD5200" w:rsidRDefault="00BD2866" w:rsidP="00BD2866">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755 mg/ml [350 mg I/ml] injekcinis tirpalas</w:t>
      </w:r>
    </w:p>
    <w:p w14:paraId="0C31867D" w14:textId="77777777" w:rsidR="00993E95" w:rsidRPr="00DD5200" w:rsidRDefault="00993E95" w:rsidP="00993E95">
      <w:pPr>
        <w:rPr>
          <w:highlight w:val="lightGray"/>
        </w:rPr>
      </w:pPr>
      <w:r w:rsidRPr="00DD5200">
        <w:rPr>
          <w:highlight w:val="lightGray"/>
        </w:rPr>
        <w:t>50 ml</w:t>
      </w:r>
    </w:p>
    <w:p w14:paraId="630118C3" w14:textId="77777777" w:rsidR="00993E95" w:rsidRPr="00DD5200" w:rsidRDefault="00993E95" w:rsidP="00993E95">
      <w:pPr>
        <w:rPr>
          <w:highlight w:val="lightGray"/>
        </w:rPr>
      </w:pPr>
      <w:r w:rsidRPr="00DD5200">
        <w:rPr>
          <w:highlight w:val="lightGray"/>
        </w:rPr>
        <w:t>100 ml</w:t>
      </w:r>
    </w:p>
    <w:p w14:paraId="3C1FE940" w14:textId="77777777" w:rsidR="00993E95" w:rsidRPr="00DD5200" w:rsidRDefault="00993E95" w:rsidP="00993E95">
      <w:r w:rsidRPr="00DD5200">
        <w:rPr>
          <w:highlight w:val="lightGray"/>
        </w:rPr>
        <w:t>200 ml</w:t>
      </w:r>
    </w:p>
    <w:p w14:paraId="64402CE1" w14:textId="77777777" w:rsidR="001D7624" w:rsidRPr="00DD5200" w:rsidRDefault="001D7624" w:rsidP="00DB192D">
      <w:pPr>
        <w:tabs>
          <w:tab w:val="left" w:pos="567"/>
        </w:tabs>
        <w:rPr>
          <w:szCs w:val="22"/>
        </w:rPr>
      </w:pPr>
    </w:p>
    <w:p w14:paraId="0D06A2A3" w14:textId="77777777" w:rsidR="001D7624" w:rsidRPr="00DD5200" w:rsidRDefault="001D7624" w:rsidP="00DB192D">
      <w:pPr>
        <w:tabs>
          <w:tab w:val="left" w:pos="567"/>
        </w:tabs>
        <w:rPr>
          <w:szCs w:val="22"/>
        </w:rPr>
      </w:pPr>
    </w:p>
    <w:p w14:paraId="5299F419" w14:textId="30E9D264"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5.</w:t>
      </w:r>
      <w:r w:rsidRPr="00DD5200">
        <w:rPr>
          <w:rFonts w:ascii="Times New Roman" w:hAnsi="Times New Roman"/>
          <w:color w:val="auto"/>
          <w:szCs w:val="22"/>
        </w:rPr>
        <w:tab/>
        <w:t>VARTOJIMO METODAS IR BŪDAS (</w:t>
      </w:r>
      <w:r w:rsidR="00A05FFF" w:rsidRPr="00DD5200">
        <w:rPr>
          <w:rFonts w:ascii="Times New Roman" w:hAnsi="Times New Roman"/>
          <w:color w:val="auto"/>
          <w:szCs w:val="22"/>
        </w:rPr>
        <w:t>–</w:t>
      </w:r>
      <w:r w:rsidRPr="00DD5200">
        <w:rPr>
          <w:rFonts w:ascii="Times New Roman" w:hAnsi="Times New Roman"/>
          <w:color w:val="auto"/>
          <w:szCs w:val="22"/>
        </w:rPr>
        <w:t>AI)</w:t>
      </w:r>
    </w:p>
    <w:p w14:paraId="7736355A" w14:textId="77777777" w:rsidR="001D7624" w:rsidRPr="00DD5200" w:rsidRDefault="001D7624" w:rsidP="00A05FFF">
      <w:pPr>
        <w:pStyle w:val="Pagrindinistekstas"/>
        <w:spacing w:line="240" w:lineRule="auto"/>
        <w:rPr>
          <w:b w:val="0"/>
          <w:i w:val="0"/>
          <w:szCs w:val="22"/>
          <w:lang w:val="lt-LT"/>
        </w:rPr>
      </w:pPr>
    </w:p>
    <w:p w14:paraId="56A278BF" w14:textId="77777777" w:rsidR="00E17D3D" w:rsidRPr="00DD5200" w:rsidRDefault="00E17D3D" w:rsidP="00E17D3D">
      <w:pPr>
        <w:rPr>
          <w:szCs w:val="22"/>
        </w:rPr>
      </w:pPr>
      <w:r w:rsidRPr="00DD5200">
        <w:rPr>
          <w:szCs w:val="22"/>
        </w:rPr>
        <w:t xml:space="preserve">Leisti į veną, arteriją, </w:t>
      </w:r>
      <w:proofErr w:type="spellStart"/>
      <w:r w:rsidRPr="00DD5200">
        <w:rPr>
          <w:szCs w:val="22"/>
        </w:rPr>
        <w:t>povoratinklinę</w:t>
      </w:r>
      <w:proofErr w:type="spellEnd"/>
      <w:r w:rsidRPr="00DD5200">
        <w:rPr>
          <w:szCs w:val="22"/>
        </w:rPr>
        <w:t xml:space="preserve"> ertmę bei į kūno ertmes.</w:t>
      </w:r>
    </w:p>
    <w:p w14:paraId="7CE30703" w14:textId="77777777" w:rsidR="001D7624" w:rsidRPr="00DD5200" w:rsidRDefault="001D7624" w:rsidP="00A05FFF">
      <w:pPr>
        <w:pStyle w:val="Pagrindinistekstas"/>
        <w:spacing w:line="240" w:lineRule="auto"/>
        <w:rPr>
          <w:b w:val="0"/>
          <w:i w:val="0"/>
          <w:szCs w:val="22"/>
          <w:lang w:val="lt-LT"/>
        </w:rPr>
      </w:pPr>
      <w:r w:rsidRPr="00DD5200">
        <w:rPr>
          <w:b w:val="0"/>
          <w:i w:val="0"/>
          <w:szCs w:val="22"/>
          <w:lang w:val="lt-LT"/>
        </w:rPr>
        <w:t>Prieš vartojimą perskaitykite pakuotės lapelį.</w:t>
      </w:r>
    </w:p>
    <w:p w14:paraId="2C90FEF8" w14:textId="77777777" w:rsidR="001D7624" w:rsidRPr="00DD5200" w:rsidRDefault="001D7624" w:rsidP="00A05FFF">
      <w:pPr>
        <w:pStyle w:val="Pagrindinistekstas"/>
        <w:spacing w:line="240" w:lineRule="auto"/>
        <w:rPr>
          <w:b w:val="0"/>
          <w:szCs w:val="22"/>
          <w:lang w:val="lt-LT"/>
        </w:rPr>
      </w:pPr>
    </w:p>
    <w:p w14:paraId="519233C1" w14:textId="77777777" w:rsidR="001D7624" w:rsidRPr="00DD5200" w:rsidRDefault="001D7624" w:rsidP="00A05FFF">
      <w:pPr>
        <w:pStyle w:val="Pagrindinistekstas"/>
        <w:spacing w:line="240" w:lineRule="auto"/>
        <w:rPr>
          <w:b w:val="0"/>
          <w:szCs w:val="22"/>
          <w:lang w:val="lt-LT"/>
        </w:rPr>
      </w:pPr>
    </w:p>
    <w:p w14:paraId="70D84DC6"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6.</w:t>
      </w:r>
      <w:r w:rsidRPr="00DD5200">
        <w:rPr>
          <w:rFonts w:ascii="Times New Roman" w:hAnsi="Times New Roman"/>
          <w:color w:val="auto"/>
          <w:szCs w:val="22"/>
        </w:rPr>
        <w:tab/>
        <w:t>SPECIALUS ĮSPĖJIMAS, KAD VAISTINĮ PREPARATĄ BŪTINA LAIKYTI VAIKAMS NEPASTEBIMOJE IR NEPASIEKIAMOJE VIETOJE</w:t>
      </w:r>
    </w:p>
    <w:p w14:paraId="352C9CE4" w14:textId="77777777" w:rsidR="001D7624" w:rsidRPr="00DD5200" w:rsidRDefault="001D7624" w:rsidP="00A05FFF">
      <w:pPr>
        <w:pStyle w:val="Pagrindinistekstas"/>
        <w:spacing w:line="240" w:lineRule="auto"/>
        <w:rPr>
          <w:szCs w:val="22"/>
          <w:lang w:val="lt-LT"/>
        </w:rPr>
      </w:pPr>
    </w:p>
    <w:p w14:paraId="0B8BA954" w14:textId="77777777" w:rsidR="001D7624" w:rsidRPr="00DD5200" w:rsidRDefault="001D7624" w:rsidP="00DB192D">
      <w:pPr>
        <w:pStyle w:val="Pagrindinistekstas2"/>
        <w:tabs>
          <w:tab w:val="left" w:pos="567"/>
        </w:tabs>
        <w:ind w:left="0" w:firstLine="0"/>
        <w:rPr>
          <w:b w:val="0"/>
          <w:iCs/>
          <w:szCs w:val="22"/>
          <w:lang w:val="lt-LT"/>
        </w:rPr>
      </w:pPr>
      <w:r w:rsidRPr="00DD5200">
        <w:rPr>
          <w:b w:val="0"/>
          <w:iCs/>
          <w:szCs w:val="22"/>
          <w:lang w:val="lt-LT"/>
        </w:rPr>
        <w:t xml:space="preserve">Laikyti vaikams nepastebimoje ir nepasiekiamoje vietoje. </w:t>
      </w:r>
    </w:p>
    <w:p w14:paraId="07EBAE78" w14:textId="77777777" w:rsidR="001D7624" w:rsidRPr="00DD5200" w:rsidRDefault="001D7624" w:rsidP="00A05FFF">
      <w:pPr>
        <w:pStyle w:val="Pagrindinistekstas"/>
        <w:spacing w:line="240" w:lineRule="auto"/>
        <w:rPr>
          <w:szCs w:val="22"/>
          <w:lang w:val="lt-LT"/>
        </w:rPr>
      </w:pPr>
    </w:p>
    <w:p w14:paraId="7790F8D9" w14:textId="77777777" w:rsidR="001D7624" w:rsidRPr="00DD5200" w:rsidRDefault="001D7624" w:rsidP="00A05FFF">
      <w:pPr>
        <w:pStyle w:val="Pagrindinistekstas"/>
        <w:spacing w:line="240" w:lineRule="auto"/>
        <w:rPr>
          <w:szCs w:val="22"/>
          <w:lang w:val="lt-LT"/>
        </w:rPr>
      </w:pPr>
    </w:p>
    <w:p w14:paraId="0FA79312" w14:textId="137311FC"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7.</w:t>
      </w:r>
      <w:r w:rsidRPr="00DD5200">
        <w:rPr>
          <w:rFonts w:ascii="Times New Roman" w:hAnsi="Times New Roman"/>
          <w:color w:val="auto"/>
          <w:szCs w:val="22"/>
        </w:rPr>
        <w:tab/>
        <w:t>KITAS (</w:t>
      </w:r>
      <w:r w:rsidR="00A05FFF" w:rsidRPr="00DD5200">
        <w:rPr>
          <w:rFonts w:ascii="Times New Roman" w:hAnsi="Times New Roman"/>
          <w:color w:val="auto"/>
          <w:szCs w:val="22"/>
        </w:rPr>
        <w:t>–</w:t>
      </w:r>
      <w:r w:rsidRPr="00DD5200">
        <w:rPr>
          <w:rFonts w:ascii="Times New Roman" w:hAnsi="Times New Roman"/>
          <w:color w:val="auto"/>
          <w:szCs w:val="22"/>
        </w:rPr>
        <w:t>I) SPECIALUS (</w:t>
      </w:r>
      <w:r w:rsidR="00A05FFF" w:rsidRPr="00DD5200">
        <w:rPr>
          <w:rFonts w:ascii="Times New Roman" w:hAnsi="Times New Roman"/>
          <w:color w:val="auto"/>
          <w:szCs w:val="22"/>
        </w:rPr>
        <w:t>–</w:t>
      </w:r>
      <w:r w:rsidRPr="00DD5200">
        <w:rPr>
          <w:rFonts w:ascii="Times New Roman" w:hAnsi="Times New Roman"/>
          <w:color w:val="auto"/>
          <w:szCs w:val="22"/>
        </w:rPr>
        <w:t>ŪS) ĮSPĖJIMAS (</w:t>
      </w:r>
      <w:r w:rsidR="00A05FFF" w:rsidRPr="00DD5200">
        <w:rPr>
          <w:rFonts w:ascii="Times New Roman" w:hAnsi="Times New Roman"/>
          <w:color w:val="auto"/>
          <w:szCs w:val="22"/>
        </w:rPr>
        <w:t>–</w:t>
      </w:r>
      <w:r w:rsidRPr="00DD5200">
        <w:rPr>
          <w:rFonts w:ascii="Times New Roman" w:hAnsi="Times New Roman"/>
          <w:color w:val="auto"/>
          <w:szCs w:val="22"/>
        </w:rPr>
        <w:t>AI) (</w:t>
      </w:r>
      <w:r w:rsidR="009C1C1D" w:rsidRPr="00DD5200">
        <w:rPr>
          <w:rFonts w:ascii="Times New Roman" w:hAnsi="Times New Roman"/>
          <w:color w:val="auto"/>
          <w:szCs w:val="22"/>
        </w:rPr>
        <w:t xml:space="preserve">JEIGU </w:t>
      </w:r>
      <w:r w:rsidRPr="00DD5200">
        <w:rPr>
          <w:rFonts w:ascii="Times New Roman" w:hAnsi="Times New Roman"/>
          <w:color w:val="auto"/>
          <w:szCs w:val="22"/>
        </w:rPr>
        <w:t>REIKIA)</w:t>
      </w:r>
    </w:p>
    <w:p w14:paraId="2AC1E54B" w14:textId="77777777" w:rsidR="001D7624" w:rsidRPr="00DD5200" w:rsidRDefault="001D7624" w:rsidP="00DB192D">
      <w:pPr>
        <w:tabs>
          <w:tab w:val="left" w:pos="567"/>
        </w:tabs>
        <w:rPr>
          <w:szCs w:val="22"/>
        </w:rPr>
      </w:pPr>
    </w:p>
    <w:p w14:paraId="05A9F5F2" w14:textId="4E2747BB" w:rsidR="003B19A6" w:rsidRPr="00DD5200" w:rsidRDefault="003B19A6" w:rsidP="003B19A6">
      <w:pPr>
        <w:tabs>
          <w:tab w:val="left" w:pos="567"/>
        </w:tabs>
        <w:rPr>
          <w:rFonts w:eastAsia="Times New Roman"/>
          <w:szCs w:val="20"/>
        </w:rPr>
      </w:pPr>
      <w:r w:rsidRPr="00DD5200">
        <w:rPr>
          <w:rFonts w:eastAsia="Times New Roman"/>
          <w:szCs w:val="20"/>
        </w:rPr>
        <w:t>Tik vienkartiniam vartojimui.</w:t>
      </w:r>
    </w:p>
    <w:p w14:paraId="6B02DE72" w14:textId="1E0DEDBB" w:rsidR="001D7624" w:rsidRPr="00DD5200" w:rsidRDefault="003B19A6" w:rsidP="00DB192D">
      <w:pPr>
        <w:tabs>
          <w:tab w:val="left" w:pos="567"/>
        </w:tabs>
        <w:rPr>
          <w:i/>
          <w:szCs w:val="22"/>
        </w:rPr>
      </w:pPr>
      <w:r w:rsidRPr="00DD5200">
        <w:rPr>
          <w:rFonts w:eastAsia="Times New Roman"/>
          <w:szCs w:val="20"/>
        </w:rPr>
        <w:t xml:space="preserve">Atidarius </w:t>
      </w:r>
      <w:r w:rsidR="00E56D45" w:rsidRPr="00DD5200">
        <w:rPr>
          <w:rFonts w:eastAsia="Times New Roman"/>
          <w:szCs w:val="20"/>
        </w:rPr>
        <w:t xml:space="preserve">vartoti </w:t>
      </w:r>
      <w:r w:rsidRPr="00DD5200">
        <w:rPr>
          <w:rFonts w:eastAsia="Times New Roman"/>
          <w:szCs w:val="20"/>
        </w:rPr>
        <w:t>nedelsiant.</w:t>
      </w:r>
    </w:p>
    <w:p w14:paraId="681CBE63" w14:textId="77777777" w:rsidR="001D7624" w:rsidRPr="00DD5200" w:rsidRDefault="001D7624" w:rsidP="00A05FFF">
      <w:pPr>
        <w:pStyle w:val="Pagrindinistekstas"/>
        <w:spacing w:line="240" w:lineRule="auto"/>
        <w:rPr>
          <w:b w:val="0"/>
          <w:szCs w:val="22"/>
          <w:lang w:val="lt-LT"/>
        </w:rPr>
      </w:pPr>
    </w:p>
    <w:p w14:paraId="370EDD00" w14:textId="77777777" w:rsidR="003B19A6" w:rsidRPr="00DD5200" w:rsidRDefault="003B19A6" w:rsidP="00A05FFF">
      <w:pPr>
        <w:pStyle w:val="Pagrindinistekstas"/>
        <w:spacing w:line="240" w:lineRule="auto"/>
        <w:rPr>
          <w:b w:val="0"/>
          <w:szCs w:val="22"/>
          <w:lang w:val="lt-LT"/>
        </w:rPr>
      </w:pPr>
    </w:p>
    <w:p w14:paraId="31C0C949"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8.</w:t>
      </w:r>
      <w:r w:rsidRPr="00DD5200">
        <w:rPr>
          <w:rFonts w:ascii="Times New Roman" w:hAnsi="Times New Roman"/>
          <w:color w:val="auto"/>
          <w:szCs w:val="22"/>
        </w:rPr>
        <w:tab/>
        <w:t>TINKAMUMO LAIKAS</w:t>
      </w:r>
    </w:p>
    <w:p w14:paraId="4BF6CFE2" w14:textId="77777777" w:rsidR="001D7624" w:rsidRPr="00DD5200" w:rsidRDefault="001D7624" w:rsidP="00A05FFF">
      <w:pPr>
        <w:pStyle w:val="Pagrindinistekstas"/>
        <w:spacing w:line="240" w:lineRule="auto"/>
        <w:rPr>
          <w:szCs w:val="22"/>
          <w:lang w:val="lt-LT"/>
        </w:rPr>
      </w:pPr>
    </w:p>
    <w:p w14:paraId="5691ED30" w14:textId="1765CFB7" w:rsidR="001D7624" w:rsidRPr="00DD5200" w:rsidRDefault="007319F1" w:rsidP="00A05FFF">
      <w:pPr>
        <w:pStyle w:val="Pagrindinistekstas"/>
        <w:spacing w:line="240" w:lineRule="auto"/>
        <w:rPr>
          <w:b w:val="0"/>
          <w:i w:val="0"/>
          <w:szCs w:val="22"/>
          <w:lang w:val="lt-LT"/>
        </w:rPr>
      </w:pPr>
      <w:r w:rsidRPr="00DD5200">
        <w:rPr>
          <w:b w:val="0"/>
          <w:i w:val="0"/>
          <w:szCs w:val="22"/>
          <w:lang w:val="lt-LT"/>
        </w:rPr>
        <w:t xml:space="preserve">EXP: </w:t>
      </w:r>
      <w:r w:rsidR="001D7624" w:rsidRPr="00DD5200">
        <w:rPr>
          <w:b w:val="0"/>
          <w:i w:val="0"/>
          <w:szCs w:val="22"/>
          <w:highlight w:val="lightGray"/>
          <w:lang w:val="lt-LT"/>
        </w:rPr>
        <w:t>{mm/MMMM}</w:t>
      </w:r>
    </w:p>
    <w:p w14:paraId="37452D58" w14:textId="77777777" w:rsidR="001D7624" w:rsidRPr="00DD5200" w:rsidRDefault="001D7624" w:rsidP="00A05FFF">
      <w:pPr>
        <w:pStyle w:val="Pagrindinistekstas"/>
        <w:spacing w:line="240" w:lineRule="auto"/>
        <w:rPr>
          <w:szCs w:val="22"/>
          <w:lang w:val="lt-LT"/>
        </w:rPr>
      </w:pPr>
    </w:p>
    <w:p w14:paraId="73E959D0" w14:textId="77777777" w:rsidR="001D7624" w:rsidRPr="00DD5200" w:rsidRDefault="001D7624" w:rsidP="00A05FFF">
      <w:pPr>
        <w:pStyle w:val="Pagrindinistekstas"/>
        <w:spacing w:line="240" w:lineRule="auto"/>
        <w:rPr>
          <w:szCs w:val="22"/>
          <w:lang w:val="lt-LT"/>
        </w:rPr>
      </w:pPr>
    </w:p>
    <w:p w14:paraId="5A278064"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9.</w:t>
      </w:r>
      <w:r w:rsidRPr="00DD5200">
        <w:rPr>
          <w:rFonts w:ascii="Times New Roman" w:hAnsi="Times New Roman"/>
          <w:color w:val="auto"/>
          <w:szCs w:val="22"/>
        </w:rPr>
        <w:tab/>
        <w:t>SPECIALIOS LAIKYMO SĄLYGOS</w:t>
      </w:r>
    </w:p>
    <w:p w14:paraId="387551AC" w14:textId="77777777" w:rsidR="001D7624" w:rsidRPr="00DD5200" w:rsidRDefault="001D7624" w:rsidP="00DB192D">
      <w:pPr>
        <w:keepNext/>
        <w:tabs>
          <w:tab w:val="left" w:pos="567"/>
        </w:tabs>
        <w:rPr>
          <w:bCs/>
          <w:szCs w:val="22"/>
        </w:rPr>
      </w:pPr>
    </w:p>
    <w:p w14:paraId="31E17838" w14:textId="1D1F0C24" w:rsidR="00EB4A3C" w:rsidRPr="00DD5200" w:rsidRDefault="00DA341B" w:rsidP="00DB192D">
      <w:pPr>
        <w:keepNext/>
        <w:tabs>
          <w:tab w:val="left" w:pos="567"/>
        </w:tabs>
        <w:rPr>
          <w:bCs/>
          <w:iCs/>
          <w:szCs w:val="22"/>
        </w:rPr>
      </w:pPr>
      <w:r w:rsidRPr="00DD5200">
        <w:rPr>
          <w:rFonts w:eastAsia="Times New Roman"/>
          <w:bCs/>
          <w:iCs/>
          <w:szCs w:val="20"/>
        </w:rPr>
        <w:t>Negalima</w:t>
      </w:r>
      <w:r w:rsidRPr="00DD5200" w:rsidDel="001474C1">
        <w:rPr>
          <w:rFonts w:eastAsia="Times New Roman"/>
          <w:bCs/>
          <w:iCs/>
          <w:szCs w:val="20"/>
        </w:rPr>
        <w:t xml:space="preserve"> </w:t>
      </w:r>
      <w:r w:rsidR="00EB4A3C" w:rsidRPr="00DD5200">
        <w:rPr>
          <w:rFonts w:eastAsia="Times New Roman"/>
          <w:bCs/>
          <w:iCs/>
          <w:szCs w:val="20"/>
        </w:rPr>
        <w:t>užšaldyti.</w:t>
      </w:r>
    </w:p>
    <w:p w14:paraId="64B76198" w14:textId="77777777" w:rsidR="001D7624" w:rsidRPr="00DD5200" w:rsidRDefault="001D7624" w:rsidP="00A05FFF">
      <w:pPr>
        <w:pStyle w:val="Pagrindinistekstas"/>
        <w:spacing w:line="240" w:lineRule="auto"/>
        <w:rPr>
          <w:b w:val="0"/>
          <w:bCs/>
          <w:i w:val="0"/>
          <w:iCs/>
          <w:szCs w:val="22"/>
          <w:lang w:val="lt-LT"/>
        </w:rPr>
      </w:pPr>
    </w:p>
    <w:p w14:paraId="6A280325" w14:textId="77777777" w:rsidR="001D7624" w:rsidRPr="00DD5200" w:rsidRDefault="001D7624" w:rsidP="00A05FFF">
      <w:pPr>
        <w:pStyle w:val="Pagrindinistekstas"/>
        <w:spacing w:line="240" w:lineRule="auto"/>
        <w:rPr>
          <w:b w:val="0"/>
          <w:bCs/>
          <w:i w:val="0"/>
          <w:iCs/>
          <w:szCs w:val="22"/>
          <w:lang w:val="lt-LT"/>
        </w:rPr>
      </w:pPr>
    </w:p>
    <w:p w14:paraId="1C0D971B" w14:textId="3ED7FBEA"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0.</w:t>
      </w:r>
      <w:r w:rsidRPr="00DD5200">
        <w:rPr>
          <w:rFonts w:ascii="Times New Roman" w:hAnsi="Times New Roman"/>
          <w:color w:val="auto"/>
          <w:szCs w:val="22"/>
        </w:rPr>
        <w:tab/>
        <w:t>SPECIALIOS ATSARGUMO PRIEMONĖS DĖL NESUVARTOTO VAISTINIO PREPARATO AR JO ATLIEKŲ TVARKYMO (</w:t>
      </w:r>
      <w:r w:rsidR="009C1C1D" w:rsidRPr="00DD5200">
        <w:rPr>
          <w:rFonts w:ascii="Times New Roman" w:hAnsi="Times New Roman"/>
          <w:color w:val="auto"/>
          <w:szCs w:val="22"/>
        </w:rPr>
        <w:t xml:space="preserve">JEIGU </w:t>
      </w:r>
      <w:r w:rsidRPr="00DD5200">
        <w:rPr>
          <w:rFonts w:ascii="Times New Roman" w:hAnsi="Times New Roman"/>
          <w:color w:val="auto"/>
          <w:szCs w:val="22"/>
        </w:rPr>
        <w:t>REIKIA)</w:t>
      </w:r>
    </w:p>
    <w:p w14:paraId="506AB987" w14:textId="77777777" w:rsidR="001D7624" w:rsidRPr="00DD5200" w:rsidRDefault="001D7624" w:rsidP="00DB192D">
      <w:pPr>
        <w:tabs>
          <w:tab w:val="left" w:pos="567"/>
        </w:tabs>
        <w:autoSpaceDE w:val="0"/>
        <w:autoSpaceDN w:val="0"/>
        <w:adjustRightInd w:val="0"/>
        <w:rPr>
          <w:bCs/>
          <w:szCs w:val="22"/>
        </w:rPr>
      </w:pPr>
    </w:p>
    <w:p w14:paraId="295C5E44" w14:textId="77777777" w:rsidR="001D7624" w:rsidRPr="00DD5200" w:rsidRDefault="001D7624" w:rsidP="00DB192D">
      <w:pPr>
        <w:tabs>
          <w:tab w:val="left" w:pos="567"/>
        </w:tabs>
        <w:autoSpaceDE w:val="0"/>
        <w:autoSpaceDN w:val="0"/>
        <w:adjustRightInd w:val="0"/>
        <w:rPr>
          <w:bCs/>
          <w:szCs w:val="22"/>
        </w:rPr>
      </w:pPr>
      <w:r w:rsidRPr="00DD5200">
        <w:rPr>
          <w:bCs/>
          <w:szCs w:val="22"/>
        </w:rPr>
        <w:t>Nesuvartotą tirpalą sunaikinti.</w:t>
      </w:r>
    </w:p>
    <w:p w14:paraId="57991198" w14:textId="77777777" w:rsidR="001D7624" w:rsidRPr="00DD5200" w:rsidRDefault="001D7624" w:rsidP="00A05FFF">
      <w:pPr>
        <w:pStyle w:val="Pagrindinistekstas"/>
        <w:spacing w:line="240" w:lineRule="auto"/>
        <w:rPr>
          <w:i w:val="0"/>
          <w:szCs w:val="22"/>
          <w:lang w:val="lt-LT"/>
        </w:rPr>
      </w:pPr>
    </w:p>
    <w:p w14:paraId="2644EB95" w14:textId="77777777" w:rsidR="001D7624" w:rsidRPr="00DD5200" w:rsidRDefault="001D7624" w:rsidP="00A05FFF">
      <w:pPr>
        <w:pStyle w:val="Pagrindinistekstas"/>
        <w:spacing w:line="240" w:lineRule="auto"/>
        <w:rPr>
          <w:i w:val="0"/>
          <w:szCs w:val="22"/>
          <w:lang w:val="lt-LT"/>
        </w:rPr>
      </w:pPr>
    </w:p>
    <w:p w14:paraId="3D0E742B" w14:textId="77777777" w:rsidR="001D7624" w:rsidRPr="00DD5200" w:rsidRDefault="001D7624" w:rsidP="00A05FFF">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1.</w:t>
      </w:r>
      <w:r w:rsidRPr="00DD5200">
        <w:rPr>
          <w:rFonts w:ascii="Times New Roman" w:hAnsi="Times New Roman"/>
          <w:color w:val="auto"/>
          <w:szCs w:val="22"/>
        </w:rPr>
        <w:tab/>
        <w:t>REGISTRUOTOJO</w:t>
      </w:r>
      <w:r w:rsidRPr="00DD5200" w:rsidDel="005220FE">
        <w:rPr>
          <w:rFonts w:ascii="Times New Roman" w:hAnsi="Times New Roman"/>
          <w:color w:val="auto"/>
          <w:szCs w:val="22"/>
        </w:rPr>
        <w:t xml:space="preserve"> </w:t>
      </w:r>
      <w:r w:rsidRPr="00DD5200">
        <w:rPr>
          <w:rFonts w:ascii="Times New Roman" w:hAnsi="Times New Roman"/>
          <w:color w:val="auto"/>
          <w:szCs w:val="22"/>
        </w:rPr>
        <w:t>PAVADINIMAS IR ADRESAS</w:t>
      </w:r>
    </w:p>
    <w:p w14:paraId="6E8B6292" w14:textId="77777777" w:rsidR="001D7624" w:rsidRPr="00DD5200" w:rsidRDefault="001D7624" w:rsidP="00A05FFF">
      <w:pPr>
        <w:pStyle w:val="Pagrindinistekstas"/>
        <w:spacing w:line="240" w:lineRule="auto"/>
        <w:rPr>
          <w:i w:val="0"/>
          <w:szCs w:val="22"/>
          <w:lang w:val="lt-LT"/>
        </w:rPr>
      </w:pPr>
    </w:p>
    <w:p w14:paraId="4BCE84CE" w14:textId="77777777" w:rsidR="007275C3" w:rsidRPr="00DD5200" w:rsidRDefault="007275C3" w:rsidP="007275C3">
      <w:pPr>
        <w:rPr>
          <w:rFonts w:eastAsia="Times New Roman"/>
          <w:noProof/>
          <w:szCs w:val="22"/>
        </w:rPr>
      </w:pPr>
      <w:bookmarkStart w:id="1" w:name="_Hlk84495844"/>
      <w:r w:rsidRPr="00DD5200">
        <w:rPr>
          <w:rFonts w:eastAsia="Times New Roman"/>
          <w:noProof/>
          <w:szCs w:val="22"/>
        </w:rPr>
        <w:t>UAB ICG farma</w:t>
      </w:r>
    </w:p>
    <w:p w14:paraId="4CC9A508" w14:textId="77777777" w:rsidR="007275C3" w:rsidRPr="00DD5200" w:rsidRDefault="007275C3" w:rsidP="007275C3">
      <w:pPr>
        <w:rPr>
          <w:rFonts w:eastAsia="Times New Roman"/>
          <w:noProof/>
          <w:szCs w:val="22"/>
        </w:rPr>
      </w:pPr>
      <w:r w:rsidRPr="00DD5200">
        <w:rPr>
          <w:rFonts w:eastAsia="Times New Roman"/>
          <w:noProof/>
          <w:szCs w:val="22"/>
        </w:rPr>
        <w:t>Ukmerges str. 369A</w:t>
      </w:r>
    </w:p>
    <w:p w14:paraId="6ECD07B5" w14:textId="77777777" w:rsidR="007275C3" w:rsidRPr="00DD5200" w:rsidRDefault="007275C3" w:rsidP="007275C3">
      <w:pPr>
        <w:rPr>
          <w:rFonts w:eastAsia="Times New Roman"/>
          <w:noProof/>
          <w:szCs w:val="22"/>
        </w:rPr>
      </w:pPr>
      <w:r w:rsidRPr="00DD5200">
        <w:rPr>
          <w:rFonts w:eastAsia="Times New Roman"/>
          <w:noProof/>
          <w:szCs w:val="22"/>
        </w:rPr>
        <w:t>LT-12142, Vilnius</w:t>
      </w:r>
    </w:p>
    <w:p w14:paraId="4AADA8DC" w14:textId="77777777" w:rsidR="007275C3" w:rsidRPr="00DD5200" w:rsidRDefault="007275C3" w:rsidP="007275C3">
      <w:pPr>
        <w:rPr>
          <w:rFonts w:eastAsia="Times New Roman"/>
          <w:noProof/>
          <w:szCs w:val="22"/>
        </w:rPr>
      </w:pPr>
      <w:r w:rsidRPr="00DD5200">
        <w:rPr>
          <w:rFonts w:eastAsia="Times New Roman"/>
          <w:noProof/>
          <w:szCs w:val="22"/>
        </w:rPr>
        <w:t>Lietuva</w:t>
      </w:r>
    </w:p>
    <w:bookmarkEnd w:id="1"/>
    <w:p w14:paraId="22ADC382" w14:textId="77777777" w:rsidR="001D7624" w:rsidRPr="00DD5200" w:rsidRDefault="001D7624" w:rsidP="00DB192D">
      <w:pPr>
        <w:tabs>
          <w:tab w:val="left" w:pos="567"/>
        </w:tabs>
        <w:rPr>
          <w:szCs w:val="22"/>
        </w:rPr>
      </w:pPr>
    </w:p>
    <w:p w14:paraId="7F321908" w14:textId="77777777" w:rsidR="001D7624" w:rsidRPr="00DD5200" w:rsidRDefault="001D7624" w:rsidP="00DB192D">
      <w:pPr>
        <w:tabs>
          <w:tab w:val="left" w:pos="567"/>
        </w:tabs>
        <w:rPr>
          <w:szCs w:val="22"/>
        </w:rPr>
      </w:pPr>
    </w:p>
    <w:p w14:paraId="3FF73AB2"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2.</w:t>
      </w:r>
      <w:r w:rsidRPr="00DD5200">
        <w:rPr>
          <w:rFonts w:ascii="Times New Roman" w:hAnsi="Times New Roman"/>
          <w:color w:val="auto"/>
          <w:szCs w:val="22"/>
        </w:rPr>
        <w:tab/>
        <w:t>REGISTRACIJOS PAŽYMĖJIMO NUMERIS</w:t>
      </w:r>
    </w:p>
    <w:p w14:paraId="0A93A2FF" w14:textId="77777777" w:rsidR="001D7624" w:rsidRPr="00DD5200" w:rsidRDefault="001D7624" w:rsidP="00A05FFF">
      <w:pPr>
        <w:pStyle w:val="Pagrindinistekstas"/>
        <w:spacing w:line="240" w:lineRule="auto"/>
        <w:rPr>
          <w:szCs w:val="22"/>
          <w:lang w:val="lt-LT"/>
        </w:rPr>
      </w:pPr>
    </w:p>
    <w:p w14:paraId="0CF63EBE" w14:textId="77777777" w:rsidR="0029458A" w:rsidRPr="0029458A" w:rsidRDefault="0029458A" w:rsidP="0029458A">
      <w:pPr>
        <w:rPr>
          <w:rFonts w:eastAsia="Times New Roman"/>
          <w:noProof/>
          <w:szCs w:val="22"/>
          <w:u w:val="single"/>
          <w:shd w:val="clear" w:color="auto" w:fill="F2F2F2" w:themeFill="background1" w:themeFillShade="F2"/>
        </w:rPr>
      </w:pPr>
      <w:r w:rsidRPr="0029458A">
        <w:rPr>
          <w:rFonts w:eastAsia="Times New Roman"/>
          <w:noProof/>
          <w:szCs w:val="22"/>
          <w:u w:val="single"/>
          <w:shd w:val="clear" w:color="auto" w:fill="F2F2F2" w:themeFill="background1" w:themeFillShade="F2"/>
        </w:rPr>
        <w:t>647 mg/ml</w:t>
      </w:r>
    </w:p>
    <w:p w14:paraId="5DD1B5F2"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rPr>
        <w:t xml:space="preserve">LT/1/23/5220/001 </w:t>
      </w:r>
      <w:r w:rsidRPr="0029458A">
        <w:rPr>
          <w:rFonts w:eastAsia="Times New Roman"/>
          <w:noProof/>
          <w:szCs w:val="22"/>
          <w:shd w:val="clear" w:color="auto" w:fill="F2F2F2" w:themeFill="background1" w:themeFillShade="F2"/>
        </w:rPr>
        <w:t>– 50 ml, N1</w:t>
      </w:r>
    </w:p>
    <w:p w14:paraId="4CB951A0" w14:textId="7C7D3B1E"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0/002 – 100 ml, N1</w:t>
      </w:r>
    </w:p>
    <w:p w14:paraId="513DE439" w14:textId="7F0A645D" w:rsidR="0029458A" w:rsidRPr="0029458A" w:rsidRDefault="0029458A" w:rsidP="0029458A">
      <w:pPr>
        <w:rPr>
          <w:rFonts w:eastAsia="Times New Roman"/>
          <w:noProof/>
          <w:szCs w:val="22"/>
          <w:u w:val="single"/>
          <w:shd w:val="clear" w:color="auto" w:fill="F2F2F2" w:themeFill="background1" w:themeFillShade="F2"/>
        </w:rPr>
      </w:pPr>
      <w:r w:rsidRPr="0029458A">
        <w:rPr>
          <w:rFonts w:eastAsia="Times New Roman"/>
          <w:noProof/>
          <w:szCs w:val="22"/>
          <w:u w:val="single"/>
          <w:shd w:val="clear" w:color="auto" w:fill="F2F2F2" w:themeFill="background1" w:themeFillShade="F2"/>
        </w:rPr>
        <w:t>755 mg/ml</w:t>
      </w:r>
    </w:p>
    <w:p w14:paraId="4E693A58"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1 – 50 ml, N1</w:t>
      </w:r>
    </w:p>
    <w:p w14:paraId="35F0216E"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2 – 100 ml, N1</w:t>
      </w:r>
    </w:p>
    <w:p w14:paraId="084B4ED0" w14:textId="583F3C2C" w:rsidR="001D7624"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3 – 200 ml, N1</w:t>
      </w:r>
    </w:p>
    <w:p w14:paraId="108FFDDB" w14:textId="77777777" w:rsidR="0029458A" w:rsidRPr="00DD5200" w:rsidRDefault="0029458A" w:rsidP="0029458A">
      <w:pPr>
        <w:pStyle w:val="Pagrindinistekstas"/>
        <w:spacing w:line="240" w:lineRule="auto"/>
        <w:rPr>
          <w:szCs w:val="22"/>
          <w:lang w:val="lt-LT"/>
        </w:rPr>
      </w:pPr>
    </w:p>
    <w:p w14:paraId="4C1B3590" w14:textId="77777777" w:rsidR="001D7624" w:rsidRPr="00DD5200" w:rsidRDefault="001D7624" w:rsidP="00A05FFF">
      <w:pPr>
        <w:pStyle w:val="Pagrindinistekstas"/>
        <w:spacing w:line="240" w:lineRule="auto"/>
        <w:rPr>
          <w:i w:val="0"/>
          <w:szCs w:val="22"/>
          <w:lang w:val="lt-LT"/>
        </w:rPr>
      </w:pPr>
    </w:p>
    <w:p w14:paraId="4AE2B166"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3.</w:t>
      </w:r>
      <w:r w:rsidRPr="00DD5200">
        <w:rPr>
          <w:rFonts w:ascii="Times New Roman" w:hAnsi="Times New Roman"/>
          <w:color w:val="auto"/>
          <w:szCs w:val="22"/>
        </w:rPr>
        <w:tab/>
        <w:t>SERIJOS NUMERIS</w:t>
      </w:r>
    </w:p>
    <w:p w14:paraId="75BC78F5" w14:textId="77777777" w:rsidR="001D7624" w:rsidRPr="00DD5200" w:rsidRDefault="001D7624" w:rsidP="00A05FFF">
      <w:pPr>
        <w:pStyle w:val="Pagrindinistekstas"/>
        <w:spacing w:line="240" w:lineRule="auto"/>
        <w:rPr>
          <w:szCs w:val="22"/>
          <w:lang w:val="lt-LT"/>
        </w:rPr>
      </w:pPr>
    </w:p>
    <w:p w14:paraId="5A794637" w14:textId="5D642145" w:rsidR="001D7624" w:rsidRPr="00DD5200" w:rsidRDefault="001474C1" w:rsidP="00A05FFF">
      <w:pPr>
        <w:pStyle w:val="Pagrindinistekstas"/>
        <w:spacing w:line="240" w:lineRule="auto"/>
        <w:rPr>
          <w:i w:val="0"/>
          <w:szCs w:val="22"/>
          <w:lang w:val="lt-LT"/>
        </w:rPr>
      </w:pPr>
      <w:r w:rsidRPr="00DD5200">
        <w:rPr>
          <w:b w:val="0"/>
          <w:i w:val="0"/>
          <w:szCs w:val="22"/>
          <w:lang w:val="lt-LT"/>
        </w:rPr>
        <w:t xml:space="preserve">Lot: </w:t>
      </w:r>
      <w:r w:rsidRPr="00DD5200">
        <w:rPr>
          <w:b w:val="0"/>
          <w:i w:val="0"/>
          <w:szCs w:val="22"/>
          <w:highlight w:val="lightGray"/>
          <w:lang w:val="lt-LT"/>
        </w:rPr>
        <w:t>{numeris}</w:t>
      </w:r>
    </w:p>
    <w:p w14:paraId="79878584" w14:textId="77777777" w:rsidR="001D7624" w:rsidRPr="00DD5200" w:rsidRDefault="001D7624" w:rsidP="00A05FFF">
      <w:pPr>
        <w:pStyle w:val="Pagrindinistekstas"/>
        <w:spacing w:line="240" w:lineRule="auto"/>
        <w:rPr>
          <w:i w:val="0"/>
          <w:szCs w:val="22"/>
          <w:lang w:val="lt-LT"/>
        </w:rPr>
      </w:pPr>
    </w:p>
    <w:p w14:paraId="5F1A1B7A" w14:textId="77777777" w:rsidR="001D7624" w:rsidRPr="00DD5200" w:rsidRDefault="001D7624" w:rsidP="00A05FFF">
      <w:pPr>
        <w:pStyle w:val="Pagrindinistekstas"/>
        <w:spacing w:line="240" w:lineRule="auto"/>
        <w:rPr>
          <w:i w:val="0"/>
          <w:szCs w:val="22"/>
          <w:lang w:val="lt-LT"/>
        </w:rPr>
      </w:pPr>
    </w:p>
    <w:p w14:paraId="079D0159"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b w:val="0"/>
          <w:color w:val="auto"/>
          <w:szCs w:val="22"/>
        </w:rPr>
      </w:pPr>
      <w:r w:rsidRPr="00DD5200">
        <w:rPr>
          <w:rFonts w:ascii="Times New Roman" w:hAnsi="Times New Roman"/>
          <w:color w:val="auto"/>
          <w:szCs w:val="22"/>
        </w:rPr>
        <w:t>14.</w:t>
      </w:r>
      <w:r w:rsidRPr="00DD5200">
        <w:rPr>
          <w:rFonts w:ascii="Times New Roman" w:hAnsi="Times New Roman"/>
          <w:color w:val="auto"/>
          <w:szCs w:val="22"/>
        </w:rPr>
        <w:tab/>
        <w:t>PARDAVIMO (IŠDAVIMO) TVARKA</w:t>
      </w:r>
    </w:p>
    <w:p w14:paraId="2D4967A2" w14:textId="77777777" w:rsidR="001D7624" w:rsidRPr="00DD5200" w:rsidRDefault="001D7624" w:rsidP="00A05FFF">
      <w:pPr>
        <w:pStyle w:val="Pagrindinistekstas"/>
        <w:spacing w:line="240" w:lineRule="auto"/>
        <w:rPr>
          <w:szCs w:val="22"/>
          <w:lang w:val="lt-LT"/>
        </w:rPr>
      </w:pPr>
    </w:p>
    <w:p w14:paraId="74198372" w14:textId="781521E0" w:rsidR="001D7624" w:rsidRPr="00DD5200" w:rsidRDefault="001D7624" w:rsidP="00A05FFF">
      <w:pPr>
        <w:pStyle w:val="Pagrindinistekstas"/>
        <w:spacing w:line="240" w:lineRule="auto"/>
        <w:rPr>
          <w:b w:val="0"/>
          <w:i w:val="0"/>
          <w:szCs w:val="22"/>
          <w:lang w:val="lt-LT"/>
        </w:rPr>
      </w:pPr>
      <w:r w:rsidRPr="00DD5200">
        <w:rPr>
          <w:b w:val="0"/>
          <w:i w:val="0"/>
          <w:szCs w:val="22"/>
          <w:lang w:val="lt-LT"/>
        </w:rPr>
        <w:t>Receptinis vaistas</w:t>
      </w:r>
      <w:r w:rsidR="00A05FFF" w:rsidRPr="00DD5200">
        <w:rPr>
          <w:b w:val="0"/>
          <w:i w:val="0"/>
          <w:szCs w:val="22"/>
          <w:lang w:val="lt-LT"/>
        </w:rPr>
        <w:t>.</w:t>
      </w:r>
    </w:p>
    <w:p w14:paraId="11D4A534" w14:textId="77777777" w:rsidR="001D7624" w:rsidRPr="00DD5200" w:rsidRDefault="001D7624" w:rsidP="00A05FFF">
      <w:pPr>
        <w:pStyle w:val="Pagrindinistekstas"/>
        <w:spacing w:line="240" w:lineRule="auto"/>
        <w:rPr>
          <w:i w:val="0"/>
          <w:szCs w:val="22"/>
          <w:lang w:val="lt-LT"/>
        </w:rPr>
      </w:pPr>
    </w:p>
    <w:p w14:paraId="25D267E0" w14:textId="77777777" w:rsidR="001D7624" w:rsidRPr="00DD5200" w:rsidRDefault="001D7624" w:rsidP="00A05FFF">
      <w:pPr>
        <w:pStyle w:val="Pagrindinistekstas"/>
        <w:spacing w:line="240" w:lineRule="auto"/>
        <w:rPr>
          <w:i w:val="0"/>
          <w:szCs w:val="22"/>
          <w:lang w:val="lt-LT"/>
        </w:rPr>
      </w:pPr>
    </w:p>
    <w:p w14:paraId="13E7C7C2" w14:textId="77777777" w:rsidR="001D7624" w:rsidRPr="00DD5200" w:rsidRDefault="001D7624" w:rsidP="00DB192D">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5.</w:t>
      </w:r>
      <w:r w:rsidRPr="00DD5200">
        <w:rPr>
          <w:rFonts w:ascii="Times New Roman" w:hAnsi="Times New Roman"/>
          <w:color w:val="auto"/>
          <w:szCs w:val="22"/>
        </w:rPr>
        <w:tab/>
        <w:t>VARTOJIMO INSTRUKCIJA</w:t>
      </w:r>
    </w:p>
    <w:p w14:paraId="3DE7069D" w14:textId="77777777" w:rsidR="001D7624" w:rsidRPr="00DD5200" w:rsidRDefault="001D7624" w:rsidP="00A05FFF">
      <w:pPr>
        <w:pStyle w:val="Pagrindinistekstas"/>
        <w:spacing w:line="240" w:lineRule="auto"/>
        <w:rPr>
          <w:i w:val="0"/>
          <w:szCs w:val="22"/>
          <w:lang w:val="lt-LT"/>
        </w:rPr>
      </w:pPr>
    </w:p>
    <w:p w14:paraId="7FDBEB89" w14:textId="279C7184" w:rsidR="001D7624" w:rsidRPr="00DD5200" w:rsidRDefault="00DD2C3B" w:rsidP="00A05FFF">
      <w:pPr>
        <w:pStyle w:val="Pagrindinistekstas"/>
        <w:spacing w:line="240" w:lineRule="auto"/>
        <w:rPr>
          <w:b w:val="0"/>
          <w:bCs/>
          <w:i w:val="0"/>
          <w:szCs w:val="22"/>
          <w:lang w:val="lt-LT"/>
        </w:rPr>
      </w:pPr>
      <w:r w:rsidRPr="00DD5200">
        <w:rPr>
          <w:b w:val="0"/>
          <w:bCs/>
          <w:i w:val="0"/>
          <w:szCs w:val="22"/>
          <w:lang w:val="lt-LT"/>
        </w:rPr>
        <w:t>R</w:t>
      </w:r>
      <w:r>
        <w:rPr>
          <w:b w:val="0"/>
          <w:bCs/>
          <w:i w:val="0"/>
          <w:szCs w:val="22"/>
          <w:lang w:val="lt-LT"/>
        </w:rPr>
        <w:t>entgeno</w:t>
      </w:r>
      <w:r w:rsidRPr="00DD5200">
        <w:rPr>
          <w:b w:val="0"/>
          <w:bCs/>
          <w:i w:val="0"/>
          <w:szCs w:val="22"/>
          <w:lang w:val="lt-LT"/>
        </w:rPr>
        <w:t xml:space="preserve"> </w:t>
      </w:r>
      <w:r w:rsidR="00EB4A3C" w:rsidRPr="00DD5200">
        <w:rPr>
          <w:b w:val="0"/>
          <w:i w:val="0"/>
          <w:snapToGrid w:val="0"/>
          <w:lang w:val="lt-LT"/>
        </w:rPr>
        <w:t>kontrastinė medžiaga.</w:t>
      </w:r>
    </w:p>
    <w:p w14:paraId="32E7F463" w14:textId="77777777" w:rsidR="001D7624" w:rsidRPr="00DD5200" w:rsidRDefault="001D7624" w:rsidP="00A05FFF">
      <w:pPr>
        <w:pStyle w:val="Pagrindinistekstas"/>
        <w:spacing w:line="240" w:lineRule="auto"/>
        <w:rPr>
          <w:i w:val="0"/>
          <w:szCs w:val="22"/>
          <w:lang w:val="lt-LT"/>
        </w:rPr>
      </w:pPr>
    </w:p>
    <w:p w14:paraId="1D847DDF" w14:textId="77777777" w:rsidR="00017683" w:rsidRPr="00DD5200" w:rsidRDefault="00017683" w:rsidP="00A05FFF">
      <w:pPr>
        <w:pStyle w:val="Pagrindinistekstas"/>
        <w:spacing w:line="240" w:lineRule="auto"/>
        <w:rPr>
          <w:i w:val="0"/>
          <w:szCs w:val="22"/>
          <w:lang w:val="lt-LT"/>
        </w:rPr>
      </w:pPr>
    </w:p>
    <w:p w14:paraId="07973922" w14:textId="77777777" w:rsidR="001D7624" w:rsidRPr="00DD5200" w:rsidRDefault="001D7624" w:rsidP="00DB192D">
      <w:pPr>
        <w:pStyle w:val="PI-1labEMEASMCA"/>
        <w:tabs>
          <w:tab w:val="left" w:pos="567"/>
        </w:tabs>
        <w:rPr>
          <w:noProof w:val="0"/>
        </w:rPr>
      </w:pPr>
      <w:r w:rsidRPr="00DD5200">
        <w:rPr>
          <w:noProof w:val="0"/>
        </w:rPr>
        <w:t>16.</w:t>
      </w:r>
      <w:r w:rsidRPr="00DD5200">
        <w:rPr>
          <w:noProof w:val="0"/>
        </w:rPr>
        <w:tab/>
        <w:t>INFORMACIJA BRAILIO RAŠTU</w:t>
      </w:r>
    </w:p>
    <w:p w14:paraId="4F77858C" w14:textId="77777777" w:rsidR="001D7624" w:rsidRPr="00DD5200" w:rsidRDefault="001D7624" w:rsidP="00DB192D">
      <w:pPr>
        <w:tabs>
          <w:tab w:val="left" w:pos="567"/>
        </w:tabs>
        <w:rPr>
          <w:bCs/>
          <w:szCs w:val="22"/>
        </w:rPr>
      </w:pPr>
    </w:p>
    <w:p w14:paraId="374B2E8A" w14:textId="77777777" w:rsidR="001D7624" w:rsidRPr="00DD5200" w:rsidRDefault="001D7624" w:rsidP="00DB192D">
      <w:pPr>
        <w:tabs>
          <w:tab w:val="left" w:pos="567"/>
        </w:tabs>
        <w:rPr>
          <w:bCs/>
          <w:szCs w:val="22"/>
          <w:highlight w:val="lightGray"/>
        </w:rPr>
      </w:pPr>
      <w:r w:rsidRPr="00DD5200">
        <w:rPr>
          <w:szCs w:val="22"/>
          <w:highlight w:val="lightGray"/>
        </w:rPr>
        <w:t>Priimtas paaiškinimas nenurodyti informacijos Brailio raštu</w:t>
      </w:r>
    </w:p>
    <w:p w14:paraId="5A454670" w14:textId="77777777" w:rsidR="001D7624" w:rsidRPr="00DD5200" w:rsidRDefault="001D7624" w:rsidP="00DB192D">
      <w:pPr>
        <w:tabs>
          <w:tab w:val="left" w:pos="567"/>
        </w:tabs>
        <w:rPr>
          <w:bCs/>
          <w:szCs w:val="22"/>
        </w:rPr>
      </w:pPr>
    </w:p>
    <w:p w14:paraId="2EAC1C84" w14:textId="77777777" w:rsidR="001D7624" w:rsidRPr="00DD5200" w:rsidRDefault="001D7624" w:rsidP="00DB192D">
      <w:pPr>
        <w:tabs>
          <w:tab w:val="left" w:pos="567"/>
        </w:tabs>
        <w:rPr>
          <w:noProof/>
          <w:szCs w:val="22"/>
          <w:shd w:val="clear" w:color="auto" w:fill="CCCCCC"/>
        </w:rPr>
      </w:pPr>
    </w:p>
    <w:p w14:paraId="1BCEC806" w14:textId="77777777" w:rsidR="001D7624" w:rsidRPr="00DD5200" w:rsidRDefault="001D7624" w:rsidP="00DB192D">
      <w:pPr>
        <w:keepNext/>
        <w:pBdr>
          <w:top w:val="single" w:sz="4" w:space="1" w:color="auto"/>
          <w:left w:val="single" w:sz="4" w:space="4" w:color="auto"/>
          <w:bottom w:val="single" w:sz="4" w:space="1" w:color="auto"/>
          <w:right w:val="single" w:sz="4" w:space="4" w:color="auto"/>
        </w:pBdr>
        <w:tabs>
          <w:tab w:val="left" w:pos="0"/>
          <w:tab w:val="left" w:pos="567"/>
        </w:tabs>
        <w:outlineLvl w:val="0"/>
        <w:rPr>
          <w:i/>
          <w:noProof/>
          <w:szCs w:val="22"/>
        </w:rPr>
      </w:pPr>
      <w:r w:rsidRPr="00DD5200">
        <w:rPr>
          <w:b/>
          <w:noProof/>
          <w:szCs w:val="22"/>
        </w:rPr>
        <w:t>17.</w:t>
      </w:r>
      <w:r w:rsidRPr="00DD5200">
        <w:rPr>
          <w:b/>
          <w:noProof/>
          <w:szCs w:val="22"/>
        </w:rPr>
        <w:tab/>
        <w:t>UNIKALUS IDENTIFIKATORIUS – 2D BRŪKŠNINIS KODAS</w:t>
      </w:r>
    </w:p>
    <w:p w14:paraId="66DC6060" w14:textId="77777777" w:rsidR="001D7624" w:rsidRPr="00DD5200" w:rsidRDefault="001D7624" w:rsidP="00DB192D">
      <w:pPr>
        <w:tabs>
          <w:tab w:val="left" w:pos="567"/>
        </w:tabs>
        <w:rPr>
          <w:noProof/>
          <w:szCs w:val="22"/>
          <w:shd w:val="clear" w:color="auto" w:fill="CCCCCC"/>
        </w:rPr>
      </w:pPr>
    </w:p>
    <w:p w14:paraId="2F6A26AE" w14:textId="77777777" w:rsidR="001D7624" w:rsidRPr="00DD5200" w:rsidRDefault="001D7624" w:rsidP="00DB192D">
      <w:pPr>
        <w:tabs>
          <w:tab w:val="left" w:pos="567"/>
        </w:tabs>
        <w:rPr>
          <w:noProof/>
          <w:szCs w:val="22"/>
          <w:highlight w:val="lightGray"/>
        </w:rPr>
      </w:pPr>
      <w:r w:rsidRPr="00DD5200">
        <w:rPr>
          <w:noProof/>
          <w:szCs w:val="22"/>
          <w:highlight w:val="lightGray"/>
        </w:rPr>
        <w:t>Duomenys nebūtini.</w:t>
      </w:r>
    </w:p>
    <w:p w14:paraId="165AB8F4" w14:textId="77777777" w:rsidR="001D7624" w:rsidRPr="00DD5200" w:rsidRDefault="001D7624" w:rsidP="00DB192D">
      <w:pPr>
        <w:tabs>
          <w:tab w:val="left" w:pos="567"/>
        </w:tabs>
        <w:rPr>
          <w:noProof/>
          <w:szCs w:val="22"/>
        </w:rPr>
      </w:pPr>
    </w:p>
    <w:p w14:paraId="31763704" w14:textId="77777777" w:rsidR="001D7624" w:rsidRPr="00DD5200" w:rsidRDefault="001D7624" w:rsidP="00DB192D">
      <w:pPr>
        <w:tabs>
          <w:tab w:val="left" w:pos="567"/>
        </w:tabs>
        <w:rPr>
          <w:noProof/>
          <w:szCs w:val="22"/>
        </w:rPr>
      </w:pPr>
    </w:p>
    <w:p w14:paraId="1F296E25" w14:textId="77777777" w:rsidR="001D7624" w:rsidRPr="00DD5200" w:rsidRDefault="001D7624" w:rsidP="00DB192D">
      <w:pPr>
        <w:keepNext/>
        <w:pBdr>
          <w:top w:val="single" w:sz="4" w:space="1" w:color="auto"/>
          <w:left w:val="single" w:sz="4" w:space="4" w:color="auto"/>
          <w:bottom w:val="single" w:sz="4" w:space="1" w:color="auto"/>
          <w:right w:val="single" w:sz="4" w:space="4" w:color="auto"/>
        </w:pBdr>
        <w:tabs>
          <w:tab w:val="left" w:pos="0"/>
          <w:tab w:val="left" w:pos="567"/>
        </w:tabs>
        <w:outlineLvl w:val="0"/>
        <w:rPr>
          <w:i/>
          <w:noProof/>
          <w:szCs w:val="22"/>
        </w:rPr>
      </w:pPr>
      <w:r w:rsidRPr="00DD5200">
        <w:rPr>
          <w:b/>
          <w:noProof/>
          <w:szCs w:val="22"/>
        </w:rPr>
        <w:t>18.</w:t>
      </w:r>
      <w:r w:rsidRPr="00DD5200">
        <w:rPr>
          <w:b/>
          <w:noProof/>
          <w:szCs w:val="22"/>
        </w:rPr>
        <w:tab/>
        <w:t>UNIKALUS IDENTIFIKATORIUS – ŽMONĖMS SUPRANTAMI DUOMENYS</w:t>
      </w:r>
    </w:p>
    <w:p w14:paraId="1373452E" w14:textId="77777777" w:rsidR="001D7624" w:rsidRPr="00DD5200" w:rsidRDefault="001D7624" w:rsidP="00DB192D">
      <w:pPr>
        <w:tabs>
          <w:tab w:val="left" w:pos="567"/>
        </w:tabs>
        <w:rPr>
          <w:noProof/>
          <w:szCs w:val="22"/>
        </w:rPr>
      </w:pPr>
    </w:p>
    <w:p w14:paraId="4831B0FB" w14:textId="77777777" w:rsidR="001D7624" w:rsidRPr="00DD5200" w:rsidRDefault="001D7624" w:rsidP="00DB192D">
      <w:pPr>
        <w:tabs>
          <w:tab w:val="left" w:pos="567"/>
        </w:tabs>
        <w:rPr>
          <w:noProof/>
          <w:vanish/>
          <w:szCs w:val="22"/>
        </w:rPr>
      </w:pPr>
      <w:r w:rsidRPr="00DD5200">
        <w:rPr>
          <w:noProof/>
          <w:szCs w:val="22"/>
          <w:highlight w:val="lightGray"/>
          <w:shd w:val="clear" w:color="auto" w:fill="CCCCCC"/>
        </w:rPr>
        <w:t>Duomenys nebūtini.</w:t>
      </w:r>
    </w:p>
    <w:p w14:paraId="355F5AA9" w14:textId="77777777" w:rsidR="001D7624" w:rsidRPr="00DD5200" w:rsidRDefault="001D7624" w:rsidP="00DB192D">
      <w:pPr>
        <w:tabs>
          <w:tab w:val="left" w:pos="567"/>
        </w:tabs>
        <w:rPr>
          <w:bCs/>
          <w:szCs w:val="22"/>
        </w:rPr>
      </w:pPr>
    </w:p>
    <w:p w14:paraId="73F11104" w14:textId="77777777" w:rsidR="002F2056" w:rsidRPr="00DD5200" w:rsidRDefault="001D7624" w:rsidP="002F2056">
      <w:pPr>
        <w:ind w:left="567" w:hanging="567"/>
        <w:rPr>
          <w:szCs w:val="22"/>
        </w:rPr>
      </w:pPr>
      <w:r w:rsidRPr="00DD5200">
        <w:rPr>
          <w:szCs w:val="22"/>
        </w:rPr>
        <w:br w:type="page"/>
      </w:r>
    </w:p>
    <w:p w14:paraId="0226AD55" w14:textId="79A1DA01" w:rsidR="002F2056" w:rsidRPr="00DD5200" w:rsidRDefault="002F2056" w:rsidP="002F2056">
      <w:pPr>
        <w:pStyle w:val="Antrat2"/>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 w:val="22"/>
          <w:szCs w:val="22"/>
        </w:rPr>
      </w:pPr>
      <w:r w:rsidRPr="00DD5200">
        <w:rPr>
          <w:rFonts w:ascii="Times New Roman" w:hAnsi="Times New Roman"/>
          <w:color w:val="auto"/>
          <w:sz w:val="22"/>
          <w:szCs w:val="22"/>
        </w:rPr>
        <w:lastRenderedPageBreak/>
        <w:t xml:space="preserve">INFORMACIJA ANT </w:t>
      </w:r>
      <w:r w:rsidR="00DE7CD6" w:rsidRPr="00DD5200">
        <w:rPr>
          <w:rFonts w:ascii="Times New Roman" w:hAnsi="Times New Roman"/>
          <w:color w:val="auto"/>
          <w:sz w:val="22"/>
          <w:szCs w:val="22"/>
        </w:rPr>
        <w:t xml:space="preserve">VIDINĖS </w:t>
      </w:r>
      <w:r w:rsidRPr="00DD5200">
        <w:rPr>
          <w:rFonts w:ascii="Times New Roman" w:hAnsi="Times New Roman"/>
          <w:color w:val="auto"/>
          <w:sz w:val="22"/>
          <w:szCs w:val="22"/>
        </w:rPr>
        <w:t xml:space="preserve">PAKUOTĖS </w:t>
      </w:r>
    </w:p>
    <w:p w14:paraId="20D4587E" w14:textId="77777777" w:rsidR="002F2056" w:rsidRPr="00DD5200" w:rsidRDefault="002F2056" w:rsidP="002F2056">
      <w:pPr>
        <w:pStyle w:val="Pagrindinistekstas"/>
        <w:pBdr>
          <w:top w:val="single" w:sz="4" w:space="1" w:color="auto"/>
          <w:left w:val="single" w:sz="4" w:space="4" w:color="auto"/>
          <w:bottom w:val="single" w:sz="4" w:space="1" w:color="auto"/>
          <w:right w:val="single" w:sz="4" w:space="4" w:color="auto"/>
        </w:pBdr>
        <w:spacing w:line="240" w:lineRule="auto"/>
        <w:rPr>
          <w:b w:val="0"/>
          <w:i w:val="0"/>
          <w:szCs w:val="22"/>
          <w:lang w:val="lt-LT"/>
        </w:rPr>
      </w:pPr>
    </w:p>
    <w:p w14:paraId="0D539F9D" w14:textId="085DE761" w:rsidR="002F2056" w:rsidRPr="00DD5200" w:rsidRDefault="00DE7CD6" w:rsidP="002F2056">
      <w:pPr>
        <w:pStyle w:val="Pagrindinistekstas"/>
        <w:pBdr>
          <w:top w:val="single" w:sz="4" w:space="1" w:color="auto"/>
          <w:left w:val="single" w:sz="4" w:space="4" w:color="auto"/>
          <w:bottom w:val="single" w:sz="4" w:space="1" w:color="auto"/>
          <w:right w:val="single" w:sz="4" w:space="4" w:color="auto"/>
        </w:pBdr>
        <w:spacing w:line="240" w:lineRule="auto"/>
        <w:rPr>
          <w:i w:val="0"/>
          <w:szCs w:val="22"/>
          <w:lang w:val="lt-LT"/>
        </w:rPr>
      </w:pPr>
      <w:r w:rsidRPr="00DD5200">
        <w:rPr>
          <w:i w:val="0"/>
          <w:szCs w:val="22"/>
          <w:lang w:val="lt-LT"/>
        </w:rPr>
        <w:t>FLAKONO ETIKETĖ</w:t>
      </w:r>
    </w:p>
    <w:p w14:paraId="5C1EF93D" w14:textId="77777777" w:rsidR="002F2056" w:rsidRPr="00DD5200" w:rsidRDefault="002F2056" w:rsidP="002F2056">
      <w:pPr>
        <w:pStyle w:val="Pagrindinistekstas"/>
        <w:spacing w:line="240" w:lineRule="auto"/>
        <w:rPr>
          <w:szCs w:val="22"/>
          <w:lang w:val="lt-LT"/>
        </w:rPr>
      </w:pPr>
    </w:p>
    <w:p w14:paraId="2B4C83A3" w14:textId="77777777" w:rsidR="002F2056" w:rsidRPr="00DD5200" w:rsidRDefault="002F2056" w:rsidP="002F2056">
      <w:pPr>
        <w:pStyle w:val="Pagrindinistekstas"/>
        <w:spacing w:line="240" w:lineRule="auto"/>
        <w:rPr>
          <w:szCs w:val="22"/>
          <w:lang w:val="lt-LT"/>
        </w:rPr>
      </w:pPr>
    </w:p>
    <w:p w14:paraId="3162BBF6"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w:t>
      </w:r>
      <w:r w:rsidRPr="00DD5200">
        <w:rPr>
          <w:rFonts w:ascii="Times New Roman" w:hAnsi="Times New Roman"/>
          <w:color w:val="auto"/>
          <w:szCs w:val="22"/>
        </w:rPr>
        <w:tab/>
        <w:t>VAISTINIO PREPARATO PAVADINIMAS</w:t>
      </w:r>
    </w:p>
    <w:p w14:paraId="33D1AB9A" w14:textId="77777777" w:rsidR="002F2056" w:rsidRPr="00DD5200" w:rsidRDefault="002F2056" w:rsidP="002F2056">
      <w:pPr>
        <w:pStyle w:val="Pagrindinistekstas"/>
        <w:spacing w:line="240" w:lineRule="auto"/>
        <w:jc w:val="both"/>
        <w:rPr>
          <w:b w:val="0"/>
          <w:bCs/>
          <w:i w:val="0"/>
          <w:iCs/>
          <w:szCs w:val="22"/>
          <w:lang w:val="lt-LT"/>
        </w:rPr>
      </w:pPr>
    </w:p>
    <w:p w14:paraId="0DB1079E" w14:textId="77777777" w:rsidR="002F2056" w:rsidRPr="00DD5200" w:rsidRDefault="002F2056" w:rsidP="002F2056">
      <w:pPr>
        <w:pStyle w:val="Pagrindinistekstas"/>
        <w:spacing w:line="240" w:lineRule="auto"/>
        <w:jc w:val="both"/>
        <w:rPr>
          <w:b w:val="0"/>
          <w:bCs/>
          <w:i w:val="0"/>
          <w:iCs/>
          <w:szCs w:val="22"/>
          <w:lang w:val="lt-LT"/>
        </w:rPr>
      </w:pPr>
      <w:proofErr w:type="spellStart"/>
      <w:r w:rsidRPr="00DD5200">
        <w:rPr>
          <w:b w:val="0"/>
          <w:bCs/>
          <w:i w:val="0"/>
          <w:iCs/>
          <w:szCs w:val="22"/>
          <w:lang w:val="lt-LT"/>
        </w:rPr>
        <w:t>Iohexol</w:t>
      </w:r>
      <w:proofErr w:type="spellEnd"/>
      <w:r w:rsidRPr="00DD5200">
        <w:rPr>
          <w:b w:val="0"/>
          <w:bCs/>
          <w:i w:val="0"/>
          <w:iCs/>
          <w:szCs w:val="22"/>
          <w:lang w:val="lt-LT"/>
        </w:rPr>
        <w:t xml:space="preserve"> ICG </w:t>
      </w:r>
      <w:proofErr w:type="spellStart"/>
      <w:r w:rsidRPr="00DD5200">
        <w:rPr>
          <w:b w:val="0"/>
          <w:bCs/>
          <w:i w:val="0"/>
          <w:iCs/>
          <w:szCs w:val="22"/>
          <w:lang w:val="lt-LT"/>
        </w:rPr>
        <w:t>farma</w:t>
      </w:r>
      <w:proofErr w:type="spellEnd"/>
      <w:r w:rsidRPr="00DD5200">
        <w:rPr>
          <w:b w:val="0"/>
          <w:bCs/>
          <w:i w:val="0"/>
          <w:iCs/>
          <w:szCs w:val="22"/>
          <w:lang w:val="lt-LT"/>
        </w:rPr>
        <w:t xml:space="preserve"> 647 mg/ml </w:t>
      </w:r>
      <w:r w:rsidRPr="00DD5200">
        <w:rPr>
          <w:b w:val="0"/>
          <w:bCs/>
          <w:i w:val="0"/>
          <w:iCs/>
          <w:szCs w:val="22"/>
          <w:highlight w:val="lightGray"/>
          <w:lang w:val="lt-LT"/>
        </w:rPr>
        <w:t>[300 mg I/ml]</w:t>
      </w:r>
      <w:r w:rsidRPr="00DD5200">
        <w:rPr>
          <w:b w:val="0"/>
          <w:bCs/>
          <w:i w:val="0"/>
          <w:iCs/>
          <w:szCs w:val="22"/>
          <w:lang w:val="lt-LT"/>
        </w:rPr>
        <w:t xml:space="preserve"> injekcinis tirpalas</w:t>
      </w:r>
    </w:p>
    <w:p w14:paraId="5B7DF59D" w14:textId="77777777" w:rsidR="002F2056" w:rsidRPr="00DD5200" w:rsidRDefault="002F2056" w:rsidP="002F2056">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755 mg/ml [350 mg I/ml] injekcinis tirpalas</w:t>
      </w:r>
    </w:p>
    <w:p w14:paraId="0A44713D" w14:textId="37BB965E" w:rsidR="002F2056" w:rsidRPr="00DD5200" w:rsidRDefault="00803C35" w:rsidP="002F2056">
      <w:pPr>
        <w:tabs>
          <w:tab w:val="left" w:pos="567"/>
        </w:tabs>
        <w:rPr>
          <w:szCs w:val="22"/>
        </w:rPr>
      </w:pPr>
      <w:proofErr w:type="spellStart"/>
      <w:r w:rsidRPr="00DD5200">
        <w:rPr>
          <w:szCs w:val="22"/>
        </w:rPr>
        <w:t>iohe</w:t>
      </w:r>
      <w:r>
        <w:rPr>
          <w:szCs w:val="22"/>
        </w:rPr>
        <w:t>ksolis</w:t>
      </w:r>
      <w:proofErr w:type="spellEnd"/>
    </w:p>
    <w:p w14:paraId="7EB8E588" w14:textId="77777777" w:rsidR="002F2056" w:rsidRPr="00DD5200" w:rsidRDefault="002F2056" w:rsidP="002F2056">
      <w:pPr>
        <w:tabs>
          <w:tab w:val="left" w:pos="567"/>
        </w:tabs>
        <w:rPr>
          <w:szCs w:val="22"/>
        </w:rPr>
      </w:pPr>
    </w:p>
    <w:p w14:paraId="164A9156" w14:textId="77777777" w:rsidR="002F2056" w:rsidRPr="00DD5200" w:rsidRDefault="002F2056" w:rsidP="002F2056">
      <w:pPr>
        <w:tabs>
          <w:tab w:val="left" w:pos="567"/>
        </w:tabs>
        <w:rPr>
          <w:szCs w:val="22"/>
        </w:rPr>
      </w:pPr>
    </w:p>
    <w:p w14:paraId="45B65EB1"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2.</w:t>
      </w:r>
      <w:r w:rsidRPr="00DD5200">
        <w:rPr>
          <w:rFonts w:ascii="Times New Roman" w:hAnsi="Times New Roman"/>
          <w:color w:val="auto"/>
          <w:szCs w:val="22"/>
        </w:rPr>
        <w:tab/>
        <w:t xml:space="preserve">VEIKLIOJI MEDŽIAGA IR JOS KIEKIS </w:t>
      </w:r>
    </w:p>
    <w:p w14:paraId="005B8CF6" w14:textId="77777777" w:rsidR="002F2056" w:rsidRPr="00DD5200" w:rsidRDefault="002F2056" w:rsidP="002F2056">
      <w:pPr>
        <w:pStyle w:val="Pagrindinistekstas"/>
        <w:spacing w:line="240" w:lineRule="auto"/>
        <w:rPr>
          <w:b w:val="0"/>
          <w:i w:val="0"/>
          <w:szCs w:val="22"/>
          <w:lang w:val="lt-LT"/>
        </w:rPr>
      </w:pPr>
    </w:p>
    <w:p w14:paraId="533B78FB" w14:textId="77777777" w:rsidR="002F2056" w:rsidRPr="00DD5200" w:rsidRDefault="002F2056" w:rsidP="002F2056">
      <w:pPr>
        <w:tabs>
          <w:tab w:val="left" w:pos="567"/>
        </w:tabs>
        <w:rPr>
          <w:szCs w:val="22"/>
        </w:rPr>
      </w:pPr>
      <w:r w:rsidRPr="00DD5200">
        <w:rPr>
          <w:szCs w:val="22"/>
        </w:rPr>
        <w:t xml:space="preserve">1 ml tirpalo yra 647 mg </w:t>
      </w:r>
      <w:proofErr w:type="spellStart"/>
      <w:r w:rsidRPr="00DD5200">
        <w:rPr>
          <w:szCs w:val="22"/>
        </w:rPr>
        <w:t>joheksolio</w:t>
      </w:r>
      <w:proofErr w:type="spellEnd"/>
      <w:r w:rsidRPr="00DD5200">
        <w:rPr>
          <w:szCs w:val="22"/>
        </w:rPr>
        <w:t xml:space="preserve"> (atitinka 300 mg jodo).</w:t>
      </w:r>
    </w:p>
    <w:p w14:paraId="2B9D1731" w14:textId="77777777" w:rsidR="002F2056" w:rsidRPr="00DD5200" w:rsidRDefault="002F2056" w:rsidP="002F2056">
      <w:pPr>
        <w:tabs>
          <w:tab w:val="left" w:pos="567"/>
        </w:tabs>
        <w:rPr>
          <w:szCs w:val="22"/>
        </w:rPr>
      </w:pPr>
      <w:r w:rsidRPr="00DD5200">
        <w:rPr>
          <w:szCs w:val="22"/>
          <w:highlight w:val="lightGray"/>
        </w:rPr>
        <w:t xml:space="preserve">1 ml tirpalo yra 755 mg </w:t>
      </w:r>
      <w:proofErr w:type="spellStart"/>
      <w:r w:rsidRPr="00DD5200">
        <w:rPr>
          <w:szCs w:val="22"/>
          <w:highlight w:val="lightGray"/>
        </w:rPr>
        <w:t>joheksolio</w:t>
      </w:r>
      <w:proofErr w:type="spellEnd"/>
      <w:r w:rsidRPr="00DD5200">
        <w:rPr>
          <w:szCs w:val="22"/>
          <w:highlight w:val="lightGray"/>
        </w:rPr>
        <w:t xml:space="preserve"> (atitinka 350 mg jodo).</w:t>
      </w:r>
    </w:p>
    <w:p w14:paraId="448F8B24" w14:textId="77777777" w:rsidR="002F2056" w:rsidRPr="00DD5200" w:rsidRDefault="002F2056" w:rsidP="002F2056">
      <w:pPr>
        <w:pStyle w:val="Antrat3"/>
        <w:tabs>
          <w:tab w:val="left" w:pos="567"/>
        </w:tabs>
        <w:spacing w:before="0"/>
        <w:rPr>
          <w:rFonts w:ascii="Times New Roman" w:hAnsi="Times New Roman"/>
          <w:b w:val="0"/>
          <w:color w:val="auto"/>
          <w:szCs w:val="22"/>
        </w:rPr>
      </w:pPr>
    </w:p>
    <w:p w14:paraId="51D9C3D6" w14:textId="77777777" w:rsidR="002F2056" w:rsidRPr="00DD5200" w:rsidRDefault="002F2056" w:rsidP="002F2056">
      <w:pPr>
        <w:tabs>
          <w:tab w:val="left" w:pos="567"/>
        </w:tabs>
        <w:rPr>
          <w:szCs w:val="22"/>
        </w:rPr>
      </w:pPr>
    </w:p>
    <w:p w14:paraId="2A3AC7D4"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3.</w:t>
      </w:r>
      <w:r w:rsidRPr="00DD5200">
        <w:rPr>
          <w:rFonts w:ascii="Times New Roman" w:hAnsi="Times New Roman"/>
          <w:color w:val="auto"/>
          <w:szCs w:val="22"/>
        </w:rPr>
        <w:tab/>
        <w:t>PAGALBINIŲ MEDŽIAGŲ SĄRAŠAS</w:t>
      </w:r>
    </w:p>
    <w:p w14:paraId="2C10D6C0" w14:textId="77777777" w:rsidR="002F2056" w:rsidRPr="00DD5200" w:rsidRDefault="002F2056" w:rsidP="002F2056">
      <w:pPr>
        <w:pStyle w:val="Pagrindinistekstas"/>
        <w:spacing w:line="240" w:lineRule="auto"/>
        <w:rPr>
          <w:szCs w:val="22"/>
          <w:lang w:val="lt-LT"/>
        </w:rPr>
      </w:pPr>
    </w:p>
    <w:p w14:paraId="1D0B4936" w14:textId="77777777" w:rsidR="002F2056" w:rsidRPr="00DD5200" w:rsidRDefault="002F2056" w:rsidP="002F2056">
      <w:pPr>
        <w:tabs>
          <w:tab w:val="left" w:pos="567"/>
        </w:tabs>
        <w:rPr>
          <w:szCs w:val="22"/>
        </w:rPr>
      </w:pPr>
      <w:r w:rsidRPr="00DD5200">
        <w:rPr>
          <w:szCs w:val="22"/>
        </w:rPr>
        <w:t xml:space="preserve">Pagalbinės medžiagos: </w:t>
      </w:r>
      <w:proofErr w:type="spellStart"/>
      <w:r w:rsidRPr="00DD5200">
        <w:rPr>
          <w:szCs w:val="22"/>
        </w:rPr>
        <w:t>trometamolis</w:t>
      </w:r>
      <w:proofErr w:type="spellEnd"/>
      <w:r w:rsidRPr="00DD5200">
        <w:rPr>
          <w:szCs w:val="22"/>
        </w:rPr>
        <w:t xml:space="preserve">, natrio-kalcio </w:t>
      </w:r>
      <w:proofErr w:type="spellStart"/>
      <w:r w:rsidRPr="00DD5200">
        <w:rPr>
          <w:szCs w:val="22"/>
        </w:rPr>
        <w:t>edetatas</w:t>
      </w:r>
      <w:proofErr w:type="spellEnd"/>
      <w:r w:rsidRPr="00DD5200">
        <w:rPr>
          <w:szCs w:val="22"/>
        </w:rPr>
        <w:t>, vandenilio chlorido rūgštis (pH palaikyti), injekcinis vanduo.</w:t>
      </w:r>
    </w:p>
    <w:p w14:paraId="55045EB4" w14:textId="77777777" w:rsidR="002F2056" w:rsidRPr="00DD5200" w:rsidRDefault="002F2056" w:rsidP="002F2056">
      <w:pPr>
        <w:tabs>
          <w:tab w:val="left" w:pos="567"/>
        </w:tabs>
        <w:rPr>
          <w:szCs w:val="22"/>
        </w:rPr>
      </w:pPr>
    </w:p>
    <w:p w14:paraId="23B2012D" w14:textId="77777777" w:rsidR="002F2056" w:rsidRPr="00DD5200" w:rsidRDefault="002F2056" w:rsidP="002F2056">
      <w:pPr>
        <w:tabs>
          <w:tab w:val="left" w:pos="567"/>
        </w:tabs>
        <w:rPr>
          <w:szCs w:val="22"/>
        </w:rPr>
      </w:pPr>
    </w:p>
    <w:p w14:paraId="7EE3D065"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4.</w:t>
      </w:r>
      <w:r w:rsidRPr="00DD5200">
        <w:rPr>
          <w:rFonts w:ascii="Times New Roman" w:hAnsi="Times New Roman"/>
          <w:color w:val="auto"/>
          <w:szCs w:val="22"/>
        </w:rPr>
        <w:tab/>
        <w:t>FARMACINĖ FORMA IR KIEKIS PAKUOTĖJE</w:t>
      </w:r>
    </w:p>
    <w:p w14:paraId="04BEA39D" w14:textId="77777777" w:rsidR="002F2056" w:rsidRPr="00DD5200" w:rsidRDefault="002F2056" w:rsidP="002F2056">
      <w:pPr>
        <w:pStyle w:val="Pagrindinistekstas"/>
        <w:spacing w:line="240" w:lineRule="auto"/>
        <w:rPr>
          <w:szCs w:val="22"/>
          <w:lang w:val="lt-LT"/>
        </w:rPr>
      </w:pPr>
    </w:p>
    <w:p w14:paraId="3121865E" w14:textId="77777777" w:rsidR="00AF7E60" w:rsidRPr="00DD5200" w:rsidRDefault="00AF7E60" w:rsidP="00AF7E60">
      <w:pPr>
        <w:tabs>
          <w:tab w:val="left" w:pos="567"/>
        </w:tabs>
        <w:rPr>
          <w:szCs w:val="22"/>
        </w:rPr>
      </w:pPr>
      <w:r w:rsidRPr="009A3B2A">
        <w:rPr>
          <w:szCs w:val="22"/>
        </w:rPr>
        <w:t>Injekcinis tirpalas</w:t>
      </w:r>
    </w:p>
    <w:p w14:paraId="6E2C9FA2" w14:textId="77777777" w:rsidR="00AF7E60" w:rsidRPr="00DD5200" w:rsidRDefault="00AF7E60" w:rsidP="00AF7E60">
      <w:pPr>
        <w:rPr>
          <w:noProof/>
          <w:szCs w:val="22"/>
          <w:highlight w:val="lightGray"/>
        </w:rPr>
      </w:pPr>
      <w:r w:rsidRPr="00DD5200">
        <w:rPr>
          <w:noProof/>
          <w:szCs w:val="22"/>
        </w:rPr>
        <w:t xml:space="preserve">647 mg/ml </w:t>
      </w:r>
      <w:r w:rsidRPr="00DD5200">
        <w:rPr>
          <w:noProof/>
          <w:szCs w:val="22"/>
          <w:highlight w:val="lightGray"/>
        </w:rPr>
        <w:t>[300 mg I/ml]</w:t>
      </w:r>
    </w:p>
    <w:p w14:paraId="40F501BD" w14:textId="77777777" w:rsidR="00AF7E60" w:rsidRPr="00DD5200" w:rsidRDefault="00AF7E60" w:rsidP="00AF7E60">
      <w:pPr>
        <w:rPr>
          <w:noProof/>
          <w:szCs w:val="22"/>
        </w:rPr>
      </w:pPr>
      <w:r w:rsidRPr="00DD5200">
        <w:rPr>
          <w:noProof/>
          <w:szCs w:val="22"/>
          <w:highlight w:val="lightGray"/>
        </w:rPr>
        <w:t>755 mg/ml [350 mg I/ml]</w:t>
      </w:r>
    </w:p>
    <w:p w14:paraId="0E44975F" w14:textId="77777777" w:rsidR="00AF7E60" w:rsidRPr="00DD5200" w:rsidRDefault="00AF7E60" w:rsidP="00AF7E60">
      <w:pPr>
        <w:pStyle w:val="Pagrindinistekstas"/>
        <w:spacing w:line="240" w:lineRule="auto"/>
        <w:rPr>
          <w:szCs w:val="22"/>
          <w:lang w:val="lt-LT"/>
        </w:rPr>
      </w:pPr>
    </w:p>
    <w:p w14:paraId="786FC42A" w14:textId="77777777" w:rsidR="00AF7E60" w:rsidRPr="00DD5200" w:rsidDel="00040EC8" w:rsidRDefault="00AF7E60" w:rsidP="00AF7E60">
      <w:pPr>
        <w:tabs>
          <w:tab w:val="left" w:pos="567"/>
        </w:tabs>
        <w:rPr>
          <w:szCs w:val="22"/>
          <w:u w:val="single"/>
        </w:rPr>
      </w:pPr>
      <w:r w:rsidRPr="00DD5200">
        <w:rPr>
          <w:szCs w:val="22"/>
          <w:highlight w:val="lightGray"/>
          <w:u w:val="single"/>
        </w:rPr>
        <w:t>Pakuočių dydžiai:</w:t>
      </w:r>
    </w:p>
    <w:p w14:paraId="72C58959" w14:textId="77777777" w:rsidR="00AF7E60" w:rsidRPr="00DD5200" w:rsidRDefault="00AF7E60" w:rsidP="00AF7E60">
      <w:pPr>
        <w:tabs>
          <w:tab w:val="left" w:pos="567"/>
        </w:tabs>
        <w:rPr>
          <w:b/>
          <w:bCs/>
          <w:caps/>
          <w:szCs w:val="22"/>
        </w:rPr>
      </w:pPr>
    </w:p>
    <w:p w14:paraId="1F33128C" w14:textId="77777777" w:rsidR="00AF7E60" w:rsidRPr="00DD5200" w:rsidRDefault="00AF7E60" w:rsidP="00AF7E60">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647 mg/ml [300 mg I/ml] injekcinis tirpalas</w:t>
      </w:r>
    </w:p>
    <w:p w14:paraId="055B380A" w14:textId="77777777" w:rsidR="00AF7E60" w:rsidRPr="00DD5200" w:rsidRDefault="00AF7E60" w:rsidP="00AF7E60">
      <w:r w:rsidRPr="00DD5200">
        <w:t>50 ml</w:t>
      </w:r>
    </w:p>
    <w:p w14:paraId="17818D6F" w14:textId="77777777" w:rsidR="00AF7E60" w:rsidRPr="00DD5200" w:rsidRDefault="00AF7E60" w:rsidP="00AF7E60">
      <w:r w:rsidRPr="00DD5200">
        <w:rPr>
          <w:highlight w:val="lightGray"/>
        </w:rPr>
        <w:t>100 ml</w:t>
      </w:r>
    </w:p>
    <w:p w14:paraId="601B9ED5" w14:textId="77777777" w:rsidR="00AF7E60" w:rsidRPr="00DD5200" w:rsidRDefault="00AF7E60" w:rsidP="00AF7E60">
      <w:pPr>
        <w:tabs>
          <w:tab w:val="left" w:pos="567"/>
        </w:tabs>
        <w:spacing w:line="260" w:lineRule="exact"/>
        <w:rPr>
          <w:rFonts w:eastAsia="Times New Roman"/>
          <w:szCs w:val="20"/>
        </w:rPr>
      </w:pPr>
    </w:p>
    <w:p w14:paraId="1EA94479" w14:textId="77777777" w:rsidR="00AF7E60" w:rsidRPr="00DD5200" w:rsidRDefault="00AF7E60" w:rsidP="00AF7E60">
      <w:pPr>
        <w:pStyle w:val="Pagrindinistekstas"/>
        <w:spacing w:line="240" w:lineRule="auto"/>
        <w:jc w:val="both"/>
        <w:rPr>
          <w:b w:val="0"/>
          <w:bCs/>
          <w:i w:val="0"/>
          <w:iCs/>
          <w:szCs w:val="22"/>
          <w:lang w:val="lt-LT"/>
        </w:rPr>
      </w:pPr>
      <w:proofErr w:type="spellStart"/>
      <w:r w:rsidRPr="00DD5200">
        <w:rPr>
          <w:b w:val="0"/>
          <w:bCs/>
          <w:i w:val="0"/>
          <w:iCs/>
          <w:szCs w:val="22"/>
          <w:highlight w:val="lightGray"/>
          <w:lang w:val="lt-LT"/>
        </w:rPr>
        <w:t>Iohexol</w:t>
      </w:r>
      <w:proofErr w:type="spellEnd"/>
      <w:r w:rsidRPr="00DD5200">
        <w:rPr>
          <w:b w:val="0"/>
          <w:bCs/>
          <w:i w:val="0"/>
          <w:iCs/>
          <w:szCs w:val="22"/>
          <w:highlight w:val="lightGray"/>
          <w:lang w:val="lt-LT"/>
        </w:rPr>
        <w:t xml:space="preserve"> ICG </w:t>
      </w:r>
      <w:proofErr w:type="spellStart"/>
      <w:r w:rsidRPr="00DD5200">
        <w:rPr>
          <w:b w:val="0"/>
          <w:bCs/>
          <w:i w:val="0"/>
          <w:iCs/>
          <w:szCs w:val="22"/>
          <w:highlight w:val="lightGray"/>
          <w:lang w:val="lt-LT"/>
        </w:rPr>
        <w:t>farma</w:t>
      </w:r>
      <w:proofErr w:type="spellEnd"/>
      <w:r w:rsidRPr="00DD5200">
        <w:rPr>
          <w:b w:val="0"/>
          <w:bCs/>
          <w:i w:val="0"/>
          <w:iCs/>
          <w:szCs w:val="22"/>
          <w:highlight w:val="lightGray"/>
          <w:lang w:val="lt-LT"/>
        </w:rPr>
        <w:t xml:space="preserve"> 755 mg/ml [350 mg I/ml] injekcinis tirpalas</w:t>
      </w:r>
    </w:p>
    <w:p w14:paraId="5EB4896E" w14:textId="77777777" w:rsidR="00AF7E60" w:rsidRPr="00DD5200" w:rsidRDefault="00AF7E60" w:rsidP="00AF7E60">
      <w:pPr>
        <w:rPr>
          <w:highlight w:val="lightGray"/>
        </w:rPr>
      </w:pPr>
      <w:r w:rsidRPr="00DD5200">
        <w:rPr>
          <w:highlight w:val="lightGray"/>
        </w:rPr>
        <w:t>50 ml</w:t>
      </w:r>
    </w:p>
    <w:p w14:paraId="4F0938FF" w14:textId="77777777" w:rsidR="00AF7E60" w:rsidRPr="00DD5200" w:rsidRDefault="00AF7E60" w:rsidP="00AF7E60">
      <w:pPr>
        <w:rPr>
          <w:highlight w:val="lightGray"/>
        </w:rPr>
      </w:pPr>
      <w:r w:rsidRPr="00DD5200">
        <w:rPr>
          <w:highlight w:val="lightGray"/>
        </w:rPr>
        <w:t>100 ml</w:t>
      </w:r>
    </w:p>
    <w:p w14:paraId="2FDC6807" w14:textId="77777777" w:rsidR="00AF7E60" w:rsidRPr="00DD5200" w:rsidRDefault="00AF7E60" w:rsidP="00AF7E60">
      <w:r w:rsidRPr="00DD5200">
        <w:rPr>
          <w:highlight w:val="lightGray"/>
        </w:rPr>
        <w:t>200 ml</w:t>
      </w:r>
    </w:p>
    <w:p w14:paraId="7E1096A7" w14:textId="77777777" w:rsidR="002F2056" w:rsidRPr="00DD5200" w:rsidRDefault="002F2056" w:rsidP="002F2056">
      <w:pPr>
        <w:tabs>
          <w:tab w:val="left" w:pos="567"/>
        </w:tabs>
        <w:rPr>
          <w:szCs w:val="22"/>
        </w:rPr>
      </w:pPr>
    </w:p>
    <w:p w14:paraId="5D7076EF" w14:textId="77777777" w:rsidR="002F2056" w:rsidRPr="00DD5200" w:rsidRDefault="002F2056" w:rsidP="002F2056">
      <w:pPr>
        <w:tabs>
          <w:tab w:val="left" w:pos="567"/>
        </w:tabs>
        <w:rPr>
          <w:szCs w:val="22"/>
        </w:rPr>
      </w:pPr>
    </w:p>
    <w:p w14:paraId="3E8F88D0"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5.</w:t>
      </w:r>
      <w:r w:rsidRPr="00DD5200">
        <w:rPr>
          <w:rFonts w:ascii="Times New Roman" w:hAnsi="Times New Roman"/>
          <w:color w:val="auto"/>
          <w:szCs w:val="22"/>
        </w:rPr>
        <w:tab/>
        <w:t>VARTOJIMO METODAS IR BŪDAS (–AI)</w:t>
      </w:r>
    </w:p>
    <w:p w14:paraId="2380732C" w14:textId="77777777" w:rsidR="002F2056" w:rsidRPr="00DD5200" w:rsidRDefault="002F2056" w:rsidP="002F2056">
      <w:pPr>
        <w:pStyle w:val="Pagrindinistekstas"/>
        <w:spacing w:line="240" w:lineRule="auto"/>
        <w:rPr>
          <w:b w:val="0"/>
          <w:i w:val="0"/>
          <w:szCs w:val="22"/>
          <w:lang w:val="lt-LT"/>
        </w:rPr>
      </w:pPr>
    </w:p>
    <w:p w14:paraId="11CF3023" w14:textId="77777777" w:rsidR="002F2056" w:rsidRPr="00DD5200" w:rsidRDefault="002F2056" w:rsidP="002F2056">
      <w:pPr>
        <w:rPr>
          <w:szCs w:val="22"/>
        </w:rPr>
      </w:pPr>
      <w:r w:rsidRPr="00DD5200">
        <w:rPr>
          <w:szCs w:val="22"/>
        </w:rPr>
        <w:t xml:space="preserve">Leisti į veną, arteriją, </w:t>
      </w:r>
      <w:proofErr w:type="spellStart"/>
      <w:r w:rsidRPr="00DD5200">
        <w:rPr>
          <w:szCs w:val="22"/>
        </w:rPr>
        <w:t>povoratinklinę</w:t>
      </w:r>
      <w:proofErr w:type="spellEnd"/>
      <w:r w:rsidRPr="00DD5200">
        <w:rPr>
          <w:szCs w:val="22"/>
        </w:rPr>
        <w:t xml:space="preserve"> ertmę bei į kūno ertmes.</w:t>
      </w:r>
    </w:p>
    <w:p w14:paraId="4EF2D833" w14:textId="77777777" w:rsidR="002F2056" w:rsidRPr="00DD5200" w:rsidRDefault="002F2056" w:rsidP="002F2056">
      <w:pPr>
        <w:pStyle w:val="Pagrindinistekstas"/>
        <w:spacing w:line="240" w:lineRule="auto"/>
        <w:rPr>
          <w:b w:val="0"/>
          <w:i w:val="0"/>
          <w:szCs w:val="22"/>
          <w:lang w:val="lt-LT"/>
        </w:rPr>
      </w:pPr>
      <w:r w:rsidRPr="00DD5200">
        <w:rPr>
          <w:b w:val="0"/>
          <w:i w:val="0"/>
          <w:szCs w:val="22"/>
          <w:lang w:val="lt-LT"/>
        </w:rPr>
        <w:t>Prieš vartojimą perskaitykite pakuotės lapelį.</w:t>
      </w:r>
    </w:p>
    <w:p w14:paraId="555D0128" w14:textId="77777777" w:rsidR="002F2056" w:rsidRPr="00DD5200" w:rsidRDefault="002F2056" w:rsidP="002F2056">
      <w:pPr>
        <w:pStyle w:val="Pagrindinistekstas"/>
        <w:spacing w:line="240" w:lineRule="auto"/>
        <w:rPr>
          <w:b w:val="0"/>
          <w:szCs w:val="22"/>
          <w:lang w:val="lt-LT"/>
        </w:rPr>
      </w:pPr>
    </w:p>
    <w:p w14:paraId="6C023332" w14:textId="77777777" w:rsidR="002F2056" w:rsidRPr="00DD5200" w:rsidRDefault="002F2056" w:rsidP="002F2056">
      <w:pPr>
        <w:pStyle w:val="Pagrindinistekstas"/>
        <w:spacing w:line="240" w:lineRule="auto"/>
        <w:rPr>
          <w:b w:val="0"/>
          <w:szCs w:val="22"/>
          <w:lang w:val="lt-LT"/>
        </w:rPr>
      </w:pPr>
    </w:p>
    <w:p w14:paraId="2B72F2F0"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6.</w:t>
      </w:r>
      <w:r w:rsidRPr="00DD5200">
        <w:rPr>
          <w:rFonts w:ascii="Times New Roman" w:hAnsi="Times New Roman"/>
          <w:color w:val="auto"/>
          <w:szCs w:val="22"/>
        </w:rPr>
        <w:tab/>
        <w:t>SPECIALUS ĮSPĖJIMAS, KAD VAISTINĮ PREPARATĄ BŪTINA LAIKYTI VAIKAMS NEPASTEBIMOJE IR NEPASIEKIAMOJE VIETOJE</w:t>
      </w:r>
    </w:p>
    <w:p w14:paraId="73DE98B5" w14:textId="77777777" w:rsidR="002F2056" w:rsidRPr="00DD5200" w:rsidRDefault="002F2056" w:rsidP="002F2056">
      <w:pPr>
        <w:pStyle w:val="Pagrindinistekstas"/>
        <w:spacing w:line="240" w:lineRule="auto"/>
        <w:rPr>
          <w:szCs w:val="22"/>
          <w:lang w:val="lt-LT"/>
        </w:rPr>
      </w:pPr>
    </w:p>
    <w:p w14:paraId="3D954872" w14:textId="77777777" w:rsidR="002F2056" w:rsidRPr="00DD5200" w:rsidRDefault="002F2056" w:rsidP="002F2056">
      <w:pPr>
        <w:pStyle w:val="Pagrindinistekstas2"/>
        <w:tabs>
          <w:tab w:val="left" w:pos="567"/>
        </w:tabs>
        <w:ind w:left="0" w:firstLine="0"/>
        <w:rPr>
          <w:b w:val="0"/>
          <w:iCs/>
          <w:szCs w:val="22"/>
          <w:lang w:val="lt-LT"/>
        </w:rPr>
      </w:pPr>
      <w:r w:rsidRPr="00DD5200">
        <w:rPr>
          <w:b w:val="0"/>
          <w:iCs/>
          <w:szCs w:val="22"/>
          <w:highlight w:val="lightGray"/>
          <w:lang w:val="lt-LT"/>
        </w:rPr>
        <w:t>Laikyti vaikams nepastebimoje ir nepasiekiamoje vietoje.</w:t>
      </w:r>
      <w:r w:rsidRPr="00DD5200">
        <w:rPr>
          <w:b w:val="0"/>
          <w:iCs/>
          <w:szCs w:val="22"/>
          <w:lang w:val="lt-LT"/>
        </w:rPr>
        <w:t xml:space="preserve"> </w:t>
      </w:r>
    </w:p>
    <w:p w14:paraId="23091E73" w14:textId="77777777" w:rsidR="002F2056" w:rsidRPr="00DD5200" w:rsidRDefault="002F2056" w:rsidP="002F2056">
      <w:pPr>
        <w:pStyle w:val="Pagrindinistekstas"/>
        <w:spacing w:line="240" w:lineRule="auto"/>
        <w:rPr>
          <w:szCs w:val="22"/>
          <w:lang w:val="lt-LT"/>
        </w:rPr>
      </w:pPr>
    </w:p>
    <w:p w14:paraId="2FE1DDDF" w14:textId="77777777" w:rsidR="002F2056" w:rsidRPr="00DD5200" w:rsidRDefault="002F2056" w:rsidP="002F2056">
      <w:pPr>
        <w:pStyle w:val="Pagrindinistekstas"/>
        <w:spacing w:line="240" w:lineRule="auto"/>
        <w:rPr>
          <w:szCs w:val="22"/>
          <w:lang w:val="lt-LT"/>
        </w:rPr>
      </w:pPr>
    </w:p>
    <w:p w14:paraId="0709816B"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lastRenderedPageBreak/>
        <w:t>7.</w:t>
      </w:r>
      <w:r w:rsidRPr="00DD5200">
        <w:rPr>
          <w:rFonts w:ascii="Times New Roman" w:hAnsi="Times New Roman"/>
          <w:color w:val="auto"/>
          <w:szCs w:val="22"/>
        </w:rPr>
        <w:tab/>
        <w:t>KITAS (–I) SPECIALUS (–ŪS) ĮSPĖJIMAS (–AI) (JEIGU REIKIA)</w:t>
      </w:r>
    </w:p>
    <w:p w14:paraId="12B68B57" w14:textId="77777777" w:rsidR="002F2056" w:rsidRPr="00DD5200" w:rsidRDefault="002F2056" w:rsidP="002F2056">
      <w:pPr>
        <w:tabs>
          <w:tab w:val="left" w:pos="567"/>
        </w:tabs>
        <w:rPr>
          <w:szCs w:val="22"/>
        </w:rPr>
      </w:pPr>
    </w:p>
    <w:p w14:paraId="000C3531" w14:textId="77777777" w:rsidR="002F2056" w:rsidRPr="00DD5200" w:rsidRDefault="002F2056" w:rsidP="002F2056">
      <w:pPr>
        <w:tabs>
          <w:tab w:val="left" w:pos="567"/>
        </w:tabs>
        <w:rPr>
          <w:rFonts w:eastAsia="Times New Roman"/>
          <w:szCs w:val="20"/>
        </w:rPr>
      </w:pPr>
      <w:r w:rsidRPr="00DD5200">
        <w:rPr>
          <w:rFonts w:eastAsia="Times New Roman"/>
          <w:szCs w:val="20"/>
          <w:highlight w:val="lightGray"/>
        </w:rPr>
        <w:t>Tik vienkartiniam vartojimui.</w:t>
      </w:r>
    </w:p>
    <w:p w14:paraId="6F614F32" w14:textId="77777777" w:rsidR="002F2056" w:rsidRPr="00DD5200" w:rsidRDefault="002F2056" w:rsidP="002F2056">
      <w:pPr>
        <w:tabs>
          <w:tab w:val="left" w:pos="567"/>
        </w:tabs>
        <w:rPr>
          <w:i/>
          <w:szCs w:val="22"/>
        </w:rPr>
      </w:pPr>
      <w:r w:rsidRPr="00DD5200">
        <w:rPr>
          <w:rFonts w:eastAsia="Times New Roman"/>
          <w:szCs w:val="20"/>
        </w:rPr>
        <w:t>Atidarius vartoti nedelsiant.</w:t>
      </w:r>
    </w:p>
    <w:p w14:paraId="03282C6D" w14:textId="77777777" w:rsidR="002F2056" w:rsidRPr="00DD5200" w:rsidRDefault="002F2056" w:rsidP="002F2056">
      <w:pPr>
        <w:pStyle w:val="Pagrindinistekstas"/>
        <w:spacing w:line="240" w:lineRule="auto"/>
        <w:rPr>
          <w:b w:val="0"/>
          <w:szCs w:val="22"/>
          <w:lang w:val="lt-LT"/>
        </w:rPr>
      </w:pPr>
    </w:p>
    <w:p w14:paraId="373D0B12" w14:textId="77777777" w:rsidR="002F2056" w:rsidRPr="00DD5200" w:rsidRDefault="002F2056" w:rsidP="002F2056">
      <w:pPr>
        <w:pStyle w:val="Pagrindinistekstas"/>
        <w:spacing w:line="240" w:lineRule="auto"/>
        <w:rPr>
          <w:b w:val="0"/>
          <w:szCs w:val="22"/>
          <w:lang w:val="lt-LT"/>
        </w:rPr>
      </w:pPr>
    </w:p>
    <w:p w14:paraId="3BDE713B"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8.</w:t>
      </w:r>
      <w:r w:rsidRPr="00DD5200">
        <w:rPr>
          <w:rFonts w:ascii="Times New Roman" w:hAnsi="Times New Roman"/>
          <w:color w:val="auto"/>
          <w:szCs w:val="22"/>
        </w:rPr>
        <w:tab/>
        <w:t>TINKAMUMO LAIKAS</w:t>
      </w:r>
    </w:p>
    <w:p w14:paraId="5FAABE0C" w14:textId="77777777" w:rsidR="002F2056" w:rsidRPr="00DD5200" w:rsidRDefault="002F2056" w:rsidP="002F2056">
      <w:pPr>
        <w:pStyle w:val="Pagrindinistekstas"/>
        <w:spacing w:line="240" w:lineRule="auto"/>
        <w:rPr>
          <w:szCs w:val="22"/>
          <w:lang w:val="lt-LT"/>
        </w:rPr>
      </w:pPr>
    </w:p>
    <w:p w14:paraId="3449B57E" w14:textId="77777777" w:rsidR="002F2056" w:rsidRPr="00DD5200" w:rsidRDefault="002F2056" w:rsidP="002F2056">
      <w:pPr>
        <w:pStyle w:val="Pagrindinistekstas"/>
        <w:spacing w:line="240" w:lineRule="auto"/>
        <w:rPr>
          <w:b w:val="0"/>
          <w:i w:val="0"/>
          <w:szCs w:val="22"/>
          <w:lang w:val="lt-LT"/>
        </w:rPr>
      </w:pPr>
      <w:r w:rsidRPr="00DD5200">
        <w:rPr>
          <w:b w:val="0"/>
          <w:i w:val="0"/>
          <w:szCs w:val="22"/>
          <w:lang w:val="lt-LT"/>
        </w:rPr>
        <w:t xml:space="preserve">EXP: </w:t>
      </w:r>
      <w:r w:rsidRPr="00DD5200">
        <w:rPr>
          <w:b w:val="0"/>
          <w:i w:val="0"/>
          <w:szCs w:val="22"/>
          <w:highlight w:val="lightGray"/>
          <w:lang w:val="lt-LT"/>
        </w:rPr>
        <w:t>{mm/MMMM}</w:t>
      </w:r>
    </w:p>
    <w:p w14:paraId="0AC4622B" w14:textId="77777777" w:rsidR="002F2056" w:rsidRPr="00DD5200" w:rsidRDefault="002F2056" w:rsidP="002F2056">
      <w:pPr>
        <w:pStyle w:val="Pagrindinistekstas"/>
        <w:spacing w:line="240" w:lineRule="auto"/>
        <w:rPr>
          <w:szCs w:val="22"/>
          <w:lang w:val="lt-LT"/>
        </w:rPr>
      </w:pPr>
    </w:p>
    <w:p w14:paraId="2AF6B25C" w14:textId="77777777" w:rsidR="002F2056" w:rsidRPr="00DD5200" w:rsidRDefault="002F2056" w:rsidP="002F2056">
      <w:pPr>
        <w:pStyle w:val="Pagrindinistekstas"/>
        <w:spacing w:line="240" w:lineRule="auto"/>
        <w:rPr>
          <w:szCs w:val="22"/>
          <w:lang w:val="lt-LT"/>
        </w:rPr>
      </w:pPr>
    </w:p>
    <w:p w14:paraId="552549BD"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9.</w:t>
      </w:r>
      <w:r w:rsidRPr="00DD5200">
        <w:rPr>
          <w:rFonts w:ascii="Times New Roman" w:hAnsi="Times New Roman"/>
          <w:color w:val="auto"/>
          <w:szCs w:val="22"/>
        </w:rPr>
        <w:tab/>
        <w:t>SPECIALIOS LAIKYMO SĄLYGOS</w:t>
      </w:r>
    </w:p>
    <w:p w14:paraId="128ABB18" w14:textId="77777777" w:rsidR="002F2056" w:rsidRPr="00DD5200" w:rsidRDefault="002F2056" w:rsidP="002F2056">
      <w:pPr>
        <w:keepNext/>
        <w:tabs>
          <w:tab w:val="left" w:pos="567"/>
        </w:tabs>
        <w:rPr>
          <w:bCs/>
          <w:szCs w:val="22"/>
        </w:rPr>
      </w:pPr>
    </w:p>
    <w:p w14:paraId="6F383C9E" w14:textId="77777777" w:rsidR="002F2056" w:rsidRPr="00DD5200" w:rsidRDefault="002F2056" w:rsidP="002F2056">
      <w:pPr>
        <w:keepNext/>
        <w:tabs>
          <w:tab w:val="left" w:pos="567"/>
        </w:tabs>
        <w:rPr>
          <w:szCs w:val="22"/>
        </w:rPr>
      </w:pPr>
      <w:r w:rsidRPr="00DD5200">
        <w:rPr>
          <w:rFonts w:eastAsia="Times New Roman"/>
          <w:highlight w:val="lightGray"/>
        </w:rPr>
        <w:t>Negalima</w:t>
      </w:r>
      <w:r w:rsidRPr="00DD5200" w:rsidDel="001474C1">
        <w:rPr>
          <w:rFonts w:eastAsia="Times New Roman"/>
          <w:highlight w:val="lightGray"/>
        </w:rPr>
        <w:t xml:space="preserve"> </w:t>
      </w:r>
      <w:r w:rsidRPr="00DD5200">
        <w:rPr>
          <w:rFonts w:eastAsia="Times New Roman"/>
          <w:highlight w:val="lightGray"/>
        </w:rPr>
        <w:t>užšaldyti.</w:t>
      </w:r>
    </w:p>
    <w:p w14:paraId="5B7A5C61" w14:textId="77777777" w:rsidR="002F2056" w:rsidRPr="00DD5200" w:rsidRDefault="002F2056" w:rsidP="002F2056">
      <w:pPr>
        <w:pStyle w:val="Pagrindinistekstas"/>
        <w:spacing w:line="240" w:lineRule="auto"/>
        <w:rPr>
          <w:b w:val="0"/>
          <w:bCs/>
          <w:i w:val="0"/>
          <w:iCs/>
          <w:szCs w:val="22"/>
          <w:lang w:val="lt-LT"/>
        </w:rPr>
      </w:pPr>
    </w:p>
    <w:p w14:paraId="0036CD22" w14:textId="77777777" w:rsidR="002F2056" w:rsidRPr="00DD5200" w:rsidRDefault="002F2056" w:rsidP="002F2056">
      <w:pPr>
        <w:pStyle w:val="Pagrindinistekstas"/>
        <w:spacing w:line="240" w:lineRule="auto"/>
        <w:rPr>
          <w:b w:val="0"/>
          <w:bCs/>
          <w:i w:val="0"/>
          <w:iCs/>
          <w:szCs w:val="22"/>
          <w:lang w:val="lt-LT"/>
        </w:rPr>
      </w:pPr>
    </w:p>
    <w:p w14:paraId="5168474D"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0.</w:t>
      </w:r>
      <w:r w:rsidRPr="00DD5200">
        <w:rPr>
          <w:rFonts w:ascii="Times New Roman" w:hAnsi="Times New Roman"/>
          <w:color w:val="auto"/>
          <w:szCs w:val="22"/>
        </w:rPr>
        <w:tab/>
        <w:t>SPECIALIOS ATSARGUMO PRIEMONĖS DĖL NESUVARTOTO VAISTINIO PREPARATO AR JO ATLIEKŲ TVARKYMO (JEIGU REIKIA)</w:t>
      </w:r>
    </w:p>
    <w:p w14:paraId="2884266C" w14:textId="77777777" w:rsidR="002F2056" w:rsidRPr="00DD5200" w:rsidRDefault="002F2056" w:rsidP="002F2056">
      <w:pPr>
        <w:tabs>
          <w:tab w:val="left" w:pos="567"/>
        </w:tabs>
        <w:autoSpaceDE w:val="0"/>
        <w:autoSpaceDN w:val="0"/>
        <w:adjustRightInd w:val="0"/>
        <w:rPr>
          <w:bCs/>
          <w:szCs w:val="22"/>
        </w:rPr>
      </w:pPr>
    </w:p>
    <w:p w14:paraId="70C2D01A" w14:textId="77777777" w:rsidR="002F2056" w:rsidRPr="00DD5200" w:rsidRDefault="002F2056" w:rsidP="002F2056">
      <w:pPr>
        <w:tabs>
          <w:tab w:val="left" w:pos="567"/>
        </w:tabs>
        <w:autoSpaceDE w:val="0"/>
        <w:autoSpaceDN w:val="0"/>
        <w:adjustRightInd w:val="0"/>
        <w:rPr>
          <w:bCs/>
          <w:szCs w:val="22"/>
        </w:rPr>
      </w:pPr>
      <w:r w:rsidRPr="00DD5200">
        <w:rPr>
          <w:bCs/>
          <w:szCs w:val="22"/>
        </w:rPr>
        <w:t>Nesuvartotą tirpalą sunaikinti.</w:t>
      </w:r>
    </w:p>
    <w:p w14:paraId="7CB67199" w14:textId="77777777" w:rsidR="002F2056" w:rsidRPr="00DD5200" w:rsidRDefault="002F2056" w:rsidP="002F2056">
      <w:pPr>
        <w:pStyle w:val="Pagrindinistekstas"/>
        <w:spacing w:line="240" w:lineRule="auto"/>
        <w:rPr>
          <w:i w:val="0"/>
          <w:szCs w:val="22"/>
          <w:lang w:val="lt-LT"/>
        </w:rPr>
      </w:pPr>
    </w:p>
    <w:p w14:paraId="7E30FA08" w14:textId="77777777" w:rsidR="002F2056" w:rsidRPr="00DD5200" w:rsidRDefault="002F2056" w:rsidP="002F2056">
      <w:pPr>
        <w:pStyle w:val="Pagrindinistekstas"/>
        <w:spacing w:line="240" w:lineRule="auto"/>
        <w:rPr>
          <w:i w:val="0"/>
          <w:szCs w:val="22"/>
          <w:lang w:val="lt-LT"/>
        </w:rPr>
      </w:pPr>
    </w:p>
    <w:p w14:paraId="37F5040F"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1.</w:t>
      </w:r>
      <w:r w:rsidRPr="00DD5200">
        <w:rPr>
          <w:rFonts w:ascii="Times New Roman" w:hAnsi="Times New Roman"/>
          <w:color w:val="auto"/>
          <w:szCs w:val="22"/>
        </w:rPr>
        <w:tab/>
        <w:t>REGISTRUOTOJO</w:t>
      </w:r>
      <w:r w:rsidRPr="00DD5200" w:rsidDel="005220FE">
        <w:rPr>
          <w:rFonts w:ascii="Times New Roman" w:hAnsi="Times New Roman"/>
          <w:color w:val="auto"/>
          <w:szCs w:val="22"/>
        </w:rPr>
        <w:t xml:space="preserve"> </w:t>
      </w:r>
      <w:r w:rsidRPr="00DD5200">
        <w:rPr>
          <w:rFonts w:ascii="Times New Roman" w:hAnsi="Times New Roman"/>
          <w:color w:val="auto"/>
          <w:szCs w:val="22"/>
        </w:rPr>
        <w:t>PAVADINIMAS IR ADRESAS</w:t>
      </w:r>
    </w:p>
    <w:p w14:paraId="4DA996BB" w14:textId="77777777" w:rsidR="002F2056" w:rsidRPr="00DD5200" w:rsidRDefault="002F2056" w:rsidP="002F2056">
      <w:pPr>
        <w:pStyle w:val="Pagrindinistekstas"/>
        <w:spacing w:line="240" w:lineRule="auto"/>
        <w:rPr>
          <w:i w:val="0"/>
          <w:szCs w:val="22"/>
          <w:lang w:val="lt-LT"/>
        </w:rPr>
      </w:pPr>
    </w:p>
    <w:p w14:paraId="7E085142" w14:textId="77777777" w:rsidR="002F2056" w:rsidRPr="00DD5200" w:rsidRDefault="002F2056" w:rsidP="002F2056">
      <w:pPr>
        <w:rPr>
          <w:rFonts w:eastAsia="Times New Roman"/>
          <w:noProof/>
          <w:szCs w:val="22"/>
          <w:highlight w:val="lightGray"/>
        </w:rPr>
      </w:pPr>
      <w:r w:rsidRPr="00DD5200">
        <w:rPr>
          <w:rFonts w:eastAsia="Times New Roman"/>
          <w:noProof/>
          <w:szCs w:val="22"/>
          <w:highlight w:val="lightGray"/>
        </w:rPr>
        <w:t>UAB ICG farma</w:t>
      </w:r>
    </w:p>
    <w:p w14:paraId="20223C34" w14:textId="77777777" w:rsidR="002F2056" w:rsidRPr="00DD5200" w:rsidRDefault="002F2056" w:rsidP="002F2056">
      <w:pPr>
        <w:rPr>
          <w:rFonts w:eastAsia="Times New Roman"/>
          <w:noProof/>
          <w:szCs w:val="22"/>
          <w:highlight w:val="lightGray"/>
        </w:rPr>
      </w:pPr>
      <w:r w:rsidRPr="00DD5200">
        <w:rPr>
          <w:rFonts w:eastAsia="Times New Roman"/>
          <w:noProof/>
          <w:szCs w:val="22"/>
          <w:highlight w:val="lightGray"/>
        </w:rPr>
        <w:t>Ukmerges str. 369A</w:t>
      </w:r>
    </w:p>
    <w:p w14:paraId="5C6C47AB" w14:textId="77777777" w:rsidR="002F2056" w:rsidRPr="00DD5200" w:rsidRDefault="002F2056" w:rsidP="002F2056">
      <w:pPr>
        <w:rPr>
          <w:rFonts w:eastAsia="Times New Roman"/>
          <w:noProof/>
          <w:szCs w:val="22"/>
          <w:highlight w:val="lightGray"/>
        </w:rPr>
      </w:pPr>
      <w:r w:rsidRPr="00DD5200">
        <w:rPr>
          <w:rFonts w:eastAsia="Times New Roman"/>
          <w:noProof/>
          <w:szCs w:val="22"/>
          <w:highlight w:val="lightGray"/>
        </w:rPr>
        <w:t>LT-12142, Vilnius</w:t>
      </w:r>
    </w:p>
    <w:p w14:paraId="41064E7A" w14:textId="77777777" w:rsidR="002F2056" w:rsidRPr="00DD5200" w:rsidRDefault="002F2056" w:rsidP="002F2056">
      <w:pPr>
        <w:rPr>
          <w:rFonts w:eastAsia="Times New Roman"/>
          <w:noProof/>
          <w:szCs w:val="22"/>
        </w:rPr>
      </w:pPr>
      <w:r w:rsidRPr="00DD5200">
        <w:rPr>
          <w:rFonts w:eastAsia="Times New Roman"/>
          <w:noProof/>
          <w:szCs w:val="22"/>
          <w:highlight w:val="lightGray"/>
        </w:rPr>
        <w:t>Lietuva</w:t>
      </w:r>
    </w:p>
    <w:p w14:paraId="29FD729E" w14:textId="77777777" w:rsidR="002F2056" w:rsidRPr="00DD5200" w:rsidRDefault="002F2056" w:rsidP="002F2056">
      <w:pPr>
        <w:tabs>
          <w:tab w:val="left" w:pos="567"/>
        </w:tabs>
        <w:rPr>
          <w:szCs w:val="22"/>
        </w:rPr>
      </w:pPr>
    </w:p>
    <w:p w14:paraId="7B22D822" w14:textId="77777777" w:rsidR="002F2056" w:rsidRPr="00DD5200" w:rsidRDefault="002F2056" w:rsidP="002F2056">
      <w:pPr>
        <w:tabs>
          <w:tab w:val="left" w:pos="567"/>
        </w:tabs>
        <w:rPr>
          <w:szCs w:val="22"/>
        </w:rPr>
      </w:pPr>
    </w:p>
    <w:p w14:paraId="02CA8E29"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2.</w:t>
      </w:r>
      <w:r w:rsidRPr="00DD5200">
        <w:rPr>
          <w:rFonts w:ascii="Times New Roman" w:hAnsi="Times New Roman"/>
          <w:color w:val="auto"/>
          <w:szCs w:val="22"/>
        </w:rPr>
        <w:tab/>
        <w:t>REGISTRACIJOS PAŽYMĖJIMO NUMERIS</w:t>
      </w:r>
    </w:p>
    <w:p w14:paraId="2FBC6D79" w14:textId="77777777" w:rsidR="002F2056" w:rsidRPr="00DD5200" w:rsidRDefault="002F2056" w:rsidP="002F2056">
      <w:pPr>
        <w:pStyle w:val="Pagrindinistekstas"/>
        <w:spacing w:line="240" w:lineRule="auto"/>
        <w:rPr>
          <w:szCs w:val="22"/>
          <w:lang w:val="lt-LT"/>
        </w:rPr>
      </w:pPr>
    </w:p>
    <w:p w14:paraId="04490B71" w14:textId="77777777" w:rsidR="0029458A" w:rsidRPr="0029458A" w:rsidRDefault="0029458A" w:rsidP="0029458A">
      <w:pPr>
        <w:rPr>
          <w:rFonts w:eastAsia="Times New Roman"/>
          <w:noProof/>
          <w:szCs w:val="22"/>
          <w:u w:val="single"/>
          <w:shd w:val="clear" w:color="auto" w:fill="F2F2F2" w:themeFill="background1" w:themeFillShade="F2"/>
        </w:rPr>
      </w:pPr>
      <w:r w:rsidRPr="0029458A">
        <w:rPr>
          <w:rFonts w:eastAsia="Times New Roman"/>
          <w:noProof/>
          <w:szCs w:val="22"/>
          <w:u w:val="single"/>
          <w:shd w:val="clear" w:color="auto" w:fill="F2F2F2" w:themeFill="background1" w:themeFillShade="F2"/>
        </w:rPr>
        <w:t>647 mg/ml</w:t>
      </w:r>
    </w:p>
    <w:p w14:paraId="01489804"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rPr>
        <w:t xml:space="preserve">LT/1/23/5220/001 </w:t>
      </w:r>
      <w:r w:rsidRPr="0029458A">
        <w:rPr>
          <w:rFonts w:eastAsia="Times New Roman"/>
          <w:noProof/>
          <w:szCs w:val="22"/>
          <w:shd w:val="clear" w:color="auto" w:fill="F2F2F2" w:themeFill="background1" w:themeFillShade="F2"/>
        </w:rPr>
        <w:t>– 50 ml, N1</w:t>
      </w:r>
    </w:p>
    <w:p w14:paraId="58FC7A23"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0/002 – 100 ml, N1</w:t>
      </w:r>
    </w:p>
    <w:p w14:paraId="68E682C1" w14:textId="77777777" w:rsidR="0029458A" w:rsidRPr="0029458A" w:rsidRDefault="0029458A" w:rsidP="0029458A">
      <w:pPr>
        <w:rPr>
          <w:rFonts w:eastAsia="Times New Roman"/>
          <w:noProof/>
          <w:szCs w:val="22"/>
          <w:u w:val="single"/>
          <w:shd w:val="clear" w:color="auto" w:fill="F2F2F2" w:themeFill="background1" w:themeFillShade="F2"/>
        </w:rPr>
      </w:pPr>
      <w:r w:rsidRPr="0029458A">
        <w:rPr>
          <w:rFonts w:eastAsia="Times New Roman"/>
          <w:noProof/>
          <w:szCs w:val="22"/>
          <w:u w:val="single"/>
          <w:shd w:val="clear" w:color="auto" w:fill="F2F2F2" w:themeFill="background1" w:themeFillShade="F2"/>
        </w:rPr>
        <w:t>755 mg/ml</w:t>
      </w:r>
    </w:p>
    <w:p w14:paraId="6E331CF2"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1 – 50 ml, N1</w:t>
      </w:r>
    </w:p>
    <w:p w14:paraId="39EA7344"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2 – 100 ml, N1</w:t>
      </w:r>
    </w:p>
    <w:p w14:paraId="7254BB36" w14:textId="77777777" w:rsidR="0029458A" w:rsidRPr="0029458A" w:rsidRDefault="0029458A" w:rsidP="0029458A">
      <w:pPr>
        <w:rPr>
          <w:rFonts w:eastAsia="Times New Roman"/>
          <w:noProof/>
          <w:szCs w:val="22"/>
          <w:shd w:val="clear" w:color="auto" w:fill="F2F2F2" w:themeFill="background1" w:themeFillShade="F2"/>
        </w:rPr>
      </w:pPr>
      <w:r w:rsidRPr="0029458A">
        <w:rPr>
          <w:rFonts w:eastAsia="Times New Roman"/>
          <w:noProof/>
          <w:szCs w:val="22"/>
          <w:shd w:val="clear" w:color="auto" w:fill="F2F2F2" w:themeFill="background1" w:themeFillShade="F2"/>
        </w:rPr>
        <w:t>LT/1/23/5221/003 – 200 ml, N1</w:t>
      </w:r>
    </w:p>
    <w:p w14:paraId="6AC085BC" w14:textId="77777777" w:rsidR="002F2056" w:rsidRPr="0029458A" w:rsidRDefault="002F2056" w:rsidP="002F2056">
      <w:pPr>
        <w:pStyle w:val="Pagrindinistekstas"/>
        <w:spacing w:line="240" w:lineRule="auto"/>
        <w:rPr>
          <w:b w:val="0"/>
          <w:bCs/>
          <w:i w:val="0"/>
          <w:iCs/>
          <w:szCs w:val="22"/>
          <w:lang w:val="lt-LT"/>
        </w:rPr>
      </w:pPr>
    </w:p>
    <w:p w14:paraId="76D778C7" w14:textId="77777777" w:rsidR="002F2056" w:rsidRPr="00DD5200" w:rsidRDefault="002F2056" w:rsidP="002F2056">
      <w:pPr>
        <w:pStyle w:val="Pagrindinistekstas"/>
        <w:spacing w:line="240" w:lineRule="auto"/>
        <w:rPr>
          <w:i w:val="0"/>
          <w:szCs w:val="22"/>
          <w:lang w:val="lt-LT"/>
        </w:rPr>
      </w:pPr>
    </w:p>
    <w:p w14:paraId="43415152"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3.</w:t>
      </w:r>
      <w:r w:rsidRPr="00DD5200">
        <w:rPr>
          <w:rFonts w:ascii="Times New Roman" w:hAnsi="Times New Roman"/>
          <w:color w:val="auto"/>
          <w:szCs w:val="22"/>
        </w:rPr>
        <w:tab/>
        <w:t>SERIJOS NUMERIS</w:t>
      </w:r>
    </w:p>
    <w:p w14:paraId="3BD98756" w14:textId="77777777" w:rsidR="002F2056" w:rsidRPr="00DD5200" w:rsidRDefault="002F2056" w:rsidP="002F2056">
      <w:pPr>
        <w:pStyle w:val="Pagrindinistekstas"/>
        <w:spacing w:line="240" w:lineRule="auto"/>
        <w:rPr>
          <w:szCs w:val="22"/>
          <w:lang w:val="lt-LT"/>
        </w:rPr>
      </w:pPr>
    </w:p>
    <w:p w14:paraId="2329D233" w14:textId="77777777" w:rsidR="002F2056" w:rsidRPr="00DD5200" w:rsidRDefault="002F2056" w:rsidP="002F2056">
      <w:pPr>
        <w:pStyle w:val="Pagrindinistekstas"/>
        <w:spacing w:line="240" w:lineRule="auto"/>
        <w:rPr>
          <w:i w:val="0"/>
          <w:szCs w:val="22"/>
          <w:lang w:val="lt-LT"/>
        </w:rPr>
      </w:pPr>
      <w:r w:rsidRPr="00DD5200">
        <w:rPr>
          <w:b w:val="0"/>
          <w:i w:val="0"/>
          <w:szCs w:val="22"/>
          <w:lang w:val="lt-LT"/>
        </w:rPr>
        <w:t xml:space="preserve">Lot: </w:t>
      </w:r>
      <w:r w:rsidRPr="00DD5200">
        <w:rPr>
          <w:b w:val="0"/>
          <w:i w:val="0"/>
          <w:szCs w:val="22"/>
          <w:highlight w:val="lightGray"/>
          <w:lang w:val="lt-LT"/>
        </w:rPr>
        <w:t>{numeris}</w:t>
      </w:r>
    </w:p>
    <w:p w14:paraId="1671ADD8" w14:textId="77777777" w:rsidR="002F2056" w:rsidRPr="00DD5200" w:rsidRDefault="002F2056" w:rsidP="002F2056">
      <w:pPr>
        <w:pStyle w:val="Pagrindinistekstas"/>
        <w:spacing w:line="240" w:lineRule="auto"/>
        <w:rPr>
          <w:i w:val="0"/>
          <w:szCs w:val="22"/>
          <w:lang w:val="lt-LT"/>
        </w:rPr>
      </w:pPr>
    </w:p>
    <w:p w14:paraId="2226FD9B" w14:textId="77777777" w:rsidR="002F2056" w:rsidRPr="00DD5200" w:rsidRDefault="002F2056" w:rsidP="002F2056">
      <w:pPr>
        <w:pStyle w:val="Pagrindinistekstas"/>
        <w:spacing w:line="240" w:lineRule="auto"/>
        <w:rPr>
          <w:i w:val="0"/>
          <w:szCs w:val="22"/>
          <w:lang w:val="lt-LT"/>
        </w:rPr>
      </w:pPr>
    </w:p>
    <w:p w14:paraId="4CDBD762"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b w:val="0"/>
          <w:color w:val="auto"/>
          <w:szCs w:val="22"/>
        </w:rPr>
      </w:pPr>
      <w:r w:rsidRPr="00DD5200">
        <w:rPr>
          <w:rFonts w:ascii="Times New Roman" w:hAnsi="Times New Roman"/>
          <w:color w:val="auto"/>
          <w:szCs w:val="22"/>
        </w:rPr>
        <w:t>14.</w:t>
      </w:r>
      <w:r w:rsidRPr="00DD5200">
        <w:rPr>
          <w:rFonts w:ascii="Times New Roman" w:hAnsi="Times New Roman"/>
          <w:color w:val="auto"/>
          <w:szCs w:val="22"/>
        </w:rPr>
        <w:tab/>
        <w:t>PARDAVIMO (IŠDAVIMO) TVARKA</w:t>
      </w:r>
    </w:p>
    <w:p w14:paraId="28E2ADA9" w14:textId="77777777" w:rsidR="002F2056" w:rsidRPr="00DD5200" w:rsidRDefault="002F2056" w:rsidP="002F2056">
      <w:pPr>
        <w:pStyle w:val="Pagrindinistekstas"/>
        <w:spacing w:line="240" w:lineRule="auto"/>
        <w:rPr>
          <w:szCs w:val="22"/>
          <w:lang w:val="lt-LT"/>
        </w:rPr>
      </w:pPr>
    </w:p>
    <w:p w14:paraId="1B2CE4D1" w14:textId="77777777" w:rsidR="002F2056" w:rsidRPr="00DD5200" w:rsidRDefault="002F2056" w:rsidP="002F2056">
      <w:pPr>
        <w:pStyle w:val="Pagrindinistekstas"/>
        <w:spacing w:line="240" w:lineRule="auto"/>
        <w:rPr>
          <w:b w:val="0"/>
          <w:i w:val="0"/>
          <w:szCs w:val="22"/>
          <w:lang w:val="lt-LT"/>
        </w:rPr>
      </w:pPr>
      <w:r w:rsidRPr="00DD5200">
        <w:rPr>
          <w:b w:val="0"/>
          <w:i w:val="0"/>
          <w:szCs w:val="22"/>
          <w:lang w:val="lt-LT"/>
        </w:rPr>
        <w:t>Receptinis vaistas.</w:t>
      </w:r>
    </w:p>
    <w:p w14:paraId="2452F726" w14:textId="77777777" w:rsidR="002F2056" w:rsidRPr="00DD5200" w:rsidRDefault="002F2056" w:rsidP="002F2056">
      <w:pPr>
        <w:pStyle w:val="Pagrindinistekstas"/>
        <w:spacing w:line="240" w:lineRule="auto"/>
        <w:rPr>
          <w:i w:val="0"/>
          <w:szCs w:val="22"/>
          <w:lang w:val="lt-LT"/>
        </w:rPr>
      </w:pPr>
    </w:p>
    <w:p w14:paraId="1DE042C0" w14:textId="77777777" w:rsidR="002F2056" w:rsidRPr="00DD5200" w:rsidRDefault="002F2056" w:rsidP="002F2056">
      <w:pPr>
        <w:pStyle w:val="Pagrindinistekstas"/>
        <w:spacing w:line="240" w:lineRule="auto"/>
        <w:rPr>
          <w:i w:val="0"/>
          <w:szCs w:val="22"/>
          <w:lang w:val="lt-LT"/>
        </w:rPr>
      </w:pPr>
    </w:p>
    <w:p w14:paraId="3F6D8057" w14:textId="77777777" w:rsidR="002F2056" w:rsidRPr="00DD5200" w:rsidRDefault="002F2056" w:rsidP="002F2056">
      <w:pPr>
        <w:pStyle w:val="Antrat3"/>
        <w:pBdr>
          <w:top w:val="single" w:sz="4" w:space="1" w:color="auto"/>
          <w:left w:val="single" w:sz="4" w:space="4" w:color="auto"/>
          <w:bottom w:val="single" w:sz="4" w:space="1" w:color="auto"/>
          <w:right w:val="single" w:sz="4" w:space="4" w:color="auto"/>
        </w:pBdr>
        <w:tabs>
          <w:tab w:val="left" w:pos="567"/>
        </w:tabs>
        <w:spacing w:before="0"/>
        <w:rPr>
          <w:rFonts w:ascii="Times New Roman" w:hAnsi="Times New Roman"/>
          <w:color w:val="auto"/>
          <w:szCs w:val="22"/>
        </w:rPr>
      </w:pPr>
      <w:r w:rsidRPr="00DD5200">
        <w:rPr>
          <w:rFonts w:ascii="Times New Roman" w:hAnsi="Times New Roman"/>
          <w:color w:val="auto"/>
          <w:szCs w:val="22"/>
        </w:rPr>
        <w:t>15.</w:t>
      </w:r>
      <w:r w:rsidRPr="00DD5200">
        <w:rPr>
          <w:rFonts w:ascii="Times New Roman" w:hAnsi="Times New Roman"/>
          <w:color w:val="auto"/>
          <w:szCs w:val="22"/>
        </w:rPr>
        <w:tab/>
        <w:t>VARTOJIMO INSTRUKCIJA</w:t>
      </w:r>
    </w:p>
    <w:p w14:paraId="66E1531C" w14:textId="77777777" w:rsidR="002F2056" w:rsidRPr="00DD5200" w:rsidRDefault="002F2056" w:rsidP="002F2056">
      <w:pPr>
        <w:pStyle w:val="Pagrindinistekstas"/>
        <w:spacing w:line="240" w:lineRule="auto"/>
        <w:rPr>
          <w:i w:val="0"/>
          <w:szCs w:val="22"/>
          <w:lang w:val="lt-LT"/>
        </w:rPr>
      </w:pPr>
    </w:p>
    <w:p w14:paraId="6D3E3A47" w14:textId="32845D94" w:rsidR="002F2056" w:rsidRPr="00DD5200" w:rsidRDefault="00DD2C3B" w:rsidP="002F2056">
      <w:pPr>
        <w:pStyle w:val="Pagrindinistekstas"/>
        <w:spacing w:line="240" w:lineRule="auto"/>
        <w:rPr>
          <w:b w:val="0"/>
          <w:bCs/>
          <w:i w:val="0"/>
          <w:szCs w:val="22"/>
          <w:lang w:val="lt-LT"/>
        </w:rPr>
      </w:pPr>
      <w:r w:rsidRPr="00DD5200">
        <w:rPr>
          <w:b w:val="0"/>
          <w:bCs/>
          <w:i w:val="0"/>
          <w:szCs w:val="22"/>
          <w:highlight w:val="lightGray"/>
          <w:lang w:val="lt-LT"/>
        </w:rPr>
        <w:t>R</w:t>
      </w:r>
      <w:r>
        <w:rPr>
          <w:b w:val="0"/>
          <w:bCs/>
          <w:i w:val="0"/>
          <w:szCs w:val="22"/>
          <w:highlight w:val="lightGray"/>
          <w:lang w:val="lt-LT"/>
        </w:rPr>
        <w:t>entgeno</w:t>
      </w:r>
      <w:r w:rsidRPr="00DD5200">
        <w:rPr>
          <w:b w:val="0"/>
          <w:bCs/>
          <w:i w:val="0"/>
          <w:szCs w:val="22"/>
          <w:highlight w:val="lightGray"/>
          <w:lang w:val="lt-LT"/>
        </w:rPr>
        <w:t xml:space="preserve"> </w:t>
      </w:r>
      <w:r w:rsidR="002F2056" w:rsidRPr="00DD5200">
        <w:rPr>
          <w:b w:val="0"/>
          <w:i w:val="0"/>
          <w:snapToGrid w:val="0"/>
          <w:highlight w:val="lightGray"/>
          <w:lang w:val="lt-LT"/>
        </w:rPr>
        <w:t>kontrastinė medžiaga.</w:t>
      </w:r>
    </w:p>
    <w:p w14:paraId="074E9F39" w14:textId="77777777" w:rsidR="002F2056" w:rsidRPr="00DD5200" w:rsidRDefault="002F2056" w:rsidP="002F2056">
      <w:pPr>
        <w:pStyle w:val="Pagrindinistekstas"/>
        <w:spacing w:line="240" w:lineRule="auto"/>
        <w:rPr>
          <w:i w:val="0"/>
          <w:szCs w:val="22"/>
          <w:lang w:val="lt-LT"/>
        </w:rPr>
      </w:pPr>
    </w:p>
    <w:p w14:paraId="6E3EF0B2" w14:textId="77777777" w:rsidR="002F2056" w:rsidRPr="00DD5200" w:rsidRDefault="002F2056" w:rsidP="002F2056">
      <w:pPr>
        <w:pStyle w:val="Pagrindinistekstas"/>
        <w:spacing w:line="240" w:lineRule="auto"/>
        <w:rPr>
          <w:i w:val="0"/>
          <w:szCs w:val="22"/>
          <w:lang w:val="lt-LT"/>
        </w:rPr>
      </w:pPr>
    </w:p>
    <w:p w14:paraId="7FA4D632" w14:textId="77777777" w:rsidR="002F2056" w:rsidRPr="00DD5200" w:rsidRDefault="002F2056" w:rsidP="002F2056">
      <w:pPr>
        <w:pStyle w:val="PI-1labEMEASMCA"/>
        <w:tabs>
          <w:tab w:val="left" w:pos="567"/>
        </w:tabs>
        <w:rPr>
          <w:noProof w:val="0"/>
        </w:rPr>
      </w:pPr>
      <w:r w:rsidRPr="00DD5200">
        <w:rPr>
          <w:noProof w:val="0"/>
        </w:rPr>
        <w:t>16.</w:t>
      </w:r>
      <w:r w:rsidRPr="00DD5200">
        <w:rPr>
          <w:noProof w:val="0"/>
        </w:rPr>
        <w:tab/>
        <w:t>INFORMACIJA BRAILIO RAŠTU</w:t>
      </w:r>
    </w:p>
    <w:p w14:paraId="71BA2DFA" w14:textId="77777777" w:rsidR="002F2056" w:rsidRPr="00DD5200" w:rsidRDefault="002F2056" w:rsidP="002F2056">
      <w:pPr>
        <w:tabs>
          <w:tab w:val="left" w:pos="567"/>
        </w:tabs>
        <w:rPr>
          <w:bCs/>
          <w:szCs w:val="22"/>
        </w:rPr>
      </w:pPr>
    </w:p>
    <w:p w14:paraId="0E82CCBB" w14:textId="77777777" w:rsidR="002F2056" w:rsidRPr="00DD5200" w:rsidRDefault="002F2056" w:rsidP="002F2056">
      <w:pPr>
        <w:tabs>
          <w:tab w:val="left" w:pos="567"/>
        </w:tabs>
        <w:rPr>
          <w:bCs/>
          <w:szCs w:val="22"/>
          <w:highlight w:val="lightGray"/>
        </w:rPr>
      </w:pPr>
      <w:r w:rsidRPr="00DD5200">
        <w:rPr>
          <w:szCs w:val="22"/>
          <w:highlight w:val="lightGray"/>
        </w:rPr>
        <w:t>Priimtas paaiškinimas nenurodyti informacijos Brailio raštu</w:t>
      </w:r>
    </w:p>
    <w:p w14:paraId="4AF4CD9E" w14:textId="77777777" w:rsidR="002F2056" w:rsidRPr="00DD5200" w:rsidRDefault="002F2056" w:rsidP="002F2056">
      <w:pPr>
        <w:tabs>
          <w:tab w:val="left" w:pos="567"/>
        </w:tabs>
        <w:rPr>
          <w:bCs/>
          <w:szCs w:val="22"/>
        </w:rPr>
      </w:pPr>
    </w:p>
    <w:p w14:paraId="2C80FC45" w14:textId="77777777" w:rsidR="002F2056" w:rsidRPr="00DD5200" w:rsidRDefault="002F2056" w:rsidP="002F2056">
      <w:pPr>
        <w:tabs>
          <w:tab w:val="left" w:pos="567"/>
        </w:tabs>
        <w:rPr>
          <w:noProof/>
          <w:szCs w:val="22"/>
          <w:shd w:val="clear" w:color="auto" w:fill="CCCCCC"/>
        </w:rPr>
      </w:pPr>
    </w:p>
    <w:p w14:paraId="6B5A9CAF" w14:textId="77777777" w:rsidR="002F2056" w:rsidRPr="00DD5200" w:rsidRDefault="002F2056" w:rsidP="002F2056">
      <w:pPr>
        <w:keepNext/>
        <w:pBdr>
          <w:top w:val="single" w:sz="4" w:space="1" w:color="auto"/>
          <w:left w:val="single" w:sz="4" w:space="4" w:color="auto"/>
          <w:bottom w:val="single" w:sz="4" w:space="1" w:color="auto"/>
          <w:right w:val="single" w:sz="4" w:space="4" w:color="auto"/>
        </w:pBdr>
        <w:tabs>
          <w:tab w:val="left" w:pos="0"/>
          <w:tab w:val="left" w:pos="567"/>
        </w:tabs>
        <w:outlineLvl w:val="0"/>
        <w:rPr>
          <w:i/>
          <w:noProof/>
          <w:szCs w:val="22"/>
        </w:rPr>
      </w:pPr>
      <w:r w:rsidRPr="00DD5200">
        <w:rPr>
          <w:b/>
          <w:noProof/>
          <w:szCs w:val="22"/>
        </w:rPr>
        <w:t>17.</w:t>
      </w:r>
      <w:r w:rsidRPr="00DD5200">
        <w:rPr>
          <w:b/>
          <w:noProof/>
          <w:szCs w:val="22"/>
        </w:rPr>
        <w:tab/>
        <w:t>UNIKALUS IDENTIFIKATORIUS – 2D BRŪKŠNINIS KODAS</w:t>
      </w:r>
    </w:p>
    <w:p w14:paraId="0E39D991" w14:textId="77777777" w:rsidR="002F2056" w:rsidRPr="00DD5200" w:rsidRDefault="002F2056" w:rsidP="002F2056">
      <w:pPr>
        <w:tabs>
          <w:tab w:val="left" w:pos="567"/>
        </w:tabs>
        <w:rPr>
          <w:noProof/>
          <w:szCs w:val="22"/>
          <w:shd w:val="clear" w:color="auto" w:fill="CCCCCC"/>
        </w:rPr>
      </w:pPr>
    </w:p>
    <w:p w14:paraId="5C5C4A0B" w14:textId="77777777" w:rsidR="002F2056" w:rsidRPr="00DD5200" w:rsidRDefault="002F2056" w:rsidP="002F2056">
      <w:pPr>
        <w:tabs>
          <w:tab w:val="left" w:pos="567"/>
        </w:tabs>
        <w:rPr>
          <w:noProof/>
          <w:szCs w:val="22"/>
          <w:highlight w:val="lightGray"/>
        </w:rPr>
      </w:pPr>
      <w:r w:rsidRPr="00DD5200">
        <w:rPr>
          <w:noProof/>
          <w:szCs w:val="22"/>
          <w:highlight w:val="lightGray"/>
        </w:rPr>
        <w:t>Duomenys nebūtini.</w:t>
      </w:r>
    </w:p>
    <w:p w14:paraId="5B9174F1" w14:textId="77777777" w:rsidR="002F2056" w:rsidRPr="00DD5200" w:rsidRDefault="002F2056" w:rsidP="002F2056">
      <w:pPr>
        <w:tabs>
          <w:tab w:val="left" w:pos="567"/>
        </w:tabs>
        <w:rPr>
          <w:noProof/>
          <w:szCs w:val="22"/>
        </w:rPr>
      </w:pPr>
    </w:p>
    <w:p w14:paraId="76401F6F" w14:textId="77777777" w:rsidR="002F2056" w:rsidRPr="00DD5200" w:rsidRDefault="002F2056" w:rsidP="002F2056">
      <w:pPr>
        <w:tabs>
          <w:tab w:val="left" w:pos="567"/>
        </w:tabs>
        <w:rPr>
          <w:noProof/>
          <w:szCs w:val="22"/>
        </w:rPr>
      </w:pPr>
    </w:p>
    <w:p w14:paraId="1502D605" w14:textId="77777777" w:rsidR="002F2056" w:rsidRPr="00DD5200" w:rsidRDefault="002F2056" w:rsidP="002F2056">
      <w:pPr>
        <w:keepNext/>
        <w:pBdr>
          <w:top w:val="single" w:sz="4" w:space="1" w:color="auto"/>
          <w:left w:val="single" w:sz="4" w:space="4" w:color="auto"/>
          <w:bottom w:val="single" w:sz="4" w:space="1" w:color="auto"/>
          <w:right w:val="single" w:sz="4" w:space="4" w:color="auto"/>
        </w:pBdr>
        <w:tabs>
          <w:tab w:val="left" w:pos="0"/>
          <w:tab w:val="left" w:pos="567"/>
        </w:tabs>
        <w:outlineLvl w:val="0"/>
        <w:rPr>
          <w:i/>
          <w:noProof/>
          <w:szCs w:val="22"/>
        </w:rPr>
      </w:pPr>
      <w:r w:rsidRPr="00DD5200">
        <w:rPr>
          <w:b/>
          <w:noProof/>
          <w:szCs w:val="22"/>
        </w:rPr>
        <w:t>18.</w:t>
      </w:r>
      <w:r w:rsidRPr="00DD5200">
        <w:rPr>
          <w:b/>
          <w:noProof/>
          <w:szCs w:val="22"/>
        </w:rPr>
        <w:tab/>
        <w:t>UNIKALUS IDENTIFIKATORIUS – ŽMONĖMS SUPRANTAMI DUOMENYS</w:t>
      </w:r>
    </w:p>
    <w:p w14:paraId="28D9387D" w14:textId="77777777" w:rsidR="002F2056" w:rsidRPr="00DD5200" w:rsidRDefault="002F2056" w:rsidP="002F2056">
      <w:pPr>
        <w:tabs>
          <w:tab w:val="left" w:pos="567"/>
        </w:tabs>
        <w:rPr>
          <w:noProof/>
          <w:szCs w:val="22"/>
        </w:rPr>
      </w:pPr>
    </w:p>
    <w:p w14:paraId="3058CF81" w14:textId="77777777" w:rsidR="002F2056" w:rsidRPr="00DD5200" w:rsidRDefault="002F2056" w:rsidP="002F2056">
      <w:pPr>
        <w:tabs>
          <w:tab w:val="left" w:pos="567"/>
        </w:tabs>
        <w:rPr>
          <w:noProof/>
          <w:vanish/>
          <w:szCs w:val="22"/>
        </w:rPr>
      </w:pPr>
      <w:r w:rsidRPr="00DD5200">
        <w:rPr>
          <w:noProof/>
          <w:szCs w:val="22"/>
          <w:highlight w:val="lightGray"/>
          <w:shd w:val="clear" w:color="auto" w:fill="CCCCCC"/>
        </w:rPr>
        <w:t>Duomenys nebūtini.</w:t>
      </w:r>
    </w:p>
    <w:p w14:paraId="5A1D5543" w14:textId="77777777" w:rsidR="002F2056" w:rsidRPr="00DD5200" w:rsidRDefault="002F2056" w:rsidP="002F2056">
      <w:pPr>
        <w:tabs>
          <w:tab w:val="left" w:pos="567"/>
        </w:tabs>
        <w:rPr>
          <w:bCs/>
          <w:szCs w:val="22"/>
        </w:rPr>
      </w:pPr>
    </w:p>
    <w:p w14:paraId="39F63B16" w14:textId="77777777" w:rsidR="001D7624" w:rsidRPr="00DD5200" w:rsidRDefault="001D7624" w:rsidP="001D7624">
      <w:pPr>
        <w:ind w:left="567" w:hanging="567"/>
        <w:rPr>
          <w:szCs w:val="22"/>
        </w:rPr>
      </w:pPr>
    </w:p>
    <w:p w14:paraId="36458C37" w14:textId="26581D4A" w:rsidR="002F2056" w:rsidRPr="00DD5200" w:rsidRDefault="002F2056">
      <w:pPr>
        <w:rPr>
          <w:szCs w:val="22"/>
        </w:rPr>
      </w:pPr>
      <w:r w:rsidRPr="00DD5200">
        <w:rPr>
          <w:szCs w:val="22"/>
        </w:rPr>
        <w:br w:type="page"/>
      </w:r>
    </w:p>
    <w:p w14:paraId="1D6856F5" w14:textId="77777777" w:rsidR="001D7624" w:rsidRPr="00DD5200" w:rsidRDefault="001D7624" w:rsidP="001D7624">
      <w:pPr>
        <w:ind w:left="567" w:hanging="567"/>
        <w:rPr>
          <w:szCs w:val="22"/>
        </w:rPr>
      </w:pPr>
    </w:p>
    <w:p w14:paraId="2520EFED" w14:textId="77777777" w:rsidR="001D7624" w:rsidRPr="00DD5200" w:rsidRDefault="001D7624" w:rsidP="001D7624">
      <w:pPr>
        <w:ind w:left="567" w:hanging="567"/>
        <w:rPr>
          <w:szCs w:val="22"/>
        </w:rPr>
      </w:pPr>
    </w:p>
    <w:p w14:paraId="7BA117AF" w14:textId="77777777" w:rsidR="001D7624" w:rsidRPr="00DD5200" w:rsidRDefault="001D7624" w:rsidP="001D7624">
      <w:pPr>
        <w:ind w:left="567" w:hanging="567"/>
        <w:rPr>
          <w:szCs w:val="22"/>
        </w:rPr>
      </w:pPr>
    </w:p>
    <w:p w14:paraId="6E168471" w14:textId="77777777" w:rsidR="001D7624" w:rsidRPr="00DD5200" w:rsidRDefault="001D7624" w:rsidP="001D7624">
      <w:pPr>
        <w:ind w:left="567" w:hanging="567"/>
        <w:rPr>
          <w:szCs w:val="22"/>
        </w:rPr>
      </w:pPr>
    </w:p>
    <w:p w14:paraId="70E3C43B" w14:textId="77777777" w:rsidR="001D7624" w:rsidRPr="00DD5200" w:rsidRDefault="001D7624" w:rsidP="001D7624">
      <w:pPr>
        <w:ind w:left="567" w:hanging="567"/>
        <w:rPr>
          <w:szCs w:val="22"/>
        </w:rPr>
      </w:pPr>
    </w:p>
    <w:p w14:paraId="6CEBFBE6" w14:textId="77777777" w:rsidR="001D7624" w:rsidRPr="00DD5200" w:rsidRDefault="001D7624" w:rsidP="001D7624">
      <w:pPr>
        <w:ind w:left="567" w:hanging="567"/>
        <w:rPr>
          <w:szCs w:val="22"/>
        </w:rPr>
      </w:pPr>
    </w:p>
    <w:p w14:paraId="342B991F" w14:textId="77777777" w:rsidR="001D7624" w:rsidRPr="00DD5200" w:rsidRDefault="001D7624" w:rsidP="001D7624">
      <w:pPr>
        <w:ind w:left="567" w:hanging="567"/>
        <w:rPr>
          <w:szCs w:val="22"/>
        </w:rPr>
      </w:pPr>
    </w:p>
    <w:p w14:paraId="079E09C4" w14:textId="77777777" w:rsidR="001D7624" w:rsidRPr="00DD5200" w:rsidRDefault="001D7624" w:rsidP="001D7624">
      <w:pPr>
        <w:ind w:left="567" w:hanging="567"/>
        <w:rPr>
          <w:szCs w:val="22"/>
        </w:rPr>
      </w:pPr>
    </w:p>
    <w:p w14:paraId="54E94CF7" w14:textId="77777777" w:rsidR="001D7624" w:rsidRPr="00DD5200" w:rsidRDefault="001D7624" w:rsidP="001D7624">
      <w:pPr>
        <w:ind w:left="567" w:hanging="567"/>
        <w:rPr>
          <w:szCs w:val="22"/>
        </w:rPr>
      </w:pPr>
    </w:p>
    <w:p w14:paraId="153A7261" w14:textId="77777777" w:rsidR="001D7624" w:rsidRPr="00DD5200" w:rsidRDefault="001D7624" w:rsidP="001D7624">
      <w:pPr>
        <w:ind w:left="567" w:hanging="567"/>
        <w:rPr>
          <w:szCs w:val="22"/>
        </w:rPr>
      </w:pPr>
    </w:p>
    <w:p w14:paraId="7E42B41F" w14:textId="77777777" w:rsidR="001D7624" w:rsidRPr="00DD5200" w:rsidRDefault="001D7624" w:rsidP="001D7624">
      <w:pPr>
        <w:ind w:left="567" w:hanging="567"/>
        <w:rPr>
          <w:szCs w:val="22"/>
        </w:rPr>
      </w:pPr>
    </w:p>
    <w:p w14:paraId="60051500" w14:textId="77777777" w:rsidR="001D7624" w:rsidRPr="00DD5200" w:rsidRDefault="001D7624" w:rsidP="001D7624">
      <w:pPr>
        <w:ind w:left="567" w:hanging="567"/>
        <w:rPr>
          <w:szCs w:val="22"/>
        </w:rPr>
      </w:pPr>
    </w:p>
    <w:p w14:paraId="3E039810" w14:textId="77777777" w:rsidR="001D7624" w:rsidRPr="00DD5200" w:rsidRDefault="001D7624" w:rsidP="001D7624">
      <w:pPr>
        <w:ind w:left="567" w:hanging="567"/>
        <w:rPr>
          <w:szCs w:val="22"/>
        </w:rPr>
      </w:pPr>
    </w:p>
    <w:p w14:paraId="2AED6958" w14:textId="77777777" w:rsidR="001D7624" w:rsidRPr="00DD5200" w:rsidRDefault="001D7624" w:rsidP="001D7624">
      <w:pPr>
        <w:ind w:left="567" w:hanging="567"/>
        <w:rPr>
          <w:szCs w:val="22"/>
        </w:rPr>
      </w:pPr>
    </w:p>
    <w:p w14:paraId="70EF0C0A" w14:textId="77777777" w:rsidR="001D7624" w:rsidRPr="00DD5200" w:rsidRDefault="001D7624" w:rsidP="001D7624">
      <w:pPr>
        <w:ind w:left="567" w:hanging="567"/>
        <w:rPr>
          <w:szCs w:val="22"/>
        </w:rPr>
      </w:pPr>
    </w:p>
    <w:p w14:paraId="1DADC8E1" w14:textId="77777777" w:rsidR="001D7624" w:rsidRPr="00DD5200" w:rsidRDefault="001D7624" w:rsidP="001D7624">
      <w:pPr>
        <w:ind w:left="567" w:hanging="567"/>
        <w:rPr>
          <w:szCs w:val="22"/>
        </w:rPr>
      </w:pPr>
    </w:p>
    <w:p w14:paraId="2F003349" w14:textId="77777777" w:rsidR="001D7624" w:rsidRPr="00DD5200" w:rsidRDefault="001D7624" w:rsidP="001D7624">
      <w:pPr>
        <w:ind w:left="567" w:hanging="567"/>
        <w:rPr>
          <w:szCs w:val="22"/>
        </w:rPr>
      </w:pPr>
    </w:p>
    <w:p w14:paraId="35BC3F4D" w14:textId="77777777" w:rsidR="001D7624" w:rsidRPr="00DD5200" w:rsidRDefault="001D7624" w:rsidP="001D7624">
      <w:pPr>
        <w:ind w:left="567" w:hanging="567"/>
        <w:rPr>
          <w:szCs w:val="22"/>
        </w:rPr>
      </w:pPr>
    </w:p>
    <w:p w14:paraId="11D54744" w14:textId="77777777" w:rsidR="001D7624" w:rsidRPr="00DD5200" w:rsidRDefault="001D7624" w:rsidP="001D7624">
      <w:pPr>
        <w:ind w:left="567" w:hanging="567"/>
        <w:rPr>
          <w:szCs w:val="22"/>
        </w:rPr>
      </w:pPr>
    </w:p>
    <w:p w14:paraId="3E1BAA75" w14:textId="77777777" w:rsidR="001D7624" w:rsidRPr="00DD5200" w:rsidRDefault="001D7624" w:rsidP="001D7624">
      <w:pPr>
        <w:ind w:left="567" w:hanging="567"/>
        <w:rPr>
          <w:szCs w:val="22"/>
        </w:rPr>
      </w:pPr>
    </w:p>
    <w:p w14:paraId="46673188" w14:textId="77777777" w:rsidR="001D7624" w:rsidRPr="00DD5200" w:rsidRDefault="001D7624" w:rsidP="001D7624">
      <w:pPr>
        <w:ind w:left="567" w:hanging="567"/>
        <w:rPr>
          <w:szCs w:val="22"/>
        </w:rPr>
      </w:pPr>
    </w:p>
    <w:p w14:paraId="7FE3FEE0" w14:textId="77777777" w:rsidR="001D7624" w:rsidRPr="00DD5200" w:rsidRDefault="001D7624" w:rsidP="001D7624">
      <w:pPr>
        <w:ind w:left="567" w:hanging="567"/>
        <w:jc w:val="center"/>
        <w:rPr>
          <w:b/>
          <w:caps/>
          <w:szCs w:val="22"/>
        </w:rPr>
      </w:pPr>
      <w:r w:rsidRPr="00DD5200">
        <w:rPr>
          <w:b/>
          <w:caps/>
          <w:szCs w:val="22"/>
        </w:rPr>
        <w:t>B. PAKUOTĖS lapelis</w:t>
      </w:r>
    </w:p>
    <w:p w14:paraId="68B5DAB9" w14:textId="77777777" w:rsidR="001D7624" w:rsidRPr="00DD5200" w:rsidRDefault="001D7624" w:rsidP="001D7624">
      <w:pPr>
        <w:jc w:val="center"/>
        <w:outlineLvl w:val="0"/>
        <w:rPr>
          <w:b/>
          <w:bCs/>
          <w:szCs w:val="22"/>
        </w:rPr>
      </w:pPr>
      <w:r w:rsidRPr="00DD5200">
        <w:rPr>
          <w:szCs w:val="22"/>
        </w:rPr>
        <w:br w:type="page"/>
      </w:r>
      <w:r w:rsidRPr="00DD5200">
        <w:rPr>
          <w:b/>
          <w:bCs/>
          <w:szCs w:val="22"/>
        </w:rPr>
        <w:lastRenderedPageBreak/>
        <w:t>Pakuotės lapelis: informacija vartotojui</w:t>
      </w:r>
    </w:p>
    <w:p w14:paraId="2394D515" w14:textId="77777777" w:rsidR="001D7624" w:rsidRPr="00DD5200" w:rsidRDefault="001D7624" w:rsidP="001D7624">
      <w:pPr>
        <w:jc w:val="center"/>
        <w:outlineLvl w:val="0"/>
        <w:rPr>
          <w:b/>
          <w:bCs/>
          <w:szCs w:val="22"/>
        </w:rPr>
      </w:pPr>
    </w:p>
    <w:p w14:paraId="09EDA3E7" w14:textId="36FD318B" w:rsidR="001D7624" w:rsidRPr="00DD5200" w:rsidRDefault="008A7D9C" w:rsidP="001D7624">
      <w:pPr>
        <w:jc w:val="center"/>
        <w:rPr>
          <w:b/>
          <w:bCs/>
          <w:szCs w:val="22"/>
        </w:rPr>
      </w:pPr>
      <w:proofErr w:type="spellStart"/>
      <w:r w:rsidRPr="00DD5200">
        <w:rPr>
          <w:b/>
          <w:bCs/>
          <w:szCs w:val="22"/>
        </w:rPr>
        <w:t>Iohexol</w:t>
      </w:r>
      <w:proofErr w:type="spellEnd"/>
      <w:r w:rsidRPr="00DD5200">
        <w:rPr>
          <w:b/>
          <w:bCs/>
          <w:szCs w:val="22"/>
        </w:rPr>
        <w:t xml:space="preserve"> ICG </w:t>
      </w:r>
      <w:proofErr w:type="spellStart"/>
      <w:r w:rsidRPr="00DD5200">
        <w:rPr>
          <w:b/>
          <w:bCs/>
          <w:szCs w:val="22"/>
        </w:rPr>
        <w:t>farma</w:t>
      </w:r>
      <w:proofErr w:type="spellEnd"/>
      <w:r w:rsidR="00A05FFF" w:rsidRPr="00DD5200">
        <w:rPr>
          <w:b/>
          <w:bCs/>
          <w:szCs w:val="22"/>
        </w:rPr>
        <w:t xml:space="preserve"> </w:t>
      </w:r>
      <w:r w:rsidR="001D7624" w:rsidRPr="00DD5200">
        <w:rPr>
          <w:b/>
          <w:bCs/>
          <w:szCs w:val="22"/>
        </w:rPr>
        <w:t>647 mg/ml injekcinis tirpalas</w:t>
      </w:r>
    </w:p>
    <w:p w14:paraId="7CB58039" w14:textId="1DC9736F" w:rsidR="001D7624" w:rsidRPr="00DD5200" w:rsidRDefault="008A7D9C" w:rsidP="001D7624">
      <w:pPr>
        <w:jc w:val="center"/>
        <w:rPr>
          <w:b/>
          <w:bCs/>
          <w:szCs w:val="22"/>
        </w:rPr>
      </w:pPr>
      <w:proofErr w:type="spellStart"/>
      <w:r w:rsidRPr="00DD5200">
        <w:rPr>
          <w:b/>
          <w:bCs/>
          <w:szCs w:val="22"/>
        </w:rPr>
        <w:t>Iohexol</w:t>
      </w:r>
      <w:proofErr w:type="spellEnd"/>
      <w:r w:rsidRPr="00DD5200">
        <w:rPr>
          <w:b/>
          <w:bCs/>
          <w:szCs w:val="22"/>
        </w:rPr>
        <w:t xml:space="preserve"> ICG </w:t>
      </w:r>
      <w:proofErr w:type="spellStart"/>
      <w:r w:rsidRPr="00DD5200">
        <w:rPr>
          <w:b/>
          <w:bCs/>
          <w:szCs w:val="22"/>
        </w:rPr>
        <w:t>farma</w:t>
      </w:r>
      <w:proofErr w:type="spellEnd"/>
      <w:r w:rsidR="00A05FFF" w:rsidRPr="00DD5200">
        <w:rPr>
          <w:b/>
          <w:bCs/>
          <w:szCs w:val="22"/>
        </w:rPr>
        <w:t xml:space="preserve"> </w:t>
      </w:r>
      <w:r w:rsidR="001D7624" w:rsidRPr="00DD5200">
        <w:rPr>
          <w:b/>
          <w:bCs/>
          <w:szCs w:val="22"/>
        </w:rPr>
        <w:t>755 mg/ml injekcinis tirpalas</w:t>
      </w:r>
    </w:p>
    <w:p w14:paraId="5A050A75" w14:textId="545E3E84" w:rsidR="001D7624" w:rsidRPr="00DD5200" w:rsidRDefault="003345E5" w:rsidP="001D7624">
      <w:pPr>
        <w:jc w:val="center"/>
        <w:outlineLvl w:val="0"/>
        <w:rPr>
          <w:b/>
          <w:bCs/>
          <w:szCs w:val="22"/>
        </w:rPr>
      </w:pPr>
      <w:proofErr w:type="spellStart"/>
      <w:r w:rsidRPr="00DD5200">
        <w:rPr>
          <w:szCs w:val="22"/>
        </w:rPr>
        <w:t>j</w:t>
      </w:r>
      <w:r w:rsidR="001D7624" w:rsidRPr="00DD5200">
        <w:rPr>
          <w:szCs w:val="22"/>
        </w:rPr>
        <w:t>oheksolis</w:t>
      </w:r>
      <w:proofErr w:type="spellEnd"/>
    </w:p>
    <w:p w14:paraId="0E6F1F2C" w14:textId="77777777" w:rsidR="001D7624" w:rsidRPr="00DD5200" w:rsidRDefault="001D7624" w:rsidP="001D7624">
      <w:pPr>
        <w:jc w:val="center"/>
        <w:rPr>
          <w:szCs w:val="22"/>
        </w:rPr>
      </w:pPr>
    </w:p>
    <w:p w14:paraId="1359C504" w14:textId="77777777" w:rsidR="00961E6D" w:rsidRPr="00DD5200" w:rsidRDefault="00961E6D" w:rsidP="00961E6D">
      <w:pPr>
        <w:tabs>
          <w:tab w:val="left" w:pos="720"/>
        </w:tabs>
        <w:snapToGrid w:val="0"/>
        <w:rPr>
          <w:rFonts w:ascii="Calibri" w:hAnsi="Calibri"/>
          <w:b/>
          <w:szCs w:val="22"/>
        </w:rPr>
      </w:pPr>
      <w:r w:rsidRPr="00DD5200">
        <w:rPr>
          <w:b/>
          <w:szCs w:val="20"/>
        </w:rPr>
        <w:t>Atidžiai perskaitykite visą šį lapelį, prieš pradėdami vartoti vaistą, nes jame pateikiama Jums svarbi informacija.</w:t>
      </w:r>
    </w:p>
    <w:p w14:paraId="75E7DA2E"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 xml:space="preserve">Neišmeskite šio lapelio, nes vėl gali prireikti jį perskaityti. </w:t>
      </w:r>
    </w:p>
    <w:p w14:paraId="5AAA0B99"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Jeigu kiltų daugiau klausimų, kreipkitės į gydytoją arba vaistininką.</w:t>
      </w:r>
    </w:p>
    <w:p w14:paraId="488BD435" w14:textId="77777777" w:rsidR="00961E6D" w:rsidRPr="00DD5200" w:rsidRDefault="00961E6D" w:rsidP="00961E6D">
      <w:pPr>
        <w:tabs>
          <w:tab w:val="left" w:pos="567"/>
        </w:tabs>
        <w:snapToGrid w:val="0"/>
        <w:ind w:left="567" w:right="-2" w:hanging="567"/>
        <w:rPr>
          <w:rFonts w:eastAsia="Times New Roman"/>
          <w:szCs w:val="20"/>
        </w:rPr>
      </w:pPr>
      <w:r w:rsidRPr="00DD5200">
        <w:rPr>
          <w:rFonts w:eastAsia="Times New Roman"/>
          <w:szCs w:val="20"/>
        </w:rPr>
        <w:t>-</w:t>
      </w:r>
      <w:r w:rsidRPr="00DD5200">
        <w:rPr>
          <w:rFonts w:eastAsia="Times New Roman"/>
          <w:szCs w:val="20"/>
        </w:rPr>
        <w:tab/>
        <w:t>Šis vaistas skirtas tik Jums, todėl kitiems žmonėms jo duoti negalima. Vaistas gali jiems pakenkti (net tiems, kurių ligos požymiai yra tokie patys kaip Jūsų).</w:t>
      </w:r>
    </w:p>
    <w:p w14:paraId="3758D71C" w14:textId="77777777" w:rsidR="00961E6D" w:rsidRPr="00DD5200" w:rsidRDefault="00961E6D" w:rsidP="00961E6D">
      <w:pPr>
        <w:numPr>
          <w:ilvl w:val="0"/>
          <w:numId w:val="46"/>
        </w:numPr>
        <w:tabs>
          <w:tab w:val="left" w:pos="567"/>
        </w:tabs>
        <w:snapToGrid w:val="0"/>
        <w:spacing w:line="260" w:lineRule="exact"/>
        <w:ind w:left="567" w:hanging="567"/>
        <w:rPr>
          <w:rFonts w:ascii="Calibri" w:eastAsia="Calibri" w:hAnsi="Calibri"/>
          <w:szCs w:val="22"/>
        </w:rPr>
      </w:pPr>
      <w:r w:rsidRPr="00DD5200">
        <w:rPr>
          <w:rFonts w:eastAsia="Times New Roman"/>
          <w:szCs w:val="20"/>
        </w:rPr>
        <w:t>Jeigu pasireiškė šalutinis poveikis (net jeigu jis šiame lapelyje nenurodytas), kreipkitės į gydytoją arba vaistininką. Žr. 4 skyrių.</w:t>
      </w:r>
    </w:p>
    <w:p w14:paraId="4C252AFB" w14:textId="77777777" w:rsidR="001D7624" w:rsidRPr="00DD5200" w:rsidRDefault="001D7624" w:rsidP="001D7624">
      <w:pPr>
        <w:numPr>
          <w:ilvl w:val="12"/>
          <w:numId w:val="0"/>
        </w:numPr>
        <w:ind w:right="-2"/>
        <w:outlineLvl w:val="0"/>
        <w:rPr>
          <w:b/>
          <w:bCs/>
          <w:szCs w:val="22"/>
        </w:rPr>
      </w:pPr>
    </w:p>
    <w:p w14:paraId="48EEAC22" w14:textId="77777777" w:rsidR="001D7624" w:rsidRPr="00DD5200" w:rsidRDefault="001D7624" w:rsidP="001D7624">
      <w:pPr>
        <w:ind w:left="567" w:hanging="567"/>
        <w:rPr>
          <w:b/>
          <w:bCs/>
          <w:szCs w:val="22"/>
        </w:rPr>
      </w:pPr>
      <w:r w:rsidRPr="00DD5200">
        <w:rPr>
          <w:b/>
          <w:bCs/>
          <w:szCs w:val="22"/>
        </w:rPr>
        <w:t>Apie ką rašoma šiame lapelyje?</w:t>
      </w:r>
    </w:p>
    <w:p w14:paraId="6A081B63" w14:textId="507EFD11" w:rsidR="001D7624" w:rsidRPr="00DD5200" w:rsidRDefault="001D7624" w:rsidP="001D7624">
      <w:pPr>
        <w:ind w:left="567" w:hanging="567"/>
        <w:rPr>
          <w:szCs w:val="22"/>
        </w:rPr>
      </w:pPr>
      <w:r w:rsidRPr="00DD5200">
        <w:rPr>
          <w:szCs w:val="22"/>
        </w:rPr>
        <w:t>1.</w:t>
      </w:r>
      <w:r w:rsidRPr="00DD5200">
        <w:rPr>
          <w:szCs w:val="22"/>
        </w:rPr>
        <w:tab/>
        <w:t xml:space="preserve">Kas yra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ir kam jis vartojamas</w:t>
      </w:r>
    </w:p>
    <w:p w14:paraId="540FA5D7" w14:textId="32BF6678" w:rsidR="001D7624" w:rsidRPr="00DD5200" w:rsidRDefault="001D7624" w:rsidP="001D7624">
      <w:pPr>
        <w:ind w:left="567" w:hanging="567"/>
        <w:rPr>
          <w:szCs w:val="22"/>
        </w:rPr>
      </w:pPr>
      <w:r w:rsidRPr="00DD5200">
        <w:rPr>
          <w:szCs w:val="22"/>
        </w:rPr>
        <w:t>2.</w:t>
      </w:r>
      <w:r w:rsidRPr="00DD5200">
        <w:rPr>
          <w:szCs w:val="22"/>
        </w:rPr>
        <w:tab/>
        <w:t xml:space="preserve">Kas žinotina prieš vartojant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8A7D9C" w:rsidRPr="00DD5200">
        <w:rPr>
          <w:szCs w:val="22"/>
        </w:rPr>
        <w:t xml:space="preserve"> </w:t>
      </w:r>
    </w:p>
    <w:p w14:paraId="775A1320" w14:textId="73CAD5A5" w:rsidR="001D7624" w:rsidRPr="00DD5200" w:rsidRDefault="001D7624" w:rsidP="001D7624">
      <w:pPr>
        <w:ind w:left="567" w:hanging="567"/>
        <w:rPr>
          <w:szCs w:val="22"/>
        </w:rPr>
      </w:pPr>
      <w:r w:rsidRPr="00DD5200">
        <w:rPr>
          <w:szCs w:val="22"/>
        </w:rPr>
        <w:t>3.</w:t>
      </w:r>
      <w:r w:rsidRPr="00DD5200">
        <w:rPr>
          <w:szCs w:val="22"/>
        </w:rPr>
        <w:tab/>
        <w:t xml:space="preserve">Kaip vartoti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8A7D9C" w:rsidRPr="00DD5200">
        <w:rPr>
          <w:szCs w:val="22"/>
        </w:rPr>
        <w:t xml:space="preserve"> </w:t>
      </w:r>
    </w:p>
    <w:p w14:paraId="559CB3A7" w14:textId="77777777" w:rsidR="001D7624" w:rsidRPr="00DD5200" w:rsidRDefault="001D7624" w:rsidP="001D7624">
      <w:pPr>
        <w:ind w:left="567" w:hanging="567"/>
        <w:rPr>
          <w:szCs w:val="22"/>
        </w:rPr>
      </w:pPr>
      <w:r w:rsidRPr="00DD5200">
        <w:rPr>
          <w:szCs w:val="22"/>
        </w:rPr>
        <w:t>4.</w:t>
      </w:r>
      <w:r w:rsidRPr="00DD5200">
        <w:rPr>
          <w:szCs w:val="22"/>
        </w:rPr>
        <w:tab/>
        <w:t>Galimas šalutinis poveikis</w:t>
      </w:r>
    </w:p>
    <w:p w14:paraId="77A4DF69" w14:textId="477302CB" w:rsidR="001D7624" w:rsidRPr="00DD5200" w:rsidRDefault="001D7624" w:rsidP="001D7624">
      <w:pPr>
        <w:ind w:left="567" w:hanging="567"/>
        <w:rPr>
          <w:szCs w:val="22"/>
        </w:rPr>
      </w:pPr>
      <w:r w:rsidRPr="00DD5200">
        <w:rPr>
          <w:szCs w:val="22"/>
        </w:rPr>
        <w:t>5.</w:t>
      </w:r>
      <w:r w:rsidRPr="00DD5200">
        <w:rPr>
          <w:szCs w:val="22"/>
        </w:rPr>
        <w:tab/>
        <w:t xml:space="preserve">Kaip laikyti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8A7D9C" w:rsidRPr="00DD5200">
        <w:rPr>
          <w:szCs w:val="22"/>
        </w:rPr>
        <w:t xml:space="preserve"> </w:t>
      </w:r>
    </w:p>
    <w:p w14:paraId="0B1BC5DF" w14:textId="77777777" w:rsidR="001D7624" w:rsidRPr="00DD5200" w:rsidRDefault="001D7624" w:rsidP="001D7624">
      <w:pPr>
        <w:ind w:left="567" w:hanging="567"/>
        <w:rPr>
          <w:szCs w:val="22"/>
        </w:rPr>
      </w:pPr>
      <w:r w:rsidRPr="00DD5200">
        <w:rPr>
          <w:szCs w:val="22"/>
        </w:rPr>
        <w:t>6.</w:t>
      </w:r>
      <w:r w:rsidRPr="00DD5200">
        <w:rPr>
          <w:szCs w:val="22"/>
        </w:rPr>
        <w:tab/>
        <w:t>Pakuotės turinys ir kita informacija</w:t>
      </w:r>
    </w:p>
    <w:p w14:paraId="43829FE7" w14:textId="77777777" w:rsidR="001D7624" w:rsidRPr="00DD5200" w:rsidRDefault="001D7624" w:rsidP="001D7624">
      <w:pPr>
        <w:numPr>
          <w:ilvl w:val="12"/>
          <w:numId w:val="0"/>
        </w:numPr>
        <w:rPr>
          <w:szCs w:val="22"/>
        </w:rPr>
      </w:pPr>
    </w:p>
    <w:p w14:paraId="053D3AFC" w14:textId="77777777" w:rsidR="001D7624" w:rsidRPr="00DD5200" w:rsidRDefault="001D7624" w:rsidP="001D7624">
      <w:pPr>
        <w:numPr>
          <w:ilvl w:val="12"/>
          <w:numId w:val="0"/>
        </w:numPr>
        <w:rPr>
          <w:szCs w:val="22"/>
        </w:rPr>
      </w:pPr>
    </w:p>
    <w:p w14:paraId="190C95C3" w14:textId="647B7F33" w:rsidR="001D7624" w:rsidRPr="00DD5200" w:rsidRDefault="001D7624" w:rsidP="001D7624">
      <w:pPr>
        <w:numPr>
          <w:ilvl w:val="12"/>
          <w:numId w:val="0"/>
        </w:numPr>
        <w:ind w:left="567" w:hanging="567"/>
        <w:outlineLvl w:val="0"/>
        <w:rPr>
          <w:b/>
          <w:bCs/>
          <w:caps/>
          <w:szCs w:val="22"/>
        </w:rPr>
      </w:pPr>
      <w:r w:rsidRPr="00DD5200">
        <w:rPr>
          <w:b/>
          <w:bCs/>
          <w:szCs w:val="22"/>
        </w:rPr>
        <w:t>1.</w:t>
      </w:r>
      <w:r w:rsidRPr="00DD5200">
        <w:rPr>
          <w:b/>
          <w:bCs/>
          <w:szCs w:val="22"/>
        </w:rPr>
        <w:tab/>
        <w:t xml:space="preserve">Kas yra </w:t>
      </w:r>
      <w:proofErr w:type="spellStart"/>
      <w:r w:rsidR="008A7D9C" w:rsidRPr="00DD5200">
        <w:rPr>
          <w:b/>
          <w:bCs/>
          <w:szCs w:val="22"/>
        </w:rPr>
        <w:t>Iohexol</w:t>
      </w:r>
      <w:proofErr w:type="spellEnd"/>
      <w:r w:rsidR="008A7D9C" w:rsidRPr="00DD5200">
        <w:rPr>
          <w:b/>
          <w:bCs/>
          <w:szCs w:val="22"/>
        </w:rPr>
        <w:t xml:space="preserve"> ICG </w:t>
      </w:r>
      <w:proofErr w:type="spellStart"/>
      <w:r w:rsidR="008A7D9C" w:rsidRPr="00DD5200">
        <w:rPr>
          <w:b/>
          <w:bCs/>
          <w:szCs w:val="22"/>
        </w:rPr>
        <w:t>farma</w:t>
      </w:r>
      <w:proofErr w:type="spellEnd"/>
      <w:r w:rsidR="00A05FFF" w:rsidRPr="00DD5200">
        <w:rPr>
          <w:b/>
          <w:bCs/>
          <w:szCs w:val="22"/>
        </w:rPr>
        <w:t xml:space="preserve"> </w:t>
      </w:r>
      <w:r w:rsidRPr="00DD5200">
        <w:rPr>
          <w:b/>
          <w:bCs/>
          <w:szCs w:val="22"/>
        </w:rPr>
        <w:t>ir kam jis vartojamas</w:t>
      </w:r>
    </w:p>
    <w:p w14:paraId="12DA26DF" w14:textId="77777777" w:rsidR="001D7624" w:rsidRPr="00DD5200" w:rsidRDefault="001D7624" w:rsidP="001D7624">
      <w:pPr>
        <w:ind w:left="567" w:hanging="567"/>
        <w:rPr>
          <w:szCs w:val="22"/>
        </w:rPr>
      </w:pPr>
    </w:p>
    <w:p w14:paraId="5611E1FF" w14:textId="1B06D0E8" w:rsidR="001D7624" w:rsidRPr="00DD5200" w:rsidRDefault="00FD12EB" w:rsidP="00DB192D">
      <w:pPr>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xml:space="preserve"> </w:t>
      </w:r>
      <w:r w:rsidR="0046596E" w:rsidRPr="00DD5200">
        <w:rPr>
          <w:szCs w:val="22"/>
        </w:rPr>
        <w:t xml:space="preserve">sudėtyje yra veikliosios medžiagos </w:t>
      </w:r>
      <w:proofErr w:type="spellStart"/>
      <w:r w:rsidR="0046596E" w:rsidRPr="00DD5200">
        <w:rPr>
          <w:szCs w:val="22"/>
        </w:rPr>
        <w:t>joheksolio</w:t>
      </w:r>
      <w:proofErr w:type="spellEnd"/>
      <w:r w:rsidR="0046596E" w:rsidRPr="00DD5200">
        <w:rPr>
          <w:szCs w:val="22"/>
        </w:rPr>
        <w:t xml:space="preserve">. </w:t>
      </w:r>
      <w:r w:rsidR="001D7624" w:rsidRPr="00DD5200">
        <w:rPr>
          <w:szCs w:val="22"/>
        </w:rPr>
        <w:t xml:space="preserve">Šis vaistas vartojamas tik diagnostikai. Jis vartojamas </w:t>
      </w:r>
      <w:r w:rsidR="00C637AE">
        <w:rPr>
          <w:szCs w:val="22"/>
        </w:rPr>
        <w:t xml:space="preserve">tik </w:t>
      </w:r>
      <w:r w:rsidR="001D7624" w:rsidRPr="00DD5200">
        <w:rPr>
          <w:szCs w:val="22"/>
        </w:rPr>
        <w:t xml:space="preserve">padėti nustatyti </w:t>
      </w:r>
      <w:r w:rsidR="00ED2BF2">
        <w:rPr>
          <w:szCs w:val="22"/>
        </w:rPr>
        <w:t>ligą</w:t>
      </w:r>
      <w:r w:rsidR="001D7624" w:rsidRPr="00DD5200">
        <w:rPr>
          <w:szCs w:val="22"/>
        </w:rPr>
        <w:t>.</w:t>
      </w:r>
    </w:p>
    <w:p w14:paraId="0717DB31" w14:textId="77777777" w:rsidR="001D7624" w:rsidRPr="00DD5200" w:rsidRDefault="001D7624" w:rsidP="001D7624">
      <w:pPr>
        <w:ind w:left="567" w:hanging="567"/>
        <w:rPr>
          <w:szCs w:val="22"/>
        </w:rPr>
      </w:pPr>
    </w:p>
    <w:p w14:paraId="7E93A5A7" w14:textId="6E24426B" w:rsidR="001D7624" w:rsidRPr="00DD5200" w:rsidRDefault="008A7D9C" w:rsidP="005756BA">
      <w:pPr>
        <w:tabs>
          <w:tab w:val="left" w:pos="0"/>
        </w:tabs>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yra kontrastinė medžiaga. Ji vartojama</w:t>
      </w:r>
      <w:r w:rsidR="00CA5B83">
        <w:rPr>
          <w:szCs w:val="22"/>
        </w:rPr>
        <w:t xml:space="preserve"> </w:t>
      </w:r>
      <w:r w:rsidR="001D7624" w:rsidRPr="00DD5200">
        <w:rPr>
          <w:szCs w:val="22"/>
        </w:rPr>
        <w:t>prieš rentgen</w:t>
      </w:r>
      <w:r w:rsidR="001E492B">
        <w:rPr>
          <w:szCs w:val="22"/>
        </w:rPr>
        <w:t>o</w:t>
      </w:r>
      <w:r w:rsidR="00ED2BF2">
        <w:rPr>
          <w:szCs w:val="22"/>
        </w:rPr>
        <w:t xml:space="preserve"> nuotrauką</w:t>
      </w:r>
      <w:r w:rsidR="001D7624" w:rsidRPr="00DD5200">
        <w:rPr>
          <w:szCs w:val="22"/>
        </w:rPr>
        <w:t>, kad Jūsų gydytoj</w:t>
      </w:r>
      <w:r w:rsidR="00ED2BF2">
        <w:rPr>
          <w:szCs w:val="22"/>
        </w:rPr>
        <w:t>as</w:t>
      </w:r>
      <w:r w:rsidR="001D7624" w:rsidRPr="00DD5200">
        <w:rPr>
          <w:szCs w:val="22"/>
        </w:rPr>
        <w:t xml:space="preserve"> </w:t>
      </w:r>
      <w:r w:rsidR="00ED2BF2">
        <w:rPr>
          <w:szCs w:val="22"/>
        </w:rPr>
        <w:t>gautų</w:t>
      </w:r>
      <w:r w:rsidR="001D7624" w:rsidRPr="00DD5200">
        <w:rPr>
          <w:szCs w:val="22"/>
        </w:rPr>
        <w:t xml:space="preserve"> aišk</w:t>
      </w:r>
      <w:r w:rsidR="00ED2BF2">
        <w:rPr>
          <w:szCs w:val="22"/>
        </w:rPr>
        <w:t>esnį vaizdą</w:t>
      </w:r>
      <w:r w:rsidR="001D7624" w:rsidRPr="00DD5200">
        <w:rPr>
          <w:szCs w:val="22"/>
        </w:rPr>
        <w:t>.</w:t>
      </w:r>
      <w:r w:rsidR="005756BA" w:rsidRPr="00DD5200">
        <w:rPr>
          <w:szCs w:val="22"/>
        </w:rPr>
        <w:t xml:space="preserve"> </w:t>
      </w:r>
      <w:r w:rsidR="001D7624" w:rsidRPr="00DD5200">
        <w:rPr>
          <w:szCs w:val="22"/>
        </w:rPr>
        <w:t xml:space="preserve">Vieną kartą suleidus, ji padeda gydytojui </w:t>
      </w:r>
      <w:r w:rsidR="009852F6" w:rsidRPr="009852F6">
        <w:rPr>
          <w:szCs w:val="22"/>
        </w:rPr>
        <w:t>atskirti</w:t>
      </w:r>
      <w:r w:rsidR="009852F6">
        <w:rPr>
          <w:szCs w:val="22"/>
        </w:rPr>
        <w:t xml:space="preserve"> Jūsų kūno</w:t>
      </w:r>
      <w:r w:rsidR="009852F6" w:rsidRPr="009852F6">
        <w:rPr>
          <w:szCs w:val="22"/>
        </w:rPr>
        <w:t xml:space="preserve"> normalią ar nenormalią kai kurių organų išvaizdą ir formą</w:t>
      </w:r>
      <w:r w:rsidR="001D7624" w:rsidRPr="00DD5200">
        <w:rPr>
          <w:szCs w:val="22"/>
        </w:rPr>
        <w:t>.</w:t>
      </w:r>
    </w:p>
    <w:p w14:paraId="2F800AFC" w14:textId="77777777" w:rsidR="007407C4" w:rsidRPr="00DD5200" w:rsidRDefault="007407C4" w:rsidP="005756BA">
      <w:pPr>
        <w:tabs>
          <w:tab w:val="left" w:pos="0"/>
        </w:tabs>
        <w:rPr>
          <w:szCs w:val="22"/>
        </w:rPr>
      </w:pPr>
    </w:p>
    <w:p w14:paraId="09566169" w14:textId="1889B6E8" w:rsidR="00CF7A35" w:rsidRPr="00DD5200" w:rsidRDefault="00CF7A35" w:rsidP="00CF7A35">
      <w:pPr>
        <w:tabs>
          <w:tab w:val="left" w:pos="0"/>
        </w:tabs>
        <w:rPr>
          <w:szCs w:val="22"/>
        </w:rPr>
      </w:pPr>
      <w:r w:rsidRPr="00DD5200">
        <w:rPr>
          <w:szCs w:val="22"/>
        </w:rPr>
        <w:t xml:space="preserve">Vaistas gali būti </w:t>
      </w:r>
      <w:r w:rsidR="00E27C3A" w:rsidRPr="00DD5200">
        <w:rPr>
          <w:szCs w:val="22"/>
        </w:rPr>
        <w:t>vartojamas</w:t>
      </w:r>
      <w:r w:rsidRPr="00DD5200">
        <w:rPr>
          <w:szCs w:val="22"/>
        </w:rPr>
        <w:t xml:space="preserve"> </w:t>
      </w:r>
      <w:r w:rsidR="00E27C3A" w:rsidRPr="00DD5200">
        <w:rPr>
          <w:szCs w:val="22"/>
        </w:rPr>
        <w:t>ši</w:t>
      </w:r>
      <w:r w:rsidR="00B93FCF" w:rsidRPr="00DD5200">
        <w:rPr>
          <w:szCs w:val="22"/>
        </w:rPr>
        <w:t xml:space="preserve">ų Jūsų </w:t>
      </w:r>
      <w:r w:rsidR="00DA1D56" w:rsidRPr="00DD5200">
        <w:rPr>
          <w:szCs w:val="22"/>
        </w:rPr>
        <w:t>kūno dalių</w:t>
      </w:r>
      <w:r w:rsidR="002148F8" w:rsidRPr="00DD5200">
        <w:rPr>
          <w:szCs w:val="22"/>
        </w:rPr>
        <w:t xml:space="preserve"> </w:t>
      </w:r>
      <w:r w:rsidRPr="00DD5200">
        <w:rPr>
          <w:szCs w:val="22"/>
        </w:rPr>
        <w:t xml:space="preserve">rentgeno </w:t>
      </w:r>
      <w:r w:rsidR="00E27C3A" w:rsidRPr="00DD5200">
        <w:rPr>
          <w:szCs w:val="22"/>
        </w:rPr>
        <w:t>tyrimams:</w:t>
      </w:r>
    </w:p>
    <w:p w14:paraId="51E3C0B3" w14:textId="1210F718" w:rsidR="00CF7A35" w:rsidRPr="00DD5200" w:rsidRDefault="00DA1D56" w:rsidP="00DB192D">
      <w:pPr>
        <w:pStyle w:val="Sraopastraipa"/>
        <w:numPr>
          <w:ilvl w:val="0"/>
          <w:numId w:val="49"/>
        </w:numPr>
        <w:tabs>
          <w:tab w:val="left" w:pos="0"/>
        </w:tabs>
        <w:ind w:left="567" w:hanging="567"/>
        <w:rPr>
          <w:szCs w:val="22"/>
        </w:rPr>
      </w:pPr>
      <w:r w:rsidRPr="00DD5200">
        <w:rPr>
          <w:szCs w:val="22"/>
        </w:rPr>
        <w:t>k</w:t>
      </w:r>
      <w:r w:rsidR="00CF7A35" w:rsidRPr="00DD5200">
        <w:rPr>
          <w:szCs w:val="22"/>
        </w:rPr>
        <w:t>raujagysl</w:t>
      </w:r>
      <w:r w:rsidR="00770618" w:rsidRPr="00DD5200">
        <w:rPr>
          <w:szCs w:val="22"/>
        </w:rPr>
        <w:t>ių</w:t>
      </w:r>
      <w:r w:rsidR="00275B94" w:rsidRPr="00DD5200">
        <w:rPr>
          <w:szCs w:val="22"/>
        </w:rPr>
        <w:t>;</w:t>
      </w:r>
    </w:p>
    <w:p w14:paraId="29647EC7" w14:textId="1660DCC2" w:rsidR="00CF7A35" w:rsidRPr="00DD5200" w:rsidRDefault="00CF7A35" w:rsidP="00DB192D">
      <w:pPr>
        <w:pStyle w:val="Sraopastraipa"/>
        <w:numPr>
          <w:ilvl w:val="0"/>
          <w:numId w:val="49"/>
        </w:numPr>
        <w:tabs>
          <w:tab w:val="left" w:pos="0"/>
        </w:tabs>
        <w:ind w:left="567" w:hanging="567"/>
        <w:rPr>
          <w:szCs w:val="22"/>
        </w:rPr>
      </w:pPr>
      <w:r w:rsidRPr="00DD5200">
        <w:rPr>
          <w:szCs w:val="22"/>
        </w:rPr>
        <w:t>šlapimo sistem</w:t>
      </w:r>
      <w:r w:rsidR="00770618" w:rsidRPr="00DD5200">
        <w:rPr>
          <w:szCs w:val="22"/>
        </w:rPr>
        <w:t>os</w:t>
      </w:r>
      <w:r w:rsidR="00275B94" w:rsidRPr="00DD5200">
        <w:rPr>
          <w:szCs w:val="22"/>
        </w:rPr>
        <w:t>;</w:t>
      </w:r>
    </w:p>
    <w:p w14:paraId="0F60536A" w14:textId="4B44176E" w:rsidR="00CF7A35" w:rsidRPr="00DD5200" w:rsidRDefault="00CF7A35" w:rsidP="00DB192D">
      <w:pPr>
        <w:pStyle w:val="Sraopastraipa"/>
        <w:numPr>
          <w:ilvl w:val="0"/>
          <w:numId w:val="49"/>
        </w:numPr>
        <w:tabs>
          <w:tab w:val="left" w:pos="0"/>
        </w:tabs>
        <w:ind w:left="567" w:hanging="567"/>
        <w:rPr>
          <w:szCs w:val="22"/>
        </w:rPr>
      </w:pPr>
      <w:r w:rsidRPr="00DD5200">
        <w:rPr>
          <w:szCs w:val="22"/>
        </w:rPr>
        <w:t>sąnarių</w:t>
      </w:r>
      <w:r w:rsidR="00275B94" w:rsidRPr="00DD5200">
        <w:rPr>
          <w:szCs w:val="22"/>
        </w:rPr>
        <w:t>;</w:t>
      </w:r>
    </w:p>
    <w:p w14:paraId="7D6CC90B" w14:textId="62B5CAA9" w:rsidR="00CF7A35" w:rsidRPr="00DD5200" w:rsidRDefault="00CF7A35" w:rsidP="00DB192D">
      <w:pPr>
        <w:pStyle w:val="Sraopastraipa"/>
        <w:numPr>
          <w:ilvl w:val="0"/>
          <w:numId w:val="49"/>
        </w:numPr>
        <w:tabs>
          <w:tab w:val="left" w:pos="0"/>
        </w:tabs>
        <w:ind w:left="567" w:hanging="567"/>
        <w:rPr>
          <w:szCs w:val="22"/>
        </w:rPr>
      </w:pPr>
      <w:r w:rsidRPr="00DD5200">
        <w:rPr>
          <w:szCs w:val="22"/>
        </w:rPr>
        <w:t>tulžies pūslės ir kasos</w:t>
      </w:r>
      <w:r w:rsidR="00275B94" w:rsidRPr="00DD5200">
        <w:rPr>
          <w:szCs w:val="22"/>
        </w:rPr>
        <w:t>;</w:t>
      </w:r>
    </w:p>
    <w:p w14:paraId="5169AC66" w14:textId="2EEC2B1F" w:rsidR="00CF7A35" w:rsidRPr="00DD5200" w:rsidRDefault="00CF7A35" w:rsidP="00DB192D">
      <w:pPr>
        <w:pStyle w:val="Sraopastraipa"/>
        <w:numPr>
          <w:ilvl w:val="0"/>
          <w:numId w:val="49"/>
        </w:numPr>
        <w:tabs>
          <w:tab w:val="left" w:pos="0"/>
        </w:tabs>
        <w:ind w:left="567" w:hanging="567"/>
        <w:rPr>
          <w:szCs w:val="22"/>
        </w:rPr>
      </w:pPr>
      <w:r w:rsidRPr="00DD5200">
        <w:rPr>
          <w:szCs w:val="22"/>
        </w:rPr>
        <w:t>stuburo</w:t>
      </w:r>
      <w:r w:rsidR="00275B94" w:rsidRPr="00DD5200">
        <w:rPr>
          <w:szCs w:val="22"/>
        </w:rPr>
        <w:t>;</w:t>
      </w:r>
    </w:p>
    <w:p w14:paraId="5E079334" w14:textId="7B14AA77" w:rsidR="00CF7A35" w:rsidRPr="00DD5200" w:rsidRDefault="00CF7A35" w:rsidP="00DB192D">
      <w:pPr>
        <w:pStyle w:val="Sraopastraipa"/>
        <w:numPr>
          <w:ilvl w:val="0"/>
          <w:numId w:val="49"/>
        </w:numPr>
        <w:tabs>
          <w:tab w:val="left" w:pos="0"/>
        </w:tabs>
        <w:ind w:left="567" w:hanging="567"/>
        <w:rPr>
          <w:szCs w:val="22"/>
        </w:rPr>
      </w:pPr>
      <w:r w:rsidRPr="00DD5200">
        <w:rPr>
          <w:szCs w:val="22"/>
        </w:rPr>
        <w:t>gimd</w:t>
      </w:r>
      <w:r w:rsidR="00275B94" w:rsidRPr="00DD5200">
        <w:rPr>
          <w:szCs w:val="22"/>
        </w:rPr>
        <w:t>os</w:t>
      </w:r>
      <w:r w:rsidRPr="00DD5200">
        <w:rPr>
          <w:szCs w:val="22"/>
        </w:rPr>
        <w:t xml:space="preserve"> ir </w:t>
      </w:r>
      <w:r w:rsidR="00CF7C1E" w:rsidRPr="00DD5200">
        <w:rPr>
          <w:szCs w:val="22"/>
        </w:rPr>
        <w:t>kiauši</w:t>
      </w:r>
      <w:r w:rsidR="00ED12C7" w:rsidRPr="00DD5200">
        <w:rPr>
          <w:szCs w:val="22"/>
        </w:rPr>
        <w:t>ntakių</w:t>
      </w:r>
      <w:r w:rsidR="00CF7C1E" w:rsidRPr="00DD5200">
        <w:rPr>
          <w:szCs w:val="22"/>
        </w:rPr>
        <w:t>;</w:t>
      </w:r>
    </w:p>
    <w:p w14:paraId="63A71D09" w14:textId="46656BDA" w:rsidR="00CF7A35" w:rsidRPr="00DD5200" w:rsidRDefault="00CF7A35" w:rsidP="00DB192D">
      <w:pPr>
        <w:pStyle w:val="Sraopastraipa"/>
        <w:numPr>
          <w:ilvl w:val="0"/>
          <w:numId w:val="49"/>
        </w:numPr>
        <w:tabs>
          <w:tab w:val="left" w:pos="0"/>
        </w:tabs>
        <w:ind w:left="567" w:hanging="567"/>
        <w:rPr>
          <w:szCs w:val="22"/>
        </w:rPr>
      </w:pPr>
      <w:r w:rsidRPr="00DD5200">
        <w:rPr>
          <w:szCs w:val="22"/>
        </w:rPr>
        <w:t>seilių liauk</w:t>
      </w:r>
      <w:r w:rsidR="00CF7C1E" w:rsidRPr="00DD5200">
        <w:rPr>
          <w:szCs w:val="22"/>
        </w:rPr>
        <w:t>ų;</w:t>
      </w:r>
    </w:p>
    <w:p w14:paraId="1D11D8BC" w14:textId="55631939" w:rsidR="00CF7A35" w:rsidRPr="00DD5200" w:rsidRDefault="00CF7A35" w:rsidP="00DB192D">
      <w:pPr>
        <w:pStyle w:val="Sraopastraipa"/>
        <w:numPr>
          <w:ilvl w:val="0"/>
          <w:numId w:val="49"/>
        </w:numPr>
        <w:tabs>
          <w:tab w:val="left" w:pos="0"/>
        </w:tabs>
        <w:ind w:left="567" w:hanging="567"/>
        <w:rPr>
          <w:szCs w:val="22"/>
        </w:rPr>
      </w:pPr>
      <w:r w:rsidRPr="00DD5200">
        <w:rPr>
          <w:szCs w:val="22"/>
        </w:rPr>
        <w:t>skrand</w:t>
      </w:r>
      <w:r w:rsidR="00CF7C1E" w:rsidRPr="00DD5200">
        <w:rPr>
          <w:szCs w:val="22"/>
        </w:rPr>
        <w:t>žio</w:t>
      </w:r>
      <w:r w:rsidRPr="00DD5200">
        <w:rPr>
          <w:szCs w:val="22"/>
        </w:rPr>
        <w:t xml:space="preserve"> ir žarnyn</w:t>
      </w:r>
      <w:r w:rsidR="00CF7C1E" w:rsidRPr="00DD5200">
        <w:rPr>
          <w:szCs w:val="22"/>
        </w:rPr>
        <w:t>o;</w:t>
      </w:r>
    </w:p>
    <w:p w14:paraId="26F46F6C" w14:textId="3C7B2044" w:rsidR="00CF7A35" w:rsidRPr="00DD5200" w:rsidRDefault="00CF7A35" w:rsidP="00DB192D">
      <w:pPr>
        <w:pStyle w:val="Sraopastraipa"/>
        <w:numPr>
          <w:ilvl w:val="0"/>
          <w:numId w:val="49"/>
        </w:numPr>
        <w:tabs>
          <w:tab w:val="left" w:pos="0"/>
        </w:tabs>
        <w:ind w:left="567" w:hanging="567"/>
        <w:rPr>
          <w:szCs w:val="22"/>
        </w:rPr>
      </w:pPr>
      <w:r w:rsidRPr="00DD5200">
        <w:rPr>
          <w:szCs w:val="22"/>
        </w:rPr>
        <w:t>galv</w:t>
      </w:r>
      <w:r w:rsidR="00CF7C1E" w:rsidRPr="00DD5200">
        <w:rPr>
          <w:szCs w:val="22"/>
        </w:rPr>
        <w:t>os</w:t>
      </w:r>
      <w:r w:rsidRPr="00DD5200">
        <w:rPr>
          <w:szCs w:val="22"/>
        </w:rPr>
        <w:t xml:space="preserve"> arba kūn</w:t>
      </w:r>
      <w:r w:rsidR="004F060C" w:rsidRPr="00DD5200">
        <w:rPr>
          <w:szCs w:val="22"/>
        </w:rPr>
        <w:t>o</w:t>
      </w:r>
      <w:r w:rsidRPr="00DD5200">
        <w:rPr>
          <w:szCs w:val="22"/>
        </w:rPr>
        <w:t xml:space="preserve">, </w:t>
      </w:r>
      <w:r w:rsidR="004F060C" w:rsidRPr="00DD5200">
        <w:rPr>
          <w:szCs w:val="22"/>
        </w:rPr>
        <w:t>naudojant kompiuterinę tomografiją (dar vadinamą KT skenavimu</w:t>
      </w:r>
      <w:r w:rsidR="009852F6">
        <w:rPr>
          <w:szCs w:val="22"/>
        </w:rPr>
        <w:t>)</w:t>
      </w:r>
      <w:r w:rsidR="00B93FCF" w:rsidRPr="00DD5200">
        <w:rPr>
          <w:szCs w:val="22"/>
        </w:rPr>
        <w:t>.</w:t>
      </w:r>
    </w:p>
    <w:p w14:paraId="1D3BE71A" w14:textId="77777777" w:rsidR="007407C4" w:rsidRPr="00DD5200" w:rsidRDefault="007407C4" w:rsidP="001D7624">
      <w:pPr>
        <w:tabs>
          <w:tab w:val="left" w:pos="0"/>
        </w:tabs>
        <w:rPr>
          <w:szCs w:val="22"/>
        </w:rPr>
      </w:pPr>
    </w:p>
    <w:p w14:paraId="16970AD2" w14:textId="46A4040B" w:rsidR="001D7624" w:rsidRPr="00DD5200" w:rsidRDefault="001D7624" w:rsidP="001D7624">
      <w:pPr>
        <w:tabs>
          <w:tab w:val="left" w:pos="0"/>
        </w:tabs>
        <w:rPr>
          <w:szCs w:val="22"/>
        </w:rPr>
      </w:pPr>
      <w:r w:rsidRPr="00DD5200">
        <w:rPr>
          <w:szCs w:val="22"/>
        </w:rPr>
        <w:t>Jūsų gydytojas paaiškins kokios Jūsų kūno dalys bus skenuojamos.</w:t>
      </w:r>
    </w:p>
    <w:p w14:paraId="3B86D7BB" w14:textId="77777777" w:rsidR="001D7624" w:rsidRPr="00DD5200" w:rsidRDefault="001D7624" w:rsidP="001D7624">
      <w:pPr>
        <w:tabs>
          <w:tab w:val="left" w:pos="0"/>
        </w:tabs>
        <w:rPr>
          <w:szCs w:val="22"/>
        </w:rPr>
      </w:pPr>
    </w:p>
    <w:p w14:paraId="3F0EF8AD" w14:textId="77777777" w:rsidR="001D7624" w:rsidRPr="00DD5200" w:rsidRDefault="001D7624" w:rsidP="001D7624">
      <w:pPr>
        <w:numPr>
          <w:ilvl w:val="12"/>
          <w:numId w:val="0"/>
        </w:numPr>
        <w:rPr>
          <w:szCs w:val="22"/>
        </w:rPr>
      </w:pPr>
    </w:p>
    <w:p w14:paraId="3C66D339" w14:textId="66CBB604" w:rsidR="001D7624" w:rsidRPr="00DD5200" w:rsidRDefault="001D7624" w:rsidP="001D7624">
      <w:pPr>
        <w:numPr>
          <w:ilvl w:val="12"/>
          <w:numId w:val="0"/>
        </w:numPr>
        <w:ind w:left="567" w:hanging="567"/>
        <w:outlineLvl w:val="0"/>
        <w:rPr>
          <w:b/>
          <w:bCs/>
          <w:szCs w:val="22"/>
        </w:rPr>
      </w:pPr>
      <w:r w:rsidRPr="00DD5200">
        <w:rPr>
          <w:b/>
          <w:bCs/>
          <w:szCs w:val="22"/>
        </w:rPr>
        <w:t>2.</w:t>
      </w:r>
      <w:r w:rsidRPr="00DD5200">
        <w:rPr>
          <w:b/>
          <w:bCs/>
          <w:szCs w:val="22"/>
        </w:rPr>
        <w:tab/>
        <w:t xml:space="preserve">Kas žinotina prieš vartojant </w:t>
      </w:r>
      <w:proofErr w:type="spellStart"/>
      <w:r w:rsidR="008A7D9C" w:rsidRPr="00DD5200">
        <w:rPr>
          <w:b/>
          <w:bCs/>
          <w:szCs w:val="22"/>
        </w:rPr>
        <w:t>Iohexol</w:t>
      </w:r>
      <w:proofErr w:type="spellEnd"/>
      <w:r w:rsidR="008A7D9C" w:rsidRPr="00DD5200">
        <w:rPr>
          <w:b/>
          <w:bCs/>
          <w:szCs w:val="22"/>
        </w:rPr>
        <w:t xml:space="preserve"> ICG </w:t>
      </w:r>
      <w:proofErr w:type="spellStart"/>
      <w:r w:rsidR="008A7D9C" w:rsidRPr="00DD5200">
        <w:rPr>
          <w:b/>
          <w:bCs/>
          <w:szCs w:val="22"/>
        </w:rPr>
        <w:t>farma</w:t>
      </w:r>
      <w:proofErr w:type="spellEnd"/>
      <w:r w:rsidR="008A7D9C" w:rsidRPr="00DD5200">
        <w:rPr>
          <w:b/>
          <w:bCs/>
          <w:szCs w:val="22"/>
        </w:rPr>
        <w:t xml:space="preserve"> </w:t>
      </w:r>
    </w:p>
    <w:p w14:paraId="4FC20B65" w14:textId="77777777" w:rsidR="001D7624" w:rsidRPr="00DD5200" w:rsidRDefault="001D7624" w:rsidP="001D7624">
      <w:pPr>
        <w:numPr>
          <w:ilvl w:val="12"/>
          <w:numId w:val="0"/>
        </w:numPr>
        <w:ind w:left="567" w:hanging="567"/>
        <w:outlineLvl w:val="0"/>
        <w:rPr>
          <w:szCs w:val="22"/>
        </w:rPr>
      </w:pPr>
    </w:p>
    <w:p w14:paraId="623C0BCA" w14:textId="543A11F5" w:rsidR="001D7624" w:rsidRPr="00DD5200" w:rsidRDefault="008A7D9C" w:rsidP="001D7624">
      <w:pPr>
        <w:ind w:left="567" w:hanging="567"/>
        <w:rPr>
          <w:b/>
          <w:bCs/>
          <w:caps/>
          <w:szCs w:val="22"/>
        </w:rPr>
      </w:pPr>
      <w:proofErr w:type="spellStart"/>
      <w:r w:rsidRPr="00DD5200">
        <w:rPr>
          <w:b/>
          <w:bCs/>
          <w:szCs w:val="22"/>
        </w:rPr>
        <w:t>Iohexol</w:t>
      </w:r>
      <w:proofErr w:type="spellEnd"/>
      <w:r w:rsidRPr="00DD5200">
        <w:rPr>
          <w:b/>
          <w:bCs/>
          <w:szCs w:val="22"/>
        </w:rPr>
        <w:t xml:space="preserve"> ICG </w:t>
      </w:r>
      <w:proofErr w:type="spellStart"/>
      <w:r w:rsidRPr="00DD5200">
        <w:rPr>
          <w:b/>
          <w:bCs/>
          <w:szCs w:val="22"/>
        </w:rPr>
        <w:t>farma</w:t>
      </w:r>
      <w:proofErr w:type="spellEnd"/>
      <w:r w:rsidR="00A05FFF" w:rsidRPr="00DD5200">
        <w:rPr>
          <w:b/>
          <w:bCs/>
          <w:szCs w:val="22"/>
        </w:rPr>
        <w:t xml:space="preserve"> </w:t>
      </w:r>
      <w:r w:rsidR="001D7624" w:rsidRPr="00DD5200">
        <w:rPr>
          <w:b/>
          <w:bCs/>
          <w:szCs w:val="22"/>
        </w:rPr>
        <w:t xml:space="preserve">vartoti </w:t>
      </w:r>
      <w:r w:rsidR="00AC098D" w:rsidRPr="00DD5200">
        <w:rPr>
          <w:b/>
          <w:bCs/>
          <w:szCs w:val="22"/>
        </w:rPr>
        <w:t>draudžiama</w:t>
      </w:r>
      <w:r w:rsidR="001D7624" w:rsidRPr="00DD5200">
        <w:rPr>
          <w:b/>
          <w:bCs/>
          <w:szCs w:val="22"/>
        </w:rPr>
        <w:t>:</w:t>
      </w:r>
    </w:p>
    <w:p w14:paraId="6ABB3BF1" w14:textId="1DF2E89D" w:rsidR="002148F8" w:rsidRPr="00DD5200" w:rsidRDefault="002148F8" w:rsidP="002148F8">
      <w:pPr>
        <w:pStyle w:val="Sraopastraipa"/>
        <w:numPr>
          <w:ilvl w:val="0"/>
          <w:numId w:val="48"/>
        </w:numPr>
        <w:ind w:left="567" w:hanging="567"/>
        <w:rPr>
          <w:szCs w:val="22"/>
        </w:rPr>
      </w:pPr>
      <w:r w:rsidRPr="00DD5200">
        <w:rPr>
          <w:szCs w:val="22"/>
        </w:rPr>
        <w:t>jeigu Jums yra sunkus skydliaukės sutrikimas;</w:t>
      </w:r>
    </w:p>
    <w:p w14:paraId="349D2604" w14:textId="578DF262" w:rsidR="001D7624" w:rsidRPr="00DD5200" w:rsidRDefault="001D7624" w:rsidP="00DB192D">
      <w:pPr>
        <w:pStyle w:val="Sraopastraipa"/>
        <w:numPr>
          <w:ilvl w:val="0"/>
          <w:numId w:val="48"/>
        </w:numPr>
        <w:ind w:left="567" w:hanging="567"/>
        <w:rPr>
          <w:szCs w:val="22"/>
        </w:rPr>
      </w:pPr>
      <w:r w:rsidRPr="00DD5200">
        <w:rPr>
          <w:szCs w:val="22"/>
        </w:rPr>
        <w:t xml:space="preserve">jeigu yra alergija </w:t>
      </w:r>
      <w:proofErr w:type="spellStart"/>
      <w:r w:rsidRPr="00DD5200">
        <w:rPr>
          <w:szCs w:val="22"/>
        </w:rPr>
        <w:t>joheksoliui</w:t>
      </w:r>
      <w:proofErr w:type="spellEnd"/>
      <w:r w:rsidR="00BF0203" w:rsidRPr="00DD5200">
        <w:rPr>
          <w:szCs w:val="22"/>
        </w:rPr>
        <w:t xml:space="preserve">, </w:t>
      </w:r>
      <w:r w:rsidR="009852F6">
        <w:rPr>
          <w:snapToGrid w:val="0"/>
        </w:rPr>
        <w:t>rentgeno</w:t>
      </w:r>
      <w:r w:rsidR="00BF0203" w:rsidRPr="00DD5200">
        <w:rPr>
          <w:snapToGrid w:val="0"/>
        </w:rPr>
        <w:t xml:space="preserve"> </w:t>
      </w:r>
      <w:r w:rsidR="00BF0203" w:rsidRPr="00DD5200">
        <w:rPr>
          <w:szCs w:val="22"/>
        </w:rPr>
        <w:t>kontrastinei medžiagai, kurioje yra jod</w:t>
      </w:r>
      <w:r w:rsidR="00C72D95" w:rsidRPr="00DD5200">
        <w:rPr>
          <w:szCs w:val="22"/>
        </w:rPr>
        <w:t>o,</w:t>
      </w:r>
      <w:r w:rsidRPr="00DD5200">
        <w:rPr>
          <w:szCs w:val="22"/>
        </w:rPr>
        <w:t xml:space="preserve"> arba bet kuriai pagalbinei šio vaisto medžiagai (jos išvardytos 6 skyriuje);</w:t>
      </w:r>
    </w:p>
    <w:p w14:paraId="1AA36142" w14:textId="77777777" w:rsidR="001D7624" w:rsidRPr="00DD5200" w:rsidRDefault="001D7624" w:rsidP="001D7624">
      <w:pPr>
        <w:ind w:left="567" w:hanging="567"/>
        <w:rPr>
          <w:szCs w:val="22"/>
        </w:rPr>
      </w:pPr>
    </w:p>
    <w:p w14:paraId="08D6EFCE" w14:textId="77777777" w:rsidR="001D7624" w:rsidRPr="00DD5200" w:rsidRDefault="001D7624" w:rsidP="00DB192D">
      <w:pPr>
        <w:keepNext/>
        <w:keepLines/>
        <w:ind w:left="567" w:hanging="567"/>
        <w:rPr>
          <w:szCs w:val="22"/>
        </w:rPr>
      </w:pPr>
      <w:r w:rsidRPr="00DD5200">
        <w:rPr>
          <w:b/>
          <w:bCs/>
          <w:szCs w:val="22"/>
        </w:rPr>
        <w:lastRenderedPageBreak/>
        <w:t>Įspėjimai ir atsargumo priemonės</w:t>
      </w:r>
    </w:p>
    <w:p w14:paraId="38BA689C" w14:textId="6024D912" w:rsidR="001D7624" w:rsidRPr="00DD5200" w:rsidRDefault="001D7624" w:rsidP="00DB192D">
      <w:pPr>
        <w:keepNext/>
        <w:keepLines/>
        <w:rPr>
          <w:bCs/>
          <w:iCs/>
          <w:szCs w:val="22"/>
        </w:rPr>
      </w:pPr>
      <w:r w:rsidRPr="00DD5200">
        <w:rPr>
          <w:bCs/>
          <w:iCs/>
          <w:szCs w:val="22"/>
        </w:rPr>
        <w:t xml:space="preserve">Pasitarkite su gydytoju, prieš pradėdami vartoti </w:t>
      </w:r>
      <w:proofErr w:type="spellStart"/>
      <w:r w:rsidR="008A7D9C" w:rsidRPr="00DD5200">
        <w:rPr>
          <w:bCs/>
          <w:iCs/>
          <w:szCs w:val="22"/>
        </w:rPr>
        <w:t>Iohexol</w:t>
      </w:r>
      <w:proofErr w:type="spellEnd"/>
      <w:r w:rsidR="008A7D9C" w:rsidRPr="00DD5200">
        <w:rPr>
          <w:bCs/>
          <w:iCs/>
          <w:szCs w:val="22"/>
        </w:rPr>
        <w:t xml:space="preserve"> ICG </w:t>
      </w:r>
      <w:proofErr w:type="spellStart"/>
      <w:r w:rsidR="008A7D9C" w:rsidRPr="00DD5200">
        <w:rPr>
          <w:bCs/>
          <w:iCs/>
          <w:szCs w:val="22"/>
        </w:rPr>
        <w:t>farma</w:t>
      </w:r>
      <w:proofErr w:type="spellEnd"/>
      <w:r w:rsidR="008A7D9C" w:rsidRPr="00DD5200">
        <w:rPr>
          <w:bCs/>
          <w:iCs/>
          <w:szCs w:val="22"/>
        </w:rPr>
        <w:t xml:space="preserve"> </w:t>
      </w:r>
      <w:r w:rsidRPr="00DD5200">
        <w:rPr>
          <w:bCs/>
          <w:iCs/>
          <w:szCs w:val="22"/>
        </w:rPr>
        <w:t>:</w:t>
      </w:r>
    </w:p>
    <w:p w14:paraId="4E82B027" w14:textId="488EE580" w:rsidR="00D43CE2" w:rsidRPr="00DD5200" w:rsidRDefault="001D7624" w:rsidP="00D43CE2">
      <w:pPr>
        <w:numPr>
          <w:ilvl w:val="0"/>
          <w:numId w:val="54"/>
        </w:numPr>
        <w:tabs>
          <w:tab w:val="left" w:pos="0"/>
          <w:tab w:val="left" w:pos="567"/>
        </w:tabs>
        <w:spacing w:line="260" w:lineRule="exact"/>
        <w:ind w:left="567" w:hanging="567"/>
        <w:rPr>
          <w:szCs w:val="22"/>
        </w:rPr>
      </w:pPr>
      <w:r w:rsidRPr="00DD5200">
        <w:rPr>
          <w:szCs w:val="22"/>
        </w:rPr>
        <w:t xml:space="preserve">jeigu Jums anksčiau buvo alerginė reakcija, pavartojus į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panašaus vaisto, vadinamo kontrastine medžiaga</w:t>
      </w:r>
      <w:r w:rsidR="00645060" w:rsidRPr="00DD5200">
        <w:rPr>
          <w:szCs w:val="22"/>
        </w:rPr>
        <w:t>.</w:t>
      </w:r>
      <w:r w:rsidR="00D2539A" w:rsidRPr="00DD5200">
        <w:rPr>
          <w:szCs w:val="22"/>
        </w:rPr>
        <w:t xml:space="preserve"> </w:t>
      </w:r>
      <w:r w:rsidR="00440853">
        <w:rPr>
          <w:szCs w:val="22"/>
        </w:rPr>
        <w:t>(</w:t>
      </w:r>
      <w:r w:rsidR="00645060" w:rsidRPr="00DD5200">
        <w:rPr>
          <w:szCs w:val="22"/>
        </w:rPr>
        <w:t xml:space="preserve">Alerginės reakcijos požymiai gali būti vienas ar keli iš šių: švokštimas, </w:t>
      </w:r>
      <w:r w:rsidR="007E473B" w:rsidRPr="00DD5200">
        <w:rPr>
          <w:szCs w:val="22"/>
        </w:rPr>
        <w:t xml:space="preserve">sunkumas kvėpuoti, krūtinės veržimas ar skausmas, </w:t>
      </w:r>
      <w:r w:rsidR="00D43CE2" w:rsidRPr="00DD5200">
        <w:rPr>
          <w:szCs w:val="22"/>
        </w:rPr>
        <w:t xml:space="preserve">odos išbėrimas, patinimas, niežtinčios dėmės, pūslelės ant odos ir burnoje, raudonos ir (arba) niežtinčios akys, kosulys, sloga, čiaudulys ar kiti alerginiai simptomai, </w:t>
      </w:r>
      <w:r w:rsidR="00D73513">
        <w:rPr>
          <w:szCs w:val="22"/>
        </w:rPr>
        <w:t xml:space="preserve">veido tinimas, </w:t>
      </w:r>
      <w:r w:rsidR="00D43CE2" w:rsidRPr="00DD5200">
        <w:rPr>
          <w:szCs w:val="22"/>
        </w:rPr>
        <w:t>galvos svaigimas arba apalpimas (sukeltas žemo kraujospūdžio</w:t>
      </w:r>
      <w:r w:rsidR="00F84F7E">
        <w:rPr>
          <w:szCs w:val="22"/>
        </w:rPr>
        <w:t>)</w:t>
      </w:r>
      <w:r w:rsidR="00D43CE2" w:rsidRPr="00DD5200">
        <w:rPr>
          <w:szCs w:val="22"/>
        </w:rPr>
        <w:t>);</w:t>
      </w:r>
    </w:p>
    <w:p w14:paraId="17C45BE1" w14:textId="77777777" w:rsidR="001D7624" w:rsidRPr="00DD5200" w:rsidRDefault="001D7624" w:rsidP="00DB192D">
      <w:pPr>
        <w:numPr>
          <w:ilvl w:val="0"/>
          <w:numId w:val="10"/>
        </w:numPr>
        <w:tabs>
          <w:tab w:val="left" w:pos="567"/>
        </w:tabs>
        <w:ind w:hanging="720"/>
        <w:rPr>
          <w:szCs w:val="22"/>
        </w:rPr>
      </w:pPr>
      <w:r w:rsidRPr="00DD5200">
        <w:rPr>
          <w:szCs w:val="22"/>
        </w:rPr>
        <w:t>jeigu Jums yra kokių nors skydliaukės sutrikimų;</w:t>
      </w:r>
    </w:p>
    <w:p w14:paraId="63057F15" w14:textId="77777777" w:rsidR="001D7624" w:rsidRPr="00DD5200" w:rsidRDefault="001D7624" w:rsidP="00DB192D">
      <w:pPr>
        <w:numPr>
          <w:ilvl w:val="0"/>
          <w:numId w:val="10"/>
        </w:numPr>
        <w:tabs>
          <w:tab w:val="left" w:pos="567"/>
        </w:tabs>
        <w:ind w:hanging="720"/>
        <w:rPr>
          <w:szCs w:val="22"/>
        </w:rPr>
      </w:pPr>
      <w:r w:rsidRPr="00DD5200">
        <w:rPr>
          <w:szCs w:val="22"/>
        </w:rPr>
        <w:t>jeigu Jums anksčiau yra buvusi alergija (padidėjęs jautrumas);</w:t>
      </w:r>
    </w:p>
    <w:p w14:paraId="64E9393F" w14:textId="77777777" w:rsidR="001D7624" w:rsidRPr="00DD5200" w:rsidRDefault="001D7624" w:rsidP="00DB192D">
      <w:pPr>
        <w:numPr>
          <w:ilvl w:val="0"/>
          <w:numId w:val="10"/>
        </w:numPr>
        <w:tabs>
          <w:tab w:val="left" w:pos="567"/>
        </w:tabs>
        <w:ind w:hanging="720"/>
        <w:rPr>
          <w:szCs w:val="22"/>
        </w:rPr>
      </w:pPr>
      <w:r w:rsidRPr="00DD5200">
        <w:rPr>
          <w:szCs w:val="22"/>
        </w:rPr>
        <w:t>jeigu sergate astma;</w:t>
      </w:r>
    </w:p>
    <w:p w14:paraId="6245FFF3" w14:textId="77777777" w:rsidR="001D7624" w:rsidRPr="00DD5200" w:rsidRDefault="001D7624" w:rsidP="00DB192D">
      <w:pPr>
        <w:numPr>
          <w:ilvl w:val="0"/>
          <w:numId w:val="10"/>
        </w:numPr>
        <w:tabs>
          <w:tab w:val="left" w:pos="567"/>
        </w:tabs>
        <w:ind w:hanging="720"/>
        <w:rPr>
          <w:szCs w:val="22"/>
        </w:rPr>
      </w:pPr>
      <w:r w:rsidRPr="00DD5200">
        <w:rPr>
          <w:szCs w:val="22"/>
        </w:rPr>
        <w:t>jeigu sergate cukriniu diabetu;</w:t>
      </w:r>
    </w:p>
    <w:p w14:paraId="3278F3DB" w14:textId="4E2A1E5C" w:rsidR="001D7624" w:rsidRPr="00DD5200" w:rsidRDefault="009F606B" w:rsidP="00DB192D">
      <w:pPr>
        <w:numPr>
          <w:ilvl w:val="0"/>
          <w:numId w:val="10"/>
        </w:numPr>
        <w:tabs>
          <w:tab w:val="left" w:pos="567"/>
        </w:tabs>
        <w:ind w:left="567" w:hanging="567"/>
        <w:rPr>
          <w:szCs w:val="22"/>
        </w:rPr>
      </w:pPr>
      <w:r w:rsidRPr="00DD5200">
        <w:rPr>
          <w:szCs w:val="22"/>
        </w:rPr>
        <w:t>jeigu sergate kokia nors smegenų liga, p</w:t>
      </w:r>
      <w:r w:rsidR="005E7441" w:rsidRPr="00DD5200">
        <w:rPr>
          <w:szCs w:val="22"/>
        </w:rPr>
        <w:t>vz., yra auglys</w:t>
      </w:r>
      <w:r w:rsidRPr="00DD5200">
        <w:rPr>
          <w:szCs w:val="22"/>
        </w:rPr>
        <w:t>,</w:t>
      </w:r>
      <w:r w:rsidR="005E7441" w:rsidRPr="00DD5200">
        <w:rPr>
          <w:szCs w:val="22"/>
        </w:rPr>
        <w:t xml:space="preserve"> </w:t>
      </w:r>
      <w:r w:rsidRPr="00DD5200">
        <w:rPr>
          <w:szCs w:val="22"/>
        </w:rPr>
        <w:t>smegenų patinim</w:t>
      </w:r>
      <w:r w:rsidR="005E7441" w:rsidRPr="00DD5200">
        <w:rPr>
          <w:szCs w:val="22"/>
        </w:rPr>
        <w:t>as</w:t>
      </w:r>
      <w:r w:rsidRPr="00DD5200">
        <w:rPr>
          <w:szCs w:val="22"/>
        </w:rPr>
        <w:t xml:space="preserve"> ar uždegim</w:t>
      </w:r>
      <w:r w:rsidR="005E7441" w:rsidRPr="00DD5200">
        <w:rPr>
          <w:szCs w:val="22"/>
        </w:rPr>
        <w:t xml:space="preserve">as </w:t>
      </w:r>
      <w:r w:rsidRPr="00DD5200">
        <w:rPr>
          <w:szCs w:val="22"/>
        </w:rPr>
        <w:t>arba bet kokia smegenų kraujagyslių liga, įskaitant kraujo krešulį ar kraujavimą</w:t>
      </w:r>
      <w:r w:rsidR="00254F82" w:rsidRPr="00DD5200">
        <w:rPr>
          <w:szCs w:val="22"/>
        </w:rPr>
        <w:t>;</w:t>
      </w:r>
    </w:p>
    <w:p w14:paraId="652FE595"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ar anksčiau sirgote sunkia širdies liga (įskaitant širdies ir kraujagyslių), įskaitant aukštą kraujospūdį, kraujo krešulius, insultą ir nereguliarų širdies plakimą (aritmiją);</w:t>
      </w:r>
    </w:p>
    <w:p w14:paraId="79877AD7" w14:textId="40DB94E0" w:rsidR="001D7624" w:rsidRPr="00DD5200" w:rsidRDefault="001D7624" w:rsidP="00DB192D">
      <w:pPr>
        <w:numPr>
          <w:ilvl w:val="0"/>
          <w:numId w:val="10"/>
        </w:numPr>
        <w:tabs>
          <w:tab w:val="left" w:pos="567"/>
        </w:tabs>
        <w:ind w:left="567" w:hanging="567"/>
        <w:rPr>
          <w:szCs w:val="22"/>
        </w:rPr>
      </w:pPr>
      <w:r w:rsidRPr="00DD5200">
        <w:rPr>
          <w:szCs w:val="22"/>
        </w:rPr>
        <w:t>jeigu Jums yra inkstų sutrikimų arba kepenų bei inkstų sutrikimų;</w:t>
      </w:r>
    </w:p>
    <w:p w14:paraId="5D8071A8" w14:textId="68543005" w:rsidR="001D7624" w:rsidRPr="00DD5200" w:rsidRDefault="001D7624" w:rsidP="00DB192D">
      <w:pPr>
        <w:numPr>
          <w:ilvl w:val="0"/>
          <w:numId w:val="10"/>
        </w:numPr>
        <w:tabs>
          <w:tab w:val="left" w:pos="567"/>
        </w:tabs>
        <w:ind w:left="567" w:hanging="567"/>
        <w:rPr>
          <w:szCs w:val="22"/>
        </w:rPr>
      </w:pPr>
      <w:r w:rsidRPr="00DD5200">
        <w:rPr>
          <w:szCs w:val="22"/>
        </w:rPr>
        <w:t xml:space="preserve">jeigu sergate liga, vadinama </w:t>
      </w:r>
      <w:proofErr w:type="spellStart"/>
      <w:r w:rsidR="00591A62" w:rsidRPr="00DD5200">
        <w:rPr>
          <w:szCs w:val="22"/>
        </w:rPr>
        <w:t>generalizuota</w:t>
      </w:r>
      <w:proofErr w:type="spellEnd"/>
      <w:r w:rsidRPr="00DD5200">
        <w:rPr>
          <w:szCs w:val="22"/>
        </w:rPr>
        <w:t xml:space="preserve"> </w:t>
      </w:r>
      <w:proofErr w:type="spellStart"/>
      <w:r w:rsidRPr="00DD5200">
        <w:rPr>
          <w:szCs w:val="22"/>
        </w:rPr>
        <w:t>miastenija</w:t>
      </w:r>
      <w:proofErr w:type="spellEnd"/>
      <w:r w:rsidRPr="00DD5200">
        <w:rPr>
          <w:szCs w:val="22"/>
        </w:rPr>
        <w:t xml:space="preserve"> </w:t>
      </w:r>
      <w:r w:rsidR="00CD26F3" w:rsidRPr="00DD5200">
        <w:rPr>
          <w:szCs w:val="22"/>
        </w:rPr>
        <w:t>(</w:t>
      </w:r>
      <w:proofErr w:type="spellStart"/>
      <w:r w:rsidR="00CD26F3" w:rsidRPr="00DD5200">
        <w:rPr>
          <w:i/>
          <w:iCs/>
          <w:szCs w:val="22"/>
        </w:rPr>
        <w:t>myasthenia</w:t>
      </w:r>
      <w:proofErr w:type="spellEnd"/>
      <w:r w:rsidR="00CD26F3" w:rsidRPr="00DD5200">
        <w:rPr>
          <w:i/>
          <w:iCs/>
          <w:szCs w:val="22"/>
        </w:rPr>
        <w:t xml:space="preserve"> gravis</w:t>
      </w:r>
      <w:r w:rsidR="00CD26F3" w:rsidRPr="00DD5200">
        <w:rPr>
          <w:szCs w:val="22"/>
        </w:rPr>
        <w:t xml:space="preserve">) </w:t>
      </w:r>
      <w:r w:rsidRPr="00DD5200">
        <w:rPr>
          <w:szCs w:val="22"/>
        </w:rPr>
        <w:t>(</w:t>
      </w:r>
      <w:r w:rsidR="0034351E">
        <w:rPr>
          <w:szCs w:val="22"/>
        </w:rPr>
        <w:t>būklė</w:t>
      </w:r>
      <w:r w:rsidRPr="00DD5200">
        <w:rPr>
          <w:szCs w:val="22"/>
        </w:rPr>
        <w:t xml:space="preserve">, kuri sukelia </w:t>
      </w:r>
      <w:r w:rsidR="00064F45">
        <w:rPr>
          <w:szCs w:val="22"/>
        </w:rPr>
        <w:t>sunkų</w:t>
      </w:r>
      <w:r w:rsidR="00064F45" w:rsidRPr="00DD5200">
        <w:rPr>
          <w:szCs w:val="22"/>
        </w:rPr>
        <w:t xml:space="preserve"> </w:t>
      </w:r>
      <w:r w:rsidRPr="00DD5200">
        <w:rPr>
          <w:szCs w:val="22"/>
        </w:rPr>
        <w:t>raumenų silpnumą);</w:t>
      </w:r>
    </w:p>
    <w:p w14:paraId="23951512" w14:textId="3CC3F8E4" w:rsidR="001D7624" w:rsidRPr="00DD5200" w:rsidRDefault="001D7624" w:rsidP="00DB192D">
      <w:pPr>
        <w:numPr>
          <w:ilvl w:val="0"/>
          <w:numId w:val="10"/>
        </w:numPr>
        <w:tabs>
          <w:tab w:val="left" w:pos="567"/>
        </w:tabs>
        <w:ind w:left="567" w:hanging="567"/>
        <w:rPr>
          <w:szCs w:val="22"/>
        </w:rPr>
      </w:pPr>
      <w:r w:rsidRPr="00DD5200">
        <w:rPr>
          <w:szCs w:val="22"/>
        </w:rPr>
        <w:t xml:space="preserve">jeigu sergate </w:t>
      </w:r>
      <w:proofErr w:type="spellStart"/>
      <w:r w:rsidRPr="00DD5200">
        <w:rPr>
          <w:szCs w:val="22"/>
        </w:rPr>
        <w:t>feochromocitoma</w:t>
      </w:r>
      <w:proofErr w:type="spellEnd"/>
      <w:r w:rsidRPr="00DD5200">
        <w:rPr>
          <w:szCs w:val="22"/>
        </w:rPr>
        <w:t xml:space="preserve"> (</w:t>
      </w:r>
      <w:r w:rsidR="00AB6FF9" w:rsidRPr="00DD5200">
        <w:rPr>
          <w:szCs w:val="22"/>
        </w:rPr>
        <w:t xml:space="preserve">būklė </w:t>
      </w:r>
      <w:r w:rsidRPr="00DD5200">
        <w:rPr>
          <w:szCs w:val="22"/>
        </w:rPr>
        <w:t>pasireiškia</w:t>
      </w:r>
      <w:r w:rsidR="00AB6FF9" w:rsidRPr="00DD5200">
        <w:rPr>
          <w:szCs w:val="22"/>
        </w:rPr>
        <w:t>nti</w:t>
      </w:r>
      <w:r w:rsidRPr="00DD5200">
        <w:rPr>
          <w:szCs w:val="22"/>
        </w:rPr>
        <w:t xml:space="preserve"> nuolatiniu ar priepuoliniu kraujospūdžio padidėjimu dėl retai pasitaikančio antinksčių auglio);</w:t>
      </w:r>
    </w:p>
    <w:p w14:paraId="2956219E" w14:textId="77777777" w:rsidR="001D7624" w:rsidRPr="00DD5200" w:rsidRDefault="001D7624" w:rsidP="00DB192D">
      <w:pPr>
        <w:numPr>
          <w:ilvl w:val="0"/>
          <w:numId w:val="10"/>
        </w:numPr>
        <w:tabs>
          <w:tab w:val="left" w:pos="567"/>
        </w:tabs>
        <w:ind w:left="567" w:hanging="567"/>
        <w:rPr>
          <w:szCs w:val="22"/>
        </w:rPr>
      </w:pPr>
      <w:r w:rsidRPr="00DD5200">
        <w:rPr>
          <w:szCs w:val="22"/>
        </w:rPr>
        <w:t xml:space="preserve">jeigu sergate </w:t>
      </w:r>
      <w:proofErr w:type="spellStart"/>
      <w:r w:rsidRPr="00DD5200">
        <w:rPr>
          <w:szCs w:val="22"/>
        </w:rPr>
        <w:t>homocistinurija</w:t>
      </w:r>
      <w:proofErr w:type="spellEnd"/>
      <w:r w:rsidRPr="00DD5200">
        <w:rPr>
          <w:szCs w:val="22"/>
        </w:rPr>
        <w:t xml:space="preserve"> (būklė, kai yra padidėjęs amino rūgščių </w:t>
      </w:r>
      <w:proofErr w:type="spellStart"/>
      <w:r w:rsidRPr="00DD5200">
        <w:rPr>
          <w:szCs w:val="22"/>
        </w:rPr>
        <w:t>cisteino</w:t>
      </w:r>
      <w:proofErr w:type="spellEnd"/>
      <w:r w:rsidRPr="00DD5200">
        <w:rPr>
          <w:szCs w:val="22"/>
        </w:rPr>
        <w:t xml:space="preserve"> išsiskyrimas su šlapimu);</w:t>
      </w:r>
    </w:p>
    <w:p w14:paraId="68546836" w14:textId="77777777" w:rsidR="001D7624" w:rsidRPr="00DD5200" w:rsidRDefault="001D7624" w:rsidP="00DB192D">
      <w:pPr>
        <w:numPr>
          <w:ilvl w:val="0"/>
          <w:numId w:val="10"/>
        </w:numPr>
        <w:tabs>
          <w:tab w:val="left" w:pos="567"/>
        </w:tabs>
        <w:ind w:left="567" w:hanging="567"/>
        <w:rPr>
          <w:szCs w:val="22"/>
        </w:rPr>
      </w:pPr>
      <w:r w:rsidRPr="00DD5200">
        <w:rPr>
          <w:szCs w:val="22"/>
        </w:rPr>
        <w:t>jeigu Jums yra kraujo ar kaulų čiulpų sutrikimų;</w:t>
      </w:r>
    </w:p>
    <w:p w14:paraId="092EDA3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imuninės sistemos liga;</w:t>
      </w:r>
    </w:p>
    <w:p w14:paraId="6575B6A9" w14:textId="77777777" w:rsidR="001D7624" w:rsidRPr="00DD5200" w:rsidRDefault="001D7624" w:rsidP="00DB192D">
      <w:pPr>
        <w:numPr>
          <w:ilvl w:val="0"/>
          <w:numId w:val="10"/>
        </w:numPr>
        <w:tabs>
          <w:tab w:val="left" w:pos="567"/>
        </w:tabs>
        <w:ind w:left="567" w:hanging="567"/>
        <w:rPr>
          <w:szCs w:val="22"/>
        </w:rPr>
      </w:pPr>
      <w:r w:rsidRPr="00DD5200">
        <w:rPr>
          <w:szCs w:val="22"/>
        </w:rPr>
        <w:t>jeigu kada nors buvote priklausomas nuo alkoholio ar vaistų;</w:t>
      </w:r>
    </w:p>
    <w:p w14:paraId="6FED4CF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epilepsija;</w:t>
      </w:r>
    </w:p>
    <w:p w14:paraId="7DAE2B7E" w14:textId="77777777" w:rsidR="001D7624" w:rsidRPr="00DD5200" w:rsidRDefault="001D7624" w:rsidP="00DB192D">
      <w:pPr>
        <w:numPr>
          <w:ilvl w:val="0"/>
          <w:numId w:val="10"/>
        </w:numPr>
        <w:tabs>
          <w:tab w:val="left" w:pos="567"/>
        </w:tabs>
        <w:ind w:hanging="720"/>
        <w:rPr>
          <w:szCs w:val="22"/>
        </w:rPr>
      </w:pPr>
      <w:r w:rsidRPr="00DD5200">
        <w:rPr>
          <w:szCs w:val="22"/>
        </w:rPr>
        <w:t>jeigu Jums per artimiausias kelias savaites bus atliekamas skydliaukės funkcijos tyrimas;</w:t>
      </w:r>
    </w:p>
    <w:p w14:paraId="1DC76E8C" w14:textId="77777777" w:rsidR="001D7624" w:rsidRPr="00DD5200" w:rsidRDefault="001D7624" w:rsidP="00DB192D">
      <w:pPr>
        <w:numPr>
          <w:ilvl w:val="0"/>
          <w:numId w:val="10"/>
        </w:numPr>
        <w:tabs>
          <w:tab w:val="left" w:pos="567"/>
        </w:tabs>
        <w:ind w:hanging="720"/>
        <w:rPr>
          <w:szCs w:val="22"/>
        </w:rPr>
      </w:pPr>
      <w:r w:rsidRPr="00DD5200">
        <w:rPr>
          <w:szCs w:val="22"/>
        </w:rPr>
        <w:t xml:space="preserve">jeigu sergate </w:t>
      </w:r>
      <w:proofErr w:type="spellStart"/>
      <w:r w:rsidRPr="00DD5200">
        <w:rPr>
          <w:szCs w:val="22"/>
        </w:rPr>
        <w:t>plautine</w:t>
      </w:r>
      <w:proofErr w:type="spellEnd"/>
      <w:r w:rsidRPr="00DD5200">
        <w:rPr>
          <w:szCs w:val="22"/>
        </w:rPr>
        <w:t xml:space="preserve"> hipertenzija (aukštas kraujospūdis plaučių arterijose);</w:t>
      </w:r>
    </w:p>
    <w:p w14:paraId="06E8A863" w14:textId="77777777" w:rsidR="001D7624" w:rsidRPr="00DD5200" w:rsidRDefault="001D7624" w:rsidP="00DB192D">
      <w:pPr>
        <w:numPr>
          <w:ilvl w:val="0"/>
          <w:numId w:val="10"/>
        </w:numPr>
        <w:tabs>
          <w:tab w:val="left" w:pos="567"/>
        </w:tabs>
        <w:ind w:hanging="720"/>
        <w:rPr>
          <w:szCs w:val="22"/>
        </w:rPr>
      </w:pPr>
      <w:r w:rsidRPr="00DD5200">
        <w:rPr>
          <w:szCs w:val="22"/>
        </w:rPr>
        <w:t xml:space="preserve">jeigu yra </w:t>
      </w:r>
      <w:proofErr w:type="spellStart"/>
      <w:r w:rsidRPr="00DD5200">
        <w:rPr>
          <w:szCs w:val="22"/>
        </w:rPr>
        <w:t>paraproteinemija</w:t>
      </w:r>
      <w:proofErr w:type="spellEnd"/>
      <w:r w:rsidRPr="00DD5200">
        <w:rPr>
          <w:szCs w:val="22"/>
        </w:rPr>
        <w:t xml:space="preserve"> (kai kraujyje atsiranda didelis kiekis nenormalaus baltymo);</w:t>
      </w:r>
    </w:p>
    <w:p w14:paraId="70177977" w14:textId="499AFF5B" w:rsidR="006D3954" w:rsidRPr="00DD5200" w:rsidRDefault="001D7624" w:rsidP="00DB192D">
      <w:pPr>
        <w:numPr>
          <w:ilvl w:val="0"/>
          <w:numId w:val="10"/>
        </w:numPr>
        <w:tabs>
          <w:tab w:val="left" w:pos="567"/>
        </w:tabs>
        <w:ind w:hanging="720"/>
        <w:rPr>
          <w:szCs w:val="22"/>
        </w:rPr>
      </w:pPr>
      <w:r w:rsidRPr="00DD5200">
        <w:rPr>
          <w:szCs w:val="22"/>
        </w:rPr>
        <w:t>jeigu Jums bus imami kraujo ar šlapimo ėminiai tą pačią dieną.</w:t>
      </w:r>
    </w:p>
    <w:p w14:paraId="10D5687F" w14:textId="77777777" w:rsidR="001D7624" w:rsidRPr="00DD5200" w:rsidRDefault="001D7624" w:rsidP="001D7624">
      <w:pPr>
        <w:rPr>
          <w:szCs w:val="22"/>
          <w:u w:val="single"/>
        </w:rPr>
      </w:pPr>
    </w:p>
    <w:p w14:paraId="462547E7" w14:textId="0E4C2C35" w:rsidR="00023DC0" w:rsidRPr="00DD5200" w:rsidRDefault="00023DC0" w:rsidP="00023DC0">
      <w:pPr>
        <w:rPr>
          <w:szCs w:val="22"/>
        </w:rPr>
      </w:pPr>
      <w:r w:rsidRPr="00DD5200">
        <w:rPr>
          <w:szCs w:val="22"/>
        </w:rPr>
        <w:t xml:space="preserve">Jeigu abejojate, ar kuris iš išvardytų punktų Jums tinka, pasitarkite su gydytoju prieš pradėdami vartoti </w:t>
      </w: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xml:space="preserve">. Prieš vartojant ir pavartojus </w:t>
      </w: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turite gerti daug skysčių. Tai ypač svarbu pacientams, sergantiems daugybine mieloma (baltųjų kraujo ląstelių liga), cukriniu diabetu, esant inkstų sutrikimui, pacientams, kurių bendra būklė bloga, vaikams ir senyviems pacientams.</w:t>
      </w:r>
    </w:p>
    <w:p w14:paraId="58944A59" w14:textId="77777777" w:rsidR="00023DC0" w:rsidRPr="00DD5200" w:rsidRDefault="00023DC0" w:rsidP="00023DC0">
      <w:pPr>
        <w:rPr>
          <w:szCs w:val="22"/>
        </w:rPr>
      </w:pPr>
    </w:p>
    <w:p w14:paraId="5D761D5A" w14:textId="5328E688" w:rsidR="006D3954" w:rsidRPr="00DD5200" w:rsidRDefault="006D3954" w:rsidP="001D7624">
      <w:pPr>
        <w:rPr>
          <w:szCs w:val="22"/>
        </w:rPr>
      </w:pPr>
      <w:r w:rsidRPr="00DD5200">
        <w:rPr>
          <w:szCs w:val="22"/>
        </w:rPr>
        <w:t xml:space="preserve">Vaizdavimo procedūros metu arba netrukus po jos gali pasireikšti trumpalaikis smegenų sutrikimas, vadinamas </w:t>
      </w:r>
      <w:proofErr w:type="spellStart"/>
      <w:r w:rsidRPr="00DD5200">
        <w:rPr>
          <w:szCs w:val="22"/>
        </w:rPr>
        <w:t>encefalopatija</w:t>
      </w:r>
      <w:proofErr w:type="spellEnd"/>
      <w:r w:rsidRPr="00DD5200">
        <w:rPr>
          <w:szCs w:val="22"/>
        </w:rPr>
        <w:t xml:space="preserve">. Nedelsdami pasakykite gydytojui, </w:t>
      </w:r>
      <w:r w:rsidR="009C1C1D" w:rsidRPr="00DD5200">
        <w:rPr>
          <w:szCs w:val="22"/>
        </w:rPr>
        <w:t xml:space="preserve">jeigu </w:t>
      </w:r>
      <w:r w:rsidRPr="00DD5200">
        <w:rPr>
          <w:szCs w:val="22"/>
        </w:rPr>
        <w:t xml:space="preserve">pastebėjote bet kurių su šia būkle susijusių </w:t>
      </w:r>
      <w:r w:rsidR="0040633A" w:rsidRPr="00DD5200">
        <w:rPr>
          <w:szCs w:val="22"/>
        </w:rPr>
        <w:t xml:space="preserve">požymių arba </w:t>
      </w:r>
      <w:r w:rsidRPr="00DD5200">
        <w:rPr>
          <w:szCs w:val="22"/>
        </w:rPr>
        <w:t>simptomų, aprašytų 4 skyriuje.</w:t>
      </w:r>
    </w:p>
    <w:p w14:paraId="53519926" w14:textId="6C65874A" w:rsidR="006D3954" w:rsidRPr="00DD5200" w:rsidRDefault="006D3954" w:rsidP="001D7624">
      <w:pPr>
        <w:rPr>
          <w:szCs w:val="22"/>
        </w:rPr>
      </w:pPr>
    </w:p>
    <w:p w14:paraId="301AF941" w14:textId="1A2937CF" w:rsidR="00621C69" w:rsidRPr="00DD5200" w:rsidRDefault="00621C69" w:rsidP="00621C69">
      <w:pPr>
        <w:rPr>
          <w:rFonts w:eastAsia="Times New Roman"/>
          <w:szCs w:val="22"/>
        </w:rPr>
      </w:pPr>
      <w:bookmarkStart w:id="2" w:name="_Hlk99987232"/>
      <w:r w:rsidRPr="00DD5200">
        <w:rPr>
          <w:rFonts w:eastAsia="Times New Roman"/>
          <w:szCs w:val="22"/>
        </w:rPr>
        <w:t xml:space="preserve">Vartojant </w:t>
      </w:r>
      <w:proofErr w:type="spellStart"/>
      <w:r w:rsidR="008A7D9C" w:rsidRPr="00DD5200">
        <w:rPr>
          <w:rFonts w:eastAsia="Times New Roman"/>
          <w:szCs w:val="22"/>
        </w:rPr>
        <w:t>Iohexol</w:t>
      </w:r>
      <w:proofErr w:type="spellEnd"/>
      <w:r w:rsidR="008A7D9C" w:rsidRPr="00DD5200">
        <w:rPr>
          <w:rFonts w:eastAsia="Times New Roman"/>
          <w:szCs w:val="22"/>
        </w:rPr>
        <w:t xml:space="preserve"> ICG </w:t>
      </w:r>
      <w:proofErr w:type="spellStart"/>
      <w:r w:rsidR="008A7D9C" w:rsidRPr="00DD5200">
        <w:rPr>
          <w:rFonts w:eastAsia="Times New Roman"/>
          <w:szCs w:val="22"/>
        </w:rPr>
        <w:t>farma</w:t>
      </w:r>
      <w:proofErr w:type="spellEnd"/>
      <w:r w:rsidR="00A05FFF" w:rsidRPr="00DD5200">
        <w:rPr>
          <w:rFonts w:eastAsia="Times New Roman"/>
          <w:szCs w:val="22"/>
        </w:rPr>
        <w:t xml:space="preserve"> </w:t>
      </w:r>
      <w:r w:rsidRPr="00DD5200">
        <w:rPr>
          <w:rFonts w:eastAsia="Times New Roman"/>
          <w:szCs w:val="22"/>
        </w:rPr>
        <w:t xml:space="preserve">tiek vaikams, tiek suaugusiesiems gali atsirasti skydliaukės funkcijos sutrikimų. </w:t>
      </w:r>
      <w:r w:rsidRPr="00DD5200">
        <w:rPr>
          <w:rFonts w:eastAsia="Times New Roman"/>
          <w:noProof/>
          <w:szCs w:val="22"/>
        </w:rPr>
        <w:t xml:space="preserve">Kūdikiai taip pat gali būti paveikti, jeigu motina nėštumo metu vartojo kontrastinių medžiagų, turinčių jodo. Jūsų gydytojui gali prireikti atlikti skydliaukės funkcijos tyrimus prieš ir/arba po </w:t>
      </w:r>
      <w:r w:rsidR="008A7D9C" w:rsidRPr="00DD5200">
        <w:rPr>
          <w:rFonts w:eastAsia="Times New Roman"/>
          <w:noProof/>
          <w:szCs w:val="22"/>
        </w:rPr>
        <w:t>Iohexol ICG farma</w:t>
      </w:r>
      <w:r w:rsidR="00A05FFF" w:rsidRPr="00DD5200">
        <w:rPr>
          <w:rFonts w:eastAsia="Times New Roman"/>
          <w:noProof/>
          <w:szCs w:val="22"/>
        </w:rPr>
        <w:t xml:space="preserve"> </w:t>
      </w:r>
      <w:r w:rsidRPr="00DD5200">
        <w:rPr>
          <w:rFonts w:eastAsia="Times New Roman"/>
          <w:noProof/>
          <w:szCs w:val="22"/>
        </w:rPr>
        <w:t>vartojimo.</w:t>
      </w:r>
    </w:p>
    <w:bookmarkEnd w:id="2"/>
    <w:p w14:paraId="6EDAE62A" w14:textId="77777777" w:rsidR="00621C69" w:rsidRPr="00DD5200" w:rsidRDefault="00621C69" w:rsidP="001D7624">
      <w:pPr>
        <w:rPr>
          <w:szCs w:val="22"/>
        </w:rPr>
      </w:pPr>
    </w:p>
    <w:p w14:paraId="69715D91" w14:textId="432EAA6E" w:rsidR="001D7624" w:rsidRPr="00DD5200" w:rsidRDefault="001D7624" w:rsidP="001D7624">
      <w:pPr>
        <w:numPr>
          <w:ilvl w:val="12"/>
          <w:numId w:val="0"/>
        </w:numPr>
        <w:ind w:right="-2"/>
        <w:rPr>
          <w:b/>
          <w:szCs w:val="22"/>
        </w:rPr>
      </w:pPr>
      <w:r w:rsidRPr="00DD5200">
        <w:rPr>
          <w:b/>
          <w:szCs w:val="22"/>
        </w:rPr>
        <w:t>Vaikams ir paaugliams</w:t>
      </w:r>
    </w:p>
    <w:p w14:paraId="37D3773B" w14:textId="77777777" w:rsidR="00DF07BF" w:rsidRPr="00DD5200" w:rsidRDefault="00DF07BF" w:rsidP="001D7624">
      <w:pPr>
        <w:numPr>
          <w:ilvl w:val="12"/>
          <w:numId w:val="0"/>
        </w:numPr>
        <w:ind w:right="-2"/>
        <w:rPr>
          <w:b/>
          <w:szCs w:val="22"/>
        </w:rPr>
      </w:pPr>
    </w:p>
    <w:p w14:paraId="72B8766D" w14:textId="77438A84" w:rsidR="002464AB" w:rsidRPr="00DD5200" w:rsidRDefault="001D7624" w:rsidP="009F6827">
      <w:pPr>
        <w:pStyle w:val="Sraopastraipa"/>
        <w:numPr>
          <w:ilvl w:val="0"/>
          <w:numId w:val="50"/>
        </w:numPr>
        <w:ind w:left="567" w:right="-2" w:hanging="567"/>
        <w:rPr>
          <w:szCs w:val="22"/>
        </w:rPr>
      </w:pPr>
      <w:r w:rsidRPr="00DD5200">
        <w:rPr>
          <w:szCs w:val="22"/>
        </w:rPr>
        <w:t xml:space="preserve">Prieš vartojant ir pavartoju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Pr="00DD5200">
        <w:rPr>
          <w:szCs w:val="22"/>
        </w:rPr>
        <w:t xml:space="preserve">, turite gerti daug skysčių. Tai ypač svarbu kūdikiams ir mažiems vaikams. </w:t>
      </w:r>
    </w:p>
    <w:p w14:paraId="3D1F7CFC" w14:textId="475337C8" w:rsidR="001D7624" w:rsidRPr="00DD5200" w:rsidRDefault="001D7624" w:rsidP="00DB192D">
      <w:pPr>
        <w:pStyle w:val="Sraopastraipa"/>
        <w:numPr>
          <w:ilvl w:val="0"/>
          <w:numId w:val="50"/>
        </w:numPr>
        <w:ind w:left="567" w:right="-2" w:hanging="567"/>
        <w:rPr>
          <w:szCs w:val="22"/>
        </w:rPr>
      </w:pPr>
      <w:r w:rsidRPr="00DD5200">
        <w:rPr>
          <w:szCs w:val="22"/>
        </w:rPr>
        <w:t xml:space="preserve">Kartu su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negalima vartoti žalingą poveikį inkstams sukeliančių vaistų.</w:t>
      </w:r>
    </w:p>
    <w:p w14:paraId="40812798" w14:textId="7EB078BD" w:rsidR="001D7624" w:rsidRPr="00DD5200" w:rsidRDefault="008A7D9C" w:rsidP="00DB192D">
      <w:pPr>
        <w:pStyle w:val="Sraopastraipa"/>
        <w:numPr>
          <w:ilvl w:val="0"/>
          <w:numId w:val="50"/>
        </w:numPr>
        <w:ind w:left="567" w:hanging="567"/>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iš kūdikių organizmo gali būti pašalinamas daug lėčiau nei iš suaugusiųjų organizmo.</w:t>
      </w:r>
    </w:p>
    <w:p w14:paraId="57F3FA50" w14:textId="77777777" w:rsidR="001D7624" w:rsidRPr="00DD5200" w:rsidRDefault="001D7624" w:rsidP="00DB192D">
      <w:pPr>
        <w:pStyle w:val="Sraopastraipa"/>
        <w:numPr>
          <w:ilvl w:val="0"/>
          <w:numId w:val="50"/>
        </w:numPr>
        <w:ind w:left="567" w:hanging="567"/>
        <w:rPr>
          <w:szCs w:val="22"/>
        </w:rPr>
      </w:pPr>
      <w:r w:rsidRPr="00DD5200">
        <w:rPr>
          <w:szCs w:val="22"/>
        </w:rPr>
        <w:t>Maži kūdikiai (jaunesni nei 1 metų amžiaus) ir ypač naujagimiai yra jautrūs tam tikrų laboratorinių tyrimų pokyčiams (druskų ir mineralinių medžiagų pusiausvyra) ir kraujotakos (kraujo tekėjimo į širdį) pokyčiams.</w:t>
      </w:r>
    </w:p>
    <w:p w14:paraId="45D6A6CE" w14:textId="77777777" w:rsidR="001D7624" w:rsidRPr="00DD5200" w:rsidRDefault="001D7624" w:rsidP="001D7624">
      <w:pPr>
        <w:numPr>
          <w:ilvl w:val="12"/>
          <w:numId w:val="0"/>
        </w:numPr>
        <w:rPr>
          <w:szCs w:val="22"/>
        </w:rPr>
      </w:pPr>
    </w:p>
    <w:p w14:paraId="56C9FB36" w14:textId="0547C32A" w:rsidR="001D7624" w:rsidRPr="00DD5200" w:rsidRDefault="001D7624" w:rsidP="001D7624">
      <w:pPr>
        <w:ind w:left="567" w:hanging="567"/>
        <w:rPr>
          <w:b/>
          <w:bCs/>
          <w:szCs w:val="22"/>
        </w:rPr>
      </w:pPr>
      <w:r w:rsidRPr="00DD5200">
        <w:rPr>
          <w:b/>
          <w:bCs/>
          <w:szCs w:val="22"/>
        </w:rPr>
        <w:lastRenderedPageBreak/>
        <w:t xml:space="preserve">Kiti vaistai ir </w:t>
      </w:r>
      <w:proofErr w:type="spellStart"/>
      <w:r w:rsidR="008A7D9C" w:rsidRPr="00DD5200">
        <w:rPr>
          <w:b/>
          <w:bCs/>
          <w:szCs w:val="22"/>
        </w:rPr>
        <w:t>Iohexol</w:t>
      </w:r>
      <w:proofErr w:type="spellEnd"/>
      <w:r w:rsidR="008A7D9C" w:rsidRPr="00DD5200">
        <w:rPr>
          <w:b/>
          <w:bCs/>
          <w:szCs w:val="22"/>
        </w:rPr>
        <w:t xml:space="preserve"> ICG </w:t>
      </w:r>
      <w:proofErr w:type="spellStart"/>
      <w:r w:rsidR="008A7D9C" w:rsidRPr="00DD5200">
        <w:rPr>
          <w:b/>
          <w:bCs/>
          <w:szCs w:val="22"/>
        </w:rPr>
        <w:t>farma</w:t>
      </w:r>
      <w:proofErr w:type="spellEnd"/>
      <w:r w:rsidR="008A7D9C" w:rsidRPr="00DD5200">
        <w:rPr>
          <w:b/>
          <w:bCs/>
          <w:szCs w:val="22"/>
        </w:rPr>
        <w:t xml:space="preserve"> </w:t>
      </w:r>
    </w:p>
    <w:p w14:paraId="0A08354E" w14:textId="24B91518" w:rsidR="0084704A" w:rsidRPr="00DD5200" w:rsidRDefault="0084704A" w:rsidP="0084704A">
      <w:pPr>
        <w:numPr>
          <w:ilvl w:val="12"/>
          <w:numId w:val="0"/>
        </w:numPr>
        <w:tabs>
          <w:tab w:val="left" w:pos="1296"/>
        </w:tabs>
        <w:ind w:right="-2"/>
      </w:pPr>
      <w:r w:rsidRPr="00DD5200">
        <w:t>Jeigu vartojate ar neseniai vartojote kitų vaistų arba dėl to nesate tikri, apie tai pasakykite gydytojui</w:t>
      </w:r>
      <w:r w:rsidR="001657A1" w:rsidRPr="00DD5200">
        <w:t>, įskaitant</w:t>
      </w:r>
      <w:r w:rsidRPr="00DD5200">
        <w:t>:</w:t>
      </w:r>
    </w:p>
    <w:p w14:paraId="595F2859" w14:textId="2F12613F"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Pr="00DD5200">
        <w:rPr>
          <w:rFonts w:eastAsiaTheme="minorHAnsi"/>
          <w:szCs w:val="22"/>
        </w:rPr>
        <w:tab/>
        <w:t>vaist</w:t>
      </w:r>
      <w:r w:rsidR="001657A1" w:rsidRPr="00DD5200">
        <w:rPr>
          <w:rFonts w:eastAsiaTheme="minorHAnsi"/>
          <w:szCs w:val="22"/>
        </w:rPr>
        <w:t>us</w:t>
      </w:r>
      <w:r w:rsidRPr="00DD5200">
        <w:rPr>
          <w:rFonts w:eastAsiaTheme="minorHAnsi"/>
          <w:szCs w:val="22"/>
        </w:rPr>
        <w:t xml:space="preserve">, kurių sudėtyje yra </w:t>
      </w:r>
      <w:proofErr w:type="spellStart"/>
      <w:r w:rsidRPr="00DD5200">
        <w:rPr>
          <w:rFonts w:eastAsiaTheme="minorHAnsi"/>
          <w:szCs w:val="22"/>
        </w:rPr>
        <w:t>metformino</w:t>
      </w:r>
      <w:proofErr w:type="spellEnd"/>
      <w:r w:rsidRPr="00DD5200">
        <w:rPr>
          <w:rFonts w:eastAsiaTheme="minorHAnsi"/>
          <w:szCs w:val="22"/>
        </w:rPr>
        <w:t xml:space="preserve"> (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cukrini</w:t>
      </w:r>
      <w:r w:rsidR="002B7664" w:rsidRPr="00DD5200">
        <w:rPr>
          <w:rFonts w:eastAsiaTheme="minorHAnsi"/>
          <w:szCs w:val="22"/>
        </w:rPr>
        <w:t>am</w:t>
      </w:r>
      <w:r w:rsidRPr="00DD5200">
        <w:rPr>
          <w:rFonts w:eastAsiaTheme="minorHAnsi"/>
          <w:szCs w:val="22"/>
        </w:rPr>
        <w:t xml:space="preserve"> diabetu</w:t>
      </w:r>
      <w:r w:rsidR="002B7664" w:rsidRPr="00DD5200">
        <w:rPr>
          <w:rFonts w:eastAsiaTheme="minorHAnsi"/>
          <w:szCs w:val="22"/>
        </w:rPr>
        <w:t>i gydyti</w:t>
      </w:r>
      <w:r w:rsidRPr="00DD5200">
        <w:rPr>
          <w:rFonts w:eastAsiaTheme="minorHAnsi"/>
          <w:szCs w:val="22"/>
        </w:rPr>
        <w:t>);</w:t>
      </w:r>
    </w:p>
    <w:p w14:paraId="329BD4B8" w14:textId="7E0E1254"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001657A1" w:rsidRPr="00DD5200">
        <w:rPr>
          <w:rFonts w:eastAsiaTheme="minorHAnsi"/>
          <w:szCs w:val="22"/>
        </w:rPr>
        <w:tab/>
      </w:r>
      <w:r w:rsidRPr="00DD5200">
        <w:rPr>
          <w:rFonts w:eastAsiaTheme="minorHAnsi"/>
          <w:szCs w:val="22"/>
        </w:rPr>
        <w:t>vais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įsigy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xml:space="preserve"> be recepto;</w:t>
      </w:r>
    </w:p>
    <w:p w14:paraId="1F3C7063" w14:textId="7B9887D1" w:rsidR="006B5CFB" w:rsidRPr="00DD5200" w:rsidRDefault="006B5CFB" w:rsidP="00DB192D">
      <w:pPr>
        <w:tabs>
          <w:tab w:val="left" w:pos="567"/>
          <w:tab w:val="left" w:pos="1296"/>
        </w:tabs>
        <w:ind w:left="567" w:right="-2" w:hanging="567"/>
        <w:rPr>
          <w:rFonts w:eastAsiaTheme="minorHAnsi"/>
          <w:szCs w:val="22"/>
        </w:rPr>
      </w:pPr>
      <w:r w:rsidRPr="00DD5200">
        <w:rPr>
          <w:rFonts w:eastAsiaTheme="minorHAnsi"/>
          <w:szCs w:val="22"/>
        </w:rPr>
        <w:t>-</w:t>
      </w:r>
      <w:r w:rsidR="00A041BD" w:rsidRPr="00DD5200">
        <w:rPr>
          <w:rFonts w:eastAsiaTheme="minorHAnsi"/>
          <w:szCs w:val="22"/>
        </w:rPr>
        <w:tab/>
      </w:r>
      <w:r w:rsidRPr="00DD5200">
        <w:rPr>
          <w:rFonts w:eastAsiaTheme="minorHAnsi"/>
          <w:szCs w:val="22"/>
        </w:rPr>
        <w:t>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w:t>
      </w:r>
      <w:r w:rsidR="00A041BD" w:rsidRPr="00DD5200">
        <w:rPr>
          <w:rFonts w:eastAsiaTheme="minorHAnsi"/>
          <w:szCs w:val="22"/>
        </w:rPr>
        <w:t xml:space="preserve">aukštam </w:t>
      </w:r>
      <w:r w:rsidRPr="00DD5200">
        <w:rPr>
          <w:rFonts w:eastAsiaTheme="minorHAnsi"/>
          <w:szCs w:val="22"/>
        </w:rPr>
        <w:t>kraujospūdži</w:t>
      </w:r>
      <w:r w:rsidR="00A041BD" w:rsidRPr="00DD5200">
        <w:rPr>
          <w:rFonts w:eastAsiaTheme="minorHAnsi"/>
          <w:szCs w:val="22"/>
        </w:rPr>
        <w:t xml:space="preserve">ui </w:t>
      </w:r>
      <w:r w:rsidRPr="00DD5200">
        <w:rPr>
          <w:rFonts w:eastAsiaTheme="minorHAnsi"/>
          <w:szCs w:val="22"/>
        </w:rPr>
        <w:t xml:space="preserve">gydyti </w:t>
      </w:r>
      <w:r w:rsidR="00A041BD" w:rsidRPr="00DD5200">
        <w:rPr>
          <w:rFonts w:eastAsiaTheme="minorHAnsi"/>
          <w:szCs w:val="22"/>
        </w:rPr>
        <w:t xml:space="preserve">(beta </w:t>
      </w:r>
      <w:proofErr w:type="spellStart"/>
      <w:r w:rsidR="00A041BD" w:rsidRPr="00DD5200">
        <w:rPr>
          <w:rFonts w:eastAsiaTheme="minorHAnsi"/>
          <w:szCs w:val="22"/>
        </w:rPr>
        <w:t>adrenoreceptorių</w:t>
      </w:r>
      <w:proofErr w:type="spellEnd"/>
      <w:r w:rsidR="00A041BD" w:rsidRPr="00DD5200">
        <w:rPr>
          <w:rFonts w:eastAsiaTheme="minorHAnsi"/>
          <w:szCs w:val="22"/>
        </w:rPr>
        <w:t xml:space="preserve"> blokatorius, </w:t>
      </w:r>
      <w:proofErr w:type="spellStart"/>
      <w:r w:rsidR="00A041BD" w:rsidRPr="00DD5200">
        <w:rPr>
          <w:rFonts w:eastAsiaTheme="minorHAnsi"/>
          <w:szCs w:val="22"/>
        </w:rPr>
        <w:t>vazoaktyvias</w:t>
      </w:r>
      <w:proofErr w:type="spellEnd"/>
      <w:r w:rsidR="00A041BD" w:rsidRPr="00DD5200">
        <w:rPr>
          <w:rFonts w:eastAsiaTheme="minorHAnsi"/>
          <w:szCs w:val="22"/>
        </w:rPr>
        <w:t xml:space="preserve"> medžiagas, </w:t>
      </w:r>
      <w:r w:rsidR="003972DB">
        <w:rPr>
          <w:rFonts w:eastAsiaTheme="minorHAnsi"/>
          <w:szCs w:val="22"/>
        </w:rPr>
        <w:t>AKF</w:t>
      </w:r>
      <w:r w:rsidR="00A041BD" w:rsidRPr="00DD5200">
        <w:rPr>
          <w:rFonts w:eastAsiaTheme="minorHAnsi"/>
          <w:szCs w:val="22"/>
        </w:rPr>
        <w:t xml:space="preserve"> inhibitorius</w:t>
      </w:r>
      <w:r w:rsidR="008672E5" w:rsidRPr="00DD5200">
        <w:rPr>
          <w:rFonts w:eastAsiaTheme="minorHAnsi"/>
          <w:szCs w:val="22"/>
        </w:rPr>
        <w:t xml:space="preserve"> arba </w:t>
      </w:r>
      <w:proofErr w:type="spellStart"/>
      <w:r w:rsidR="00A041BD" w:rsidRPr="00DD5200">
        <w:rPr>
          <w:rFonts w:eastAsiaTheme="minorHAnsi"/>
          <w:szCs w:val="22"/>
        </w:rPr>
        <w:t>angiotenzino</w:t>
      </w:r>
      <w:proofErr w:type="spellEnd"/>
      <w:r w:rsidR="00A041BD" w:rsidRPr="00DD5200">
        <w:rPr>
          <w:rFonts w:eastAsiaTheme="minorHAnsi"/>
          <w:szCs w:val="22"/>
        </w:rPr>
        <w:t xml:space="preserve"> antagonist</w:t>
      </w:r>
      <w:r w:rsidR="008672E5" w:rsidRPr="00DD5200">
        <w:rPr>
          <w:rFonts w:eastAsiaTheme="minorHAnsi"/>
          <w:szCs w:val="22"/>
        </w:rPr>
        <w:t>us</w:t>
      </w:r>
      <w:r w:rsidRPr="00DD5200">
        <w:rPr>
          <w:rFonts w:eastAsiaTheme="minorHAnsi"/>
          <w:szCs w:val="22"/>
        </w:rPr>
        <w:t>);</w:t>
      </w:r>
    </w:p>
    <w:p w14:paraId="33BF2A38" w14:textId="77777777" w:rsidR="008672E5" w:rsidRPr="00DD5200" w:rsidRDefault="008672E5" w:rsidP="001D7624">
      <w:pPr>
        <w:ind w:left="567" w:hanging="567"/>
        <w:rPr>
          <w:rFonts w:eastAsiaTheme="minorHAnsi"/>
          <w:szCs w:val="22"/>
        </w:rPr>
      </w:pPr>
      <w:r w:rsidRPr="00DD5200">
        <w:rPr>
          <w:rFonts w:eastAsiaTheme="minorHAnsi"/>
          <w:szCs w:val="22"/>
        </w:rPr>
        <w:t>-</w:t>
      </w:r>
      <w:r w:rsidRPr="00DD5200">
        <w:rPr>
          <w:rFonts w:eastAsiaTheme="minorHAnsi"/>
          <w:szCs w:val="22"/>
        </w:rPr>
        <w:tab/>
      </w:r>
      <w:proofErr w:type="spellStart"/>
      <w:r w:rsidRPr="00DD5200">
        <w:rPr>
          <w:rFonts w:eastAsiaTheme="minorHAnsi"/>
          <w:szCs w:val="22"/>
        </w:rPr>
        <w:t>interleukiną</w:t>
      </w:r>
      <w:proofErr w:type="spellEnd"/>
      <w:r w:rsidRPr="00DD5200">
        <w:rPr>
          <w:rFonts w:eastAsiaTheme="minorHAnsi"/>
          <w:szCs w:val="22"/>
        </w:rPr>
        <w:t>–2 arba interferoną (vaistus, vartojamus gydyti imuninės sistemos sutrikimus);</w:t>
      </w:r>
    </w:p>
    <w:p w14:paraId="066E43BD" w14:textId="2E17BAA2" w:rsidR="0084704A" w:rsidRPr="00DD5200" w:rsidRDefault="004C7C54" w:rsidP="001D7624">
      <w:pPr>
        <w:ind w:left="567" w:hanging="567"/>
        <w:rPr>
          <w:rFonts w:eastAsiaTheme="minorHAnsi"/>
          <w:szCs w:val="22"/>
        </w:rPr>
      </w:pPr>
      <w:r w:rsidRPr="00DD5200">
        <w:rPr>
          <w:rFonts w:eastAsiaTheme="minorHAnsi"/>
          <w:szCs w:val="22"/>
        </w:rPr>
        <w:t>-</w:t>
      </w:r>
      <w:r w:rsidRPr="00DD5200">
        <w:rPr>
          <w:rFonts w:eastAsiaTheme="minorHAnsi"/>
          <w:szCs w:val="22"/>
        </w:rPr>
        <w:tab/>
      </w:r>
      <w:r w:rsidR="008672E5" w:rsidRPr="00DD5200">
        <w:rPr>
          <w:rFonts w:eastAsiaTheme="minorHAnsi"/>
          <w:szCs w:val="22"/>
        </w:rPr>
        <w:t>antidepresant</w:t>
      </w:r>
      <w:r w:rsidRPr="00DD5200">
        <w:rPr>
          <w:rFonts w:eastAsiaTheme="minorHAnsi"/>
          <w:szCs w:val="22"/>
        </w:rPr>
        <w:t xml:space="preserve">us </w:t>
      </w:r>
      <w:r w:rsidR="008672E5" w:rsidRPr="00DD5200">
        <w:rPr>
          <w:rFonts w:eastAsiaTheme="minorHAnsi"/>
          <w:szCs w:val="22"/>
        </w:rPr>
        <w:t>(vaist</w:t>
      </w:r>
      <w:r w:rsidRPr="00DD5200">
        <w:rPr>
          <w:rFonts w:eastAsiaTheme="minorHAnsi"/>
          <w:szCs w:val="22"/>
        </w:rPr>
        <w:t>u</w:t>
      </w:r>
      <w:r w:rsidR="008672E5" w:rsidRPr="00DD5200">
        <w:rPr>
          <w:rFonts w:eastAsiaTheme="minorHAnsi"/>
          <w:szCs w:val="22"/>
        </w:rPr>
        <w:t>s, vartojam</w:t>
      </w:r>
      <w:r w:rsidRPr="00DD5200">
        <w:rPr>
          <w:rFonts w:eastAsiaTheme="minorHAnsi"/>
          <w:szCs w:val="22"/>
        </w:rPr>
        <w:t>u</w:t>
      </w:r>
      <w:r w:rsidR="00F97325" w:rsidRPr="00DD5200">
        <w:rPr>
          <w:rFonts w:eastAsiaTheme="minorHAnsi"/>
          <w:szCs w:val="22"/>
        </w:rPr>
        <w:t>s</w:t>
      </w:r>
      <w:r w:rsidR="008672E5" w:rsidRPr="00DD5200">
        <w:rPr>
          <w:rFonts w:eastAsiaTheme="minorHAnsi"/>
          <w:szCs w:val="22"/>
        </w:rPr>
        <w:t xml:space="preserve"> gydyti psichikos sutrikimus, pvz., depresiją)</w:t>
      </w:r>
      <w:r w:rsidRPr="00DD5200">
        <w:rPr>
          <w:rFonts w:eastAsiaTheme="minorHAnsi"/>
          <w:szCs w:val="22"/>
        </w:rPr>
        <w:t>.</w:t>
      </w:r>
    </w:p>
    <w:p w14:paraId="1DB7204F" w14:textId="06948793" w:rsidR="001D7624" w:rsidRPr="00DD5200" w:rsidRDefault="001D7624" w:rsidP="001D7624">
      <w:pPr>
        <w:rPr>
          <w:szCs w:val="22"/>
        </w:rPr>
      </w:pPr>
      <w:r w:rsidRPr="00DD5200">
        <w:rPr>
          <w:szCs w:val="22"/>
        </w:rPr>
        <w:t xml:space="preserve">Ši informacija būtina, kadangi kai kurie vaistai gali paveikti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veikimo kelią.</w:t>
      </w:r>
    </w:p>
    <w:p w14:paraId="092D5529" w14:textId="77777777" w:rsidR="001D4E76" w:rsidRPr="00DD5200" w:rsidRDefault="001D4E76" w:rsidP="001D7624">
      <w:pPr>
        <w:rPr>
          <w:szCs w:val="22"/>
        </w:rPr>
      </w:pPr>
    </w:p>
    <w:p w14:paraId="1F039399" w14:textId="39486B15" w:rsidR="00076CDF" w:rsidRPr="00DD5200" w:rsidRDefault="00112AAF" w:rsidP="001D7624">
      <w:pPr>
        <w:rPr>
          <w:szCs w:val="22"/>
        </w:rPr>
      </w:pPr>
      <w:r w:rsidRPr="00DD5200">
        <w:rPr>
          <w:szCs w:val="22"/>
        </w:rPr>
        <w:t>Kai kurie vaistai, vartojami aukštam kraujospūdžiui gydyti (b</w:t>
      </w:r>
      <w:r w:rsidR="00076CDF" w:rsidRPr="00DD5200">
        <w:rPr>
          <w:szCs w:val="22"/>
        </w:rPr>
        <w:t xml:space="preserve">eta </w:t>
      </w:r>
      <w:proofErr w:type="spellStart"/>
      <w:r w:rsidR="00076CDF" w:rsidRPr="00DD5200">
        <w:rPr>
          <w:szCs w:val="22"/>
        </w:rPr>
        <w:t>adrenoreceptorių</w:t>
      </w:r>
      <w:proofErr w:type="spellEnd"/>
      <w:r w:rsidR="00076CDF" w:rsidRPr="00DD5200">
        <w:rPr>
          <w:szCs w:val="22"/>
        </w:rPr>
        <w:t xml:space="preserve"> blokatoriai</w:t>
      </w:r>
      <w:r w:rsidR="007C29CC" w:rsidRPr="00DD5200">
        <w:rPr>
          <w:szCs w:val="22"/>
        </w:rPr>
        <w:t>)</w:t>
      </w:r>
      <w:r w:rsidR="00076CDF" w:rsidRPr="00DD5200">
        <w:rPr>
          <w:szCs w:val="22"/>
        </w:rPr>
        <w:t xml:space="preserve"> gali padidinti Jūsų kvėpavimo sutrikimų riziką ir gali trukdyti gydyti sunkias alergines reakcijas, kurių rizika padidėja vartojant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1607BC" w:rsidRPr="00DD5200">
        <w:rPr>
          <w:szCs w:val="22"/>
        </w:rPr>
        <w:t>.</w:t>
      </w:r>
    </w:p>
    <w:p w14:paraId="155F3A70" w14:textId="77777777" w:rsidR="001D7624" w:rsidRPr="00DD5200" w:rsidRDefault="001D7624" w:rsidP="001D7624">
      <w:pPr>
        <w:numPr>
          <w:ilvl w:val="12"/>
          <w:numId w:val="0"/>
        </w:numPr>
        <w:tabs>
          <w:tab w:val="left" w:pos="1290"/>
        </w:tabs>
        <w:ind w:right="-2"/>
        <w:rPr>
          <w:szCs w:val="22"/>
        </w:rPr>
      </w:pPr>
    </w:p>
    <w:p w14:paraId="60BBEA54" w14:textId="77777777" w:rsidR="002D69A8" w:rsidRPr="00DD5200" w:rsidRDefault="002D69A8" w:rsidP="002D69A8">
      <w:pPr>
        <w:numPr>
          <w:ilvl w:val="12"/>
          <w:numId w:val="0"/>
        </w:numPr>
        <w:tabs>
          <w:tab w:val="left" w:pos="1290"/>
        </w:tabs>
        <w:ind w:right="-2"/>
        <w:rPr>
          <w:b/>
          <w:bCs/>
          <w:szCs w:val="22"/>
        </w:rPr>
      </w:pPr>
      <w:r w:rsidRPr="00DD5200">
        <w:rPr>
          <w:b/>
          <w:bCs/>
          <w:szCs w:val="22"/>
        </w:rPr>
        <w:t>Laboratoriniai tyrimai</w:t>
      </w:r>
    </w:p>
    <w:p w14:paraId="377CD4D0" w14:textId="0852E17E" w:rsidR="002D69A8" w:rsidRPr="00DD5200" w:rsidRDefault="002D69A8" w:rsidP="002D69A8">
      <w:pPr>
        <w:numPr>
          <w:ilvl w:val="12"/>
          <w:numId w:val="0"/>
        </w:numPr>
        <w:tabs>
          <w:tab w:val="left" w:pos="1290"/>
        </w:tabs>
        <w:ind w:right="-2"/>
        <w:rPr>
          <w:szCs w:val="22"/>
        </w:rPr>
      </w:pPr>
      <w:r w:rsidRPr="00DD5200">
        <w:rPr>
          <w:szCs w:val="22"/>
        </w:rPr>
        <w:t xml:space="preserve">Pasakykite gydytojui arba slaugytojui, kad Jums buvo skirta </w:t>
      </w: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jei</w:t>
      </w:r>
      <w:r w:rsidR="003B55CF" w:rsidRPr="00DD5200">
        <w:rPr>
          <w:szCs w:val="22"/>
        </w:rPr>
        <w:t>gu</w:t>
      </w:r>
      <w:r w:rsidRPr="00DD5200">
        <w:rPr>
          <w:szCs w:val="22"/>
        </w:rPr>
        <w:t xml:space="preserve"> tą pačią dieną po skenavimo ir keletą savaičių po jo </w:t>
      </w:r>
      <w:r w:rsidR="00521F4D" w:rsidRPr="00DD5200">
        <w:rPr>
          <w:szCs w:val="22"/>
        </w:rPr>
        <w:t>J</w:t>
      </w:r>
      <w:r w:rsidRPr="00DD5200">
        <w:rPr>
          <w:szCs w:val="22"/>
        </w:rPr>
        <w:t xml:space="preserve">ūsų paprašys paimti kraujo arba šlapimo mėginį bet kokiems laboratoriniams tyrimams. Taip yra todėl, kad </w:t>
      </w: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xml:space="preserve"> gali turėti įtakos kai kurių laboratorinių tyrimų rezultatams.</w:t>
      </w:r>
    </w:p>
    <w:p w14:paraId="08802FE4" w14:textId="77777777" w:rsidR="00485623" w:rsidRPr="00DD5200" w:rsidRDefault="00485623" w:rsidP="00485623">
      <w:pPr>
        <w:numPr>
          <w:ilvl w:val="12"/>
          <w:numId w:val="0"/>
        </w:numPr>
        <w:tabs>
          <w:tab w:val="left" w:pos="1290"/>
        </w:tabs>
        <w:ind w:right="-2"/>
        <w:rPr>
          <w:szCs w:val="22"/>
        </w:rPr>
      </w:pPr>
    </w:p>
    <w:p w14:paraId="015195F6" w14:textId="77777777" w:rsidR="001D7624" w:rsidRPr="00DD5200" w:rsidRDefault="001D7624" w:rsidP="001D7624">
      <w:pPr>
        <w:ind w:left="567" w:hanging="567"/>
        <w:rPr>
          <w:szCs w:val="22"/>
        </w:rPr>
      </w:pPr>
      <w:r w:rsidRPr="00DD5200">
        <w:rPr>
          <w:b/>
          <w:bCs/>
          <w:szCs w:val="22"/>
        </w:rPr>
        <w:t>Nėštumas ir žindymo laikotarpis</w:t>
      </w:r>
    </w:p>
    <w:p w14:paraId="1E7AC6AA" w14:textId="2A40E849" w:rsidR="00485623" w:rsidRPr="00DD5200" w:rsidRDefault="009C1C1D" w:rsidP="00485623">
      <w:pPr>
        <w:pStyle w:val="Sraopastraipa"/>
        <w:widowControl w:val="0"/>
        <w:numPr>
          <w:ilvl w:val="0"/>
          <w:numId w:val="50"/>
        </w:numPr>
        <w:ind w:left="567" w:hanging="567"/>
        <w:rPr>
          <w:szCs w:val="22"/>
        </w:rPr>
      </w:pPr>
      <w:r w:rsidRPr="00DD5200">
        <w:rPr>
          <w:szCs w:val="22"/>
        </w:rPr>
        <w:t xml:space="preserve">Jeigu </w:t>
      </w:r>
      <w:r w:rsidR="001D7624" w:rsidRPr="00DD5200">
        <w:rPr>
          <w:szCs w:val="22"/>
        </w:rPr>
        <w:t xml:space="preserve">esate nėščia ar manote, kad galbūt esate nėščia pasakykite gydytojui. </w:t>
      </w:r>
    </w:p>
    <w:p w14:paraId="22650124" w14:textId="171C0254" w:rsidR="00485623" w:rsidRPr="00DD5200" w:rsidRDefault="001D7624" w:rsidP="00485623">
      <w:pPr>
        <w:pStyle w:val="Sraopastraipa"/>
        <w:widowControl w:val="0"/>
        <w:numPr>
          <w:ilvl w:val="0"/>
          <w:numId w:val="50"/>
        </w:numPr>
        <w:ind w:left="567" w:hanging="567"/>
        <w:rPr>
          <w:szCs w:val="22"/>
        </w:rPr>
      </w:pPr>
      <w:r w:rsidRPr="00DD5200">
        <w:rPr>
          <w:szCs w:val="22"/>
        </w:rPr>
        <w:t xml:space="preserve">Gydytojas šį vaistą skirs tik tuomet, </w:t>
      </w:r>
      <w:r w:rsidR="009C1C1D" w:rsidRPr="00DD5200">
        <w:rPr>
          <w:szCs w:val="22"/>
        </w:rPr>
        <w:t xml:space="preserve">jeigu </w:t>
      </w:r>
      <w:r w:rsidRPr="00DD5200">
        <w:rPr>
          <w:szCs w:val="22"/>
        </w:rPr>
        <w:t xml:space="preserve">manys, kad jo nauda yra didesnė už galimą pavojų </w:t>
      </w:r>
      <w:proofErr w:type="spellStart"/>
      <w:r w:rsidRPr="00DD5200">
        <w:rPr>
          <w:szCs w:val="22"/>
        </w:rPr>
        <w:t>abiems</w:t>
      </w:r>
      <w:proofErr w:type="spellEnd"/>
      <w:r w:rsidRPr="00DD5200">
        <w:rPr>
          <w:szCs w:val="22"/>
        </w:rPr>
        <w:t xml:space="preserve"> motinai ir kūdikiui. </w:t>
      </w:r>
    </w:p>
    <w:p w14:paraId="528CA9BC" w14:textId="289200C5" w:rsidR="00485623" w:rsidRPr="00DD5200" w:rsidRDefault="001D7624" w:rsidP="00485623">
      <w:pPr>
        <w:pStyle w:val="Sraopastraipa"/>
        <w:widowControl w:val="0"/>
        <w:numPr>
          <w:ilvl w:val="0"/>
          <w:numId w:val="50"/>
        </w:numPr>
        <w:ind w:left="567" w:hanging="567"/>
        <w:rPr>
          <w:szCs w:val="22"/>
        </w:rPr>
      </w:pPr>
      <w:r w:rsidRPr="00DD5200">
        <w:rPr>
          <w:szCs w:val="22"/>
        </w:rPr>
        <w:t xml:space="preserve">Jeigu motina nėštumo metu vartojo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Pr="00DD5200">
        <w:rPr>
          <w:szCs w:val="22"/>
        </w:rPr>
        <w:t xml:space="preserve">, </w:t>
      </w:r>
      <w:r w:rsidR="00621C69" w:rsidRPr="00DD5200">
        <w:rPr>
          <w:rFonts w:eastAsia="Times New Roman"/>
          <w:noProof/>
          <w:szCs w:val="22"/>
        </w:rPr>
        <w:t>yra rekomenduojama stebėti kūdikio skydliaukės funkciją</w:t>
      </w:r>
      <w:r w:rsidR="00564DC2" w:rsidRPr="00DD5200">
        <w:rPr>
          <w:rFonts w:eastAsia="Times New Roman"/>
          <w:noProof/>
          <w:szCs w:val="22"/>
        </w:rPr>
        <w:t xml:space="preserve"> </w:t>
      </w:r>
      <w:r w:rsidR="00564DC2" w:rsidRPr="00DD5200">
        <w:rPr>
          <w:szCs w:val="22"/>
        </w:rPr>
        <w:t>(žr. skyrių „Įspėjimai ir atsargumo priemonės“)</w:t>
      </w:r>
      <w:r w:rsidR="00621C69" w:rsidRPr="00DD5200">
        <w:rPr>
          <w:rFonts w:eastAsia="Times New Roman"/>
          <w:noProof/>
          <w:szCs w:val="22"/>
        </w:rPr>
        <w:t xml:space="preserve">. </w:t>
      </w:r>
    </w:p>
    <w:p w14:paraId="31F2A57B" w14:textId="681A6C01" w:rsidR="001D7624" w:rsidRPr="00DD5200" w:rsidRDefault="001D7624" w:rsidP="00DB192D">
      <w:pPr>
        <w:pStyle w:val="Sraopastraipa"/>
        <w:widowControl w:val="0"/>
        <w:numPr>
          <w:ilvl w:val="0"/>
          <w:numId w:val="50"/>
        </w:numPr>
        <w:ind w:left="567" w:hanging="567"/>
        <w:rPr>
          <w:szCs w:val="22"/>
        </w:rPr>
      </w:pPr>
      <w:r w:rsidRPr="00DD5200">
        <w:rPr>
          <w:szCs w:val="22"/>
        </w:rPr>
        <w:t xml:space="preserve">Pavartoju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maitinimas krūtimi gali būti tęsiamas.</w:t>
      </w:r>
    </w:p>
    <w:p w14:paraId="44C3327B" w14:textId="77777777" w:rsidR="001D7624" w:rsidRPr="00DD5200" w:rsidRDefault="001D7624" w:rsidP="001D7624">
      <w:pPr>
        <w:ind w:left="567" w:hanging="567"/>
        <w:rPr>
          <w:szCs w:val="22"/>
        </w:rPr>
      </w:pPr>
    </w:p>
    <w:p w14:paraId="0F747303" w14:textId="77777777" w:rsidR="001D7624" w:rsidRPr="00DD5200" w:rsidRDefault="001D7624" w:rsidP="001D7624">
      <w:pPr>
        <w:ind w:left="567" w:hanging="567"/>
        <w:rPr>
          <w:szCs w:val="22"/>
        </w:rPr>
      </w:pPr>
      <w:r w:rsidRPr="00DD5200">
        <w:rPr>
          <w:b/>
          <w:bCs/>
          <w:szCs w:val="22"/>
        </w:rPr>
        <w:t>Vairavimas ir mechanizmų valdymas</w:t>
      </w:r>
    </w:p>
    <w:p w14:paraId="016CFF7A" w14:textId="5516FC92" w:rsidR="001D7624" w:rsidRPr="00DD5200" w:rsidRDefault="001D7624" w:rsidP="001D7624">
      <w:pPr>
        <w:rPr>
          <w:szCs w:val="22"/>
        </w:rPr>
      </w:pPr>
      <w:r w:rsidRPr="00DD5200">
        <w:rPr>
          <w:szCs w:val="22"/>
        </w:rPr>
        <w:t xml:space="preserve">Po paskutinė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injekcijos nevairuokite ir nevaldykite </w:t>
      </w:r>
      <w:r w:rsidR="00AF71F7">
        <w:rPr>
          <w:szCs w:val="22"/>
        </w:rPr>
        <w:t xml:space="preserve">jokių įrankių ar </w:t>
      </w:r>
      <w:r w:rsidRPr="00DD5200">
        <w:rPr>
          <w:szCs w:val="22"/>
        </w:rPr>
        <w:t>mechanizmų:</w:t>
      </w:r>
    </w:p>
    <w:p w14:paraId="4D91A670" w14:textId="3D3BC741" w:rsidR="001D7624" w:rsidRPr="00DD5200" w:rsidRDefault="001D7624" w:rsidP="003E7753">
      <w:pPr>
        <w:numPr>
          <w:ilvl w:val="0"/>
          <w:numId w:val="55"/>
        </w:numPr>
        <w:ind w:left="567" w:hanging="567"/>
        <w:rPr>
          <w:szCs w:val="22"/>
        </w:rPr>
      </w:pPr>
      <w:r w:rsidRPr="00DD5200">
        <w:rPr>
          <w:szCs w:val="22"/>
        </w:rPr>
        <w:t>24 valandas, jeigu vaistas buvo leidžiamas į stuburą, ar</w:t>
      </w:r>
      <w:r w:rsidR="00373DF7" w:rsidRPr="00DD5200">
        <w:rPr>
          <w:szCs w:val="22"/>
        </w:rPr>
        <w:t>ba</w:t>
      </w:r>
    </w:p>
    <w:p w14:paraId="67AAFC97" w14:textId="77777777" w:rsidR="001D7624" w:rsidRPr="00DD5200" w:rsidRDefault="001D7624" w:rsidP="003E7753">
      <w:pPr>
        <w:numPr>
          <w:ilvl w:val="0"/>
          <w:numId w:val="55"/>
        </w:numPr>
        <w:ind w:left="567" w:hanging="567"/>
        <w:rPr>
          <w:szCs w:val="22"/>
        </w:rPr>
      </w:pPr>
      <w:r w:rsidRPr="00DD5200">
        <w:rPr>
          <w:szCs w:val="22"/>
        </w:rPr>
        <w:t>1 valandą visais kitais atvejais.</w:t>
      </w:r>
    </w:p>
    <w:p w14:paraId="25A9135C" w14:textId="77777777" w:rsidR="001D7624" w:rsidRPr="00DD5200" w:rsidRDefault="001D7624" w:rsidP="001D7624">
      <w:pPr>
        <w:rPr>
          <w:szCs w:val="22"/>
        </w:rPr>
      </w:pPr>
      <w:r w:rsidRPr="00DD5200">
        <w:rPr>
          <w:szCs w:val="22"/>
        </w:rPr>
        <w:t>Kadangi galite jausti galvos svaigimą ar kitus reakcijos požymius.</w:t>
      </w:r>
    </w:p>
    <w:p w14:paraId="6258767A" w14:textId="77777777" w:rsidR="001D7624" w:rsidRPr="00DD5200" w:rsidRDefault="001D7624" w:rsidP="001D7624">
      <w:pPr>
        <w:rPr>
          <w:b/>
          <w:szCs w:val="22"/>
        </w:rPr>
      </w:pPr>
    </w:p>
    <w:p w14:paraId="76C62027" w14:textId="32F0FDDC" w:rsidR="001D7624" w:rsidRPr="00DD5200" w:rsidRDefault="008A7D9C" w:rsidP="001D7624">
      <w:pPr>
        <w:keepNext/>
        <w:rPr>
          <w:szCs w:val="22"/>
        </w:rPr>
      </w:pPr>
      <w:proofErr w:type="spellStart"/>
      <w:r w:rsidRPr="00DD5200">
        <w:rPr>
          <w:b/>
          <w:szCs w:val="22"/>
        </w:rPr>
        <w:t>Iohexol</w:t>
      </w:r>
      <w:proofErr w:type="spellEnd"/>
      <w:r w:rsidRPr="00DD5200">
        <w:rPr>
          <w:b/>
          <w:szCs w:val="22"/>
        </w:rPr>
        <w:t xml:space="preserve"> ICG </w:t>
      </w:r>
      <w:proofErr w:type="spellStart"/>
      <w:r w:rsidRPr="00DD5200">
        <w:rPr>
          <w:b/>
          <w:szCs w:val="22"/>
        </w:rPr>
        <w:t>farma</w:t>
      </w:r>
      <w:proofErr w:type="spellEnd"/>
      <w:r w:rsidR="00A05FFF" w:rsidRPr="00DD5200">
        <w:rPr>
          <w:b/>
          <w:szCs w:val="22"/>
        </w:rPr>
        <w:t xml:space="preserve"> </w:t>
      </w:r>
      <w:r w:rsidR="001D7624" w:rsidRPr="00DD5200">
        <w:rPr>
          <w:b/>
          <w:szCs w:val="22"/>
        </w:rPr>
        <w:t>sudėtyje yra natrio</w:t>
      </w:r>
    </w:p>
    <w:p w14:paraId="20729175" w14:textId="70A83D79" w:rsidR="001D7624" w:rsidRPr="00DD5200" w:rsidRDefault="00702053" w:rsidP="001D7624">
      <w:pPr>
        <w:rPr>
          <w:szCs w:val="22"/>
        </w:rPr>
      </w:pPr>
      <w:r w:rsidRPr="00DD5200">
        <w:rPr>
          <w:szCs w:val="22"/>
        </w:rPr>
        <w:t>Šio vaisto 1 ml yra mažiau kaip 1 </w:t>
      </w:r>
      <w:proofErr w:type="spellStart"/>
      <w:r w:rsidRPr="00DD5200">
        <w:rPr>
          <w:szCs w:val="22"/>
        </w:rPr>
        <w:t>mmol</w:t>
      </w:r>
      <w:proofErr w:type="spellEnd"/>
      <w:r w:rsidRPr="00DD5200">
        <w:rPr>
          <w:szCs w:val="22"/>
        </w:rPr>
        <w:t xml:space="preserve"> (23 mg) natrio, </w:t>
      </w:r>
      <w:proofErr w:type="spellStart"/>
      <w:r w:rsidRPr="00DD5200">
        <w:rPr>
          <w:szCs w:val="22"/>
        </w:rPr>
        <w:t>t.y</w:t>
      </w:r>
      <w:proofErr w:type="spellEnd"/>
      <w:r w:rsidRPr="00DD5200">
        <w:rPr>
          <w:szCs w:val="22"/>
        </w:rPr>
        <w:t>. jis beveik neturi reikšmės.</w:t>
      </w:r>
    </w:p>
    <w:p w14:paraId="6642EADA" w14:textId="77777777" w:rsidR="001D7624" w:rsidRPr="00DD5200" w:rsidRDefault="001D7624" w:rsidP="001D7624">
      <w:pPr>
        <w:numPr>
          <w:ilvl w:val="12"/>
          <w:numId w:val="0"/>
        </w:numPr>
        <w:ind w:right="-2"/>
        <w:rPr>
          <w:szCs w:val="22"/>
        </w:rPr>
      </w:pPr>
    </w:p>
    <w:p w14:paraId="64BAB00A" w14:textId="77777777" w:rsidR="00702053" w:rsidRPr="00DD5200" w:rsidRDefault="00702053" w:rsidP="001D7624">
      <w:pPr>
        <w:numPr>
          <w:ilvl w:val="12"/>
          <w:numId w:val="0"/>
        </w:numPr>
        <w:ind w:right="-2"/>
        <w:rPr>
          <w:szCs w:val="22"/>
        </w:rPr>
      </w:pPr>
    </w:p>
    <w:p w14:paraId="303893A0" w14:textId="014B4744" w:rsidR="001D7624" w:rsidRPr="00DD5200" w:rsidRDefault="001D7624" w:rsidP="001D7624">
      <w:pPr>
        <w:numPr>
          <w:ilvl w:val="12"/>
          <w:numId w:val="0"/>
        </w:numPr>
        <w:ind w:left="567" w:hanging="567"/>
        <w:outlineLvl w:val="0"/>
        <w:rPr>
          <w:b/>
          <w:bCs/>
          <w:caps/>
          <w:szCs w:val="22"/>
        </w:rPr>
      </w:pPr>
      <w:r w:rsidRPr="00DD5200">
        <w:rPr>
          <w:b/>
          <w:bCs/>
          <w:szCs w:val="22"/>
        </w:rPr>
        <w:t>3.</w:t>
      </w:r>
      <w:r w:rsidRPr="00DD5200">
        <w:rPr>
          <w:b/>
          <w:bCs/>
          <w:szCs w:val="22"/>
        </w:rPr>
        <w:tab/>
        <w:t xml:space="preserve">Kaip vartoti </w:t>
      </w:r>
      <w:proofErr w:type="spellStart"/>
      <w:r w:rsidR="008A7D9C" w:rsidRPr="00DD5200">
        <w:rPr>
          <w:b/>
          <w:bCs/>
          <w:szCs w:val="22"/>
        </w:rPr>
        <w:t>Iohexol</w:t>
      </w:r>
      <w:proofErr w:type="spellEnd"/>
      <w:r w:rsidR="008A7D9C" w:rsidRPr="00DD5200">
        <w:rPr>
          <w:b/>
          <w:bCs/>
          <w:szCs w:val="22"/>
        </w:rPr>
        <w:t xml:space="preserve"> ICG </w:t>
      </w:r>
      <w:proofErr w:type="spellStart"/>
      <w:r w:rsidR="008A7D9C" w:rsidRPr="00DD5200">
        <w:rPr>
          <w:b/>
          <w:bCs/>
          <w:szCs w:val="22"/>
        </w:rPr>
        <w:t>farma</w:t>
      </w:r>
      <w:proofErr w:type="spellEnd"/>
      <w:r w:rsidR="008A7D9C" w:rsidRPr="00DD5200">
        <w:rPr>
          <w:b/>
          <w:bCs/>
          <w:szCs w:val="22"/>
        </w:rPr>
        <w:t xml:space="preserve"> </w:t>
      </w:r>
    </w:p>
    <w:p w14:paraId="05842038" w14:textId="77777777" w:rsidR="001D7624" w:rsidRPr="00DD5200" w:rsidRDefault="001D7624" w:rsidP="001D7624">
      <w:pPr>
        <w:ind w:left="567" w:hanging="567"/>
        <w:rPr>
          <w:szCs w:val="22"/>
        </w:rPr>
      </w:pPr>
    </w:p>
    <w:p w14:paraId="38D4B593" w14:textId="6ABC329F" w:rsidR="001D7624" w:rsidRPr="00DD5200" w:rsidRDefault="008A7D9C" w:rsidP="001D7624">
      <w:pPr>
        <w:pStyle w:val="BTEMEASMCA"/>
      </w:pPr>
      <w:r w:rsidRPr="00DD5200">
        <w:t>Iohexol ICG farma</w:t>
      </w:r>
      <w:r w:rsidR="00A05FFF" w:rsidRPr="00DD5200">
        <w:t xml:space="preserve"> </w:t>
      </w:r>
      <w:r w:rsidR="001D7624" w:rsidRPr="00DD5200">
        <w:t>visada Jums suleis specialiai apmokytas ir kvalifikuotas personalas.</w:t>
      </w:r>
    </w:p>
    <w:p w14:paraId="534688D7" w14:textId="78028765" w:rsidR="001D7624" w:rsidRPr="00DD5200" w:rsidRDefault="008A7D9C" w:rsidP="00DB192D">
      <w:pPr>
        <w:pStyle w:val="Sraopastraipa"/>
        <w:numPr>
          <w:ilvl w:val="0"/>
          <w:numId w:val="50"/>
        </w:numPr>
        <w:ind w:left="567" w:hanging="567"/>
        <w:jc w:val="both"/>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visuomet leidžiamas tik ligoninėje arba kitoje gydymo įstaigoje.</w:t>
      </w:r>
    </w:p>
    <w:p w14:paraId="19157C9F" w14:textId="77777777" w:rsidR="001D7624" w:rsidRPr="00DD5200" w:rsidRDefault="001D7624" w:rsidP="001D7624">
      <w:pPr>
        <w:jc w:val="both"/>
        <w:rPr>
          <w:szCs w:val="22"/>
        </w:rPr>
      </w:pPr>
    </w:p>
    <w:p w14:paraId="685AA212" w14:textId="77777777" w:rsidR="001D7624" w:rsidRPr="00DD5200" w:rsidRDefault="001D7624" w:rsidP="001D7624">
      <w:pPr>
        <w:jc w:val="both"/>
        <w:rPr>
          <w:szCs w:val="22"/>
        </w:rPr>
      </w:pPr>
      <w:r w:rsidRPr="00DD5200">
        <w:rPr>
          <w:szCs w:val="22"/>
        </w:rPr>
        <w:t>Gydytojas nuspręs, kokia vaisto dozė Jums tinkamiausia.</w:t>
      </w:r>
    </w:p>
    <w:p w14:paraId="78088339" w14:textId="77777777" w:rsidR="001D7624" w:rsidRPr="00DD5200" w:rsidRDefault="001D7624" w:rsidP="001D7624">
      <w:pPr>
        <w:ind w:left="567" w:hanging="567"/>
        <w:rPr>
          <w:szCs w:val="22"/>
        </w:rPr>
      </w:pPr>
    </w:p>
    <w:p w14:paraId="799F171E" w14:textId="77777777" w:rsidR="001D7624" w:rsidRPr="00DD5200" w:rsidRDefault="001D7624" w:rsidP="001D7624">
      <w:pPr>
        <w:numPr>
          <w:ilvl w:val="12"/>
          <w:numId w:val="0"/>
        </w:numPr>
        <w:outlineLvl w:val="0"/>
        <w:rPr>
          <w:b/>
          <w:iCs/>
          <w:szCs w:val="22"/>
        </w:rPr>
      </w:pPr>
      <w:r w:rsidRPr="00DD5200">
        <w:rPr>
          <w:b/>
          <w:iCs/>
          <w:szCs w:val="22"/>
        </w:rPr>
        <w:t>Įprasta dozė yra:</w:t>
      </w:r>
    </w:p>
    <w:p w14:paraId="6746CC03" w14:textId="2E544FDD" w:rsidR="001D7624" w:rsidRPr="00DD5200" w:rsidRDefault="001D7624" w:rsidP="00DB192D">
      <w:pPr>
        <w:pStyle w:val="Sraopastraipa"/>
        <w:numPr>
          <w:ilvl w:val="0"/>
          <w:numId w:val="50"/>
        </w:numPr>
        <w:tabs>
          <w:tab w:val="left" w:pos="567"/>
        </w:tabs>
        <w:spacing w:line="260" w:lineRule="exact"/>
        <w:ind w:left="567" w:hanging="567"/>
        <w:outlineLvl w:val="0"/>
        <w:rPr>
          <w:szCs w:val="22"/>
        </w:rPr>
      </w:pPr>
      <w:r w:rsidRPr="00DD5200">
        <w:rPr>
          <w:szCs w:val="22"/>
        </w:rPr>
        <w:t>Viena vienkartinė injekcija arba Jūsų gali paprašyti jį nuryti.</w:t>
      </w:r>
    </w:p>
    <w:p w14:paraId="7163BD7B" w14:textId="77777777" w:rsidR="001D7624" w:rsidRPr="00DD5200" w:rsidRDefault="001D7624" w:rsidP="001D7624">
      <w:pPr>
        <w:rPr>
          <w:szCs w:val="22"/>
        </w:rPr>
      </w:pPr>
    </w:p>
    <w:p w14:paraId="1A68FD11" w14:textId="2BF57CC4" w:rsidR="001D7624" w:rsidRPr="00DD5200" w:rsidRDefault="008A7D9C" w:rsidP="001D7624">
      <w:pPr>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 xml:space="preserve">gali būti skiriamas daugeliu skirtingų būdų, skiriamų būdų aprašymą galite rasti </w:t>
      </w:r>
      <w:r w:rsidR="00EC0078" w:rsidRPr="00DD5200">
        <w:rPr>
          <w:szCs w:val="22"/>
        </w:rPr>
        <w:t>toliau</w:t>
      </w:r>
      <w:r w:rsidR="001D7624" w:rsidRPr="00DD5200">
        <w:rPr>
          <w:szCs w:val="22"/>
        </w:rPr>
        <w:t>:</w:t>
      </w:r>
    </w:p>
    <w:p w14:paraId="48C13670" w14:textId="77777777" w:rsidR="001D7624" w:rsidRPr="00DD5200" w:rsidRDefault="001D7624" w:rsidP="001D7624">
      <w:pPr>
        <w:rPr>
          <w:szCs w:val="22"/>
        </w:rPr>
      </w:pPr>
    </w:p>
    <w:p w14:paraId="3752488B" w14:textId="77777777" w:rsidR="001D7624" w:rsidRPr="00DD5200" w:rsidRDefault="001D7624" w:rsidP="001D7624">
      <w:pPr>
        <w:rPr>
          <w:b/>
          <w:bCs/>
          <w:iCs/>
          <w:szCs w:val="22"/>
        </w:rPr>
      </w:pPr>
      <w:r w:rsidRPr="00DD5200">
        <w:rPr>
          <w:b/>
          <w:bCs/>
          <w:iCs/>
          <w:szCs w:val="22"/>
        </w:rPr>
        <w:t>Injekcija į arteriją ar veną</w:t>
      </w:r>
    </w:p>
    <w:p w14:paraId="6AB5DEE0" w14:textId="00C31D97" w:rsidR="001D7624" w:rsidRPr="00DD5200" w:rsidRDefault="008A7D9C" w:rsidP="001D7624">
      <w:pPr>
        <w:rPr>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 xml:space="preserve">dažniausiai </w:t>
      </w:r>
      <w:r w:rsidR="00AF71F7" w:rsidRPr="00DD5200">
        <w:rPr>
          <w:szCs w:val="22"/>
        </w:rPr>
        <w:t xml:space="preserve">bus </w:t>
      </w:r>
      <w:r w:rsidR="001D7624" w:rsidRPr="00DD5200">
        <w:rPr>
          <w:szCs w:val="22"/>
        </w:rPr>
        <w:t>leidžiamas į rankos ar kojos veną. Kartais jis bus leidžiamas per ploną plastikinį vamzdelį (kateterį), įvestą dažniausiai į Jūsų rankos ar kirkšnies arteriją.</w:t>
      </w:r>
    </w:p>
    <w:p w14:paraId="5E34242B" w14:textId="77777777" w:rsidR="001D7624" w:rsidRPr="00DD5200" w:rsidRDefault="001D7624" w:rsidP="001D7624">
      <w:pPr>
        <w:ind w:left="567" w:hanging="567"/>
        <w:rPr>
          <w:szCs w:val="22"/>
        </w:rPr>
      </w:pPr>
    </w:p>
    <w:p w14:paraId="115C7BF0" w14:textId="4A669977" w:rsidR="001D7624" w:rsidRPr="00DD5200" w:rsidRDefault="001D7624" w:rsidP="003E7753">
      <w:pPr>
        <w:keepNext/>
        <w:keepLines/>
        <w:ind w:left="567" w:hanging="567"/>
        <w:rPr>
          <w:b/>
          <w:bCs/>
          <w:iCs/>
          <w:szCs w:val="22"/>
        </w:rPr>
      </w:pPr>
      <w:r w:rsidRPr="00DD5200">
        <w:rPr>
          <w:b/>
          <w:bCs/>
          <w:iCs/>
          <w:szCs w:val="22"/>
        </w:rPr>
        <w:lastRenderedPageBreak/>
        <w:t>Injekcija į stuburą</w:t>
      </w:r>
    </w:p>
    <w:p w14:paraId="240B5266" w14:textId="6E878896" w:rsidR="001D7624" w:rsidRPr="00DD5200" w:rsidRDefault="001D7624" w:rsidP="003E7753">
      <w:pPr>
        <w:keepNext/>
        <w:keepLines/>
        <w:rPr>
          <w:szCs w:val="22"/>
        </w:rPr>
      </w:pPr>
      <w:r w:rsidRPr="00DD5200">
        <w:rPr>
          <w:szCs w:val="22"/>
        </w:rPr>
        <w:t xml:space="preserve">Kad būtų galima pamatyti Jūsų stuburo kanalą,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bus leidžiamas į tarpą aplink nugaros smegenis. </w:t>
      </w:r>
      <w:r w:rsidR="009C1C1D" w:rsidRPr="00DD5200">
        <w:rPr>
          <w:szCs w:val="22"/>
        </w:rPr>
        <w:t xml:space="preserve">Jeigu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buvo skiriamas į stuburą, Jūsų paprašys laikytis šių patarimų:</w:t>
      </w:r>
    </w:p>
    <w:p w14:paraId="6164CCF9"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ilsėtis, laikant galvą ir kūną vertikalioje padėtyje 1 val. arba 6 val., jeigu gulite lovoje, ir</w:t>
      </w:r>
    </w:p>
    <w:p w14:paraId="731855F4"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atsargiai vaikščioti ir pasistengti nesilenkti 6 val. ir</w:t>
      </w:r>
    </w:p>
    <w:p w14:paraId="07A66842" w14:textId="4FB576FA" w:rsidR="001D7624" w:rsidRPr="00DD5200" w:rsidRDefault="001D7624" w:rsidP="00DB192D">
      <w:pPr>
        <w:numPr>
          <w:ilvl w:val="0"/>
          <w:numId w:val="52"/>
        </w:numPr>
        <w:tabs>
          <w:tab w:val="clear" w:pos="360"/>
          <w:tab w:val="num" w:pos="567"/>
        </w:tabs>
        <w:ind w:left="567" w:hanging="567"/>
        <w:rPr>
          <w:szCs w:val="22"/>
        </w:rPr>
      </w:pPr>
      <w:r w:rsidRPr="00DD5200">
        <w:rPr>
          <w:szCs w:val="22"/>
        </w:rPr>
        <w:t xml:space="preserve">nebūti vieniems 24 val. po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vartojimo, </w:t>
      </w:r>
      <w:r w:rsidR="009C1C1D" w:rsidRPr="00DD5200">
        <w:rPr>
          <w:szCs w:val="22"/>
        </w:rPr>
        <w:t xml:space="preserve">jeigu </w:t>
      </w:r>
      <w:r w:rsidRPr="00DD5200">
        <w:rPr>
          <w:szCs w:val="22"/>
        </w:rPr>
        <w:t xml:space="preserve">buvote tirti ambulatorinėmis sąlygomis ir </w:t>
      </w:r>
      <w:r w:rsidR="009C1C1D" w:rsidRPr="00DD5200">
        <w:rPr>
          <w:szCs w:val="22"/>
        </w:rPr>
        <w:t xml:space="preserve">jeigu </w:t>
      </w:r>
      <w:r w:rsidRPr="00DD5200">
        <w:rPr>
          <w:szCs w:val="22"/>
        </w:rPr>
        <w:t>kada nors anksčiau turėjote traukulių.</w:t>
      </w:r>
    </w:p>
    <w:p w14:paraId="15FA4DC6" w14:textId="77777777" w:rsidR="001D7624" w:rsidRPr="00DD5200" w:rsidRDefault="001D7624" w:rsidP="001D7624">
      <w:pPr>
        <w:rPr>
          <w:szCs w:val="22"/>
        </w:rPr>
      </w:pPr>
    </w:p>
    <w:p w14:paraId="3E865555" w14:textId="2DF82352" w:rsidR="001D7624" w:rsidRPr="00DD5200" w:rsidRDefault="001D7624" w:rsidP="001D7624">
      <w:pPr>
        <w:rPr>
          <w:szCs w:val="22"/>
        </w:rPr>
      </w:pPr>
      <w:r w:rsidRPr="00DD5200">
        <w:rPr>
          <w:szCs w:val="22"/>
        </w:rPr>
        <w:t xml:space="preserve">Šie patarimai skirti tik tuo atveju, </w:t>
      </w:r>
      <w:r w:rsidR="009C1C1D" w:rsidRPr="00DD5200">
        <w:rPr>
          <w:szCs w:val="22"/>
        </w:rPr>
        <w:t xml:space="preserve">jeigu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buvo leistas į stuburą</w:t>
      </w:r>
      <w:r w:rsidRPr="00DD5200">
        <w:rPr>
          <w:i/>
          <w:szCs w:val="22"/>
        </w:rPr>
        <w:t>.</w:t>
      </w:r>
      <w:r w:rsidRPr="00DD5200">
        <w:rPr>
          <w:szCs w:val="22"/>
        </w:rPr>
        <w:t xml:space="preserve"> </w:t>
      </w:r>
      <w:r w:rsidR="009C1C1D" w:rsidRPr="00DD5200">
        <w:rPr>
          <w:szCs w:val="22"/>
        </w:rPr>
        <w:t xml:space="preserve">Jeigu </w:t>
      </w:r>
      <w:r w:rsidRPr="00DD5200">
        <w:rPr>
          <w:szCs w:val="22"/>
        </w:rPr>
        <w:t>dėl ko nors abejojate, pasitarkite su gydytoju.</w:t>
      </w:r>
    </w:p>
    <w:p w14:paraId="428484C1" w14:textId="77777777" w:rsidR="001D7624" w:rsidRPr="00DD5200" w:rsidRDefault="001D7624" w:rsidP="001D7624">
      <w:pPr>
        <w:rPr>
          <w:szCs w:val="22"/>
        </w:rPr>
      </w:pPr>
    </w:p>
    <w:p w14:paraId="70E5C903" w14:textId="77777777" w:rsidR="001D7624" w:rsidRPr="00DD5200" w:rsidRDefault="001D7624" w:rsidP="001D7624">
      <w:pPr>
        <w:ind w:left="567" w:hanging="567"/>
        <w:rPr>
          <w:b/>
          <w:bCs/>
          <w:iCs/>
          <w:szCs w:val="22"/>
        </w:rPr>
      </w:pPr>
      <w:r w:rsidRPr="00DD5200">
        <w:rPr>
          <w:b/>
          <w:bCs/>
          <w:iCs/>
          <w:szCs w:val="22"/>
        </w:rPr>
        <w:t>Vartojimas į kūno ertmes ir sąnarius</w:t>
      </w:r>
    </w:p>
    <w:p w14:paraId="3A5D5D52" w14:textId="0C531950" w:rsidR="001D7624" w:rsidRPr="00DD5200" w:rsidRDefault="001D7624" w:rsidP="001D7624">
      <w:pPr>
        <w:rPr>
          <w:szCs w:val="22"/>
        </w:rPr>
      </w:pPr>
      <w:r w:rsidRPr="00DD5200">
        <w:rPr>
          <w:szCs w:val="22"/>
        </w:rPr>
        <w:t>Kūno ertmės gali būti sąnariai, gimd</w:t>
      </w:r>
      <w:r w:rsidR="00ED12C7" w:rsidRPr="00DD5200">
        <w:rPr>
          <w:szCs w:val="22"/>
        </w:rPr>
        <w:t>a ir kiaušintakiai</w:t>
      </w:r>
      <w:r w:rsidRPr="00DD5200">
        <w:rPr>
          <w:szCs w:val="22"/>
        </w:rPr>
        <w:t xml:space="preserve">.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leidimo būdas ir vieta skirsis.</w:t>
      </w:r>
    </w:p>
    <w:p w14:paraId="2AD1D58D" w14:textId="77777777" w:rsidR="001D7624" w:rsidRPr="00DD5200" w:rsidRDefault="001D7624" w:rsidP="001D7624">
      <w:pPr>
        <w:ind w:left="567" w:hanging="567"/>
        <w:rPr>
          <w:szCs w:val="22"/>
        </w:rPr>
      </w:pPr>
    </w:p>
    <w:p w14:paraId="4EFA55FE" w14:textId="77777777" w:rsidR="001D7624" w:rsidRPr="00DD5200" w:rsidRDefault="001D7624" w:rsidP="001D7624">
      <w:pPr>
        <w:ind w:left="567" w:hanging="567"/>
        <w:rPr>
          <w:b/>
          <w:bCs/>
          <w:iCs/>
          <w:szCs w:val="22"/>
        </w:rPr>
      </w:pPr>
      <w:r w:rsidRPr="00DD5200">
        <w:rPr>
          <w:b/>
          <w:bCs/>
          <w:iCs/>
          <w:szCs w:val="22"/>
        </w:rPr>
        <w:t>Vartojimas per burną</w:t>
      </w:r>
    </w:p>
    <w:p w14:paraId="74C1CDF5" w14:textId="3CEF76F7" w:rsidR="001D7624" w:rsidRPr="00DD5200" w:rsidRDefault="001D7624" w:rsidP="001D7624">
      <w:pPr>
        <w:rPr>
          <w:szCs w:val="22"/>
        </w:rPr>
      </w:pPr>
      <w:r w:rsidRPr="00DD5200">
        <w:rPr>
          <w:szCs w:val="22"/>
        </w:rPr>
        <w:t xml:space="preserve">Stemplės, skrandžio ir plonosios žarnos tyrimui,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paprastai skiriamas per burną. Šiems tyrimam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gali būti skiedžiamas su vandeniu.</w:t>
      </w:r>
    </w:p>
    <w:p w14:paraId="4A07244B" w14:textId="77777777" w:rsidR="001D7624" w:rsidRPr="00DD5200" w:rsidRDefault="001D7624" w:rsidP="001D7624">
      <w:pPr>
        <w:ind w:left="567" w:hanging="567"/>
        <w:rPr>
          <w:szCs w:val="22"/>
        </w:rPr>
      </w:pPr>
    </w:p>
    <w:p w14:paraId="60D0857B" w14:textId="77777777" w:rsidR="005D4518" w:rsidRPr="00DD5200" w:rsidRDefault="004A6744" w:rsidP="004A6744">
      <w:pPr>
        <w:ind w:left="567" w:hanging="567"/>
        <w:rPr>
          <w:b/>
          <w:szCs w:val="22"/>
        </w:rPr>
      </w:pPr>
      <w:r w:rsidRPr="00DD5200">
        <w:rPr>
          <w:b/>
          <w:szCs w:val="22"/>
        </w:rPr>
        <w:t xml:space="preserve">Pavartojus </w:t>
      </w:r>
      <w:proofErr w:type="spellStart"/>
      <w:r w:rsidRPr="00DD5200">
        <w:rPr>
          <w:b/>
          <w:szCs w:val="22"/>
        </w:rPr>
        <w:t>Iohexol</w:t>
      </w:r>
      <w:proofErr w:type="spellEnd"/>
      <w:r w:rsidRPr="00DD5200">
        <w:rPr>
          <w:b/>
          <w:szCs w:val="22"/>
        </w:rPr>
        <w:t xml:space="preserve"> ICG </w:t>
      </w:r>
      <w:proofErr w:type="spellStart"/>
      <w:r w:rsidRPr="00DD5200">
        <w:rPr>
          <w:b/>
          <w:szCs w:val="22"/>
        </w:rPr>
        <w:t>farma</w:t>
      </w:r>
      <w:proofErr w:type="spellEnd"/>
    </w:p>
    <w:p w14:paraId="5B38C0DA" w14:textId="77777777" w:rsidR="005D4518" w:rsidRPr="00DD5200" w:rsidRDefault="005D4518" w:rsidP="004A6744">
      <w:pPr>
        <w:ind w:left="567" w:hanging="567"/>
        <w:rPr>
          <w:b/>
          <w:szCs w:val="22"/>
        </w:rPr>
      </w:pPr>
    </w:p>
    <w:p w14:paraId="6F9FD033" w14:textId="2B93ABF6" w:rsidR="004A6744" w:rsidRPr="00DD5200" w:rsidRDefault="004A6744" w:rsidP="004A6744">
      <w:pPr>
        <w:ind w:left="567" w:hanging="567"/>
        <w:rPr>
          <w:bCs/>
          <w:szCs w:val="22"/>
        </w:rPr>
      </w:pPr>
      <w:r w:rsidRPr="00DD5200">
        <w:rPr>
          <w:bCs/>
          <w:szCs w:val="22"/>
        </w:rPr>
        <w:t>Jūsų paprašys:</w:t>
      </w:r>
    </w:p>
    <w:p w14:paraId="61033747" w14:textId="77777777"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gerti daug skysčių po procedūros (padėti vaistui pasišalinti iš Jūsų kūno) ir </w:t>
      </w:r>
    </w:p>
    <w:p w14:paraId="536C7748" w14:textId="5FB24828"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pasilikti </w:t>
      </w:r>
      <w:r w:rsidR="005D4518" w:rsidRPr="00DD5200">
        <w:rPr>
          <w:szCs w:val="22"/>
        </w:rPr>
        <w:t>30 </w:t>
      </w:r>
      <w:r w:rsidRPr="00DD5200">
        <w:rPr>
          <w:szCs w:val="22"/>
        </w:rPr>
        <w:t>min. toje pačioje vietoje arba šalia tos vietos, kur Jums buvo atliekamas skenavimas arba rentgen</w:t>
      </w:r>
      <w:r w:rsidR="000B364A" w:rsidRPr="00DD5200">
        <w:rPr>
          <w:szCs w:val="22"/>
        </w:rPr>
        <w:t>o</w:t>
      </w:r>
      <w:r w:rsidRPr="00DD5200">
        <w:rPr>
          <w:szCs w:val="22"/>
        </w:rPr>
        <w:t xml:space="preserve"> tyrimas ir</w:t>
      </w:r>
    </w:p>
    <w:p w14:paraId="7FB2831D" w14:textId="4861CBE2" w:rsidR="004A6744" w:rsidRPr="00DD5200" w:rsidRDefault="004A6744" w:rsidP="00DB192D">
      <w:pPr>
        <w:numPr>
          <w:ilvl w:val="0"/>
          <w:numId w:val="53"/>
        </w:numPr>
        <w:tabs>
          <w:tab w:val="clear" w:pos="360"/>
          <w:tab w:val="num" w:pos="567"/>
        </w:tabs>
        <w:ind w:left="567" w:hanging="567"/>
        <w:rPr>
          <w:szCs w:val="22"/>
        </w:rPr>
      </w:pPr>
      <w:r w:rsidRPr="00DD5200">
        <w:rPr>
          <w:szCs w:val="22"/>
        </w:rPr>
        <w:t>pasilikti 1 val. klinikoje arba ligoninėje.</w:t>
      </w:r>
      <w:r w:rsidR="000B364A" w:rsidRPr="00DD5200">
        <w:rPr>
          <w:szCs w:val="22"/>
        </w:rPr>
        <w:t xml:space="preserve"> </w:t>
      </w:r>
      <w:r w:rsidRPr="00DD5200">
        <w:rPr>
          <w:szCs w:val="22"/>
        </w:rPr>
        <w:t>Gali pasireikšti vėlyvosios reakcijos.</w:t>
      </w:r>
    </w:p>
    <w:p w14:paraId="7E5CEB50" w14:textId="77777777" w:rsidR="004A6744" w:rsidRPr="00DD5200" w:rsidRDefault="004A6744" w:rsidP="004A6744">
      <w:pPr>
        <w:ind w:left="284" w:hanging="284"/>
        <w:rPr>
          <w:szCs w:val="22"/>
        </w:rPr>
      </w:pPr>
    </w:p>
    <w:p w14:paraId="4DBC5EF6" w14:textId="77777777" w:rsidR="004A6744" w:rsidRPr="00DD5200" w:rsidRDefault="004A6744" w:rsidP="004A6744">
      <w:pPr>
        <w:rPr>
          <w:szCs w:val="22"/>
        </w:rPr>
      </w:pPr>
      <w:r w:rsidRPr="00DD5200">
        <w:rPr>
          <w:szCs w:val="22"/>
        </w:rPr>
        <w:t>Jeigu tuo metu pasireiškė šalutinis poveikis, nedelsiant pasakykite savo gydytojui (žr. 4 skyrių „Galimas šalutinis poveikis“).</w:t>
      </w:r>
    </w:p>
    <w:p w14:paraId="4E93E9CB" w14:textId="77777777" w:rsidR="004A6744" w:rsidRPr="00DD5200" w:rsidRDefault="004A6744" w:rsidP="004A6744">
      <w:pPr>
        <w:rPr>
          <w:szCs w:val="22"/>
        </w:rPr>
      </w:pPr>
    </w:p>
    <w:p w14:paraId="1B7CF634" w14:textId="38675F34" w:rsidR="004A6744" w:rsidRPr="00DD5200" w:rsidRDefault="004A6744" w:rsidP="004A6744">
      <w:pPr>
        <w:rPr>
          <w:szCs w:val="22"/>
        </w:rPr>
      </w:pPr>
      <w:r w:rsidRPr="00DD5200">
        <w:rPr>
          <w:szCs w:val="22"/>
        </w:rPr>
        <w:t xml:space="preserve">Šie patarimai yra skirti </w:t>
      </w:r>
      <w:r w:rsidRPr="00DD5200">
        <w:rPr>
          <w:b/>
          <w:szCs w:val="22"/>
        </w:rPr>
        <w:t>visiems pacientams</w:t>
      </w:r>
      <w:r w:rsidRPr="00DD5200">
        <w:rPr>
          <w:szCs w:val="22"/>
        </w:rPr>
        <w:t xml:space="preserve">, kurie vartojo </w:t>
      </w: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Pr="00DD5200">
        <w:rPr>
          <w:szCs w:val="22"/>
        </w:rPr>
        <w:t>. Jeigu dėl ko nors abejojate, pasitarkite su gydytoju.</w:t>
      </w:r>
    </w:p>
    <w:p w14:paraId="4617FACC" w14:textId="77777777" w:rsidR="004A6744" w:rsidRPr="00DD5200" w:rsidRDefault="004A6744" w:rsidP="001D7624">
      <w:pPr>
        <w:ind w:left="567" w:hanging="567"/>
        <w:rPr>
          <w:szCs w:val="22"/>
        </w:rPr>
      </w:pPr>
    </w:p>
    <w:p w14:paraId="0F08277E" w14:textId="77777777" w:rsidR="001D7624" w:rsidRPr="00DD5200" w:rsidRDefault="001D7624" w:rsidP="001D7624">
      <w:pPr>
        <w:numPr>
          <w:ilvl w:val="12"/>
          <w:numId w:val="0"/>
        </w:numPr>
        <w:ind w:right="-2"/>
        <w:rPr>
          <w:szCs w:val="22"/>
        </w:rPr>
      </w:pPr>
    </w:p>
    <w:p w14:paraId="46DFC2DF" w14:textId="77777777" w:rsidR="001D7624" w:rsidRPr="00DD5200" w:rsidRDefault="001D7624" w:rsidP="001D7624">
      <w:pPr>
        <w:keepNext/>
        <w:numPr>
          <w:ilvl w:val="12"/>
          <w:numId w:val="0"/>
        </w:numPr>
        <w:ind w:left="567" w:hanging="567"/>
        <w:outlineLvl w:val="0"/>
        <w:rPr>
          <w:b/>
          <w:bCs/>
          <w:caps/>
          <w:szCs w:val="22"/>
        </w:rPr>
      </w:pPr>
      <w:r w:rsidRPr="00DD5200">
        <w:rPr>
          <w:b/>
          <w:bCs/>
          <w:caps/>
          <w:szCs w:val="22"/>
        </w:rPr>
        <w:t>4.</w:t>
      </w:r>
      <w:r w:rsidRPr="00DD5200">
        <w:rPr>
          <w:b/>
          <w:bCs/>
          <w:caps/>
          <w:szCs w:val="22"/>
        </w:rPr>
        <w:tab/>
        <w:t>g</w:t>
      </w:r>
      <w:r w:rsidRPr="00DD5200">
        <w:rPr>
          <w:b/>
          <w:bCs/>
          <w:szCs w:val="22"/>
        </w:rPr>
        <w:t>alimas šalutinis poveikis</w:t>
      </w:r>
    </w:p>
    <w:p w14:paraId="1143C466" w14:textId="77777777" w:rsidR="001D7624" w:rsidRPr="00DD5200" w:rsidRDefault="001D7624" w:rsidP="001D7624">
      <w:pPr>
        <w:keepNext/>
        <w:ind w:left="567" w:hanging="567"/>
        <w:rPr>
          <w:szCs w:val="22"/>
        </w:rPr>
      </w:pPr>
    </w:p>
    <w:p w14:paraId="6FD2394B" w14:textId="77777777" w:rsidR="001D7624" w:rsidRPr="00DD5200" w:rsidRDefault="001D7624" w:rsidP="001D7624">
      <w:pPr>
        <w:keepNext/>
        <w:rPr>
          <w:szCs w:val="22"/>
        </w:rPr>
      </w:pPr>
      <w:r w:rsidRPr="00DD5200">
        <w:rPr>
          <w:caps/>
          <w:szCs w:val="22"/>
        </w:rPr>
        <w:t>Š</w:t>
      </w:r>
      <w:r w:rsidRPr="00DD5200">
        <w:rPr>
          <w:szCs w:val="22"/>
        </w:rPr>
        <w:t>is vaistas, kaip ir visi kiti, gali sukelti šalutinį poveikį, nors jis pasireiškia ne visiems žmonėms.</w:t>
      </w:r>
    </w:p>
    <w:p w14:paraId="6EECF3F2" w14:textId="77777777" w:rsidR="001D7624" w:rsidRPr="00DD5200" w:rsidRDefault="001D7624" w:rsidP="001D7624">
      <w:pPr>
        <w:ind w:left="567" w:hanging="567"/>
        <w:rPr>
          <w:szCs w:val="22"/>
        </w:rPr>
      </w:pPr>
    </w:p>
    <w:p w14:paraId="135774F1" w14:textId="77777777" w:rsidR="001D7624" w:rsidRPr="00DD5200" w:rsidRDefault="001D7624" w:rsidP="001D7624">
      <w:pPr>
        <w:tabs>
          <w:tab w:val="left" w:pos="0"/>
        </w:tabs>
        <w:rPr>
          <w:b/>
          <w:bCs/>
          <w:iCs/>
          <w:szCs w:val="22"/>
        </w:rPr>
      </w:pPr>
      <w:r w:rsidRPr="00DD5200">
        <w:rPr>
          <w:b/>
          <w:bCs/>
          <w:iCs/>
          <w:szCs w:val="22"/>
        </w:rPr>
        <w:t>Alerginės reakcijos</w:t>
      </w:r>
    </w:p>
    <w:p w14:paraId="1D2DF5EE" w14:textId="1C228DB6" w:rsidR="001D7624" w:rsidRPr="00DD5200" w:rsidRDefault="001D7624" w:rsidP="001D7624">
      <w:pPr>
        <w:tabs>
          <w:tab w:val="left" w:pos="0"/>
        </w:tabs>
        <w:rPr>
          <w:szCs w:val="22"/>
        </w:rPr>
      </w:pPr>
      <w:r w:rsidRPr="00DD5200">
        <w:rPr>
          <w:szCs w:val="22"/>
        </w:rPr>
        <w:t xml:space="preserve">Nedelsiant pasakykite gydytojui, </w:t>
      </w:r>
      <w:r w:rsidR="009C1C1D" w:rsidRPr="00DD5200">
        <w:rPr>
          <w:szCs w:val="22"/>
        </w:rPr>
        <w:t xml:space="preserve">jeigu </w:t>
      </w:r>
      <w:r w:rsidRPr="00DD5200">
        <w:rPr>
          <w:szCs w:val="22"/>
        </w:rPr>
        <w:t xml:space="preserve">ligoninėje ar klinikoje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vartojimo metu pasireiškė alerginės reakcijos. Gali pasireikšti šie </w:t>
      </w:r>
      <w:r w:rsidR="00420ABD" w:rsidRPr="00DD5200">
        <w:rPr>
          <w:szCs w:val="22"/>
        </w:rPr>
        <w:t>požymiai</w:t>
      </w:r>
      <w:r w:rsidRPr="00DD5200">
        <w:rPr>
          <w:szCs w:val="22"/>
        </w:rPr>
        <w:t>:</w:t>
      </w:r>
    </w:p>
    <w:p w14:paraId="07405DAB"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švokštimas, sunkumas kvėpuoti, krūtinės veržimas ar skausmas;</w:t>
      </w:r>
    </w:p>
    <w:p w14:paraId="4B56110F" w14:textId="7CD5148D"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 xml:space="preserve">odos </w:t>
      </w:r>
      <w:r w:rsidR="00E71D01" w:rsidRPr="00DD5200">
        <w:rPr>
          <w:szCs w:val="22"/>
        </w:rPr>
        <w:t>iš</w:t>
      </w:r>
      <w:r w:rsidRPr="00DD5200">
        <w:rPr>
          <w:szCs w:val="22"/>
        </w:rPr>
        <w:t>bėrimas, patinimas, niežtinčios dėmės, pūslelės ant odos ir burnoje, raudonos ir (arba) niežtinčios akys, kosulys, sloga, čiaudulys ar kiti alerginiai simptomai;</w:t>
      </w:r>
    </w:p>
    <w:p w14:paraId="3FD93F2C"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veido patinimas;</w:t>
      </w:r>
    </w:p>
    <w:p w14:paraId="0C5942D8"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galvos svaigimas arba apalpimas (sukeltas žemo kraujospūdžio).</w:t>
      </w:r>
    </w:p>
    <w:p w14:paraId="5766135C" w14:textId="77777777" w:rsidR="001D7624" w:rsidRPr="00DD5200" w:rsidRDefault="001D7624" w:rsidP="001D7624">
      <w:pPr>
        <w:tabs>
          <w:tab w:val="left" w:pos="0"/>
        </w:tabs>
        <w:rPr>
          <w:szCs w:val="22"/>
        </w:rPr>
      </w:pPr>
    </w:p>
    <w:p w14:paraId="0201A7C9" w14:textId="75BDDB60" w:rsidR="001D7624" w:rsidRPr="00DD5200" w:rsidRDefault="001D7624" w:rsidP="001D7624">
      <w:pPr>
        <w:tabs>
          <w:tab w:val="left" w:pos="0"/>
        </w:tabs>
        <w:rPr>
          <w:szCs w:val="22"/>
        </w:rPr>
      </w:pPr>
      <w:r w:rsidRPr="00DD5200">
        <w:rPr>
          <w:szCs w:val="22"/>
        </w:rPr>
        <w:t xml:space="preserve">Aukščiau paminėti šalutiniai poveikiai gali atsirasti po kelių valandų ar dienų po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vartojimo. </w:t>
      </w:r>
      <w:r w:rsidR="009C1C1D" w:rsidRPr="00DD5200">
        <w:rPr>
          <w:szCs w:val="22"/>
        </w:rPr>
        <w:t xml:space="preserve">Jeigu </w:t>
      </w:r>
      <w:r w:rsidRPr="00DD5200">
        <w:rPr>
          <w:szCs w:val="22"/>
        </w:rPr>
        <w:t>bet kurie iš šių šalutinių poveikių atsirado išėjus iš ligoninės ar klinikos, nedelsiant kreipkitės į artimiausią gydymo įstaigą.</w:t>
      </w:r>
    </w:p>
    <w:p w14:paraId="148E8B0F" w14:textId="77777777" w:rsidR="001D7624" w:rsidRPr="00DD5200" w:rsidRDefault="001D7624" w:rsidP="001D7624">
      <w:pPr>
        <w:tabs>
          <w:tab w:val="left" w:pos="0"/>
        </w:tabs>
        <w:rPr>
          <w:szCs w:val="22"/>
        </w:rPr>
      </w:pPr>
    </w:p>
    <w:p w14:paraId="3B798B67" w14:textId="3BABEE95" w:rsidR="001D7624" w:rsidRPr="00DD5200" w:rsidRDefault="001D7624" w:rsidP="001D7624">
      <w:pPr>
        <w:tabs>
          <w:tab w:val="left" w:pos="0"/>
        </w:tabs>
        <w:rPr>
          <w:szCs w:val="22"/>
        </w:rPr>
      </w:pPr>
      <w:r w:rsidRPr="00DD5200">
        <w:rPr>
          <w:szCs w:val="22"/>
        </w:rPr>
        <w:t xml:space="preserve">Po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 xml:space="preserve">vartojimo dažnai pasireiškia trumpalaikis šlapimo išsiskyrimo sumažėjimas dėl sumažėjusios inkstų funkcijos. </w:t>
      </w:r>
    </w:p>
    <w:p w14:paraId="40E5CDCD" w14:textId="77777777" w:rsidR="001D7624" w:rsidRPr="00DD5200" w:rsidRDefault="001D7624" w:rsidP="001D7624">
      <w:pPr>
        <w:tabs>
          <w:tab w:val="left" w:pos="0"/>
        </w:tabs>
        <w:rPr>
          <w:szCs w:val="22"/>
        </w:rPr>
      </w:pPr>
    </w:p>
    <w:p w14:paraId="4B151414" w14:textId="780BC0AF" w:rsidR="001D7624" w:rsidRPr="00DD5200" w:rsidRDefault="001D7624" w:rsidP="001D7624">
      <w:pPr>
        <w:tabs>
          <w:tab w:val="left" w:pos="0"/>
        </w:tabs>
        <w:rPr>
          <w:szCs w:val="22"/>
        </w:rPr>
      </w:pPr>
      <w:r w:rsidRPr="00DD5200">
        <w:rPr>
          <w:szCs w:val="22"/>
        </w:rPr>
        <w:lastRenderedPageBreak/>
        <w:t xml:space="preserve">Kiti šalutiniai poveikiai, kurie Jums gali pasireikšti yra išvardyti </w:t>
      </w:r>
      <w:r w:rsidR="00EC0078" w:rsidRPr="00DD5200">
        <w:rPr>
          <w:szCs w:val="22"/>
        </w:rPr>
        <w:t>toliau</w:t>
      </w:r>
      <w:r w:rsidRPr="00DD5200">
        <w:rPr>
          <w:szCs w:val="22"/>
        </w:rPr>
        <w:t xml:space="preserve">; jie priklauso kokiu būdu ir kodėl Jums buvo skiriama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Pr="00DD5200">
        <w:rPr>
          <w:szCs w:val="22"/>
        </w:rPr>
        <w:t xml:space="preserve">. </w:t>
      </w:r>
      <w:r w:rsidR="009C1C1D" w:rsidRPr="00DD5200">
        <w:rPr>
          <w:szCs w:val="22"/>
        </w:rPr>
        <w:t xml:space="preserve">Jeigu </w:t>
      </w:r>
      <w:r w:rsidRPr="00DD5200">
        <w:rPr>
          <w:szCs w:val="22"/>
        </w:rPr>
        <w:t xml:space="preserve">abejojate kaip Jums buvo skiriama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Pr="00DD5200">
        <w:rPr>
          <w:szCs w:val="22"/>
        </w:rPr>
        <w:t>, kreipkitės į gydytoją.</w:t>
      </w:r>
    </w:p>
    <w:p w14:paraId="02B01E9B" w14:textId="77777777" w:rsidR="001D7624" w:rsidRPr="00DD5200" w:rsidRDefault="001D7624" w:rsidP="001D7624">
      <w:pPr>
        <w:rPr>
          <w:szCs w:val="22"/>
          <w:u w:val="single"/>
        </w:rPr>
      </w:pPr>
    </w:p>
    <w:p w14:paraId="3D5799E6" w14:textId="75EBE132" w:rsidR="00F54AB9" w:rsidRPr="00DD5200" w:rsidRDefault="001D7624" w:rsidP="001D7624">
      <w:pPr>
        <w:rPr>
          <w:b/>
          <w:bCs/>
          <w:iCs/>
          <w:szCs w:val="22"/>
        </w:rPr>
      </w:pPr>
      <w:r w:rsidRPr="00DD5200">
        <w:rPr>
          <w:b/>
          <w:bCs/>
          <w:iCs/>
          <w:szCs w:val="22"/>
        </w:rPr>
        <w:t>Bendr</w:t>
      </w:r>
      <w:r w:rsidR="00F54AB9" w:rsidRPr="00DD5200">
        <w:rPr>
          <w:b/>
          <w:bCs/>
          <w:iCs/>
          <w:szCs w:val="22"/>
        </w:rPr>
        <w:t>a informacija</w:t>
      </w:r>
    </w:p>
    <w:p w14:paraId="3992E3E5" w14:textId="66741BD0" w:rsidR="001D7624" w:rsidRPr="00DD5200" w:rsidRDefault="001D7624" w:rsidP="001D7624">
      <w:pPr>
        <w:rPr>
          <w:szCs w:val="22"/>
        </w:rPr>
      </w:pPr>
      <w:r w:rsidRPr="00DD5200">
        <w:rPr>
          <w:szCs w:val="22"/>
        </w:rPr>
        <w:t xml:space="preserve">(tinka visiem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A05FFF" w:rsidRPr="00DD5200">
        <w:rPr>
          <w:szCs w:val="22"/>
        </w:rPr>
        <w:t xml:space="preserve"> </w:t>
      </w:r>
      <w:r w:rsidRPr="00DD5200">
        <w:rPr>
          <w:szCs w:val="22"/>
        </w:rPr>
        <w:t>vartotojams)</w:t>
      </w:r>
    </w:p>
    <w:p w14:paraId="533D9BE3" w14:textId="77777777" w:rsidR="001D7624" w:rsidRPr="00DD5200" w:rsidRDefault="001D7624" w:rsidP="001D7624">
      <w:pPr>
        <w:rPr>
          <w:szCs w:val="22"/>
          <w:u w:val="single"/>
        </w:rPr>
      </w:pPr>
    </w:p>
    <w:p w14:paraId="7D92402F" w14:textId="7EA348B3" w:rsidR="001D7624" w:rsidRPr="00DD5200" w:rsidRDefault="001D7624" w:rsidP="001D7624">
      <w:pPr>
        <w:rPr>
          <w:iCs/>
          <w:szCs w:val="22"/>
        </w:rPr>
      </w:pPr>
      <w:r w:rsidRPr="00DD5200">
        <w:rPr>
          <w:iCs/>
          <w:szCs w:val="22"/>
        </w:rPr>
        <w:t>Dažni</w:t>
      </w:r>
      <w:r w:rsidR="00DF67E3" w:rsidRPr="00DD5200">
        <w:rPr>
          <w:iCs/>
          <w:szCs w:val="22"/>
        </w:rPr>
        <w:t xml:space="preserve"> šalutinio poveikio reiškiniai (gali </w:t>
      </w:r>
      <w:r w:rsidRPr="00DD5200">
        <w:rPr>
          <w:iCs/>
          <w:szCs w:val="22"/>
        </w:rPr>
        <w:t>pasirei</w:t>
      </w:r>
      <w:r w:rsidR="00DF67E3" w:rsidRPr="00DD5200">
        <w:rPr>
          <w:iCs/>
          <w:szCs w:val="22"/>
        </w:rPr>
        <w:t>k</w:t>
      </w:r>
      <w:r w:rsidRPr="00DD5200">
        <w:rPr>
          <w:iCs/>
          <w:szCs w:val="22"/>
        </w:rPr>
        <w:t>š</w:t>
      </w:r>
      <w:r w:rsidR="00DF67E3" w:rsidRPr="00DD5200">
        <w:rPr>
          <w:iCs/>
          <w:szCs w:val="22"/>
        </w:rPr>
        <w:t>ti</w:t>
      </w:r>
      <w:r w:rsidRPr="00DD5200">
        <w:rPr>
          <w:iCs/>
          <w:szCs w:val="22"/>
        </w:rPr>
        <w:t xml:space="preserve"> </w:t>
      </w:r>
      <w:r w:rsidR="00DF67E3" w:rsidRPr="00DD5200">
        <w:rPr>
          <w:iCs/>
          <w:szCs w:val="22"/>
        </w:rPr>
        <w:t>rečiau kaip 1 iš 10 asmenų):</w:t>
      </w:r>
    </w:p>
    <w:p w14:paraId="6EB53A6A" w14:textId="77777777" w:rsidR="001D7624" w:rsidRPr="00DD5200" w:rsidRDefault="001D7624" w:rsidP="001D7624">
      <w:pPr>
        <w:pStyle w:val="Sraopastraipa"/>
        <w:numPr>
          <w:ilvl w:val="0"/>
          <w:numId w:val="4"/>
        </w:numPr>
        <w:ind w:left="567" w:hanging="567"/>
        <w:rPr>
          <w:i/>
          <w:szCs w:val="22"/>
        </w:rPr>
      </w:pPr>
      <w:r w:rsidRPr="00DD5200">
        <w:rPr>
          <w:szCs w:val="22"/>
        </w:rPr>
        <w:t>šilumos pojūtis.</w:t>
      </w:r>
    </w:p>
    <w:p w14:paraId="398EF1B7" w14:textId="77777777" w:rsidR="001D7624" w:rsidRPr="00DD5200" w:rsidRDefault="001D7624" w:rsidP="001D7624">
      <w:pPr>
        <w:rPr>
          <w:i/>
          <w:szCs w:val="22"/>
        </w:rPr>
      </w:pPr>
    </w:p>
    <w:p w14:paraId="3BDBC10A" w14:textId="7FD9BBB2" w:rsidR="001D7624" w:rsidRPr="00DD5200" w:rsidRDefault="001D7624" w:rsidP="001D7624">
      <w:pPr>
        <w:rPr>
          <w:iCs/>
          <w:szCs w:val="22"/>
        </w:rPr>
      </w:pPr>
      <w:r w:rsidRPr="00DD5200">
        <w:rPr>
          <w:iCs/>
          <w:szCs w:val="22"/>
        </w:rPr>
        <w:t xml:space="preserve">Nedažni </w:t>
      </w:r>
      <w:r w:rsidR="00DF67E3" w:rsidRPr="00DD5200">
        <w:rPr>
          <w:iCs/>
          <w:szCs w:val="22"/>
        </w:rPr>
        <w:t>šalutinio poveikio reiškiniai (gali pasireikšti rečiau kaip 1 iš 100 asmenų):</w:t>
      </w:r>
    </w:p>
    <w:p w14:paraId="78896203" w14:textId="77777777" w:rsidR="001D7624" w:rsidRPr="00DD5200" w:rsidRDefault="001D7624" w:rsidP="001D7624">
      <w:pPr>
        <w:pStyle w:val="Sraopastraipa"/>
        <w:numPr>
          <w:ilvl w:val="0"/>
          <w:numId w:val="4"/>
        </w:numPr>
        <w:ind w:left="567" w:hanging="567"/>
        <w:rPr>
          <w:szCs w:val="22"/>
        </w:rPr>
      </w:pPr>
      <w:r w:rsidRPr="00DD5200">
        <w:rPr>
          <w:szCs w:val="22"/>
        </w:rPr>
        <w:t>pykinimas;</w:t>
      </w:r>
    </w:p>
    <w:p w14:paraId="4CDBC959" w14:textId="77777777" w:rsidR="00454491" w:rsidRPr="00DD5200" w:rsidRDefault="001D7624" w:rsidP="001D7624">
      <w:pPr>
        <w:pStyle w:val="Sraopastraipa"/>
        <w:numPr>
          <w:ilvl w:val="0"/>
          <w:numId w:val="4"/>
        </w:numPr>
        <w:ind w:left="567" w:hanging="567"/>
        <w:rPr>
          <w:szCs w:val="22"/>
        </w:rPr>
      </w:pPr>
      <w:r w:rsidRPr="00DD5200">
        <w:rPr>
          <w:bCs/>
          <w:szCs w:val="22"/>
        </w:rPr>
        <w:t>padidėjęs arba nenormalus prakaitavimas</w:t>
      </w:r>
      <w:r w:rsidRPr="00DD5200">
        <w:rPr>
          <w:szCs w:val="22"/>
        </w:rPr>
        <w:t>, šalčio jutimas, svaigulys ir (arba) apalpimas</w:t>
      </w:r>
      <w:r w:rsidR="00454491" w:rsidRPr="00DD5200">
        <w:rPr>
          <w:szCs w:val="22"/>
        </w:rPr>
        <w:t>;</w:t>
      </w:r>
    </w:p>
    <w:p w14:paraId="498214EF" w14:textId="5F029067" w:rsidR="001D7624" w:rsidRPr="00DD5200" w:rsidRDefault="00454491" w:rsidP="001D7624">
      <w:pPr>
        <w:pStyle w:val="Sraopastraipa"/>
        <w:numPr>
          <w:ilvl w:val="0"/>
          <w:numId w:val="4"/>
        </w:numPr>
        <w:ind w:left="567" w:hanging="567"/>
        <w:rPr>
          <w:szCs w:val="22"/>
        </w:rPr>
      </w:pPr>
      <w:r w:rsidRPr="00DD5200">
        <w:rPr>
          <w:szCs w:val="22"/>
        </w:rPr>
        <w:t>galvos skausmas.</w:t>
      </w:r>
    </w:p>
    <w:p w14:paraId="1E69FACE" w14:textId="77777777" w:rsidR="001D7624" w:rsidRPr="00DD5200" w:rsidRDefault="001D7624" w:rsidP="001D7624">
      <w:pPr>
        <w:rPr>
          <w:i/>
          <w:szCs w:val="22"/>
        </w:rPr>
      </w:pPr>
    </w:p>
    <w:p w14:paraId="62C76C7A" w14:textId="0963D565" w:rsidR="001D7624" w:rsidRPr="00DD5200" w:rsidRDefault="001D7624" w:rsidP="001D7624">
      <w:pPr>
        <w:rPr>
          <w:iCs/>
          <w:szCs w:val="22"/>
        </w:rPr>
      </w:pPr>
      <w:r w:rsidRPr="00DD5200">
        <w:rPr>
          <w:iCs/>
          <w:szCs w:val="22"/>
        </w:rPr>
        <w:t>Reti</w:t>
      </w:r>
      <w:r w:rsidR="00DF67E3" w:rsidRPr="00DD5200">
        <w:rPr>
          <w:iCs/>
          <w:szCs w:val="22"/>
        </w:rPr>
        <w:t xml:space="preserve"> šalutinio poveikio reiškiniai (gali pasireikšti rečiau kaip 1 iš 1000 asmenų):</w:t>
      </w:r>
    </w:p>
    <w:p w14:paraId="179974A4" w14:textId="0F5BF419" w:rsidR="001D7624" w:rsidRPr="00DD5200" w:rsidRDefault="00A05FFF" w:rsidP="001D7624">
      <w:pPr>
        <w:ind w:left="705" w:hanging="705"/>
        <w:rPr>
          <w:szCs w:val="22"/>
        </w:rPr>
      </w:pPr>
      <w:r w:rsidRPr="00DD5200">
        <w:rPr>
          <w:szCs w:val="22"/>
        </w:rPr>
        <w:t>–</w:t>
      </w:r>
      <w:r w:rsidR="001D7624" w:rsidRPr="00DD5200">
        <w:rPr>
          <w:szCs w:val="22"/>
        </w:rPr>
        <w:tab/>
        <w:t>alerginės (padidėjusio jautrumo) reakcijos</w:t>
      </w:r>
      <w:r w:rsidR="00454491" w:rsidRPr="00DD5200">
        <w:rPr>
          <w:szCs w:val="22"/>
        </w:rPr>
        <w:t xml:space="preserve"> (gali būti mirtinos)</w:t>
      </w:r>
      <w:r w:rsidR="001D7624" w:rsidRPr="00DD5200">
        <w:rPr>
          <w:szCs w:val="22"/>
        </w:rPr>
        <w:t>;</w:t>
      </w:r>
    </w:p>
    <w:p w14:paraId="751C75C4" w14:textId="77777777" w:rsidR="001D7624" w:rsidRPr="00DD5200" w:rsidRDefault="001D7624" w:rsidP="001D7624">
      <w:pPr>
        <w:numPr>
          <w:ilvl w:val="0"/>
          <w:numId w:val="17"/>
        </w:numPr>
        <w:ind w:hanging="720"/>
        <w:rPr>
          <w:szCs w:val="22"/>
        </w:rPr>
      </w:pPr>
      <w:r w:rsidRPr="00DD5200">
        <w:rPr>
          <w:szCs w:val="22"/>
        </w:rPr>
        <w:t>lėtas širdies ritmas;</w:t>
      </w:r>
    </w:p>
    <w:p w14:paraId="5FDED743" w14:textId="14AE3D43" w:rsidR="001D7624" w:rsidRPr="00DD5200" w:rsidRDefault="00454491" w:rsidP="001D7624">
      <w:pPr>
        <w:numPr>
          <w:ilvl w:val="0"/>
          <w:numId w:val="17"/>
        </w:numPr>
        <w:ind w:hanging="720"/>
        <w:rPr>
          <w:szCs w:val="22"/>
        </w:rPr>
      </w:pPr>
      <w:r w:rsidRPr="00DD5200">
        <w:rPr>
          <w:szCs w:val="22"/>
        </w:rPr>
        <w:t xml:space="preserve">skausmas pilvo srityje, </w:t>
      </w:r>
      <w:r w:rsidR="001D7624" w:rsidRPr="00DD5200">
        <w:rPr>
          <w:szCs w:val="22"/>
        </w:rPr>
        <w:t>vėmimas, karščiavimas.</w:t>
      </w:r>
    </w:p>
    <w:p w14:paraId="02F5174F" w14:textId="77777777" w:rsidR="001D7624" w:rsidRPr="00DD5200" w:rsidRDefault="001D7624" w:rsidP="001D7624">
      <w:pPr>
        <w:rPr>
          <w:i/>
          <w:szCs w:val="22"/>
        </w:rPr>
      </w:pPr>
    </w:p>
    <w:p w14:paraId="40F31367" w14:textId="7B70EBC2" w:rsidR="00DF67E3" w:rsidRPr="00DD5200" w:rsidRDefault="001D7624" w:rsidP="00DF67E3">
      <w:pPr>
        <w:rPr>
          <w:iCs/>
          <w:szCs w:val="22"/>
        </w:rPr>
      </w:pPr>
      <w:r w:rsidRPr="00DD5200">
        <w:rPr>
          <w:iCs/>
          <w:szCs w:val="22"/>
        </w:rPr>
        <w:t>Labai reti</w:t>
      </w:r>
      <w:r w:rsidR="00DF67E3" w:rsidRPr="00DD5200">
        <w:rPr>
          <w:iCs/>
          <w:szCs w:val="22"/>
        </w:rPr>
        <w:t xml:space="preserve"> šalutinio poveikio reiškiniai (gali pasireikšti rečiau kaip 1 iš 10 000 asmenų):</w:t>
      </w:r>
    </w:p>
    <w:p w14:paraId="06790ECA" w14:textId="77777777" w:rsidR="001D7624" w:rsidRPr="00DD5200" w:rsidRDefault="001D7624" w:rsidP="001D7624">
      <w:pPr>
        <w:numPr>
          <w:ilvl w:val="0"/>
          <w:numId w:val="18"/>
        </w:numPr>
        <w:ind w:hanging="720"/>
        <w:rPr>
          <w:szCs w:val="22"/>
        </w:rPr>
      </w:pPr>
      <w:r w:rsidRPr="00DD5200">
        <w:rPr>
          <w:bCs/>
          <w:szCs w:val="22"/>
        </w:rPr>
        <w:t>trumpalaikis skonio pojūčio pokytis;</w:t>
      </w:r>
    </w:p>
    <w:p w14:paraId="6D391FCA" w14:textId="5852E14D" w:rsidR="001D7624" w:rsidRPr="00DD5200" w:rsidRDefault="001D7624" w:rsidP="001D7624">
      <w:pPr>
        <w:numPr>
          <w:ilvl w:val="0"/>
          <w:numId w:val="18"/>
        </w:numPr>
        <w:ind w:hanging="720"/>
        <w:rPr>
          <w:szCs w:val="22"/>
        </w:rPr>
      </w:pPr>
      <w:r w:rsidRPr="00DD5200">
        <w:rPr>
          <w:szCs w:val="22"/>
        </w:rPr>
        <w:t xml:space="preserve">aukštas </w:t>
      </w:r>
      <w:r w:rsidR="00301C67">
        <w:rPr>
          <w:szCs w:val="22"/>
        </w:rPr>
        <w:t xml:space="preserve">arba </w:t>
      </w:r>
      <w:r w:rsidR="00301C67" w:rsidRPr="00DD5200">
        <w:rPr>
          <w:szCs w:val="22"/>
        </w:rPr>
        <w:t xml:space="preserve">žemas </w:t>
      </w:r>
      <w:r w:rsidRPr="00DD5200">
        <w:rPr>
          <w:szCs w:val="22"/>
        </w:rPr>
        <w:t>kraujospūdis, drebulys;</w:t>
      </w:r>
    </w:p>
    <w:p w14:paraId="4385825E" w14:textId="2751ECDA" w:rsidR="001D7624" w:rsidRPr="00DD5200" w:rsidRDefault="001D7624" w:rsidP="001D7624">
      <w:pPr>
        <w:numPr>
          <w:ilvl w:val="0"/>
          <w:numId w:val="18"/>
        </w:numPr>
        <w:ind w:hanging="720"/>
        <w:rPr>
          <w:szCs w:val="22"/>
        </w:rPr>
      </w:pPr>
      <w:r w:rsidRPr="00DD5200">
        <w:rPr>
          <w:szCs w:val="22"/>
        </w:rPr>
        <w:t>viduriavimas</w:t>
      </w:r>
      <w:r w:rsidR="00454491" w:rsidRPr="00DD5200">
        <w:rPr>
          <w:szCs w:val="22"/>
        </w:rPr>
        <w:t>;</w:t>
      </w:r>
      <w:r w:rsidRPr="00DD5200">
        <w:rPr>
          <w:szCs w:val="22"/>
        </w:rPr>
        <w:t xml:space="preserve"> </w:t>
      </w:r>
    </w:p>
    <w:p w14:paraId="18A2CBE5" w14:textId="3BE7EF48" w:rsidR="00454491" w:rsidRPr="00DD5200" w:rsidRDefault="00925652" w:rsidP="001D7624">
      <w:pPr>
        <w:numPr>
          <w:ilvl w:val="0"/>
          <w:numId w:val="18"/>
        </w:numPr>
        <w:ind w:hanging="720"/>
        <w:rPr>
          <w:szCs w:val="22"/>
        </w:rPr>
      </w:pPr>
      <w:r w:rsidRPr="00925652">
        <w:rPr>
          <w:szCs w:val="22"/>
        </w:rPr>
        <w:t>alerginės (anafilaksinės/</w:t>
      </w:r>
      <w:proofErr w:type="spellStart"/>
      <w:r w:rsidRPr="00925652">
        <w:rPr>
          <w:szCs w:val="22"/>
        </w:rPr>
        <w:t>anafilaktoidinės</w:t>
      </w:r>
      <w:proofErr w:type="spellEnd"/>
      <w:r w:rsidRPr="00925652">
        <w:rPr>
          <w:szCs w:val="22"/>
        </w:rPr>
        <w:t>) reakcijos (gali būti mirtinos)</w:t>
      </w:r>
      <w:r>
        <w:rPr>
          <w:szCs w:val="22"/>
        </w:rPr>
        <w:t xml:space="preserve"> </w:t>
      </w:r>
      <w:r w:rsidR="00454491" w:rsidRPr="00DD5200">
        <w:rPr>
          <w:szCs w:val="22"/>
        </w:rPr>
        <w:t xml:space="preserve">(kitus požymius </w:t>
      </w:r>
      <w:r w:rsidR="0090499D" w:rsidRPr="00DD5200">
        <w:rPr>
          <w:szCs w:val="22"/>
        </w:rPr>
        <w:t xml:space="preserve">žr. </w:t>
      </w:r>
      <w:r w:rsidR="0090499D" w:rsidRPr="00925652">
        <w:rPr>
          <w:szCs w:val="22"/>
        </w:rPr>
        <w:t>aukščiau</w:t>
      </w:r>
      <w:r w:rsidR="00454491" w:rsidRPr="00925652">
        <w:rPr>
          <w:szCs w:val="22"/>
        </w:rPr>
        <w:t xml:space="preserve"> „</w:t>
      </w:r>
      <w:r w:rsidR="00454491" w:rsidRPr="003E7753">
        <w:rPr>
          <w:szCs w:val="22"/>
        </w:rPr>
        <w:t>Alerginės reakcijos</w:t>
      </w:r>
      <w:r w:rsidR="00454491" w:rsidRPr="00925652">
        <w:rPr>
          <w:szCs w:val="22"/>
        </w:rPr>
        <w:t>“</w:t>
      </w:r>
      <w:r w:rsidR="0090499D" w:rsidRPr="00925652">
        <w:rPr>
          <w:szCs w:val="22"/>
        </w:rPr>
        <w:t>)</w:t>
      </w:r>
      <w:r w:rsidR="00454491" w:rsidRPr="00925652">
        <w:rPr>
          <w:szCs w:val="22"/>
        </w:rPr>
        <w:t>.</w:t>
      </w:r>
    </w:p>
    <w:p w14:paraId="73E71EE5" w14:textId="761CE485" w:rsidR="001D7624" w:rsidRPr="00DD5200" w:rsidRDefault="001D7624" w:rsidP="001D7624">
      <w:pPr>
        <w:rPr>
          <w:i/>
          <w:szCs w:val="22"/>
        </w:rPr>
      </w:pPr>
    </w:p>
    <w:p w14:paraId="049933BA" w14:textId="38E65F62"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41ED1746" w14:textId="59ABCFFD" w:rsidR="001D7624" w:rsidRPr="00DD5200" w:rsidRDefault="001D7624" w:rsidP="001D7624">
      <w:pPr>
        <w:numPr>
          <w:ilvl w:val="0"/>
          <w:numId w:val="19"/>
        </w:numPr>
        <w:ind w:hanging="720"/>
        <w:rPr>
          <w:i/>
          <w:szCs w:val="22"/>
        </w:rPr>
      </w:pPr>
      <w:r w:rsidRPr="00DD5200">
        <w:rPr>
          <w:szCs w:val="22"/>
        </w:rPr>
        <w:t>seilių liaukų patinim</w:t>
      </w:r>
      <w:r w:rsidR="0090499D" w:rsidRPr="00DD5200">
        <w:rPr>
          <w:szCs w:val="22"/>
        </w:rPr>
        <w:t>as</w:t>
      </w:r>
      <w:r w:rsidRPr="00DD5200">
        <w:rPr>
          <w:szCs w:val="22"/>
        </w:rPr>
        <w:t xml:space="preserve"> ir skausm</w:t>
      </w:r>
      <w:r w:rsidR="0090499D" w:rsidRPr="00DD5200">
        <w:rPr>
          <w:szCs w:val="22"/>
        </w:rPr>
        <w:t>as</w:t>
      </w:r>
      <w:r w:rsidRPr="00DD5200">
        <w:rPr>
          <w:szCs w:val="22"/>
        </w:rPr>
        <w:t>.</w:t>
      </w:r>
    </w:p>
    <w:p w14:paraId="3FA2B26B" w14:textId="77777777" w:rsidR="001D7624" w:rsidRPr="00DD5200" w:rsidRDefault="001D7624" w:rsidP="001D7624">
      <w:pPr>
        <w:ind w:left="567" w:hanging="567"/>
        <w:rPr>
          <w:b/>
          <w:bCs/>
          <w:szCs w:val="22"/>
        </w:rPr>
      </w:pPr>
    </w:p>
    <w:p w14:paraId="5FA3927A" w14:textId="78E604DF" w:rsidR="001D7624" w:rsidRPr="00DD5200" w:rsidRDefault="001D7624" w:rsidP="001D7624">
      <w:pPr>
        <w:rPr>
          <w:b/>
          <w:bCs/>
          <w:szCs w:val="22"/>
        </w:rPr>
      </w:pPr>
      <w:r w:rsidRPr="00DD5200">
        <w:rPr>
          <w:b/>
          <w:bCs/>
          <w:szCs w:val="22"/>
        </w:rPr>
        <w:t>Suleidus į arteriją</w:t>
      </w:r>
      <w:r w:rsidR="000E5EE6" w:rsidRPr="00DD5200">
        <w:rPr>
          <w:b/>
          <w:bCs/>
          <w:szCs w:val="22"/>
        </w:rPr>
        <w:t xml:space="preserve"> ar veną</w:t>
      </w:r>
    </w:p>
    <w:p w14:paraId="213749D5" w14:textId="77777777" w:rsidR="001D7624" w:rsidRPr="00DD5200" w:rsidRDefault="001D7624" w:rsidP="001D7624">
      <w:pPr>
        <w:rPr>
          <w:i/>
          <w:iCs/>
          <w:szCs w:val="22"/>
        </w:rPr>
      </w:pPr>
    </w:p>
    <w:p w14:paraId="24329CFC" w14:textId="77777777" w:rsidR="00161F40" w:rsidRPr="00DD5200" w:rsidRDefault="00161F40" w:rsidP="001530F1">
      <w:pPr>
        <w:rPr>
          <w:iCs/>
          <w:szCs w:val="22"/>
        </w:rPr>
      </w:pPr>
      <w:r w:rsidRPr="00DD5200">
        <w:rPr>
          <w:iCs/>
          <w:szCs w:val="22"/>
        </w:rPr>
        <w:t>Dažni šalutinio poveikio reiškiniai (gali pasireikšti rečiau kaip 1 iš 10 asmenų):</w:t>
      </w:r>
    </w:p>
    <w:p w14:paraId="7A434AC4" w14:textId="77777777" w:rsidR="001D7624" w:rsidRPr="00DD5200" w:rsidRDefault="001D7624" w:rsidP="001D7624">
      <w:pPr>
        <w:pStyle w:val="Sraopastraipa"/>
        <w:numPr>
          <w:ilvl w:val="0"/>
          <w:numId w:val="35"/>
        </w:numPr>
        <w:tabs>
          <w:tab w:val="left" w:pos="567"/>
        </w:tabs>
        <w:ind w:left="567" w:hanging="567"/>
        <w:rPr>
          <w:iCs/>
          <w:szCs w:val="22"/>
        </w:rPr>
      </w:pPr>
      <w:r w:rsidRPr="00DD5200">
        <w:rPr>
          <w:szCs w:val="22"/>
        </w:rPr>
        <w:t>laikinas kvėpavimo dažnio pokytis, kvėpavimo sutrikimai.</w:t>
      </w:r>
    </w:p>
    <w:p w14:paraId="029830B3" w14:textId="77777777" w:rsidR="001D7624" w:rsidRPr="00DD5200" w:rsidRDefault="001D7624" w:rsidP="001D7624">
      <w:pPr>
        <w:rPr>
          <w:i/>
          <w:szCs w:val="22"/>
        </w:rPr>
      </w:pPr>
    </w:p>
    <w:p w14:paraId="5A24949B" w14:textId="014B1E8A" w:rsidR="00161F40" w:rsidRPr="00DD5200" w:rsidRDefault="001D7624" w:rsidP="00161F40">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EB71EB" w14:textId="10485F17" w:rsidR="001D7624" w:rsidRPr="00DD5200" w:rsidRDefault="001D7624" w:rsidP="00DB192D">
      <w:pPr>
        <w:pStyle w:val="Sraopastraipa"/>
        <w:numPr>
          <w:ilvl w:val="0"/>
          <w:numId w:val="35"/>
        </w:numPr>
        <w:ind w:left="567" w:hanging="567"/>
        <w:rPr>
          <w:iCs/>
          <w:szCs w:val="22"/>
        </w:rPr>
      </w:pPr>
      <w:r w:rsidRPr="00DD5200">
        <w:rPr>
          <w:szCs w:val="22"/>
        </w:rPr>
        <w:t>skausmas ir diskomforto jausmas</w:t>
      </w:r>
      <w:r w:rsidR="0090499D" w:rsidRPr="00DD5200">
        <w:rPr>
          <w:szCs w:val="22"/>
        </w:rPr>
        <w:t>;</w:t>
      </w:r>
    </w:p>
    <w:p w14:paraId="5AD3C025" w14:textId="1F8D9728" w:rsidR="0090499D" w:rsidRPr="00DD5200" w:rsidRDefault="0090499D" w:rsidP="001D7624">
      <w:pPr>
        <w:pStyle w:val="Sraopastraipa"/>
        <w:numPr>
          <w:ilvl w:val="0"/>
          <w:numId w:val="35"/>
        </w:numPr>
        <w:tabs>
          <w:tab w:val="left" w:pos="567"/>
        </w:tabs>
        <w:ind w:left="567" w:hanging="567"/>
        <w:rPr>
          <w:szCs w:val="22"/>
        </w:rPr>
      </w:pPr>
      <w:r w:rsidRPr="00DD5200">
        <w:rPr>
          <w:szCs w:val="22"/>
        </w:rPr>
        <w:t>ūminis inkstų pažeidimas.</w:t>
      </w:r>
    </w:p>
    <w:p w14:paraId="3F7DFC6B" w14:textId="77777777" w:rsidR="001D7624" w:rsidRPr="00DD5200" w:rsidRDefault="001D7624" w:rsidP="001D7624">
      <w:pPr>
        <w:rPr>
          <w:i/>
          <w:szCs w:val="22"/>
        </w:rPr>
      </w:pPr>
    </w:p>
    <w:p w14:paraId="5F49699D" w14:textId="0E92951F" w:rsidR="001D7624" w:rsidRPr="00DD5200" w:rsidRDefault="001D7624" w:rsidP="001D7624">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47C767AC" w14:textId="286F88BA" w:rsidR="0090499D" w:rsidRPr="00DD5200" w:rsidRDefault="0090499D" w:rsidP="0090499D">
      <w:pPr>
        <w:numPr>
          <w:ilvl w:val="0"/>
          <w:numId w:val="17"/>
        </w:numPr>
        <w:ind w:hanging="720"/>
        <w:rPr>
          <w:iCs/>
          <w:szCs w:val="22"/>
        </w:rPr>
      </w:pPr>
      <w:r w:rsidRPr="00DD5200">
        <w:rPr>
          <w:iCs/>
          <w:szCs w:val="22"/>
        </w:rPr>
        <w:t>viduriavimas;</w:t>
      </w:r>
    </w:p>
    <w:p w14:paraId="2490385C" w14:textId="74504177" w:rsidR="0090499D" w:rsidRPr="00DD5200" w:rsidRDefault="0090499D">
      <w:pPr>
        <w:numPr>
          <w:ilvl w:val="0"/>
          <w:numId w:val="17"/>
        </w:numPr>
        <w:ind w:hanging="720"/>
        <w:rPr>
          <w:iCs/>
          <w:szCs w:val="22"/>
        </w:rPr>
      </w:pPr>
      <w:r w:rsidRPr="00DD5200">
        <w:rPr>
          <w:iCs/>
          <w:szCs w:val="22"/>
        </w:rPr>
        <w:t>nereguliarus širdies plakimas, įskaitant lėtą arba dažną širdies plakimą;</w:t>
      </w:r>
    </w:p>
    <w:p w14:paraId="45EC63D2" w14:textId="777BBACB" w:rsidR="002E566D" w:rsidRPr="00DD5200" w:rsidRDefault="002E566D" w:rsidP="001530F1">
      <w:pPr>
        <w:numPr>
          <w:ilvl w:val="0"/>
          <w:numId w:val="17"/>
        </w:numPr>
        <w:ind w:hanging="720"/>
        <w:rPr>
          <w:iCs/>
          <w:szCs w:val="22"/>
        </w:rPr>
      </w:pPr>
      <w:r w:rsidRPr="00DD5200">
        <w:rPr>
          <w:iCs/>
          <w:szCs w:val="22"/>
        </w:rPr>
        <w:t>kosulys, sustojęs kvėpavimas, karščiavimas, bendras diskomforto jausmas;</w:t>
      </w:r>
    </w:p>
    <w:p w14:paraId="1E659696" w14:textId="2B55C9C9" w:rsidR="001D7624" w:rsidRPr="00DD5200" w:rsidRDefault="001D7624" w:rsidP="001D7624">
      <w:pPr>
        <w:numPr>
          <w:ilvl w:val="0"/>
          <w:numId w:val="17"/>
        </w:numPr>
        <w:ind w:hanging="720"/>
        <w:rPr>
          <w:i/>
          <w:iCs/>
          <w:szCs w:val="22"/>
        </w:rPr>
      </w:pPr>
      <w:r w:rsidRPr="00DD5200">
        <w:rPr>
          <w:iCs/>
          <w:szCs w:val="22"/>
        </w:rPr>
        <w:t xml:space="preserve">svaigulys, silpnumo jausmas, </w:t>
      </w:r>
      <w:r w:rsidR="00E71D01" w:rsidRPr="00DD5200">
        <w:rPr>
          <w:iCs/>
          <w:szCs w:val="22"/>
        </w:rPr>
        <w:t>raumenų</w:t>
      </w:r>
      <w:r w:rsidRPr="00DD5200">
        <w:rPr>
          <w:iCs/>
          <w:szCs w:val="22"/>
        </w:rPr>
        <w:t xml:space="preserve"> silpnumas;</w:t>
      </w:r>
    </w:p>
    <w:p w14:paraId="3A4EB735" w14:textId="77777777" w:rsidR="001D7624" w:rsidRPr="00DD5200" w:rsidRDefault="001D7624" w:rsidP="001D7624">
      <w:pPr>
        <w:numPr>
          <w:ilvl w:val="0"/>
          <w:numId w:val="17"/>
        </w:numPr>
        <w:ind w:hanging="720"/>
        <w:rPr>
          <w:i/>
          <w:iCs/>
          <w:szCs w:val="22"/>
        </w:rPr>
      </w:pPr>
      <w:r w:rsidRPr="00DD5200">
        <w:rPr>
          <w:rStyle w:val="st1"/>
          <w:szCs w:val="22"/>
        </w:rPr>
        <w:t>ryškios šviesos netoleravimas</w:t>
      </w:r>
      <w:r w:rsidRPr="00DD5200">
        <w:rPr>
          <w:iCs/>
          <w:szCs w:val="22"/>
        </w:rPr>
        <w:t>;</w:t>
      </w:r>
    </w:p>
    <w:p w14:paraId="3C2F55EF" w14:textId="35097A8A" w:rsidR="001D7624" w:rsidRPr="00DD5200" w:rsidRDefault="001D7624" w:rsidP="0090499D">
      <w:pPr>
        <w:numPr>
          <w:ilvl w:val="0"/>
          <w:numId w:val="17"/>
        </w:numPr>
        <w:ind w:hanging="720"/>
        <w:rPr>
          <w:i/>
          <w:iCs/>
          <w:szCs w:val="22"/>
        </w:rPr>
      </w:pPr>
      <w:r w:rsidRPr="00DD5200">
        <w:rPr>
          <w:iCs/>
          <w:szCs w:val="22"/>
        </w:rPr>
        <w:t>neįprasto nuovargio jausmas;</w:t>
      </w:r>
    </w:p>
    <w:p w14:paraId="50CEA4E0" w14:textId="72338512" w:rsidR="001D7624" w:rsidRPr="00DD5200" w:rsidRDefault="001D7624" w:rsidP="001D7624">
      <w:pPr>
        <w:numPr>
          <w:ilvl w:val="0"/>
          <w:numId w:val="17"/>
        </w:numPr>
        <w:ind w:hanging="720"/>
        <w:rPr>
          <w:iCs/>
          <w:szCs w:val="22"/>
        </w:rPr>
      </w:pPr>
      <w:r w:rsidRPr="00DD5200">
        <w:rPr>
          <w:iCs/>
          <w:szCs w:val="22"/>
        </w:rPr>
        <w:t xml:space="preserve">odos </w:t>
      </w:r>
      <w:r w:rsidR="00E71D01" w:rsidRPr="00DD5200">
        <w:rPr>
          <w:iCs/>
          <w:szCs w:val="22"/>
        </w:rPr>
        <w:t>iš</w:t>
      </w:r>
      <w:r w:rsidRPr="00DD5200">
        <w:rPr>
          <w:iCs/>
          <w:szCs w:val="22"/>
        </w:rPr>
        <w:t>bėrimas ir niežėjimas, odos paraudimas;</w:t>
      </w:r>
    </w:p>
    <w:p w14:paraId="22980A88" w14:textId="369F4E82" w:rsidR="001D7624" w:rsidRPr="00DD5200" w:rsidRDefault="001D7624" w:rsidP="001D7624">
      <w:pPr>
        <w:numPr>
          <w:ilvl w:val="0"/>
          <w:numId w:val="17"/>
        </w:numPr>
        <w:ind w:hanging="720"/>
        <w:rPr>
          <w:i/>
          <w:iCs/>
          <w:szCs w:val="22"/>
        </w:rPr>
      </w:pPr>
      <w:r w:rsidRPr="00DD5200">
        <w:rPr>
          <w:iCs/>
          <w:szCs w:val="22"/>
        </w:rPr>
        <w:t>susilpnėjęs regėjimas</w:t>
      </w:r>
      <w:r w:rsidR="0090499D" w:rsidRPr="00DD5200">
        <w:rPr>
          <w:iCs/>
          <w:szCs w:val="22"/>
        </w:rPr>
        <w:t xml:space="preserve"> (įskaitant dvejinimąsi akyse, </w:t>
      </w:r>
      <w:r w:rsidR="00EC6E72" w:rsidRPr="00DD5200">
        <w:rPr>
          <w:iCs/>
          <w:szCs w:val="22"/>
        </w:rPr>
        <w:t>neryškų matymą</w:t>
      </w:r>
      <w:r w:rsidR="0090499D" w:rsidRPr="00DD5200">
        <w:rPr>
          <w:iCs/>
          <w:szCs w:val="22"/>
        </w:rPr>
        <w:t>).</w:t>
      </w:r>
    </w:p>
    <w:p w14:paraId="3DD8BF20" w14:textId="77777777" w:rsidR="001D7624" w:rsidRPr="00DD5200" w:rsidRDefault="001D7624" w:rsidP="001D7624">
      <w:pPr>
        <w:rPr>
          <w:i/>
          <w:iCs/>
          <w:szCs w:val="22"/>
        </w:rPr>
      </w:pPr>
    </w:p>
    <w:p w14:paraId="3F28FF8C" w14:textId="0533ACD6" w:rsidR="001D7624" w:rsidRPr="00DD5200" w:rsidRDefault="001D7624" w:rsidP="001D7624">
      <w:pPr>
        <w:rPr>
          <w:iCs/>
          <w:szCs w:val="22"/>
        </w:rPr>
      </w:pPr>
      <w:r w:rsidRPr="00DD5200">
        <w:rPr>
          <w:iCs/>
          <w:szCs w:val="22"/>
        </w:rPr>
        <w:t xml:space="preserve">Labai </w:t>
      </w:r>
      <w:r w:rsidR="00161F40" w:rsidRPr="00DD5200">
        <w:rPr>
          <w:iCs/>
          <w:szCs w:val="22"/>
        </w:rPr>
        <w:t>reti šalutinio poveikio reiškiniai (gali pasireikšti rečiau kaip 1 iš 10 000 asmenų):</w:t>
      </w:r>
    </w:p>
    <w:p w14:paraId="22E07E4B" w14:textId="4BD3818F" w:rsidR="001D7624" w:rsidRPr="00DD5200" w:rsidRDefault="001D7624" w:rsidP="001D7624">
      <w:pPr>
        <w:numPr>
          <w:ilvl w:val="0"/>
          <w:numId w:val="20"/>
        </w:numPr>
        <w:ind w:hanging="720"/>
        <w:rPr>
          <w:iCs/>
          <w:szCs w:val="22"/>
        </w:rPr>
      </w:pPr>
      <w:r w:rsidRPr="00DD5200">
        <w:rPr>
          <w:iCs/>
          <w:szCs w:val="22"/>
        </w:rPr>
        <w:t xml:space="preserve">traukuliai, sąmonės sutrikimas, jutimo sutrikimai (tokie kaip </w:t>
      </w:r>
      <w:r w:rsidRPr="00DD5200">
        <w:rPr>
          <w:rStyle w:val="st1"/>
          <w:szCs w:val="22"/>
        </w:rPr>
        <w:t>lytėjimo pojūčių sutrikimai</w:t>
      </w:r>
      <w:r w:rsidRPr="00DD5200">
        <w:rPr>
          <w:iCs/>
          <w:szCs w:val="22"/>
        </w:rPr>
        <w:t>), drebulys;</w:t>
      </w:r>
    </w:p>
    <w:p w14:paraId="1959D452" w14:textId="77777777" w:rsidR="001D7624" w:rsidRPr="00DD5200" w:rsidRDefault="001D7624" w:rsidP="001D7624">
      <w:pPr>
        <w:numPr>
          <w:ilvl w:val="0"/>
          <w:numId w:val="20"/>
        </w:numPr>
        <w:ind w:hanging="720"/>
        <w:rPr>
          <w:iCs/>
          <w:szCs w:val="22"/>
        </w:rPr>
      </w:pPr>
      <w:r w:rsidRPr="00DD5200">
        <w:rPr>
          <w:iCs/>
          <w:szCs w:val="22"/>
        </w:rPr>
        <w:t>paraudimas;</w:t>
      </w:r>
    </w:p>
    <w:p w14:paraId="263315CC" w14:textId="77777777" w:rsidR="001D7624" w:rsidRPr="00DD5200" w:rsidRDefault="001D7624" w:rsidP="001D7624">
      <w:pPr>
        <w:numPr>
          <w:ilvl w:val="0"/>
          <w:numId w:val="20"/>
        </w:numPr>
        <w:ind w:hanging="720"/>
        <w:rPr>
          <w:iCs/>
          <w:szCs w:val="22"/>
        </w:rPr>
      </w:pPr>
      <w:r w:rsidRPr="00DD5200">
        <w:rPr>
          <w:iCs/>
          <w:szCs w:val="22"/>
        </w:rPr>
        <w:t>sunkumas kvėpuoti;</w:t>
      </w:r>
    </w:p>
    <w:p w14:paraId="584E7238" w14:textId="259F648C" w:rsidR="00A022DC" w:rsidRPr="00DD5200" w:rsidRDefault="00A022DC" w:rsidP="001D7624">
      <w:pPr>
        <w:numPr>
          <w:ilvl w:val="0"/>
          <w:numId w:val="20"/>
        </w:numPr>
        <w:ind w:hanging="720"/>
        <w:rPr>
          <w:iCs/>
          <w:szCs w:val="22"/>
        </w:rPr>
      </w:pPr>
      <w:proofErr w:type="spellStart"/>
      <w:r w:rsidRPr="00DD5200">
        <w:rPr>
          <w:iCs/>
          <w:szCs w:val="22"/>
        </w:rPr>
        <w:t>stuporas</w:t>
      </w:r>
      <w:proofErr w:type="spellEnd"/>
      <w:r w:rsidR="00D24C72" w:rsidRPr="00DD5200">
        <w:rPr>
          <w:iCs/>
          <w:szCs w:val="22"/>
        </w:rPr>
        <w:t xml:space="preserve"> (</w:t>
      </w:r>
      <w:r w:rsidR="00F33F9E" w:rsidRPr="00DD5200">
        <w:rPr>
          <w:iCs/>
          <w:szCs w:val="22"/>
        </w:rPr>
        <w:t>mieguistumu pasireiškianti būklė)</w:t>
      </w:r>
    </w:p>
    <w:p w14:paraId="30E3397D" w14:textId="5C8DA3FE" w:rsidR="001D7624" w:rsidRPr="00DD5200" w:rsidRDefault="001D7624" w:rsidP="001D7624">
      <w:pPr>
        <w:numPr>
          <w:ilvl w:val="0"/>
          <w:numId w:val="20"/>
        </w:numPr>
        <w:ind w:hanging="720"/>
        <w:rPr>
          <w:iCs/>
          <w:szCs w:val="22"/>
        </w:rPr>
      </w:pPr>
      <w:r w:rsidRPr="00DD5200">
        <w:rPr>
          <w:iCs/>
          <w:szCs w:val="22"/>
        </w:rPr>
        <w:t>miokardo infarktas</w:t>
      </w:r>
      <w:r w:rsidR="00EB0D60" w:rsidRPr="00DD5200">
        <w:rPr>
          <w:iCs/>
          <w:szCs w:val="22"/>
        </w:rPr>
        <w:t>;</w:t>
      </w:r>
    </w:p>
    <w:p w14:paraId="000C2E54" w14:textId="4B8BDE6D" w:rsidR="00EB0D60" w:rsidRPr="00DD5200" w:rsidRDefault="00EB0D60" w:rsidP="001D7624">
      <w:pPr>
        <w:numPr>
          <w:ilvl w:val="0"/>
          <w:numId w:val="20"/>
        </w:numPr>
        <w:ind w:hanging="720"/>
        <w:rPr>
          <w:iCs/>
          <w:szCs w:val="22"/>
        </w:rPr>
      </w:pPr>
      <w:r w:rsidRPr="00DD5200">
        <w:rPr>
          <w:iCs/>
          <w:szCs w:val="22"/>
        </w:rPr>
        <w:t>krūtinės skausmas.</w:t>
      </w:r>
    </w:p>
    <w:p w14:paraId="18213652" w14:textId="77777777" w:rsidR="001D7624" w:rsidRPr="00DD5200" w:rsidRDefault="001D7624" w:rsidP="001D7624">
      <w:pPr>
        <w:rPr>
          <w:i/>
          <w:szCs w:val="22"/>
        </w:rPr>
      </w:pPr>
    </w:p>
    <w:p w14:paraId="4D2DAD52" w14:textId="40D93E56"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390AD158" w14:textId="07579E34" w:rsidR="00EB0D60" w:rsidRPr="00DD5200" w:rsidRDefault="00EB0D60" w:rsidP="001530F1">
      <w:pPr>
        <w:numPr>
          <w:ilvl w:val="0"/>
          <w:numId w:val="21"/>
        </w:numPr>
        <w:ind w:hanging="720"/>
        <w:rPr>
          <w:i/>
          <w:szCs w:val="22"/>
        </w:rPr>
      </w:pPr>
      <w:r w:rsidRPr="00DD5200">
        <w:rPr>
          <w:iCs/>
          <w:szCs w:val="22"/>
        </w:rPr>
        <w:t xml:space="preserve">sunkios odos reakcijos, įskaitant sunkų </w:t>
      </w:r>
      <w:r w:rsidR="00645080">
        <w:rPr>
          <w:iCs/>
          <w:szCs w:val="22"/>
        </w:rPr>
        <w:t>iš</w:t>
      </w:r>
      <w:r w:rsidRPr="00DD5200">
        <w:rPr>
          <w:iCs/>
          <w:szCs w:val="22"/>
        </w:rPr>
        <w:t xml:space="preserve">bėrimą, </w:t>
      </w:r>
      <w:r w:rsidR="00022151" w:rsidRPr="00DD5200">
        <w:rPr>
          <w:iCs/>
          <w:szCs w:val="22"/>
        </w:rPr>
        <w:t>pūsleles</w:t>
      </w:r>
      <w:r w:rsidRPr="00DD5200">
        <w:rPr>
          <w:iCs/>
          <w:szCs w:val="22"/>
        </w:rPr>
        <w:t xml:space="preserve"> ir odos lupimąsi; </w:t>
      </w:r>
    </w:p>
    <w:p w14:paraId="6C5F1234" w14:textId="77777777" w:rsidR="001D7624" w:rsidRPr="00DD5200" w:rsidRDefault="001D7624" w:rsidP="001D7624">
      <w:pPr>
        <w:numPr>
          <w:ilvl w:val="0"/>
          <w:numId w:val="21"/>
        </w:numPr>
        <w:ind w:hanging="720"/>
        <w:rPr>
          <w:iCs/>
          <w:szCs w:val="22"/>
        </w:rPr>
      </w:pPr>
      <w:r w:rsidRPr="00DD5200">
        <w:rPr>
          <w:iCs/>
          <w:szCs w:val="22"/>
        </w:rPr>
        <w:t xml:space="preserve">sumišimo jausmas, dezorientacijos jausmas, </w:t>
      </w:r>
      <w:r w:rsidRPr="00DD5200">
        <w:rPr>
          <w:szCs w:val="22"/>
        </w:rPr>
        <w:t>susijaudinimas, neramumas ar nerimas</w:t>
      </w:r>
      <w:r w:rsidRPr="00DD5200">
        <w:rPr>
          <w:iCs/>
          <w:szCs w:val="22"/>
        </w:rPr>
        <w:t>;</w:t>
      </w:r>
    </w:p>
    <w:p w14:paraId="164A58EB" w14:textId="152AF7B8" w:rsidR="001D7624" w:rsidRPr="00DD5200" w:rsidRDefault="001D7624" w:rsidP="001D7624">
      <w:pPr>
        <w:numPr>
          <w:ilvl w:val="0"/>
          <w:numId w:val="21"/>
        </w:numPr>
        <w:ind w:hanging="720"/>
        <w:rPr>
          <w:iCs/>
          <w:szCs w:val="22"/>
        </w:rPr>
      </w:pPr>
      <w:r w:rsidRPr="00DD5200">
        <w:rPr>
          <w:iCs/>
          <w:szCs w:val="22"/>
        </w:rPr>
        <w:t>suaktyvėjusi skydliaukės veikla (</w:t>
      </w:r>
      <w:r w:rsidR="00EB0D60" w:rsidRPr="00DD5200">
        <w:rPr>
          <w:iCs/>
          <w:szCs w:val="22"/>
        </w:rPr>
        <w:t>skydliaukės hormonų perteklius kraujyje, sukeliantis įvairius simptomus, tokius kaip pagreitėjęs širdies plakimas, prakaitavimas, nerimas)</w:t>
      </w:r>
      <w:r w:rsidRPr="00DD5200">
        <w:rPr>
          <w:iCs/>
          <w:szCs w:val="22"/>
        </w:rPr>
        <w:t>, laikinai sulėtėjusi skydliaukės veikla (</w:t>
      </w:r>
      <w:r w:rsidR="001F579D" w:rsidRPr="00DD5200">
        <w:rPr>
          <w:iCs/>
          <w:szCs w:val="22"/>
        </w:rPr>
        <w:t>skydliaukės funkcijos sutrikimas, kuris vėliau vėl tampa normalus)</w:t>
      </w:r>
      <w:r w:rsidRPr="00DD5200">
        <w:rPr>
          <w:iCs/>
          <w:szCs w:val="22"/>
        </w:rPr>
        <w:t>;</w:t>
      </w:r>
    </w:p>
    <w:p w14:paraId="3D41E4F2" w14:textId="44039194" w:rsidR="001D7624" w:rsidRPr="00DD5200" w:rsidRDefault="001D7624" w:rsidP="001D7624">
      <w:pPr>
        <w:numPr>
          <w:ilvl w:val="0"/>
          <w:numId w:val="21"/>
        </w:numPr>
        <w:ind w:hanging="720"/>
        <w:rPr>
          <w:iCs/>
          <w:szCs w:val="22"/>
        </w:rPr>
      </w:pPr>
      <w:r w:rsidRPr="00DD5200">
        <w:rPr>
          <w:iCs/>
          <w:szCs w:val="22"/>
        </w:rPr>
        <w:t>sunkumas judėti tam tikrą laiką;</w:t>
      </w:r>
    </w:p>
    <w:p w14:paraId="57F4A76B" w14:textId="7DC090AB" w:rsidR="001F579D" w:rsidRPr="00DD5200" w:rsidRDefault="001F579D" w:rsidP="001D7624">
      <w:pPr>
        <w:numPr>
          <w:ilvl w:val="0"/>
          <w:numId w:val="21"/>
        </w:numPr>
        <w:ind w:hanging="720"/>
        <w:rPr>
          <w:iCs/>
          <w:szCs w:val="22"/>
        </w:rPr>
      </w:pPr>
      <w:r w:rsidRPr="00DD5200">
        <w:rPr>
          <w:iCs/>
          <w:szCs w:val="22"/>
        </w:rPr>
        <w:t xml:space="preserve">kalbos sutrikimai, </w:t>
      </w:r>
      <w:r w:rsidR="00BE69A7">
        <w:rPr>
          <w:iCs/>
          <w:szCs w:val="22"/>
        </w:rPr>
        <w:t xml:space="preserve">įskaitant </w:t>
      </w:r>
      <w:r w:rsidRPr="00DD5200">
        <w:rPr>
          <w:iCs/>
          <w:szCs w:val="22"/>
        </w:rPr>
        <w:t>afaziją (negalėjim</w:t>
      </w:r>
      <w:r w:rsidR="00BE69A7">
        <w:rPr>
          <w:iCs/>
          <w:szCs w:val="22"/>
        </w:rPr>
        <w:t>ą</w:t>
      </w:r>
      <w:r w:rsidRPr="00DD5200">
        <w:rPr>
          <w:iCs/>
          <w:szCs w:val="22"/>
        </w:rPr>
        <w:t xml:space="preserve"> kalbėti), </w:t>
      </w:r>
      <w:proofErr w:type="spellStart"/>
      <w:r w:rsidRPr="00DD5200">
        <w:rPr>
          <w:iCs/>
          <w:szCs w:val="22"/>
        </w:rPr>
        <w:t>dizartriją</w:t>
      </w:r>
      <w:proofErr w:type="spellEnd"/>
      <w:r w:rsidRPr="00DD5200">
        <w:rPr>
          <w:iCs/>
          <w:szCs w:val="22"/>
        </w:rPr>
        <w:t xml:space="preserve"> (</w:t>
      </w:r>
      <w:r w:rsidR="00022151" w:rsidRPr="00DD5200">
        <w:rPr>
          <w:iCs/>
          <w:szCs w:val="22"/>
        </w:rPr>
        <w:t>sunkum</w:t>
      </w:r>
      <w:r w:rsidR="00BE69A7">
        <w:rPr>
          <w:iCs/>
          <w:szCs w:val="22"/>
        </w:rPr>
        <w:t>ą</w:t>
      </w:r>
      <w:r w:rsidR="00022151" w:rsidRPr="00DD5200">
        <w:rPr>
          <w:iCs/>
          <w:szCs w:val="22"/>
        </w:rPr>
        <w:t xml:space="preserve"> ištarti žodžius</w:t>
      </w:r>
      <w:r w:rsidRPr="00DD5200">
        <w:rPr>
          <w:iCs/>
          <w:szCs w:val="22"/>
        </w:rPr>
        <w:t>);</w:t>
      </w:r>
    </w:p>
    <w:p w14:paraId="1FA47332" w14:textId="77777777" w:rsidR="001D7624" w:rsidRPr="00DD5200" w:rsidRDefault="001D7624" w:rsidP="001D7624">
      <w:pPr>
        <w:numPr>
          <w:ilvl w:val="0"/>
          <w:numId w:val="21"/>
        </w:numPr>
        <w:ind w:hanging="720"/>
        <w:rPr>
          <w:iCs/>
          <w:szCs w:val="22"/>
        </w:rPr>
      </w:pPr>
      <w:r w:rsidRPr="00DD5200">
        <w:rPr>
          <w:iCs/>
          <w:szCs w:val="22"/>
        </w:rPr>
        <w:t>laikinas aklumas (nuo kelių valandų iki kelių dienų), laikinas klausos praradimas;</w:t>
      </w:r>
    </w:p>
    <w:p w14:paraId="02E3F785" w14:textId="3D9C9051" w:rsidR="001D7624" w:rsidRPr="00DD5200" w:rsidRDefault="001D7624" w:rsidP="001D7624">
      <w:pPr>
        <w:numPr>
          <w:ilvl w:val="0"/>
          <w:numId w:val="21"/>
        </w:numPr>
        <w:ind w:hanging="720"/>
        <w:rPr>
          <w:iCs/>
          <w:szCs w:val="22"/>
        </w:rPr>
      </w:pPr>
      <w:r w:rsidRPr="00DD5200">
        <w:rPr>
          <w:iCs/>
          <w:szCs w:val="22"/>
        </w:rPr>
        <w:t>širdies sutrikimai, įskaitant širdies nepakankamumą, širdies arterijų spazmą ir cianozę (mėlynai violetinės spalvos oda dėl sumažėjusio deguonies);</w:t>
      </w:r>
    </w:p>
    <w:p w14:paraId="7E9B5F30" w14:textId="77777777" w:rsidR="001D7624" w:rsidRPr="00DD5200" w:rsidRDefault="001D7624" w:rsidP="001D7624">
      <w:pPr>
        <w:numPr>
          <w:ilvl w:val="0"/>
          <w:numId w:val="21"/>
        </w:numPr>
        <w:ind w:hanging="720"/>
        <w:rPr>
          <w:iCs/>
          <w:szCs w:val="22"/>
        </w:rPr>
      </w:pPr>
      <w:r w:rsidRPr="00DD5200">
        <w:rPr>
          <w:iCs/>
          <w:szCs w:val="22"/>
        </w:rPr>
        <w:t>veržimo jausmas krūtinėje ar pasunkėjęs kvėpavimas, įskaitant plaučių patinimą, kvėpavimų takų spazmus;</w:t>
      </w:r>
    </w:p>
    <w:p w14:paraId="299FA549" w14:textId="4D95BBB3" w:rsidR="001D7624" w:rsidRPr="00DD5200" w:rsidRDefault="001D7624" w:rsidP="001D7624">
      <w:pPr>
        <w:numPr>
          <w:ilvl w:val="0"/>
          <w:numId w:val="21"/>
        </w:numPr>
        <w:ind w:hanging="720"/>
        <w:rPr>
          <w:iCs/>
          <w:szCs w:val="22"/>
        </w:rPr>
      </w:pPr>
      <w:r w:rsidRPr="00DD5200">
        <w:rPr>
          <w:iCs/>
          <w:szCs w:val="22"/>
        </w:rPr>
        <w:t>kasos (už skrandžio esančio organo) uždegimo pa</w:t>
      </w:r>
      <w:r w:rsidR="00645080">
        <w:rPr>
          <w:iCs/>
          <w:szCs w:val="22"/>
        </w:rPr>
        <w:t>sunkėjimas</w:t>
      </w:r>
      <w:r w:rsidR="00022151" w:rsidRPr="00DD5200">
        <w:rPr>
          <w:iCs/>
          <w:szCs w:val="22"/>
        </w:rPr>
        <w:t>, kuris sukelia skrandžio skausmą, ypač paūmėjantį valgant</w:t>
      </w:r>
      <w:r w:rsidRPr="00DD5200">
        <w:rPr>
          <w:iCs/>
          <w:szCs w:val="22"/>
        </w:rPr>
        <w:t>;</w:t>
      </w:r>
    </w:p>
    <w:p w14:paraId="6C949AD6" w14:textId="3A5947CC" w:rsidR="001D7624" w:rsidRPr="00DD5200" w:rsidRDefault="001D7624" w:rsidP="001D7624">
      <w:pPr>
        <w:numPr>
          <w:ilvl w:val="0"/>
          <w:numId w:val="21"/>
        </w:numPr>
        <w:ind w:hanging="720"/>
        <w:rPr>
          <w:iCs/>
          <w:szCs w:val="22"/>
        </w:rPr>
      </w:pPr>
      <w:r w:rsidRPr="00DD5200">
        <w:rPr>
          <w:iCs/>
          <w:szCs w:val="22"/>
        </w:rPr>
        <w:t>venų skausmas ir tinimas; kraujo krešuliai (trombozė);</w:t>
      </w:r>
    </w:p>
    <w:p w14:paraId="07330F90" w14:textId="19D558CA" w:rsidR="001D7624" w:rsidRPr="00DD5200" w:rsidRDefault="001D7624" w:rsidP="00022151">
      <w:pPr>
        <w:numPr>
          <w:ilvl w:val="0"/>
          <w:numId w:val="21"/>
        </w:numPr>
        <w:ind w:hanging="720"/>
        <w:rPr>
          <w:i/>
          <w:iCs/>
          <w:szCs w:val="22"/>
        </w:rPr>
      </w:pPr>
      <w:r w:rsidRPr="00DD5200">
        <w:rPr>
          <w:iCs/>
          <w:szCs w:val="22"/>
        </w:rPr>
        <w:t xml:space="preserve">sąnarių skausmas, </w:t>
      </w:r>
      <w:r w:rsidR="00022151" w:rsidRPr="00DD5200">
        <w:rPr>
          <w:szCs w:val="22"/>
        </w:rPr>
        <w:t xml:space="preserve">reakcijos injekcijos suleidimo vietoje, </w:t>
      </w:r>
      <w:r w:rsidRPr="00DD5200">
        <w:rPr>
          <w:iCs/>
          <w:szCs w:val="22"/>
        </w:rPr>
        <w:t>nugaros skausmas;</w:t>
      </w:r>
    </w:p>
    <w:p w14:paraId="19F62AAA" w14:textId="77777777" w:rsidR="001D7624" w:rsidRPr="00DD5200" w:rsidRDefault="001D7624" w:rsidP="00022151">
      <w:pPr>
        <w:numPr>
          <w:ilvl w:val="0"/>
          <w:numId w:val="21"/>
        </w:numPr>
        <w:ind w:hanging="720"/>
        <w:rPr>
          <w:i/>
          <w:iCs/>
          <w:szCs w:val="22"/>
        </w:rPr>
      </w:pPr>
      <w:r w:rsidRPr="00DD5200">
        <w:rPr>
          <w:iCs/>
          <w:szCs w:val="22"/>
        </w:rPr>
        <w:t>psoriazės paūmėjimas;</w:t>
      </w:r>
    </w:p>
    <w:p w14:paraId="2F28A507" w14:textId="77777777" w:rsidR="001D7624" w:rsidRPr="00DD5200" w:rsidRDefault="001D7624" w:rsidP="001D7624">
      <w:pPr>
        <w:numPr>
          <w:ilvl w:val="0"/>
          <w:numId w:val="21"/>
        </w:numPr>
        <w:ind w:hanging="720"/>
        <w:rPr>
          <w:i/>
          <w:iCs/>
          <w:szCs w:val="22"/>
        </w:rPr>
      </w:pPr>
      <w:r w:rsidRPr="00DD5200">
        <w:rPr>
          <w:iCs/>
          <w:szCs w:val="22"/>
        </w:rPr>
        <w:t>astmos priepuolis;</w:t>
      </w:r>
    </w:p>
    <w:p w14:paraId="360BBFD9" w14:textId="77777777" w:rsidR="00022151" w:rsidRPr="00DD5200" w:rsidRDefault="001D7624" w:rsidP="001D7624">
      <w:pPr>
        <w:numPr>
          <w:ilvl w:val="0"/>
          <w:numId w:val="21"/>
        </w:numPr>
        <w:ind w:hanging="720"/>
        <w:rPr>
          <w:i/>
          <w:iCs/>
          <w:szCs w:val="22"/>
        </w:rPr>
      </w:pPr>
      <w:proofErr w:type="spellStart"/>
      <w:r w:rsidRPr="00DD5200">
        <w:rPr>
          <w:szCs w:val="22"/>
        </w:rPr>
        <w:t>jodizmas</w:t>
      </w:r>
      <w:proofErr w:type="spellEnd"/>
      <w:r w:rsidRPr="00DD5200">
        <w:rPr>
          <w:szCs w:val="22"/>
        </w:rPr>
        <w:t xml:space="preserve"> (per didelis jodo kiekis organizme), kuris gali sukelti seilių liaukų patinimą ir skausmą</w:t>
      </w:r>
    </w:p>
    <w:p w14:paraId="2F6A1F4F" w14:textId="77777777" w:rsidR="00DE4618" w:rsidRPr="00DD5200" w:rsidRDefault="00022151" w:rsidP="001D7624">
      <w:pPr>
        <w:numPr>
          <w:ilvl w:val="0"/>
          <w:numId w:val="21"/>
        </w:numPr>
        <w:ind w:hanging="720"/>
        <w:rPr>
          <w:i/>
          <w:iCs/>
          <w:szCs w:val="22"/>
        </w:rPr>
      </w:pPr>
      <w:r w:rsidRPr="00DD5200">
        <w:rPr>
          <w:szCs w:val="22"/>
        </w:rPr>
        <w:t>trumpalaikiai smegenų veiklos sutrikimai (</w:t>
      </w:r>
      <w:proofErr w:type="spellStart"/>
      <w:r w:rsidRPr="00DD5200">
        <w:rPr>
          <w:szCs w:val="22"/>
        </w:rPr>
        <w:t>encefalopatija</w:t>
      </w:r>
      <w:proofErr w:type="spellEnd"/>
      <w:r w:rsidRPr="00DD5200">
        <w:rPr>
          <w:szCs w:val="22"/>
        </w:rPr>
        <w:t xml:space="preserve">), kurie gali sukelti </w:t>
      </w:r>
      <w:r w:rsidR="00DE4618" w:rsidRPr="00DD5200">
        <w:rPr>
          <w:szCs w:val="22"/>
        </w:rPr>
        <w:t xml:space="preserve">sumišimą, haliucinacijas, regėjimo sutrikimus, regėjimo praradimą, traukulius, koordinacijos praradimą, vienos kūno pusės judesių praradimą, kalbos sutrikimus ir sąmonės neteikimą, įskaitant trumpalaikės atminties praradimą, komą ir </w:t>
      </w:r>
      <w:proofErr w:type="spellStart"/>
      <w:r w:rsidR="00DE4618" w:rsidRPr="00DD5200">
        <w:rPr>
          <w:szCs w:val="22"/>
        </w:rPr>
        <w:t>stuporą</w:t>
      </w:r>
      <w:proofErr w:type="spellEnd"/>
      <w:r w:rsidR="00DE4618" w:rsidRPr="00DD5200">
        <w:rPr>
          <w:szCs w:val="22"/>
        </w:rPr>
        <w:t xml:space="preserve"> (būsena, pasireiškianti visišku </w:t>
      </w:r>
      <w:proofErr w:type="spellStart"/>
      <w:r w:rsidR="00DE4618" w:rsidRPr="00DD5200">
        <w:rPr>
          <w:szCs w:val="22"/>
        </w:rPr>
        <w:t>nejudrumu</w:t>
      </w:r>
      <w:proofErr w:type="spellEnd"/>
      <w:r w:rsidR="00DE4618" w:rsidRPr="00DD5200">
        <w:rPr>
          <w:szCs w:val="22"/>
        </w:rPr>
        <w:t>, nekalbumu);</w:t>
      </w:r>
    </w:p>
    <w:p w14:paraId="5B884C38" w14:textId="77777777" w:rsidR="00D16A6E" w:rsidRPr="00DD5200" w:rsidRDefault="00DE4618" w:rsidP="001D7624">
      <w:pPr>
        <w:numPr>
          <w:ilvl w:val="0"/>
          <w:numId w:val="21"/>
        </w:numPr>
        <w:ind w:hanging="720"/>
        <w:rPr>
          <w:i/>
          <w:iCs/>
          <w:szCs w:val="22"/>
        </w:rPr>
      </w:pPr>
      <w:proofErr w:type="spellStart"/>
      <w:r w:rsidRPr="00DD5200">
        <w:rPr>
          <w:szCs w:val="22"/>
        </w:rPr>
        <w:t>trombocitopenija</w:t>
      </w:r>
      <w:proofErr w:type="spellEnd"/>
      <w:r w:rsidRPr="00DD5200">
        <w:rPr>
          <w:szCs w:val="22"/>
        </w:rPr>
        <w:t xml:space="preserve"> (būkl</w:t>
      </w:r>
      <w:r w:rsidR="00D16A6E" w:rsidRPr="00DD5200">
        <w:rPr>
          <w:szCs w:val="22"/>
        </w:rPr>
        <w:t xml:space="preserve">ė, kai trombocitų kiekis kraujyje yra sumažėjęs, todėl kraujas </w:t>
      </w:r>
      <w:proofErr w:type="spellStart"/>
      <w:r w:rsidR="00D16A6E" w:rsidRPr="00DD5200">
        <w:rPr>
          <w:szCs w:val="22"/>
        </w:rPr>
        <w:t>nekreša</w:t>
      </w:r>
      <w:proofErr w:type="spellEnd"/>
      <w:r w:rsidR="00D16A6E" w:rsidRPr="00DD5200">
        <w:rPr>
          <w:szCs w:val="22"/>
        </w:rPr>
        <w:t xml:space="preserve"> taip greitai, kaip įprastai);</w:t>
      </w:r>
    </w:p>
    <w:p w14:paraId="454FCA45" w14:textId="18CA9CED" w:rsidR="001D7624" w:rsidRPr="00DD5200" w:rsidRDefault="00EC6E72" w:rsidP="001D7624">
      <w:pPr>
        <w:numPr>
          <w:ilvl w:val="0"/>
          <w:numId w:val="21"/>
        </w:numPr>
        <w:ind w:hanging="720"/>
        <w:rPr>
          <w:i/>
          <w:iCs/>
          <w:szCs w:val="22"/>
        </w:rPr>
      </w:pPr>
      <w:r w:rsidRPr="00DD5200">
        <w:rPr>
          <w:szCs w:val="22"/>
        </w:rPr>
        <w:t xml:space="preserve">padidėjęs </w:t>
      </w:r>
      <w:proofErr w:type="spellStart"/>
      <w:r w:rsidR="00D16A6E" w:rsidRPr="00DD5200">
        <w:rPr>
          <w:szCs w:val="22"/>
        </w:rPr>
        <w:t>kretinino</w:t>
      </w:r>
      <w:proofErr w:type="spellEnd"/>
      <w:r w:rsidR="00D16A6E" w:rsidRPr="00DD5200">
        <w:rPr>
          <w:szCs w:val="22"/>
        </w:rPr>
        <w:t xml:space="preserve"> </w:t>
      </w:r>
      <w:r w:rsidRPr="00DD5200">
        <w:rPr>
          <w:szCs w:val="22"/>
        </w:rPr>
        <w:t xml:space="preserve">kiekis </w:t>
      </w:r>
      <w:r w:rsidR="00D16A6E" w:rsidRPr="00DD5200">
        <w:rPr>
          <w:szCs w:val="22"/>
        </w:rPr>
        <w:t>kraujyje.</w:t>
      </w:r>
      <w:r w:rsidR="00DE4618" w:rsidRPr="00DD5200">
        <w:rPr>
          <w:szCs w:val="22"/>
        </w:rPr>
        <w:t xml:space="preserve"> </w:t>
      </w:r>
    </w:p>
    <w:p w14:paraId="607E0ED8" w14:textId="77777777" w:rsidR="00022151" w:rsidRPr="00DD5200" w:rsidRDefault="00022151" w:rsidP="001D7624">
      <w:pPr>
        <w:rPr>
          <w:szCs w:val="22"/>
        </w:rPr>
      </w:pPr>
    </w:p>
    <w:p w14:paraId="6D839FF3" w14:textId="77777777" w:rsidR="001D7624" w:rsidRPr="00DD5200" w:rsidRDefault="001D7624" w:rsidP="001D7624">
      <w:pPr>
        <w:rPr>
          <w:b/>
          <w:bCs/>
          <w:szCs w:val="22"/>
        </w:rPr>
      </w:pPr>
      <w:r w:rsidRPr="00DD5200">
        <w:rPr>
          <w:b/>
          <w:bCs/>
          <w:szCs w:val="22"/>
        </w:rPr>
        <w:t>Pavartojus į stuburą (</w:t>
      </w:r>
      <w:proofErr w:type="spellStart"/>
      <w:r w:rsidRPr="00DD5200">
        <w:rPr>
          <w:b/>
          <w:bCs/>
          <w:szCs w:val="22"/>
        </w:rPr>
        <w:t>povoratinklinę</w:t>
      </w:r>
      <w:proofErr w:type="spellEnd"/>
      <w:r w:rsidRPr="00DD5200">
        <w:rPr>
          <w:b/>
          <w:bCs/>
          <w:szCs w:val="22"/>
        </w:rPr>
        <w:t xml:space="preserve"> ertmę)</w:t>
      </w:r>
    </w:p>
    <w:p w14:paraId="6D9C2D07" w14:textId="77777777" w:rsidR="001D7624" w:rsidRPr="00DD5200" w:rsidRDefault="001D7624" w:rsidP="001D7624">
      <w:pPr>
        <w:rPr>
          <w:szCs w:val="22"/>
          <w:u w:val="single"/>
        </w:rPr>
      </w:pPr>
    </w:p>
    <w:p w14:paraId="70090F52" w14:textId="2E618F48" w:rsidR="00161F40"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7329760C" w14:textId="77777777" w:rsidR="001D7624" w:rsidRPr="00DD5200" w:rsidRDefault="001D7624" w:rsidP="00DB192D">
      <w:pPr>
        <w:pStyle w:val="Sraopastraipa"/>
        <w:numPr>
          <w:ilvl w:val="0"/>
          <w:numId w:val="42"/>
        </w:numPr>
        <w:ind w:left="567" w:hanging="567"/>
        <w:rPr>
          <w:szCs w:val="22"/>
          <w:u w:val="single"/>
        </w:rPr>
      </w:pPr>
      <w:r w:rsidRPr="00DD5200">
        <w:rPr>
          <w:szCs w:val="22"/>
        </w:rPr>
        <w:t>galvos skausmas (gali būti stiprus ir užsitęsęs).</w:t>
      </w:r>
    </w:p>
    <w:p w14:paraId="18A29F8D" w14:textId="77777777" w:rsidR="001D7624" w:rsidRPr="00DD5200" w:rsidRDefault="001D7624" w:rsidP="00DB192D">
      <w:pPr>
        <w:ind w:left="567" w:hanging="567"/>
        <w:rPr>
          <w:i/>
          <w:szCs w:val="22"/>
        </w:rPr>
      </w:pPr>
    </w:p>
    <w:p w14:paraId="31CF9AFF" w14:textId="12A9BA0B" w:rsidR="001D7624" w:rsidRPr="00DD5200" w:rsidRDefault="001D7624" w:rsidP="001D7624">
      <w:pPr>
        <w:rPr>
          <w:iCs/>
          <w:szCs w:val="22"/>
        </w:rPr>
      </w:pPr>
      <w:r w:rsidRPr="00DD5200">
        <w:rPr>
          <w:iCs/>
          <w:szCs w:val="22"/>
        </w:rPr>
        <w:t xml:space="preserve">Dažni </w:t>
      </w:r>
      <w:r w:rsidR="00161F40" w:rsidRPr="00DD5200">
        <w:rPr>
          <w:iCs/>
          <w:szCs w:val="22"/>
        </w:rPr>
        <w:t>šalutinio poveikio reiškiniai (gali pasireikšti rečiau kaip 1 iš 10 asmenų):</w:t>
      </w:r>
    </w:p>
    <w:p w14:paraId="0479FA03" w14:textId="77777777" w:rsidR="001D7624" w:rsidRPr="00DD5200" w:rsidRDefault="001D7624" w:rsidP="001D7624">
      <w:pPr>
        <w:pStyle w:val="Sraopastraipa"/>
        <w:numPr>
          <w:ilvl w:val="0"/>
          <w:numId w:val="36"/>
        </w:numPr>
        <w:ind w:left="567" w:hanging="567"/>
        <w:rPr>
          <w:szCs w:val="22"/>
          <w:u w:val="single"/>
        </w:rPr>
      </w:pPr>
      <w:r w:rsidRPr="00DD5200">
        <w:rPr>
          <w:szCs w:val="22"/>
        </w:rPr>
        <w:t>pykinimas, vėmimas.</w:t>
      </w:r>
    </w:p>
    <w:p w14:paraId="5679029B" w14:textId="77777777" w:rsidR="001D7624" w:rsidRPr="00DD5200" w:rsidRDefault="001D7624" w:rsidP="001D7624">
      <w:pPr>
        <w:rPr>
          <w:i/>
          <w:szCs w:val="22"/>
        </w:rPr>
      </w:pPr>
    </w:p>
    <w:p w14:paraId="7B65D304" w14:textId="718E7E10" w:rsidR="001D7624" w:rsidRPr="00DD5200" w:rsidRDefault="001D7624" w:rsidP="001D7624">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5D3113" w14:textId="77777777" w:rsidR="001D7624" w:rsidRPr="00DD5200" w:rsidRDefault="001D7624" w:rsidP="001D7624">
      <w:pPr>
        <w:numPr>
          <w:ilvl w:val="0"/>
          <w:numId w:val="22"/>
        </w:numPr>
        <w:ind w:hanging="720"/>
        <w:rPr>
          <w:szCs w:val="22"/>
          <w:u w:val="single"/>
        </w:rPr>
      </w:pPr>
      <w:r w:rsidRPr="00DD5200">
        <w:rPr>
          <w:szCs w:val="22"/>
        </w:rPr>
        <w:t>sienelių, supančių smegenis ir nugaros smegenų kanalą uždegimas.</w:t>
      </w:r>
    </w:p>
    <w:p w14:paraId="6E3059AD" w14:textId="77777777" w:rsidR="001D7624" w:rsidRPr="00DD5200" w:rsidRDefault="001D7624" w:rsidP="001D7624">
      <w:pPr>
        <w:rPr>
          <w:i/>
          <w:szCs w:val="22"/>
        </w:rPr>
      </w:pPr>
    </w:p>
    <w:p w14:paraId="4FED2F64" w14:textId="304D95E6" w:rsidR="001D7624" w:rsidRPr="00DD5200" w:rsidRDefault="001D7624" w:rsidP="001530F1">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31BE2AE3" w14:textId="5F7AF32B" w:rsidR="00D16A6E" w:rsidRPr="00DD5200" w:rsidRDefault="001D7624" w:rsidP="001D7624">
      <w:pPr>
        <w:keepNext/>
        <w:numPr>
          <w:ilvl w:val="0"/>
          <w:numId w:val="22"/>
        </w:numPr>
        <w:ind w:hanging="720"/>
        <w:rPr>
          <w:szCs w:val="22"/>
          <w:u w:val="single"/>
        </w:rPr>
      </w:pPr>
      <w:r w:rsidRPr="00DD5200">
        <w:rPr>
          <w:szCs w:val="22"/>
        </w:rPr>
        <w:t>traukuliai, svaigulys, rankų ar kojų skausmas, sprando skausmas, nugaros skausmas</w:t>
      </w:r>
      <w:r w:rsidR="000023EA">
        <w:rPr>
          <w:szCs w:val="22"/>
        </w:rPr>
        <w:t>.</w:t>
      </w:r>
    </w:p>
    <w:p w14:paraId="071CC30D" w14:textId="77777777" w:rsidR="001D7624" w:rsidRPr="00DD5200" w:rsidRDefault="001D7624" w:rsidP="00DB192D">
      <w:pPr>
        <w:keepNext/>
        <w:rPr>
          <w:szCs w:val="22"/>
        </w:rPr>
      </w:pPr>
    </w:p>
    <w:p w14:paraId="75737F25" w14:textId="5F20CB2A" w:rsidR="001D7624" w:rsidRPr="00DD5200" w:rsidRDefault="001D7624" w:rsidP="001D7624">
      <w:pPr>
        <w:rPr>
          <w:iCs/>
          <w:szCs w:val="22"/>
        </w:rPr>
      </w:pPr>
      <w:r w:rsidRPr="00DD5200">
        <w:rPr>
          <w:iCs/>
          <w:szCs w:val="22"/>
        </w:rPr>
        <w:t xml:space="preserve">Dažnis nežinomas </w:t>
      </w:r>
      <w:r w:rsidR="00161F40" w:rsidRPr="00DD5200">
        <w:rPr>
          <w:iCs/>
          <w:szCs w:val="22"/>
        </w:rPr>
        <w:t>(</w:t>
      </w:r>
      <w:r w:rsidRPr="00DD5200">
        <w:rPr>
          <w:iCs/>
          <w:szCs w:val="22"/>
        </w:rPr>
        <w:t>negali būti apskaičiuotas pagal turimus duomenis</w:t>
      </w:r>
      <w:r w:rsidR="00161F40" w:rsidRPr="00DD5200">
        <w:rPr>
          <w:iCs/>
          <w:szCs w:val="22"/>
        </w:rPr>
        <w:t>):</w:t>
      </w:r>
    </w:p>
    <w:p w14:paraId="6AE19BD6" w14:textId="01341647" w:rsidR="001D7624" w:rsidRPr="00DD5200" w:rsidRDefault="001D7624" w:rsidP="001D7624">
      <w:pPr>
        <w:numPr>
          <w:ilvl w:val="0"/>
          <w:numId w:val="23"/>
        </w:numPr>
        <w:ind w:hanging="720"/>
        <w:rPr>
          <w:i/>
          <w:iCs/>
          <w:szCs w:val="22"/>
        </w:rPr>
      </w:pPr>
      <w:r w:rsidRPr="00DD5200">
        <w:rPr>
          <w:iCs/>
          <w:szCs w:val="22"/>
        </w:rPr>
        <w:t>susijaudinimas;</w:t>
      </w:r>
    </w:p>
    <w:p w14:paraId="46474B4E" w14:textId="26693B70" w:rsidR="00D16A6E" w:rsidRPr="00DD5200" w:rsidRDefault="00D16A6E" w:rsidP="001D7624">
      <w:pPr>
        <w:numPr>
          <w:ilvl w:val="0"/>
          <w:numId w:val="23"/>
        </w:numPr>
        <w:ind w:hanging="720"/>
        <w:rPr>
          <w:iCs/>
          <w:szCs w:val="22"/>
        </w:rPr>
      </w:pPr>
      <w:r w:rsidRPr="00DD5200">
        <w:rPr>
          <w:iCs/>
          <w:szCs w:val="22"/>
        </w:rPr>
        <w:t>nerimas;</w:t>
      </w:r>
    </w:p>
    <w:p w14:paraId="6C244212" w14:textId="05702FB0" w:rsidR="001D7624" w:rsidRPr="00DD5200" w:rsidRDefault="001D7624" w:rsidP="001D7624">
      <w:pPr>
        <w:numPr>
          <w:ilvl w:val="0"/>
          <w:numId w:val="23"/>
        </w:numPr>
        <w:ind w:hanging="720"/>
        <w:rPr>
          <w:rStyle w:val="Emfaz"/>
          <w:bCs w:val="0"/>
          <w:i/>
          <w:iCs/>
          <w:szCs w:val="22"/>
        </w:rPr>
      </w:pPr>
      <w:r w:rsidRPr="00DD5200">
        <w:rPr>
          <w:rStyle w:val="Emfaz"/>
          <w:bCs w:val="0"/>
          <w:szCs w:val="22"/>
        </w:rPr>
        <w:t>nenormal</w:t>
      </w:r>
      <w:r w:rsidR="002E3CFD">
        <w:rPr>
          <w:rStyle w:val="Emfaz"/>
          <w:bCs w:val="0"/>
          <w:szCs w:val="22"/>
        </w:rPr>
        <w:t>us</w:t>
      </w:r>
      <w:r w:rsidRPr="00DD5200">
        <w:rPr>
          <w:rStyle w:val="Emfaz"/>
          <w:bCs w:val="0"/>
          <w:szCs w:val="22"/>
        </w:rPr>
        <w:t xml:space="preserve"> elektrinis smegenų aktyvumo užrašymas</w:t>
      </w:r>
      <w:r w:rsidR="002F4202">
        <w:rPr>
          <w:rStyle w:val="Emfaz"/>
          <w:bCs w:val="0"/>
          <w:szCs w:val="22"/>
        </w:rPr>
        <w:t xml:space="preserve">, vadinamas </w:t>
      </w:r>
      <w:proofErr w:type="spellStart"/>
      <w:r w:rsidR="002F4202" w:rsidRPr="00DD5200">
        <w:rPr>
          <w:rStyle w:val="Emfaz"/>
          <w:bCs w:val="0"/>
          <w:szCs w:val="22"/>
        </w:rPr>
        <w:t>elektroencefalograma</w:t>
      </w:r>
      <w:proofErr w:type="spellEnd"/>
      <w:r w:rsidRPr="00DD5200">
        <w:rPr>
          <w:rStyle w:val="Emfaz"/>
          <w:bCs w:val="0"/>
          <w:szCs w:val="22"/>
        </w:rPr>
        <w:t>;</w:t>
      </w:r>
    </w:p>
    <w:p w14:paraId="4607AAF1" w14:textId="044EAD41" w:rsidR="001D7624" w:rsidRPr="00DD5200" w:rsidRDefault="001D7624" w:rsidP="001D7624">
      <w:pPr>
        <w:numPr>
          <w:ilvl w:val="0"/>
          <w:numId w:val="23"/>
        </w:numPr>
        <w:ind w:hanging="720"/>
        <w:rPr>
          <w:rStyle w:val="st1"/>
          <w:i/>
          <w:iCs/>
          <w:szCs w:val="22"/>
        </w:rPr>
      </w:pPr>
      <w:r w:rsidRPr="00DD5200">
        <w:rPr>
          <w:rStyle w:val="st1"/>
          <w:szCs w:val="22"/>
        </w:rPr>
        <w:t xml:space="preserve">ryškios šviesos netoleravimas, kaklo </w:t>
      </w:r>
      <w:r w:rsidR="00645080">
        <w:rPr>
          <w:rStyle w:val="st1"/>
          <w:szCs w:val="22"/>
        </w:rPr>
        <w:t>sustingimas</w:t>
      </w:r>
      <w:r w:rsidRPr="00DD5200">
        <w:rPr>
          <w:rStyle w:val="st1"/>
          <w:szCs w:val="22"/>
        </w:rPr>
        <w:t>;</w:t>
      </w:r>
    </w:p>
    <w:p w14:paraId="2F35C9E0" w14:textId="77777777" w:rsidR="001D7624" w:rsidRPr="00DD5200" w:rsidRDefault="001D7624" w:rsidP="001D7624">
      <w:pPr>
        <w:numPr>
          <w:ilvl w:val="0"/>
          <w:numId w:val="23"/>
        </w:numPr>
        <w:ind w:hanging="720"/>
        <w:rPr>
          <w:rStyle w:val="st1"/>
          <w:i/>
          <w:iCs/>
          <w:szCs w:val="22"/>
        </w:rPr>
      </w:pPr>
      <w:r w:rsidRPr="00DD5200">
        <w:rPr>
          <w:iCs/>
          <w:szCs w:val="22"/>
        </w:rPr>
        <w:t>sunkumas judėti tam tikrą laiką, sumišimo pojūtis;</w:t>
      </w:r>
    </w:p>
    <w:p w14:paraId="0159D749" w14:textId="57E929EE" w:rsidR="00D16A6E" w:rsidRPr="00DD5200" w:rsidRDefault="001D7624" w:rsidP="00321E57">
      <w:pPr>
        <w:numPr>
          <w:ilvl w:val="0"/>
          <w:numId w:val="23"/>
        </w:numPr>
        <w:ind w:hanging="720"/>
        <w:rPr>
          <w:i/>
          <w:iCs/>
          <w:szCs w:val="22"/>
        </w:rPr>
      </w:pPr>
      <w:r w:rsidRPr="00DD5200">
        <w:rPr>
          <w:iCs/>
          <w:szCs w:val="22"/>
        </w:rPr>
        <w:t xml:space="preserve">jutimo sutrikimai (tokie kaip </w:t>
      </w:r>
      <w:r w:rsidRPr="00DD5200">
        <w:rPr>
          <w:rStyle w:val="st1"/>
          <w:szCs w:val="22"/>
        </w:rPr>
        <w:t xml:space="preserve">lytėjimo pojūčių sutrikimai), </w:t>
      </w:r>
      <w:r w:rsidRPr="00DD5200">
        <w:rPr>
          <w:iCs/>
          <w:szCs w:val="22"/>
        </w:rPr>
        <w:t>laikinas aklumas (nuo kelių valandų iki kelių dienų), laikinas klausos praradimas;</w:t>
      </w:r>
    </w:p>
    <w:p w14:paraId="1B00F057" w14:textId="77777777" w:rsidR="001D7624" w:rsidRPr="00DD5200" w:rsidRDefault="001D7624" w:rsidP="001D7624">
      <w:pPr>
        <w:numPr>
          <w:ilvl w:val="0"/>
          <w:numId w:val="23"/>
        </w:numPr>
        <w:ind w:hanging="720"/>
        <w:rPr>
          <w:i/>
          <w:iCs/>
          <w:szCs w:val="22"/>
        </w:rPr>
      </w:pPr>
      <w:r w:rsidRPr="00DD5200">
        <w:rPr>
          <w:iCs/>
          <w:szCs w:val="22"/>
        </w:rPr>
        <w:t>dilgčiojimo pojūtis;</w:t>
      </w:r>
      <w:r w:rsidRPr="00DD5200">
        <w:rPr>
          <w:szCs w:val="22"/>
        </w:rPr>
        <w:t xml:space="preserve"> raumenų susitraukimai (spazmas), reakcijos injekcijos suleidimo vietoje;</w:t>
      </w:r>
    </w:p>
    <w:p w14:paraId="0E10E72A" w14:textId="3BE22BA9" w:rsidR="001D7624" w:rsidRPr="00DD5200" w:rsidRDefault="001D7624" w:rsidP="00EC763C">
      <w:pPr>
        <w:numPr>
          <w:ilvl w:val="0"/>
          <w:numId w:val="23"/>
        </w:numPr>
        <w:ind w:hanging="720"/>
        <w:rPr>
          <w:i/>
          <w:iCs/>
          <w:szCs w:val="22"/>
        </w:rPr>
      </w:pPr>
      <w:r w:rsidRPr="00DD5200">
        <w:rPr>
          <w:rStyle w:val="st1"/>
          <w:szCs w:val="22"/>
        </w:rPr>
        <w:t>laikina galvos smegenų liga (</w:t>
      </w:r>
      <w:proofErr w:type="spellStart"/>
      <w:r w:rsidRPr="00DD5200">
        <w:rPr>
          <w:szCs w:val="22"/>
        </w:rPr>
        <w:t>encefalopatija</w:t>
      </w:r>
      <w:proofErr w:type="spellEnd"/>
      <w:r w:rsidRPr="00DD5200">
        <w:rPr>
          <w:szCs w:val="22"/>
        </w:rPr>
        <w:t>),</w:t>
      </w:r>
      <w:r w:rsidR="00110124" w:rsidRPr="00DD5200">
        <w:rPr>
          <w:szCs w:val="22"/>
        </w:rPr>
        <w:t xml:space="preserve"> kuri</w:t>
      </w:r>
      <w:r w:rsidRPr="00DD5200">
        <w:rPr>
          <w:szCs w:val="22"/>
        </w:rPr>
        <w:t xml:space="preserve"> </w:t>
      </w:r>
      <w:r w:rsidR="00110124" w:rsidRPr="00DD5200">
        <w:rPr>
          <w:szCs w:val="22"/>
        </w:rPr>
        <w:t xml:space="preserve">gali sukelti sumišimą, haliucinacijas, regėjimo sutrikimus, regėjimo netekimą, traukulių priepuolius, koordinacijos netekimą, vienos </w:t>
      </w:r>
      <w:r w:rsidR="00110124" w:rsidRPr="00DD5200">
        <w:rPr>
          <w:szCs w:val="22"/>
        </w:rPr>
        <w:lastRenderedPageBreak/>
        <w:t>kūno pusės judėjimo netekimą, kalbos sutrikimus, sąmonės netekimą</w:t>
      </w:r>
      <w:r w:rsidR="000932DE" w:rsidRPr="00DD5200">
        <w:rPr>
          <w:szCs w:val="22"/>
        </w:rPr>
        <w:t>, įskaitant trumpalaikės atminties praradimą, komą</w:t>
      </w:r>
      <w:r w:rsidR="00172A0D" w:rsidRPr="00DD5200">
        <w:rPr>
          <w:szCs w:val="22"/>
        </w:rPr>
        <w:t xml:space="preserve">, </w:t>
      </w:r>
      <w:proofErr w:type="spellStart"/>
      <w:r w:rsidR="000932DE" w:rsidRPr="00DD5200">
        <w:rPr>
          <w:szCs w:val="22"/>
        </w:rPr>
        <w:t>stuporą</w:t>
      </w:r>
      <w:proofErr w:type="spellEnd"/>
      <w:r w:rsidR="000932DE" w:rsidRPr="00DD5200">
        <w:rPr>
          <w:szCs w:val="22"/>
        </w:rPr>
        <w:t xml:space="preserve"> (būsena, pasireiškianti visišku </w:t>
      </w:r>
      <w:proofErr w:type="spellStart"/>
      <w:r w:rsidR="000932DE" w:rsidRPr="00DD5200">
        <w:rPr>
          <w:szCs w:val="22"/>
        </w:rPr>
        <w:t>nejudrumu</w:t>
      </w:r>
      <w:proofErr w:type="spellEnd"/>
      <w:r w:rsidR="000932DE" w:rsidRPr="00DD5200">
        <w:rPr>
          <w:szCs w:val="22"/>
        </w:rPr>
        <w:t>, nekalbumu)</w:t>
      </w:r>
      <w:r w:rsidR="00172A0D" w:rsidRPr="00DD5200">
        <w:rPr>
          <w:szCs w:val="22"/>
        </w:rPr>
        <w:t xml:space="preserve"> ir </w:t>
      </w:r>
      <w:proofErr w:type="spellStart"/>
      <w:r w:rsidR="00172A0D" w:rsidRPr="00DD5200">
        <w:rPr>
          <w:iCs/>
          <w:szCs w:val="22"/>
        </w:rPr>
        <w:t>retrogradinę</w:t>
      </w:r>
      <w:proofErr w:type="spellEnd"/>
      <w:r w:rsidR="00172A0D" w:rsidRPr="00DD5200">
        <w:rPr>
          <w:iCs/>
          <w:szCs w:val="22"/>
        </w:rPr>
        <w:t xml:space="preserve"> amneziją</w:t>
      </w:r>
      <w:r w:rsidR="00495036" w:rsidRPr="00DD5200">
        <w:rPr>
          <w:iCs/>
          <w:szCs w:val="22"/>
        </w:rPr>
        <w:t xml:space="preserve"> (atminties praradim</w:t>
      </w:r>
      <w:r w:rsidR="00CD4301">
        <w:rPr>
          <w:iCs/>
          <w:szCs w:val="22"/>
        </w:rPr>
        <w:t>ą</w:t>
      </w:r>
      <w:r w:rsidR="00495036" w:rsidRPr="00DD5200">
        <w:rPr>
          <w:iCs/>
          <w:szCs w:val="22"/>
        </w:rPr>
        <w:t>)</w:t>
      </w:r>
      <w:r w:rsidRPr="00DD5200">
        <w:rPr>
          <w:iCs/>
          <w:szCs w:val="22"/>
        </w:rPr>
        <w:t>;</w:t>
      </w:r>
    </w:p>
    <w:p w14:paraId="3980FA85" w14:textId="77777777" w:rsidR="001D7624" w:rsidRPr="00DD5200" w:rsidRDefault="001D7624" w:rsidP="001D7624">
      <w:pPr>
        <w:numPr>
          <w:ilvl w:val="0"/>
          <w:numId w:val="23"/>
        </w:numPr>
        <w:ind w:hanging="720"/>
        <w:rPr>
          <w:i/>
          <w:iCs/>
          <w:szCs w:val="22"/>
        </w:rPr>
      </w:pPr>
      <w:r w:rsidRPr="00DD5200">
        <w:rPr>
          <w:iCs/>
          <w:szCs w:val="22"/>
        </w:rPr>
        <w:t xml:space="preserve">kalbos sutrikimas, įskaitant afaziją (negalėjimas kalbėti), </w:t>
      </w:r>
      <w:proofErr w:type="spellStart"/>
      <w:r w:rsidRPr="00DD5200">
        <w:rPr>
          <w:iCs/>
          <w:szCs w:val="22"/>
        </w:rPr>
        <w:t>dizartriją</w:t>
      </w:r>
      <w:proofErr w:type="spellEnd"/>
      <w:r w:rsidRPr="00DD5200">
        <w:rPr>
          <w:iCs/>
          <w:szCs w:val="22"/>
        </w:rPr>
        <w:t xml:space="preserve"> (sunkumas ištarti žodžius).</w:t>
      </w:r>
    </w:p>
    <w:p w14:paraId="24178600" w14:textId="77777777" w:rsidR="001D7624" w:rsidRPr="00DD5200" w:rsidRDefault="001D7624" w:rsidP="001D7624">
      <w:pPr>
        <w:rPr>
          <w:szCs w:val="22"/>
        </w:rPr>
      </w:pPr>
    </w:p>
    <w:p w14:paraId="0A859349" w14:textId="77777777" w:rsidR="00DA263F" w:rsidRPr="00DD5200" w:rsidRDefault="001D7624" w:rsidP="001D7624">
      <w:pPr>
        <w:rPr>
          <w:b/>
          <w:bCs/>
          <w:szCs w:val="22"/>
        </w:rPr>
      </w:pPr>
      <w:r w:rsidRPr="00DD5200">
        <w:rPr>
          <w:b/>
          <w:bCs/>
          <w:szCs w:val="22"/>
        </w:rPr>
        <w:t xml:space="preserve">Pavartojus į kūno ertmes </w:t>
      </w:r>
    </w:p>
    <w:p w14:paraId="357C84FE" w14:textId="26FA6F39" w:rsidR="001D7624" w:rsidRPr="00DD5200" w:rsidRDefault="001D7624" w:rsidP="001D7624">
      <w:pPr>
        <w:rPr>
          <w:szCs w:val="22"/>
        </w:rPr>
      </w:pPr>
      <w:r w:rsidRPr="00DD5200">
        <w:rPr>
          <w:szCs w:val="22"/>
        </w:rPr>
        <w:t>(tokias kaip gimda ir kiauši</w:t>
      </w:r>
      <w:r w:rsidR="00ED12C7" w:rsidRPr="00DD5200">
        <w:rPr>
          <w:szCs w:val="22"/>
        </w:rPr>
        <w:t>ntakiai</w:t>
      </w:r>
      <w:r w:rsidRPr="00DD5200">
        <w:rPr>
          <w:szCs w:val="22"/>
        </w:rPr>
        <w:t>, tulžies pūslė ir kasa ar išvaržos)</w:t>
      </w:r>
    </w:p>
    <w:p w14:paraId="0506D9B2" w14:textId="77777777" w:rsidR="001D7624" w:rsidRPr="00DD5200" w:rsidRDefault="001D7624" w:rsidP="001D7624">
      <w:pPr>
        <w:rPr>
          <w:b/>
          <w:szCs w:val="22"/>
        </w:rPr>
      </w:pPr>
    </w:p>
    <w:p w14:paraId="72DA37D6" w14:textId="19E10CA0" w:rsidR="001D7624"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389CF318" w14:textId="77777777" w:rsidR="001D7624" w:rsidRPr="00DD5200" w:rsidRDefault="001D7624" w:rsidP="001D7624">
      <w:pPr>
        <w:pStyle w:val="Sraopastraipa"/>
        <w:numPr>
          <w:ilvl w:val="0"/>
          <w:numId w:val="37"/>
        </w:numPr>
        <w:ind w:left="567" w:hanging="567"/>
        <w:rPr>
          <w:szCs w:val="22"/>
        </w:rPr>
      </w:pPr>
      <w:r w:rsidRPr="00DD5200">
        <w:rPr>
          <w:szCs w:val="22"/>
        </w:rPr>
        <w:t>skausmas pilvo srityje.</w:t>
      </w:r>
    </w:p>
    <w:p w14:paraId="7826BE5A" w14:textId="77777777" w:rsidR="001D7624" w:rsidRPr="00DD5200" w:rsidRDefault="001D7624" w:rsidP="001D7624">
      <w:pPr>
        <w:rPr>
          <w:i/>
          <w:szCs w:val="22"/>
        </w:rPr>
      </w:pPr>
    </w:p>
    <w:p w14:paraId="01616C59" w14:textId="595EF4D1" w:rsidR="001D7624" w:rsidRPr="00DD5200" w:rsidRDefault="001D7624" w:rsidP="001D7624">
      <w:pPr>
        <w:rPr>
          <w:iCs/>
          <w:szCs w:val="22"/>
        </w:rPr>
      </w:pPr>
      <w:r w:rsidRPr="00DD5200">
        <w:rPr>
          <w:iCs/>
          <w:szCs w:val="22"/>
        </w:rPr>
        <w:t>Dažni</w:t>
      </w:r>
      <w:r w:rsidR="00161F40" w:rsidRPr="00DD5200">
        <w:rPr>
          <w:iCs/>
          <w:szCs w:val="22"/>
        </w:rPr>
        <w:t xml:space="preserve"> šalutinio poveikio reiškiniai (gali pasireikšti rečiau kaip 1 iš 10 asmenų):</w:t>
      </w:r>
    </w:p>
    <w:p w14:paraId="11864A4E" w14:textId="59594751" w:rsidR="001D7624" w:rsidRPr="00DD5200" w:rsidRDefault="001D7624" w:rsidP="001D7624">
      <w:pPr>
        <w:numPr>
          <w:ilvl w:val="0"/>
          <w:numId w:val="24"/>
        </w:numPr>
        <w:ind w:hanging="720"/>
        <w:rPr>
          <w:szCs w:val="22"/>
        </w:rPr>
      </w:pPr>
      <w:r w:rsidRPr="00DD5200">
        <w:rPr>
          <w:szCs w:val="22"/>
        </w:rPr>
        <w:t>kasos uždegimas (pankreatitas),</w:t>
      </w:r>
    </w:p>
    <w:p w14:paraId="67DD601C" w14:textId="5111CAD0" w:rsidR="001D7624" w:rsidRPr="00DD5200" w:rsidRDefault="001D7624" w:rsidP="001D7624">
      <w:pPr>
        <w:numPr>
          <w:ilvl w:val="0"/>
          <w:numId w:val="24"/>
        </w:numPr>
        <w:ind w:hanging="720"/>
        <w:rPr>
          <w:szCs w:val="22"/>
        </w:rPr>
      </w:pPr>
      <w:r w:rsidRPr="00DD5200">
        <w:rPr>
          <w:szCs w:val="22"/>
        </w:rPr>
        <w:t>nenormalus kasos gaminamos medžiagos kiekis, nustatomas laboratoriniais tyrimais;</w:t>
      </w:r>
    </w:p>
    <w:p w14:paraId="32BD0C58" w14:textId="77777777" w:rsidR="001D7624" w:rsidRPr="00DD5200" w:rsidRDefault="001D7624" w:rsidP="001D7624">
      <w:pPr>
        <w:numPr>
          <w:ilvl w:val="0"/>
          <w:numId w:val="24"/>
        </w:numPr>
        <w:ind w:hanging="720"/>
        <w:rPr>
          <w:szCs w:val="22"/>
        </w:rPr>
      </w:pPr>
      <w:r w:rsidRPr="00DD5200">
        <w:rPr>
          <w:szCs w:val="22"/>
        </w:rPr>
        <w:t>pykinimas, vėmimas.</w:t>
      </w:r>
    </w:p>
    <w:p w14:paraId="198F58FF" w14:textId="77777777" w:rsidR="001D7624" w:rsidRPr="00DD5200" w:rsidRDefault="001D7624" w:rsidP="001D7624">
      <w:pPr>
        <w:rPr>
          <w:i/>
          <w:szCs w:val="22"/>
        </w:rPr>
      </w:pPr>
    </w:p>
    <w:p w14:paraId="2B55FDFD" w14:textId="2AE2DB4E" w:rsidR="001D7624" w:rsidRPr="00DD5200" w:rsidRDefault="001D7624" w:rsidP="001D7624">
      <w:pPr>
        <w:rPr>
          <w:iCs/>
          <w:szCs w:val="22"/>
        </w:rPr>
      </w:pPr>
      <w:r w:rsidRPr="00DD5200">
        <w:rPr>
          <w:iCs/>
          <w:szCs w:val="22"/>
        </w:rPr>
        <w:t xml:space="preserve">Dažnis nežinomas </w:t>
      </w:r>
      <w:r w:rsidR="00E640EF" w:rsidRPr="00DD5200">
        <w:rPr>
          <w:iCs/>
          <w:szCs w:val="22"/>
        </w:rPr>
        <w:t>(</w:t>
      </w:r>
      <w:r w:rsidRPr="00DD5200">
        <w:rPr>
          <w:iCs/>
          <w:szCs w:val="22"/>
        </w:rPr>
        <w:t>negali būti apskaičiuotas pagal turimus duomenis</w:t>
      </w:r>
      <w:r w:rsidR="00E640EF" w:rsidRPr="00DD5200">
        <w:rPr>
          <w:iCs/>
          <w:szCs w:val="22"/>
        </w:rPr>
        <w:t>):</w:t>
      </w:r>
    </w:p>
    <w:p w14:paraId="1CFD941A" w14:textId="77777777" w:rsidR="001D7624" w:rsidRPr="00DD5200" w:rsidRDefault="001D7624" w:rsidP="001D7624">
      <w:pPr>
        <w:numPr>
          <w:ilvl w:val="0"/>
          <w:numId w:val="25"/>
        </w:numPr>
        <w:ind w:hanging="720"/>
        <w:rPr>
          <w:szCs w:val="22"/>
        </w:rPr>
      </w:pPr>
      <w:r w:rsidRPr="00DD5200">
        <w:rPr>
          <w:szCs w:val="22"/>
        </w:rPr>
        <w:t>skausmas.</w:t>
      </w:r>
    </w:p>
    <w:p w14:paraId="47275DF8" w14:textId="77777777" w:rsidR="001D7624" w:rsidRPr="00DD5200" w:rsidRDefault="001D7624" w:rsidP="001D7624">
      <w:pPr>
        <w:rPr>
          <w:szCs w:val="22"/>
        </w:rPr>
      </w:pPr>
    </w:p>
    <w:p w14:paraId="4C4CD998" w14:textId="77777777" w:rsidR="001D7624" w:rsidRPr="00DD5200" w:rsidRDefault="001D7624" w:rsidP="001D7624">
      <w:pPr>
        <w:rPr>
          <w:b/>
          <w:bCs/>
          <w:szCs w:val="22"/>
        </w:rPr>
      </w:pPr>
      <w:r w:rsidRPr="00DD5200">
        <w:rPr>
          <w:b/>
          <w:bCs/>
          <w:szCs w:val="22"/>
        </w:rPr>
        <w:t>Pavartojus į sąnarius</w:t>
      </w:r>
    </w:p>
    <w:p w14:paraId="3B4488A4" w14:textId="77777777" w:rsidR="001D7624" w:rsidRPr="00DD5200" w:rsidRDefault="001D7624" w:rsidP="001D7624">
      <w:pPr>
        <w:rPr>
          <w:szCs w:val="22"/>
        </w:rPr>
      </w:pPr>
    </w:p>
    <w:p w14:paraId="4F3ACF0C" w14:textId="4960A9A7"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1E25E68A" w14:textId="77777777" w:rsidR="001D7624" w:rsidRPr="00DD5200" w:rsidRDefault="001D7624" w:rsidP="001D7624">
      <w:pPr>
        <w:pStyle w:val="Sraopastraipa"/>
        <w:numPr>
          <w:ilvl w:val="0"/>
          <w:numId w:val="38"/>
        </w:numPr>
        <w:ind w:left="567" w:hanging="567"/>
        <w:rPr>
          <w:szCs w:val="22"/>
        </w:rPr>
      </w:pPr>
      <w:r w:rsidRPr="00DD5200">
        <w:rPr>
          <w:szCs w:val="22"/>
        </w:rPr>
        <w:t>skausmas injekcijos suleidimo vietoje.</w:t>
      </w:r>
    </w:p>
    <w:p w14:paraId="2F09F42E" w14:textId="77777777" w:rsidR="001D7624" w:rsidRPr="00DD5200" w:rsidRDefault="001D7624" w:rsidP="001D7624">
      <w:pPr>
        <w:rPr>
          <w:i/>
          <w:szCs w:val="22"/>
        </w:rPr>
      </w:pPr>
    </w:p>
    <w:p w14:paraId="2BE95D75" w14:textId="2AA67D0D" w:rsidR="001D7624" w:rsidRPr="00DD5200" w:rsidRDefault="001D7624" w:rsidP="001D7624">
      <w:pPr>
        <w:rPr>
          <w:iCs/>
          <w:szCs w:val="22"/>
        </w:rPr>
      </w:pPr>
      <w:r w:rsidRPr="00DD5200">
        <w:rPr>
          <w:iCs/>
          <w:szCs w:val="22"/>
        </w:rPr>
        <w:t>Dažnis nežinomas</w:t>
      </w:r>
      <w:r w:rsidR="00E640EF" w:rsidRPr="00DD5200">
        <w:rPr>
          <w:iCs/>
          <w:szCs w:val="22"/>
        </w:rPr>
        <w:t xml:space="preserve"> (</w:t>
      </w:r>
      <w:r w:rsidRPr="00DD5200">
        <w:rPr>
          <w:iCs/>
          <w:szCs w:val="22"/>
        </w:rPr>
        <w:t>negali būti apskaičiuotas pagal turimus duomenis</w:t>
      </w:r>
      <w:r w:rsidR="00E640EF" w:rsidRPr="00DD5200">
        <w:rPr>
          <w:iCs/>
          <w:szCs w:val="22"/>
        </w:rPr>
        <w:t>):</w:t>
      </w:r>
    </w:p>
    <w:p w14:paraId="32B315B1" w14:textId="77777777" w:rsidR="001D7624" w:rsidRPr="00DD5200" w:rsidRDefault="001D7624" w:rsidP="001D7624">
      <w:pPr>
        <w:pStyle w:val="Sraopastraipa"/>
        <w:numPr>
          <w:ilvl w:val="0"/>
          <w:numId w:val="38"/>
        </w:numPr>
        <w:ind w:left="567" w:hanging="567"/>
        <w:rPr>
          <w:szCs w:val="22"/>
          <w:u w:val="single"/>
        </w:rPr>
      </w:pPr>
      <w:r w:rsidRPr="00DD5200">
        <w:rPr>
          <w:iCs/>
          <w:szCs w:val="22"/>
        </w:rPr>
        <w:t>sąnarių uždegimas.</w:t>
      </w:r>
    </w:p>
    <w:p w14:paraId="1B53E605" w14:textId="77777777" w:rsidR="001D7624" w:rsidRPr="00DD5200" w:rsidRDefault="001D7624" w:rsidP="001D7624">
      <w:pPr>
        <w:rPr>
          <w:szCs w:val="22"/>
        </w:rPr>
      </w:pPr>
    </w:p>
    <w:p w14:paraId="7CAC0290" w14:textId="7089966D" w:rsidR="001D7624" w:rsidRPr="00DD5200" w:rsidRDefault="00895F55" w:rsidP="001D7624">
      <w:pPr>
        <w:rPr>
          <w:b/>
          <w:bCs/>
          <w:szCs w:val="22"/>
        </w:rPr>
      </w:pPr>
      <w:r w:rsidRPr="00DD5200">
        <w:rPr>
          <w:b/>
          <w:bCs/>
          <w:szCs w:val="22"/>
        </w:rPr>
        <w:t>Pavartojus per burną</w:t>
      </w:r>
    </w:p>
    <w:p w14:paraId="6DEB49B8" w14:textId="77777777" w:rsidR="001D7624" w:rsidRPr="00DD5200" w:rsidRDefault="001D7624" w:rsidP="001D7624">
      <w:pPr>
        <w:rPr>
          <w:szCs w:val="22"/>
        </w:rPr>
      </w:pPr>
    </w:p>
    <w:p w14:paraId="7677F7F9" w14:textId="65030B8E"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73710D74" w14:textId="77777777" w:rsidR="001D7624" w:rsidRPr="00DD5200" w:rsidRDefault="001D7624" w:rsidP="001D7624">
      <w:pPr>
        <w:pStyle w:val="Sraopastraipa"/>
        <w:numPr>
          <w:ilvl w:val="0"/>
          <w:numId w:val="38"/>
        </w:numPr>
        <w:ind w:left="567" w:hanging="567"/>
        <w:rPr>
          <w:i/>
          <w:iCs/>
          <w:szCs w:val="22"/>
        </w:rPr>
      </w:pPr>
      <w:r w:rsidRPr="00DD5200">
        <w:rPr>
          <w:iCs/>
          <w:szCs w:val="22"/>
        </w:rPr>
        <w:t>viduriavimas.</w:t>
      </w:r>
    </w:p>
    <w:p w14:paraId="531E2109" w14:textId="77777777" w:rsidR="001D7624" w:rsidRPr="00DD5200" w:rsidRDefault="001D7624" w:rsidP="001D7624">
      <w:pPr>
        <w:rPr>
          <w:i/>
          <w:szCs w:val="22"/>
        </w:rPr>
      </w:pPr>
    </w:p>
    <w:p w14:paraId="45E646E3" w14:textId="40DF2898" w:rsidR="001D7624" w:rsidRPr="00DD5200" w:rsidRDefault="001D7624" w:rsidP="001D7624">
      <w:pPr>
        <w:rPr>
          <w:iCs/>
          <w:szCs w:val="22"/>
        </w:rPr>
      </w:pPr>
      <w:r w:rsidRPr="00DD5200">
        <w:rPr>
          <w:iCs/>
          <w:szCs w:val="22"/>
        </w:rPr>
        <w:t>Dažni</w:t>
      </w:r>
      <w:r w:rsidR="00E640EF" w:rsidRPr="00DD5200">
        <w:rPr>
          <w:iCs/>
          <w:szCs w:val="22"/>
        </w:rPr>
        <w:t xml:space="preserve"> šalutinio poveikio reiškiniai (gali pasireikšti rečiau kaip 1 iš 10 asmenų):</w:t>
      </w:r>
    </w:p>
    <w:p w14:paraId="2E3A4C88" w14:textId="77777777" w:rsidR="001D7624" w:rsidRPr="00DD5200" w:rsidRDefault="001D7624" w:rsidP="001D7624">
      <w:pPr>
        <w:pStyle w:val="Sraopastraipa"/>
        <w:numPr>
          <w:ilvl w:val="0"/>
          <w:numId w:val="38"/>
        </w:numPr>
        <w:ind w:left="567" w:hanging="567"/>
        <w:rPr>
          <w:i/>
          <w:iCs/>
          <w:szCs w:val="22"/>
        </w:rPr>
      </w:pPr>
      <w:r w:rsidRPr="00DD5200">
        <w:rPr>
          <w:iCs/>
          <w:szCs w:val="22"/>
        </w:rPr>
        <w:t>pykinimas, vėmimas.</w:t>
      </w:r>
    </w:p>
    <w:p w14:paraId="0D96BDA0" w14:textId="77777777" w:rsidR="001D7624" w:rsidRPr="00DD5200" w:rsidRDefault="001D7624" w:rsidP="001D7624">
      <w:pPr>
        <w:rPr>
          <w:i/>
          <w:szCs w:val="22"/>
        </w:rPr>
      </w:pPr>
    </w:p>
    <w:p w14:paraId="6AF549C9" w14:textId="525D82B7" w:rsidR="001D7624" w:rsidRPr="00DD5200" w:rsidRDefault="001D7624" w:rsidP="001D7624">
      <w:pPr>
        <w:rPr>
          <w:iCs/>
          <w:szCs w:val="22"/>
        </w:rPr>
      </w:pPr>
      <w:r w:rsidRPr="00DD5200">
        <w:rPr>
          <w:iCs/>
          <w:szCs w:val="22"/>
        </w:rPr>
        <w:t>Nedažni</w:t>
      </w:r>
      <w:r w:rsidR="00E640EF" w:rsidRPr="00DD5200">
        <w:rPr>
          <w:iCs/>
          <w:szCs w:val="22"/>
        </w:rPr>
        <w:t xml:space="preserve"> šalutinio poveikio reiškiniai (gali pasireikšti rečiau kaip 1 iš 100 asmenų):</w:t>
      </w:r>
    </w:p>
    <w:p w14:paraId="5F1C99BB" w14:textId="77777777" w:rsidR="001D7624" w:rsidRPr="00DD5200" w:rsidRDefault="001D7624" w:rsidP="001D7624">
      <w:pPr>
        <w:pStyle w:val="Sraopastraipa"/>
        <w:numPr>
          <w:ilvl w:val="0"/>
          <w:numId w:val="38"/>
        </w:numPr>
        <w:ind w:left="567" w:hanging="567"/>
        <w:rPr>
          <w:b/>
          <w:szCs w:val="22"/>
        </w:rPr>
      </w:pPr>
      <w:r w:rsidRPr="00DD5200">
        <w:rPr>
          <w:szCs w:val="22"/>
        </w:rPr>
        <w:t>skausmas pilvo srityje.</w:t>
      </w:r>
    </w:p>
    <w:p w14:paraId="6742828F" w14:textId="77777777" w:rsidR="001D7624" w:rsidRPr="00DD5200" w:rsidRDefault="001D7624" w:rsidP="001D7624">
      <w:pPr>
        <w:rPr>
          <w:szCs w:val="22"/>
        </w:rPr>
      </w:pPr>
    </w:p>
    <w:p w14:paraId="4B2E6F62" w14:textId="6EB1B920" w:rsidR="00DF7109" w:rsidRPr="00DD5200" w:rsidRDefault="00960029" w:rsidP="00DF7109">
      <w:pPr>
        <w:rPr>
          <w:szCs w:val="22"/>
        </w:rPr>
      </w:pPr>
      <w:r w:rsidRPr="00DD5200">
        <w:rPr>
          <w:szCs w:val="22"/>
        </w:rPr>
        <w:t>Jeigu kuris nors šalutinis poveikis pasunkėja arba pasireiškia pakuotės lapelyje nenurodytas šalutinis poveikis, kreipkitės į gydytoją.</w:t>
      </w:r>
    </w:p>
    <w:p w14:paraId="3A0E4C56" w14:textId="77777777" w:rsidR="00960029" w:rsidRPr="00DD5200" w:rsidRDefault="00960029" w:rsidP="00DF7109">
      <w:pPr>
        <w:rPr>
          <w:szCs w:val="22"/>
        </w:rPr>
      </w:pPr>
    </w:p>
    <w:p w14:paraId="20063581" w14:textId="4F68A2E6" w:rsidR="00BC0304" w:rsidRPr="00DD5200" w:rsidRDefault="00BC0304" w:rsidP="001D7624">
      <w:pPr>
        <w:rPr>
          <w:szCs w:val="22"/>
          <w:u w:val="single"/>
        </w:rPr>
      </w:pPr>
      <w:r w:rsidRPr="00DD5200">
        <w:rPr>
          <w:szCs w:val="22"/>
          <w:u w:val="single"/>
        </w:rPr>
        <w:t>Kitas šalutinis poveikis, kuris gali pasireikšti vaikams ir paaugliams</w:t>
      </w:r>
    </w:p>
    <w:p w14:paraId="398E8638" w14:textId="0CE7492A" w:rsidR="001D7624" w:rsidRPr="00DD5200" w:rsidRDefault="001D7624" w:rsidP="001D7624">
      <w:pPr>
        <w:rPr>
          <w:szCs w:val="22"/>
        </w:rPr>
      </w:pPr>
      <w:r w:rsidRPr="00DD5200">
        <w:rPr>
          <w:szCs w:val="22"/>
        </w:rPr>
        <w:t>Buvo pranešta apie laikiną sutrikusią skydliaukės funkciją, kuri vėliau tapo normalia (laikina</w:t>
      </w:r>
      <w:r w:rsidR="00667C62">
        <w:rPr>
          <w:szCs w:val="22"/>
        </w:rPr>
        <w:t>s</w:t>
      </w:r>
      <w:r w:rsidRPr="00DD5200">
        <w:rPr>
          <w:szCs w:val="22"/>
        </w:rPr>
        <w:t xml:space="preserve"> </w:t>
      </w:r>
      <w:proofErr w:type="spellStart"/>
      <w:r w:rsidR="00667C62" w:rsidRPr="00DD5200">
        <w:rPr>
          <w:szCs w:val="22"/>
        </w:rPr>
        <w:t>hipotiroidizm</w:t>
      </w:r>
      <w:r w:rsidR="00667C62">
        <w:rPr>
          <w:szCs w:val="22"/>
        </w:rPr>
        <w:t>as</w:t>
      </w:r>
      <w:proofErr w:type="spellEnd"/>
      <w:r w:rsidRPr="00DD5200">
        <w:rPr>
          <w:szCs w:val="22"/>
        </w:rPr>
        <w:t xml:space="preserve">), neišnešiotiems naujagimiams, kūdikiams ir kitiems vaikams, pavartoju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BC0304" w:rsidRPr="00DD5200">
        <w:rPr>
          <w:szCs w:val="22"/>
        </w:rPr>
        <w:t xml:space="preserve">. </w:t>
      </w:r>
      <w:r w:rsidRPr="00DD5200">
        <w:rPr>
          <w:szCs w:val="22"/>
        </w:rPr>
        <w:t xml:space="preserve">Dažniausiai simptomai nepasireiškė. Neišnešioti naujagimiai yra ypač jautrūs jodo poveikiui. </w:t>
      </w:r>
    </w:p>
    <w:p w14:paraId="79EEFA1C" w14:textId="1FEE77BF" w:rsidR="001D7624" w:rsidRPr="00DD5200" w:rsidRDefault="001D7624" w:rsidP="001D7624">
      <w:pPr>
        <w:rPr>
          <w:szCs w:val="22"/>
        </w:rPr>
      </w:pPr>
      <w:r w:rsidRPr="00DD5200">
        <w:rPr>
          <w:szCs w:val="22"/>
        </w:rPr>
        <w:t>Buvo pranešta apie laikinai sutrikusią skydliaukės funkciją, kuri vėliau tapo normalia (laikina</w:t>
      </w:r>
      <w:r w:rsidR="00667C62">
        <w:rPr>
          <w:szCs w:val="22"/>
        </w:rPr>
        <w:t>s</w:t>
      </w:r>
      <w:r w:rsidRPr="00DD5200">
        <w:rPr>
          <w:szCs w:val="22"/>
        </w:rPr>
        <w:t xml:space="preserve"> </w:t>
      </w:r>
      <w:proofErr w:type="spellStart"/>
      <w:r w:rsidR="00667C62" w:rsidRPr="00DD5200">
        <w:rPr>
          <w:szCs w:val="22"/>
        </w:rPr>
        <w:t>hipotiroidizm</w:t>
      </w:r>
      <w:r w:rsidR="00667C62">
        <w:rPr>
          <w:szCs w:val="22"/>
        </w:rPr>
        <w:t>as</w:t>
      </w:r>
      <w:proofErr w:type="spellEnd"/>
      <w:r w:rsidRPr="00DD5200">
        <w:rPr>
          <w:szCs w:val="22"/>
        </w:rPr>
        <w:t xml:space="preserve">), neišnešiotiems žindomiems naujagimiams. Žindančioms motinoms buvo kelis kartus skiriamas </w:t>
      </w:r>
      <w:proofErr w:type="spellStart"/>
      <w:r w:rsidR="008A7D9C" w:rsidRPr="00DD5200">
        <w:rPr>
          <w:szCs w:val="22"/>
        </w:rPr>
        <w:t>Iohexol</w:t>
      </w:r>
      <w:proofErr w:type="spellEnd"/>
      <w:r w:rsidR="008A7D9C" w:rsidRPr="00DD5200">
        <w:rPr>
          <w:szCs w:val="22"/>
        </w:rPr>
        <w:t xml:space="preserve"> ICG </w:t>
      </w:r>
      <w:proofErr w:type="spellStart"/>
      <w:r w:rsidR="008A7D9C" w:rsidRPr="00DD5200">
        <w:rPr>
          <w:szCs w:val="22"/>
        </w:rPr>
        <w:t>farma</w:t>
      </w:r>
      <w:proofErr w:type="spellEnd"/>
      <w:r w:rsidR="00075B61" w:rsidRPr="00DD5200">
        <w:rPr>
          <w:szCs w:val="22"/>
        </w:rPr>
        <w:t>.</w:t>
      </w:r>
    </w:p>
    <w:p w14:paraId="2D45BC48" w14:textId="77777777" w:rsidR="001D7624" w:rsidRPr="00DD5200" w:rsidRDefault="001D7624" w:rsidP="001D7624">
      <w:pPr>
        <w:numPr>
          <w:ilvl w:val="12"/>
          <w:numId w:val="0"/>
        </w:numPr>
        <w:ind w:right="-2"/>
        <w:rPr>
          <w:szCs w:val="22"/>
        </w:rPr>
      </w:pPr>
    </w:p>
    <w:p w14:paraId="6754DCBD" w14:textId="77777777" w:rsidR="001D7624" w:rsidRPr="00DD5200" w:rsidRDefault="001D7624" w:rsidP="001D7624">
      <w:pPr>
        <w:rPr>
          <w:b/>
          <w:szCs w:val="22"/>
        </w:rPr>
      </w:pPr>
      <w:r w:rsidRPr="00DD5200">
        <w:rPr>
          <w:b/>
          <w:szCs w:val="22"/>
        </w:rPr>
        <w:t>Pranešimas apie šalutinį poveikį</w:t>
      </w:r>
    </w:p>
    <w:p w14:paraId="4B00F021" w14:textId="76140FD7" w:rsidR="00E640EF" w:rsidRPr="00DD5200" w:rsidRDefault="00E640EF" w:rsidP="00E640EF">
      <w:pPr>
        <w:tabs>
          <w:tab w:val="left" w:pos="567"/>
        </w:tabs>
        <w:spacing w:line="260" w:lineRule="exact"/>
        <w:ind w:right="-1"/>
        <w:rPr>
          <w:snapToGrid w:val="0"/>
          <w:szCs w:val="22"/>
        </w:rPr>
      </w:pPr>
      <w:r w:rsidRPr="00DD5200">
        <w:rPr>
          <w:snapToGrid w:val="0"/>
          <w:szCs w:val="22"/>
        </w:rPr>
        <w:t xml:space="preserve">Jeigu pasireiškė šalutinis poveikis, įskaitant šiame lapelyje nenurodytą, pasakykite gydytojui. </w:t>
      </w:r>
      <w:r w:rsidR="001607BC" w:rsidRPr="00DD5200">
        <w:rPr>
          <w:snapToGrid w:val="0"/>
          <w:szCs w:val="22"/>
        </w:rPr>
        <w:t xml:space="preserve">Pranešimą apie šalutinį poveikį galite pateikti šiais būdais: tiesiogiai užpildant formą internetu Valstybinės vaistų kontrolės tarnybos prie Lietuvos Respublikos sveikatos apsaugos ministerijos Vaistinių preparatų informacinėje sistemoje </w:t>
      </w:r>
      <w:r w:rsidR="001607BC" w:rsidRPr="009A3B2A">
        <w:rPr>
          <w:snapToGrid w:val="0"/>
          <w:color w:val="0000FF"/>
          <w:szCs w:val="22"/>
        </w:rPr>
        <w:t xml:space="preserve">https://vapris.vvkt.lt/vvkt-web/public/nrv </w:t>
      </w:r>
      <w:r w:rsidR="001607BC" w:rsidRPr="00DD5200">
        <w:rPr>
          <w:snapToGrid w:val="0"/>
          <w:szCs w:val="22"/>
        </w:rPr>
        <w:t xml:space="preserve">arba užpildant Paciento pranešimo apie įtariamą nepageidaujamą reakciją (ĮNR) formą, kuri skelbiama </w:t>
      </w:r>
      <w:r w:rsidR="001607BC" w:rsidRPr="009A3B2A">
        <w:rPr>
          <w:snapToGrid w:val="0"/>
          <w:color w:val="0000FF"/>
          <w:szCs w:val="22"/>
        </w:rPr>
        <w:t>https://www.vvkt.lt/index.php?4004286486</w:t>
      </w:r>
      <w:r w:rsidR="001607BC" w:rsidRPr="00DD5200">
        <w:rPr>
          <w:snapToGrid w:val="0"/>
          <w:szCs w:val="22"/>
        </w:rPr>
        <w:t xml:space="preserve">, ir atsiunčiant elektroniniu paštu (adresu </w:t>
      </w:r>
      <w:proofErr w:type="spellStart"/>
      <w:r w:rsidR="001607BC" w:rsidRPr="00DD5200">
        <w:rPr>
          <w:snapToGrid w:val="0"/>
          <w:szCs w:val="22"/>
        </w:rPr>
        <w:lastRenderedPageBreak/>
        <w:t>NepageidaujamaR@vvkt.lt</w:t>
      </w:r>
      <w:proofErr w:type="spellEnd"/>
      <w:r w:rsidR="001607BC" w:rsidRPr="00DD5200">
        <w:rPr>
          <w:snapToGrid w:val="0"/>
          <w:szCs w:val="22"/>
        </w:rPr>
        <w:t>) arba nemokamu telefonu 8 800 73 568. Pranešdami apie šalutinį poveikį galite mums padėti gauti daugiau informacijos apie šio vaisto saugumą.</w:t>
      </w:r>
    </w:p>
    <w:p w14:paraId="0244F131" w14:textId="77777777" w:rsidR="001D7624" w:rsidRPr="00DD5200" w:rsidRDefault="001D7624" w:rsidP="001D7624">
      <w:pPr>
        <w:numPr>
          <w:ilvl w:val="12"/>
          <w:numId w:val="0"/>
        </w:numPr>
        <w:ind w:right="-2"/>
        <w:rPr>
          <w:szCs w:val="22"/>
        </w:rPr>
      </w:pPr>
    </w:p>
    <w:p w14:paraId="29E59F79" w14:textId="77777777" w:rsidR="001D7624" w:rsidRPr="00DD5200" w:rsidRDefault="001D7624" w:rsidP="001D7624">
      <w:pPr>
        <w:numPr>
          <w:ilvl w:val="12"/>
          <w:numId w:val="0"/>
        </w:numPr>
        <w:ind w:right="-2"/>
        <w:rPr>
          <w:szCs w:val="22"/>
        </w:rPr>
      </w:pPr>
    </w:p>
    <w:p w14:paraId="6923A10D" w14:textId="7AB09008" w:rsidR="001D7624" w:rsidRPr="00DD5200" w:rsidRDefault="001D7624" w:rsidP="001D7624">
      <w:pPr>
        <w:numPr>
          <w:ilvl w:val="12"/>
          <w:numId w:val="0"/>
        </w:numPr>
        <w:ind w:left="567" w:right="-2" w:hanging="567"/>
        <w:rPr>
          <w:szCs w:val="22"/>
        </w:rPr>
      </w:pPr>
      <w:r w:rsidRPr="00DD5200">
        <w:rPr>
          <w:b/>
          <w:bCs/>
          <w:szCs w:val="22"/>
        </w:rPr>
        <w:t>5.</w:t>
      </w:r>
      <w:r w:rsidRPr="00DD5200">
        <w:rPr>
          <w:b/>
          <w:bCs/>
          <w:szCs w:val="22"/>
        </w:rPr>
        <w:tab/>
        <w:t xml:space="preserve">Kaip laikyti </w:t>
      </w:r>
      <w:proofErr w:type="spellStart"/>
      <w:r w:rsidR="008A7D9C" w:rsidRPr="00DD5200">
        <w:rPr>
          <w:b/>
          <w:bCs/>
          <w:szCs w:val="22"/>
        </w:rPr>
        <w:t>Iohexol</w:t>
      </w:r>
      <w:proofErr w:type="spellEnd"/>
      <w:r w:rsidR="008A7D9C" w:rsidRPr="00DD5200">
        <w:rPr>
          <w:b/>
          <w:bCs/>
          <w:szCs w:val="22"/>
        </w:rPr>
        <w:t xml:space="preserve"> ICG </w:t>
      </w:r>
      <w:proofErr w:type="spellStart"/>
      <w:r w:rsidR="008A7D9C" w:rsidRPr="00DD5200">
        <w:rPr>
          <w:b/>
          <w:bCs/>
          <w:szCs w:val="22"/>
        </w:rPr>
        <w:t>farma</w:t>
      </w:r>
      <w:proofErr w:type="spellEnd"/>
      <w:r w:rsidR="008A7D9C" w:rsidRPr="00DD5200">
        <w:rPr>
          <w:b/>
          <w:bCs/>
          <w:szCs w:val="22"/>
        </w:rPr>
        <w:t xml:space="preserve"> </w:t>
      </w:r>
    </w:p>
    <w:p w14:paraId="16E65421" w14:textId="77777777" w:rsidR="001D7624" w:rsidRPr="00DD5200" w:rsidRDefault="001D7624" w:rsidP="001D7624">
      <w:pPr>
        <w:numPr>
          <w:ilvl w:val="12"/>
          <w:numId w:val="0"/>
        </w:numPr>
        <w:ind w:right="-2"/>
        <w:rPr>
          <w:szCs w:val="22"/>
        </w:rPr>
      </w:pPr>
    </w:p>
    <w:p w14:paraId="1D3638C0" w14:textId="77777777" w:rsidR="001D7624" w:rsidRPr="00DD5200" w:rsidRDefault="001D7624" w:rsidP="001D7624">
      <w:pPr>
        <w:numPr>
          <w:ilvl w:val="12"/>
          <w:numId w:val="0"/>
        </w:numPr>
        <w:ind w:right="-2"/>
        <w:rPr>
          <w:szCs w:val="22"/>
        </w:rPr>
      </w:pPr>
      <w:r w:rsidRPr="00DD5200">
        <w:rPr>
          <w:szCs w:val="22"/>
        </w:rPr>
        <w:t>Šį vaistą laikykite vaikams nepastebimoje ir nepasiekiamoje vietoje.</w:t>
      </w:r>
    </w:p>
    <w:p w14:paraId="0AADC2F9" w14:textId="77777777" w:rsidR="00361087" w:rsidRPr="00DD5200" w:rsidRDefault="00361087" w:rsidP="001D7624">
      <w:pPr>
        <w:numPr>
          <w:ilvl w:val="12"/>
          <w:numId w:val="0"/>
        </w:numPr>
        <w:ind w:right="-2"/>
        <w:rPr>
          <w:szCs w:val="22"/>
        </w:rPr>
      </w:pPr>
    </w:p>
    <w:p w14:paraId="22C8BA8B" w14:textId="628B7B01" w:rsidR="00110E1A" w:rsidRPr="00DD5200" w:rsidRDefault="004F6D7E" w:rsidP="001D7624">
      <w:pPr>
        <w:numPr>
          <w:ilvl w:val="12"/>
          <w:numId w:val="0"/>
        </w:numPr>
        <w:ind w:right="-2"/>
        <w:rPr>
          <w:szCs w:val="22"/>
        </w:rPr>
      </w:pPr>
      <w:r w:rsidRPr="00DD5200">
        <w:rPr>
          <w:szCs w:val="22"/>
        </w:rPr>
        <w:t>Šiam vaistui specialių laikymo sąlygų nereikia. Negalima užšaldyti.</w:t>
      </w:r>
    </w:p>
    <w:p w14:paraId="6BBE4E56" w14:textId="77777777" w:rsidR="004F6D7E" w:rsidRPr="00DD5200" w:rsidRDefault="004F6D7E" w:rsidP="001D7624">
      <w:pPr>
        <w:numPr>
          <w:ilvl w:val="12"/>
          <w:numId w:val="0"/>
        </w:numPr>
        <w:ind w:right="-2"/>
        <w:rPr>
          <w:szCs w:val="22"/>
        </w:rPr>
      </w:pPr>
    </w:p>
    <w:p w14:paraId="00B9EC0B" w14:textId="171C5903" w:rsidR="00361087" w:rsidRPr="00DD5200" w:rsidRDefault="00361087" w:rsidP="00361087">
      <w:pPr>
        <w:numPr>
          <w:ilvl w:val="12"/>
          <w:numId w:val="0"/>
        </w:numPr>
        <w:ind w:right="-2"/>
        <w:rPr>
          <w:szCs w:val="22"/>
        </w:rPr>
      </w:pPr>
      <w:r w:rsidRPr="00DD5200">
        <w:rPr>
          <w:szCs w:val="22"/>
        </w:rPr>
        <w:t>Ant etiketės nurodytam tinkamumo laikui pasibaigus, šio vaisto vartoti negalima. Vaistas tinkamas vartoti iki paskutinės nurodyto mėnesio dienos.</w:t>
      </w:r>
    </w:p>
    <w:p w14:paraId="1915508E" w14:textId="77777777" w:rsidR="00763F79" w:rsidRPr="00DD5200" w:rsidRDefault="00763F79" w:rsidP="00763F79">
      <w:pPr>
        <w:numPr>
          <w:ilvl w:val="12"/>
          <w:numId w:val="0"/>
        </w:numPr>
        <w:ind w:right="-2"/>
        <w:rPr>
          <w:szCs w:val="22"/>
        </w:rPr>
      </w:pPr>
    </w:p>
    <w:p w14:paraId="54B2D104" w14:textId="6D00604A" w:rsidR="00763F79" w:rsidRPr="00DD5200" w:rsidRDefault="00763F79" w:rsidP="00763F79">
      <w:pPr>
        <w:numPr>
          <w:ilvl w:val="12"/>
          <w:numId w:val="0"/>
        </w:numPr>
        <w:ind w:right="-2"/>
        <w:rPr>
          <w:szCs w:val="22"/>
        </w:rPr>
      </w:pPr>
      <w:r w:rsidRPr="00DD5200">
        <w:rPr>
          <w:szCs w:val="22"/>
        </w:rPr>
        <w:t xml:space="preserve">Jeigu prieš vartojimą </w:t>
      </w:r>
      <w:r w:rsidR="006D0FF6">
        <w:rPr>
          <w:szCs w:val="22"/>
        </w:rPr>
        <w:t xml:space="preserve">tirpale </w:t>
      </w:r>
      <w:r w:rsidRPr="00DD5200">
        <w:rPr>
          <w:szCs w:val="22"/>
        </w:rPr>
        <w:t xml:space="preserve">pastebėjote </w:t>
      </w:r>
      <w:r w:rsidR="002F50B1" w:rsidRPr="00DD5200">
        <w:rPr>
          <w:szCs w:val="22"/>
        </w:rPr>
        <w:t xml:space="preserve">kietųjų </w:t>
      </w:r>
      <w:r w:rsidRPr="00DD5200">
        <w:rPr>
          <w:szCs w:val="22"/>
        </w:rPr>
        <w:t xml:space="preserve">dalelių, pakitusią spalvą ir </w:t>
      </w:r>
      <w:r w:rsidR="002F50B1" w:rsidRPr="00DD5200">
        <w:rPr>
          <w:szCs w:val="22"/>
        </w:rPr>
        <w:t xml:space="preserve">flakono </w:t>
      </w:r>
      <w:r w:rsidRPr="00DD5200">
        <w:rPr>
          <w:szCs w:val="22"/>
        </w:rPr>
        <w:t>vientisumą, šio vaisto vartoti negalima.</w:t>
      </w:r>
    </w:p>
    <w:p w14:paraId="6B09653C" w14:textId="77777777" w:rsidR="00763F79" w:rsidRPr="00DD5200" w:rsidRDefault="00763F79" w:rsidP="00763F79">
      <w:pPr>
        <w:numPr>
          <w:ilvl w:val="12"/>
          <w:numId w:val="0"/>
        </w:numPr>
        <w:ind w:right="-2"/>
        <w:rPr>
          <w:szCs w:val="22"/>
        </w:rPr>
      </w:pPr>
    </w:p>
    <w:p w14:paraId="77A10D14" w14:textId="4C1F5753" w:rsidR="00361087" w:rsidRPr="00DD5200" w:rsidRDefault="00763F79" w:rsidP="00763F79">
      <w:pPr>
        <w:numPr>
          <w:ilvl w:val="12"/>
          <w:numId w:val="0"/>
        </w:numPr>
        <w:ind w:right="-2"/>
        <w:rPr>
          <w:szCs w:val="22"/>
        </w:rPr>
      </w:pPr>
      <w:r w:rsidRPr="00DD5200">
        <w:rPr>
          <w:szCs w:val="22"/>
        </w:rPr>
        <w:t xml:space="preserve">Šis vaistas skirtas tik vienkartiniam vartojimui. </w:t>
      </w:r>
      <w:r w:rsidR="00121825" w:rsidRPr="00DD5200">
        <w:rPr>
          <w:szCs w:val="22"/>
        </w:rPr>
        <w:t>Atidarius flakoną vaistą reikia suvartoti nedelsiant. Nesuvartotą tirpalo likutį reikia sunaikinti.</w:t>
      </w:r>
    </w:p>
    <w:p w14:paraId="53A175A9" w14:textId="04367383" w:rsidR="00361087" w:rsidRPr="00DD5200" w:rsidRDefault="00361087" w:rsidP="00361087">
      <w:pPr>
        <w:numPr>
          <w:ilvl w:val="12"/>
          <w:numId w:val="0"/>
        </w:numPr>
        <w:ind w:right="-2"/>
        <w:rPr>
          <w:szCs w:val="22"/>
        </w:rPr>
      </w:pPr>
    </w:p>
    <w:p w14:paraId="1EC6A921" w14:textId="3FF2150F" w:rsidR="001D7624" w:rsidRPr="00DD5200" w:rsidRDefault="00361087" w:rsidP="001D7624">
      <w:pPr>
        <w:numPr>
          <w:ilvl w:val="12"/>
          <w:numId w:val="0"/>
        </w:numPr>
        <w:ind w:right="-2"/>
        <w:rPr>
          <w:szCs w:val="22"/>
        </w:rPr>
      </w:pPr>
      <w:r w:rsidRPr="00DD5200">
        <w:rPr>
          <w:szCs w:val="22"/>
        </w:rPr>
        <w:t>Vaistų negalima išmesti į kanalizaciją arba su buitinėmis atliekomis. Kaip išmesti nereikalingus vaistus, klauskite vaistininko. Šios priemonės padės apsaugoti aplinką.</w:t>
      </w:r>
    </w:p>
    <w:p w14:paraId="46530D16" w14:textId="77777777" w:rsidR="001D7624" w:rsidRPr="00DD5200" w:rsidRDefault="001D7624" w:rsidP="001D7624">
      <w:pPr>
        <w:numPr>
          <w:ilvl w:val="12"/>
          <w:numId w:val="0"/>
        </w:numPr>
        <w:ind w:right="-2"/>
        <w:rPr>
          <w:szCs w:val="22"/>
        </w:rPr>
      </w:pPr>
    </w:p>
    <w:p w14:paraId="4EDD0F6A" w14:textId="77777777" w:rsidR="00361087" w:rsidRPr="00DD5200" w:rsidRDefault="00361087" w:rsidP="001D7624">
      <w:pPr>
        <w:numPr>
          <w:ilvl w:val="12"/>
          <w:numId w:val="0"/>
        </w:numPr>
        <w:ind w:right="-2"/>
        <w:rPr>
          <w:szCs w:val="22"/>
        </w:rPr>
      </w:pPr>
    </w:p>
    <w:p w14:paraId="7B29E45F" w14:textId="77777777" w:rsidR="001D7624" w:rsidRPr="00DD5200" w:rsidRDefault="001D7624" w:rsidP="00DB192D">
      <w:pPr>
        <w:numPr>
          <w:ilvl w:val="12"/>
          <w:numId w:val="0"/>
        </w:numPr>
        <w:tabs>
          <w:tab w:val="left" w:pos="567"/>
        </w:tabs>
        <w:ind w:right="-2"/>
        <w:rPr>
          <w:b/>
          <w:bCs/>
          <w:szCs w:val="22"/>
        </w:rPr>
      </w:pPr>
      <w:r w:rsidRPr="00DD5200">
        <w:rPr>
          <w:b/>
          <w:bCs/>
          <w:szCs w:val="22"/>
        </w:rPr>
        <w:t>6.</w:t>
      </w:r>
      <w:r w:rsidRPr="00DD5200">
        <w:rPr>
          <w:b/>
          <w:bCs/>
          <w:szCs w:val="22"/>
        </w:rPr>
        <w:tab/>
        <w:t>Pakuotės turinys ir kita informacija</w:t>
      </w:r>
    </w:p>
    <w:p w14:paraId="112B197C" w14:textId="77777777" w:rsidR="001D7624" w:rsidRPr="00DD5200" w:rsidRDefault="001D7624" w:rsidP="001D7624">
      <w:pPr>
        <w:numPr>
          <w:ilvl w:val="12"/>
          <w:numId w:val="0"/>
        </w:numPr>
        <w:ind w:right="-2"/>
        <w:rPr>
          <w:szCs w:val="22"/>
        </w:rPr>
      </w:pPr>
    </w:p>
    <w:p w14:paraId="3D7D5F06" w14:textId="44EF10CC" w:rsidR="001D7624" w:rsidRPr="00DD5200" w:rsidRDefault="00A05FFF" w:rsidP="001D7624">
      <w:pPr>
        <w:numPr>
          <w:ilvl w:val="12"/>
          <w:numId w:val="0"/>
        </w:numPr>
        <w:ind w:right="-2"/>
        <w:rPr>
          <w:b/>
          <w:bCs/>
          <w:szCs w:val="22"/>
        </w:rPr>
      </w:pPr>
      <w:proofErr w:type="spellStart"/>
      <w:r w:rsidRPr="00DD5200">
        <w:rPr>
          <w:b/>
          <w:bCs/>
          <w:szCs w:val="22"/>
        </w:rPr>
        <w:t>Iohexol</w:t>
      </w:r>
      <w:proofErr w:type="spellEnd"/>
      <w:r w:rsidRPr="00DD5200">
        <w:rPr>
          <w:b/>
          <w:bCs/>
          <w:szCs w:val="22"/>
        </w:rPr>
        <w:t xml:space="preserve"> ICG </w:t>
      </w:r>
      <w:proofErr w:type="spellStart"/>
      <w:r w:rsidRPr="00DD5200">
        <w:rPr>
          <w:b/>
          <w:bCs/>
          <w:szCs w:val="22"/>
        </w:rPr>
        <w:t>farma</w:t>
      </w:r>
      <w:proofErr w:type="spellEnd"/>
      <w:r w:rsidRPr="00DD5200">
        <w:rPr>
          <w:b/>
          <w:bCs/>
          <w:szCs w:val="22"/>
        </w:rPr>
        <w:t xml:space="preserve"> </w:t>
      </w:r>
      <w:r w:rsidR="001D7624" w:rsidRPr="00DD5200">
        <w:rPr>
          <w:b/>
          <w:bCs/>
          <w:szCs w:val="22"/>
        </w:rPr>
        <w:t>sudėtis</w:t>
      </w:r>
    </w:p>
    <w:p w14:paraId="0DB32CC5" w14:textId="77777777" w:rsidR="001D7624" w:rsidRPr="00DD5200" w:rsidRDefault="001D7624" w:rsidP="001D7624">
      <w:pPr>
        <w:numPr>
          <w:ilvl w:val="12"/>
          <w:numId w:val="0"/>
        </w:numPr>
        <w:ind w:right="-2"/>
        <w:rPr>
          <w:szCs w:val="22"/>
          <w:u w:val="single"/>
        </w:rPr>
      </w:pPr>
    </w:p>
    <w:p w14:paraId="2DC92EE6" w14:textId="77777777" w:rsidR="001D7624" w:rsidRPr="00DD5200" w:rsidRDefault="001D7624" w:rsidP="001D7624">
      <w:pPr>
        <w:numPr>
          <w:ilvl w:val="0"/>
          <w:numId w:val="4"/>
        </w:numPr>
        <w:ind w:left="567" w:right="-2" w:hanging="567"/>
        <w:rPr>
          <w:szCs w:val="22"/>
        </w:rPr>
      </w:pPr>
      <w:r w:rsidRPr="00DD5200">
        <w:rPr>
          <w:szCs w:val="22"/>
        </w:rPr>
        <w:t xml:space="preserve">Veiklioji medžiaga yra </w:t>
      </w:r>
      <w:proofErr w:type="spellStart"/>
      <w:r w:rsidRPr="00DD5200">
        <w:rPr>
          <w:szCs w:val="22"/>
        </w:rPr>
        <w:t>joheksolis</w:t>
      </w:r>
      <w:proofErr w:type="spellEnd"/>
      <w:r w:rsidRPr="00DD5200">
        <w:rPr>
          <w:szCs w:val="22"/>
        </w:rPr>
        <w:t>.</w:t>
      </w:r>
    </w:p>
    <w:p w14:paraId="4C9F667A" w14:textId="30A91E76" w:rsidR="001D7624" w:rsidRPr="00DD5200" w:rsidRDefault="008A7D9C" w:rsidP="001D7624">
      <w:pPr>
        <w:pStyle w:val="Default"/>
        <w:ind w:left="630"/>
        <w:rPr>
          <w:color w:val="auto"/>
          <w:sz w:val="22"/>
          <w:szCs w:val="22"/>
          <w:lang w:val="lt-LT"/>
        </w:rPr>
      </w:pPr>
      <w:proofErr w:type="spellStart"/>
      <w:r w:rsidRPr="00DD5200">
        <w:rPr>
          <w:color w:val="auto"/>
          <w:sz w:val="22"/>
          <w:szCs w:val="22"/>
          <w:lang w:val="lt-LT"/>
        </w:rPr>
        <w:t>Iohexol</w:t>
      </w:r>
      <w:proofErr w:type="spellEnd"/>
      <w:r w:rsidRPr="00DD5200">
        <w:rPr>
          <w:color w:val="auto"/>
          <w:sz w:val="22"/>
          <w:szCs w:val="22"/>
          <w:lang w:val="lt-LT"/>
        </w:rPr>
        <w:t xml:space="preserve"> ICG </w:t>
      </w:r>
      <w:proofErr w:type="spellStart"/>
      <w:r w:rsidRPr="00DD5200">
        <w:rPr>
          <w:color w:val="auto"/>
          <w:sz w:val="22"/>
          <w:szCs w:val="22"/>
          <w:lang w:val="lt-LT"/>
        </w:rPr>
        <w:t>farma</w:t>
      </w:r>
      <w:proofErr w:type="spellEnd"/>
      <w:r w:rsidR="00A05FFF" w:rsidRPr="00DD5200">
        <w:rPr>
          <w:color w:val="auto"/>
          <w:sz w:val="22"/>
          <w:szCs w:val="22"/>
          <w:lang w:val="lt-LT"/>
        </w:rPr>
        <w:t xml:space="preserve"> </w:t>
      </w:r>
      <w:r w:rsidR="001D7624" w:rsidRPr="00DD5200">
        <w:rPr>
          <w:color w:val="auto"/>
          <w:sz w:val="22"/>
          <w:szCs w:val="22"/>
          <w:lang w:val="lt-LT"/>
        </w:rPr>
        <w:t>647 mg/ml</w:t>
      </w:r>
      <w:r w:rsidR="00585E9F" w:rsidRPr="00DD5200">
        <w:rPr>
          <w:color w:val="auto"/>
          <w:sz w:val="22"/>
          <w:szCs w:val="22"/>
          <w:lang w:val="lt-LT"/>
        </w:rPr>
        <w:t>. 1</w:t>
      </w:r>
      <w:r w:rsidR="00CB0591" w:rsidRPr="00DD5200">
        <w:rPr>
          <w:color w:val="auto"/>
          <w:sz w:val="22"/>
          <w:szCs w:val="22"/>
          <w:lang w:val="lt-LT"/>
        </w:rPr>
        <w:t> </w:t>
      </w:r>
      <w:r w:rsidR="00585E9F" w:rsidRPr="00DD5200">
        <w:rPr>
          <w:color w:val="auto"/>
          <w:sz w:val="22"/>
          <w:szCs w:val="22"/>
          <w:lang w:val="lt-LT"/>
        </w:rPr>
        <w:t xml:space="preserve">ml tirpalo yra </w:t>
      </w:r>
      <w:r w:rsidR="001154FF" w:rsidRPr="00DD5200">
        <w:rPr>
          <w:color w:val="auto"/>
          <w:sz w:val="22"/>
          <w:szCs w:val="22"/>
          <w:lang w:val="lt-LT"/>
        </w:rPr>
        <w:t>300</w:t>
      </w:r>
      <w:r w:rsidR="00CB0591" w:rsidRPr="00DD5200">
        <w:rPr>
          <w:color w:val="auto"/>
          <w:sz w:val="22"/>
          <w:szCs w:val="22"/>
          <w:lang w:val="lt-LT"/>
        </w:rPr>
        <w:t> </w:t>
      </w:r>
      <w:r w:rsidR="001154FF" w:rsidRPr="00DD5200">
        <w:rPr>
          <w:color w:val="auto"/>
          <w:sz w:val="22"/>
          <w:szCs w:val="22"/>
          <w:lang w:val="lt-LT"/>
        </w:rPr>
        <w:t xml:space="preserve">mg I/ml jodo </w:t>
      </w:r>
      <w:r w:rsidR="00585E9F" w:rsidRPr="00DD5200">
        <w:rPr>
          <w:color w:val="auto"/>
          <w:sz w:val="22"/>
          <w:szCs w:val="22"/>
          <w:lang w:val="lt-LT"/>
        </w:rPr>
        <w:t xml:space="preserve">(atitinka </w:t>
      </w:r>
      <w:r w:rsidR="001154FF" w:rsidRPr="00DD5200">
        <w:rPr>
          <w:color w:val="auto"/>
          <w:sz w:val="22"/>
          <w:szCs w:val="22"/>
          <w:lang w:val="lt-LT"/>
        </w:rPr>
        <w:t xml:space="preserve">647 mg/ml </w:t>
      </w:r>
      <w:proofErr w:type="spellStart"/>
      <w:r w:rsidR="001154FF" w:rsidRPr="00DD5200">
        <w:rPr>
          <w:color w:val="auto"/>
          <w:sz w:val="22"/>
          <w:szCs w:val="22"/>
          <w:lang w:val="lt-LT"/>
        </w:rPr>
        <w:t>joheksolio</w:t>
      </w:r>
      <w:proofErr w:type="spellEnd"/>
      <w:r w:rsidR="00585E9F" w:rsidRPr="00DD5200">
        <w:rPr>
          <w:color w:val="auto"/>
          <w:sz w:val="22"/>
          <w:szCs w:val="22"/>
          <w:lang w:val="lt-LT"/>
        </w:rPr>
        <w:t>)</w:t>
      </w:r>
      <w:r w:rsidR="001154FF" w:rsidRPr="00DD5200">
        <w:rPr>
          <w:color w:val="auto"/>
          <w:sz w:val="22"/>
          <w:szCs w:val="22"/>
          <w:lang w:val="lt-LT"/>
        </w:rPr>
        <w:t>.</w:t>
      </w:r>
    </w:p>
    <w:p w14:paraId="1A2B2C31" w14:textId="104D87FC" w:rsidR="001D7624" w:rsidRPr="00DD5200" w:rsidRDefault="008A7D9C" w:rsidP="001D7624">
      <w:pPr>
        <w:pStyle w:val="Default"/>
        <w:ind w:left="630"/>
        <w:rPr>
          <w:color w:val="auto"/>
          <w:sz w:val="22"/>
          <w:szCs w:val="22"/>
          <w:lang w:val="lt-LT"/>
        </w:rPr>
      </w:pPr>
      <w:proofErr w:type="spellStart"/>
      <w:r w:rsidRPr="00DD5200">
        <w:rPr>
          <w:color w:val="auto"/>
          <w:sz w:val="22"/>
          <w:szCs w:val="22"/>
          <w:lang w:val="lt-LT"/>
        </w:rPr>
        <w:t>Iohexol</w:t>
      </w:r>
      <w:proofErr w:type="spellEnd"/>
      <w:r w:rsidRPr="00DD5200">
        <w:rPr>
          <w:color w:val="auto"/>
          <w:sz w:val="22"/>
          <w:szCs w:val="22"/>
          <w:lang w:val="lt-LT"/>
        </w:rPr>
        <w:t xml:space="preserve"> ICG </w:t>
      </w:r>
      <w:proofErr w:type="spellStart"/>
      <w:r w:rsidRPr="00DD5200">
        <w:rPr>
          <w:color w:val="auto"/>
          <w:sz w:val="22"/>
          <w:szCs w:val="22"/>
          <w:lang w:val="lt-LT"/>
        </w:rPr>
        <w:t>farma</w:t>
      </w:r>
      <w:proofErr w:type="spellEnd"/>
      <w:r w:rsidR="00A05FFF" w:rsidRPr="00DD5200">
        <w:rPr>
          <w:color w:val="auto"/>
          <w:sz w:val="22"/>
          <w:szCs w:val="22"/>
          <w:lang w:val="lt-LT"/>
        </w:rPr>
        <w:t xml:space="preserve"> </w:t>
      </w:r>
      <w:r w:rsidR="001D7624" w:rsidRPr="00DD5200">
        <w:rPr>
          <w:color w:val="auto"/>
          <w:sz w:val="22"/>
          <w:szCs w:val="22"/>
          <w:lang w:val="lt-LT"/>
        </w:rPr>
        <w:t>755 mg/ml</w:t>
      </w:r>
      <w:r w:rsidR="001154FF" w:rsidRPr="00DD5200">
        <w:rPr>
          <w:color w:val="auto"/>
          <w:sz w:val="22"/>
          <w:szCs w:val="22"/>
          <w:lang w:val="lt-LT"/>
        </w:rPr>
        <w:t>.</w:t>
      </w:r>
      <w:r w:rsidR="001154FF" w:rsidRPr="00DD5200">
        <w:rPr>
          <w:lang w:val="lt-LT"/>
        </w:rPr>
        <w:t xml:space="preserve"> </w:t>
      </w:r>
      <w:r w:rsidR="001154FF" w:rsidRPr="00DD5200">
        <w:rPr>
          <w:color w:val="auto"/>
          <w:sz w:val="22"/>
          <w:szCs w:val="22"/>
          <w:lang w:val="lt-LT"/>
        </w:rPr>
        <w:t>1</w:t>
      </w:r>
      <w:r w:rsidR="00CB0591" w:rsidRPr="00DD5200">
        <w:rPr>
          <w:color w:val="auto"/>
          <w:sz w:val="22"/>
          <w:szCs w:val="22"/>
          <w:lang w:val="lt-LT"/>
        </w:rPr>
        <w:t> </w:t>
      </w:r>
      <w:r w:rsidR="001154FF" w:rsidRPr="00DD5200">
        <w:rPr>
          <w:color w:val="auto"/>
          <w:sz w:val="22"/>
          <w:szCs w:val="22"/>
          <w:lang w:val="lt-LT"/>
        </w:rPr>
        <w:t>ml tirpalo yra 3</w:t>
      </w:r>
      <w:r w:rsidR="00CB0591" w:rsidRPr="00DD5200">
        <w:rPr>
          <w:color w:val="auto"/>
          <w:sz w:val="22"/>
          <w:szCs w:val="22"/>
          <w:lang w:val="lt-LT"/>
        </w:rPr>
        <w:t>5</w:t>
      </w:r>
      <w:r w:rsidR="001154FF" w:rsidRPr="00DD5200">
        <w:rPr>
          <w:color w:val="auto"/>
          <w:sz w:val="22"/>
          <w:szCs w:val="22"/>
          <w:lang w:val="lt-LT"/>
        </w:rPr>
        <w:t>0</w:t>
      </w:r>
      <w:r w:rsidR="00CB0591" w:rsidRPr="00DD5200">
        <w:rPr>
          <w:color w:val="auto"/>
          <w:sz w:val="22"/>
          <w:szCs w:val="22"/>
          <w:lang w:val="lt-LT"/>
        </w:rPr>
        <w:t> </w:t>
      </w:r>
      <w:r w:rsidR="001154FF" w:rsidRPr="00DD5200">
        <w:rPr>
          <w:color w:val="auto"/>
          <w:sz w:val="22"/>
          <w:szCs w:val="22"/>
          <w:lang w:val="lt-LT"/>
        </w:rPr>
        <w:t xml:space="preserve">mg I/ml jodo (atitinka </w:t>
      </w:r>
      <w:r w:rsidR="00CB0591" w:rsidRPr="00DD5200">
        <w:rPr>
          <w:color w:val="auto"/>
          <w:sz w:val="22"/>
          <w:szCs w:val="22"/>
          <w:lang w:val="lt-LT"/>
        </w:rPr>
        <w:t>755 </w:t>
      </w:r>
      <w:r w:rsidR="001154FF" w:rsidRPr="00DD5200">
        <w:rPr>
          <w:color w:val="auto"/>
          <w:sz w:val="22"/>
          <w:szCs w:val="22"/>
          <w:lang w:val="lt-LT"/>
        </w:rPr>
        <w:t xml:space="preserve">mg/ml </w:t>
      </w:r>
      <w:proofErr w:type="spellStart"/>
      <w:r w:rsidR="001154FF" w:rsidRPr="00DD5200">
        <w:rPr>
          <w:color w:val="auto"/>
          <w:sz w:val="22"/>
          <w:szCs w:val="22"/>
          <w:lang w:val="lt-LT"/>
        </w:rPr>
        <w:t>joheksolio</w:t>
      </w:r>
      <w:proofErr w:type="spellEnd"/>
      <w:r w:rsidR="001154FF" w:rsidRPr="00DD5200">
        <w:rPr>
          <w:color w:val="auto"/>
          <w:sz w:val="22"/>
          <w:szCs w:val="22"/>
          <w:lang w:val="lt-LT"/>
        </w:rPr>
        <w:t>).</w:t>
      </w:r>
    </w:p>
    <w:p w14:paraId="054B0D6D" w14:textId="77777777" w:rsidR="001D7624" w:rsidRPr="00DD5200" w:rsidRDefault="001D7624" w:rsidP="001D7624">
      <w:pPr>
        <w:ind w:right="-2"/>
        <w:rPr>
          <w:i/>
          <w:iCs/>
          <w:szCs w:val="22"/>
        </w:rPr>
      </w:pPr>
    </w:p>
    <w:p w14:paraId="2B4EB5DD" w14:textId="72DC711B" w:rsidR="001D7624" w:rsidRPr="00DD5200" w:rsidRDefault="001D7624" w:rsidP="001D7624">
      <w:pPr>
        <w:numPr>
          <w:ilvl w:val="0"/>
          <w:numId w:val="4"/>
        </w:numPr>
        <w:ind w:left="567" w:right="-2" w:hanging="567"/>
        <w:rPr>
          <w:szCs w:val="22"/>
        </w:rPr>
      </w:pPr>
      <w:r w:rsidRPr="00DD5200">
        <w:rPr>
          <w:szCs w:val="22"/>
        </w:rPr>
        <w:t xml:space="preserve">Pagalbinės medžiagos yra </w:t>
      </w:r>
      <w:proofErr w:type="spellStart"/>
      <w:r w:rsidR="00CB0591" w:rsidRPr="00DD5200">
        <w:rPr>
          <w:szCs w:val="22"/>
        </w:rPr>
        <w:t>trometamolis</w:t>
      </w:r>
      <w:proofErr w:type="spellEnd"/>
      <w:r w:rsidR="00CB0591" w:rsidRPr="00DD5200">
        <w:rPr>
          <w:szCs w:val="22"/>
        </w:rPr>
        <w:t xml:space="preserve">, natrio-kalcio </w:t>
      </w:r>
      <w:proofErr w:type="spellStart"/>
      <w:r w:rsidR="00CB0591" w:rsidRPr="00DD5200">
        <w:rPr>
          <w:szCs w:val="22"/>
        </w:rPr>
        <w:t>edetatas</w:t>
      </w:r>
      <w:proofErr w:type="spellEnd"/>
      <w:r w:rsidR="00CB0591" w:rsidRPr="00DD5200">
        <w:rPr>
          <w:szCs w:val="22"/>
        </w:rPr>
        <w:t>, vandenilio chlorido rūgštis (pH palaikyti), injekcinis vanduo.</w:t>
      </w:r>
    </w:p>
    <w:p w14:paraId="05A399A8" w14:textId="77777777" w:rsidR="001D7624" w:rsidRPr="00DD5200" w:rsidRDefault="001D7624" w:rsidP="001D7624">
      <w:pPr>
        <w:ind w:right="-2"/>
        <w:rPr>
          <w:szCs w:val="22"/>
        </w:rPr>
      </w:pPr>
    </w:p>
    <w:p w14:paraId="704A889C" w14:textId="342F695B" w:rsidR="001D7624" w:rsidRPr="00DD5200" w:rsidRDefault="00A05FFF" w:rsidP="001D7624">
      <w:pPr>
        <w:numPr>
          <w:ilvl w:val="12"/>
          <w:numId w:val="0"/>
        </w:numPr>
        <w:ind w:right="-2"/>
        <w:rPr>
          <w:b/>
          <w:bCs/>
          <w:szCs w:val="22"/>
        </w:rPr>
      </w:pPr>
      <w:proofErr w:type="spellStart"/>
      <w:r w:rsidRPr="00DD5200">
        <w:rPr>
          <w:b/>
          <w:bCs/>
          <w:szCs w:val="22"/>
        </w:rPr>
        <w:t>Iohexol</w:t>
      </w:r>
      <w:proofErr w:type="spellEnd"/>
      <w:r w:rsidRPr="00DD5200">
        <w:rPr>
          <w:b/>
          <w:bCs/>
          <w:szCs w:val="22"/>
        </w:rPr>
        <w:t xml:space="preserve"> ICG </w:t>
      </w:r>
      <w:proofErr w:type="spellStart"/>
      <w:r w:rsidRPr="00DD5200">
        <w:rPr>
          <w:b/>
          <w:bCs/>
          <w:szCs w:val="22"/>
        </w:rPr>
        <w:t>farma</w:t>
      </w:r>
      <w:proofErr w:type="spellEnd"/>
      <w:r w:rsidR="005A5D76" w:rsidRPr="00DD5200">
        <w:rPr>
          <w:b/>
          <w:bCs/>
          <w:szCs w:val="22"/>
        </w:rPr>
        <w:t xml:space="preserve"> </w:t>
      </w:r>
      <w:r w:rsidR="001D7624" w:rsidRPr="00DD5200">
        <w:rPr>
          <w:b/>
          <w:bCs/>
          <w:szCs w:val="22"/>
        </w:rPr>
        <w:t>išvaizda ir kiekis pakuotėje</w:t>
      </w:r>
    </w:p>
    <w:p w14:paraId="7667CCEB" w14:textId="77777777" w:rsidR="001D7624" w:rsidRPr="00DD5200" w:rsidRDefault="001D7624" w:rsidP="001D7624">
      <w:pPr>
        <w:numPr>
          <w:ilvl w:val="12"/>
          <w:numId w:val="0"/>
        </w:numPr>
        <w:ind w:right="-2"/>
        <w:rPr>
          <w:szCs w:val="22"/>
          <w:u w:val="single"/>
        </w:rPr>
      </w:pPr>
    </w:p>
    <w:p w14:paraId="072D4424" w14:textId="4DEC4B12" w:rsidR="001D7624" w:rsidRPr="00DD5200" w:rsidRDefault="008A7D9C" w:rsidP="001D7624">
      <w:pPr>
        <w:rPr>
          <w:b/>
          <w:bCs/>
          <w:caps/>
          <w:szCs w:val="22"/>
        </w:rPr>
      </w:pPr>
      <w:proofErr w:type="spellStart"/>
      <w:r w:rsidRPr="00DD5200">
        <w:rPr>
          <w:szCs w:val="22"/>
        </w:rPr>
        <w:t>Iohexol</w:t>
      </w:r>
      <w:proofErr w:type="spellEnd"/>
      <w:r w:rsidRPr="00DD5200">
        <w:rPr>
          <w:szCs w:val="22"/>
        </w:rPr>
        <w:t xml:space="preserve"> ICG </w:t>
      </w:r>
      <w:proofErr w:type="spellStart"/>
      <w:r w:rsidRPr="00DD5200">
        <w:rPr>
          <w:szCs w:val="22"/>
        </w:rPr>
        <w:t>farma</w:t>
      </w:r>
      <w:proofErr w:type="spellEnd"/>
      <w:r w:rsidR="00A05FFF" w:rsidRPr="00DD5200">
        <w:rPr>
          <w:szCs w:val="22"/>
        </w:rPr>
        <w:t xml:space="preserve"> </w:t>
      </w:r>
      <w:r w:rsidR="001D7624" w:rsidRPr="00DD5200">
        <w:rPr>
          <w:szCs w:val="22"/>
        </w:rPr>
        <w:t xml:space="preserve">yra </w:t>
      </w:r>
      <w:r w:rsidR="008143FB" w:rsidRPr="00DD5200">
        <w:rPr>
          <w:bCs/>
          <w:iCs/>
          <w:szCs w:val="22"/>
        </w:rPr>
        <w:t>injekcinis tirpalas</w:t>
      </w:r>
      <w:r w:rsidR="008143FB" w:rsidRPr="00DD5200">
        <w:rPr>
          <w:szCs w:val="22"/>
        </w:rPr>
        <w:t xml:space="preserve">. Šis vaistas yra </w:t>
      </w:r>
      <w:r w:rsidR="001D7624" w:rsidRPr="00DD5200">
        <w:rPr>
          <w:szCs w:val="22"/>
        </w:rPr>
        <w:t>skaidrus, bespalvis ar blyškiai gelsvas tirpalas</w:t>
      </w:r>
      <w:r w:rsidR="00622861" w:rsidRPr="00DD5200">
        <w:rPr>
          <w:szCs w:val="22"/>
        </w:rPr>
        <w:t xml:space="preserve"> be matomų dalelių.</w:t>
      </w:r>
    </w:p>
    <w:p w14:paraId="2426DC0F" w14:textId="269EBADE" w:rsidR="00622861" w:rsidRPr="00DD5200" w:rsidRDefault="00622861" w:rsidP="00622861">
      <w:pPr>
        <w:pStyle w:val="Pagrindinistekstas"/>
        <w:spacing w:line="240" w:lineRule="auto"/>
        <w:jc w:val="both"/>
        <w:rPr>
          <w:b w:val="0"/>
          <w:bCs/>
          <w:i w:val="0"/>
          <w:iCs/>
          <w:szCs w:val="22"/>
          <w:lang w:val="lt-LT"/>
        </w:rPr>
      </w:pPr>
      <w:proofErr w:type="spellStart"/>
      <w:r w:rsidRPr="00DD5200">
        <w:rPr>
          <w:b w:val="0"/>
          <w:bCs/>
          <w:i w:val="0"/>
          <w:iCs/>
          <w:szCs w:val="22"/>
          <w:lang w:val="lt-LT"/>
        </w:rPr>
        <w:t>Iohexol</w:t>
      </w:r>
      <w:proofErr w:type="spellEnd"/>
      <w:r w:rsidRPr="00DD5200">
        <w:rPr>
          <w:b w:val="0"/>
          <w:bCs/>
          <w:i w:val="0"/>
          <w:iCs/>
          <w:szCs w:val="22"/>
          <w:lang w:val="lt-LT"/>
        </w:rPr>
        <w:t xml:space="preserve"> ICG </w:t>
      </w:r>
      <w:proofErr w:type="spellStart"/>
      <w:r w:rsidRPr="00DD5200">
        <w:rPr>
          <w:b w:val="0"/>
          <w:bCs/>
          <w:i w:val="0"/>
          <w:iCs/>
          <w:szCs w:val="22"/>
          <w:lang w:val="lt-LT"/>
        </w:rPr>
        <w:t>farma</w:t>
      </w:r>
      <w:proofErr w:type="spellEnd"/>
      <w:r w:rsidRPr="00DD5200">
        <w:rPr>
          <w:b w:val="0"/>
          <w:bCs/>
          <w:i w:val="0"/>
          <w:iCs/>
          <w:szCs w:val="22"/>
          <w:lang w:val="lt-LT"/>
        </w:rPr>
        <w:t xml:space="preserve"> 647 mg/ml </w:t>
      </w:r>
      <w:r w:rsidRPr="00DD5200">
        <w:rPr>
          <w:b w:val="0"/>
          <w:bCs/>
          <w:i w:val="0"/>
          <w:iCs/>
          <w:szCs w:val="22"/>
          <w:highlight w:val="lightGray"/>
          <w:lang w:val="lt-LT"/>
        </w:rPr>
        <w:t>[300 mg I/ml]</w:t>
      </w:r>
      <w:r w:rsidRPr="00DD5200">
        <w:rPr>
          <w:b w:val="0"/>
          <w:bCs/>
          <w:i w:val="0"/>
          <w:iCs/>
          <w:szCs w:val="22"/>
          <w:lang w:val="lt-LT"/>
        </w:rPr>
        <w:t xml:space="preserve"> </w:t>
      </w:r>
      <w:r w:rsidR="00CF42E3" w:rsidRPr="00DD5200">
        <w:rPr>
          <w:b w:val="0"/>
          <w:bCs/>
          <w:i w:val="0"/>
          <w:iCs/>
          <w:szCs w:val="22"/>
          <w:lang w:val="lt-LT"/>
        </w:rPr>
        <w:t xml:space="preserve">tiekiamas skaidriuose </w:t>
      </w:r>
      <w:r w:rsidRPr="00DD5200">
        <w:rPr>
          <w:b w:val="0"/>
          <w:bCs/>
          <w:i w:val="0"/>
          <w:iCs/>
          <w:szCs w:val="22"/>
          <w:lang w:val="lt-LT"/>
        </w:rPr>
        <w:t>stiklo flakon</w:t>
      </w:r>
      <w:r w:rsidR="00CF42E3" w:rsidRPr="00DD5200">
        <w:rPr>
          <w:b w:val="0"/>
          <w:bCs/>
          <w:i w:val="0"/>
          <w:iCs/>
          <w:szCs w:val="22"/>
          <w:lang w:val="lt-LT"/>
        </w:rPr>
        <w:t>uose</w:t>
      </w:r>
      <w:r w:rsidRPr="00DD5200">
        <w:rPr>
          <w:b w:val="0"/>
          <w:bCs/>
          <w:i w:val="0"/>
          <w:iCs/>
          <w:szCs w:val="22"/>
          <w:lang w:val="lt-LT"/>
        </w:rPr>
        <w:t>, kuriuose yra 50 ml arba 100 ml tirpalo, pakuotėje yra 1 flakonas.</w:t>
      </w:r>
    </w:p>
    <w:p w14:paraId="58312F3C" w14:textId="2EF0662F" w:rsidR="00CF42E3" w:rsidRPr="00DD5200" w:rsidRDefault="00CF42E3" w:rsidP="00CF42E3">
      <w:pPr>
        <w:pStyle w:val="Pagrindinistekstas"/>
        <w:spacing w:line="240" w:lineRule="auto"/>
        <w:jc w:val="both"/>
        <w:rPr>
          <w:b w:val="0"/>
          <w:bCs/>
          <w:i w:val="0"/>
          <w:iCs/>
          <w:szCs w:val="22"/>
          <w:lang w:val="lt-LT"/>
        </w:rPr>
      </w:pPr>
      <w:proofErr w:type="spellStart"/>
      <w:r w:rsidRPr="00DD5200">
        <w:rPr>
          <w:b w:val="0"/>
          <w:bCs/>
          <w:i w:val="0"/>
          <w:iCs/>
          <w:szCs w:val="22"/>
          <w:lang w:val="lt-LT"/>
        </w:rPr>
        <w:t>Iohexol</w:t>
      </w:r>
      <w:proofErr w:type="spellEnd"/>
      <w:r w:rsidRPr="00DD5200">
        <w:rPr>
          <w:b w:val="0"/>
          <w:bCs/>
          <w:i w:val="0"/>
          <w:iCs/>
          <w:szCs w:val="22"/>
          <w:lang w:val="lt-LT"/>
        </w:rPr>
        <w:t xml:space="preserve"> ICG </w:t>
      </w:r>
      <w:proofErr w:type="spellStart"/>
      <w:r w:rsidRPr="00DD5200">
        <w:rPr>
          <w:b w:val="0"/>
          <w:bCs/>
          <w:i w:val="0"/>
          <w:iCs/>
          <w:szCs w:val="22"/>
          <w:lang w:val="lt-LT"/>
        </w:rPr>
        <w:t>farma</w:t>
      </w:r>
      <w:proofErr w:type="spellEnd"/>
      <w:r w:rsidRPr="00DD5200">
        <w:rPr>
          <w:b w:val="0"/>
          <w:bCs/>
          <w:i w:val="0"/>
          <w:iCs/>
          <w:szCs w:val="22"/>
          <w:lang w:val="lt-LT"/>
        </w:rPr>
        <w:t xml:space="preserve"> 755 mg/ml </w:t>
      </w:r>
      <w:r w:rsidRPr="00DD5200">
        <w:rPr>
          <w:b w:val="0"/>
          <w:bCs/>
          <w:i w:val="0"/>
          <w:iCs/>
          <w:szCs w:val="22"/>
          <w:highlight w:val="lightGray"/>
          <w:lang w:val="lt-LT"/>
        </w:rPr>
        <w:t>[350 mg I/ml]</w:t>
      </w:r>
      <w:r w:rsidRPr="00DD5200">
        <w:rPr>
          <w:b w:val="0"/>
          <w:bCs/>
          <w:i w:val="0"/>
          <w:iCs/>
          <w:szCs w:val="22"/>
          <w:lang w:val="lt-LT"/>
        </w:rPr>
        <w:t xml:space="preserve"> tiekiamas skaidriuose stiklo flakonuose, kuriuose yra 50 ml, 100 ml arba 200 ml tirpalo, pakuotėje yra 1 flakonas.</w:t>
      </w:r>
    </w:p>
    <w:p w14:paraId="37884B48" w14:textId="77777777" w:rsidR="00622861" w:rsidRPr="00DD5200" w:rsidRDefault="00622861" w:rsidP="001D7624">
      <w:pPr>
        <w:numPr>
          <w:ilvl w:val="12"/>
          <w:numId w:val="0"/>
        </w:numPr>
        <w:ind w:right="-2"/>
        <w:rPr>
          <w:szCs w:val="22"/>
        </w:rPr>
      </w:pPr>
    </w:p>
    <w:p w14:paraId="1B4C2ACC" w14:textId="77777777" w:rsidR="00CF42E3" w:rsidRPr="00DD5200" w:rsidRDefault="00CF42E3" w:rsidP="00CF42E3">
      <w:pPr>
        <w:rPr>
          <w:szCs w:val="22"/>
        </w:rPr>
      </w:pPr>
      <w:r w:rsidRPr="00DD5200">
        <w:rPr>
          <w:szCs w:val="22"/>
        </w:rPr>
        <w:t>Gali būti tiekiamos ne visų dydžių pakuotės.</w:t>
      </w:r>
    </w:p>
    <w:p w14:paraId="7591C786" w14:textId="77777777" w:rsidR="001D7624" w:rsidRPr="00DD5200" w:rsidRDefault="001D7624" w:rsidP="001D7624">
      <w:pPr>
        <w:numPr>
          <w:ilvl w:val="12"/>
          <w:numId w:val="0"/>
        </w:numPr>
        <w:ind w:right="-2"/>
        <w:rPr>
          <w:szCs w:val="22"/>
          <w:u w:val="single"/>
        </w:rPr>
      </w:pPr>
    </w:p>
    <w:p w14:paraId="74A0523E" w14:textId="77777777" w:rsidR="001D7624" w:rsidRPr="00DD5200" w:rsidRDefault="001D7624" w:rsidP="001D7624">
      <w:pPr>
        <w:rPr>
          <w:b/>
          <w:bCs/>
          <w:szCs w:val="22"/>
        </w:rPr>
      </w:pPr>
      <w:r w:rsidRPr="00DD5200">
        <w:rPr>
          <w:b/>
          <w:bCs/>
          <w:szCs w:val="22"/>
        </w:rPr>
        <w:t>Registruotojas</w:t>
      </w:r>
      <w:r w:rsidRPr="00DD5200" w:rsidDel="00AB718C">
        <w:rPr>
          <w:b/>
          <w:bCs/>
          <w:szCs w:val="22"/>
        </w:rPr>
        <w:t xml:space="preserve"> </w:t>
      </w:r>
    </w:p>
    <w:p w14:paraId="464664B1" w14:textId="77777777" w:rsidR="00C73600" w:rsidRPr="00DD5200" w:rsidRDefault="00C73600" w:rsidP="00C73600">
      <w:pPr>
        <w:rPr>
          <w:szCs w:val="22"/>
        </w:rPr>
      </w:pPr>
      <w:r w:rsidRPr="00DD5200">
        <w:rPr>
          <w:szCs w:val="22"/>
        </w:rPr>
        <w:t xml:space="preserve">UAB ICG </w:t>
      </w:r>
      <w:proofErr w:type="spellStart"/>
      <w:r w:rsidRPr="00DD5200">
        <w:rPr>
          <w:szCs w:val="22"/>
        </w:rPr>
        <w:t>farma</w:t>
      </w:r>
      <w:proofErr w:type="spellEnd"/>
    </w:p>
    <w:p w14:paraId="1591B2DE" w14:textId="77777777" w:rsidR="00C73600" w:rsidRPr="00DD5200" w:rsidRDefault="00C73600" w:rsidP="00C73600">
      <w:pPr>
        <w:rPr>
          <w:szCs w:val="22"/>
        </w:rPr>
      </w:pPr>
      <w:proofErr w:type="spellStart"/>
      <w:r w:rsidRPr="00DD5200">
        <w:rPr>
          <w:szCs w:val="22"/>
        </w:rPr>
        <w:t>Ukmerges</w:t>
      </w:r>
      <w:proofErr w:type="spellEnd"/>
      <w:r w:rsidRPr="00DD5200">
        <w:rPr>
          <w:szCs w:val="22"/>
        </w:rPr>
        <w:t xml:space="preserve"> str. 369A</w:t>
      </w:r>
    </w:p>
    <w:p w14:paraId="1187BCF4" w14:textId="77777777" w:rsidR="00C73600" w:rsidRPr="00DD5200" w:rsidRDefault="00C73600" w:rsidP="00C73600">
      <w:pPr>
        <w:rPr>
          <w:szCs w:val="22"/>
        </w:rPr>
      </w:pPr>
      <w:r w:rsidRPr="00DD5200">
        <w:rPr>
          <w:szCs w:val="22"/>
        </w:rPr>
        <w:t>LT-12142, Vilnius</w:t>
      </w:r>
    </w:p>
    <w:p w14:paraId="6C40894A" w14:textId="7B4BC785" w:rsidR="00C73600" w:rsidRPr="00DD5200" w:rsidRDefault="00C73600" w:rsidP="00C73600">
      <w:pPr>
        <w:rPr>
          <w:szCs w:val="22"/>
        </w:rPr>
      </w:pPr>
      <w:r w:rsidRPr="00DD5200">
        <w:rPr>
          <w:szCs w:val="22"/>
        </w:rPr>
        <w:t>Lietuva</w:t>
      </w:r>
    </w:p>
    <w:p w14:paraId="3B1447D5" w14:textId="77777777" w:rsidR="001D7624" w:rsidRPr="00DD5200" w:rsidRDefault="001D7624" w:rsidP="001D7624">
      <w:pPr>
        <w:numPr>
          <w:ilvl w:val="12"/>
          <w:numId w:val="0"/>
        </w:numPr>
        <w:ind w:right="-2"/>
        <w:rPr>
          <w:szCs w:val="22"/>
        </w:rPr>
      </w:pPr>
    </w:p>
    <w:p w14:paraId="1414837C" w14:textId="2DBA9657" w:rsidR="001D7624" w:rsidRPr="00DD5200" w:rsidRDefault="001D7624" w:rsidP="003E7753">
      <w:pPr>
        <w:keepNext/>
        <w:keepLines/>
        <w:numPr>
          <w:ilvl w:val="12"/>
          <w:numId w:val="0"/>
        </w:numPr>
        <w:rPr>
          <w:b/>
          <w:bCs/>
          <w:szCs w:val="22"/>
        </w:rPr>
      </w:pPr>
      <w:r w:rsidRPr="00DD5200">
        <w:rPr>
          <w:b/>
          <w:bCs/>
          <w:szCs w:val="22"/>
        </w:rPr>
        <w:lastRenderedPageBreak/>
        <w:t>Gamintoja</w:t>
      </w:r>
      <w:r w:rsidR="0097461B" w:rsidRPr="00DD5200">
        <w:rPr>
          <w:b/>
          <w:bCs/>
          <w:szCs w:val="22"/>
        </w:rPr>
        <w:t>s</w:t>
      </w:r>
    </w:p>
    <w:p w14:paraId="5373679C" w14:textId="77777777" w:rsidR="0097461B" w:rsidRPr="00DD5200" w:rsidRDefault="0097461B" w:rsidP="003E7753">
      <w:pPr>
        <w:keepNext/>
        <w:keepLines/>
        <w:numPr>
          <w:ilvl w:val="12"/>
          <w:numId w:val="0"/>
        </w:numPr>
        <w:rPr>
          <w:szCs w:val="22"/>
        </w:rPr>
      </w:pPr>
      <w:proofErr w:type="spellStart"/>
      <w:r w:rsidRPr="00DD5200">
        <w:rPr>
          <w:szCs w:val="22"/>
        </w:rPr>
        <w:t>Eurofins</w:t>
      </w:r>
      <w:proofErr w:type="spellEnd"/>
      <w:r w:rsidRPr="00DD5200">
        <w:rPr>
          <w:szCs w:val="22"/>
        </w:rPr>
        <w:t xml:space="preserve"> </w:t>
      </w:r>
      <w:proofErr w:type="spellStart"/>
      <w:r w:rsidRPr="00DD5200">
        <w:rPr>
          <w:szCs w:val="22"/>
        </w:rPr>
        <w:t>Analytical</w:t>
      </w:r>
      <w:proofErr w:type="spellEnd"/>
      <w:r w:rsidRPr="00DD5200">
        <w:rPr>
          <w:szCs w:val="22"/>
        </w:rPr>
        <w:t xml:space="preserve"> </w:t>
      </w:r>
      <w:proofErr w:type="spellStart"/>
      <w:r w:rsidRPr="00DD5200">
        <w:rPr>
          <w:szCs w:val="22"/>
        </w:rPr>
        <w:t>Services</w:t>
      </w:r>
      <w:proofErr w:type="spellEnd"/>
      <w:r w:rsidRPr="00DD5200">
        <w:rPr>
          <w:szCs w:val="22"/>
        </w:rPr>
        <w:t xml:space="preserve"> </w:t>
      </w:r>
      <w:proofErr w:type="spellStart"/>
      <w:r w:rsidRPr="00DD5200">
        <w:rPr>
          <w:szCs w:val="22"/>
        </w:rPr>
        <w:t>Hungary</w:t>
      </w:r>
      <w:proofErr w:type="spellEnd"/>
      <w:r w:rsidRPr="00DD5200">
        <w:rPr>
          <w:szCs w:val="22"/>
        </w:rPr>
        <w:t xml:space="preserve"> </w:t>
      </w:r>
      <w:proofErr w:type="spellStart"/>
      <w:r w:rsidRPr="00DD5200">
        <w:rPr>
          <w:szCs w:val="22"/>
        </w:rPr>
        <w:t>Kft</w:t>
      </w:r>
      <w:proofErr w:type="spellEnd"/>
      <w:r w:rsidRPr="00DD5200">
        <w:rPr>
          <w:szCs w:val="22"/>
        </w:rPr>
        <w:t>.</w:t>
      </w:r>
    </w:p>
    <w:p w14:paraId="0D5AAA4F" w14:textId="77777777" w:rsidR="0097461B" w:rsidRPr="00DD5200" w:rsidRDefault="0097461B" w:rsidP="003E7753">
      <w:pPr>
        <w:keepNext/>
        <w:keepLines/>
        <w:numPr>
          <w:ilvl w:val="12"/>
          <w:numId w:val="0"/>
        </w:numPr>
        <w:rPr>
          <w:szCs w:val="22"/>
        </w:rPr>
      </w:pPr>
      <w:proofErr w:type="spellStart"/>
      <w:r w:rsidRPr="00DD5200">
        <w:rPr>
          <w:szCs w:val="22"/>
        </w:rPr>
        <w:t>Anonymus</w:t>
      </w:r>
      <w:proofErr w:type="spellEnd"/>
      <w:r w:rsidRPr="00DD5200">
        <w:rPr>
          <w:szCs w:val="22"/>
        </w:rPr>
        <w:t xml:space="preserve"> </w:t>
      </w:r>
      <w:proofErr w:type="spellStart"/>
      <w:r w:rsidRPr="00DD5200">
        <w:rPr>
          <w:szCs w:val="22"/>
        </w:rPr>
        <w:t>Utca</w:t>
      </w:r>
      <w:proofErr w:type="spellEnd"/>
      <w:r w:rsidRPr="00DD5200">
        <w:rPr>
          <w:szCs w:val="22"/>
        </w:rPr>
        <w:t xml:space="preserve"> 6</w:t>
      </w:r>
    </w:p>
    <w:p w14:paraId="6A445BFC" w14:textId="77777777" w:rsidR="0097461B" w:rsidRPr="00DD5200" w:rsidRDefault="0097461B" w:rsidP="003E7753">
      <w:pPr>
        <w:keepNext/>
        <w:keepLines/>
        <w:numPr>
          <w:ilvl w:val="12"/>
          <w:numId w:val="0"/>
        </w:numPr>
        <w:rPr>
          <w:szCs w:val="22"/>
        </w:rPr>
      </w:pPr>
      <w:r w:rsidRPr="00DD5200">
        <w:rPr>
          <w:szCs w:val="22"/>
        </w:rPr>
        <w:t xml:space="preserve">1045 </w:t>
      </w:r>
      <w:proofErr w:type="spellStart"/>
      <w:r w:rsidRPr="00DD5200">
        <w:rPr>
          <w:szCs w:val="22"/>
        </w:rPr>
        <w:t>Budapest</w:t>
      </w:r>
      <w:proofErr w:type="spellEnd"/>
    </w:p>
    <w:p w14:paraId="5B89B0BB" w14:textId="2B72DA58" w:rsidR="0097461B" w:rsidRPr="00DD5200" w:rsidRDefault="0097461B" w:rsidP="003E7753">
      <w:pPr>
        <w:keepNext/>
        <w:keepLines/>
        <w:numPr>
          <w:ilvl w:val="12"/>
          <w:numId w:val="0"/>
        </w:numPr>
        <w:rPr>
          <w:szCs w:val="22"/>
        </w:rPr>
      </w:pPr>
      <w:r w:rsidRPr="00DD5200">
        <w:rPr>
          <w:szCs w:val="22"/>
        </w:rPr>
        <w:t>Vengrija</w:t>
      </w:r>
    </w:p>
    <w:p w14:paraId="4C4DDC23" w14:textId="77777777" w:rsidR="0097461B" w:rsidRPr="00DD5200" w:rsidRDefault="0097461B" w:rsidP="003E7753">
      <w:pPr>
        <w:keepNext/>
        <w:keepLines/>
        <w:numPr>
          <w:ilvl w:val="12"/>
          <w:numId w:val="0"/>
        </w:numPr>
        <w:rPr>
          <w:szCs w:val="22"/>
        </w:rPr>
      </w:pPr>
    </w:p>
    <w:p w14:paraId="6202FB43" w14:textId="77777777" w:rsidR="0097461B" w:rsidRPr="00DD5200" w:rsidRDefault="0097461B" w:rsidP="003E7753">
      <w:pPr>
        <w:keepNext/>
        <w:keepLines/>
        <w:numPr>
          <w:ilvl w:val="12"/>
          <w:numId w:val="0"/>
        </w:numPr>
        <w:rPr>
          <w:szCs w:val="22"/>
        </w:rPr>
      </w:pPr>
      <w:r w:rsidRPr="00DD5200">
        <w:rPr>
          <w:szCs w:val="22"/>
        </w:rPr>
        <w:t>arba</w:t>
      </w:r>
    </w:p>
    <w:p w14:paraId="276E1D4C" w14:textId="77777777" w:rsidR="0097461B" w:rsidRPr="00DD5200" w:rsidRDefault="0097461B" w:rsidP="0097461B">
      <w:pPr>
        <w:numPr>
          <w:ilvl w:val="12"/>
          <w:numId w:val="0"/>
        </w:numPr>
        <w:ind w:right="-2"/>
        <w:rPr>
          <w:szCs w:val="22"/>
        </w:rPr>
      </w:pPr>
    </w:p>
    <w:p w14:paraId="4666ABEC" w14:textId="77777777" w:rsidR="0097461B" w:rsidRPr="00DD5200" w:rsidRDefault="0097461B" w:rsidP="0097461B">
      <w:pPr>
        <w:numPr>
          <w:ilvl w:val="12"/>
          <w:numId w:val="0"/>
        </w:numPr>
        <w:ind w:right="-2"/>
        <w:rPr>
          <w:szCs w:val="22"/>
        </w:rPr>
      </w:pPr>
      <w:proofErr w:type="spellStart"/>
      <w:r w:rsidRPr="00DD5200">
        <w:rPr>
          <w:szCs w:val="22"/>
        </w:rPr>
        <w:t>Wessling</w:t>
      </w:r>
      <w:proofErr w:type="spellEnd"/>
      <w:r w:rsidRPr="00DD5200">
        <w:rPr>
          <w:szCs w:val="22"/>
        </w:rPr>
        <w:t xml:space="preserve"> </w:t>
      </w:r>
      <w:proofErr w:type="spellStart"/>
      <w:r w:rsidRPr="00DD5200">
        <w:rPr>
          <w:szCs w:val="22"/>
        </w:rPr>
        <w:t>GmbH</w:t>
      </w:r>
      <w:proofErr w:type="spellEnd"/>
    </w:p>
    <w:p w14:paraId="1B737301" w14:textId="77777777" w:rsidR="0097461B" w:rsidRPr="00DD5200" w:rsidRDefault="0097461B" w:rsidP="0097461B">
      <w:pPr>
        <w:numPr>
          <w:ilvl w:val="12"/>
          <w:numId w:val="0"/>
        </w:numPr>
        <w:ind w:right="-2"/>
        <w:rPr>
          <w:szCs w:val="22"/>
        </w:rPr>
      </w:pPr>
      <w:proofErr w:type="spellStart"/>
      <w:r w:rsidRPr="00DD5200">
        <w:rPr>
          <w:szCs w:val="22"/>
        </w:rPr>
        <w:t>Johann</w:t>
      </w:r>
      <w:proofErr w:type="spellEnd"/>
      <w:r w:rsidRPr="00DD5200">
        <w:rPr>
          <w:szCs w:val="22"/>
        </w:rPr>
        <w:t>-Krane-</w:t>
      </w:r>
      <w:proofErr w:type="spellStart"/>
      <w:r w:rsidRPr="00DD5200">
        <w:rPr>
          <w:szCs w:val="22"/>
        </w:rPr>
        <w:t>Weg</w:t>
      </w:r>
      <w:proofErr w:type="spellEnd"/>
      <w:r w:rsidRPr="00DD5200">
        <w:rPr>
          <w:szCs w:val="22"/>
        </w:rPr>
        <w:t xml:space="preserve"> 42 </w:t>
      </w:r>
      <w:proofErr w:type="spellStart"/>
      <w:r w:rsidRPr="00DD5200">
        <w:rPr>
          <w:szCs w:val="22"/>
        </w:rPr>
        <w:t>Sentrup</w:t>
      </w:r>
      <w:proofErr w:type="spellEnd"/>
    </w:p>
    <w:p w14:paraId="370FAA6E" w14:textId="77777777" w:rsidR="0097461B" w:rsidRPr="00DD5200" w:rsidRDefault="0097461B" w:rsidP="0097461B">
      <w:pPr>
        <w:numPr>
          <w:ilvl w:val="12"/>
          <w:numId w:val="0"/>
        </w:numPr>
        <w:ind w:right="-2"/>
        <w:rPr>
          <w:szCs w:val="22"/>
        </w:rPr>
      </w:pPr>
      <w:r w:rsidRPr="00DD5200">
        <w:rPr>
          <w:szCs w:val="22"/>
        </w:rPr>
        <w:t xml:space="preserve">48149 </w:t>
      </w:r>
      <w:proofErr w:type="spellStart"/>
      <w:r w:rsidRPr="00DD5200">
        <w:rPr>
          <w:szCs w:val="22"/>
        </w:rPr>
        <w:t>Muenster</w:t>
      </w:r>
      <w:proofErr w:type="spellEnd"/>
      <w:r w:rsidRPr="00DD5200">
        <w:rPr>
          <w:szCs w:val="22"/>
        </w:rPr>
        <w:t xml:space="preserve">, </w:t>
      </w:r>
      <w:proofErr w:type="spellStart"/>
      <w:r w:rsidRPr="00DD5200">
        <w:rPr>
          <w:szCs w:val="22"/>
        </w:rPr>
        <w:t>North</w:t>
      </w:r>
      <w:proofErr w:type="spellEnd"/>
      <w:r w:rsidRPr="00DD5200">
        <w:rPr>
          <w:szCs w:val="22"/>
        </w:rPr>
        <w:t xml:space="preserve"> </w:t>
      </w:r>
      <w:proofErr w:type="spellStart"/>
      <w:r w:rsidRPr="00DD5200">
        <w:rPr>
          <w:szCs w:val="22"/>
        </w:rPr>
        <w:t>Rhine-Westphalia</w:t>
      </w:r>
      <w:proofErr w:type="spellEnd"/>
    </w:p>
    <w:p w14:paraId="72107759" w14:textId="7EAF673C" w:rsidR="0097461B" w:rsidRPr="00DD5200" w:rsidRDefault="00066D5C" w:rsidP="0097461B">
      <w:pPr>
        <w:numPr>
          <w:ilvl w:val="12"/>
          <w:numId w:val="0"/>
        </w:numPr>
        <w:ind w:right="-2"/>
        <w:rPr>
          <w:szCs w:val="22"/>
        </w:rPr>
      </w:pPr>
      <w:r w:rsidRPr="00DD5200">
        <w:rPr>
          <w:szCs w:val="22"/>
        </w:rPr>
        <w:t>Vokietija</w:t>
      </w:r>
    </w:p>
    <w:p w14:paraId="7204DC00" w14:textId="77777777" w:rsidR="001D7624" w:rsidRPr="00DD5200" w:rsidRDefault="001D7624" w:rsidP="001D7624">
      <w:pPr>
        <w:numPr>
          <w:ilvl w:val="12"/>
          <w:numId w:val="0"/>
        </w:numPr>
        <w:ind w:right="-2"/>
        <w:rPr>
          <w:szCs w:val="22"/>
        </w:rPr>
      </w:pPr>
    </w:p>
    <w:p w14:paraId="0A2E2BC3" w14:textId="77777777" w:rsidR="001D7624" w:rsidRPr="00DD5200" w:rsidRDefault="001D7624" w:rsidP="001D7624">
      <w:pPr>
        <w:numPr>
          <w:ilvl w:val="12"/>
          <w:numId w:val="0"/>
        </w:numPr>
        <w:ind w:right="-2"/>
        <w:rPr>
          <w:szCs w:val="22"/>
        </w:rPr>
      </w:pPr>
    </w:p>
    <w:p w14:paraId="210C3B13" w14:textId="7A011D8D" w:rsidR="006A240D" w:rsidRPr="00DD5200" w:rsidRDefault="006A240D" w:rsidP="006A240D">
      <w:pPr>
        <w:numPr>
          <w:ilvl w:val="12"/>
          <w:numId w:val="0"/>
        </w:numPr>
        <w:ind w:right="-2"/>
        <w:rPr>
          <w:b/>
          <w:bCs/>
          <w:szCs w:val="22"/>
        </w:rPr>
      </w:pPr>
      <w:r w:rsidRPr="00DD5200">
        <w:rPr>
          <w:b/>
          <w:bCs/>
          <w:szCs w:val="22"/>
        </w:rPr>
        <w:t>Šis vaistas Europos ekonominės erdvės valstybėse narėse registruotas tokiais pavadinimais:</w:t>
      </w:r>
    </w:p>
    <w:p w14:paraId="20613991" w14:textId="35633688" w:rsidR="006A240D" w:rsidRPr="00DD5200" w:rsidRDefault="006A240D" w:rsidP="005A5D76">
      <w:pPr>
        <w:numPr>
          <w:ilvl w:val="12"/>
          <w:numId w:val="0"/>
        </w:numPr>
        <w:ind w:right="-2"/>
        <w:outlineLvl w:val="0"/>
        <w:rPr>
          <w:b/>
          <w:bCs/>
          <w:szCs w:val="22"/>
        </w:rPr>
      </w:pPr>
      <w:r w:rsidRPr="00DD5200">
        <w:rPr>
          <w:szCs w:val="22"/>
        </w:rPr>
        <w:t xml:space="preserve">Estija, Latvija, Lietuva, </w:t>
      </w:r>
      <w:r w:rsidR="006851FC" w:rsidRPr="00DD5200">
        <w:rPr>
          <w:szCs w:val="22"/>
        </w:rPr>
        <w:t xml:space="preserve">Nyderlandai, </w:t>
      </w:r>
      <w:r w:rsidRPr="00DD5200">
        <w:rPr>
          <w:szCs w:val="22"/>
        </w:rPr>
        <w:t xml:space="preserve">Švedija – </w:t>
      </w:r>
      <w:proofErr w:type="spellStart"/>
      <w:r w:rsidR="005A5D76" w:rsidRPr="00DD5200">
        <w:rPr>
          <w:szCs w:val="22"/>
        </w:rPr>
        <w:t>Iohexol</w:t>
      </w:r>
      <w:proofErr w:type="spellEnd"/>
      <w:r w:rsidR="005A5D76" w:rsidRPr="00DD5200">
        <w:rPr>
          <w:szCs w:val="22"/>
        </w:rPr>
        <w:t xml:space="preserve"> ICG </w:t>
      </w:r>
      <w:proofErr w:type="spellStart"/>
      <w:r w:rsidR="005A5D76" w:rsidRPr="00DD5200">
        <w:rPr>
          <w:szCs w:val="22"/>
        </w:rPr>
        <w:t>farma</w:t>
      </w:r>
      <w:proofErr w:type="spellEnd"/>
      <w:r w:rsidR="005A5D76" w:rsidRPr="00DD5200">
        <w:rPr>
          <w:szCs w:val="22"/>
        </w:rPr>
        <w:t xml:space="preserve"> </w:t>
      </w:r>
    </w:p>
    <w:p w14:paraId="46D8E687" w14:textId="77777777" w:rsidR="00A71F45" w:rsidRPr="00DD5200" w:rsidRDefault="00A71F45" w:rsidP="001D7624">
      <w:pPr>
        <w:numPr>
          <w:ilvl w:val="12"/>
          <w:numId w:val="0"/>
        </w:numPr>
        <w:ind w:right="-2"/>
        <w:outlineLvl w:val="0"/>
        <w:rPr>
          <w:b/>
          <w:bCs/>
          <w:szCs w:val="22"/>
        </w:rPr>
      </w:pPr>
    </w:p>
    <w:p w14:paraId="34B9372E" w14:textId="1D7F322A" w:rsidR="001D7624" w:rsidRPr="00DD5200" w:rsidRDefault="001D7624" w:rsidP="001D7624">
      <w:pPr>
        <w:numPr>
          <w:ilvl w:val="12"/>
          <w:numId w:val="0"/>
        </w:numPr>
        <w:ind w:right="-2"/>
        <w:outlineLvl w:val="0"/>
        <w:rPr>
          <w:b/>
          <w:bCs/>
          <w:szCs w:val="22"/>
        </w:rPr>
      </w:pPr>
      <w:r w:rsidRPr="00DD5200">
        <w:rPr>
          <w:b/>
          <w:bCs/>
          <w:szCs w:val="22"/>
        </w:rPr>
        <w:t xml:space="preserve">Šis pakuotės lapelis paskutinį kartą peržiūrėtas </w:t>
      </w:r>
      <w:r w:rsidR="0029458A">
        <w:rPr>
          <w:b/>
          <w:bCs/>
          <w:szCs w:val="22"/>
        </w:rPr>
        <w:t>2023-07-31.</w:t>
      </w:r>
    </w:p>
    <w:p w14:paraId="4086A445" w14:textId="77777777" w:rsidR="001D7624" w:rsidRPr="00DD5200" w:rsidRDefault="001D7624" w:rsidP="001D7624">
      <w:pPr>
        <w:numPr>
          <w:ilvl w:val="12"/>
          <w:numId w:val="0"/>
        </w:numPr>
        <w:ind w:right="-2"/>
        <w:outlineLvl w:val="0"/>
        <w:rPr>
          <w:b/>
          <w:bCs/>
          <w:szCs w:val="22"/>
        </w:rPr>
      </w:pPr>
    </w:p>
    <w:p w14:paraId="0858CCA0" w14:textId="77777777" w:rsidR="001D7624" w:rsidRPr="00DD5200" w:rsidRDefault="001D7624" w:rsidP="001D7624">
      <w:pPr>
        <w:pStyle w:val="BTEMEASMCA"/>
      </w:pPr>
    </w:p>
    <w:p w14:paraId="51AEDCA2" w14:textId="77777777" w:rsidR="001D7624" w:rsidRPr="00DD5200" w:rsidRDefault="001D7624" w:rsidP="001D7624">
      <w:pPr>
        <w:pStyle w:val="BTEMEASMCA"/>
      </w:pPr>
      <w:r w:rsidRPr="00DD5200">
        <w:t xml:space="preserve">Išsami informacija apie šį vaistą pateikiama Valstybinės vaistų kontrolės tarnybos prie Lietuvos Respublikos sveikatos apsaugos ministerijos tinklalapyje </w:t>
      </w:r>
      <w:hyperlink r:id="rId14" w:history="1">
        <w:r w:rsidRPr="009A3B2A">
          <w:rPr>
            <w:rStyle w:val="Hipersaitas"/>
            <w:rFonts w:eastAsia="SimSun"/>
            <w:noProof w:val="0"/>
          </w:rPr>
          <w:t>http://www.vvkt.lt/</w:t>
        </w:r>
      </w:hyperlink>
    </w:p>
    <w:p w14:paraId="3C5309C5" w14:textId="77777777" w:rsidR="001D7624" w:rsidRPr="00DD5200" w:rsidRDefault="001D7624" w:rsidP="001D7624">
      <w:pPr>
        <w:rPr>
          <w:szCs w:val="22"/>
        </w:rPr>
      </w:pPr>
    </w:p>
    <w:p w14:paraId="58AA9904" w14:textId="77777777" w:rsidR="001D7624" w:rsidRPr="00DD5200" w:rsidRDefault="001D7624" w:rsidP="001D7624">
      <w:pPr>
        <w:rPr>
          <w:szCs w:val="22"/>
        </w:rPr>
      </w:pPr>
    </w:p>
    <w:p w14:paraId="23BD0F1D" w14:textId="77777777" w:rsidR="001D7624" w:rsidRPr="00DD5200" w:rsidRDefault="001D7624" w:rsidP="001D7624">
      <w:pPr>
        <w:rPr>
          <w:szCs w:val="22"/>
        </w:rPr>
      </w:pPr>
    </w:p>
    <w:p w14:paraId="26F98B27" w14:textId="77777777" w:rsidR="001D7624" w:rsidRPr="00DD5200" w:rsidRDefault="001D7624" w:rsidP="001D7624">
      <w:pPr>
        <w:rPr>
          <w:szCs w:val="22"/>
        </w:rPr>
      </w:pPr>
    </w:p>
    <w:p w14:paraId="4E5C12CF" w14:textId="77777777" w:rsidR="00915029" w:rsidRPr="00DD5200" w:rsidRDefault="00915029">
      <w:pPr>
        <w:rPr>
          <w:szCs w:val="22"/>
        </w:rPr>
      </w:pPr>
    </w:p>
    <w:sectPr w:rsidR="00915029" w:rsidRPr="00DD5200" w:rsidSect="0049310E">
      <w:headerReference w:type="default" r:id="rId15"/>
      <w:footerReference w:type="even" r:id="rId16"/>
      <w:footerReference w:type="default" r:id="rId17"/>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1396A" w14:textId="77777777" w:rsidR="009A3B2A" w:rsidRDefault="009A3B2A">
      <w:r>
        <w:separator/>
      </w:r>
    </w:p>
  </w:endnote>
  <w:endnote w:type="continuationSeparator" w:id="0">
    <w:p w14:paraId="41664071" w14:textId="77777777" w:rsidR="009A3B2A" w:rsidRDefault="009A3B2A">
      <w:r>
        <w:continuationSeparator/>
      </w:r>
    </w:p>
  </w:endnote>
  <w:endnote w:type="continuationNotice" w:id="1">
    <w:p w14:paraId="76B1D60A" w14:textId="77777777" w:rsidR="009A3B2A" w:rsidRDefault="009A3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OpenSymbol">
    <w:altName w:val="Calibri"/>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E1BBB" w14:textId="5E44A7D4" w:rsidR="0049310E" w:rsidRDefault="0049310E">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4F6D7E">
      <w:rPr>
        <w:rStyle w:val="Puslapionumeris"/>
        <w:noProof/>
      </w:rPr>
      <w:t>37</w:t>
    </w:r>
    <w:r>
      <w:rPr>
        <w:rStyle w:val="Puslapionumeris"/>
      </w:rPr>
      <w:fldChar w:fldCharType="end"/>
    </w:r>
  </w:p>
  <w:p w14:paraId="40FAA794" w14:textId="77777777" w:rsidR="0049310E" w:rsidRDefault="0049310E">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162269"/>
      <w:docPartObj>
        <w:docPartGallery w:val="Page Numbers (Bottom of Page)"/>
        <w:docPartUnique/>
      </w:docPartObj>
    </w:sdtPr>
    <w:sdtEndPr>
      <w:rPr>
        <w:noProof/>
      </w:rPr>
    </w:sdtEndPr>
    <w:sdtContent>
      <w:p w14:paraId="0C314215" w14:textId="52B90E7B" w:rsidR="0049310E" w:rsidRDefault="00BD1824" w:rsidP="00DB192D">
        <w:pPr>
          <w:pStyle w:val="Porat"/>
          <w:jc w:val="center"/>
          <w:rPr>
            <w:rStyle w:val="Puslapionumeris"/>
            <w:rFonts w:ascii="Times New Roman" w:hAnsi="Times New Roman"/>
            <w:sz w:val="22"/>
            <w:szCs w:val="24"/>
            <w:lang w:val="lt-LT"/>
          </w:rPr>
        </w:pPr>
        <w:r>
          <w:fldChar w:fldCharType="begin"/>
        </w:r>
        <w:r>
          <w:instrText xml:space="preserve"> PAGE   \* MERGEFORMAT </w:instrText>
        </w:r>
        <w:r>
          <w:fldChar w:fldCharType="separate"/>
        </w:r>
        <w:r w:rsidR="00E41606">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8EDA" w14:textId="77777777" w:rsidR="009A3B2A" w:rsidRDefault="009A3B2A">
      <w:r>
        <w:separator/>
      </w:r>
    </w:p>
  </w:footnote>
  <w:footnote w:type="continuationSeparator" w:id="0">
    <w:p w14:paraId="27500E94" w14:textId="77777777" w:rsidR="009A3B2A" w:rsidRDefault="009A3B2A">
      <w:r>
        <w:continuationSeparator/>
      </w:r>
    </w:p>
  </w:footnote>
  <w:footnote w:type="continuationNotice" w:id="1">
    <w:p w14:paraId="126C4841" w14:textId="77777777" w:rsidR="009A3B2A" w:rsidRDefault="009A3B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18C4" w14:textId="77777777" w:rsidR="009A3B2A" w:rsidRDefault="009A3B2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05AA0"/>
    <w:multiLevelType w:val="hybridMultilevel"/>
    <w:tmpl w:val="10D2BBD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E66B5"/>
    <w:multiLevelType w:val="hybridMultilevel"/>
    <w:tmpl w:val="169831B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032"/>
    <w:multiLevelType w:val="hybridMultilevel"/>
    <w:tmpl w:val="3E20A79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31966CD"/>
    <w:multiLevelType w:val="hybridMultilevel"/>
    <w:tmpl w:val="3C9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A6FB1"/>
    <w:multiLevelType w:val="hybridMultilevel"/>
    <w:tmpl w:val="3B6ABBC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7431F"/>
    <w:multiLevelType w:val="hybridMultilevel"/>
    <w:tmpl w:val="E6BC585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7B76AF1"/>
    <w:multiLevelType w:val="hybridMultilevel"/>
    <w:tmpl w:val="61EAEAA0"/>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8D53155"/>
    <w:multiLevelType w:val="hybridMultilevel"/>
    <w:tmpl w:val="36D847CC"/>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115718"/>
    <w:multiLevelType w:val="hybridMultilevel"/>
    <w:tmpl w:val="F0942566"/>
    <w:lvl w:ilvl="0" w:tplc="D1DEC430">
      <w:numFmt w:val="bullet"/>
      <w:lvlText w:val="−"/>
      <w:lvlJc w:val="left"/>
      <w:pPr>
        <w:ind w:left="1854" w:hanging="360"/>
      </w:pPr>
      <w:rPr>
        <w:rFonts w:ascii="Arial" w:eastAsia="Times New Roman" w:hAnsi="Arial" w:cs="Arial" w:hint="default"/>
      </w:rPr>
    </w:lvl>
    <w:lvl w:ilvl="1" w:tplc="04250003" w:tentative="1">
      <w:start w:val="1"/>
      <w:numFmt w:val="bullet"/>
      <w:lvlText w:val="o"/>
      <w:lvlJc w:val="left"/>
      <w:pPr>
        <w:ind w:left="2574" w:hanging="360"/>
      </w:pPr>
      <w:rPr>
        <w:rFonts w:ascii="Courier New" w:hAnsi="Courier New" w:cs="Courier New" w:hint="default"/>
      </w:rPr>
    </w:lvl>
    <w:lvl w:ilvl="2" w:tplc="04250005" w:tentative="1">
      <w:start w:val="1"/>
      <w:numFmt w:val="bullet"/>
      <w:lvlText w:val=""/>
      <w:lvlJc w:val="left"/>
      <w:pPr>
        <w:ind w:left="3294" w:hanging="360"/>
      </w:pPr>
      <w:rPr>
        <w:rFonts w:ascii="Wingdings" w:hAnsi="Wingdings" w:hint="default"/>
      </w:rPr>
    </w:lvl>
    <w:lvl w:ilvl="3" w:tplc="04250001" w:tentative="1">
      <w:start w:val="1"/>
      <w:numFmt w:val="bullet"/>
      <w:lvlText w:val=""/>
      <w:lvlJc w:val="left"/>
      <w:pPr>
        <w:ind w:left="4014" w:hanging="360"/>
      </w:pPr>
      <w:rPr>
        <w:rFonts w:ascii="Symbol" w:hAnsi="Symbol" w:hint="default"/>
      </w:rPr>
    </w:lvl>
    <w:lvl w:ilvl="4" w:tplc="04250003" w:tentative="1">
      <w:start w:val="1"/>
      <w:numFmt w:val="bullet"/>
      <w:lvlText w:val="o"/>
      <w:lvlJc w:val="left"/>
      <w:pPr>
        <w:ind w:left="4734" w:hanging="360"/>
      </w:pPr>
      <w:rPr>
        <w:rFonts w:ascii="Courier New" w:hAnsi="Courier New" w:cs="Courier New" w:hint="default"/>
      </w:rPr>
    </w:lvl>
    <w:lvl w:ilvl="5" w:tplc="04250005" w:tentative="1">
      <w:start w:val="1"/>
      <w:numFmt w:val="bullet"/>
      <w:lvlText w:val=""/>
      <w:lvlJc w:val="left"/>
      <w:pPr>
        <w:ind w:left="5454" w:hanging="360"/>
      </w:pPr>
      <w:rPr>
        <w:rFonts w:ascii="Wingdings" w:hAnsi="Wingdings" w:hint="default"/>
      </w:rPr>
    </w:lvl>
    <w:lvl w:ilvl="6" w:tplc="04250001" w:tentative="1">
      <w:start w:val="1"/>
      <w:numFmt w:val="bullet"/>
      <w:lvlText w:val=""/>
      <w:lvlJc w:val="left"/>
      <w:pPr>
        <w:ind w:left="6174" w:hanging="360"/>
      </w:pPr>
      <w:rPr>
        <w:rFonts w:ascii="Symbol" w:hAnsi="Symbol" w:hint="default"/>
      </w:rPr>
    </w:lvl>
    <w:lvl w:ilvl="7" w:tplc="04250003" w:tentative="1">
      <w:start w:val="1"/>
      <w:numFmt w:val="bullet"/>
      <w:lvlText w:val="o"/>
      <w:lvlJc w:val="left"/>
      <w:pPr>
        <w:ind w:left="6894" w:hanging="360"/>
      </w:pPr>
      <w:rPr>
        <w:rFonts w:ascii="Courier New" w:hAnsi="Courier New" w:cs="Courier New" w:hint="default"/>
      </w:rPr>
    </w:lvl>
    <w:lvl w:ilvl="8" w:tplc="04250005" w:tentative="1">
      <w:start w:val="1"/>
      <w:numFmt w:val="bullet"/>
      <w:lvlText w:val=""/>
      <w:lvlJc w:val="left"/>
      <w:pPr>
        <w:ind w:left="7614" w:hanging="360"/>
      </w:pPr>
      <w:rPr>
        <w:rFonts w:ascii="Wingdings" w:hAnsi="Wingdings" w:hint="default"/>
      </w:rPr>
    </w:lvl>
  </w:abstractNum>
  <w:abstractNum w:abstractNumId="14" w15:restartNumberingAfterBreak="0">
    <w:nsid w:val="2D60094F"/>
    <w:multiLevelType w:val="hybridMultilevel"/>
    <w:tmpl w:val="887802AE"/>
    <w:lvl w:ilvl="0" w:tplc="6C88400C">
      <w:start w:val="1"/>
      <w:numFmt w:val="upp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A71CF6"/>
    <w:multiLevelType w:val="multilevel"/>
    <w:tmpl w:val="A5BA586C"/>
    <w:lvl w:ilvl="0">
      <w:start w:val="1"/>
      <w:numFmt w:val="bullet"/>
      <w:lvlText w:val="-"/>
      <w:lvlJc w:val="left"/>
      <w:pPr>
        <w:ind w:left="720" w:hanging="360"/>
      </w:pPr>
      <w:rPr>
        <w:rFonts w:ascii="OpenSymbol" w:hAnsi="OpenSymbol" w:cs="OpenSymbol"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A5372"/>
    <w:multiLevelType w:val="hybridMultilevel"/>
    <w:tmpl w:val="1116E6E2"/>
    <w:lvl w:ilvl="0" w:tplc="06B00498">
      <w:start w:val="1"/>
      <w:numFmt w:val="bullet"/>
      <w:lvlText w:val=""/>
      <w:lvlJc w:val="left"/>
      <w:pPr>
        <w:tabs>
          <w:tab w:val="num" w:pos="567"/>
        </w:tabs>
        <w:ind w:left="567" w:hanging="567"/>
      </w:pPr>
      <w:rPr>
        <w:rFonts w:ascii="Symbol" w:hAnsi="Symbol" w:hint="default"/>
      </w:rPr>
    </w:lvl>
    <w:lvl w:ilvl="1" w:tplc="8E4A1906">
      <w:start w:val="1"/>
      <w:numFmt w:val="bullet"/>
      <w:lvlText w:val=""/>
      <w:lvlJc w:val="left"/>
      <w:pPr>
        <w:tabs>
          <w:tab w:val="num" w:pos="567"/>
        </w:tabs>
        <w:ind w:left="567" w:hanging="567"/>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E350D6"/>
    <w:multiLevelType w:val="hybridMultilevel"/>
    <w:tmpl w:val="BCCA43AC"/>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38331AD"/>
    <w:multiLevelType w:val="hybridMultilevel"/>
    <w:tmpl w:val="8CA40804"/>
    <w:lvl w:ilvl="0" w:tplc="A6626A68">
      <w:start w:val="1"/>
      <w:numFmt w:val="bullet"/>
      <w:lvlText w:val="-"/>
      <w:lvlJc w:val="left"/>
      <w:pPr>
        <w:ind w:left="1080" w:hanging="360"/>
      </w:pPr>
      <w:rPr>
        <w:rFonts w:ascii="Times New Roman" w:eastAsia="SimSu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5" w15:restartNumberingAfterBreak="0">
    <w:nsid w:val="44F77A50"/>
    <w:multiLevelType w:val="multilevel"/>
    <w:tmpl w:val="690C5C94"/>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C970BFF"/>
    <w:multiLevelType w:val="hybridMultilevel"/>
    <w:tmpl w:val="BA22631A"/>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42132"/>
    <w:multiLevelType w:val="hybridMultilevel"/>
    <w:tmpl w:val="891EBC10"/>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5D646DC"/>
    <w:multiLevelType w:val="hybridMultilevel"/>
    <w:tmpl w:val="62A4B9C0"/>
    <w:lvl w:ilvl="0" w:tplc="1308798E">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A4291C"/>
    <w:multiLevelType w:val="hybridMultilevel"/>
    <w:tmpl w:val="9C9CB6E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83B"/>
    <w:multiLevelType w:val="hybridMultilevel"/>
    <w:tmpl w:val="2F46F37E"/>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3E63FB3"/>
    <w:multiLevelType w:val="hybridMultilevel"/>
    <w:tmpl w:val="EDA68BF4"/>
    <w:lvl w:ilvl="0" w:tplc="D1DEC430">
      <w:numFmt w:val="bullet"/>
      <w:lvlText w:val="−"/>
      <w:lvlJc w:val="left"/>
      <w:pPr>
        <w:ind w:left="1287" w:hanging="360"/>
      </w:pPr>
      <w:rPr>
        <w:rFonts w:ascii="Arial" w:eastAsia="Times New Roman" w:hAnsi="Arial" w:cs="Arial" w:hint="default"/>
      </w:r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35"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DFE771C"/>
    <w:multiLevelType w:val="hybridMultilevel"/>
    <w:tmpl w:val="278CAB92"/>
    <w:lvl w:ilvl="0" w:tplc="8C7CDF38">
      <w:start w:val="6"/>
      <w:numFmt w:val="bullet"/>
      <w:lvlText w:val="-"/>
      <w:lvlJc w:val="left"/>
      <w:pPr>
        <w:ind w:left="420" w:hanging="360"/>
      </w:pPr>
      <w:rPr>
        <w:rFonts w:ascii="Times New Roman" w:eastAsia="SimSu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7750"/>
    <w:multiLevelType w:val="hybridMultilevel"/>
    <w:tmpl w:val="F544C37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55290"/>
    <w:multiLevelType w:val="hybridMultilevel"/>
    <w:tmpl w:val="C332ED8A"/>
    <w:lvl w:ilvl="0" w:tplc="4DD8D23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785F2C2B"/>
    <w:multiLevelType w:val="hybridMultilevel"/>
    <w:tmpl w:val="35543FAA"/>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9BC6F53"/>
    <w:multiLevelType w:val="hybridMultilevel"/>
    <w:tmpl w:val="149E4568"/>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183B8A"/>
    <w:multiLevelType w:val="hybridMultilevel"/>
    <w:tmpl w:val="A776D63A"/>
    <w:lvl w:ilvl="0" w:tplc="F662B338">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EB25A02"/>
    <w:multiLevelType w:val="hybridMultilevel"/>
    <w:tmpl w:val="1EA61FDA"/>
    <w:lvl w:ilvl="0" w:tplc="CBF073E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5931128">
    <w:abstractNumId w:val="25"/>
  </w:num>
  <w:num w:numId="2" w16cid:durableId="113404328">
    <w:abstractNumId w:val="35"/>
  </w:num>
  <w:num w:numId="3" w16cid:durableId="1577785906">
    <w:abstractNumId w:val="11"/>
  </w:num>
  <w:num w:numId="4" w16cid:durableId="1863738382">
    <w:abstractNumId w:val="0"/>
    <w:lvlOverride w:ilvl="0">
      <w:lvl w:ilvl="0">
        <w:start w:val="1"/>
        <w:numFmt w:val="bullet"/>
        <w:lvlText w:val="-"/>
        <w:lvlJc w:val="left"/>
        <w:pPr>
          <w:ind w:left="720" w:hanging="360"/>
        </w:pPr>
      </w:lvl>
    </w:lvlOverride>
  </w:num>
  <w:num w:numId="5" w16cid:durableId="510989290">
    <w:abstractNumId w:val="14"/>
  </w:num>
  <w:num w:numId="6" w16cid:durableId="2078820925">
    <w:abstractNumId w:val="45"/>
  </w:num>
  <w:num w:numId="7" w16cid:durableId="989089970">
    <w:abstractNumId w:val="30"/>
  </w:num>
  <w:num w:numId="8" w16cid:durableId="2025203200">
    <w:abstractNumId w:val="20"/>
  </w:num>
  <w:num w:numId="9" w16cid:durableId="826094345">
    <w:abstractNumId w:val="17"/>
  </w:num>
  <w:num w:numId="10" w16cid:durableId="1010907177">
    <w:abstractNumId w:val="19"/>
  </w:num>
  <w:num w:numId="11" w16cid:durableId="1774786211">
    <w:abstractNumId w:val="41"/>
  </w:num>
  <w:num w:numId="12" w16cid:durableId="2027948001">
    <w:abstractNumId w:val="6"/>
  </w:num>
  <w:num w:numId="13" w16cid:durableId="735785483">
    <w:abstractNumId w:val="22"/>
  </w:num>
  <w:num w:numId="14" w16cid:durableId="1936204739">
    <w:abstractNumId w:val="37"/>
  </w:num>
  <w:num w:numId="15" w16cid:durableId="1619988410">
    <w:abstractNumId w:val="18"/>
  </w:num>
  <w:num w:numId="16" w16cid:durableId="1323003065">
    <w:abstractNumId w:val="28"/>
  </w:num>
  <w:num w:numId="17" w16cid:durableId="980647141">
    <w:abstractNumId w:val="3"/>
  </w:num>
  <w:num w:numId="18" w16cid:durableId="1725249788">
    <w:abstractNumId w:val="7"/>
  </w:num>
  <w:num w:numId="19" w16cid:durableId="906307490">
    <w:abstractNumId w:val="4"/>
  </w:num>
  <w:num w:numId="20" w16cid:durableId="1906143533">
    <w:abstractNumId w:val="44"/>
  </w:num>
  <w:num w:numId="21" w16cid:durableId="497311761">
    <w:abstractNumId w:val="31"/>
  </w:num>
  <w:num w:numId="22" w16cid:durableId="992946055">
    <w:abstractNumId w:val="16"/>
  </w:num>
  <w:num w:numId="23" w16cid:durableId="702747326">
    <w:abstractNumId w:val="27"/>
  </w:num>
  <w:num w:numId="24" w16cid:durableId="585849078">
    <w:abstractNumId w:val="40"/>
  </w:num>
  <w:num w:numId="25" w16cid:durableId="1403135836">
    <w:abstractNumId w:val="21"/>
  </w:num>
  <w:num w:numId="26" w16cid:durableId="907349482">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417089">
    <w:abstractNumId w:val="35"/>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614789">
    <w:abstractNumId w:val="25"/>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49888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312722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9423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0311314">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96756145">
    <w:abstractNumId w:val="34"/>
  </w:num>
  <w:num w:numId="34" w16cid:durableId="1290164315">
    <w:abstractNumId w:val="13"/>
  </w:num>
  <w:num w:numId="35" w16cid:durableId="922646303">
    <w:abstractNumId w:val="42"/>
  </w:num>
  <w:num w:numId="36" w16cid:durableId="1372919377">
    <w:abstractNumId w:val="2"/>
  </w:num>
  <w:num w:numId="37" w16cid:durableId="1938294026">
    <w:abstractNumId w:val="5"/>
  </w:num>
  <w:num w:numId="38" w16cid:durableId="1877695159">
    <w:abstractNumId w:val="9"/>
  </w:num>
  <w:num w:numId="39" w16cid:durableId="1248031290">
    <w:abstractNumId w:val="46"/>
  </w:num>
  <w:num w:numId="40" w16cid:durableId="91555906">
    <w:abstractNumId w:val="39"/>
  </w:num>
  <w:num w:numId="41" w16cid:durableId="648363260">
    <w:abstractNumId w:val="24"/>
  </w:num>
  <w:num w:numId="42" w16cid:durableId="2124111788">
    <w:abstractNumId w:val="1"/>
  </w:num>
  <w:num w:numId="43" w16cid:durableId="1275164172">
    <w:abstractNumId w:val="36"/>
  </w:num>
  <w:num w:numId="44" w16cid:durableId="1219853469">
    <w:abstractNumId w:val="32"/>
  </w:num>
  <w:num w:numId="45" w16cid:durableId="751467906">
    <w:abstractNumId w:val="38"/>
  </w:num>
  <w:num w:numId="46" w16cid:durableId="1778283178">
    <w:abstractNumId w:val="0"/>
    <w:lvlOverride w:ilvl="0">
      <w:lvl w:ilvl="0">
        <w:numFmt w:val="bullet"/>
        <w:lvlText w:val="-"/>
        <w:lvlJc w:val="left"/>
        <w:pPr>
          <w:ind w:left="360" w:hanging="360"/>
        </w:pPr>
        <w:rPr>
          <w:rFonts w:cs="Times New Roman"/>
        </w:rPr>
      </w:lvl>
    </w:lvlOverride>
  </w:num>
  <w:num w:numId="47" w16cid:durableId="599214706">
    <w:abstractNumId w:val="15"/>
  </w:num>
  <w:num w:numId="48" w16cid:durableId="1024091804">
    <w:abstractNumId w:val="8"/>
  </w:num>
  <w:num w:numId="49" w16cid:durableId="1397825607">
    <w:abstractNumId w:val="26"/>
  </w:num>
  <w:num w:numId="50" w16cid:durableId="558246470">
    <w:abstractNumId w:val="29"/>
  </w:num>
  <w:num w:numId="51" w16cid:durableId="1209874850">
    <w:abstractNumId w:val="43"/>
  </w:num>
  <w:num w:numId="52" w16cid:durableId="2113746241">
    <w:abstractNumId w:val="33"/>
  </w:num>
  <w:num w:numId="53" w16cid:durableId="486869631">
    <w:abstractNumId w:val="23"/>
  </w:num>
  <w:num w:numId="54" w16cid:durableId="1460296564">
    <w:abstractNumId w:val="10"/>
  </w:num>
  <w:num w:numId="55" w16cid:durableId="620501021">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Q2tLSwNLA0sDBW0lEKTi0uzszPAykwqgUAW3MKwywAAAA="/>
  </w:docVars>
  <w:rsids>
    <w:rsidRoot w:val="001D7624"/>
    <w:rsid w:val="000023EA"/>
    <w:rsid w:val="00006A78"/>
    <w:rsid w:val="000141F9"/>
    <w:rsid w:val="00017683"/>
    <w:rsid w:val="00022151"/>
    <w:rsid w:val="00023DC0"/>
    <w:rsid w:val="00040BCD"/>
    <w:rsid w:val="00040EC8"/>
    <w:rsid w:val="000467E2"/>
    <w:rsid w:val="00054F1F"/>
    <w:rsid w:val="000554D4"/>
    <w:rsid w:val="00055B48"/>
    <w:rsid w:val="00055E16"/>
    <w:rsid w:val="00057D1C"/>
    <w:rsid w:val="00064F45"/>
    <w:rsid w:val="00066A8B"/>
    <w:rsid w:val="00066D5C"/>
    <w:rsid w:val="0007184B"/>
    <w:rsid w:val="00074B61"/>
    <w:rsid w:val="00075B61"/>
    <w:rsid w:val="00076CDF"/>
    <w:rsid w:val="0008488E"/>
    <w:rsid w:val="000932DE"/>
    <w:rsid w:val="000A06C4"/>
    <w:rsid w:val="000A38D6"/>
    <w:rsid w:val="000B364A"/>
    <w:rsid w:val="000C791C"/>
    <w:rsid w:val="000D05B7"/>
    <w:rsid w:val="000E5EE6"/>
    <w:rsid w:val="000F0165"/>
    <w:rsid w:val="00101FC7"/>
    <w:rsid w:val="001077DC"/>
    <w:rsid w:val="00110124"/>
    <w:rsid w:val="00110E1A"/>
    <w:rsid w:val="00112AAF"/>
    <w:rsid w:val="00112BC4"/>
    <w:rsid w:val="001154FF"/>
    <w:rsid w:val="0012085A"/>
    <w:rsid w:val="00120C4B"/>
    <w:rsid w:val="00121825"/>
    <w:rsid w:val="00133E1C"/>
    <w:rsid w:val="001474C1"/>
    <w:rsid w:val="001530F1"/>
    <w:rsid w:val="00157B70"/>
    <w:rsid w:val="001607BC"/>
    <w:rsid w:val="00161F40"/>
    <w:rsid w:val="001634E6"/>
    <w:rsid w:val="001639A2"/>
    <w:rsid w:val="001645FD"/>
    <w:rsid w:val="001657A1"/>
    <w:rsid w:val="00172A0D"/>
    <w:rsid w:val="00181DA4"/>
    <w:rsid w:val="00183509"/>
    <w:rsid w:val="00184A93"/>
    <w:rsid w:val="00187331"/>
    <w:rsid w:val="00190913"/>
    <w:rsid w:val="00194EE5"/>
    <w:rsid w:val="001C39CF"/>
    <w:rsid w:val="001C47FC"/>
    <w:rsid w:val="001D419C"/>
    <w:rsid w:val="001D4E76"/>
    <w:rsid w:val="001D7624"/>
    <w:rsid w:val="001E3893"/>
    <w:rsid w:val="001E46C7"/>
    <w:rsid w:val="001E492B"/>
    <w:rsid w:val="001F0449"/>
    <w:rsid w:val="001F098B"/>
    <w:rsid w:val="001F579D"/>
    <w:rsid w:val="002031DA"/>
    <w:rsid w:val="002148F8"/>
    <w:rsid w:val="002173B1"/>
    <w:rsid w:val="002177A8"/>
    <w:rsid w:val="0021798D"/>
    <w:rsid w:val="00221590"/>
    <w:rsid w:val="00226DC9"/>
    <w:rsid w:val="002337D3"/>
    <w:rsid w:val="0024523C"/>
    <w:rsid w:val="002464AB"/>
    <w:rsid w:val="00254F82"/>
    <w:rsid w:val="00262FD4"/>
    <w:rsid w:val="00263597"/>
    <w:rsid w:val="002650EE"/>
    <w:rsid w:val="00275B94"/>
    <w:rsid w:val="00281573"/>
    <w:rsid w:val="00283614"/>
    <w:rsid w:val="0028715F"/>
    <w:rsid w:val="0029458A"/>
    <w:rsid w:val="00295782"/>
    <w:rsid w:val="00295FD0"/>
    <w:rsid w:val="002B1984"/>
    <w:rsid w:val="002B4741"/>
    <w:rsid w:val="002B6B10"/>
    <w:rsid w:val="002B7664"/>
    <w:rsid w:val="002C0D42"/>
    <w:rsid w:val="002D5AA0"/>
    <w:rsid w:val="002D69A8"/>
    <w:rsid w:val="002E3CFD"/>
    <w:rsid w:val="002E566D"/>
    <w:rsid w:val="002E5808"/>
    <w:rsid w:val="002F2056"/>
    <w:rsid w:val="002F4202"/>
    <w:rsid w:val="002F50B1"/>
    <w:rsid w:val="002F6502"/>
    <w:rsid w:val="00301C67"/>
    <w:rsid w:val="00306696"/>
    <w:rsid w:val="00312006"/>
    <w:rsid w:val="003120AC"/>
    <w:rsid w:val="003143A7"/>
    <w:rsid w:val="0032035E"/>
    <w:rsid w:val="00321E57"/>
    <w:rsid w:val="0032262B"/>
    <w:rsid w:val="00326DFC"/>
    <w:rsid w:val="00327336"/>
    <w:rsid w:val="00333FC6"/>
    <w:rsid w:val="003345E5"/>
    <w:rsid w:val="003405CD"/>
    <w:rsid w:val="00342B36"/>
    <w:rsid w:val="0034351E"/>
    <w:rsid w:val="00344B7F"/>
    <w:rsid w:val="00360169"/>
    <w:rsid w:val="00361087"/>
    <w:rsid w:val="00366FD0"/>
    <w:rsid w:val="00373465"/>
    <w:rsid w:val="00373DF7"/>
    <w:rsid w:val="00374F2A"/>
    <w:rsid w:val="00383A7F"/>
    <w:rsid w:val="00387F6F"/>
    <w:rsid w:val="00396C31"/>
    <w:rsid w:val="003972DB"/>
    <w:rsid w:val="003A16DD"/>
    <w:rsid w:val="003B19A6"/>
    <w:rsid w:val="003B4165"/>
    <w:rsid w:val="003B55CF"/>
    <w:rsid w:val="003D50F3"/>
    <w:rsid w:val="003E0AEA"/>
    <w:rsid w:val="003E7753"/>
    <w:rsid w:val="003F046B"/>
    <w:rsid w:val="003F24CB"/>
    <w:rsid w:val="003F7953"/>
    <w:rsid w:val="0040633A"/>
    <w:rsid w:val="00407400"/>
    <w:rsid w:val="00420ABD"/>
    <w:rsid w:val="00421F1E"/>
    <w:rsid w:val="00430FE6"/>
    <w:rsid w:val="004352ED"/>
    <w:rsid w:val="00440853"/>
    <w:rsid w:val="00445F2C"/>
    <w:rsid w:val="00454491"/>
    <w:rsid w:val="00463B84"/>
    <w:rsid w:val="00464A92"/>
    <w:rsid w:val="00464B59"/>
    <w:rsid w:val="0046596E"/>
    <w:rsid w:val="00483247"/>
    <w:rsid w:val="00485623"/>
    <w:rsid w:val="0048598F"/>
    <w:rsid w:val="0049310E"/>
    <w:rsid w:val="00495036"/>
    <w:rsid w:val="004A6744"/>
    <w:rsid w:val="004B3746"/>
    <w:rsid w:val="004C7C54"/>
    <w:rsid w:val="004E7C4A"/>
    <w:rsid w:val="004F060C"/>
    <w:rsid w:val="004F6D7E"/>
    <w:rsid w:val="00501555"/>
    <w:rsid w:val="005026E0"/>
    <w:rsid w:val="00505B86"/>
    <w:rsid w:val="00507621"/>
    <w:rsid w:val="00517ECE"/>
    <w:rsid w:val="005211C8"/>
    <w:rsid w:val="00521F4D"/>
    <w:rsid w:val="0053030F"/>
    <w:rsid w:val="00535F24"/>
    <w:rsid w:val="005431F1"/>
    <w:rsid w:val="0054702F"/>
    <w:rsid w:val="00552BA1"/>
    <w:rsid w:val="00553982"/>
    <w:rsid w:val="00562684"/>
    <w:rsid w:val="00564DC2"/>
    <w:rsid w:val="0057083E"/>
    <w:rsid w:val="005756BA"/>
    <w:rsid w:val="00575773"/>
    <w:rsid w:val="00585B63"/>
    <w:rsid w:val="00585E9F"/>
    <w:rsid w:val="00591A62"/>
    <w:rsid w:val="00592428"/>
    <w:rsid w:val="005A5D76"/>
    <w:rsid w:val="005B4ABC"/>
    <w:rsid w:val="005C267F"/>
    <w:rsid w:val="005D4518"/>
    <w:rsid w:val="005D47B6"/>
    <w:rsid w:val="005E7441"/>
    <w:rsid w:val="00600F3F"/>
    <w:rsid w:val="00610DFD"/>
    <w:rsid w:val="00611073"/>
    <w:rsid w:val="0061300C"/>
    <w:rsid w:val="00621C69"/>
    <w:rsid w:val="00622861"/>
    <w:rsid w:val="0062362A"/>
    <w:rsid w:val="00624564"/>
    <w:rsid w:val="00637C32"/>
    <w:rsid w:val="0064484C"/>
    <w:rsid w:val="00645060"/>
    <w:rsid w:val="00645080"/>
    <w:rsid w:val="006500F5"/>
    <w:rsid w:val="00654961"/>
    <w:rsid w:val="00661177"/>
    <w:rsid w:val="006631C7"/>
    <w:rsid w:val="00663F8B"/>
    <w:rsid w:val="00664C89"/>
    <w:rsid w:val="00667C62"/>
    <w:rsid w:val="00670B3B"/>
    <w:rsid w:val="00673463"/>
    <w:rsid w:val="00680C15"/>
    <w:rsid w:val="006851FC"/>
    <w:rsid w:val="00692ACF"/>
    <w:rsid w:val="006A05EE"/>
    <w:rsid w:val="006A240D"/>
    <w:rsid w:val="006A2FEC"/>
    <w:rsid w:val="006A3435"/>
    <w:rsid w:val="006B29A0"/>
    <w:rsid w:val="006B5CFB"/>
    <w:rsid w:val="006C162F"/>
    <w:rsid w:val="006C7B3D"/>
    <w:rsid w:val="006D0FF6"/>
    <w:rsid w:val="006D2CA6"/>
    <w:rsid w:val="006D3954"/>
    <w:rsid w:val="006E4691"/>
    <w:rsid w:val="00702053"/>
    <w:rsid w:val="007022F4"/>
    <w:rsid w:val="0070315B"/>
    <w:rsid w:val="007275C3"/>
    <w:rsid w:val="007319F1"/>
    <w:rsid w:val="00735A86"/>
    <w:rsid w:val="007363A5"/>
    <w:rsid w:val="007407C4"/>
    <w:rsid w:val="00741A91"/>
    <w:rsid w:val="007600D6"/>
    <w:rsid w:val="00763F79"/>
    <w:rsid w:val="00770618"/>
    <w:rsid w:val="00784C48"/>
    <w:rsid w:val="007A3B97"/>
    <w:rsid w:val="007B348B"/>
    <w:rsid w:val="007C29CC"/>
    <w:rsid w:val="007C2AD7"/>
    <w:rsid w:val="007E3383"/>
    <w:rsid w:val="007E473B"/>
    <w:rsid w:val="007F2F81"/>
    <w:rsid w:val="007F38FC"/>
    <w:rsid w:val="00803C35"/>
    <w:rsid w:val="008069B6"/>
    <w:rsid w:val="008130B6"/>
    <w:rsid w:val="00814186"/>
    <w:rsid w:val="008143FB"/>
    <w:rsid w:val="00817D99"/>
    <w:rsid w:val="00821467"/>
    <w:rsid w:val="00822619"/>
    <w:rsid w:val="00825464"/>
    <w:rsid w:val="008310BB"/>
    <w:rsid w:val="00831C2D"/>
    <w:rsid w:val="00832A09"/>
    <w:rsid w:val="00833A46"/>
    <w:rsid w:val="00835ADB"/>
    <w:rsid w:val="00837B74"/>
    <w:rsid w:val="008438EA"/>
    <w:rsid w:val="0084704A"/>
    <w:rsid w:val="00850595"/>
    <w:rsid w:val="00852D23"/>
    <w:rsid w:val="00853A36"/>
    <w:rsid w:val="00853B79"/>
    <w:rsid w:val="00866DDE"/>
    <w:rsid w:val="008672E5"/>
    <w:rsid w:val="00873A83"/>
    <w:rsid w:val="00875CFC"/>
    <w:rsid w:val="00882C75"/>
    <w:rsid w:val="00884BD8"/>
    <w:rsid w:val="00895F55"/>
    <w:rsid w:val="008A0D80"/>
    <w:rsid w:val="008A7D9C"/>
    <w:rsid w:val="008B046C"/>
    <w:rsid w:val="008B4E6A"/>
    <w:rsid w:val="008B74CF"/>
    <w:rsid w:val="008C1E9C"/>
    <w:rsid w:val="008C2A12"/>
    <w:rsid w:val="008C4218"/>
    <w:rsid w:val="008D6BAA"/>
    <w:rsid w:val="008E282D"/>
    <w:rsid w:val="0090239E"/>
    <w:rsid w:val="0090499D"/>
    <w:rsid w:val="00906BCF"/>
    <w:rsid w:val="00915029"/>
    <w:rsid w:val="00922462"/>
    <w:rsid w:val="00923AA9"/>
    <w:rsid w:val="00925652"/>
    <w:rsid w:val="00927ED5"/>
    <w:rsid w:val="009340E6"/>
    <w:rsid w:val="00953403"/>
    <w:rsid w:val="00957009"/>
    <w:rsid w:val="00957612"/>
    <w:rsid w:val="00960029"/>
    <w:rsid w:val="009617D6"/>
    <w:rsid w:val="00961E6D"/>
    <w:rsid w:val="00970A73"/>
    <w:rsid w:val="00972D09"/>
    <w:rsid w:val="0097461B"/>
    <w:rsid w:val="00977721"/>
    <w:rsid w:val="00982720"/>
    <w:rsid w:val="009852F6"/>
    <w:rsid w:val="00993E95"/>
    <w:rsid w:val="00994125"/>
    <w:rsid w:val="009A3B2A"/>
    <w:rsid w:val="009A6E49"/>
    <w:rsid w:val="009A724E"/>
    <w:rsid w:val="009B0B73"/>
    <w:rsid w:val="009B58E4"/>
    <w:rsid w:val="009C1C1D"/>
    <w:rsid w:val="009C50DB"/>
    <w:rsid w:val="009C54AC"/>
    <w:rsid w:val="009C6732"/>
    <w:rsid w:val="009D2561"/>
    <w:rsid w:val="009D509F"/>
    <w:rsid w:val="009D5B6C"/>
    <w:rsid w:val="009D7B34"/>
    <w:rsid w:val="009E5538"/>
    <w:rsid w:val="009F300E"/>
    <w:rsid w:val="009F606B"/>
    <w:rsid w:val="009F6366"/>
    <w:rsid w:val="009F6827"/>
    <w:rsid w:val="00A022DC"/>
    <w:rsid w:val="00A02667"/>
    <w:rsid w:val="00A041BD"/>
    <w:rsid w:val="00A05FFF"/>
    <w:rsid w:val="00A20530"/>
    <w:rsid w:val="00A22B81"/>
    <w:rsid w:val="00A25CD2"/>
    <w:rsid w:val="00A35009"/>
    <w:rsid w:val="00A354A4"/>
    <w:rsid w:val="00A40983"/>
    <w:rsid w:val="00A50D07"/>
    <w:rsid w:val="00A60BB4"/>
    <w:rsid w:val="00A64F7D"/>
    <w:rsid w:val="00A71F45"/>
    <w:rsid w:val="00A838B5"/>
    <w:rsid w:val="00A8666E"/>
    <w:rsid w:val="00A97225"/>
    <w:rsid w:val="00AA0C26"/>
    <w:rsid w:val="00AA2386"/>
    <w:rsid w:val="00AB6FF9"/>
    <w:rsid w:val="00AC098D"/>
    <w:rsid w:val="00AC5FAE"/>
    <w:rsid w:val="00AC78E1"/>
    <w:rsid w:val="00AD0B93"/>
    <w:rsid w:val="00AD5CEF"/>
    <w:rsid w:val="00AE19F6"/>
    <w:rsid w:val="00AF71F7"/>
    <w:rsid w:val="00AF7E60"/>
    <w:rsid w:val="00B010B8"/>
    <w:rsid w:val="00B039C6"/>
    <w:rsid w:val="00B03BFE"/>
    <w:rsid w:val="00B14596"/>
    <w:rsid w:val="00B1619D"/>
    <w:rsid w:val="00B170E1"/>
    <w:rsid w:val="00B25669"/>
    <w:rsid w:val="00B361FA"/>
    <w:rsid w:val="00B3788B"/>
    <w:rsid w:val="00B4247E"/>
    <w:rsid w:val="00B504D0"/>
    <w:rsid w:val="00B51D5D"/>
    <w:rsid w:val="00B5772D"/>
    <w:rsid w:val="00B647B0"/>
    <w:rsid w:val="00B81B76"/>
    <w:rsid w:val="00B8565C"/>
    <w:rsid w:val="00B86735"/>
    <w:rsid w:val="00B8736B"/>
    <w:rsid w:val="00B938CA"/>
    <w:rsid w:val="00B93A8B"/>
    <w:rsid w:val="00B93FCF"/>
    <w:rsid w:val="00BA6D0E"/>
    <w:rsid w:val="00BA7CC7"/>
    <w:rsid w:val="00BB0D77"/>
    <w:rsid w:val="00BB2A63"/>
    <w:rsid w:val="00BB3622"/>
    <w:rsid w:val="00BC0304"/>
    <w:rsid w:val="00BD1824"/>
    <w:rsid w:val="00BD232D"/>
    <w:rsid w:val="00BD25CB"/>
    <w:rsid w:val="00BD2866"/>
    <w:rsid w:val="00BD56A2"/>
    <w:rsid w:val="00BE4AEF"/>
    <w:rsid w:val="00BE54FF"/>
    <w:rsid w:val="00BE69A7"/>
    <w:rsid w:val="00BF0203"/>
    <w:rsid w:val="00BF52DD"/>
    <w:rsid w:val="00BF79E8"/>
    <w:rsid w:val="00C0334C"/>
    <w:rsid w:val="00C042B8"/>
    <w:rsid w:val="00C0539D"/>
    <w:rsid w:val="00C07CD1"/>
    <w:rsid w:val="00C12980"/>
    <w:rsid w:val="00C147F9"/>
    <w:rsid w:val="00C22DE2"/>
    <w:rsid w:val="00C24735"/>
    <w:rsid w:val="00C2719E"/>
    <w:rsid w:val="00C337D8"/>
    <w:rsid w:val="00C41E04"/>
    <w:rsid w:val="00C41EA2"/>
    <w:rsid w:val="00C450C7"/>
    <w:rsid w:val="00C61E9B"/>
    <w:rsid w:val="00C63303"/>
    <w:rsid w:val="00C637AE"/>
    <w:rsid w:val="00C72D95"/>
    <w:rsid w:val="00C73600"/>
    <w:rsid w:val="00C739E9"/>
    <w:rsid w:val="00C85B88"/>
    <w:rsid w:val="00C971AE"/>
    <w:rsid w:val="00CA5B83"/>
    <w:rsid w:val="00CA6ED4"/>
    <w:rsid w:val="00CB0591"/>
    <w:rsid w:val="00CC5032"/>
    <w:rsid w:val="00CD1602"/>
    <w:rsid w:val="00CD26F3"/>
    <w:rsid w:val="00CD3532"/>
    <w:rsid w:val="00CD3FEB"/>
    <w:rsid w:val="00CD4301"/>
    <w:rsid w:val="00CD4E27"/>
    <w:rsid w:val="00CE16AB"/>
    <w:rsid w:val="00CE2D5A"/>
    <w:rsid w:val="00CE49BF"/>
    <w:rsid w:val="00CF2333"/>
    <w:rsid w:val="00CF42E3"/>
    <w:rsid w:val="00CF7357"/>
    <w:rsid w:val="00CF7A35"/>
    <w:rsid w:val="00CF7C1E"/>
    <w:rsid w:val="00D1518A"/>
    <w:rsid w:val="00D16A6E"/>
    <w:rsid w:val="00D24C72"/>
    <w:rsid w:val="00D2539A"/>
    <w:rsid w:val="00D27FBB"/>
    <w:rsid w:val="00D3024C"/>
    <w:rsid w:val="00D3043E"/>
    <w:rsid w:val="00D3085F"/>
    <w:rsid w:val="00D3191F"/>
    <w:rsid w:val="00D35C54"/>
    <w:rsid w:val="00D36973"/>
    <w:rsid w:val="00D43CE2"/>
    <w:rsid w:val="00D45239"/>
    <w:rsid w:val="00D518AE"/>
    <w:rsid w:val="00D53AEE"/>
    <w:rsid w:val="00D57B3D"/>
    <w:rsid w:val="00D60257"/>
    <w:rsid w:val="00D60A6D"/>
    <w:rsid w:val="00D61AED"/>
    <w:rsid w:val="00D73513"/>
    <w:rsid w:val="00D84FF2"/>
    <w:rsid w:val="00D97C58"/>
    <w:rsid w:val="00DA1D56"/>
    <w:rsid w:val="00DA263F"/>
    <w:rsid w:val="00DA341B"/>
    <w:rsid w:val="00DA36A0"/>
    <w:rsid w:val="00DA4F1A"/>
    <w:rsid w:val="00DA76AE"/>
    <w:rsid w:val="00DB0730"/>
    <w:rsid w:val="00DB192D"/>
    <w:rsid w:val="00DB62B1"/>
    <w:rsid w:val="00DB69A2"/>
    <w:rsid w:val="00DC1062"/>
    <w:rsid w:val="00DD2C3B"/>
    <w:rsid w:val="00DD3332"/>
    <w:rsid w:val="00DD5200"/>
    <w:rsid w:val="00DD5C42"/>
    <w:rsid w:val="00DE054A"/>
    <w:rsid w:val="00DE4618"/>
    <w:rsid w:val="00DE7CD6"/>
    <w:rsid w:val="00DF07BF"/>
    <w:rsid w:val="00DF5C4C"/>
    <w:rsid w:val="00DF67E3"/>
    <w:rsid w:val="00DF7109"/>
    <w:rsid w:val="00E10FBA"/>
    <w:rsid w:val="00E12BC6"/>
    <w:rsid w:val="00E16014"/>
    <w:rsid w:val="00E1641C"/>
    <w:rsid w:val="00E164AF"/>
    <w:rsid w:val="00E17D3D"/>
    <w:rsid w:val="00E20119"/>
    <w:rsid w:val="00E23857"/>
    <w:rsid w:val="00E25473"/>
    <w:rsid w:val="00E27C3A"/>
    <w:rsid w:val="00E36040"/>
    <w:rsid w:val="00E41606"/>
    <w:rsid w:val="00E56D45"/>
    <w:rsid w:val="00E61270"/>
    <w:rsid w:val="00E61999"/>
    <w:rsid w:val="00E62E93"/>
    <w:rsid w:val="00E640EF"/>
    <w:rsid w:val="00E71D01"/>
    <w:rsid w:val="00E80B67"/>
    <w:rsid w:val="00E8180F"/>
    <w:rsid w:val="00E84E63"/>
    <w:rsid w:val="00E86304"/>
    <w:rsid w:val="00E878F8"/>
    <w:rsid w:val="00E9454E"/>
    <w:rsid w:val="00EB0D60"/>
    <w:rsid w:val="00EB43B4"/>
    <w:rsid w:val="00EB4A3C"/>
    <w:rsid w:val="00EC0078"/>
    <w:rsid w:val="00EC0320"/>
    <w:rsid w:val="00EC20E1"/>
    <w:rsid w:val="00EC2AC4"/>
    <w:rsid w:val="00EC390E"/>
    <w:rsid w:val="00EC465C"/>
    <w:rsid w:val="00EC6E72"/>
    <w:rsid w:val="00EC763C"/>
    <w:rsid w:val="00ED12C7"/>
    <w:rsid w:val="00ED2BF2"/>
    <w:rsid w:val="00ED7726"/>
    <w:rsid w:val="00EE222D"/>
    <w:rsid w:val="00EE4940"/>
    <w:rsid w:val="00EF5F09"/>
    <w:rsid w:val="00F172BC"/>
    <w:rsid w:val="00F200B8"/>
    <w:rsid w:val="00F20179"/>
    <w:rsid w:val="00F26C41"/>
    <w:rsid w:val="00F27FDD"/>
    <w:rsid w:val="00F30AAE"/>
    <w:rsid w:val="00F32521"/>
    <w:rsid w:val="00F32A8A"/>
    <w:rsid w:val="00F33F9E"/>
    <w:rsid w:val="00F34747"/>
    <w:rsid w:val="00F43B60"/>
    <w:rsid w:val="00F50DC2"/>
    <w:rsid w:val="00F543E4"/>
    <w:rsid w:val="00F54AB9"/>
    <w:rsid w:val="00F54D89"/>
    <w:rsid w:val="00F706D7"/>
    <w:rsid w:val="00F84F7E"/>
    <w:rsid w:val="00F8696C"/>
    <w:rsid w:val="00F94B6E"/>
    <w:rsid w:val="00F97325"/>
    <w:rsid w:val="00F974B6"/>
    <w:rsid w:val="00FA787A"/>
    <w:rsid w:val="00FC0F6D"/>
    <w:rsid w:val="00FC4F0D"/>
    <w:rsid w:val="00FD12E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F9C8E"/>
  <w15:chartTrackingRefBased/>
  <w15:docId w15:val="{5FD05597-5FE6-4F92-B3BF-3F3CE864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7624"/>
    <w:rPr>
      <w:rFonts w:ascii="Times New Roman" w:eastAsia="SimSun" w:hAnsi="Times New Roman"/>
      <w:sz w:val="22"/>
      <w:szCs w:val="24"/>
      <w:lang w:eastAsia="en-US"/>
    </w:rPr>
  </w:style>
  <w:style w:type="paragraph" w:styleId="Antrat1">
    <w:name w:val="heading 1"/>
    <w:basedOn w:val="prastasis"/>
    <w:next w:val="prastasis"/>
    <w:link w:val="Antrat1Diagrama"/>
    <w:qFormat/>
    <w:rsid w:val="001D7624"/>
    <w:pPr>
      <w:keepNext/>
      <w:keepLines/>
      <w:spacing w:before="480"/>
      <w:outlineLvl w:val="0"/>
    </w:pPr>
    <w:rPr>
      <w:rFonts w:ascii="Cambria" w:eastAsia="Times New Roman" w:hAnsi="Cambria"/>
      <w:b/>
      <w:bCs/>
      <w:color w:val="365F91"/>
      <w:sz w:val="28"/>
      <w:szCs w:val="28"/>
    </w:rPr>
  </w:style>
  <w:style w:type="paragraph" w:styleId="Antrat2">
    <w:name w:val="heading 2"/>
    <w:basedOn w:val="prastasis"/>
    <w:next w:val="prastasis"/>
    <w:link w:val="Antrat2Diagrama"/>
    <w:qFormat/>
    <w:rsid w:val="001D7624"/>
    <w:pPr>
      <w:keepNext/>
      <w:keepLines/>
      <w:spacing w:before="20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qFormat/>
    <w:rsid w:val="001D7624"/>
    <w:pPr>
      <w:keepNext/>
      <w:keepLines/>
      <w:spacing w:before="200"/>
      <w:outlineLvl w:val="2"/>
    </w:pPr>
    <w:rPr>
      <w:rFonts w:ascii="Cambria" w:eastAsia="Times New Roman" w:hAnsi="Cambria"/>
      <w:b/>
      <w:bCs/>
      <w:color w:val="4F81BD"/>
    </w:rPr>
  </w:style>
  <w:style w:type="paragraph" w:styleId="Antrat4">
    <w:name w:val="heading 4"/>
    <w:basedOn w:val="prastasis"/>
    <w:next w:val="prastasis"/>
    <w:link w:val="Antrat4Diagrama"/>
    <w:qFormat/>
    <w:rsid w:val="001D7624"/>
    <w:pPr>
      <w:keepNext/>
      <w:tabs>
        <w:tab w:val="left" w:pos="567"/>
      </w:tabs>
      <w:spacing w:line="260" w:lineRule="exact"/>
      <w:jc w:val="both"/>
      <w:outlineLvl w:val="3"/>
    </w:pPr>
    <w:rPr>
      <w:b/>
      <w:noProof/>
      <w:szCs w:val="20"/>
      <w:lang w:val="cs-CZ"/>
    </w:rPr>
  </w:style>
  <w:style w:type="paragraph" w:styleId="Antrat5">
    <w:name w:val="heading 5"/>
    <w:basedOn w:val="prastasis"/>
    <w:next w:val="prastasis"/>
    <w:link w:val="Antrat5Diagrama"/>
    <w:qFormat/>
    <w:rsid w:val="001D7624"/>
    <w:pPr>
      <w:keepNext/>
      <w:ind w:left="567" w:hanging="567"/>
      <w:jc w:val="center"/>
      <w:outlineLvl w:val="4"/>
    </w:pPr>
    <w:rPr>
      <w:rFonts w:eastAsia="Times New Roman"/>
      <w:b/>
      <w:caps/>
      <w:szCs w:val="20"/>
      <w:lang w:val="tg-Cyrl-TJ"/>
    </w:rPr>
  </w:style>
  <w:style w:type="paragraph" w:styleId="Antrat6">
    <w:name w:val="heading 6"/>
    <w:basedOn w:val="prastasis"/>
    <w:next w:val="prastasis"/>
    <w:link w:val="Antrat6Diagrama"/>
    <w:qFormat/>
    <w:rsid w:val="001D7624"/>
    <w:pPr>
      <w:keepNext/>
      <w:tabs>
        <w:tab w:val="left" w:pos="-720"/>
        <w:tab w:val="left" w:pos="567"/>
        <w:tab w:val="left" w:pos="4536"/>
      </w:tabs>
      <w:suppressAutoHyphens/>
      <w:spacing w:line="260" w:lineRule="exact"/>
      <w:outlineLvl w:val="5"/>
    </w:pPr>
    <w:rPr>
      <w:i/>
      <w:szCs w:val="20"/>
      <w:lang w:val="cs-CZ"/>
    </w:rPr>
  </w:style>
  <w:style w:type="paragraph" w:styleId="Antrat7">
    <w:name w:val="heading 7"/>
    <w:basedOn w:val="prastasis"/>
    <w:next w:val="prastasis"/>
    <w:link w:val="Antrat7Diagrama"/>
    <w:qFormat/>
    <w:rsid w:val="001D7624"/>
    <w:pPr>
      <w:keepNext/>
      <w:tabs>
        <w:tab w:val="left" w:pos="-720"/>
        <w:tab w:val="left" w:pos="567"/>
        <w:tab w:val="left" w:pos="4536"/>
      </w:tabs>
      <w:suppressAutoHyphens/>
      <w:spacing w:line="260" w:lineRule="exact"/>
      <w:jc w:val="both"/>
      <w:outlineLvl w:val="6"/>
    </w:pPr>
    <w:rPr>
      <w:i/>
      <w:szCs w:val="20"/>
      <w:lang w:val="cs-CZ"/>
    </w:rPr>
  </w:style>
  <w:style w:type="paragraph" w:styleId="Antrat8">
    <w:name w:val="heading 8"/>
    <w:basedOn w:val="prastasis"/>
    <w:next w:val="prastasis"/>
    <w:link w:val="Antrat8Diagrama"/>
    <w:qFormat/>
    <w:rsid w:val="001D7624"/>
    <w:pPr>
      <w:keepNext/>
      <w:tabs>
        <w:tab w:val="left" w:pos="567"/>
      </w:tabs>
      <w:spacing w:line="260" w:lineRule="exact"/>
      <w:ind w:left="567" w:hanging="567"/>
      <w:jc w:val="both"/>
      <w:outlineLvl w:val="7"/>
    </w:pPr>
    <w:rPr>
      <w:b/>
      <w:i/>
      <w:szCs w:val="20"/>
      <w:lang w:val="cs-CZ"/>
    </w:rPr>
  </w:style>
  <w:style w:type="paragraph" w:styleId="Antrat9">
    <w:name w:val="heading 9"/>
    <w:basedOn w:val="prastasis"/>
    <w:next w:val="prastasis"/>
    <w:link w:val="Antrat9Diagrama"/>
    <w:qFormat/>
    <w:rsid w:val="001D7624"/>
    <w:pPr>
      <w:keepNext/>
      <w:tabs>
        <w:tab w:val="left" w:pos="567"/>
      </w:tabs>
      <w:spacing w:line="260" w:lineRule="exact"/>
      <w:jc w:val="both"/>
      <w:outlineLvl w:val="8"/>
    </w:pPr>
    <w:rPr>
      <w:b/>
      <w:i/>
      <w:szCs w:val="20"/>
      <w:lang w:val="cs-CZ"/>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1D7624"/>
    <w:rPr>
      <w:rFonts w:ascii="Cambria" w:eastAsia="Times New Roman" w:hAnsi="Cambria" w:cs="Times New Roman"/>
      <w:b/>
      <w:bCs/>
      <w:color w:val="365F91"/>
      <w:sz w:val="28"/>
      <w:szCs w:val="28"/>
    </w:rPr>
  </w:style>
  <w:style w:type="character" w:customStyle="1" w:styleId="Antrat2Diagrama">
    <w:name w:val="Antraštė 2 Diagrama"/>
    <w:link w:val="Antrat2"/>
    <w:rsid w:val="001D7624"/>
    <w:rPr>
      <w:rFonts w:ascii="Cambria" w:eastAsia="Times New Roman" w:hAnsi="Cambria" w:cs="Times New Roman"/>
      <w:b/>
      <w:bCs/>
      <w:color w:val="4F81BD"/>
      <w:sz w:val="26"/>
      <w:szCs w:val="26"/>
    </w:rPr>
  </w:style>
  <w:style w:type="character" w:customStyle="1" w:styleId="Antrat3Diagrama">
    <w:name w:val="Antraštė 3 Diagrama"/>
    <w:link w:val="Antrat3"/>
    <w:rsid w:val="001D7624"/>
    <w:rPr>
      <w:rFonts w:ascii="Cambria" w:eastAsia="Times New Roman" w:hAnsi="Cambria" w:cs="Times New Roman"/>
      <w:b/>
      <w:bCs/>
      <w:color w:val="4F81BD"/>
      <w:szCs w:val="24"/>
    </w:rPr>
  </w:style>
  <w:style w:type="character" w:customStyle="1" w:styleId="Antrat4Diagrama">
    <w:name w:val="Antraštė 4 Diagrama"/>
    <w:link w:val="Antrat4"/>
    <w:rsid w:val="001D7624"/>
    <w:rPr>
      <w:rFonts w:ascii="Times New Roman" w:eastAsia="SimSun" w:hAnsi="Times New Roman" w:cs="Times New Roman"/>
      <w:b/>
      <w:noProof/>
      <w:szCs w:val="20"/>
      <w:lang w:val="cs-CZ"/>
    </w:rPr>
  </w:style>
  <w:style w:type="character" w:customStyle="1" w:styleId="Antrat5Diagrama">
    <w:name w:val="Antraštė 5 Diagrama"/>
    <w:link w:val="Antrat5"/>
    <w:rsid w:val="001D7624"/>
    <w:rPr>
      <w:rFonts w:ascii="Times New Roman" w:eastAsia="Times New Roman" w:hAnsi="Times New Roman" w:cs="Times New Roman"/>
      <w:b/>
      <w:caps/>
      <w:szCs w:val="20"/>
      <w:lang w:val="tg-Cyrl-TJ"/>
    </w:rPr>
  </w:style>
  <w:style w:type="character" w:customStyle="1" w:styleId="Antrat6Diagrama">
    <w:name w:val="Antraštė 6 Diagrama"/>
    <w:link w:val="Antrat6"/>
    <w:rsid w:val="001D7624"/>
    <w:rPr>
      <w:rFonts w:ascii="Times New Roman" w:eastAsia="SimSun" w:hAnsi="Times New Roman" w:cs="Times New Roman"/>
      <w:i/>
      <w:szCs w:val="20"/>
      <w:lang w:val="cs-CZ"/>
    </w:rPr>
  </w:style>
  <w:style w:type="character" w:customStyle="1" w:styleId="Antrat7Diagrama">
    <w:name w:val="Antraštė 7 Diagrama"/>
    <w:link w:val="Antrat7"/>
    <w:rsid w:val="001D7624"/>
    <w:rPr>
      <w:rFonts w:ascii="Times New Roman" w:eastAsia="SimSun" w:hAnsi="Times New Roman" w:cs="Times New Roman"/>
      <w:i/>
      <w:szCs w:val="20"/>
      <w:lang w:val="cs-CZ"/>
    </w:rPr>
  </w:style>
  <w:style w:type="character" w:customStyle="1" w:styleId="Antrat8Diagrama">
    <w:name w:val="Antraštė 8 Diagrama"/>
    <w:link w:val="Antrat8"/>
    <w:rsid w:val="001D7624"/>
    <w:rPr>
      <w:rFonts w:ascii="Times New Roman" w:eastAsia="SimSun" w:hAnsi="Times New Roman" w:cs="Times New Roman"/>
      <w:b/>
      <w:i/>
      <w:szCs w:val="20"/>
      <w:lang w:val="cs-CZ"/>
    </w:rPr>
  </w:style>
  <w:style w:type="character" w:customStyle="1" w:styleId="Antrat9Diagrama">
    <w:name w:val="Antraštė 9 Diagrama"/>
    <w:link w:val="Antrat9"/>
    <w:rsid w:val="001D7624"/>
    <w:rPr>
      <w:rFonts w:ascii="Times New Roman" w:eastAsia="SimSun" w:hAnsi="Times New Roman" w:cs="Times New Roman"/>
      <w:b/>
      <w:i/>
      <w:szCs w:val="20"/>
      <w:lang w:val="cs-CZ"/>
    </w:rPr>
  </w:style>
  <w:style w:type="character" w:styleId="Emfaz">
    <w:name w:val="Emphasis"/>
    <w:uiPriority w:val="20"/>
    <w:qFormat/>
    <w:rsid w:val="001D7624"/>
    <w:rPr>
      <w:b/>
      <w:bCs/>
      <w:i w:val="0"/>
      <w:iCs w:val="0"/>
    </w:rPr>
  </w:style>
  <w:style w:type="paragraph" w:customStyle="1" w:styleId="Betarp1">
    <w:name w:val="Be tarpų1"/>
    <w:uiPriority w:val="1"/>
    <w:qFormat/>
    <w:rsid w:val="001D7624"/>
    <w:rPr>
      <w:sz w:val="22"/>
      <w:szCs w:val="22"/>
      <w:lang w:val="en-US" w:eastAsia="en-US"/>
    </w:rPr>
  </w:style>
  <w:style w:type="paragraph" w:customStyle="1" w:styleId="Sraopastraipa1">
    <w:name w:val="Sąrašo pastraipa1"/>
    <w:basedOn w:val="prastasis"/>
    <w:uiPriority w:val="34"/>
    <w:qFormat/>
    <w:rsid w:val="001D7624"/>
    <w:pPr>
      <w:ind w:left="720"/>
      <w:contextualSpacing/>
    </w:pPr>
  </w:style>
  <w:style w:type="paragraph" w:customStyle="1" w:styleId="NoSpacing1">
    <w:name w:val="No Spacing1"/>
    <w:uiPriority w:val="1"/>
    <w:qFormat/>
    <w:rsid w:val="001D7624"/>
    <w:rPr>
      <w:sz w:val="22"/>
      <w:szCs w:val="22"/>
      <w:lang w:val="en-US" w:eastAsia="en-US"/>
    </w:rPr>
  </w:style>
  <w:style w:type="paragraph" w:customStyle="1" w:styleId="ListParagraph1">
    <w:name w:val="List Paragraph1"/>
    <w:basedOn w:val="prastasis"/>
    <w:uiPriority w:val="34"/>
    <w:qFormat/>
    <w:rsid w:val="001D7624"/>
    <w:pPr>
      <w:ind w:left="720"/>
      <w:contextualSpacing/>
    </w:pPr>
  </w:style>
  <w:style w:type="character" w:customStyle="1" w:styleId="PagrindiniotekstotraukaDiagrama">
    <w:name w:val="Pagrindinio teksto įtrauka Diagrama"/>
    <w:link w:val="Pagrindiniotekstotrauka"/>
    <w:rsid w:val="001D7624"/>
    <w:rPr>
      <w:rFonts w:ascii="Times New Roman" w:eastAsia="SimSun" w:hAnsi="Times New Roman"/>
      <w:b/>
      <w:color w:val="808080"/>
      <w:lang w:val="cs-CZ"/>
    </w:rPr>
  </w:style>
  <w:style w:type="paragraph" w:styleId="Pagrindiniotekstotrauka">
    <w:name w:val="Body Text Indent"/>
    <w:basedOn w:val="prastasis"/>
    <w:link w:val="PagrindiniotekstotraukaDiagrama"/>
    <w:rsid w:val="001D7624"/>
    <w:pPr>
      <w:ind w:left="567" w:hanging="567"/>
    </w:pPr>
    <w:rPr>
      <w:b/>
      <w:color w:val="808080"/>
      <w:szCs w:val="22"/>
      <w:lang w:val="cs-CZ"/>
    </w:rPr>
  </w:style>
  <w:style w:type="character" w:customStyle="1" w:styleId="BodyTextIndentChar1">
    <w:name w:val="Body Text Indent Char1"/>
    <w:uiPriority w:val="99"/>
    <w:semiHidden/>
    <w:rsid w:val="001D7624"/>
    <w:rPr>
      <w:rFonts w:ascii="Times New Roman" w:eastAsia="SimSun" w:hAnsi="Times New Roman" w:cs="Times New Roman"/>
      <w:szCs w:val="24"/>
    </w:rPr>
  </w:style>
  <w:style w:type="character" w:customStyle="1" w:styleId="PagrindiniotekstotraukaDiagrama1">
    <w:name w:val="Pagrindinio teksto įtrauka Diagrama1"/>
    <w:uiPriority w:val="99"/>
    <w:semiHidden/>
    <w:rsid w:val="001D7624"/>
    <w:rPr>
      <w:rFonts w:ascii="Times New Roman" w:eastAsia="SimSun" w:hAnsi="Times New Roman" w:cs="Times New Roman"/>
      <w:szCs w:val="24"/>
    </w:rPr>
  </w:style>
  <w:style w:type="paragraph" w:styleId="Pagrindinistekstas">
    <w:name w:val="Body Text"/>
    <w:basedOn w:val="prastasis"/>
    <w:link w:val="PagrindinistekstasDiagrama"/>
    <w:rsid w:val="001D7624"/>
    <w:pPr>
      <w:tabs>
        <w:tab w:val="left" w:pos="567"/>
      </w:tabs>
      <w:spacing w:line="260" w:lineRule="exact"/>
    </w:pPr>
    <w:rPr>
      <w:b/>
      <w:i/>
      <w:szCs w:val="20"/>
      <w:lang w:val="cs-CZ"/>
    </w:rPr>
  </w:style>
  <w:style w:type="character" w:customStyle="1" w:styleId="PagrindinistekstasDiagrama">
    <w:name w:val="Pagrindinis tekstas Diagrama"/>
    <w:link w:val="Pagrindinistekstas"/>
    <w:rsid w:val="001D7624"/>
    <w:rPr>
      <w:rFonts w:ascii="Times New Roman" w:eastAsia="SimSun" w:hAnsi="Times New Roman" w:cs="Times New Roman"/>
      <w:b/>
      <w:i/>
      <w:szCs w:val="20"/>
      <w:lang w:val="cs-CZ"/>
    </w:rPr>
  </w:style>
  <w:style w:type="character" w:customStyle="1" w:styleId="Pagrindiniotekstotrauka2Diagrama">
    <w:name w:val="Pagrindinio teksto įtrauka 2 Diagrama"/>
    <w:link w:val="Pagrindiniotekstotrauka2"/>
    <w:rsid w:val="001D7624"/>
    <w:rPr>
      <w:rFonts w:ascii="Times New Roman" w:eastAsia="SimSun" w:hAnsi="Times New Roman"/>
      <w:b/>
      <w:lang w:val="cs-CZ"/>
    </w:rPr>
  </w:style>
  <w:style w:type="paragraph" w:styleId="Pagrindiniotekstotrauka2">
    <w:name w:val="Body Text Indent 2"/>
    <w:basedOn w:val="prastasis"/>
    <w:link w:val="Pagrindiniotekstotrauka2Diagrama"/>
    <w:rsid w:val="001D7624"/>
    <w:pPr>
      <w:tabs>
        <w:tab w:val="left" w:pos="567"/>
      </w:tabs>
      <w:spacing w:line="260" w:lineRule="exact"/>
      <w:ind w:left="567" w:hanging="567"/>
      <w:jc w:val="both"/>
    </w:pPr>
    <w:rPr>
      <w:b/>
      <w:szCs w:val="22"/>
      <w:lang w:val="cs-CZ"/>
    </w:rPr>
  </w:style>
  <w:style w:type="character" w:customStyle="1" w:styleId="BodyTextIndent2Char1">
    <w:name w:val="Body Text Indent 2 Char1"/>
    <w:uiPriority w:val="99"/>
    <w:semiHidden/>
    <w:rsid w:val="001D7624"/>
    <w:rPr>
      <w:rFonts w:ascii="Times New Roman" w:eastAsia="SimSun" w:hAnsi="Times New Roman" w:cs="Times New Roman"/>
      <w:szCs w:val="24"/>
    </w:rPr>
  </w:style>
  <w:style w:type="character" w:customStyle="1" w:styleId="Pagrindiniotekstotrauka2Diagrama1">
    <w:name w:val="Pagrindinio teksto įtrauka 2 Diagrama1"/>
    <w:uiPriority w:val="99"/>
    <w:semiHidden/>
    <w:rsid w:val="001D7624"/>
    <w:rPr>
      <w:rFonts w:ascii="Times New Roman" w:eastAsia="SimSun" w:hAnsi="Times New Roman" w:cs="Times New Roman"/>
      <w:szCs w:val="24"/>
    </w:rPr>
  </w:style>
  <w:style w:type="character" w:customStyle="1" w:styleId="Pagrindiniotekstotrauka3Diagrama">
    <w:name w:val="Pagrindinio teksto įtrauka 3 Diagrama"/>
    <w:link w:val="Pagrindiniotekstotrauka3"/>
    <w:rsid w:val="001D7624"/>
    <w:rPr>
      <w:rFonts w:ascii="Times New Roman" w:eastAsia="SimSun" w:hAnsi="Times New Roman"/>
      <w:i/>
      <w:color w:val="008000"/>
      <w:lang w:val="cs-CZ"/>
    </w:rPr>
  </w:style>
  <w:style w:type="paragraph" w:styleId="Pagrindiniotekstotrauka3">
    <w:name w:val="Body Text Indent 3"/>
    <w:basedOn w:val="prastasis"/>
    <w:link w:val="Pagrindiniotekstotrauka3Diagrama"/>
    <w:rsid w:val="001D7624"/>
    <w:pPr>
      <w:tabs>
        <w:tab w:val="left" w:pos="567"/>
      </w:tabs>
      <w:spacing w:line="260" w:lineRule="exact"/>
      <w:ind w:left="567" w:hanging="567"/>
    </w:pPr>
    <w:rPr>
      <w:i/>
      <w:color w:val="008000"/>
      <w:szCs w:val="22"/>
      <w:lang w:val="cs-CZ"/>
    </w:rPr>
  </w:style>
  <w:style w:type="character" w:customStyle="1" w:styleId="BodyTextIndent3Char1">
    <w:name w:val="Body Text Indent 3 Char1"/>
    <w:uiPriority w:val="99"/>
    <w:semiHidden/>
    <w:rsid w:val="001D7624"/>
    <w:rPr>
      <w:rFonts w:ascii="Times New Roman" w:eastAsia="SimSun" w:hAnsi="Times New Roman" w:cs="Times New Roman"/>
      <w:sz w:val="16"/>
      <w:szCs w:val="16"/>
    </w:rPr>
  </w:style>
  <w:style w:type="character" w:customStyle="1" w:styleId="Pagrindiniotekstotrauka3Diagrama1">
    <w:name w:val="Pagrindinio teksto įtrauka 3 Diagrama1"/>
    <w:uiPriority w:val="99"/>
    <w:semiHidden/>
    <w:rsid w:val="001D7624"/>
    <w:rPr>
      <w:rFonts w:ascii="Times New Roman" w:eastAsia="SimSun" w:hAnsi="Times New Roman" w:cs="Times New Roman"/>
      <w:sz w:val="16"/>
      <w:szCs w:val="16"/>
    </w:rPr>
  </w:style>
  <w:style w:type="paragraph" w:styleId="Porat">
    <w:name w:val="footer"/>
    <w:basedOn w:val="prastasis"/>
    <w:link w:val="PoratDiagrama"/>
    <w:rsid w:val="001D7624"/>
    <w:pPr>
      <w:tabs>
        <w:tab w:val="left" w:pos="567"/>
        <w:tab w:val="center" w:pos="4536"/>
        <w:tab w:val="center" w:pos="8930"/>
      </w:tabs>
    </w:pPr>
    <w:rPr>
      <w:rFonts w:ascii="Helvetica" w:hAnsi="Helvetica"/>
      <w:sz w:val="16"/>
      <w:szCs w:val="20"/>
      <w:lang w:val="cs-CZ"/>
    </w:rPr>
  </w:style>
  <w:style w:type="character" w:customStyle="1" w:styleId="PoratDiagrama">
    <w:name w:val="Poraštė Diagrama"/>
    <w:link w:val="Porat"/>
    <w:rsid w:val="001D7624"/>
    <w:rPr>
      <w:rFonts w:ascii="Helvetica" w:eastAsia="SimSun" w:hAnsi="Helvetica" w:cs="Times New Roman"/>
      <w:sz w:val="16"/>
      <w:szCs w:val="20"/>
      <w:lang w:val="cs-CZ"/>
    </w:rPr>
  </w:style>
  <w:style w:type="character" w:styleId="Puslapionumeris">
    <w:name w:val="page number"/>
    <w:rsid w:val="001D7624"/>
  </w:style>
  <w:style w:type="character" w:customStyle="1" w:styleId="AntratsDiagrama">
    <w:name w:val="Antraštės Diagrama"/>
    <w:link w:val="Antrats"/>
    <w:rsid w:val="001D7624"/>
    <w:rPr>
      <w:rFonts w:ascii="Helvetica" w:eastAsia="SimSun" w:hAnsi="Helvetica"/>
      <w:lang w:val="cs-CZ"/>
    </w:rPr>
  </w:style>
  <w:style w:type="paragraph" w:styleId="Antrats">
    <w:name w:val="header"/>
    <w:basedOn w:val="prastasis"/>
    <w:link w:val="AntratsDiagrama"/>
    <w:rsid w:val="001D7624"/>
    <w:pPr>
      <w:tabs>
        <w:tab w:val="left" w:pos="567"/>
        <w:tab w:val="center" w:pos="4153"/>
        <w:tab w:val="right" w:pos="8306"/>
      </w:tabs>
    </w:pPr>
    <w:rPr>
      <w:rFonts w:ascii="Helvetica" w:hAnsi="Helvetica"/>
      <w:szCs w:val="22"/>
      <w:lang w:val="cs-CZ"/>
    </w:rPr>
  </w:style>
  <w:style w:type="character" w:customStyle="1" w:styleId="HeaderChar1">
    <w:name w:val="Header Char1"/>
    <w:uiPriority w:val="99"/>
    <w:semiHidden/>
    <w:rsid w:val="001D7624"/>
    <w:rPr>
      <w:rFonts w:ascii="Times New Roman" w:eastAsia="SimSun" w:hAnsi="Times New Roman" w:cs="Times New Roman"/>
      <w:szCs w:val="24"/>
    </w:rPr>
  </w:style>
  <w:style w:type="character" w:customStyle="1" w:styleId="AntratsDiagrama1">
    <w:name w:val="Antraštės Diagrama1"/>
    <w:uiPriority w:val="99"/>
    <w:semiHidden/>
    <w:rsid w:val="001D7624"/>
    <w:rPr>
      <w:rFonts w:ascii="Times New Roman" w:eastAsia="SimSun" w:hAnsi="Times New Roman" w:cs="Times New Roman"/>
      <w:szCs w:val="24"/>
    </w:rPr>
  </w:style>
  <w:style w:type="paragraph" w:styleId="Pagrindinistekstas2">
    <w:name w:val="Body Text 2"/>
    <w:basedOn w:val="prastasis"/>
    <w:link w:val="Pagrindinistekstas2Diagrama"/>
    <w:rsid w:val="001D7624"/>
    <w:pPr>
      <w:ind w:left="567" w:hanging="567"/>
    </w:pPr>
    <w:rPr>
      <w:b/>
      <w:szCs w:val="20"/>
      <w:lang w:val="cs-CZ"/>
    </w:rPr>
  </w:style>
  <w:style w:type="character" w:customStyle="1" w:styleId="Pagrindinistekstas2Diagrama">
    <w:name w:val="Pagrindinis tekstas 2 Diagrama"/>
    <w:link w:val="Pagrindinistekstas2"/>
    <w:rsid w:val="001D7624"/>
    <w:rPr>
      <w:rFonts w:ascii="Times New Roman" w:eastAsia="SimSun" w:hAnsi="Times New Roman" w:cs="Times New Roman"/>
      <w:b/>
      <w:szCs w:val="20"/>
      <w:lang w:val="cs-CZ"/>
    </w:rPr>
  </w:style>
  <w:style w:type="character" w:customStyle="1" w:styleId="Pagrindinistekstas3Diagrama">
    <w:name w:val="Pagrindinis tekstas 3 Diagrama"/>
    <w:link w:val="Pagrindinistekstas3"/>
    <w:rsid w:val="001D7624"/>
    <w:rPr>
      <w:rFonts w:ascii="Times New Roman" w:eastAsia="SimSun" w:hAnsi="Times New Roman"/>
      <w:b/>
      <w:i/>
      <w:lang w:val="cs-CZ"/>
    </w:rPr>
  </w:style>
  <w:style w:type="paragraph" w:styleId="Pagrindinistekstas3">
    <w:name w:val="Body Text 3"/>
    <w:basedOn w:val="prastasis"/>
    <w:link w:val="Pagrindinistekstas3Diagrama"/>
    <w:rsid w:val="001D7624"/>
    <w:pPr>
      <w:tabs>
        <w:tab w:val="left" w:pos="567"/>
      </w:tabs>
      <w:spacing w:line="260" w:lineRule="exact"/>
      <w:jc w:val="both"/>
    </w:pPr>
    <w:rPr>
      <w:b/>
      <w:i/>
      <w:szCs w:val="22"/>
      <w:lang w:val="cs-CZ"/>
    </w:rPr>
  </w:style>
  <w:style w:type="character" w:customStyle="1" w:styleId="BodyText3Char1">
    <w:name w:val="Body Text 3 Char1"/>
    <w:uiPriority w:val="99"/>
    <w:semiHidden/>
    <w:rsid w:val="001D7624"/>
    <w:rPr>
      <w:rFonts w:ascii="Times New Roman" w:eastAsia="SimSun" w:hAnsi="Times New Roman" w:cs="Times New Roman"/>
      <w:sz w:val="16"/>
      <w:szCs w:val="16"/>
    </w:rPr>
  </w:style>
  <w:style w:type="character" w:customStyle="1" w:styleId="Pagrindinistekstas3Diagrama1">
    <w:name w:val="Pagrindinis tekstas 3 Diagrama1"/>
    <w:uiPriority w:val="99"/>
    <w:semiHidden/>
    <w:rsid w:val="001D7624"/>
    <w:rPr>
      <w:rFonts w:ascii="Times New Roman" w:eastAsia="SimSun" w:hAnsi="Times New Roman" w:cs="Times New Roman"/>
      <w:sz w:val="16"/>
      <w:szCs w:val="16"/>
    </w:rPr>
  </w:style>
  <w:style w:type="character" w:customStyle="1" w:styleId="KomentarotekstasDiagrama">
    <w:name w:val="Komentaro tekstas Diagrama"/>
    <w:link w:val="Komentarotekstas"/>
    <w:semiHidden/>
    <w:rsid w:val="001D7624"/>
    <w:rPr>
      <w:rFonts w:ascii="Times New Roman" w:eastAsia="SimSun" w:hAnsi="Times New Roman"/>
      <w:lang w:val="cs-CZ"/>
    </w:rPr>
  </w:style>
  <w:style w:type="paragraph" w:styleId="Komentarotekstas">
    <w:name w:val="annotation text"/>
    <w:basedOn w:val="prastasis"/>
    <w:link w:val="KomentarotekstasDiagrama"/>
    <w:semiHidden/>
    <w:rsid w:val="001D7624"/>
    <w:pPr>
      <w:tabs>
        <w:tab w:val="left" w:pos="567"/>
      </w:tabs>
      <w:spacing w:line="260" w:lineRule="exact"/>
    </w:pPr>
    <w:rPr>
      <w:szCs w:val="22"/>
      <w:lang w:val="cs-CZ"/>
    </w:rPr>
  </w:style>
  <w:style w:type="character" w:customStyle="1" w:styleId="CommentTextChar1">
    <w:name w:val="Comment Text Char1"/>
    <w:semiHidden/>
    <w:rsid w:val="001D7624"/>
    <w:rPr>
      <w:rFonts w:ascii="Times New Roman" w:eastAsia="SimSun" w:hAnsi="Times New Roman" w:cs="Times New Roman"/>
      <w:sz w:val="20"/>
      <w:szCs w:val="20"/>
    </w:rPr>
  </w:style>
  <w:style w:type="character" w:customStyle="1" w:styleId="KomentarotekstasDiagrama1">
    <w:name w:val="Komentaro tekstas Diagrama1"/>
    <w:uiPriority w:val="99"/>
    <w:semiHidden/>
    <w:rsid w:val="001D7624"/>
    <w:rPr>
      <w:rFonts w:ascii="Times New Roman" w:eastAsia="SimSun" w:hAnsi="Times New Roman" w:cs="Times New Roman"/>
      <w:sz w:val="20"/>
      <w:szCs w:val="20"/>
    </w:rPr>
  </w:style>
  <w:style w:type="character" w:customStyle="1" w:styleId="DokumentostruktraDiagrama">
    <w:name w:val="Dokumento struktūra Diagrama"/>
    <w:link w:val="Dokumentostruktra"/>
    <w:semiHidden/>
    <w:rsid w:val="001D7624"/>
    <w:rPr>
      <w:rFonts w:ascii="Tahoma" w:eastAsia="SimSun" w:hAnsi="Tahoma"/>
      <w:shd w:val="clear" w:color="auto" w:fill="000080"/>
      <w:lang w:val="cs-CZ"/>
    </w:rPr>
  </w:style>
  <w:style w:type="paragraph" w:styleId="Dokumentostruktra">
    <w:name w:val="Document Map"/>
    <w:basedOn w:val="prastasis"/>
    <w:link w:val="DokumentostruktraDiagrama"/>
    <w:semiHidden/>
    <w:rsid w:val="001D7624"/>
    <w:pPr>
      <w:shd w:val="clear" w:color="auto" w:fill="000080"/>
      <w:tabs>
        <w:tab w:val="left" w:pos="567"/>
      </w:tabs>
      <w:spacing w:line="260" w:lineRule="exact"/>
    </w:pPr>
    <w:rPr>
      <w:rFonts w:ascii="Tahoma" w:hAnsi="Tahoma"/>
      <w:szCs w:val="22"/>
      <w:lang w:val="cs-CZ"/>
    </w:rPr>
  </w:style>
  <w:style w:type="character" w:customStyle="1" w:styleId="DocumentMapChar1">
    <w:name w:val="Document Map Char1"/>
    <w:uiPriority w:val="99"/>
    <w:semiHidden/>
    <w:rsid w:val="001D7624"/>
    <w:rPr>
      <w:rFonts w:ascii="Segoe UI" w:eastAsia="SimSun" w:hAnsi="Segoe UI" w:cs="Segoe UI"/>
      <w:sz w:val="16"/>
      <w:szCs w:val="16"/>
    </w:rPr>
  </w:style>
  <w:style w:type="character" w:customStyle="1" w:styleId="DokumentostruktraDiagrama1">
    <w:name w:val="Dokumento struktūra Diagrama1"/>
    <w:uiPriority w:val="99"/>
    <w:semiHidden/>
    <w:rsid w:val="001D7624"/>
    <w:rPr>
      <w:rFonts w:ascii="Segoe UI" w:eastAsia="SimSun" w:hAnsi="Segoe UI" w:cs="Segoe UI"/>
      <w:sz w:val="16"/>
      <w:szCs w:val="16"/>
    </w:rPr>
  </w:style>
  <w:style w:type="paragraph" w:styleId="Dokumentoinaostekstas">
    <w:name w:val="endnote text"/>
    <w:basedOn w:val="prastasis"/>
    <w:next w:val="prastasis"/>
    <w:link w:val="DokumentoinaostekstasDiagrama"/>
    <w:semiHidden/>
    <w:rsid w:val="001D7624"/>
    <w:pPr>
      <w:tabs>
        <w:tab w:val="left" w:pos="567"/>
      </w:tabs>
    </w:pPr>
    <w:rPr>
      <w:szCs w:val="20"/>
      <w:lang w:val="cs-CZ"/>
    </w:rPr>
  </w:style>
  <w:style w:type="character" w:customStyle="1" w:styleId="DokumentoinaostekstasDiagrama">
    <w:name w:val="Dokumento išnašos tekstas Diagrama"/>
    <w:link w:val="Dokumentoinaostekstas"/>
    <w:semiHidden/>
    <w:rsid w:val="001D7624"/>
    <w:rPr>
      <w:rFonts w:ascii="Times New Roman" w:eastAsia="SimSun" w:hAnsi="Times New Roman" w:cs="Times New Roman"/>
      <w:szCs w:val="20"/>
      <w:lang w:val="cs-CZ"/>
    </w:rPr>
  </w:style>
  <w:style w:type="character" w:customStyle="1" w:styleId="PuslapioinaostekstasDiagrama">
    <w:name w:val="Puslapio išnašos tekstas Diagrama"/>
    <w:link w:val="Puslapioinaostekstas"/>
    <w:semiHidden/>
    <w:rsid w:val="001D7624"/>
    <w:rPr>
      <w:rFonts w:ascii="Times New Roman" w:eastAsia="SimSun" w:hAnsi="Times New Roman"/>
      <w:lang w:val="cs-CZ"/>
    </w:rPr>
  </w:style>
  <w:style w:type="paragraph" w:styleId="Puslapioinaostekstas">
    <w:name w:val="footnote text"/>
    <w:basedOn w:val="prastasis"/>
    <w:link w:val="PuslapioinaostekstasDiagrama"/>
    <w:semiHidden/>
    <w:rsid w:val="001D7624"/>
    <w:pPr>
      <w:tabs>
        <w:tab w:val="left" w:pos="567"/>
      </w:tabs>
      <w:spacing w:line="260" w:lineRule="exact"/>
    </w:pPr>
    <w:rPr>
      <w:szCs w:val="22"/>
      <w:lang w:val="cs-CZ"/>
    </w:rPr>
  </w:style>
  <w:style w:type="character" w:customStyle="1" w:styleId="FootnoteTextChar1">
    <w:name w:val="Footnote Text Char1"/>
    <w:uiPriority w:val="99"/>
    <w:semiHidden/>
    <w:rsid w:val="001D7624"/>
    <w:rPr>
      <w:rFonts w:ascii="Times New Roman" w:eastAsia="SimSun" w:hAnsi="Times New Roman" w:cs="Times New Roman"/>
      <w:sz w:val="20"/>
      <w:szCs w:val="20"/>
    </w:rPr>
  </w:style>
  <w:style w:type="character" w:customStyle="1" w:styleId="PuslapioinaostekstasDiagrama1">
    <w:name w:val="Puslapio išnašos tekstas Diagrama1"/>
    <w:uiPriority w:val="99"/>
    <w:semiHidden/>
    <w:rsid w:val="001D7624"/>
    <w:rPr>
      <w:rFonts w:ascii="Times New Roman" w:eastAsia="SimSun" w:hAnsi="Times New Roman" w:cs="Times New Roman"/>
      <w:sz w:val="20"/>
      <w:szCs w:val="20"/>
    </w:rPr>
  </w:style>
  <w:style w:type="character" w:styleId="Hipersaitas">
    <w:name w:val="Hyperlink"/>
    <w:uiPriority w:val="99"/>
    <w:rsid w:val="001D7624"/>
    <w:rPr>
      <w:color w:val="0000FF"/>
      <w:u w:val="single"/>
    </w:rPr>
  </w:style>
  <w:style w:type="paragraph" w:customStyle="1" w:styleId="Normal12pt">
    <w:name w:val="Normal + 12 pt"/>
    <w:basedOn w:val="prastasis"/>
    <w:rsid w:val="001D7624"/>
    <w:pPr>
      <w:overflowPunct w:val="0"/>
      <w:autoSpaceDE w:val="0"/>
      <w:autoSpaceDN w:val="0"/>
      <w:adjustRightInd w:val="0"/>
      <w:textAlignment w:val="baseline"/>
    </w:pPr>
    <w:rPr>
      <w:sz w:val="24"/>
      <w:szCs w:val="20"/>
      <w:lang w:val="en-US"/>
    </w:rPr>
  </w:style>
  <w:style w:type="paragraph" w:styleId="Pavadinimas">
    <w:name w:val="Title"/>
    <w:basedOn w:val="prastasis"/>
    <w:link w:val="PavadinimasDiagrama"/>
    <w:autoRedefine/>
    <w:qFormat/>
    <w:rsid w:val="001D7624"/>
    <w:pPr>
      <w:jc w:val="center"/>
      <w:outlineLvl w:val="0"/>
    </w:pPr>
    <w:rPr>
      <w:b/>
      <w:kern w:val="28"/>
      <w:szCs w:val="20"/>
      <w:lang w:eastAsia="lt-LT"/>
    </w:rPr>
  </w:style>
  <w:style w:type="character" w:customStyle="1" w:styleId="PavadinimasDiagrama">
    <w:name w:val="Pavadinimas Diagrama"/>
    <w:link w:val="Pavadinimas"/>
    <w:rsid w:val="001D7624"/>
    <w:rPr>
      <w:rFonts w:ascii="Times New Roman" w:eastAsia="SimSun" w:hAnsi="Times New Roman" w:cs="Times New Roman"/>
      <w:b/>
      <w:kern w:val="28"/>
      <w:szCs w:val="20"/>
      <w:lang w:eastAsia="lt-LT"/>
    </w:rPr>
  </w:style>
  <w:style w:type="character" w:customStyle="1" w:styleId="DebesliotekstasDiagrama">
    <w:name w:val="Debesėlio tekstas Diagrama"/>
    <w:link w:val="Debesliotekstas"/>
    <w:semiHidden/>
    <w:rsid w:val="001D7624"/>
    <w:rPr>
      <w:rFonts w:ascii="Tahoma" w:eastAsia="SimSun" w:hAnsi="Tahoma"/>
      <w:sz w:val="16"/>
      <w:szCs w:val="16"/>
    </w:rPr>
  </w:style>
  <w:style w:type="paragraph" w:styleId="Debesliotekstas">
    <w:name w:val="Balloon Text"/>
    <w:basedOn w:val="prastasis"/>
    <w:link w:val="DebesliotekstasDiagrama"/>
    <w:semiHidden/>
    <w:rsid w:val="001D7624"/>
    <w:rPr>
      <w:rFonts w:ascii="Tahoma" w:hAnsi="Tahoma"/>
      <w:sz w:val="16"/>
      <w:szCs w:val="16"/>
    </w:rPr>
  </w:style>
  <w:style w:type="character" w:customStyle="1" w:styleId="BalloonTextChar1">
    <w:name w:val="Balloon Text Char1"/>
    <w:uiPriority w:val="99"/>
    <w:semiHidden/>
    <w:rsid w:val="001D7624"/>
    <w:rPr>
      <w:rFonts w:ascii="Segoe UI" w:eastAsia="SimSun" w:hAnsi="Segoe UI" w:cs="Segoe UI"/>
      <w:sz w:val="18"/>
      <w:szCs w:val="18"/>
    </w:rPr>
  </w:style>
  <w:style w:type="character" w:customStyle="1" w:styleId="DebesliotekstasDiagrama1">
    <w:name w:val="Debesėlio tekstas Diagrama1"/>
    <w:uiPriority w:val="99"/>
    <w:semiHidden/>
    <w:rsid w:val="001D7624"/>
    <w:rPr>
      <w:rFonts w:ascii="Segoe UI" w:eastAsia="SimSun" w:hAnsi="Segoe UI" w:cs="Segoe UI"/>
      <w:sz w:val="18"/>
      <w:szCs w:val="18"/>
    </w:rPr>
  </w:style>
  <w:style w:type="character" w:customStyle="1" w:styleId="KomentarotemaDiagrama">
    <w:name w:val="Komentaro tema Diagrama"/>
    <w:link w:val="Komentarotema"/>
    <w:semiHidden/>
    <w:rsid w:val="001D7624"/>
    <w:rPr>
      <w:rFonts w:ascii="Times New Roman" w:eastAsia="SimSun" w:hAnsi="Times New Roman"/>
      <w:b/>
      <w:bCs/>
      <w:lang w:val="cs-CZ"/>
    </w:rPr>
  </w:style>
  <w:style w:type="paragraph" w:styleId="Komentarotema">
    <w:name w:val="annotation subject"/>
    <w:basedOn w:val="Komentarotekstas"/>
    <w:next w:val="Komentarotekstas"/>
    <w:link w:val="KomentarotemaDiagrama"/>
    <w:semiHidden/>
    <w:rsid w:val="001D7624"/>
    <w:pPr>
      <w:tabs>
        <w:tab w:val="clear" w:pos="567"/>
      </w:tabs>
      <w:spacing w:line="240" w:lineRule="auto"/>
    </w:pPr>
    <w:rPr>
      <w:b/>
      <w:bCs/>
    </w:rPr>
  </w:style>
  <w:style w:type="character" w:customStyle="1" w:styleId="CommentSubjectChar1">
    <w:name w:val="Comment Subject Char1"/>
    <w:uiPriority w:val="99"/>
    <w:semiHidden/>
    <w:rsid w:val="001D7624"/>
    <w:rPr>
      <w:rFonts w:ascii="Times New Roman" w:eastAsia="SimSun" w:hAnsi="Times New Roman" w:cs="Times New Roman"/>
      <w:b/>
      <w:bCs/>
      <w:sz w:val="20"/>
      <w:szCs w:val="20"/>
    </w:rPr>
  </w:style>
  <w:style w:type="character" w:customStyle="1" w:styleId="KomentarotemaDiagrama1">
    <w:name w:val="Komentaro tema Diagrama1"/>
    <w:uiPriority w:val="99"/>
    <w:semiHidden/>
    <w:rsid w:val="001D7624"/>
    <w:rPr>
      <w:rFonts w:ascii="Times New Roman" w:eastAsia="SimSun" w:hAnsi="Times New Roman" w:cs="Times New Roman"/>
      <w:b/>
      <w:bCs/>
      <w:sz w:val="20"/>
      <w:szCs w:val="20"/>
    </w:rPr>
  </w:style>
  <w:style w:type="paragraph" w:customStyle="1" w:styleId="BTEMEASMCA">
    <w:name w:val="BT EMEA_SMCA"/>
    <w:basedOn w:val="prastasis"/>
    <w:link w:val="BTEMEASMCAChar"/>
    <w:autoRedefine/>
    <w:rsid w:val="001D7624"/>
    <w:rPr>
      <w:rFonts w:eastAsia="Times New Roman"/>
      <w:noProof/>
      <w:szCs w:val="22"/>
    </w:rPr>
  </w:style>
  <w:style w:type="character" w:customStyle="1" w:styleId="BTEMEASMCAChar">
    <w:name w:val="BT EMEA_SMCA Char"/>
    <w:link w:val="BTEMEASMCA"/>
    <w:rsid w:val="001D7624"/>
    <w:rPr>
      <w:rFonts w:ascii="Times New Roman" w:eastAsia="Times New Roman" w:hAnsi="Times New Roman" w:cs="Times New Roman"/>
      <w:noProof/>
    </w:rPr>
  </w:style>
  <w:style w:type="paragraph" w:customStyle="1" w:styleId="TTEMEASMCA">
    <w:name w:val="TT EMEA_SMCA"/>
    <w:basedOn w:val="Antrat1"/>
    <w:link w:val="TTEMEASMCAChar"/>
    <w:autoRedefine/>
    <w:rsid w:val="001D7624"/>
    <w:pPr>
      <w:keepNext w:val="0"/>
      <w:keepLines w:val="0"/>
      <w:tabs>
        <w:tab w:val="left" w:pos="567"/>
      </w:tabs>
      <w:spacing w:before="0"/>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rsid w:val="001D7624"/>
    <w:rPr>
      <w:rFonts w:ascii="Times New Roman" w:eastAsia="Times New Roman" w:hAnsi="Times New Roman" w:cs="Times New Roman"/>
      <w:b/>
      <w:caps/>
    </w:rPr>
  </w:style>
  <w:style w:type="paragraph" w:customStyle="1" w:styleId="PI-1labEMEASMCA">
    <w:name w:val="PI-1_lab EMEA_SMCA"/>
    <w:basedOn w:val="prastasis"/>
    <w:link w:val="PI-1labEMEASMCAChar"/>
    <w:autoRedefine/>
    <w:rsid w:val="001D7624"/>
    <w:pPr>
      <w:pBdr>
        <w:top w:val="single" w:sz="4" w:space="1" w:color="auto"/>
        <w:left w:val="single" w:sz="4" w:space="4" w:color="auto"/>
        <w:bottom w:val="single" w:sz="4" w:space="1" w:color="auto"/>
        <w:right w:val="single" w:sz="4" w:space="4" w:color="auto"/>
      </w:pBdr>
      <w:tabs>
        <w:tab w:val="left" w:pos="540"/>
      </w:tabs>
    </w:pPr>
    <w:rPr>
      <w:rFonts w:eastAsia="Times New Roman"/>
      <w:b/>
      <w:noProof/>
      <w:szCs w:val="22"/>
    </w:rPr>
  </w:style>
  <w:style w:type="character" w:customStyle="1" w:styleId="PI-1labEMEASMCAChar">
    <w:name w:val="PI-1_lab EMEA_SMCA Char"/>
    <w:link w:val="PI-1labEMEASMCA"/>
    <w:rsid w:val="001D7624"/>
    <w:rPr>
      <w:rFonts w:ascii="Times New Roman" w:eastAsia="Times New Roman" w:hAnsi="Times New Roman" w:cs="Times New Roman"/>
      <w:b/>
      <w:noProof/>
    </w:rPr>
  </w:style>
  <w:style w:type="paragraph" w:customStyle="1" w:styleId="Revision1">
    <w:name w:val="Revision1"/>
    <w:hidden/>
    <w:uiPriority w:val="99"/>
    <w:semiHidden/>
    <w:rsid w:val="001D7624"/>
    <w:rPr>
      <w:rFonts w:ascii="Times New Roman" w:eastAsia="SimSun" w:hAnsi="Times New Roman"/>
      <w:sz w:val="22"/>
      <w:szCs w:val="24"/>
      <w:lang w:eastAsia="en-US"/>
    </w:rPr>
  </w:style>
  <w:style w:type="character" w:customStyle="1" w:styleId="hps">
    <w:name w:val="hps"/>
    <w:rsid w:val="001D7624"/>
  </w:style>
  <w:style w:type="character" w:customStyle="1" w:styleId="st1">
    <w:name w:val="st1"/>
    <w:rsid w:val="001D7624"/>
  </w:style>
  <w:style w:type="paragraph" w:customStyle="1" w:styleId="Default">
    <w:name w:val="Default"/>
    <w:rsid w:val="001D7624"/>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Pataisymai1">
    <w:name w:val="Pataisymai1"/>
    <w:hidden/>
    <w:uiPriority w:val="99"/>
    <w:semiHidden/>
    <w:rsid w:val="001D7624"/>
    <w:rPr>
      <w:rFonts w:ascii="Times New Roman" w:eastAsia="SimSun" w:hAnsi="Times New Roman"/>
      <w:sz w:val="22"/>
      <w:szCs w:val="24"/>
      <w:lang w:eastAsia="en-US"/>
    </w:rPr>
  </w:style>
  <w:style w:type="character" w:styleId="Perirtashipersaitas">
    <w:name w:val="FollowedHyperlink"/>
    <w:uiPriority w:val="99"/>
    <w:semiHidden/>
    <w:unhideWhenUsed/>
    <w:rsid w:val="001D7624"/>
    <w:rPr>
      <w:color w:val="800080"/>
      <w:u w:val="single"/>
    </w:rPr>
  </w:style>
  <w:style w:type="paragraph" w:customStyle="1" w:styleId="Revision2">
    <w:name w:val="Revision2"/>
    <w:uiPriority w:val="99"/>
    <w:semiHidden/>
    <w:rsid w:val="001D7624"/>
    <w:rPr>
      <w:rFonts w:ascii="Times New Roman" w:eastAsia="SimSun" w:hAnsi="Times New Roman"/>
      <w:sz w:val="22"/>
      <w:szCs w:val="24"/>
      <w:lang w:eastAsia="en-US"/>
    </w:rPr>
  </w:style>
  <w:style w:type="character" w:styleId="Komentaronuoroda">
    <w:name w:val="annotation reference"/>
    <w:unhideWhenUsed/>
    <w:rsid w:val="001D7624"/>
    <w:rPr>
      <w:sz w:val="16"/>
      <w:szCs w:val="16"/>
    </w:rPr>
  </w:style>
  <w:style w:type="character" w:customStyle="1" w:styleId="google-src-text1">
    <w:name w:val="google-src-text1"/>
    <w:rsid w:val="001D7624"/>
    <w:rPr>
      <w:vanish/>
      <w:webHidden w:val="0"/>
      <w:specVanish w:val="0"/>
    </w:rPr>
  </w:style>
  <w:style w:type="character" w:customStyle="1" w:styleId="atn">
    <w:name w:val="atn"/>
    <w:rsid w:val="001D7624"/>
  </w:style>
  <w:style w:type="paragraph" w:styleId="prastasiniatinklio">
    <w:name w:val="Normal (Web)"/>
    <w:basedOn w:val="prastasis"/>
    <w:uiPriority w:val="99"/>
    <w:semiHidden/>
    <w:unhideWhenUsed/>
    <w:rsid w:val="001D7624"/>
    <w:pPr>
      <w:spacing w:before="100" w:beforeAutospacing="1" w:after="100" w:afterAutospacing="1"/>
    </w:pPr>
    <w:rPr>
      <w:rFonts w:eastAsia="Times New Roman"/>
      <w:sz w:val="24"/>
      <w:lang w:val="et-EE" w:eastAsia="et-EE"/>
    </w:rPr>
  </w:style>
  <w:style w:type="paragraph" w:styleId="Sraopastraipa">
    <w:name w:val="List Paragraph"/>
    <w:basedOn w:val="prastasis"/>
    <w:uiPriority w:val="34"/>
    <w:qFormat/>
    <w:rsid w:val="001D7624"/>
    <w:pPr>
      <w:ind w:left="720"/>
      <w:contextualSpacing/>
    </w:pPr>
  </w:style>
  <w:style w:type="paragraph" w:customStyle="1" w:styleId="Paragrafo">
    <w:name w:val="Paragrafo"/>
    <w:basedOn w:val="prastasis"/>
    <w:uiPriority w:val="99"/>
    <w:rsid w:val="001D7624"/>
    <w:pPr>
      <w:spacing w:before="40" w:after="40" w:line="280" w:lineRule="atLeast"/>
    </w:pPr>
    <w:rPr>
      <w:rFonts w:ascii="TimesNewRomanPS" w:hAnsi="TimesNewRomanPS" w:cs="TimesNewRomanPS"/>
      <w:sz w:val="20"/>
      <w:szCs w:val="20"/>
      <w:lang w:val="en-GB" w:eastAsia="lt-LT"/>
    </w:rPr>
  </w:style>
  <w:style w:type="paragraph" w:styleId="Pataisymai">
    <w:name w:val="Revision"/>
    <w:hidden/>
    <w:uiPriority w:val="99"/>
    <w:semiHidden/>
    <w:rsid w:val="001D7624"/>
    <w:rPr>
      <w:rFonts w:ascii="Times New Roman" w:eastAsia="SimSun" w:hAnsi="Times New Roman"/>
      <w:sz w:val="22"/>
      <w:szCs w:val="24"/>
      <w:lang w:eastAsia="en-US"/>
    </w:rPr>
  </w:style>
  <w:style w:type="paragraph" w:styleId="HTMLiankstoformatuotas">
    <w:name w:val="HTML Preformatted"/>
    <w:basedOn w:val="prastasis"/>
    <w:link w:val="HTMLiankstoformatuotasDiagrama"/>
    <w:uiPriority w:val="99"/>
    <w:semiHidden/>
    <w:unhideWhenUsed/>
    <w:rsid w:val="008B4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8B4E6A"/>
    <w:rPr>
      <w:rFonts w:ascii="Courier New" w:eastAsia="Times New Roman" w:hAnsi="Courier New" w:cs="Courier New"/>
    </w:rPr>
  </w:style>
  <w:style w:type="character" w:customStyle="1" w:styleId="y2iqfc">
    <w:name w:val="y2iqfc"/>
    <w:basedOn w:val="Numatytasispastraiposriftas"/>
    <w:rsid w:val="008B4E6A"/>
  </w:style>
  <w:style w:type="character" w:customStyle="1" w:styleId="UnresolvedMention1">
    <w:name w:val="Unresolved Mention1"/>
    <w:basedOn w:val="Numatytasispastraiposriftas"/>
    <w:uiPriority w:val="99"/>
    <w:semiHidden/>
    <w:unhideWhenUsed/>
    <w:rsid w:val="00A02667"/>
    <w:rPr>
      <w:color w:val="605E5C"/>
      <w:shd w:val="clear" w:color="auto" w:fill="E1DFDD"/>
    </w:rPr>
  </w:style>
  <w:style w:type="table" w:styleId="Lentelstinklelis">
    <w:name w:val="Table Grid"/>
    <w:basedOn w:val="prastojilentel"/>
    <w:uiPriority w:val="39"/>
    <w:rsid w:val="00294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6464">
      <w:bodyDiv w:val="1"/>
      <w:marLeft w:val="0"/>
      <w:marRight w:val="0"/>
      <w:marTop w:val="0"/>
      <w:marBottom w:val="0"/>
      <w:divBdr>
        <w:top w:val="none" w:sz="0" w:space="0" w:color="auto"/>
        <w:left w:val="none" w:sz="0" w:space="0" w:color="auto"/>
        <w:bottom w:val="none" w:sz="0" w:space="0" w:color="auto"/>
        <w:right w:val="none" w:sz="0" w:space="0" w:color="auto"/>
      </w:divBdr>
    </w:div>
    <w:div w:id="71900606">
      <w:bodyDiv w:val="1"/>
      <w:marLeft w:val="0"/>
      <w:marRight w:val="0"/>
      <w:marTop w:val="0"/>
      <w:marBottom w:val="0"/>
      <w:divBdr>
        <w:top w:val="none" w:sz="0" w:space="0" w:color="auto"/>
        <w:left w:val="none" w:sz="0" w:space="0" w:color="auto"/>
        <w:bottom w:val="none" w:sz="0" w:space="0" w:color="auto"/>
        <w:right w:val="none" w:sz="0" w:space="0" w:color="auto"/>
      </w:divBdr>
    </w:div>
    <w:div w:id="80956822">
      <w:bodyDiv w:val="1"/>
      <w:marLeft w:val="0"/>
      <w:marRight w:val="0"/>
      <w:marTop w:val="0"/>
      <w:marBottom w:val="0"/>
      <w:divBdr>
        <w:top w:val="none" w:sz="0" w:space="0" w:color="auto"/>
        <w:left w:val="none" w:sz="0" w:space="0" w:color="auto"/>
        <w:bottom w:val="none" w:sz="0" w:space="0" w:color="auto"/>
        <w:right w:val="none" w:sz="0" w:space="0" w:color="auto"/>
      </w:divBdr>
    </w:div>
    <w:div w:id="129323341">
      <w:bodyDiv w:val="1"/>
      <w:marLeft w:val="0"/>
      <w:marRight w:val="0"/>
      <w:marTop w:val="0"/>
      <w:marBottom w:val="0"/>
      <w:divBdr>
        <w:top w:val="none" w:sz="0" w:space="0" w:color="auto"/>
        <w:left w:val="none" w:sz="0" w:space="0" w:color="auto"/>
        <w:bottom w:val="none" w:sz="0" w:space="0" w:color="auto"/>
        <w:right w:val="none" w:sz="0" w:space="0" w:color="auto"/>
      </w:divBdr>
    </w:div>
    <w:div w:id="187717010">
      <w:bodyDiv w:val="1"/>
      <w:marLeft w:val="0"/>
      <w:marRight w:val="0"/>
      <w:marTop w:val="0"/>
      <w:marBottom w:val="0"/>
      <w:divBdr>
        <w:top w:val="none" w:sz="0" w:space="0" w:color="auto"/>
        <w:left w:val="none" w:sz="0" w:space="0" w:color="auto"/>
        <w:bottom w:val="none" w:sz="0" w:space="0" w:color="auto"/>
        <w:right w:val="none" w:sz="0" w:space="0" w:color="auto"/>
      </w:divBdr>
    </w:div>
    <w:div w:id="312149993">
      <w:bodyDiv w:val="1"/>
      <w:marLeft w:val="0"/>
      <w:marRight w:val="0"/>
      <w:marTop w:val="0"/>
      <w:marBottom w:val="0"/>
      <w:divBdr>
        <w:top w:val="none" w:sz="0" w:space="0" w:color="auto"/>
        <w:left w:val="none" w:sz="0" w:space="0" w:color="auto"/>
        <w:bottom w:val="none" w:sz="0" w:space="0" w:color="auto"/>
        <w:right w:val="none" w:sz="0" w:space="0" w:color="auto"/>
      </w:divBdr>
    </w:div>
    <w:div w:id="340351473">
      <w:bodyDiv w:val="1"/>
      <w:marLeft w:val="0"/>
      <w:marRight w:val="0"/>
      <w:marTop w:val="0"/>
      <w:marBottom w:val="0"/>
      <w:divBdr>
        <w:top w:val="none" w:sz="0" w:space="0" w:color="auto"/>
        <w:left w:val="none" w:sz="0" w:space="0" w:color="auto"/>
        <w:bottom w:val="none" w:sz="0" w:space="0" w:color="auto"/>
        <w:right w:val="none" w:sz="0" w:space="0" w:color="auto"/>
      </w:divBdr>
    </w:div>
    <w:div w:id="373114479">
      <w:bodyDiv w:val="1"/>
      <w:marLeft w:val="0"/>
      <w:marRight w:val="0"/>
      <w:marTop w:val="0"/>
      <w:marBottom w:val="0"/>
      <w:divBdr>
        <w:top w:val="none" w:sz="0" w:space="0" w:color="auto"/>
        <w:left w:val="none" w:sz="0" w:space="0" w:color="auto"/>
        <w:bottom w:val="none" w:sz="0" w:space="0" w:color="auto"/>
        <w:right w:val="none" w:sz="0" w:space="0" w:color="auto"/>
      </w:divBdr>
    </w:div>
    <w:div w:id="567111246">
      <w:bodyDiv w:val="1"/>
      <w:marLeft w:val="0"/>
      <w:marRight w:val="0"/>
      <w:marTop w:val="0"/>
      <w:marBottom w:val="0"/>
      <w:divBdr>
        <w:top w:val="none" w:sz="0" w:space="0" w:color="auto"/>
        <w:left w:val="none" w:sz="0" w:space="0" w:color="auto"/>
        <w:bottom w:val="none" w:sz="0" w:space="0" w:color="auto"/>
        <w:right w:val="none" w:sz="0" w:space="0" w:color="auto"/>
      </w:divBdr>
    </w:div>
    <w:div w:id="674576911">
      <w:bodyDiv w:val="1"/>
      <w:marLeft w:val="0"/>
      <w:marRight w:val="0"/>
      <w:marTop w:val="0"/>
      <w:marBottom w:val="0"/>
      <w:divBdr>
        <w:top w:val="none" w:sz="0" w:space="0" w:color="auto"/>
        <w:left w:val="none" w:sz="0" w:space="0" w:color="auto"/>
        <w:bottom w:val="none" w:sz="0" w:space="0" w:color="auto"/>
        <w:right w:val="none" w:sz="0" w:space="0" w:color="auto"/>
      </w:divBdr>
    </w:div>
    <w:div w:id="854416522">
      <w:bodyDiv w:val="1"/>
      <w:marLeft w:val="0"/>
      <w:marRight w:val="0"/>
      <w:marTop w:val="0"/>
      <w:marBottom w:val="0"/>
      <w:divBdr>
        <w:top w:val="none" w:sz="0" w:space="0" w:color="auto"/>
        <w:left w:val="none" w:sz="0" w:space="0" w:color="auto"/>
        <w:bottom w:val="none" w:sz="0" w:space="0" w:color="auto"/>
        <w:right w:val="none" w:sz="0" w:space="0" w:color="auto"/>
      </w:divBdr>
    </w:div>
    <w:div w:id="940573594">
      <w:bodyDiv w:val="1"/>
      <w:marLeft w:val="0"/>
      <w:marRight w:val="0"/>
      <w:marTop w:val="0"/>
      <w:marBottom w:val="0"/>
      <w:divBdr>
        <w:top w:val="none" w:sz="0" w:space="0" w:color="auto"/>
        <w:left w:val="none" w:sz="0" w:space="0" w:color="auto"/>
        <w:bottom w:val="none" w:sz="0" w:space="0" w:color="auto"/>
        <w:right w:val="none" w:sz="0" w:space="0" w:color="auto"/>
      </w:divBdr>
    </w:div>
    <w:div w:id="997611515">
      <w:bodyDiv w:val="1"/>
      <w:marLeft w:val="0"/>
      <w:marRight w:val="0"/>
      <w:marTop w:val="0"/>
      <w:marBottom w:val="0"/>
      <w:divBdr>
        <w:top w:val="none" w:sz="0" w:space="0" w:color="auto"/>
        <w:left w:val="none" w:sz="0" w:space="0" w:color="auto"/>
        <w:bottom w:val="none" w:sz="0" w:space="0" w:color="auto"/>
        <w:right w:val="none" w:sz="0" w:space="0" w:color="auto"/>
      </w:divBdr>
    </w:div>
    <w:div w:id="1033460705">
      <w:bodyDiv w:val="1"/>
      <w:marLeft w:val="0"/>
      <w:marRight w:val="0"/>
      <w:marTop w:val="0"/>
      <w:marBottom w:val="0"/>
      <w:divBdr>
        <w:top w:val="none" w:sz="0" w:space="0" w:color="auto"/>
        <w:left w:val="none" w:sz="0" w:space="0" w:color="auto"/>
        <w:bottom w:val="none" w:sz="0" w:space="0" w:color="auto"/>
        <w:right w:val="none" w:sz="0" w:space="0" w:color="auto"/>
      </w:divBdr>
    </w:div>
    <w:div w:id="1079518273">
      <w:bodyDiv w:val="1"/>
      <w:marLeft w:val="0"/>
      <w:marRight w:val="0"/>
      <w:marTop w:val="0"/>
      <w:marBottom w:val="0"/>
      <w:divBdr>
        <w:top w:val="none" w:sz="0" w:space="0" w:color="auto"/>
        <w:left w:val="none" w:sz="0" w:space="0" w:color="auto"/>
        <w:bottom w:val="none" w:sz="0" w:space="0" w:color="auto"/>
        <w:right w:val="none" w:sz="0" w:space="0" w:color="auto"/>
      </w:divBdr>
    </w:div>
    <w:div w:id="1087187077">
      <w:bodyDiv w:val="1"/>
      <w:marLeft w:val="0"/>
      <w:marRight w:val="0"/>
      <w:marTop w:val="0"/>
      <w:marBottom w:val="0"/>
      <w:divBdr>
        <w:top w:val="none" w:sz="0" w:space="0" w:color="auto"/>
        <w:left w:val="none" w:sz="0" w:space="0" w:color="auto"/>
        <w:bottom w:val="none" w:sz="0" w:space="0" w:color="auto"/>
        <w:right w:val="none" w:sz="0" w:space="0" w:color="auto"/>
      </w:divBdr>
    </w:div>
    <w:div w:id="1127620294">
      <w:bodyDiv w:val="1"/>
      <w:marLeft w:val="0"/>
      <w:marRight w:val="0"/>
      <w:marTop w:val="0"/>
      <w:marBottom w:val="0"/>
      <w:divBdr>
        <w:top w:val="none" w:sz="0" w:space="0" w:color="auto"/>
        <w:left w:val="none" w:sz="0" w:space="0" w:color="auto"/>
        <w:bottom w:val="none" w:sz="0" w:space="0" w:color="auto"/>
        <w:right w:val="none" w:sz="0" w:space="0" w:color="auto"/>
      </w:divBdr>
    </w:div>
    <w:div w:id="1157306941">
      <w:bodyDiv w:val="1"/>
      <w:marLeft w:val="0"/>
      <w:marRight w:val="0"/>
      <w:marTop w:val="0"/>
      <w:marBottom w:val="0"/>
      <w:divBdr>
        <w:top w:val="none" w:sz="0" w:space="0" w:color="auto"/>
        <w:left w:val="none" w:sz="0" w:space="0" w:color="auto"/>
        <w:bottom w:val="none" w:sz="0" w:space="0" w:color="auto"/>
        <w:right w:val="none" w:sz="0" w:space="0" w:color="auto"/>
      </w:divBdr>
    </w:div>
    <w:div w:id="1197083524">
      <w:bodyDiv w:val="1"/>
      <w:marLeft w:val="0"/>
      <w:marRight w:val="0"/>
      <w:marTop w:val="0"/>
      <w:marBottom w:val="0"/>
      <w:divBdr>
        <w:top w:val="none" w:sz="0" w:space="0" w:color="auto"/>
        <w:left w:val="none" w:sz="0" w:space="0" w:color="auto"/>
        <w:bottom w:val="none" w:sz="0" w:space="0" w:color="auto"/>
        <w:right w:val="none" w:sz="0" w:space="0" w:color="auto"/>
      </w:divBdr>
    </w:div>
    <w:div w:id="1304655481">
      <w:bodyDiv w:val="1"/>
      <w:marLeft w:val="0"/>
      <w:marRight w:val="0"/>
      <w:marTop w:val="0"/>
      <w:marBottom w:val="0"/>
      <w:divBdr>
        <w:top w:val="none" w:sz="0" w:space="0" w:color="auto"/>
        <w:left w:val="none" w:sz="0" w:space="0" w:color="auto"/>
        <w:bottom w:val="none" w:sz="0" w:space="0" w:color="auto"/>
        <w:right w:val="none" w:sz="0" w:space="0" w:color="auto"/>
      </w:divBdr>
    </w:div>
    <w:div w:id="1426415844">
      <w:bodyDiv w:val="1"/>
      <w:marLeft w:val="0"/>
      <w:marRight w:val="0"/>
      <w:marTop w:val="0"/>
      <w:marBottom w:val="0"/>
      <w:divBdr>
        <w:top w:val="none" w:sz="0" w:space="0" w:color="auto"/>
        <w:left w:val="none" w:sz="0" w:space="0" w:color="auto"/>
        <w:bottom w:val="none" w:sz="0" w:space="0" w:color="auto"/>
        <w:right w:val="none" w:sz="0" w:space="0" w:color="auto"/>
      </w:divBdr>
    </w:div>
    <w:div w:id="1432893439">
      <w:bodyDiv w:val="1"/>
      <w:marLeft w:val="0"/>
      <w:marRight w:val="0"/>
      <w:marTop w:val="0"/>
      <w:marBottom w:val="0"/>
      <w:divBdr>
        <w:top w:val="none" w:sz="0" w:space="0" w:color="auto"/>
        <w:left w:val="none" w:sz="0" w:space="0" w:color="auto"/>
        <w:bottom w:val="none" w:sz="0" w:space="0" w:color="auto"/>
        <w:right w:val="none" w:sz="0" w:space="0" w:color="auto"/>
      </w:divBdr>
    </w:div>
    <w:div w:id="1541625217">
      <w:bodyDiv w:val="1"/>
      <w:marLeft w:val="0"/>
      <w:marRight w:val="0"/>
      <w:marTop w:val="0"/>
      <w:marBottom w:val="0"/>
      <w:divBdr>
        <w:top w:val="none" w:sz="0" w:space="0" w:color="auto"/>
        <w:left w:val="none" w:sz="0" w:space="0" w:color="auto"/>
        <w:bottom w:val="none" w:sz="0" w:space="0" w:color="auto"/>
        <w:right w:val="none" w:sz="0" w:space="0" w:color="auto"/>
      </w:divBdr>
    </w:div>
    <w:div w:id="1544051971">
      <w:bodyDiv w:val="1"/>
      <w:marLeft w:val="0"/>
      <w:marRight w:val="0"/>
      <w:marTop w:val="0"/>
      <w:marBottom w:val="0"/>
      <w:divBdr>
        <w:top w:val="none" w:sz="0" w:space="0" w:color="auto"/>
        <w:left w:val="none" w:sz="0" w:space="0" w:color="auto"/>
        <w:bottom w:val="none" w:sz="0" w:space="0" w:color="auto"/>
        <w:right w:val="none" w:sz="0" w:space="0" w:color="auto"/>
      </w:divBdr>
    </w:div>
    <w:div w:id="1544903383">
      <w:bodyDiv w:val="1"/>
      <w:marLeft w:val="0"/>
      <w:marRight w:val="0"/>
      <w:marTop w:val="0"/>
      <w:marBottom w:val="0"/>
      <w:divBdr>
        <w:top w:val="none" w:sz="0" w:space="0" w:color="auto"/>
        <w:left w:val="none" w:sz="0" w:space="0" w:color="auto"/>
        <w:bottom w:val="none" w:sz="0" w:space="0" w:color="auto"/>
        <w:right w:val="none" w:sz="0" w:space="0" w:color="auto"/>
      </w:divBdr>
    </w:div>
    <w:div w:id="1546522923">
      <w:bodyDiv w:val="1"/>
      <w:marLeft w:val="0"/>
      <w:marRight w:val="0"/>
      <w:marTop w:val="0"/>
      <w:marBottom w:val="0"/>
      <w:divBdr>
        <w:top w:val="none" w:sz="0" w:space="0" w:color="auto"/>
        <w:left w:val="none" w:sz="0" w:space="0" w:color="auto"/>
        <w:bottom w:val="none" w:sz="0" w:space="0" w:color="auto"/>
        <w:right w:val="none" w:sz="0" w:space="0" w:color="auto"/>
      </w:divBdr>
    </w:div>
    <w:div w:id="1614047089">
      <w:bodyDiv w:val="1"/>
      <w:marLeft w:val="0"/>
      <w:marRight w:val="0"/>
      <w:marTop w:val="0"/>
      <w:marBottom w:val="0"/>
      <w:divBdr>
        <w:top w:val="none" w:sz="0" w:space="0" w:color="auto"/>
        <w:left w:val="none" w:sz="0" w:space="0" w:color="auto"/>
        <w:bottom w:val="none" w:sz="0" w:space="0" w:color="auto"/>
        <w:right w:val="none" w:sz="0" w:space="0" w:color="auto"/>
      </w:divBdr>
    </w:div>
    <w:div w:id="1648169832">
      <w:bodyDiv w:val="1"/>
      <w:marLeft w:val="0"/>
      <w:marRight w:val="0"/>
      <w:marTop w:val="0"/>
      <w:marBottom w:val="0"/>
      <w:divBdr>
        <w:top w:val="none" w:sz="0" w:space="0" w:color="auto"/>
        <w:left w:val="none" w:sz="0" w:space="0" w:color="auto"/>
        <w:bottom w:val="none" w:sz="0" w:space="0" w:color="auto"/>
        <w:right w:val="none" w:sz="0" w:space="0" w:color="auto"/>
      </w:divBdr>
    </w:div>
    <w:div w:id="1654600094">
      <w:bodyDiv w:val="1"/>
      <w:marLeft w:val="0"/>
      <w:marRight w:val="0"/>
      <w:marTop w:val="0"/>
      <w:marBottom w:val="0"/>
      <w:divBdr>
        <w:top w:val="none" w:sz="0" w:space="0" w:color="auto"/>
        <w:left w:val="none" w:sz="0" w:space="0" w:color="auto"/>
        <w:bottom w:val="none" w:sz="0" w:space="0" w:color="auto"/>
        <w:right w:val="none" w:sz="0" w:space="0" w:color="auto"/>
      </w:divBdr>
    </w:div>
    <w:div w:id="1708681742">
      <w:bodyDiv w:val="1"/>
      <w:marLeft w:val="0"/>
      <w:marRight w:val="0"/>
      <w:marTop w:val="0"/>
      <w:marBottom w:val="0"/>
      <w:divBdr>
        <w:top w:val="none" w:sz="0" w:space="0" w:color="auto"/>
        <w:left w:val="none" w:sz="0" w:space="0" w:color="auto"/>
        <w:bottom w:val="none" w:sz="0" w:space="0" w:color="auto"/>
        <w:right w:val="none" w:sz="0" w:space="0" w:color="auto"/>
      </w:divBdr>
    </w:div>
    <w:div w:id="1708916977">
      <w:bodyDiv w:val="1"/>
      <w:marLeft w:val="0"/>
      <w:marRight w:val="0"/>
      <w:marTop w:val="0"/>
      <w:marBottom w:val="0"/>
      <w:divBdr>
        <w:top w:val="none" w:sz="0" w:space="0" w:color="auto"/>
        <w:left w:val="none" w:sz="0" w:space="0" w:color="auto"/>
        <w:bottom w:val="none" w:sz="0" w:space="0" w:color="auto"/>
        <w:right w:val="none" w:sz="0" w:space="0" w:color="auto"/>
      </w:divBdr>
    </w:div>
    <w:div w:id="1801608820">
      <w:bodyDiv w:val="1"/>
      <w:marLeft w:val="0"/>
      <w:marRight w:val="0"/>
      <w:marTop w:val="0"/>
      <w:marBottom w:val="0"/>
      <w:divBdr>
        <w:top w:val="none" w:sz="0" w:space="0" w:color="auto"/>
        <w:left w:val="none" w:sz="0" w:space="0" w:color="auto"/>
        <w:bottom w:val="none" w:sz="0" w:space="0" w:color="auto"/>
        <w:right w:val="none" w:sz="0" w:space="0" w:color="auto"/>
      </w:divBdr>
    </w:div>
    <w:div w:id="1879585727">
      <w:bodyDiv w:val="1"/>
      <w:marLeft w:val="0"/>
      <w:marRight w:val="0"/>
      <w:marTop w:val="0"/>
      <w:marBottom w:val="0"/>
      <w:divBdr>
        <w:top w:val="none" w:sz="0" w:space="0" w:color="auto"/>
        <w:left w:val="none" w:sz="0" w:space="0" w:color="auto"/>
        <w:bottom w:val="none" w:sz="0" w:space="0" w:color="auto"/>
        <w:right w:val="none" w:sz="0" w:space="0" w:color="auto"/>
      </w:divBdr>
    </w:div>
    <w:div w:id="1921599591">
      <w:bodyDiv w:val="1"/>
      <w:marLeft w:val="0"/>
      <w:marRight w:val="0"/>
      <w:marTop w:val="0"/>
      <w:marBottom w:val="0"/>
      <w:divBdr>
        <w:top w:val="none" w:sz="0" w:space="0" w:color="auto"/>
        <w:left w:val="none" w:sz="0" w:space="0" w:color="auto"/>
        <w:bottom w:val="none" w:sz="0" w:space="0" w:color="auto"/>
        <w:right w:val="none" w:sz="0" w:space="0" w:color="auto"/>
      </w:divBdr>
    </w:div>
    <w:div w:id="2093156711">
      <w:bodyDiv w:val="1"/>
      <w:marLeft w:val="0"/>
      <w:marRight w:val="0"/>
      <w:marTop w:val="0"/>
      <w:marBottom w:val="0"/>
      <w:divBdr>
        <w:top w:val="none" w:sz="0" w:space="0" w:color="auto"/>
        <w:left w:val="none" w:sz="0" w:space="0" w:color="auto"/>
        <w:bottom w:val="none" w:sz="0" w:space="0" w:color="auto"/>
        <w:right w:val="none" w:sz="0" w:space="0" w:color="auto"/>
      </w:divBdr>
    </w:div>
    <w:div w:id="212692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vkt.l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139903038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apris.vvkt.lt/vvkt-web/public/nrvSpecialis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vkt.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50324D25C55556468575EE48CC328619" ma:contentTypeVersion="17" ma:contentTypeDescription="Kurkite naują dokumentą." ma:contentTypeScope="" ma:versionID="828936dda3ad9e60b770e83dfa623d19">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7d39f6edc5d4c0cc66f69e6dfe6ffa30"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773f5e4-4fda-4e10-ae40-9e97953da94b">
      <Terms xmlns="http://schemas.microsoft.com/office/infopath/2007/PartnerControls"/>
    </lcf76f155ced4ddcb4097134ff3c332f>
    <TaxCatchAll xmlns="f1ce74ce-6288-40aa-b392-4d3bb9648aa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324D25C55556468575EE48CC328619" ma:contentTypeVersion="17" ma:contentTypeDescription="Create a new document." ma:contentTypeScope="" ma:versionID="e0c3e477d547273f349fbe5a81a82cba">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e0965e9af091a01bc01384cd624c0dcb"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C6722B-BA3C-4BCE-86ED-20B8414C8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A64700-05F7-414E-80A9-15876E5F4BEF}">
  <ds:schemaRefs>
    <ds:schemaRef ds:uri="http://schemas.microsoft.com/sharepoint/v3/contenttype/forms"/>
  </ds:schemaRefs>
</ds:datastoreItem>
</file>

<file path=customXml/itemProps3.xml><?xml version="1.0" encoding="utf-8"?>
<ds:datastoreItem xmlns:ds="http://schemas.openxmlformats.org/officeDocument/2006/customXml" ds:itemID="{2930910A-D47C-40BE-A767-A3DD7D8419C1}">
  <ds:schemaRefs>
    <ds:schemaRef ds:uri="http://schemas.microsoft.com/office/2006/metadata/properties"/>
    <ds:schemaRef ds:uri="d773f5e4-4fda-4e10-ae40-9e97953da94b"/>
    <ds:schemaRef ds:uri="f1ce74ce-6288-40aa-b392-4d3bb9648aad"/>
    <ds:schemaRef ds:uri="http://purl.org/dc/dcmitype/"/>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AF7C2C8E-AC52-46C8-85DE-4FB69AD7E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9</Pages>
  <Words>46564</Words>
  <Characters>26542</Characters>
  <Application>Microsoft Office Word</Application>
  <DocSecurity>0</DocSecurity>
  <Lines>221</Lines>
  <Paragraphs>145</Paragraphs>
  <ScaleCrop>false</ScaleCrop>
  <HeadingPairs>
    <vt:vector size="6" baseType="variant">
      <vt:variant>
        <vt:lpstr>Title</vt:lpstr>
      </vt:variant>
      <vt:variant>
        <vt:i4>1</vt:i4>
      </vt:variant>
      <vt:variant>
        <vt:lpstr>Pavadinimas</vt:lpstr>
      </vt:variant>
      <vt:variant>
        <vt:i4>1</vt:i4>
      </vt:variant>
      <vt:variant>
        <vt:lpstr>Antraštės</vt:lpstr>
      </vt:variant>
      <vt:variant>
        <vt:i4>72</vt:i4>
      </vt:variant>
    </vt:vector>
  </HeadingPairs>
  <TitlesOfParts>
    <vt:vector size="74" baseType="lpstr">
      <vt:lpstr/>
      <vt:lpstr/>
      <vt:lpstr>Dozavimas ir vartojimo metodas</vt:lpstr>
      <vt:lpstr>4.4	Specialūs įspėjimai ir atsargumo priemonės</vt:lpstr>
      <vt:lpstr>4.5	Sąveika su kitais vaistiniais preparatais ir kitokia sąveika</vt:lpstr>
      <vt:lpstr>4.6	Vaisingumas, nėštumo ir žindymo laikotarpis</vt:lpstr>
      <vt:lpstr>Žindymas</vt:lpstr>
      <vt:lpstr>Šiek tiek kontrastinės medžiagos išsiskiriaprasiskverbia į motinos pieną ir mini</vt:lpstr>
      <vt:lpstr/>
      <vt:lpstr>4.7	Poveikis gebėjimui vairuoti ir valdyti mechanizmus</vt:lpstr>
      <vt:lpstr>Nepageidaujamas poveikis</vt:lpstr>
      <vt:lpstr>4.9	Perdozavimas</vt:lpstr>
      <vt:lpstr>5.1	Farmakodinaminės savybės</vt:lpstr>
      <vt:lpstr>5.2	Farmakokinetinės savybės</vt:lpstr>
      <vt:lpstr/>
      <vt:lpstr/>
      <vt:lpstr>5.3	Ikiklinikinių saugumo tyrimų duomenys</vt:lpstr>
      <vt:lpstr>II PRIEDAS</vt:lpstr>
      <vt:lpstr/>
      <vt:lpstr>REGISTRACIJOS SĄLYGOS</vt:lpstr>
      <vt:lpstr>GAMINTOJAS (–AI), ATSAKINGAS (–I) UŽ SERIJŲ IŠLEIDIMĄ</vt:lpstr>
      <vt:lpstr>    INFORMACIJA ANT IŠOR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    INFORMACIJA ANT VID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Pakuotės lapelis: informacija vartotojui</vt:lpstr>
      <vt:lpstr/>
      <vt:lpstr>joheksolis</vt:lpstr>
      <vt:lpstr/>
      <vt:lpstr>1.	Kas yra Iohexol ICG farma ir kam jis vartojamas</vt:lpstr>
      <vt:lpstr>2.	Kas žinotina prieš vartojant Iohexol ICG farma </vt:lpstr>
      <vt:lpstr/>
      <vt:lpstr>3.	Kaip vartoti Iohexol ICG farma </vt:lpstr>
      <vt:lpstr>Įprasta dozė yra:</vt:lpstr>
      <vt:lpstr>Viena vienkartinė injekcija arba Jūsų gali paprašyti jį nuryti.</vt:lpstr>
      <vt:lpstr>4.	galimas šalutinis poveikis</vt:lpstr>
      <vt:lpstr>Estija, Latvija, Lietuva, Nyderlandai, Švedija – Iohexol ICG farma </vt:lpstr>
      <vt:lpstr/>
      <vt:lpstr>Šis pakuotės lapelis paskutinį kartą peržiūrėtas { MMMM-mm-dd}.</vt:lpstr>
      <vt:lpstr/>
    </vt:vector>
  </TitlesOfParts>
  <Company/>
  <LinksUpToDate>false</LinksUpToDate>
  <CharactersWithSpaces>72961</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2162708</vt:i4>
      </vt:variant>
      <vt:variant>
        <vt:i4>15</vt:i4>
      </vt:variant>
      <vt:variant>
        <vt:i4>0</vt:i4>
      </vt:variant>
      <vt:variant>
        <vt:i4>5</vt:i4>
      </vt:variant>
      <vt:variant>
        <vt:lpwstr>mailto:NepageidaujamaR@vvkt.lt</vt:lpwstr>
      </vt:variant>
      <vt:variant>
        <vt:lpwstr/>
      </vt:variant>
      <vt:variant>
        <vt:i4>4522058</vt:i4>
      </vt:variant>
      <vt:variant>
        <vt:i4>12</vt:i4>
      </vt:variant>
      <vt:variant>
        <vt:i4>0</vt:i4>
      </vt:variant>
      <vt:variant>
        <vt:i4>5</vt:i4>
      </vt:variant>
      <vt:variant>
        <vt:lpwstr>https://www.vvkt.lt/index.php?4004286486</vt:lpwstr>
      </vt:variant>
      <vt:variant>
        <vt:lpwstr/>
      </vt:variant>
      <vt:variant>
        <vt:i4>3014769</vt:i4>
      </vt:variant>
      <vt:variant>
        <vt:i4>9</vt:i4>
      </vt:variant>
      <vt:variant>
        <vt:i4>0</vt:i4>
      </vt:variant>
      <vt:variant>
        <vt:i4>5</vt:i4>
      </vt:variant>
      <vt:variant>
        <vt:lpwstr>https://vapris.vvkt.lt/vvkt-web/public/nrv</vt:lpwstr>
      </vt:variant>
      <vt:variant>
        <vt:lpwstr/>
      </vt:variant>
      <vt:variant>
        <vt:i4>7077950</vt:i4>
      </vt:variant>
      <vt:variant>
        <vt:i4>6</vt:i4>
      </vt:variant>
      <vt:variant>
        <vt:i4>0</vt:i4>
      </vt:variant>
      <vt:variant>
        <vt:i4>5</vt:i4>
      </vt:variant>
      <vt:variant>
        <vt:lpwstr>http://www.vvkt.lt/</vt:lpwstr>
      </vt:variant>
      <vt:variant>
        <vt:lpwstr/>
      </vt:variant>
      <vt:variant>
        <vt:i4>4653122</vt:i4>
      </vt:variant>
      <vt:variant>
        <vt:i4>3</vt:i4>
      </vt:variant>
      <vt:variant>
        <vt:i4>0</vt:i4>
      </vt:variant>
      <vt:variant>
        <vt:i4>5</vt:i4>
      </vt:variant>
      <vt:variant>
        <vt:lpwstr>https://www.vvkt.lt/index.php?1399030386</vt:lpwstr>
      </vt:variant>
      <vt:variant>
        <vt:lpwstr/>
      </vt:variant>
      <vt:variant>
        <vt:i4>4259857</vt:i4>
      </vt:variant>
      <vt:variant>
        <vt:i4>0</vt:i4>
      </vt:variant>
      <vt:variant>
        <vt:i4>0</vt:i4>
      </vt:variant>
      <vt:variant>
        <vt:i4>5</vt:i4>
      </vt:variant>
      <vt:variant>
        <vt:lpwstr>https://vapris.vvkt.lt/vvkt-web/public/nrvSpeci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Birutė Valkauskaitė</cp:lastModifiedBy>
  <cp:revision>2</cp:revision>
  <dcterms:created xsi:type="dcterms:W3CDTF">2023-08-02T05:04:00Z</dcterms:created>
  <dcterms:modified xsi:type="dcterms:W3CDTF">2023-08-02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0324D25C55556468575EE48CC328619</vt:lpwstr>
  </property>
</Properties>
</file>